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3.png" ContentType="image/png"/>
  <Override PartName="/word/media/rId59.png" ContentType="image/png"/>
  <Override PartName="/word/media/rId61.png" ContentType="image/png"/>
  <Override PartName="/word/media/rId84.png" ContentType="image/png"/>
  <Override PartName="/word/media/rId129.png" ContentType="image/png"/>
  <Override PartName="/word/media/rId179.png" ContentType="image/png"/>
  <Override PartName="/word/media/rId2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álises</w:t></w:r><w:r><w:t xml:space="preserve"> </w:t></w:r><w:r><w:t xml:space="preserve">Ecológicas</w:t></w:r><w:r><w:t xml:space="preserve"> </w:t></w:r><w:r><w:t xml:space="preserve">no</w:t></w:r><w:r><w:t xml:space="preserve"> </w:t></w:r><w:r><w:t xml:space="preserve">R</w:t></w:r></w:p><w:p><w:pPr><w:pStyle w:val="Date" /></w:pPr><w:r><w:t xml:space="preserve">2021-08-12</w:t></w:r></w:p><w:bookmarkStart w:id="20" w:name="capa" /><w:p><w:pPr><w:pStyle w:val="Heading1" /></w:pPr><w:r><w:t xml:space="preserve">Capa</w:t></w:r></w:p><w:p><w:r><w:br w:type="page"/></w:r></w:p><w:bookmarkEnd w:id="20" /><w:bookmarkStart w:id="21" w:name="prefácio" /><w:p><w:pPr><w:pStyle w:val="Heading1" /></w:pPr><w:r><w:t xml:space="preserve">Prefácio</w:t></w:r></w:p><w:p><w:r><w:br w:type="page"/></w:r></w:p><w:bookmarkEnd w:id="21" /><w:bookmarkStart w:id="26" w:name="base-r" /><w:p><w:pPr><w:pStyle w:val="Heading1" /></w:pPr><w:r><w:rPr><w:rStyle w:val="SectionNumber" /></w:rPr><w:t xml:space="preserve">1</w:t></w:r><w:r><w:tab /></w:r><w:r><w:t xml:space="preserve">Pré-requisitos</w:t></w:r></w:p><w:bookmarkStart w:id="22" w:name="introdução" /><w:p><w:pPr><w:pStyle w:val="Heading2" /></w:pPr><w:r><w:rPr><w:rStyle w:val="SectionNumber" /></w:rPr><w:t xml:space="preserve">1.1</w:t></w:r><w:r><w:tab /></w:r><w:r><w:t xml:space="preserve">Introdução</w:t></w:r></w:p><w:p><w:pPr><w:pStyle w:val="FirstParagraph" /></w:pPr><w:r><w:t xml:space="preserve">O objetivo desta seção é</w:t></w:r></w:p><w:bookmarkEnd w:id="22" /><w:bookmarkStart w:id="23" w:name="pacotes" /><w:p><w:pPr><w:pStyle w:val="Heading2" /></w:pPr><w:r><w:rPr><w:rStyle w:val="SectionNumber" /></w:rPr><w:t xml:space="preserve">1.2</w:t></w:r><w:r><w:tab /></w:r><w:r><w:t xml:space="preserve">Pacotes</w:t></w:r></w:p><w:bookmarkEnd w:id="23" /><w:bookmarkStart w:id="24" w:name="versão-do-r" /><w:p><w:pPr><w:pStyle w:val="Heading2" /></w:pPr><w:r><w:rPr><w:rStyle w:val="SectionNumber" /></w:rPr><w:t xml:space="preserve">1.3</w:t></w:r><w:r><w:tab /></w:r><w:r><w:t xml:space="preserve">Versão do R</w:t></w:r></w:p><w:bookmarkEnd w:id="24" /><w:bookmarkStart w:id="25" w:name="dados" /><w:p><w:pPr><w:pStyle w:val="Heading2" /></w:pPr><w:r><w:rPr><w:rStyle w:val="SectionNumber" /></w:rPr><w:t xml:space="preserve">1.4</w:t></w:r><w:r><w:tab /></w:r><w:r><w:t xml:space="preserve">Dados</w:t></w:r></w:p><w:bookmarkEnd w:id="25" /><w:bookmarkEnd w:id="26" /><w:bookmarkStart w:id="35" w:name="cap2" /><w:p><w:pPr><w:pStyle w:val="Heading1" /></w:pPr><w:r><w:rPr><w:rStyle w:val="SectionNumber" /></w:rPr><w:t xml:space="preserve">2</w:t></w:r><w:r><w:tab /></w:r><w:r><w:t xml:space="preserve">Introdução</w:t></w:r></w:p><w:bookmarkStart w:id="28" w:name="histórico-deste-livro" /><w:p><w:pPr><w:pStyle w:val="Heading2" /></w:pPr><w:r><w:rPr><w:rStyle w:val="SectionNumber" /></w:rPr><w:t xml:space="preserve">2.1</w:t></w:r><w:r><w:tab /></w:r><w:r><w:t xml:space="preserve">Histórico deste livro</w:t></w:r></w:p><w:p><w:pPr><w:pStyle w:val="FirstParagraph" /></w:pPr><w:r><w:t xml:space="preserve">Este livro foi estruturado a partir da apostila elaborada pelos pesquisadores Diogo B. Provete, Fernando R. da Silva e Thiago Gonçalves-Souza para ministrar o curso</w:t></w:r><w:r><w:t xml:space="preserve"> </w:t></w:r><w:r><w:rPr><w:iCs /><w:i /></w:rPr><w:t xml:space="preserve">Estatística aplicada à ecologia usando o R</w:t></w:r><w:r><w:t xml:space="preserve"> </w:t></w:r><w:r><w:t xml:space="preserve">no PPG em Biologia Animal da UNESP de São José Rio Preto/SP, em abril de 2011. Os três pesquisadores eram então alunos do PPG em Biologia Animal quando elaboraram o material disponibilizado na</w:t></w:r><w:r><w:t xml:space="preserve"> </w:t></w:r><w:hyperlink r:id="rId27"><w:r><w:rPr><w:rStyle w:val="Hyperlink" /></w:rPr><w:t xml:space="preserve">apostila</w:t></w:r></w:hyperlink><w:r><w:t xml:space="preserve">. A proposta de transformar a apostila em livro sempre foi um tópico recorrente desde 2011, e concretizado agora, 10 anos depois.</w:t></w:r></w:p><w:p><w:pPr><w:pStyle w:val="BodyText" /></w:pPr><w:r><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w:r><w:r><w:t xml:space="preserve"> </w:t></w:r><w:r><w:rPr><w:iCs /><w:i /></w:rPr><w:t xml:space="preserve">Estatística aplicada à ecologia usando o R</w:t></w:r><w:r><w:t xml:space="preserve"> </w:t></w:r><w:r><w:t xml:space="preserve">para alunos de graduação e pós-graduação em diferentes instituições do Brasil. A possibilidade da oferta destes novos cursos fortaleceu a ideia de trasformar a apostila em um livro com base nas experiências dos pesquisadores em sala de aula.</w:t></w:r></w:p><w:p><w:pPr><w:pStyle w:val="BodyText" /></w:pPr><w:r><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Georg-August-University of Götting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w:r></w:p><w:bookmarkEnd w:id="28" /><w:bookmarkStart w:id="29" w:name="objetivo-deste-livro" /><w:p><w:pPr><w:pStyle w:val="Heading2" /></w:pPr><w:r><w:rPr><w:rStyle w:val="SectionNumber" /></w:rPr><w:t xml:space="preserve">2.2</w:t></w:r><w:r><w:tab /></w:r><w:r><w:t xml:space="preserve">Objetivo deste livro</w:t></w:r></w:p><w:p><w:pPr><w:pStyle w:val="FirstParagraph" /></w:pPr><w:r><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w:r><w:r><w:t xml:space="preserve"> </w:t></w:r><w:r><w:t xml:space="preserve">“</w:t></w:r><w:r><w:t xml:space="preserve">pedra no seu caminho.</w:t></w:r><w:r><w:t xml:space="preserve">”</w:t></w:r><w:r><w:t xml:space="preserve"> </w:t></w:r><w:r><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w:r></w:p><w:p><w:pPr><w:pStyle w:val="BodyText" /></w:pPr><w:r><w:t xml:space="preserve">A primeira parte deste livro pretende utilizar uma estratégia que facilita a escolha do teste estatístico apropriado, por meio da seleção de questões/hipóteses claras e da ligação dessas hipóteses com a teoria e o método (veja Figura</w:t></w:r><w:r><w:t xml:space="preserve"> </w:t></w:r><w:r><w:t xml:space="preserve">3.1</w:t></w:r><w:r><w:t xml:space="preserve"> </w:t></w:r><w:r><w:t xml:space="preserve">no Capítulo</w:t></w:r><w:r><w:t xml:space="preserve"> </w:t></w:r><w:r><w:t xml:space="preserve">3</w:t></w:r><w:r><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w:r></w:p><w:p><w:pPr><w:pStyle w:val="BodyText" /></w:pPr><w:r><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w:r><w:r><w:t xml:space="preserve"> </w:t></w:r><w:r><w:t xml:space="preserve">“</w:t></w:r><w:r><w:t xml:space="preserve">estrutura lógica</w:t></w:r><w:r><w:t xml:space="preserve">”</w:t></w:r><w:r><w:t xml:space="preserve"> </w:t></w:r><w:r><w:t xml:space="preserve">que facilita a compreensão dos passos necessários para testar suas hipóteses (veja Figura</w:t></w:r><w:r><w:t xml:space="preserve"> </w:t></w:r><w:r><w:t xml:space="preserve">3.2</w:t></w:r><w:r><w:t xml:space="preserve"> </w:t></w:r><w:r><w:t xml:space="preserve">no Capítulo</w:t></w:r><w:r><w:t xml:space="preserve"> </w:t></w:r><w:r><w:t xml:space="preserve">3</w:t></w:r><w:r><w:t xml:space="preserve">).</w:t></w:r></w:p><w:bookmarkEnd w:id="29" /><w:bookmarkStart w:id="30" w:name="o-que-você-não-encontrará-neste-livro" /><w:p><w:pPr><w:pStyle w:val="Heading2" /></w:pPr><w:r><w:rPr><w:rStyle w:val="SectionNumber" /></w:rPr><w:t xml:space="preserve">2.3</w:t></w:r><w:r><w:tab /></w:r><w:r><w:t xml:space="preserve">O que você não encontrará neste livro</w:t></w:r></w:p><w:p><w:pPr><w:pStyle w:val="FirstParagraph" /></w:pPr><w:r><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w:r><w:r><w:t xml:space="preserve"> </w:t></w:r><w:r><w:t xml:space="preserve">(</w:t></w:r><w:hyperlink w:anchor="ref-legendre_numerical_2012"><w:r><w:rPr><w:rStyle w:val="Hyperlink" /></w:rPr><w:t xml:space="preserve">Legendre and Legendre 2012</w:t></w:r></w:hyperlink><w:r><w:t xml:space="preserve">)</w:t></w:r><w:r><w:t xml:space="preserve"> </w:t></w:r><w:r><w:t xml:space="preserve">é uma leitura que permite o aprofundamento de cada uma das análises multivariadas propostas aqui. Além disso, são de fundamental importância para o amadurecimento em análises ecológicas as seguintes leituras:</w:t></w:r><w:r><w:t xml:space="preserve"> </w:t></w:r><w:hyperlink w:anchor="ref-manly_randomization_1991"><w:r><w:rPr><w:rStyle w:val="Hyperlink" /></w:rPr><w:t xml:space="preserve">Manly</w:t></w:r></w:hyperlink><w:r><w:t xml:space="preserve"> </w:t></w:r><w:r><w:t xml:space="preserve">(</w:t></w:r><w:hyperlink w:anchor="ref-manly_randomization_1991"><w:r><w:rPr><w:rStyle w:val="Hyperlink" /></w:rPr><w:t xml:space="preserve">1991</w:t></w:r></w:hyperlink><w:r><w:t xml:space="preserve">)</w:t></w:r><w:r><w:t xml:space="preserve">,</w:t></w:r><w:r><w:t xml:space="preserve"> </w:t></w:r><w:hyperlink w:anchor="ref-pinheiro_mixed-effects_2000"><w:r><w:rPr><w:rStyle w:val="Hyperlink" /></w:rPr><w:t xml:space="preserve">Pinheiro and Bates</w:t></w:r></w:hyperlink><w:r><w:t xml:space="preserve"> </w:t></w:r><w:r><w:t xml:space="preserve">(</w:t></w:r><w:hyperlink w:anchor="ref-pinheiro_mixed-effects_2000"><w:r><w:rPr><w:rStyle w:val="Hyperlink" /></w:rPr><w:t xml:space="preserve">2000</w:t></w:r></w:hyperlink><w:r><w:t xml:space="preserve">)</w:t></w:r><w:r><w:t xml:space="preserve">,</w:t></w:r><w:r><w:t xml:space="preserve"> </w:t></w:r><w:hyperlink w:anchor="ref-scheiner_design_2001"><w:r><w:rPr><w:rStyle w:val="Hyperlink" /></w:rPr><w:t xml:space="preserve">Scheiner and Gurevitch</w:t></w:r></w:hyperlink><w:r><w:t xml:space="preserve"> </w:t></w:r><w:r><w:t xml:space="preserve">(</w:t></w:r><w:hyperlink w:anchor="ref-scheiner_design_2001"><w:r><w:rPr><w:rStyle w:val="Hyperlink" /></w:rPr><w:t xml:space="preserve">2001</w:t></w:r></w:hyperlink><w:r><w:t xml:space="preserve">)</w:t></w:r><w:r><w:t xml:space="preserve">,</w:t></w:r><w:r><w:t xml:space="preserve"> </w:t></w:r><w:hyperlink w:anchor="ref-burnham_pvalues_2014"><w:r><w:rPr><w:rStyle w:val="Hyperlink" /></w:rPr><w:t xml:space="preserve">Burnham and Anderson</w:t></w:r></w:hyperlink><w:r><w:t xml:space="preserve"> </w:t></w:r><w:r><w:t xml:space="preserve">(</w:t></w:r><w:hyperlink w:anchor="ref-burnham_pvalues_2014"><w:r><w:rPr><w:rStyle w:val="Hyperlink" /></w:rPr><w:t xml:space="preserve">2014</w:t></w:r></w:hyperlink><w:r><w:t xml:space="preserve">)</w:t></w:r><w:r><w:t xml:space="preserve">,</w:t></w:r><w:r><w:t xml:space="preserve"> </w:t></w:r><w:hyperlink w:anchor="ref-quinn_experimental_2002"><w:r><w:rPr><w:rStyle w:val="Hyperlink" /></w:rPr><w:t xml:space="preserve">Quinn and Keough</w:t></w:r></w:hyperlink><w:r><w:t xml:space="preserve"> </w:t></w:r><w:r><w:t xml:space="preserve">(</w:t></w:r><w:hyperlink w:anchor="ref-quinn_experimental_2002"><w:r><w:rPr><w:rStyle w:val="Hyperlink" /></w:rPr><w:t xml:space="preserve">2002</w:t></w:r></w:hyperlink><w:r><w:t xml:space="preserve">)</w:t></w:r><w:r><w:t xml:space="preserve">,</w:t></w:r><w:r><w:t xml:space="preserve"> </w:t></w:r><w:hyperlink w:anchor="ref-venables_modern_2002"><w:r><w:rPr><w:rStyle w:val="Hyperlink" /></w:rPr><w:t xml:space="preserve">Venables and Ripley</w:t></w:r></w:hyperlink><w:r><w:t xml:space="preserve"> </w:t></w:r><w:r><w:t xml:space="preserve">(</w:t></w:r><w:hyperlink w:anchor="ref-venables_modern_2002"><w:r><w:rPr><w:rStyle w:val="Hyperlink" /></w:rPr><w:t xml:space="preserve">2002</w:t></w:r></w:hyperlink><w:r><w:t xml:space="preserve">)</w:t></w:r><w:r><w:t xml:space="preserve">,</w:t></w:r><w:r><w:t xml:space="preserve"> </w:t></w:r><w:hyperlink w:anchor="ref-magurran_biological_2011"><w:r><w:rPr><w:rStyle w:val="Hyperlink" /></w:rPr><w:t xml:space="preserve">Magurran and McGill</w:t></w:r></w:hyperlink><w:r><w:t xml:space="preserve"> </w:t></w:r><w:r><w:t xml:space="preserve">(</w:t></w:r><w:hyperlink w:anchor="ref-magurran_biological_2011"><w:r><w:rPr><w:rStyle w:val="Hyperlink" /></w:rPr><w:t xml:space="preserve">2011</w:t></w:r></w:hyperlink><w:r><w:t xml:space="preserve">)</w:t></w:r><w:r><w:t xml:space="preserve">,</w:t></w:r><w:r><w:t xml:space="preserve"> </w:t></w:r><w:hyperlink w:anchor="ref-gotelli_primer_2013"><w:r><w:rPr><w:rStyle w:val="Hyperlink" /></w:rPr><w:t xml:space="preserve">N. J. Gotelli and Ellison</w:t></w:r></w:hyperlink><w:r><w:t xml:space="preserve"> </w:t></w:r><w:r><w:t xml:space="preserve">(</w:t></w:r><w:hyperlink w:anchor="ref-gotelli_primer_2013"><w:r><w:rPr><w:rStyle w:val="Hyperlink" /></w:rPr><w:t xml:space="preserve">2013</w:t></w:r></w:hyperlink><w:r><w:t xml:space="preserve">)</w:t></w:r><w:r><w:t xml:space="preserve">,</w:t></w:r><w:r><w:t xml:space="preserve"> </w:t></w:r><w:hyperlink w:anchor="ref-zar_biostatistical_2010"><w:r><w:rPr><w:rStyle w:val="Hyperlink" /></w:rPr><w:t xml:space="preserve">Zar</w:t></w:r></w:hyperlink><w:r><w:t xml:space="preserve"> </w:t></w:r><w:r><w:t xml:space="preserve">(</w:t></w:r><w:hyperlink w:anchor="ref-zar_biostatistical_2010"><w:r><w:rPr><w:rStyle w:val="Hyperlink" /></w:rPr><w:t xml:space="preserve">2010</w:t></w:r></w:hyperlink><w:r><w:t xml:space="preserve">)</w:t></w:r><w:r><w:t xml:space="preserve">,</w:t></w:r><w:r><w:t xml:space="preserve"> </w:t></w:r><w:hyperlink w:anchor="ref-zuur_protocol_2009"><w:r><w:rPr><w:rStyle w:val="Hyperlink" /></w:rPr><w:t xml:space="preserve">Zuur, Ieno, and Elphick</w:t></w:r></w:hyperlink><w:r><w:t xml:space="preserve"> </w:t></w:r><w:r><w:t xml:space="preserve">(</w:t></w:r><w:hyperlink w:anchor="ref-zuur_protocol_2009"><w:r><w:rPr><w:rStyle w:val="Hyperlink" /></w:rPr><w:t xml:space="preserve">2009</w:t></w:r></w:hyperlink><w:r><w:t xml:space="preserve">)</w:t></w:r><w:r><w:t xml:space="preserve">,</w:t></w:r><w:r><w:t xml:space="preserve"> </w:t></w:r><w:hyperlink w:anchor="ref-crawley_r_2012"><w:r><w:rPr><w:rStyle w:val="Hyperlink" /></w:rPr><w:t xml:space="preserve">Crawley</w:t></w:r></w:hyperlink><w:r><w:t xml:space="preserve"> </w:t></w:r><w:r><w:t xml:space="preserve">(</w:t></w:r><w:hyperlink w:anchor="ref-crawley_r_2012"><w:r><w:rPr><w:rStyle w:val="Hyperlink" /></w:rPr><w:t xml:space="preserve">2012</w:t></w:r></w:hyperlink><w:r><w:t xml:space="preserve">)</w:t></w:r><w:r><w:t xml:space="preserve"> </w:t></w:r><w:r><w:t xml:space="preserve">e</w:t></w:r><w:r><w:t xml:space="preserve"> </w:t></w:r><w:hyperlink w:anchor="ref-james_introduction_2013"><w:r><w:rPr><w:rStyle w:val="Hyperlink" /></w:rPr><w:t xml:space="preserve">James et al.</w:t></w:r></w:hyperlink><w:r><w:t xml:space="preserve"> </w:t></w:r><w:r><w:t xml:space="preserve">(</w:t></w:r><w:hyperlink w:anchor="ref-james_introduction_2013"><w:r><w:rPr><w:rStyle w:val="Hyperlink" /></w:rPr><w:t xml:space="preserve">2013</w:t></w:r></w:hyperlink><w:r><w:t xml:space="preserve">)</w:t></w:r><w:r><w:t xml:space="preserve">.</w:t></w:r></w:p><w:bookmarkEnd w:id="30" /><w:bookmarkStart w:id="32" w:name="por-que-usar-o-r" /><w:p><w:pPr><w:pStyle w:val="Heading2" /></w:pPr><w:r><w:rPr><w:rStyle w:val="SectionNumber" /></w:rPr><w:t xml:space="preserve">2.4</w:t></w:r><w:r><w:tab /></w:r><w:r><w:t xml:space="preserve">Por que usar o R?</w:t></w:r></w:p><w:p><w:pPr><w:pStyle w:val="FirstParagraph" /></w:pPr><w:r><w:t xml:space="preserve">Os criadores do R o chamam de uma linguagem e ambiente de programação estatística e gráfica</w:t></w:r><w:r><w:t xml:space="preserve"> </w:t></w:r><w:r><w:t xml:space="preserve">(</w:t></w:r><w:hyperlink w:anchor="ref-venables_modern_2002"><w:r><w:rPr><w:rStyle w:val="Hyperlink" /></w:rPr><w:t xml:space="preserve">Venables and Ripley 2002</w:t></w:r></w:hyperlink><w:r><w:t xml:space="preserve">)</w:t></w:r><w:r><w:t xml:space="preserve">. A linguagem R também é chamada de programação</w:t></w:r><w:r><w:t xml:space="preserve"> </w:t></w:r><w:r><w:t xml:space="preserve">“</w:t></w:r><w:r><w:t xml:space="preserve">orientada ao objeto</w:t></w:r><w:r><w:t xml:space="preserve">”</w:t></w:r><w:r><w:t xml:space="preserve"> </w:t></w:r><w:r><w:t xml:space="preserve">(</w:t></w:r><w:r><w:rPr><w:iCs /><w:i /></w:rPr><w:t xml:space="preserve">object oriented programming</w:t></w:r><w:r><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w:r></w:p><w:p><w:pPr><w:pStyle w:val="BodyText" /></w:pPr><w:r><w:t xml:space="preserve">Na página pessoal do Prof. Nicolas J. Gotelli (</w:t></w:r><w:hyperlink r:id="rId31"><w:r><w:rPr><w:rStyle w:val="Hyperlink" /></w:rPr><w:t xml:space="preserve">link</w:t></w:r></w:hyperlink><w:r><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w:r></w:p><w:p><w:pPr><w:pStyle w:val="BodyText" /></w:pPr><w:r><w:t xml:space="preserve">Uma última vantagem é que por ser um software livre, a citação do R em artigos é permitida e até aconselhável. Para saber como citar o R, digite</w:t></w:r><w:r><w:t xml:space="preserve"> </w:t></w:r><w:r><w:rPr><w:rStyle w:val="VerbatimChar" /></w:rPr><w:t xml:space="preserve">citation()</w:t></w:r><w:r><w:t xml:space="preserve"> </w:t></w:r><w:r><w:t xml:space="preserve">na linha de comando. Para citar um pacote específico, digite</w:t></w:r><w:r><w:t xml:space="preserve"> </w:t></w:r><w:r><w:rPr><w:rStyle w:val="VerbatimChar" /></w:rPr><w:t xml:space="preserve">citation()</w:t></w:r><w:r><w:t xml:space="preserve"> </w:t></w:r><w:r><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w:r></w:p><w:bookmarkEnd w:id="32" /><w:bookmarkStart w:id="33" w:name="Xdd8124bb2070e02ff8dc7944ab48924e58bd61c" /><w:p><w:pPr><w:pStyle w:val="Heading2" /></w:pPr><w:r><w:rPr><w:rStyle w:val="SectionNumber" /></w:rPr><w:t xml:space="preserve">2.5</w:t></w:r><w:r><w:tab /></w:r><w:r><w:t xml:space="preserve">Indo além da linguagem de progração para a Ecologia</w:t></w:r></w:p><w:p><w:pPr><w:pStyle w:val="FirstParagraph" /></w:pPr><w:r><w:t xml:space="preserve">Um ponto em comum em que todos os autores deste livro concordaram em conversas durante sua estruturação, foi a dificuldade que todos tivemos quando estávamos aprendendo a linguagem:</w:t></w:r></w:p><w:p><w:pPr><w:numPr><w:ilvl w:val="0" /><w:numId w:val="1001" /></w:numPr><w:pStyle w:val="Compact" /></w:pPr><w:r><w:t xml:space="preserve">Como transcrever os objetivos (manipulação de dados, análises e gráficos) em linguagem R</w:t></w:r></w:p><w:p><w:pPr><w:numPr><w:ilvl w:val="0" /><w:numId w:val="1001" /></w:numPr><w:pStyle w:val="Compact" /></w:pPr><w:r><w:t xml:space="preserve">Como interpretar os resultados das análises estatísticas do R para os objetivos ecológicos</w:t></w:r></w:p><w:p><w:pPr><w:pStyle w:val="FirstParagraph" /></w:pPr><w:r><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w:r></w:p><w:p><w:pPr><w:pStyle w:val="BodyText" /></w:pPr><w:r><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w:r></w:p><w:bookmarkEnd w:id="33" /><w:bookmarkStart w:id="34" w:name="como-usar-este-livro" /><w:p><w:pPr><w:pStyle w:val="Heading2" /></w:pPr><w:r><w:rPr><w:rStyle w:val="SectionNumber" /></w:rPr><w:t xml:space="preserve">2.6</w:t></w:r><w:r><w:tab /></w:r><w:r><w:t xml:space="preserve">Como usar este livro</w:t></w:r></w:p><w:p><w:pPr><w:pStyle w:val="FirstParagraph" /></w:pPr><w:r><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w:r></w:p><w:p><w:pPr><w:pStyle w:val="BodyText" /></w:pPr><w:r><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w:r></w:p><w:p><w:pPr><w:pStyle w:val="BodyText" /></w:pPr><w:r><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w:r></w:p><w:bookmarkEnd w:id="34" /><w:bookmarkEnd w:id="35" /><w:bookmarkStart w:id="50" w:name="cap3" /><w:p><w:pPr><w:pStyle w:val="Heading1" /></w:pPr><w:r><w:rPr><w:rStyle w:val="SectionNumber" /></w:rPr><w:t xml:space="preserve">3</w:t></w:r><w:r><w:tab /></w:r><w:r><w:t xml:space="preserve">Voltando ao básico: como dominar a arte de fazer perguntas cientificamente relevantes</w:t></w:r></w:p><w:p><w:pPr><w:pStyle w:val="FirstParagraph" /></w:pPr><w:r><w:rPr><w:iCs /><w:i /></w:rPr><w:t xml:space="preserve">Capítulo originalmente publicado por Gonçalves-Souza, Provete, Garey, Silva &amp; Albuquerque</w:t></w:r><w:r><w:rPr><w:iCs /><w:i /></w:rPr><w:t xml:space="preserve"> </w:t></w:r><w:r><w:rPr><w:iCs /><w:i /></w:rPr><w:t xml:space="preserve">(</w:t></w:r><w:hyperlink w:anchor="ref-albuquerque_going_2019"><w:r><w:rPr><w:rStyle w:val="Hyperlink" /><w:iCs /><w:i /></w:rPr><w:t xml:space="preserve">2019</w:t></w:r></w:hyperlink><w:r><w:rPr><w:iCs /><w:i /></w:rPr><w:t xml:space="preserve">)</w:t></w:r><w:r><w:rPr><w:iCs /><w:i /></w:rPr><w:t xml:space="preserve">, in Methods and Techniques in Ethnobiology and Ethnoecology (tradução autorizada por Springer).</w:t></w:r></w:p><w:bookmarkStart w:id="36" w:name="introdução-1" /><w:p><w:pPr><w:pStyle w:val="Heading2" /></w:pPr><w:r><w:rPr><w:rStyle w:val="SectionNumber" /></w:rPr><w:t xml:space="preserve">3.1</w:t></w:r><w:r><w:tab /></w:r><w:r><w:t xml:space="preserve">Introdução</w:t></w:r></w:p><w:p><w:pPr><w:pStyle w:val="BlockText" /></w:pPr><w:r><w:rPr><w:iCs /><w:i /></w:rPr><w:t xml:space="preserve">Aquele que ama a prática sem teoria é como um marinheiro que embarca em um barco sem um leme e uma bússola e nunca sabe onde pode atracar - Leonardo da Vinci.</w:t></w:r></w:p><w:p><w:pPr><w:pStyle w:val="FirstParagraph" /></w:pPr><w:r><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w:r><w:r><w:t xml:space="preserve"> </w:t></w:r><w:r><w:t xml:space="preserve">(</w:t></w:r><w:hyperlink w:anchor="ref-popper_logic_1959"><w:r><w:rPr><w:rStyle w:val="Hyperlink" /></w:rPr><w:t xml:space="preserve">1959</w:t></w:r></w:hyperlink><w:r><w:t xml:space="preserve">)</w:t></w:r><w:r><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1) identificar variáveis relevantes e como elas afetam umas às outras; (2) melhorar (quando necessário) o desenho experimental/observacional; (3) facilitar a escolha de análises estatísticas; e (4) melhorar a interpretação e comunicação dos dados e análises.</w:t></w:r></w:p><w:bookmarkEnd w:id="36" /><w:bookmarkStart w:id="42" w:name="X5285da3c5de9d8a5d7f15abc57e073ab26850fc" /><w:p><w:pPr><w:pStyle w:val="Heading2" /></w:pPr><w:r><w:rPr><w:rStyle w:val="SectionNumber" /></w:rPr><w:t xml:space="preserve">3.2</w:t></w:r><w:r><w:tab /></w:r><w:r><w:t xml:space="preserve">Perguntas devem preceder as análises estatísticas</w:t></w:r></w:p><w:bookmarkStart w:id="41" w:name="Xd000759f7339ef90e21b1e58fc919784d528b3e" /><w:p><w:pPr><w:pStyle w:val="Heading3" /></w:pPr><w:r><w:rPr><w:rStyle w:val="SectionNumber" /></w:rPr><w:t xml:space="preserve">3.2.1</w:t></w:r><w:r><w:tab /></w:r><w:r><w:t xml:space="preserve">Um bestiário</w:t></w:r><w:r><w:rPr><w:rStyle w:val="FootnoteReference" /></w:rPr><w:footnoteReference w:id="37" /></w:r><w:r><w:t xml:space="preserve"> </w:t></w:r><w:r><w:t xml:space="preserve">para o teste de hipóteses (Você está fazendo a pergunta certa?)</w:t></w:r></w:p><w:p><w:pPr><w:pStyle w:val="BodyText" /></w:pPr><w:r><w:t xml:space="preserve">A maioria dos alunos e professores de ciências biológicas possuem aversão à palavra</w:t></w:r><w:r><w:t xml:space="preserve"> </w:t></w:r><w:r><w:t xml:space="preserve">“</w:t></w:r><w:r><w:t xml:space="preserve">estatística.</w:t></w:r><w:r><w:t xml:space="preserve">”</w:t></w:r><w:r><w:t xml:space="preserve"> </w:t></w:r><w:r><w:t xml:space="preserve">Não surpreendentemente, enquanto a maioria das disciplinas acadêmicas que compõem o</w:t></w:r><w:r><w:t xml:space="preserve"> </w:t></w:r><w:r><w:t xml:space="preserve">“</w:t></w:r><w:r><w:t xml:space="preserve">STEM</w:t></w:r><w:r><w:t xml:space="preserve">”</w:t></w:r><w:r><w:t xml:space="preserve"> </w:t></w:r><w:r><w:t xml:space="preserve">(termo em inglês para aglomerar</w:t></w:r><w:r><w:t xml:space="preserve"> </w:t></w:r><w:r><w:rPr><w:iCs /><w:i /></w:rPr><w:t xml:space="preserve">Ciência, Tecnologia, Engenharia e Matemática</w:t></w:r><w:r><w:t xml:space="preserve">) têm uma sólida formação estatística durante a graduação, cursos de ciências biológicas têm um currículo fraco ao integrar o pensamento estatístico dentro de um contexto biológico</w:t></w:r><w:r><w:t xml:space="preserve"> </w:t></w:r><w:r><w:t xml:space="preserve">(</w:t></w:r><w:hyperlink w:anchor="ref-metz_teaching_2008"><w:r><w:rPr><w:rStyle w:val="Hyperlink" /></w:rPr><w:t xml:space="preserve">Metz 2008</w:t></w:r></w:hyperlink><w:r><w:t xml:space="preserve">)</w:t></w:r><w:r><w:t xml:space="preserve">. Esses cursos têm sido frequentemente ministrados sem qualquer abordagem prática para integrar os alunos em uma plataforma de solução de problemas</w:t></w:r><w:r><w:t xml:space="preserve"> </w:t></w:r><w:r><w:t xml:space="preserve">(</w:t></w:r><w:hyperlink w:anchor="ref-horgan_teaching_1999"><w:r><w:rPr><w:rStyle w:val="Hyperlink" /></w:rPr><w:t xml:space="preserve">Horgan et al. 1999</w:t></w:r></w:hyperlink><w:r><w:t xml:space="preserve">)</w:t></w:r><w:r><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e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w:t></w:r><w:r><w:t xml:space="preserve"> </w:t></w:r><w:hyperlink w:anchor="ref-phillips_useful_1993"><w:r><w:rPr><w:rStyle w:val="Hyperlink" /></w:rPr><w:t xml:space="preserve">Phillips and Gentry</w:t></w:r></w:hyperlink><w:r><w:t xml:space="preserve"> </w:t></w:r><w:r><w:t xml:space="preserve">(</w:t></w:r><w:hyperlink w:anchor="ref-phillips_useful_1993"><w:r><w:rPr><w:rStyle w:val="Hyperlink" /></w:rPr><w:t xml:space="preserve">1993</w:t></w:r></w:hyperlink><w:r><w:t xml:space="preserve">)</w:t></w:r><w:r><w:t xml:space="preserve">; phillips_useful_1993-1;</w:t></w:r><w:r><w:t xml:space="preserve"> </w:t></w:r><w:hyperlink w:anchor="ref-albuquerque_five_2009"><w:r><w:rPr><w:rStyle w:val="Hyperlink" /></w:rPr><w:t xml:space="preserve">U. P. Albuquerque and Hanazaki</w:t></w:r></w:hyperlink><w:r><w:t xml:space="preserve"> </w:t></w:r><w:r><w:t xml:space="preserve">(</w:t></w:r><w:hyperlink w:anchor="ref-albuquerque_five_2009"><w:r><w:rPr><w:rStyle w:val="Hyperlink" /></w:rPr><w:t xml:space="preserve">2009</w:t></w:r></w:hyperlink><w:r><w:t xml:space="preserve">)</w:t></w:r><w:r><w:t xml:space="preserve">]. Devido à falta de uma plataforma de solução de problemas, frequentemente percebemos que alunos/pesquisadores na EEC geralmente têm dificuldades de responder</w:t></w:r><w:r><w:t xml:space="preserve"> </w:t></w:r><w:r><w:t xml:space="preserve">perguntas básicas para uma pesquisa científica, tais como:</w:t></w:r></w:p><w:p><w:pPr><w:numPr><w:ilvl w:val="0" /><w:numId w:val="1002" /></w:numPr><w:pStyle w:val="Compact" /></w:pPr><w:r><w:t xml:space="preserve">Qual é a principal teoria ou raciocínio lógico do seu estudo?</w:t></w:r></w:p><w:p><w:pPr><w:numPr><w:ilvl w:val="0" /><w:numId w:val="1002" /></w:numPr><w:pStyle w:val="Compact" /></w:pPr><w:r><w:t xml:space="preserve">Qual é a questão principal do seu estudo?</w:t></w:r></w:p><w:p><w:pPr><w:numPr><w:ilvl w:val="0" /><w:numId w:val="1002" /></w:numPr><w:pStyle w:val="Compact" /></w:pPr><w:r><w:t xml:space="preserve">Qual é a sua hipótese? Quais são suas predições?</w:t></w:r></w:p><w:p><w:pPr><w:numPr><w:ilvl w:val="0" /><w:numId w:val="1002" /></w:numPr><w:pStyle w:val="Compact" /></w:pPr><w:r><w:t xml:space="preserve">Qual é a unidade amostral, variável independente e dependente de seu trabalho? Existe alguma covariável?</w:t></w:r></w:p><w:p><w:pPr><w:numPr><w:ilvl w:val="0" /><w:numId w:val="1002" /></w:numPr><w:pStyle w:val="Compact" /></w:pPr><w:r><w:t xml:space="preserve">Qual é o grupo controle?</w:t></w:r></w:p><w:p><w:pPr><w:pStyle w:val="FirstParagraph" /></w:pPr><w:r><w:t xml:space="preserve">Como selecionar qualquer teste estatístico sem responder a essas cinco perguntas? A estrutura estatística frequentista fornece uma maneira de ir progressivamente suportando ou falseando uma hipótese</w:t></w:r><w:r><w:t xml:space="preserve"> </w:t></w:r><w:r><w:t xml:space="preserve">(</w:t></w:r><w:hyperlink w:anchor="ref-neyman__problem_1933"><w:r><w:rPr><w:rStyle w:val="Hyperlink" /></w:rPr><w:t xml:space="preserve">Neyman and Pearson 1933</w:t></w:r></w:hyperlink><w:r><w:t xml:space="preserve">;</w:t></w:r><w:r><w:t xml:space="preserve"> </w:t></w:r><w:hyperlink w:anchor="ref-popper_logic_1959"><w:r><w:rPr><w:rStyle w:val="Hyperlink" /></w:rPr><w:t xml:space="preserve">Popper 1959</w:t></w:r></w:hyperlink><w:r><w:t xml:space="preserve">)</w:t></w:r><w:r><w:t xml:space="preserve">. A decisão de rejeitar uma hipótese nula é feita usando um valor de probabilidade (geralmente P &lt; 0,05) calculado pela comparação de eventos observados com observações repetidas obtidas a partir de uma distribuição nula.</w:t></w:r></w:p><w:p><w:pPr><w:pStyle w:val="BodyText" /></w:pPr><w:r><w:t xml:space="preserve">Agora, vamos ensinar através de um exemplo e apresentar um</w:t></w:r><w:r><w:t xml:space="preserve"> </w:t></w:r><w:r><w:t xml:space="preserve">“</w:t></w:r><w:r><w:t xml:space="preserve">guia para o pensamento estatístico</w:t></w:r><w:r><w:t xml:space="preserve">”</w:t></w:r><w:r><w:t xml:space="preserve"> </w:t></w:r><w:r><w:t xml:space="preserve">que conecta alguns elementos essenciais para executar qualquer análise multivariada (ou univariada)</w:t></w:r><w:r><w:t xml:space="preserve"> </w:t></w:r><w:hyperlink w:anchor="ref-underwood_experiments_1997"><w:r><w:rPr><w:rStyle w:val="Hyperlink" /></w:rPr><w:t xml:space="preserve">Underwood</w:t></w:r></w:hyperlink><w:r><w:t xml:space="preserve"> </w:t></w:r><w:r><w:t xml:space="preserve">(</w:t></w:r><w:hyperlink w:anchor="ref-underwood_experiments_1997"><w:r><w:rPr><w:rStyle w:val="Hyperlink" /></w:rPr><w:t xml:space="preserve">1997</w:t></w:r></w:hyperlink><w:r><w:t xml:space="preserve">)</w:t></w:r><w:r><w:t xml:space="preserve">. Primeiro, imagine que você observou os seguintes fenômenos na natureza: (1)</w:t></w:r><w:r><w:t xml:space="preserve"> </w:t></w:r><w:r><w:t xml:space="preserve">“</w:t></w:r><w:r><w:t xml:space="preserve">indivíduos de uma população tradicional selecionar algumas plantas para fins médicos</w:t></w:r><w:r><w:t xml:space="preserve">”</w:t></w:r><w:r><w:t xml:space="preserve"> </w:t></w:r><w:r><w:t xml:space="preserve">e (2)</w:t></w:r><w:r><w:t xml:space="preserve">“</w:t></w:r><w:r><w:t xml:space="preserve">manchas monodominantes da árvore</w:t></w:r><w:r><w:t xml:space="preserve"> </w:t></w:r><w:r><w:rPr><w:iCs /><w:i /></w:rPr><w:t xml:space="preserve">Prosopis juliflora</w:t></w:r><w:r><w:t xml:space="preserve">, uma espécie invasora em várias regiões.</w:t></w:r><w:r><w:t xml:space="preserve">”</w:t></w:r><w:r><w:t xml:space="preserve"> </w:t></w:r><w:r><w:t xml:space="preserve">Do lado da etnobiologia, para entender como e porque o conhecimento tradicional é construído, existe uma teoria ou hipótese</w:t></w:r><w:r><w:t xml:space="preserve"> </w:t></w:r><w:r><w:t xml:space="preserve">(por exemplo, hipótese de aparência:</w:t></w:r><w:r><w:t xml:space="preserve"> </w:t></w:r><w:hyperlink w:anchor="ref-goncalves_most_2016"><w:r><w:rPr><w:rStyle w:val="Hyperlink" /></w:rPr><w:t xml:space="preserve">Gonçalves, Albuquerque, and Medeiros 2016</w:t></w:r></w:hyperlink><w:r><w:t xml:space="preserve">)</w:t></w:r><w:r><w:t xml:space="preserve"> </w:t></w:r><w:r><w:t xml:space="preserve">explicando os principais processos que ditam a seleção da planta (Fig.</w:t></w:r><w:r><w:t xml:space="preserve"> </w:t></w:r><w:r><w:t xml:space="preserve">3.1</w:t></w:r><w:r><w:t xml:space="preserve">a).Então, você pode fazer uma ou mais perguntas relacionadas àquele fenômeno observado (Fig.</w:t></w:r><w:r><w:t xml:space="preserve"> </w:t></w:r><w:r><w:t xml:space="preserve">3.1</w:t></w:r><w:r><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w:r><w:r><w:t xml:space="preserve"> </w:t></w:r><w:r><w:t xml:space="preserve">(</w:t></w:r><w:hyperlink w:anchor="ref-macdougall_plant_2009"><w:r><w:rPr><w:rStyle w:val="Hyperlink" /></w:rPr><w:t xml:space="preserve">MacDougall, Gilbert, and Levine 2009</w:t></w:r></w:hyperlink><w:r><w:t xml:space="preserve">;</w:t></w:r><w:r><w:t xml:space="preserve"> </w:t></w:r><w:hyperlink w:anchor="ref-saul_eco-evolutionary_2015"><w:r><w:rPr><w:rStyle w:val="Hyperlink" /></w:rPr><w:t xml:space="preserve">Saul and Jeschke 2015</w:t></w:r></w:hyperlink><w:r><w:t xml:space="preserve">)</w:t></w:r><w:r><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de amostral e a escala espacial de interesse (Fig.</w:t></w:r><w:r><w:t xml:space="preserve"> </w:t></w:r><w:r><w:t xml:space="preserve">3.1</w:t></w:r><w:r><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w:r><w:r><w:t xml:space="preserve"> </w:t></w:r><w:r><w:t xml:space="preserve">3.1</w:t></w:r><w:r><w:t xml:space="preserve">c), que indicará a associação entre variáveis independentes e dependentes. No exemplo etnobiológico, a hipótese é que (1)</w:t></w:r><w:r><w:t xml:space="preserve"> </w:t></w:r><w:r><w:t xml:space="preserve">“</w:t></w:r><w:r><w:t xml:space="preserve">a urbanização afeta o conhecimento das pessoas sobre o uso de plantas medicinais,</w:t></w:r><w:r><w:t xml:space="preserve">”</w:t></w:r><w:r><w:t xml:space="preserve"> </w:t></w:r><w:r><w:t xml:space="preserve">enquanto a hipótese ecológica é que (2)</w:t></w:r><w:r><w:t xml:space="preserve"> </w:t></w:r><w:r><w:t xml:space="preserve">“</w:t></w:r><w:r><w:t xml:space="preserve">espécies exóticas afetam a estrutura de comunidades de plantas nativas.</w:t></w:r><w:r><w:t xml:space="preserve">”</w:t></w:r><w:r><w:t xml:space="preserve"> </w:t></w:r><w:r><w:t xml:space="preserve">Observe que isso é muito semelhante à questão principal. Mas você pode ter múltiplas hipóteses</w:t></w:r><w:r><w:t xml:space="preserve"> </w:t></w:r><w:r><w:t xml:space="preserve">(</w:t></w:r><w:hyperlink w:anchor="ref-platt_strong_1964"><w:r><w:rPr><w:rStyle w:val="Hyperlink" /></w:rPr><w:t xml:space="preserve">Platt 1964</w:t></w:r></w:hyperlink><w:r><w:t xml:space="preserve">)</w:t></w:r><w:r><w:t xml:space="preserve"> </w:t></w:r><w:r><w:t xml:space="preserve">derivado de uma teoria. Depois de selecionar a hipótese biológica (ou científica), é hora de pensar sobre a derivação lógica da hipótese, que é chamada de predição ou previsão (Fig.</w:t></w:r><w:r><w:t xml:space="preserve"> </w:t></w:r><w:r><w:t xml:space="preserve">3.1</w:t></w:r><w:r><w:t xml:space="preserve">d). Os padrões preditos são uma etapa muito importante, pois após defini-los você pode operacionalizar suas variáveis e visualizar seus dados. Por exemplo, a variável teórica</w:t></w:r><w:r><w:t xml:space="preserve"> </w:t></w:r><w:r><w:t xml:space="preserve">“</w:t></w:r><w:r><w:t xml:space="preserve">Urbanização</w:t></w:r><w:r><w:t xml:space="preserve">”</w:t></w:r><w:r><w:t xml:space="preserve"> </w:t></w:r><w:r><w:t xml:space="preserve">pode ser medida como</w:t></w:r><w:r><w:t xml:space="preserve"> </w:t></w:r><w:r><w:t xml:space="preserve">“</w:t></w:r><w:r><w:t xml:space="preserve">grau de urbanização ao longo das áreas urbanas, periurbanas e rurais</w:t></w:r><w:r><w:t xml:space="preserve">”</w:t></w:r><w:r><w:t xml:space="preserve"> </w:t></w:r><w:r><w:t xml:space="preserve">e</w:t></w:r><w:r><w:t xml:space="preserve"> </w:t></w:r><w:r><w:t xml:space="preserve">“</w:t></w:r><w:r><w:t xml:space="preserve">conhecimento das pessoas</w:t></w:r><w:r><w:t xml:space="preserve">”</w:t></w:r><w:r><w:t xml:space="preserve"> </w:t></w:r><w:r><w:t xml:space="preserve">como</w:t></w:r><w:r><w:t xml:space="preserve"> </w:t></w:r><w:r><w:t xml:space="preserve">“</w:t></w:r><w:r><w:t xml:space="preserve">o número e tipo de espécies de plantas úteis usadas para diferentes doenças.</w:t></w:r><w:r><w:t xml:space="preserve">”</w:t></w:r><w:r><w:t xml:space="preserve"> </w:t></w:r><w:r><w:t xml:space="preserve">Assim, a predição é que o grau de urbanização diminua o número e tipo de espécies de plantas conhecidas utilizadas para fins medicinais. No exemplo ecológico, a variável</w:t></w:r><w:r><w:t xml:space="preserve"> </w:t></w:r><w:r><w:t xml:space="preserve">“</w:t></w:r><w:r><w:t xml:space="preserve">espécies exóticas</w:t></w:r><w:r><w:t xml:space="preserve">”</w:t></w:r><w:r><w:t xml:space="preserve"> </w:t></w:r><w:r><w:t xml:space="preserve">pode ser medida como</w:t></w:r><w:r><w:t xml:space="preserve"> </w:t></w:r><w:r><w:t xml:space="preserve">“</w:t></w:r><w:r><w:t xml:space="preserve">a densidade da planta exótica</w:t></w:r><w:r><w:t xml:space="preserve"> </w:t></w:r><w:r><w:rPr><w:iCs /><w:i /></w:rPr><w:t xml:space="preserve">Prosopis juliflora</w:t></w:r><w:r><w:t xml:space="preserve">”</w:t></w:r><w:r><w:t xml:space="preserve"> </w:t></w:r><w:r><w:t xml:space="preserve">e</w:t></w:r><w:r><w:t xml:space="preserve"> </w:t></w:r><w:r><w:t xml:space="preserve">“</w:t></w:r><w:r><w:t xml:space="preserve">Estrutura da comunidade</w:t></w:r><w:r><w:t xml:space="preserve">”</w:t></w:r><w:r><w:t xml:space="preserve"> </w:t></w:r><w:r><w:t xml:space="preserve">como</w:t></w:r><w:r><w:t xml:space="preserve"> </w:t></w:r><w:r><w:t xml:space="preserve">“</w:t></w:r><w:r><w:t xml:space="preserve">riqueza e composição de espécies nativas.</w:t></w:r><w:r><w:t xml:space="preserve">”</w:t></w:r><w:r><w:t xml:space="preserve"> </w:t></w:r><w:r><w:t xml:space="preserve">Depois de operacionalizar o seu trabalho à luz do método hipotético-dedutivo (HDM), o próximo passo é</w:t></w:r><w:r><w:t xml:space="preserve"> </w:t></w:r><w:r><w:t xml:space="preserve">“</w:t></w:r><w:r><w:t xml:space="preserve">pensar estatisticamente</w:t></w:r><w:r><w:t xml:space="preserve">”</w:t></w:r><w:r><w:t xml:space="preserve"> </w:t></w:r><w:r><w:t xml:space="preserve">sobre a hipótese biológica formulada (ver Figura</w:t></w:r><w:r><w:t xml:space="preserve"> </w:t></w:r><w:r><w:t xml:space="preserve">3.1</w:t></w:r><w:r><w:t xml:space="preserve"> </w:t></w:r><w:r><w:t xml:space="preserve">e, f).</w:t></w:r></w:p><w:p><w:pPr><w:pStyle w:val="CaptionedFigure" /></w:pPr><w:r><w:drawing><wp:inline><wp:extent cx="5334000" cy="7543730" /><wp:effectExtent b="0" l="0" r="0" t="0" /><wp:docPr descr="Figure 3.1: Um guia para o pensamento estatístico combinando o método hipotético-dedutivo (a – d, i) e estatística frequentista (e – i). Veja também a Fig. 1 em Underwood 1997, Fig. 1 em Ford 2004 e Fig. 1.3 em Legendre &amp; Legendre 2012." title="" id="1" name="Picture" /><a:graphic><a:graphicData uri="http://schemas.openxmlformats.org/drawingml/2006/picture"><pic:pic><pic:nvPicPr><pic:cNvPr descr="img/cap03_fig01.png" id="0" name="Picture" /><pic:cNvPicPr><a:picLocks noChangeArrowheads="1" noChangeAspect="1" /></pic:cNvPicPr></pic:nvPicPr><pic:blipFill><a:blip r:embed="rId38" /><a:stretch><a:fillRect /></a:stretch></pic:blipFill><pic:spPr bwMode="auto"><a:xfrm><a:off x="0" y="0" /><a:ext cx="5334000" cy="7543730" /></a:xfrm><a:prstGeom prst="rect"><a:avLst /></a:prstGeom><a:noFill /><a:ln w="9525"><a:noFill /><a:headEnd /><a:tailEnd /></a:ln></pic:spPr></pic:pic></a:graphicData></a:graphic></wp:inline></w:drawing></w:r></w:p><w:p><w:pPr><w:pStyle w:val="ImageCaption" /></w:pPr><w:r><w:t xml:space="preserve">Figure 3.1: Um guia para o pensamento estatístico combinando o método hipotético-dedutivo (a – d, i) e estatística frequentista (e – i). Veja também a Fig. 1 em Underwood 1997, Fig. 1 em Ford 2004 e Fig. 1.3 em Legendre &amp; Legendre 2012.</w:t></w:r></w:p><w:p><w:pPr><w:pStyle w:val="BodyText" /></w:pPr><w:r><w:t xml:space="preserve">Então, você precisa definir as hipótese estatística nula (H</w:t></w:r><w:r><w:t xml:space="preserve">0</w:t></w:r><w:r><w:t xml:space="preserve">) e a alternativa (H</w:t></w:r><w:r><w:t xml:space="preserve">1</w:t></w:r><w:r><w:t xml:space="preserve">). Duas</w:t></w:r><w:r><w:t xml:space="preserve"> </w:t></w:r><w:r><w:t xml:space="preserve">“</w:t></w:r><w:r><w:t xml:space="preserve">hipóteses estatísticas</w:t></w:r><w:r><w:t xml:space="preserve">”</w:t></w:r><w:r><w:t xml:space="preserve"> </w:t></w:r><w:r><w:t xml:space="preserve">diferentes podem ser derivadas de uma hipótese biológica (Fig.</w:t></w:r><w:r><w:t xml:space="preserve"> </w:t></w:r><w:r><w:t xml:space="preserve">3.1</w:t></w:r><w:r><w:t xml:space="preserve">e). Portanto, nós usamos o termo</w:t></w:r><w:r><w:t xml:space="preserve"> </w:t></w:r><w:r><w:t xml:space="preserve">“</w:t></w:r><w:r><w:t xml:space="preserve">hipótese estatística</w:t></w:r><w:r><w:t xml:space="preserve">”</w:t></w:r><w:r><w:t xml:space="preserve"> </w:t></w:r><w:r><w:t xml:space="preserve">entre aspas, porque as chamadas hipóteses estatísticas são predições</w:t></w:r><w:r><w:t xml:space="preserve"> </w:t></w:r><w:r><w:rPr><w:iCs /><w:i /></w:rPr><w:t xml:space="preserve">sensu stricto</w:t></w:r><w:r><w:t xml:space="preserve">, e muitas vezes confundem jovens estudantes. A hipótese estatística nula representa uma ausência de relacão entre as variáveis independentese e dependentes. Depois de definir a hipótese estatística nula, você pode derivar uma ou várias hipóteses estatísticas alternativas, que demonstram a(s) associação(ões) esperada(s) entre suas variáveis (Fig.</w:t></w:r><w:r><w:t xml:space="preserve"> </w:t></w:r><w:r><w:t xml:space="preserve">3.1</w:t></w:r><w:r><w:t xml:space="preserve">e). Em nosso exemplo, a hipótese nula é que</w:t></w:r><w:r><w:t xml:space="preserve"> </w:t></w:r><w:r><w:t xml:space="preserve">“</w:t></w:r><w:r><w:t xml:space="preserve">o grau de urbanização não afeta o número de espécies de plantas úteis conhecidas pela população local.</w:t></w:r><w:r><w:t xml:space="preserve">”</w:t></w:r><w:r><w:t xml:space="preserve"> </w:t></w:r><w:r><w:t xml:space="preserve">Por sua vez, a hipótese alternativa é que</w:t></w:r><w:r><w:t xml:space="preserve"> </w:t></w:r><w:r><w:t xml:space="preserve">“</w:t></w:r><w:r><w:t xml:space="preserve">o grau de urbanização afeta o número de espécies de plantas úteis conhecidas pela população local.</w:t></w:r><w:r><w:t xml:space="preserve">”</w:t></w:r><w:r><w:t xml:space="preserve"> </w:t></w:r><w:r><w:t xml:space="preserve">Depois de operacionalizar suas variáveis e definir o valor nulo e hipóteses alternativas, é hora de visualizar o resultado esperado (Fig.</w:t></w:r><w:r><w:t xml:space="preserve"> </w:t></w:r><w:r><w:t xml:space="preserve">3.2</w:t></w:r><w:r><w:t xml:space="preserve">, Caixa 1) e escolher um método estatístico adequado. Por exemplo, se você deseja comparar a diferença na composição de plantas úteis entre áreas urbanas, periurbanas e rurais, você pode executar uma PERMANOVA</w:t></w:r><w:r><w:t xml:space="preserve"> </w:t></w:r><w:r><w:t xml:space="preserve">(</w:t></w:r><w:hyperlink w:anchor="ref-albuquerque_multidimensional_2019"><w:r><w:rPr><w:rStyle w:val="Hyperlink" /></w:rPr><w:t xml:space="preserve">Gonçalves-Souza, Garey, et al. 2019</w:t></w:r></w:hyperlink><w:r><w:t xml:space="preserve">)</w:t></w:r><w:r><w:t xml:space="preserve"> </w:t></w:r><w:r><w:t xml:space="preserve">que usa uma estatística de teste chamada</w:t></w:r><w:r><w:t xml:space="preserve"> </w:t></w:r><w:r><w:rPr><w:iCs /><w:i /></w:rPr><w:t xml:space="preserve">pseudo-F</w:t></w:r><w:r><w:t xml:space="preserve">. Então, você deve escolher o limite de probabilidade (o valor P) do teste estatístico para decidir se a hipótese nula deve ou não deve ser rejeitada</w:t></w:r><w:r><w:t xml:space="preserve"> </w:t></w:r><w:r><w:t xml:space="preserve">(</w:t></w:r><w:hyperlink w:anchor="ref-gotelli_primer_2012"><w:r><w:rPr><w:rStyle w:val="Hyperlink" /></w:rPr><w:t xml:space="preserve">Nicholas J. Gotelli and Ellison 2012</w:t></w:r></w:hyperlink><w:r><w:t xml:space="preserve">)</w:t></w:r><w:r><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w:r><w:r><w:t xml:space="preserve"> </w:t></w:r><w:r><w:t xml:space="preserve">3.1</w:t></w:r><w:r><w:t xml:space="preserve">g – i). Generalizando seus resultados e falseando (ou não) suas hipóteses, o estudo busca refinar a construção conceitual da teoria, que muda constantemente</w:t></w:r><w:r><w:t xml:space="preserve"> </w:t></w:r><w:r><w:t xml:space="preserve">(Fig. 1i,</w:t></w:r><w:r><w:t xml:space="preserve"> </w:t></w:r><w:hyperlink w:anchor="ref-ford_scientific_2004"><w:r><w:rPr><w:rStyle w:val="Hyperlink" /></w:rPr><w:t xml:space="preserve">Ford 2004</w:t></w:r></w:hyperlink><w:r><w:t xml:space="preserve">)</w:t></w:r><w:r><w:t xml:space="preserve">. No entanto, há um ponto crítico nesta última frase, porque a significância estatística não significa necessariamente relevância biológica</w:t></w:r><w:r><w:t xml:space="preserve"> </w:t></w:r><w:hyperlink w:anchor="ref-martinez-abrain_statistical_2008"><w:r><w:rPr><w:rStyle w:val="Hyperlink" /></w:rPr><w:t xml:space="preserve">Martínez-Abraín</w:t></w:r></w:hyperlink><w:r><w:t xml:space="preserve"> </w:t></w:r><w:r><w:t xml:space="preserve">(</w:t></w:r><w:hyperlink w:anchor="ref-martinez-abrain_statistical_2008"><w:r><w:rPr><w:rStyle w:val="Hyperlink" /></w:rPr><w:t xml:space="preserve">2008</w:t></w:r></w:hyperlink><w:r><w:t xml:space="preserve">)</w:t></w:r><w:r><w:t xml:space="preserve">. Nas palavras de Ford (2004):</w:t></w:r><w:r><w:t xml:space="preserve"> </w:t></w:r><w:r><w:t xml:space="preserve">“</w:t></w:r><w:r><w:t xml:space="preserve">as estatísticas são usadas para iluminar o problema, e não para apoiar uma posição.</w:t></w:r><w:r><w:t xml:space="preserve">”</w:t></w:r><w:r><w:t xml:space="preserve"> </w:t></w:r><w:r><w:t xml:space="preserve">Além disso, o procedimento de teste de hipótese tem alguma incerteza, que pode influenciar resultados</w:t></w:r><w:r><w:t xml:space="preserve"> </w:t></w:r><w:r><w:t xml:space="preserve">“</w:t></w:r><w:r><w:t xml:space="preserve">falso-positivos</w:t></w:r><w:r><w:t xml:space="preserve">”</w:t></w:r><w:r><w:t xml:space="preserve"> </w:t></w:r><w:r><w:t xml:space="preserve">(erro tipo 1) e</w:t></w:r><w:r><w:t xml:space="preserve"> </w:t></w:r><w:r><w:t xml:space="preserve">“</w:t></w:r><w:r><w:t xml:space="preserve">falso-negativos</w:t></w:r><w:r><w:t xml:space="preserve">”</w:t></w:r><w:r><w:t xml:space="preserve"> </w:t></w:r><w:r><w:t xml:space="preserve">(erro tipo 2)</w:t></w:r><w:r><w:t xml:space="preserve"> </w:t></w:r><w:r><w:t xml:space="preserve">(</w:t></w:r><w:hyperlink w:anchor="ref-whitlock_analysis_2015"><w:r><w:rPr><w:rStyle w:val="Hyperlink" /></w:rPr><w:t xml:space="preserve">Whitlock and Schluter 2015</w:t></w:r></w:hyperlink><w:r><w:t xml:space="preserve">)</w:t></w:r><w:r><w:t xml:space="preserve">. Para simplificar, não discutiremos em detalhes os prós e contras da estatística frequentista, bem como métodos alternativos (por exemplo, Bayesiano e Máxima Verossimilhança), e questões filosóficas relativas ao</w:t></w:r><w:r><w:t xml:space="preserve"> </w:t></w:r><w:r><w:t xml:space="preserve">“</w:t></w:r><w:r><w:t xml:space="preserve">valor P</w:t></w:r><w:r><w:t xml:space="preserve">”</w:t></w:r><w:r><w:t xml:space="preserve"> </w:t></w:r><w:r><w:t xml:space="preserve">(para uma discussão sobre esses tópicos, consulte o fórum em</w:t></w:r><w:r><w:t xml:space="preserve"> </w:t></w:r><w:hyperlink w:anchor="ref-ellison_p_2014"><w:r><w:rPr><w:rStyle w:val="Hyperlink" /></w:rPr><w:t xml:space="preserve">Ellison et al. 2014</w:t></w:r></w:hyperlink><w:r><w:t xml:space="preserve">)</w:t></w:r><w:r><w:t xml:space="preserve">.</w:t></w:r></w:p><w:p><w:pPr><w:pStyle w:val="BlockText" /></w:pPr><w:r><w:rPr><w:bCs /><w:b /></w:rPr><w:t xml:space="preserve">Caixa 1. Tipo de variáveis e visualização de dados</w:t></w:r><w:r><w:t xml:space="preserve"> </w:t></w:r><w:r><w:t xml:space="preserve">Conforme descrito na Seção 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w:r><w:r><w:t xml:space="preserve"> </w:t></w:r><w:r><w:t xml:space="preserve">3.2</w:t></w:r><w:r><w:t xml:space="preserve">) com exemplos de boas práticas em visualização de dados</w:t></w:r><w:r><w:t xml:space="preserve"> </w:t></w:r><w:r><w:t xml:space="preserve">(Fig.</w:t></w:r><w:r><w:t xml:space="preserve"> </w:t></w:r><w:r><w:t xml:space="preserve">3.3</w:t></w:r><w:r><w:t xml:space="preserve">b, veja também figuras em</w:t></w:r><w:r><w:t xml:space="preserve"> </w:t></w:r><w:hyperlink w:anchor="ref-albuquerque_multidimensional_2019"><w:r><w:rPr><w:rStyle w:val="Hyperlink" /></w:rPr><w:t xml:space="preserve">Gonçalves-Souza, Garey, et al. 2019</w:t></w:r></w:hyperlink><w:r><w:t xml:space="preserve">)</w:t></w:r><w:r><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1) quantitativa ou contínua, e (2) categórica ou qualitativa (Fig.</w:t></w:r><w:r><w:t xml:space="preserve"> </w:t></w:r><w:r><w:t xml:space="preserve">3.2</w:t></w:r><w:r><w:t xml:space="preserve">a, Caixa 1). O tipo de variável irá definir que tipo de figura você pode selecionar. Por exemplo, se você está comparando duas variáveis contínuas ou uma variável contínua e uma binária, a melhor maneira de visualizá-los (Fig.</w:t></w:r><w:r><w:t xml:space="preserve"> </w:t></w:r><w:r><w:t xml:space="preserve">3.2</w:t></w:r><w:r><w:t xml:space="preserve">b) é um gráfico de dispersão (Fig.</w:t></w:r><w:r><w:t xml:space="preserve"> </w:t></w:r><w:r><w:t xml:space="preserve">3.2</w:t></w:r><w:r><w:t xml:space="preserve">c, d). A linha representa os valores preditos pelo modelo estatístico usado (por exemplo, linear,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w:r><w:r><w:t xml:space="preserve"> </w:t></w:r><w:r><w:t xml:space="preserve">3.2</w:t></w:r><w:r><w:t xml:space="preserve">e). Histogramas também podem ser usados para mostrar a distribuição de duas variáveis contínuas de dois grupos ou fatores (Fig.</w:t></w:r><w:r><w:t xml:space="preserve"> </w:t></w:r><w:r><w:t xml:space="preserve">3.2</w:t></w:r><w:r><w:t xml:space="preserve">f). No entanto, se você quiser testar o efeito de uma variável categórica independente (como em um desenho de ANOVA) sobre uma variável dependente, boxplots (Fig.</w:t></w:r><w:r><w:t xml:space="preserve"> </w:t></w:r><w:r><w:t xml:space="preserve">3.2</w:t></w:r><w:r><w:t xml:space="preserve">g) ou gráficos de violino podem resumir essas relações de maneira elegante. Conjuntos de dados multivariados, por sua vez, podem ser visualizados com ordenação (Fig.</w:t></w:r><w:r><w:t xml:space="preserve"> </w:t></w:r><w:r><w:t xml:space="preserve">3.2</w:t></w:r><w:r><w:t xml:space="preserve">h) ou gráficos de agrupamento (não mostrados). Existe um site abrangente apresentando várias maneiras de visualizar dados chamado</w:t></w:r><w:r><w:t xml:space="preserve"> </w:t></w:r><w:hyperlink r:id="rId39"><w:r><w:rPr><w:rStyle w:val="Hyperlink" /></w:rPr><w:t xml:space="preserve">https://www.datavizproject.com/</w:t></w:r></w:hyperlink><w:r><w:t xml:space="preserve">.</w:t></w:r></w:p><w:p><w:pPr><w:pStyle w:val="CaptionedFigure" /></w:pPr><w:r><w:drawing><wp:inline><wp:extent cx="5334000" cy="3771361" /><wp:effectExtent b="0" l="0" r="0" t="0" /><wp:docPr descr="Figure 3.2: (A) Tipos de variáveis e (B) visualização de dados para representar a relação entre variáveis independentes e dependentes ou covariáveis." title="" id="1" name="Picture" /><a:graphic><a:graphicData uri="http://schemas.openxmlformats.org/drawingml/2006/picture"><pic:pic><pic:nvPicPr><pic:cNvPr descr="img/cap03_fig02.png" id="0" name="Picture" /><pic:cNvPicPr><a:picLocks noChangeArrowheads="1" noChangeAspect="1" /></pic:cNvPicPr></pic:nvPicPr><pic:blipFill><a:blip r:embed="rId40" /><a:stretch><a:fillRect /></a:stretch></pic:blipFill><pic:spPr bwMode="auto"><a:xfrm><a:off x="0" y="0" /><a:ext cx="5334000" cy="3771361" /></a:xfrm><a:prstGeom prst="rect"><a:avLst /></a:prstGeom><a:noFill /><a:ln w="9525"><a:noFill /><a:headEnd /><a:tailEnd /></a:ln></pic:spPr></pic:pic></a:graphicData></a:graphic></wp:inline></w:drawing></w:r></w:p><w:p><w:pPr><w:pStyle w:val="ImageCaption" /></w:pPr><w:r><w:t xml:space="preserve">Figure 3.2: (A) Tipos de variáveis e (B) visualização de dados para representar a relação entre variáveis independentes e dependentes ou covariáveis.</w:t></w:r></w:p><w:bookmarkEnd w:id="41" /><w:bookmarkEnd w:id="42" /><w:bookmarkStart w:id="44" w:name="Xaedb9cf6516b16e1b170ca00691f95e129e1b5d" /><w:p><w:pPr><w:pStyle w:val="Heading2" /></w:pPr><w:r><w:rPr><w:rStyle w:val="SectionNumber" /></w:rPr><w:t xml:space="preserve">3.3</w:t></w:r><w:r><w:tab /></w:r><w:r><w:t xml:space="preserve">Fluxograma: Conectando Variáveis para Melhorar o desenho experimental e as análises estatísticas</w:t></w:r></w:p><w:p><w:pPr><w:pStyle w:val="FirstParagraph" /></w:pPr><w:r><w:t xml:space="preserve">McIntosh e Pontius</w:t></w:r><w:r><w:t xml:space="preserve"> </w:t></w:r><w:r><w:t xml:space="preserve">(</w:t></w:r><w:hyperlink w:anchor="ref-mcintosh_science_2017"><w:r><w:rPr><w:rStyle w:val="Hyperlink" /></w:rPr><w:t xml:space="preserve">2017</w:t></w:r></w:hyperlink><w:r><w:t xml:space="preserve">)</w:t></w:r><w:r><w:t xml:space="preserve"> </w:t></w:r><w:r><w:t xml:space="preserve">afirmaram que o pensamento estatístico (representado na Fig.</w:t></w:r><w:r><w:t xml:space="preserve"> </w:t></w:r><w:r><w:t xml:space="preserve">3.1</w:t></w:r><w:r><w:t xml:space="preserve"> </w:t></w:r><w:r><w:t xml:space="preserve">inclui quatro etapas importantes: (1) quais perguntas você investigaria (Seção 4), (2) como e onde coletar os dados</w:t></w:r><w:r><w:t xml:space="preserve"> </w:t></w:r><w:r><w:t xml:space="preserve">(</w:t></w:r><w:hyperlink w:anchor="ref-ruxton_experimental_2016"><w:r><w:rPr><w:rStyle w:val="Hyperlink" /></w:rPr><w:t xml:space="preserve">Ruxton and Colegrave 2016</w:t></w:r></w:hyperlink><w:r><w:t xml:space="preserve">)</w:t></w:r><w:r><w:t xml:space="preserve">, (3) quais fatores devem ser considerados e como eles afetam suas variáveis de interesse (e como elas afetam umas às outras), e (4) qual análise estatística você deve usar e como interpretar e comunicar os resultados (Seção 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w:r><w:r><w:t xml:space="preserve"> </w:t></w:r><w:r><w:t xml:space="preserve">(</w:t></w:r><w:hyperlink w:anchor="ref-vellend_theory_2016"><w:r><w:rPr><w:rStyle w:val="Hyperlink" /></w:rPr><w:t xml:space="preserve">2016</w:t></w:r></w:hyperlink><w:r><w:t xml:space="preserve">)</w:t></w:r><w:r><w:t xml:space="preserve"> </w:t></w:r><w:r><w:t xml:space="preserve">nomeou este problema como o</w:t></w:r><w:r><w:t xml:space="preserve"> </w:t></w:r><w:r><w:t xml:space="preserve">“</w:t></w:r><w:r><w:t xml:space="preserve">problema de três caixas</w:t></w:r><w:r><w:t xml:space="preserve">”</w:t></w:r><w:r><w:t xml:space="preserve"> </w:t></w:r><w:r><w:t xml:space="preserve">(ver também</w:t></w:r><w:r><w:t xml:space="preserve"> </w:t></w:r><w:hyperlink w:anchor="ref-ruxton_experimental_2016"><w:r><w:rPr><w:rStyle w:val="Hyperlink" /></w:rPr><w:t xml:space="preserve">Ruxton and Colegrave 2016</w:t></w:r></w:hyperlink><w:r><w:t xml:space="preserve">)</w:t></w:r><w:r><w:t xml:space="preserve"> </w:t></w:r><w:r><w:t xml:space="preserve">, que se refere à limitação em inferir que X (variável independente) causa variação em Y (variável depende) quando outras variáveis criam ou ampliam a correlação entre X e Y</w:t></w:r><w:r><w:t xml:space="preserve"> </w:t></w:r><w:r><w:t xml:space="preserve">(ver Fig. 2 em</w:t></w:r><w:r><w:t xml:space="preserve"> </w:t></w:r><w:hyperlink w:anchor="ref-ruxton_experimental_2016"><w:r><w:rPr><w:rStyle w:val="Hyperlink" /></w:rPr><w:t xml:space="preserve">Ruxton and Colegrave 2016</w:t></w:r></w:hyperlink><w:r><w:t xml:space="preserve">)</w:t></w:r><w:r><w:t xml:space="preserve">. Uma ferramenta útil para compreender a relação entre todas as variáveis relevantes do seu estudo é um fluxograma. No</w:t></w:r><w:r><w:t xml:space="preserve"> </w:t></w:r><w:r><w:t xml:space="preserve">“</w:t></w:r><w:r><w:t xml:space="preserve">fluxograma de pesquisa</w:t></w:r><w:r><w:t xml:space="preserve">”</w:t></w:r><w:r><w:t xml:space="preserve"> </w:t></w:r><w:r><w:t xml:space="preserve">[ver também magnusson_statistics_2015] proposto aqui, variáveis dependentes (também conhecidas como resposta) e independentes (ou preditora), bem como covariáveis são representadas como caixas (com formas distintas: Fig.</w:t></w:r><w:r><w:t xml:space="preserve"> </w:t></w:r><w:r><w:t xml:space="preserve">3.3</w:t></w:r><w:r><w:t xml:space="preserve">). Além disso, você pode usar uma seta para representar uma (possível) via causal indicando força e sinal (positivo ou negativo) da variável preditora na variável dependente (Fig.</w:t></w:r><w:r><w:t xml:space="preserve"> </w:t></w:r><w:r><w:t xml:space="preserve">3.3</w:t></w:r><w:r><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w:r><w:r><w:t xml:space="preserve"> </w:t></w:r><w:r><w:t xml:space="preserve">“</w:t></w:r><w:r><w:t xml:space="preserve">Quadro geral</w:t></w:r><w:r><w:t xml:space="preserve">”</w:t></w:r><w:r><w:t xml:space="preserve"> </w:t></w:r><w:r><w:t xml:space="preserve">de sua pesquisa, o que pode afetar seu experimento, análise estatística e revisão da literatura. Na verdade, Arlidge et al.</w:t></w:r><w:r><w:t xml:space="preserve"> </w:t></w:r><w:r><w:t xml:space="preserve">(</w:t></w:r><w:hyperlink w:anchor="ref-arlidge_using_2017"><w:r><w:rPr><w:rStyle w:val="Hyperlink" /></w:rPr><w:t xml:space="preserve">2017</w:t></w:r></w:hyperlink><w:r><w:t xml:space="preserve">)</w:t></w:r><w:r><w:t xml:space="preserve">argumentam que fluxogramas facilitam a construção de narrativas, melhorando: (1) a definição de múltiplas hipóteses, (2) coleta, interpretação e disseminação de dados e (3) a comunicação do conteúdo do estudo. Você também pode ler o livro de Magnusson et al.</w:t></w:r><w:r><w:t xml:space="preserve"> </w:t></w:r><w:r><w:t xml:space="preserve">(</w:t></w:r><w:hyperlink w:anchor="ref-magnusson_statistics_2015"><w:r><w:rPr><w:rStyle w:val="Hyperlink" /></w:rPr><w:t xml:space="preserve">2015</w:t></w:r></w:hyperlink><w:r><w:t xml:space="preserve">)</w:t></w:r><w:r><w:t xml:space="preserve"> </w:t></w:r><w:r><w:t xml:space="preserve">para entender mais como usar fluxogramas para auxiliar análises estatísticas. Além disso, Ford</w:t></w:r><w:r><w:t xml:space="preserve"> </w:t></w:r><w:r><w:t xml:space="preserve">(</w:t></w:r><w:hyperlink w:anchor="ref-ford_scientific_2004"><w:r><w:rPr><w:rStyle w:val="Hyperlink" /></w:rPr><w:t xml:space="preserve">2004</w:t></w:r></w:hyperlink><w:r><w:t xml:space="preserve">)</w:t></w:r><w:r><w:t xml:space="preserve"> </w:t></w:r><w:r><w:t xml:space="preserve">recomenda o uso de uma abordagem analítica para fomentar o desenvolvimento da pesquisa. Além disso, o fluxograma de pesquisa pode ser usado como uma ferramenta forte para contemplar os conselhos de Ford</w:t></w:r><w:r><w:t xml:space="preserve"> </w:t></w:r><w:r><w:t xml:space="preserve">(</w:t></w:r><w:hyperlink w:anchor="ref-ford_scientific_2004"><w:r><w:rPr><w:rStyle w:val="Hyperlink" /></w:rPr><w:t xml:space="preserve">2004</w:t></w:r></w:hyperlink><w:r><w:t xml:space="preserve">)</w:t></w:r><w:r><w:t xml:space="preserve">, que foram: (1) definir a pergunta da pesquisa, (2) definir a teoria a ser usada, (3) definir a técnica de investigação (por exemplo, experimento, observação de campo), (4) definir as medições, (5) definir como fazer inferência, e (6) interpretar, generalizar,e sintetizar a partir de dados que, por sua vez, são usados para refinar a teoria e modificar (quando necessário) questões futuras (Fig.</w:t></w:r><w:r><w:t xml:space="preserve"> </w:t></w:r><w:r><w:t xml:space="preserve">3.1</w:t></w:r><w:r><w:t xml:space="preserve">).</w:t></w:r></w:p><w:p><w:pPr><w:pStyle w:val="CaptionedFigure" /></w:pPr><w:r><w:drawing><wp:inline><wp:extent cx="5334000" cy="3771465" /><wp:effectExtent b="0" l="0" r="0" t="0" /><wp:docPr descr="Figure 3.3: Exemplo de como usar um fluxograma para melhorar o entendimento do sistema estudado. A pergunta teórica “Qual é o impacto da invasão na comunidade nativa e nas propriedades do ecossistema?” pode gerar duas predições: (1) a planta exótica Prosopis juliflora reduz a diversidade beta de comunidades de plantas nativas, e (2)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a:graphicData uri="http://schemas.openxmlformats.org/drawingml/2006/picture"><pic:pic><pic:nvPicPr><pic:cNvPr descr="img/cap03_fig03.png" id="0" name="Picture" /><pic:cNvPicPr><a:picLocks noChangeArrowheads="1" noChangeAspect="1" /></pic:cNvPicPr></pic:nvPicPr><pic:blipFill><a:blip r:embed="rId43" /><a:stretch><a:fillRect /></a:stretch></pic:blipFill><pic:spPr bwMode="auto"><a:xfrm><a:off x="0" y="0" /><a:ext cx="5334000" cy="3771465" /></a:xfrm><a:prstGeom prst="rect"><a:avLst /></a:prstGeom><a:noFill /><a:ln w="9525"><a:noFill /><a:headEnd /><a:tailEnd /></a:ln></pic:spPr></pic:pic></a:graphicData></a:graphic></wp:inline></w:drawing></w:r></w:p><w:p><w:pPr><w:pStyle w:val="ImageCaption" /></w:pPr><w:r><w:t xml:space="preserve">Figure 3.3: Exemplo de como usar um fluxograma para melhorar o entendimento do sistema estudado. A pergunta teórica</w:t></w:r><w:r><w:t xml:space="preserve"> </w:t></w:r><w:r><w:t xml:space="preserve">“</w:t></w:r><w:r><w:t xml:space="preserve">Qual é o impacto da invasão na comunidade nativa e nas propriedades do ecossistema?</w:t></w:r><w:r><w:t xml:space="preserve">”</w:t></w:r><w:r><w:t xml:space="preserve"> </w:t></w:r><w:r><w:t xml:space="preserve">pode gerar duas predições: (1) a planta exótica</w:t></w:r><w:r><w:t xml:space="preserve"> </w:t></w:r><w:r><w:rPr><w:iCs /><w:i /></w:rPr><w:t xml:space="preserve">Prosopis juliflora</w:t></w:r><w:r><w:t xml:space="preserve"> </w:t></w:r><w:r><w:t xml:space="preserve">reduz a diversidade beta de comunidades de plantas nativas, e (2)</w:t></w:r><w:r><w:t xml:space="preserve"> </w:t></w:r><w:r><w:rPr><w:iCs /><w:i /></w:rPr><w:t xml:space="preserve">Prosopis juliflora</w:t></w:r><w:r><w:t xml:space="preserve"> </w:t></w:r><w:r><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w:r><w:r><w:t xml:space="preserve"> </w:t></w:r><w:r><w:rPr><w:bCs /><w:b /></w:rPr><w:t xml:space="preserve">Caixa 1</w:t></w:r><w:r><w:t xml:space="preserve"> </w:t></w:r><w:r><w:t xml:space="preserve">para identificar que tipo de variável você irá coletar e quais figuras podem ser usadas (b).</w:t></w:r></w:p><w:bookmarkEnd w:id="44" /><w:bookmarkStart w:id="46" w:name="Xaad541a42712d26dadc4e3776967e3490c747ab" /><w:p><w:pPr><w:pStyle w:val="Heading2" /></w:pPr><w:r><w:rPr><w:rStyle w:val="SectionNumber" /></w:rPr><w:t xml:space="preserve">3.4</w:t></w:r><w:r><w:tab /></w:r><w:r><w:t xml:space="preserve">Questões fundamentais em etnobiologia, ecologia e conservação</w:t></w:r></w:p><w:p><w:pPr><w:pStyle w:val="BlockText" /></w:pPr><w:r><w:rPr><w:iCs /><w:i /></w:rPr><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w:r><w:r><w:rPr><w:iCs /><w:i /></w:rPr><w:t xml:space="preserve"> </w:t></w:r><w:r><w:rPr><w:iCs /><w:i /></w:rPr><w:t xml:space="preserve">(</w:t></w:r><w:hyperlink w:anchor="ref-ford_scientific_2004"><w:r><w:rPr><w:rStyle w:val="Hyperlink" /><w:iCs /><w:i /></w:rPr><w:t xml:space="preserve">2004</w:t></w:r></w:hyperlink><w:r><w:rPr><w:iCs /><w:i /></w:rPr><w:t xml:space="preserve">)</w:t></w:r></w:p><w:p><w:pPr><w:pStyle w:val="FirstParagraph" /></w:pPr><w:r><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ver, por exemplo, Sutherland et al.</w:t></w:r><w:r><w:t xml:space="preserve"> </w:t></w:r><w:r><w:t xml:space="preserve">(</w:t></w:r><w:hyperlink w:anchor="ref-sutherland_identification_2013"><w:r><w:rPr><w:rStyle w:val="Hyperlink" /></w:rPr><w:t xml:space="preserve">2013</w:t></w:r></w:hyperlink><w:r><w:t xml:space="preserve">)</w:t></w:r><w:r><w:t xml:space="preserve"> </w:t></w:r><w:r><w:t xml:space="preserve">para uma avaliação completa da pesquisa de ponta em Ecologia; e Caixa 6.1 em Pickett et al.</w:t></w:r><w:r><w:t xml:space="preserve"> </w:t></w:r><w:r><w:t xml:space="preserve">(</w:t></w:r><w:hyperlink w:anchor="ref-pickett_ecological_2007"><w:r><w:rPr><w:rStyle w:val="Hyperlink" /></w:rPr><w:t xml:space="preserve">2007</w:t></w:r></w:hyperlink><w:r><w:t xml:space="preserve">)</w:t></w:r><w:r><w:rPr><w:rStyle w:val="FootnoteReference" /></w:rPr><w:footnoteReference w:id="45" /></w:r><w:r><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w:r></w:p><w:p><w:pPr><w:numPr><w:ilvl w:val="0" /><w:numId w:val="1003" /></w:numPr></w:pPr><w:r><w:rPr><w:bCs /><w:b /></w:rPr><w:t xml:space="preserve">Como o uso da terra afeta a manutenção da biodiversidade e a distribuição de espécies em diferentes escalas espaciais?</w:t></w:r></w:p><w:p><w:pPr><w:numPr><w:ilvl w:val="0" /><w:numId w:val="1000" /></w:numPr></w:pPr><w:r><w:rPr><w:iCs /><w:i /></w:rPr><w:t xml:space="preserve">Exemplo</w:t></w:r><w:r><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w:r><w:r><w:t xml:space="preserve"> </w:t></w:r><w:r><w:t xml:space="preserve">(</w:t></w:r><w:hyperlink w:anchor="ref-newbold_global_2015"><w:r><w:rPr><w:rStyle w:val="Hyperlink" /></w:rPr><w:t xml:space="preserve">Newbold et al. 2015</w:t></w:r></w:hyperlink><w:r><w:t xml:space="preserve">)</w:t></w:r><w:r><w:t xml:space="preserve">.</w:t></w:r></w:p><w:p><w:pPr><w:numPr><w:ilvl w:val="0" /><w:numId w:val="1003" /></w:numPr></w:pPr><w:r><w:rPr><w:bCs /><w:b /></w:rPr><w:t xml:space="preserve">Qual é o impacto da invasão biótica nas comunidades nativas e propriedades do ecossistema?</w:t></w:r></w:p><w:p><w:pPr><w:numPr><w:ilvl w:val="0" /><w:numId w:val="1000" /></w:numPr></w:pPr><w:r><w:rPr><w:iCs /><w:i /></w:rPr><w:t xml:space="preserve">Exemplo</w:t></w:r><w:r><w:t xml:space="preserve">: Investigar como o estabelecimento de espécies exóticas afetam a riqueza de espécies do receptor, comunidades nativas, bem como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 Dawson et al.</w:t></w:r><w:r><w:t xml:space="preserve"> </w:t></w:r><w:r><w:t xml:space="preserve">(</w:t></w:r><w:hyperlink w:anchor="ref-dawson_global_2017"><w:r><w:rPr><w:rStyle w:val="Hyperlink" /></w:rPr><w:t xml:space="preserve">2017</w:t></w:r></w:hyperlink><w:r><w:t xml:space="preserve">)</w:t></w:r><w:r><w:t xml:space="preserve">.</w:t></w:r></w:p><w:p><w:pPr><w:numPr><w:ilvl w:val="0" /><w:numId w:val="1003" /></w:numPr></w:pPr><w:r><w:rPr><w:bCs /><w:b /></w:rPr><w:t xml:space="preserve">Como o declínio do predador de topo afeta a entrega de serviços ecossistêmicos?</w:t></w:r></w:p><w:p><w:pPr><w:numPr><w:ilvl w:val="0" /><w:numId w:val="1000" /></w:numPr></w:pPr><w:r><w:rPr><w:iCs /><w:i /></w:rPr><w:t xml:space="preserve">Exemplo</w:t></w:r><w:r><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w:r><w:r><w:t xml:space="preserve"> </w:t></w:r><w:r><w:t xml:space="preserve">(</w:t></w:r><w:hyperlink w:anchor="ref-ripple_status_2014"><w:r><w:rPr><w:rStyle w:val="Hyperlink" /></w:rPr><w:t xml:space="preserve">Ripple et al. 2014</w:t></w:r></w:hyperlink><w:r><w:t xml:space="preserve">)</w:t></w:r><w:r><w:t xml:space="preserve">.</w:t></w:r></w:p><w:p><w:pPr><w:numPr><w:ilvl w:val="0" /><w:numId w:val="1003" /></w:numPr></w:pPr><w:r><w:rPr><w:bCs /><w:b /></w:rPr><w:t xml:space="preserve">Como a acidificação dos oceanos afeta a produtividade primária e teias alimentares em ecossistemas marinhos?</w:t></w:r></w:p><w:p><w:pPr><w:numPr><w:ilvl w:val="0" /><w:numId w:val="1000" /></w:numPr></w:pPr><w:r><w:rPr><w:iCs /><w:i /></w:rPr><w:t xml:space="preserve">Exemplo</w:t></w:r><w:r><w:t xml:space="preserve">: Estudos recentes testaram os efeitos individuais e interativos da acidificação e do aquecimento do oceano nas interações tróficas em uma teia alimentar. A acidificação e o aquecimento foram manipulados pela mudança dos níveis de CO</w:t></w:r><w:r><w:t xml:space="preserve">2</w:t></w:r><w:r><w:t xml:space="preserve"> </w:t></w:r><w:r><w:t xml:space="preserve">e temperatura, respectivamente. Estudos anteriores demonstraram que elevação de CO</w:t></w:r><w:r><w:t xml:space="preserve">2</w:t></w:r><w:r><w:t xml:space="preserve"> </w:t></w:r><w:r><w:t xml:space="preserve">e temperatura aumentou a produtividade primária e afetou a força do controle de cima para baixo exercido por predadores</w:t></w:r><w:r><w:t xml:space="preserve"> </w:t></w:r><w:r><w:t xml:space="preserve">(</w:t></w:r><w:hyperlink w:anchor="ref-goldenberg_boosted_2017"><w:r><w:rPr><w:rStyle w:val="Hyperlink" /></w:rPr><w:t xml:space="preserve">Goldenberg et al. 2017</w:t></w:r></w:hyperlink><w:r><w:t xml:space="preserve">)</w:t></w:r><w:r><w:t xml:space="preserve">.</w:t></w:r></w:p><w:p><w:pPr><w:numPr><w:ilvl w:val="0" /><w:numId w:val="1003" /></w:numPr></w:pPr><w:r><w:rPr><w:bCs /><w:b /></w:rPr><w:t xml:space="preserve">Como podemos reconciliar as necessidades da sociedade por recursos naturais com conservação da Natureza?</w:t></w:r></w:p><w:p><w:pPr><w:numPr><w:ilvl w:val="0" /><w:numId w:val="1000" /></w:numPr></w:pPr><w:r><w:rPr><w:iCs /><w:i /></w:rPr><w:t xml:space="preserve">Exemplo</w:t></w:r><w:r><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w:r><w:r><w:t xml:space="preserve"> </w:t></w:r><w:r><w:t xml:space="preserve">(</w:t></w:r><w:hyperlink w:anchor="ref-reed_have_2017"><w:r><w:rPr><w:rStyle w:val="Hyperlink" /></w:rPr><w:t xml:space="preserve">Reed et al. 2017</w:t></w:r></w:hyperlink><w:r><w:t xml:space="preserve">)</w:t></w:r><w:r><w:t xml:space="preserve">.</w:t></w:r></w:p><w:p><w:pPr><w:numPr><w:ilvl w:val="0" /><w:numId w:val="1003" /></w:numPr></w:pPr><w:r><w:rPr><w:bCs /><w:b /></w:rPr><w:t xml:space="preserve">Qual é o papel das áreas protegidas (UCs) para a manutenção da biodiversidade e dos serviços ecossistêmicos?</w:t></w:r></w:p><w:p><w:pPr><w:numPr><w:ilvl w:val="0" /><w:numId w:val="1000" /></w:numPr></w:pPr><w:r><w:rPr><w:iCs /><w:i /></w:rPr><w:t xml:space="preserve">Exemplo</w:t></w:r><w:r><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w:r><w:r><w:t xml:space="preserve"> </w:t></w:r><w:r><w:t xml:space="preserve">(</w:t></w:r><w:hyperlink w:anchor="ref-xu_strengthening_2017"><w:r><w:rPr><w:rStyle w:val="Hyperlink" /></w:rPr><w:t xml:space="preserve">Xu et al. 2017</w:t></w:r></w:hyperlink><w:r><w:t xml:space="preserve">)</w:t></w:r><w:r><w:t xml:space="preserve">.</w:t></w:r></w:p><w:p><w:pPr><w:numPr><w:ilvl w:val="0" /><w:numId w:val="1003" /></w:numPr></w:pPr><w:r><w:rPr><w:bCs /><w:b /></w:rPr><w:t xml:space="preserve">Como integrar o conhecimento científico e das pessoas locais para mitigar os impactos negativos das mudanças climáticas e do uso da terra na biodiversidade?</w:t></w:r></w:p><w:p><w:pPr><w:numPr><w:ilvl w:val="0" /><w:numId w:val="1000" /></w:numPr></w:pPr><w:r><w:rPr><w:iCs /><w:i /></w:rPr><w:t xml:space="preserve">Exemplo</w:t></w:r><w:r><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w:r><w:r><w:t xml:space="preserve">2</w:t></w:r><w:r><w:t xml:space="preserve">O / CO</w:t></w:r><w:r><w:t xml:space="preserve">2</w:t></w:r><w:r><w:t xml:space="preserve"> </w:t></w:r><w:r><w:t xml:space="preserve">do que as monoculturas e, portanto, podem ser vistos como uma atividade de mitigação viável em um mundo em constante mudança</w:t></w:r><w:r><w:t xml:space="preserve"> </w:t></w:r><w:r><w:t xml:space="preserve">(</w:t></w:r><w:hyperlink w:anchor="ref-niggli_low_2009"><w:r><w:rPr><w:rStyle w:val="Hyperlink" /></w:rPr><w:t xml:space="preserve">Niggli et al. 2009</w:t></w:r></w:hyperlink><w:r><w:t xml:space="preserve">;</w:t></w:r><w:r><w:t xml:space="preserve"> </w:t></w:r><w:hyperlink w:anchor="ref-altieri_adaptation_2017"><w:r><w:rPr><w:rStyle w:val="Hyperlink" /></w:rPr><w:t xml:space="preserve">Altieri and Nicholls 2017</w:t></w:r></w:hyperlink><w:r><w:t xml:space="preserve">)</w:t></w:r><w:r><w:t xml:space="preserve">.</w:t></w:r></w:p><w:p><w:pPr><w:numPr><w:ilvl w:val="0" /><w:numId w:val="1003" /></w:numPr></w:pPr><w:r><w:rPr><w:bCs /><w:b /></w:rPr><w:t xml:space="preserve">Como as mudanças climáticas afetam a resiliência e estratégias adaptativas em sistemas socioecológicos?</w:t></w:r></w:p><w:p><w:pPr><w:numPr><w:ilvl w:val="0" /><w:numId w:val="1000" /></w:numPr></w:pPr><w:r><w:rPr><w:iCs /><w:i /></w:rPr><w:t xml:space="preserve">Exemplo</w:t></w:r><w:r><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1) espécies ameaçadas e sobrepesca, (2) índice de desenvolvimento humano (IDH) e dependência média da pesca e aquicultura. Além disso, há evidências de que a biodiversidade pode amortecer os impactos das mudanças climáticas aumentando a resiliência da terra [</w:t></w:r><w:hyperlink w:anchor="ref-niggli_low_2009"><w:r><w:rPr><w:rStyle w:val="Hyperlink" /></w:rPr><w:t xml:space="preserve">Niggli et al.</w:t></w:r></w:hyperlink><w:r><w:t xml:space="preserve"> </w:t></w:r><w:r><w:t xml:space="preserve">(</w:t></w:r><w:hyperlink w:anchor="ref-niggli_low_2009"><w:r><w:rPr><w:rStyle w:val="Hyperlink" /></w:rPr><w:t xml:space="preserve">2009</w:t></w:r></w:hyperlink><w:r><w:t xml:space="preserve">)</w:t></w:r><w:r><w:t xml:space="preserve">;</w:t></w:r><w:r><w:t xml:space="preserve"> </w:t></w:r><w:hyperlink w:anchor="ref-altieri_adaptation_2017"><w:r><w:rPr><w:rStyle w:val="Hyperlink" /></w:rPr><w:t xml:space="preserve">Altieri and Nicholls</w:t></w:r></w:hyperlink><w:r><w:t xml:space="preserve"> </w:t></w:r><w:r><w:t xml:space="preserve">(</w:t></w:r><w:hyperlink w:anchor="ref-altieri_adaptation_2017"><w:r><w:rPr><w:rStyle w:val="Hyperlink" /></w:rPr><w:t xml:space="preserve">2017</w:t></w:r></w:hyperlink><w:r><w:t xml:space="preserve">)</w:t></w:r><w:r><w:t xml:space="preserve">; blanchard_linked_2017]. Uma abordagem interessante é investigar como as populações locais lidam com esses desafios em termos de percepções e comportamento.</w:t></w:r></w:p><w:p><w:pPr><w:numPr><w:ilvl w:val="0" /><w:numId w:val="1003" /></w:numPr></w:pPr><w:r><w:rPr><w:bCs /><w:b /></w:rPr><w:t xml:space="preserve">Como a invasão biológica afeta espacial e temporalmente a estrutura e funcionalidade dos sistemas sócio-ecológicos?</w:t></w:r></w:p><w:p><w:pPr><w:numPr><w:ilvl w:val="0" /><w:numId w:val="1000" /></w:numPr></w:pPr><w:r><w:rPr><w:iCs /><w:i /></w:rPr><w:t xml:space="preserve">Exemplo</w:t></w:r><w:r><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w:r><w:r><w:t xml:space="preserve"> </w:t></w:r><w:r><w:t xml:space="preserve">(</w:t></w:r><w:hyperlink w:anchor="ref-chaffin_biological_2016"><w:r><w:rPr><w:rStyle w:val="Hyperlink" /></w:rPr><w:t xml:space="preserve">Chaffin et al. 2016</w:t></w:r></w:hyperlink><w:r><w:t xml:space="preserve">)</w:t></w:r><w:r><w:t xml:space="preserve">. Mas, espécies invasoras podem provocar efeitos positivos no sistema sócio-ecológico aumentando a disponibilidade de recursos naturais, impactando como as pessoas gerenciam e usam a biodiversidade local.</w:t></w:r></w:p><w:p><w:pPr><w:numPr><w:ilvl w:val="0" /><w:numId w:val="1003" /></w:numPr></w:pPr><w:r><w:rPr><w:bCs /><w:b /></w:rPr><w:t xml:space="preserve">Qual é a relação entre as diversidades filogenética e taxonômica com a diversidade biocultural?</w:t></w:r></w:p><w:p><w:pPr><w:numPr><w:ilvl w:val="0" /><w:numId w:val="1000" /></w:numPr></w:pPr><w:r><w:rPr><w:iCs /><w:i /></w:rPr><w:t xml:space="preserve">Exemplo</w:t></w:r><w:r><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 [</w:t></w:r><w:hyperlink w:anchor="ref-saslis-lagoudakis_phylogenies_2012"><w:r><w:rPr><w:rStyle w:val="Hyperlink" /></w:rPr><w:t xml:space="preserve">C. H. Saslis-Lagoudakis et al.</w:t></w:r></w:hyperlink><w:r><w:t xml:space="preserve"> </w:t></w:r><w:r><w:t xml:space="preserve">(</w:t></w:r><w:hyperlink w:anchor="ref-saslis-lagoudakis_phylogenies_2012"><w:r><w:rPr><w:rStyle w:val="Hyperlink" /></w:rPr><w:t xml:space="preserve">2012</w:t></w:r></w:hyperlink><w:r><w:t xml:space="preserve">)</w:t></w:r><w:r><w:t xml:space="preserve">; saslis-lagoudakis_evolution_2014].</w:t></w:r></w:p><w:p><w:pPr><w:numPr><w:ilvl w:val="0" /><w:numId w:val="1003" /></w:numPr></w:pPr><w:r><w:rPr><w:bCs /><w:b /></w:rPr><w:t xml:space="preserve">Quais variáveis ambientais e sócio-políticas mudam a estrutura e funcionalidade dos sistemas sócio-ecológicos tropicais?</w:t></w:r></w:p><w:p><w:pPr><w:numPr><w:ilvl w:val="0" /><w:numId w:val="1000" /></w:numPr></w:pPr><w:r><w:rPr><w:iCs /><w:i /></w:rPr><w:t xml:space="preserve">Exemplo</w:t></w:r><w:r><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w:r><w:r><w:t xml:space="preserve"> </w:t></w:r><w:r><w:t xml:space="preserve">(</w:t></w:r><w:hyperlink w:anchor="ref-lindenmayer_hidden_2018"><w:r><w:rPr><w:rStyle w:val="Hyperlink" /></w:rPr><w:t xml:space="preserve">Lindenmayer and Sato 2018</w:t></w:r></w:hyperlink><w:r><w:t xml:space="preserve">)</w:t></w:r><w:r><w:t xml:space="preserve">.</w:t></w:r></w:p><w:p><w:pPr><w:numPr><w:ilvl w:val="0" /><w:numId w:val="1003" /></w:numPr></w:pPr><w:r><w:rPr><w:bCs /><w:b /></w:rPr><w:t xml:space="preserve">Os atributos das espécies influenciam como as populações locais distinguem plantas ou animais úteis e não-úteis?</w:t></w:r></w:p><w:p><w:pPr><w:numPr><w:ilvl w:val="0" /><w:numId w:val="1000" /></w:numPr></w:pPr><w:r><w:rPr><w:iCs /><w:i /></w:rPr><w:t xml:space="preserve">Exemplo</w:t></w:r><w:r><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zação) e alguns serviços culturais do ecossistema, como estética, recreativa e espiritual/religiosa</w:t></w:r><w:r><w:t xml:space="preserve"> </w:t></w:r><w:r><w:t xml:space="preserve">(</w:t></w:r><w:hyperlink w:anchor="ref-goodness_exploring_2016"><w:r><w:rPr><w:rStyle w:val="Hyperlink" /></w:rPr><w:t xml:space="preserve">Goodness et al. 2016</w:t></w:r></w:hyperlink><w:r><w:t xml:space="preserve">)</w:t></w:r><w:r><w:t xml:space="preserve">.</w:t></w:r></w:p><w:p><w:pPr><w:pStyle w:val="FirstParagraph" /></w:pPr><w:r><w:t xml:space="preserve">Como você notou, as questões eram mais teóricas e, consequentemente, você pode derivar prediões testáveis (usando variáveis) a partir delas (Figuras 1 e 3). Por exemplo, da questão</w:t></w:r><w:r><w:t xml:space="preserve"> </w:t></w:r><w:r><w:rPr><w:iCs /><w:i /></w:rPr><w:t xml:space="preserve">“</w:t></w:r><w:r><w:rPr><w:iCs /><w:i /></w:rPr><w:t xml:space="preserve">Como o uso da terra afeta a manutenção da biodiversidade e distribuição de espécies em diferentes escalas?</w:t></w:r><w:r><w:rPr><w:iCs /><w:i /></w:rPr><w:t xml:space="preserve">”</w:t></w:r><w:r><w:t xml:space="preserve"> </w:t></w:r><w:r><w:t xml:space="preserve">podemos derivar duas predições diferentes: (1) densidade populacional (variável operacional de uso da terra) muda a composição de espécies e reduz a riqueza de espécies na escala da paisagem</w:t></w:r><w:r><w:t xml:space="preserve"> </w:t></w:r><w:r><w:t xml:space="preserve">(predição derivada da hipótese da homogeneização biótica:</w:t></w:r><w:r><w:t xml:space="preserve"> </w:t></w:r><w:hyperlink w:anchor="ref-solar_how_2015"><w:r><w:rPr><w:rStyle w:val="Hyperlink" /></w:rPr><w:t xml:space="preserve">Solar et al. 2015</w:t></w:r></w:hyperlink><w:r><w:t xml:space="preserve">)</w:t></w:r><w:r><w:t xml:space="preserve">; (2) a composição dos atributos funcionais das plantas é diferente em remanescentes florestais com diferentes matrizes (cana-de-açúcar, gado, cidade, etc.).</w:t></w:r></w:p><w:bookmarkEnd w:id="46" /><w:bookmarkStart w:id="48" w:name="considerações-finais" /><w:p><w:pPr><w:pStyle w:val="Heading2" /></w:pPr><w:r><w:rPr><w:rStyle w:val="SectionNumber" /></w:rPr><w:t xml:space="preserve">3.5</w:t></w:r><w:r><w:tab /></w:r><w:r><w:t xml:space="preserve">Considerações Finais</w:t></w:r></w:p><w:p><w:pPr><w:pStyle w:val="BlockText" /></w:pPr><w:r><w:rPr><w:iCs /><w:i /></w:rPr><w:t xml:space="preserve">Conte-me seus segredos</w:t></w:r><w:r><w:br /></w:r><w:r><w:rPr><w:iCs /><w:i /></w:rPr><w:t xml:space="preserve">E faça-me suas perguntas</w:t></w:r><w:r><w:br /></w:r><w:r><w:rPr><w:iCs /><w:i /></w:rPr><w:t xml:space="preserve">Oh, vamos voltar para o início</w:t></w:r><w:r><w:br /></w:r><w:r><w:rPr><w:iCs /><w:i /></w:rPr><w:t xml:space="preserve">Correndo em círculos, perseguindo caudas</w:t></w:r><w:r><w:br /></w:r><w:r><w:rPr><w:iCs /><w:i /></w:rPr><w:t xml:space="preserve">Cabeças em uma ciência à parte</w:t></w:r><w:r><w:br /></w:r><w:r><w:rPr><w:iCs /><w:i /></w:rPr><w:t xml:space="preserve">Ninguém disse que seria fácil</w:t></w:r><w:r><w:br /></w:r><w:r><w:rPr><w:iCs /><w:i /></w:rPr><w:t xml:space="preserve">(…) Desfazendo enígmas</w:t></w:r><w:r><w:br /></w:r><w:r><w:rPr><w:iCs /><w:i /></w:rPr><w:t xml:space="preserve">Questões da ciência, ciência e progresso</w:t></w:r><w:r><w:br /></w:r><w:r><w:rPr><w:iCs /><w:i /></w:rPr><w:t xml:space="preserve">- O Cientista, Coldplay</w:t></w:r></w:p><w:p><w:pPr><w:pStyle w:val="FirstParagraph" /></w:pPr><w:r><w:t xml:space="preserve">Este é um trecho de uma música da banda britânica de rock Coldplay, do álbum de 2002</w:t></w:r><w:r><w:t xml:space="preserve"> </w:t></w:r><w:r><w:rPr><w:iCs /><w:i /></w:rPr><w:t xml:space="preserve">A Rush of Blood to the Head</w:t></w:r><w:r><w:t xml:space="preserve">. A letra é uma comparação incrível entre a ciência e os altos e baixos de um relacionamento fadado ao fracaç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 [</w:t></w:r><w:hyperlink w:anchor="Xf07b34ecdc8200b7e689f2cbce565138c7891bb"><w:r><w:rPr><w:rStyle w:val="Hyperlink" /></w:rPr><w:t xml:space="preserve">Group</w:t></w:r></w:hyperlink><w:r><w:t xml:space="preserve"> </w:t></w:r><w:r><w:t xml:space="preserve">(</w:t></w:r><w:hyperlink w:anchor="Xf07b34ecdc8200b7e689f2cbce565138c7891bb"><w:r><w:rPr><w:rStyle w:val="Hyperlink" /></w:rPr><w:t xml:space="preserve">2003</w:t></w:r></w:hyperlink><w:r><w:t xml:space="preserve">)</w:t></w:r><w:r><w:t xml:space="preserve">; stepp_advances_2005]. No entanto, estudos recentes defendem que a etnobiologia deve dialogar com disciplinas com maior respaldo teórico, como ecologia e biologia evolutiva para melhorar a pesquisa sobre biodiversidade</w:t></w:r><w:r><w:t xml:space="preserve"> </w:t></w:r><w:r><w:t xml:space="preserve">(</w:t></w:r><w:hyperlink w:anchor="ref-albuquerque_what_2017"><w:r><w:rPr><w:rStyle w:val="Hyperlink" /></w:rPr><w:t xml:space="preserve">U. P. Albuquerque and Ferreira Júnior 2017</w:t></w:r></w:hyperlink><w:r><w:t xml:space="preserve">)</w:t></w:r><w:r><w:t xml:space="preserve">. Por sua vez, incorporando o conhecimento local em ecologia e evolução irá certamente refinar seu próprio desenvolvimento, que em última análise beneficia a conservação biológica</w:t></w:r><w:r><w:t xml:space="preserve"> </w:t></w:r><w:r><w:t xml:space="preserve">(</w:t></w:r><w:hyperlink w:anchor="ref-saslis-lagoudakis_ethnobiology:_2013"><w:r><w:rPr><w:rStyle w:val="Hyperlink" /></w:rPr><w:t xml:space="preserve">C. Haris Saslis-Lagoudakis and Clarke 2013</w:t></w:r></w:hyperlink><w:r><w:t xml:space="preserve">)</w:t></w:r><w:r><w:t xml:space="preserve">. Além disso, há uma necessidade urgente de formar jovens pesquisadores em filosofia e metodologia da ciência, bem como comunicação e produção científica</w:t></w:r><w:r><w:t xml:space="preserve"> </w:t></w:r><w:r><w:t xml:space="preserve">(</w:t></w:r><w:hyperlink w:anchor="ref-albuquerque_how_2013"><w:r><w:rPr><w:rStyle w:val="Hyperlink" /></w:rPr><w:t xml:space="preserve">U. Albuquerque P. 2013</w:t></w:r></w:hyperlink><w:r><w:t xml:space="preserve">)</w:t></w:r><w:r><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w:r></w:p><w:tbl><w:tblPr><w:tblStyle w:val="Table" /><w:tblW w:type="pct" w:w="5000.0" /><w:tblLook w:firstRow="1" w:lastRow="0" w:firstColumn="0" w:lastColumn="0" w:noHBand="0" w:noVBand="0" w:val="0020" /></w:tblPr><w:tblGrid><w:gridCol w:w="541" /><w:gridCol w:w="7378" /></w:tblGrid><w:tr><w:tc><w:p><w:pPr><w:pStyle w:val="Compact" /><w:jc w:val="left" /></w:pPr><w:r><w:t xml:space="preserve">Termo</w:t></w:r><w:r><w:rPr><w:rStyle w:val="FootnoteReference" /></w:rPr><w:footnoteReference w:id="47" /></w:r></w:p></w:tc><w:tc><w:p><w:pPr><w:pStyle w:val="Compact" /><w:jc w:val="left" /></w:pPr><w:r><w:t xml:space="preserve">Definição</w:t></w:r></w:p></w:tc></w:tr><w:tr><w:tc><w:p><w:pPr><w:pStyle w:val="Compact" /><w:jc w:val="left" /></w:pPr><w:r><w:t xml:space="preserve">Pressuposto</w:t></w:r></w:p></w:tc><w:tc><w:p><w:pPr><w:pStyle w:val="Compact" /><w:jc w:val="left" /></w:pPr><w:r><w:t xml:space="preserve">Condições necessárias para sustentar uma hipótese ou construçãoa teoria</w:t></w:r></w:p></w:tc></w:tr><w:tr><w:tc><w:p><w:pPr><w:pStyle w:val="Compact" /><w:jc w:val="left" /></w:pPr><w:r><w:t xml:space="preserve">Hipótese</w:t></w:r></w:p></w:tc><w:tc><w:p><w:pPr><w:pStyle w:val="Compact" /><w:jc w:val="left" /></w:pPr><w:r><w:t xml:space="preserve">Afirmação testável derivada ou representando vários componentes de uma teoria</w:t></w:r></w:p></w:tc></w:tr><w:tr><w:tc><w:p><w:pPr><w:pStyle w:val="Compact" /><w:jc w:val="left" /></w:pPr><w:r><w:t xml:space="preserve">Mecanismo</w:t></w:r></w:p></w:tc><w:tc><w:p><w:pPr><w:pStyle w:val="Compact" /><w:jc w:val="left" /></w:pPr><w:r><w:t xml:space="preserve">Interação direta de uma relação causal que resultaem um fenômeno</w:t></w:r></w:p></w:tc></w:tr><w:tr><w:tc><w:p><w:pPr><w:pStyle w:val="Compact" /><w:jc w:val="left" /></w:pPr><w:r><w:t xml:space="preserve">Padrão</w:t></w:r></w:p></w:tc><w:tc><w:p><w:pPr><w:pStyle w:val="Compact" /><w:jc w:val="left" /></w:pPr><w:r><w:t xml:space="preserve">Eventos repetidos, entidades recorrentes ou relações replicadasrelações observadas no tempo ou no espaço</w:t></w:r></w:p></w:tc></w:tr><w:tr><w:tc><w:p><w:pPr><w:pStyle w:val="Compact" /><w:jc w:val="left" /></w:pPr><w:r><w:t xml:space="preserve">Fenômeno</w:t></w:r></w:p></w:tc><w:tc><w:p><w:pPr><w:pStyle w:val="Compact" /><w:jc w:val="left" /></w:pPr><w:r><w:t xml:space="preserve">Um evento, entidade ou relacionamento observável</w:t></w:r></w:p></w:tc></w:tr><w:tr><w:tc><w:p><w:pPr><w:pStyle w:val="Compact" /><w:jc w:val="left" /></w:pPr><w:r><w:t xml:space="preserve">Predição</w:t></w:r></w:p></w:tc><w:tc><w:p><w:pPr><w:pStyle w:val="Compact" /><w:jc w:val="left" /></w:pPr><w:r><w:t xml:space="preserve">Uma declaração de expectativa deduzida da lógicaestrutura ou derivada da estrutura causal de um teoria</w:t></w:r></w:p></w:tc></w:tr><w:tr><w:tc><w:p><w:pPr><w:pStyle w:val="Compact" /><w:jc w:val="left" /></w:pPr><w:r><w:t xml:space="preserve">Processo</w:t></w:r></w:p></w:tc><w:tc><w:p><w:pPr><w:pStyle w:val="Compact" /><w:jc w:val="left" /></w:pPr><w:r><w:t xml:space="preserve">Um subconjunto de fenômenos em que os eventos seguem umoutro no tempo ou espaço, que pode ou não sercausalmente conectado. É causa, mecanismo ou contensão explicando um padrão</w:t></w:r></w:p></w:tc></w:tr></w:tbl><w:bookmarkEnd w:id="48" /><w:bookmarkStart w:id="49" w:name="referências" /><w:p><w:pPr><w:pStyle w:val="Heading2" /></w:pPr><w:r><w:rPr><w:rStyle w:val="SectionNumber" /></w:rPr><w:t xml:space="preserve">3.6</w:t></w:r><w:r><w:tab /></w:r><w:r><w:t xml:space="preserve">Referências</w:t></w:r></w:p><w:bookmarkEnd w:id="49" /><w:bookmarkEnd w:id="50" /><w:bookmarkStart w:id="124" w:name="cap4" /><w:p><w:pPr><w:pStyle w:val="Heading1" /></w:pPr><w:r><w:rPr><w:rStyle w:val="SectionNumber" /></w:rPr><w:t xml:space="preserve">4</w:t></w:r><w:r><w:tab /></w:r><w:r><w:t xml:space="preserve">Introdução ao R</w:t></w:r></w:p><w:bookmarkStart w:id="51" w:name="pré-requisitos-do-capítulo" /><w:p><w:pPr><w:pStyle w:val="Heading2" /></w:pPr><w:r><w:t xml:space="preserve">Pré-requisitos do capítulo</w:t></w:r></w:p><w:p><w:pPr><w:pStyle w:val="FirstParagraph" /></w:pPr><w:r><w:t xml:space="preserve">Pacotes e dados que serão utilizados nesse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CommentTok" /></w:rPr><w:t xml:space="preserve">#&gt; Loading required package: ggplot2</w:t></w:r><w:r><w:br /></w:r><w:r><w:rPr><w:rStyle w:val="FunctionTok" /></w:rPr><w:t xml:space="preserve">library</w:t></w:r><w:r><w:rPr><w:rStyle w:val="NormalTok" /></w:rPr><w:t xml:space="preserve">(devtools)</w:t></w:r><w:r><w:br /></w:r><w:r><w:rPr><w:rStyle w:val="CommentTok" /></w:rPr><w:t xml:space="preserve">#&gt; Loading required package: usethis</w:t></w:r><w:r><w:br /></w:r><w:r><w:rPr><w:rStyle w:val="FunctionTok" /></w:rPr><w:t xml:space="preserve">library</w:t></w:r><w:r><w:rPr><w:rStyle w:val="NormalTok" /></w:rPr><w:t xml:space="preserve">(knitr)</w:t></w:r></w:p><w:bookmarkEnd w:id="51" /><w:bookmarkStart w:id="52" w:name="contextualização" /><w:p><w:pPr><w:pStyle w:val="Heading2" /></w:pPr><w:r><w:rPr><w:rStyle w:val="SectionNumber" /></w:rPr><w:t xml:space="preserve">4.1</w:t></w:r><w:r><w:tab /></w:r><w:r><w:t xml:space="preserve">Contextualização</w:t></w:r></w:p><w:p><w:pPr><w:pStyle w:val="FirstParagraph" /></w:pPr><w:r><w:t xml:space="preserve">O objetivo desta seção é apresentar os aspectos básicos da linguagem R para que qualquer pessoa possa realizar os principais passos para a análise de dados utilizando essa linguagem. Abordaremos aqui as questões básicas sobre a linguagem R, como: 1) R e RStudio, 2) funcionamento da linguagem, 3) estrutura e manipulação de objetos, 4) exercícios e 5) principais livros e material para se aprofundar nos seus estudos.</w:t></w:r></w:p><w:p><w:pPr><w:pStyle w:val="BodyText" /></w:pPr><w:r><w:t xml:space="preserve">Todo processo de aprendizagem torna-se mais efetivo quando a teoria é combinada com a prática, então recomendamos fortemente que você leitor(a) acompanhe os códigos e exercícios deste livro, ao mesmo tempo que os executa em seu computador e não só os leia passivamente. Além disso, se você tiver seus próprios dados é muito importante tentar executar replicar análises ou gráficos. Por motivos de espaço, não abordaremos todas as questões relacionadas ao uso da linguagem R nesta seção. Logo, aconselhamos que você consulte o material sugerido no final desta seção para se aprofundar.</w:t></w:r></w:p><w:p><w:pPr><w:pStyle w:val="BodyText" /></w:pPr><w:r><w:t xml:space="preserve">Este capítulo, na maioria das vezes, pode desestimular as pessoas que estão iniciando, uma vez que ele não apresenta os códigos para realizar as análises estatísticas. Contudo, ele é essencial para o entendimento e interpretação do que está sendo informado nas linhas de código, além de facilitar a manipulação dos dados antes de realizar as análises estatísticas. A leitora ou leitor vai perceber que não usará este capítulo para fazer as análises, mas voltará neste capítulo diversas vezes para relembrar qual é o código ou que significa determinada expressão ou objeto usados nos próximos capítulos.</w:t></w:r></w:p><w:bookmarkEnd w:id="52" /><w:bookmarkStart w:id="60" w:name="r-e-rstudio" /><w:p><w:pPr><w:pStyle w:val="Heading2" /></w:pPr><w:r><w:rPr><w:rStyle w:val="SectionNumber" /></w:rPr><w:t xml:space="preserve">4.2</w:t></w:r><w:r><w:tab /></w:r><w:r><w:t xml:space="preserve">R e RStudio</w:t></w:r></w:p><w:p><w:pPr><w:pStyle w:val="FirstParagraph" /></w:pPr><w:r><w:t xml:space="preserve">Com o R, é possível manipular, analisar e visualizar dados, além de escrever desde pequenas linhas de códigos até programas inteiros. O R é a versão em código aberto de uma linguagem de programação criada por John M. Chambers (Stanford University, CA, EUA) nos anos 1980 no Bell Labs, chamada de S, que contou com três versões: Old S (1976-1987), New S (1988-1997) e S4 (1998), utilizada na IDE S-PLUS (1988-2008). Essa linguagem tornou-se bastante popular e vários produtos comerciais que a usam estão disponíveis, como o S-PLUS, SPSS, STATA e SAS.</w:t></w:r></w:p><w:p><w:pPr><w:pStyle w:val="BodyText" /></w:pPr><w:r><w:t xml:space="preserve">No final dos anos 1990, Robert Gentleman e Ross Ihaka (ambos da Universidade de Auckland, Nova Zelândia), iniciaram o desenvolvimento da versão free da linguagem S, com o seguinte histórico: Desenvolvimento (1997-2000), Versão 1 (2000-2004), Versão 2 (2004-2013), Versão 3 (2013-2020) e Versão 4 (2020). Para mais detalhes do histórico de desenvolvimento das linguagens S e R, consultar Wickham (2013). Atualmente a linguagem R é mantida por uma rede de colaboradores denominada</w:t></w:r><w:r><w:t xml:space="preserve"> </w:t></w:r><w:r><w:rPr><w:iCs /><w:i /></w:rPr><w:t xml:space="preserve">R Core Team</w:t></w:r><w:r><w:t xml:space="preserve">. A origem do nome R é desconhecida, mas reza a lenda que ao lançarem o nome da linguagem os autores se valeram da letra que vinha antes do S, uma vez que a linguagem R foi baseada nela e utilizaram a letra</w:t></w:r><w:r><w:t xml:space="preserve"> </w:t></w:r><w:r><w:t xml:space="preserve">“</w:t></w:r><w:r><w:t xml:space="preserve">R.</w:t></w:r><w:r><w:t xml:space="preserve">”</w:t></w:r><w:r><w:t xml:space="preserve"> </w:t></w:r><w:r><w:t xml:space="preserve">Outra história conta que pelo fato do nome dos dois autores iniciarem por</w:t></w:r><w:r><w:t xml:space="preserve"> </w:t></w:r><w:r><w:t xml:space="preserve">“</w:t></w:r><w:r><w:t xml:space="preserve">R,</w:t></w:r><w:r><w:t xml:space="preserve">”</w:t></w:r><w:r><w:t xml:space="preserve"> </w:t></w:r><w:r><w:t xml:space="preserve">batizaram a linguagem com essa letra.</w:t></w:r></w:p><w:p><w:pPr><w:pStyle w:val="BodyText" /></w:pPr><w:r><w:t xml:space="preserve">Um aspecto digno de nota é que a linguagem R é uma linguagem interpretada, ao contrário de outras linguagens como Fortran e C que são compiladas. Isso a faz ser mais fácil de programar, pois processa linhas de comando e as transforma em linguagem de máquina (código binário que o computador efetivamente lê), apesar desse fato diminuir a velocidade de processamento.</w:t></w:r></w:p><w:p><w:pPr><w:pStyle w:val="BodyText" /></w:pPr><w:r><w:t xml:space="preserve">Para começarmos a trabalhar com o R é necessário baixá-lo na página do R Project. Então, acesse esse</w:t></w:r><w:r><w:t xml:space="preserve"> </w:t></w:r><w:hyperlink r:id="rId53"><w:r><w:rPr><w:rStyle w:val="Hyperlink" /></w:rPr><w:t xml:space="preserve">site</w:t></w:r></w:hyperlink><w:r><w:t xml:space="preserve">, e em seguida, clique no link download R, que o levará à página do CRAN Mirrors (</w:t></w:r><w:r><w:rPr><w:iCs /><w:i /></w:rPr><w:t xml:space="preserve">Comprehensive R Archive Network</w:t></w:r><w:r><w:t xml:space="preserve">). Escolha a página espelho do Brasil mais próxima de você para baixar o programa. Escolha agora o sistema operacional do seu computador (passos adicionais existem para diferentes distribuições Linux), para Windows, clique em base para finalmente chegar à página de download com a versão mais recente do R.</w:t></w:r></w:p><w:p><w:pPr><w:pStyle w:val="BodyText" /></w:pPr><w:r><w:t xml:space="preserve">Reserve algum tempo para explorar esta página do R-Project. Existem vários</w:t></w:r><w:r><w:t xml:space="preserve"> </w:t></w:r><w:hyperlink r:id="rId54"><w:r><w:rPr><w:rStyle w:val="Hyperlink" /></w:rPr><w:t xml:space="preserve">livros</w:t></w:r></w:hyperlink><w:r><w:t xml:space="preserve"> </w:t></w:r><w:r><w:t xml:space="preserve">dedicados a diversos assuntos baseados no R. Além disso, estão disponíveis</w:t></w:r><w:r><w:t xml:space="preserve"> </w:t></w:r><w:hyperlink r:id="rId55"><w:r><w:rPr><w:rStyle w:val="Hyperlink" /></w:rPr><w:t xml:space="preserve">manuais</w:t></w:r></w:hyperlink><w:r><w:t xml:space="preserve"> </w:t></w:r><w:r><w:t xml:space="preserve">em</w:t></w:r><w:r><w:t xml:space="preserve"> </w:t></w:r><w:hyperlink r:id="rId56"><w:r><w:rPr><w:rStyle w:val="Hyperlink" /></w:rPr><w:t xml:space="preserve">diversas línguas</w:t></w:r></w:hyperlink><w:r><w:t xml:space="preserve"> </w:t></w:r><w:r><w:t xml:space="preserve">para serem baixados gratuitamente.</w:t></w:r></w:p><w:p><w:pPr><w:pStyle w:val="BodyText" /></w:pPr><w:r><w:t xml:space="preserve">Como o R é um software livre, não existe a possibilidade de o usuário entrar em contato com um serviço de suporte de usuários, muito comuns em softwares pagos. Ao invés disso, existem várias listas de emails que fornecem suporte à</w:t></w:r><w:r><w:t xml:space="preserve"> </w:t></w:r><w:hyperlink r:id="rId57"><w:r><w:rPr><w:rStyle w:val="Hyperlink" /></w:rPr><w:t xml:space="preserve">comunidade de usuários</w:t></w:r></w:hyperlink><w:r><w:t xml:space="preserve">. Nós, particularmente, recomendamos o ingresso nas seguintes listas: R-help, R-sig-ecology, e</w:t></w:r><w:r><w:t xml:space="preserve"> </w:t></w:r><w:hyperlink r:id="rId58"><w:r><w:rPr><w:rStyle w:val="Hyperlink" /></w:rPr><w:t xml:space="preserve">R-br</w:t></w:r></w:hyperlink><w:r><w:t xml:space="preserve">. Este último reúne um grupo de pessoas usuárias brasileiras do programa R.</w:t></w:r></w:p><w:p><w:pPr><w:pStyle w:val="BodyText" /></w:pPr><w:r><w:t xml:space="preserve">Apesar de podemos utilizar o R com o IDE (Ambiente de Desenvolvimento Integrado -</w:t></w:r><w:r><w:t xml:space="preserve"> </w:t></w:r><w:r><w:rPr><w:iCs /><w:i /></w:rPr><w:t xml:space="preserve">Integrated Development Environment</w:t></w:r><w:r><w:t xml:space="preserve">) RGui que vem com a instalação da linguagem para usuários Windows (Figura</w:t></w:r><w:r><w:t xml:space="preserve"> </w:t></w:r><w:r><w:t xml:space="preserve">4.1</w:t></w:r><w:r><w:t xml:space="preserve">) ou no próprio terminal para usuários Linux e MacOS, existem alguns IDEs específicos para facilitar nosso uso dessa linguagem.</w:t></w:r></w:p><w:p><w:pPr><w:pStyle w:val="CaptionedFigure" /></w:pPr><w:r><w:drawing><wp:inline><wp:extent cx="5334000" cy="3284914" /><wp:effectExtent b="0" l="0" r="0" t="0" /><wp:docPr descr="Figure 4.1: Interface do RGui. Os números indicam: (1) R Script, (2) R Console, e (3) R Graphics." title="" id="1" name="Picture" /><a:graphic><a:graphicData uri="http://schemas.openxmlformats.org/drawingml/2006/picture"><pic:pic><pic:nvPicPr><pic:cNvPr descr="img/cap04_fig01.png" id="0" name="Picture" /><pic:cNvPicPr><a:picLocks noChangeArrowheads="1" noChangeAspect="1" /></pic:cNvPicPr></pic:nvPicPr><pic:blipFill><a:blip r:embed="rId59" /><a:stretch><a:fillRect /></a:stretch></pic:blipFill><pic:spPr bwMode="auto"><a:xfrm><a:off x="0" y="0" /><a:ext cx="5334000" cy="3284914" /></a:xfrm><a:prstGeom prst="rect"><a:avLst /></a:prstGeom><a:noFill /><a:ln w="9525"><a:noFill /><a:headEnd /><a:tailEnd /></a:ln></pic:spPr></pic:pic></a:graphicData></a:graphic></wp:inline></w:drawing></w:r></w:p><w:p><w:pPr><w:pStyle w:val="ImageCaption" /></w:pPr><w:r><w:t xml:space="preserve">Figure 4.1: Interface do RGui. Os números indicam: (1) R Script, (2) R Console, e (3) R Graphics.</w:t></w:r></w:p><w:p><w:pPr><w:pStyle w:val="BodyText" /></w:pPr><w:r><w:t xml:space="preserve">Dessa forma, nesse livro todo, nós que escrevemos utilizamos o RStudio e assumimos que você que está lendo fará o mesmo.</w:t></w:r></w:p><w:p><w:pPr><w:pStyle w:val="BodyText" /></w:pPr><w:r><w:t xml:space="preserve">O RStudio permite diversas personalizações, grande parte delas contidas em</w:t></w:r><w:r><w:t xml:space="preserve"> </w:t></w:r><w:r><w:rPr><w:rStyle w:val="VerbatimChar" /></w:rPr><w:t xml:space="preserve">Tools &gt; Global options</w:t></w:r><w:r><w:t xml:space="preserve">. Incentivamos as leitoras e leitores a</w:t></w:r><w:r><w:t xml:space="preserve"> </w:t></w:r><w:r><w:t xml:space="preserve">“</w:t></w:r><w:r><w:t xml:space="preserve">fuçar,</w:t></w:r><w:r><w:t xml:space="preserve">”</w:t></w:r><w:r><w:t xml:space="preserve"> </w:t></w:r><w:r><w:t xml:space="preserve">com certa dose de cuidado, nas opções para customização. Dentre essas mudanças, destacamos duas:</w:t></w:r></w:p><w:p><w:pPr><w:numPr><w:ilvl w:val="0" /><w:numId w:val="1004" /></w:numPr><w:pStyle w:val="Compact" /></w:pPr><w:r><w:rPr><w:rStyle w:val="VerbatimChar" /></w:rPr><w:t xml:space="preserve">Tools &gt; Global options &gt; Appearance &gt; Editor theme</w:t></w:r><w:r><w:t xml:space="preserve"> </w:t></w:r><w:r><w:t xml:space="preserve">para escolher um tema para seu RStudio</w:t></w:r></w:p><w:p><w:pPr><w:numPr><w:ilvl w:val="0" /><w:numId w:val="1004" /></w:numPr><w:pStyle w:val="Compact" /></w:pPr><w:r><w:rPr><w:rStyle w:val="VerbatimChar" /></w:rPr><w:t xml:space="preserve">Tools &gt; Global options &gt; Code &gt; [X] Soft-wrap R source files</w:t></w:r><w:r><w:t xml:space="preserve"> </w:t></w:r><w:r><w:t xml:space="preserve">com essa opção habilitada, quando escrevemos comentários longos ou mudamos a largura da janela que estamos trabalhando, todo o texto e o código se ajustam a janela automaticamente</w:t></w:r></w:p><w:p><w:pPr><w:pStyle w:val="FirstParagraph" /></w:pPr><w:r><w:t xml:space="preserve">Um último ponto importante: para evitar possíveis erros é importante instalar primeiro o software que possui a linguagem R e depois o IDE RStudio.</w:t></w:r></w:p><w:bookmarkEnd w:id="60" /><w:bookmarkStart w:id="82" w:name="funcionamento-da-linguagem-r" /><w:p><w:pPr><w:pStyle w:val="Heading2" /></w:pPr><w:r><w:rPr><w:rStyle w:val="SectionNumber" /></w:rPr><w:t xml:space="preserve">4.3</w:t></w:r><w:r><w:tab /></w:r><w:r><w:t xml:space="preserve">Funcionamento da linguagem R</w:t></w:r></w:p><w:p><w:pPr><w:pStyle w:val="FirstParagraph" /></w:pPr><w:r><w:t xml:space="preserve">Nesta seção, veremos os principais conceitos para entender como a linguagem R funciona ou como geralmente utilizamos o IDE RStudio no dia a dia, para executar nossas rotinas utilizando a linguagem R. Veremos então: 1) console, 2) script, 3) operadores, 4) objetos, 5) funções, 6) pacotes, 7) ajuda (</w:t></w:r><w:r><w:rPr><w:iCs /><w:i /></w:rPr><w:t xml:space="preserve">help</w:t></w:r><w:r><w:t xml:space="preserve">), 8) ambiente (</w:t></w:r><w:r><w:rPr><w:iCs /><w:i /></w:rPr><w:t xml:space="preserve">environment/workspace</w:t></w:r><w:r><w:t xml:space="preserve">), 9) citações e 10) principais erros.</w:t></w:r></w:p><w:p><w:pPr><w:pStyle w:val="BodyText" /></w:pPr><w:r><w:t xml:space="preserve">Antes de iniciarmos o uso do R pelo RStudio é fundamental entendermos alguns pontos sobre as janelas e o funcionamento delas no RStudio (Figura</w:t></w:r><w:r><w:t xml:space="preserve"> </w:t></w:r><w:r><w:t xml:space="preserve">4.2</w:t></w:r><w:r><w:t xml:space="preserve">).</w:t></w:r></w:p><w:p><w:pPr><w:pStyle w:val="CaptionedFigure" /></w:pPr><w:r><w:drawing><wp:inline><wp:extent cx="5334000" cy="3282153" /><wp:effectExtent b="0" l="0" r="0" t="0" /><wp:docPr descr="Figure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a:graphicData uri="http://schemas.openxmlformats.org/drawingml/2006/picture"><pic:pic><pic:nvPicPr><pic:cNvPr descr="img/cap04_fig02.png" id="0" name="Picture" /><pic:cNvPicPr><a:picLocks noChangeArrowheads="1" noChangeAspect="1" /></pic:cNvPicPr></pic:nvPicPr><pic:blipFill><a:blip r:embed="rId61" /><a:stretch><a:fillRect /></a:stretch></pic:blipFill><pic:spPr bwMode="auto"><a:xfrm><a:off x="0" y="0" /><a:ext cx="5334000" cy="3282153" /></a:xfrm><a:prstGeom prst="rect"><a:avLst /></a:prstGeom><a:noFill /><a:ln w="9525"><a:noFill /><a:headEnd /><a:tailEnd /></a:ln></pic:spPr></pic:pic></a:graphicData></a:graphic></wp:inline></w:drawing></w:r></w:p><w:p><w:pPr><w:pStyle w:val="ImageCaption" /></w:pPr><w:r><w:t xml:space="preserve">Figure 4.2: Interface do RStudio. Os números indicam: (1) janela com abas de Script, R Markdown, dentre outras; (2) janela com abas de Console, Terminal e Jobs; (3) janela com abas de Environment, History, Conections e Tutorial; e (4) janela com abas de Files, Plots, Packages, Help e Viewer.</w:t></w:r></w:p><w:p><w:pPr><w:pStyle w:val="BodyText" /></w:pPr><w:r><w:t xml:space="preserve">Detalhando algumas dessas janelas e abas, temos:</w:t></w:r></w:p><w:p><w:pPr><w:numPr><w:ilvl w:val="0" /><w:numId w:val="1005" /></w:numPr><w:pStyle w:val="Compact" /></w:pPr><w:r><w:rPr><w:bCs /><w:b /></w:rPr><w:t xml:space="preserve">Console</w:t></w:r><w:r><w:t xml:space="preserve">: painel onde os códigos são rodados e vemos as saídas</w:t></w:r></w:p><w:p><w:pPr><w:numPr><w:ilvl w:val="0" /><w:numId w:val="1005" /></w:numPr><w:pStyle w:val="Compact" /></w:pPr><w:r><w:rPr><w:bCs /><w:b /></w:rPr><w:t xml:space="preserve">Editor/Script</w:t></w:r><w:r><w:t xml:space="preserve">: painel onde escrevemos nossos códigos em R, R Markdown ou outro formato</w:t></w:r></w:p><w:p><w:pPr><w:numPr><w:ilvl w:val="0" /><w:numId w:val="1005" /></w:numPr><w:pStyle w:val="Compact" /></w:pPr><w:r><w:rPr><w:bCs /><w:b /></w:rPr><w:t xml:space="preserve">Environment</w:t></w:r><w:r><w:t xml:space="preserve">: painel com todos os objetos criados na sessão</w:t></w:r></w:p><w:p><w:pPr><w:numPr><w:ilvl w:val="0" /><w:numId w:val="1005" /></w:numPr><w:pStyle w:val="Compact" /></w:pPr><w:r><w:rPr><w:bCs /><w:b /></w:rPr><w:t xml:space="preserve">History</w:t></w:r><w:r><w:t xml:space="preserve">: painel com o histórico dos códigos rodados</w:t></w:r></w:p><w:p><w:pPr><w:numPr><w:ilvl w:val="0" /><w:numId w:val="1005" /></w:numPr><w:pStyle w:val="Compact" /></w:pPr><w:r><w:rPr><w:bCs /><w:b /></w:rPr><w:t xml:space="preserve">Files</w:t></w:r><w:r><w:t xml:space="preserve">: painel que mostra os arquivos no diretório de trabalho</w:t></w:r></w:p><w:p><w:pPr><w:numPr><w:ilvl w:val="0" /><w:numId w:val="1005" /></w:numPr><w:pStyle w:val="Compact" /></w:pPr><w:r><w:rPr><w:bCs /><w:b /></w:rPr><w:t xml:space="preserve">Plots</w:t></w:r><w:r><w:t xml:space="preserve">: painel onde os gráficos são apresentados</w:t></w:r></w:p><w:p><w:pPr><w:numPr><w:ilvl w:val="0" /><w:numId w:val="1005" /></w:numPr><w:pStyle w:val="Compact" /></w:pPr><w:r><w:rPr><w:bCs /><w:b /></w:rPr><w:t xml:space="preserve">Packages</w:t></w:r><w:r><w:t xml:space="preserve">: painel que lista os pacotes</w:t></w:r></w:p><w:p><w:pPr><w:numPr><w:ilvl w:val="0" /><w:numId w:val="1005" /></w:numPr><w:pStyle w:val="Compact" /></w:pPr><w:r><w:rPr><w:bCs /><w:b /></w:rPr><w:t xml:space="preserve">Help</w:t></w:r><w:r><w:t xml:space="preserve">: painel onde a documentação das funções é exibida</w:t></w:r></w:p><w:p><w:pPr><w:pStyle w:val="FirstParagraph" /></w:pPr><w:r><w:t xml:space="preserve">No RStudio, alguns atalhos são fundamentais para aumentar nossa produtividade:</w:t></w:r></w:p><w:p><w:pPr><w:numPr><w:ilvl w:val="0" /><w:numId w:val="1006" /></w:numPr><w:pStyle w:val="Compact" /></w:pPr><w:r><w:rPr><w:bCs /><w:b /></w:rPr><w:t xml:space="preserve">F1</w:t></w:r><w:r><w:t xml:space="preserve">: abre o painel de</w:t></w:r><w:r><w:t xml:space="preserve"> </w:t></w:r><w:r><w:rPr><w:iCs /><w:i /></w:rPr><w:t xml:space="preserve">Help</w:t></w:r><w:r><w:t xml:space="preserve"> </w:t></w:r><w:r><w:t xml:space="preserve">quando digitado em cima de uma função</w:t></w:r></w:p><w:p><w:pPr><w:numPr><w:ilvl w:val="0" /><w:numId w:val="1006" /></w:numPr><w:pStyle w:val="Compact" /></w:pPr><w:r><w:rPr><w:bCs /><w:b /></w:rPr><w:t xml:space="preserve">Ctrl + Enter</w:t></w:r><w:r><w:t xml:space="preserve">: roda a linha de código selecionada no script</w:t></w:r></w:p><w:p><w:pPr><w:numPr><w:ilvl w:val="0" /><w:numId w:val="1006" /></w:numPr><w:pStyle w:val="Compact" /></w:pPr><w:r><w:rPr><w:bCs /><w:b /></w:rPr><w:t xml:space="preserve">Ctrl + Shift + N</w:t></w:r><w:r><w:t xml:space="preserve">: abre um novo script</w:t></w:r></w:p><w:p><w:pPr><w:numPr><w:ilvl w:val="0" /><w:numId w:val="1006" /></w:numPr><w:pStyle w:val="Compact" /></w:pPr><w:r><w:rPr><w:bCs /><w:b /></w:rPr><w:t xml:space="preserve">Ctrl + S</w:t></w:r><w:r><w:t xml:space="preserve">: salva um script</w:t></w:r></w:p><w:p><w:pPr><w:numPr><w:ilvl w:val="0" /><w:numId w:val="1006" /></w:numPr><w:pStyle w:val="Compact" /></w:pPr><w:r><w:rPr><w:bCs /><w:b /></w:rPr><w:t xml:space="preserve">Ctrl + Z</w:t></w:r><w:r><w:t xml:space="preserve">: desfaz uma operação</w:t></w:r></w:p><w:p><w:pPr><w:numPr><w:ilvl w:val="0" /><w:numId w:val="1006" /></w:numPr><w:pStyle w:val="Compact" /></w:pPr><w:r><w:rPr><w:bCs /><w:b /></w:rPr><w:t xml:space="preserve">Ctrl + Shift + Z</w:t></w:r><w:r><w:t xml:space="preserve">: refaz uma operação</w:t></w:r></w:p><w:p><w:pPr><w:numPr><w:ilvl w:val="0" /><w:numId w:val="1006" /></w:numPr><w:pStyle w:val="Compact" /></w:pPr><w:r><w:rPr><w:bCs /><w:b /></w:rPr><w:t xml:space="preserve">Alt + -</w:t></w:r><w:r><w:t xml:space="preserve">: insere um sinal de atribuição (&lt;-)</w:t></w:r></w:p><w:p><w:pPr><w:numPr><w:ilvl w:val="0" /><w:numId w:val="1006" /></w:numPr><w:pStyle w:val="Compact" /></w:pPr><w:r><w:rPr><w:bCs /><w:b /></w:rPr><w:t xml:space="preserve">Ctrl + Shift + M</w:t></w:r><w:r><w:t xml:space="preserve">: insere um operador pipe (%&gt;%)</w:t></w:r></w:p><w:p><w:pPr><w:numPr><w:ilvl w:val="0" /><w:numId w:val="1006" /></w:numPr><w:pStyle w:val="Compact" /></w:pPr><w:r><w:rPr><w:bCs /><w:b /></w:rPr><w:t xml:space="preserve">Ctrl + Shift + C</w:t></w:r><w:r><w:t xml:space="preserve">: comenta uma linha no script - insere um (#)</w:t></w:r></w:p><w:p><w:pPr><w:numPr><w:ilvl w:val="0" /><w:numId w:val="1006" /></w:numPr><w:pStyle w:val="Compact" /></w:pPr><w:r><w:rPr><w:bCs /><w:b /></w:rPr><w:t xml:space="preserve">Ctrl + Shift + R</w:t></w:r><w:r><w:t xml:space="preserve">: insere uma sessão (# ———————-)</w:t></w:r></w:p><w:p><w:pPr><w:numPr><w:ilvl w:val="0" /><w:numId w:val="1006" /></w:numPr><w:pStyle w:val="Compact" /></w:pPr><w:r><w:rPr><w:bCs /><w:b /></w:rPr><w:t xml:space="preserve">Ctrl + Shift + H</w:t></w:r><w:r><w:t xml:space="preserve">: abre uma janela para selecionar o diretório de trabalho</w:t></w:r></w:p><w:p><w:pPr><w:numPr><w:ilvl w:val="0" /><w:numId w:val="1006" /></w:numPr><w:pStyle w:val="Compact" /></w:pPr><w:r><w:rPr><w:bCs /><w:b /></w:rPr><w:t xml:space="preserve">Ctrl + Shift + F10</w:t></w:r><w:r><w:t xml:space="preserve">: reinicia o console</w:t></w:r></w:p><w:p><w:pPr><w:numPr><w:ilvl w:val="0" /><w:numId w:val="1006" /></w:numPr><w:pStyle w:val="Compact" /></w:pPr><w:r><w:rPr><w:bCs /><w:b /></w:rPr><w:t xml:space="preserve">Ctrl + L</w:t></w:r><w:r><w:t xml:space="preserve">: limpa os códigos do console</w:t></w:r></w:p><w:p><w:pPr><w:numPr><w:ilvl w:val="0" /><w:numId w:val="1006" /></w:numPr><w:pStyle w:val="Compact" /></w:pPr><w:r><w:rPr><w:bCs /><w:b /></w:rPr><w:t xml:space="preserve">Alt + Shift + K</w:t></w:r><w:r><w:t xml:space="preserve">: abre uma janela com todos os atalhos disponíveis</w:t></w:r></w:p><w:bookmarkStart w:id="62" w:name="console" /><w:p><w:pPr><w:pStyle w:val="Heading3" /></w:pPr><w:r><w:rPr><w:rStyle w:val="SectionNumber" /></w:rPr><w:t xml:space="preserve">4.3.1</w:t></w:r><w:r><w:tab /></w:r><w:r><w:t xml:space="preserve">Console</w:t></w:r></w:p><w:p><w:pPr><w:pStyle w:val="FirstParagraph" /></w:pPr><w:r><w:t xml:space="preserve">O console é onde a versão da linguagem R instalada é carregada para executar os códigos da linguagem R (Figura</w:t></w:r><w:r><w:t xml:space="preserve"> </w:t></w:r><w:r><w:t xml:space="preserve">4.2</w:t></w:r><w:r><w:t xml:space="preserve"> </w:t></w:r><w:r><w:t xml:space="preserve">(2)). Na janela do console aparecerá o símbolo</w:t></w:r><w:r><w:t xml:space="preserve"> </w:t></w:r><w:r><w:rPr><w:rStyle w:val="VerbatimChar" /></w:rPr><w:t xml:space="preserve">&gt;</w:t></w:r><w:r><w:t xml:space="preserve"> </w:t></w:r><w:r><w:t xml:space="preserve">seguida de uma barra vertical</w:t></w:r><w:r><w:t xml:space="preserve"> </w:t></w:r><w:r><w:rPr><w:rStyle w:val="VerbatimChar" /></w:rPr><w:t xml:space="preserve">|</w:t></w:r><w:r><w:t xml:space="preserve"> </w:t></w:r><w:r><w:t xml:space="preserve">que fica piscando, onde digitaremos ou enviaremos nossos códigos do script. Podemos fazer um pequeno exercício: vamos digitar</w:t></w:r><w:r><w:t xml:space="preserve"> </w:t></w:r><w:r><w:rPr><w:rStyle w:val="VerbatimChar" /></w:rPr><w:t xml:space="preserve">10 + 2</w:t></w:r><w:r><w:t xml:space="preserve">, seguido da tecla</w:t></w:r><w:r><w:t xml:space="preserve"> </w:t></w:r><w:r><w:rPr><w:rStyle w:val="VerbatimChar" /></w:rPr><w:t xml:space="preserve">Enter</w:t></w:r><w:r><w:t xml:space="preserve"> </w:t></w:r><w:r><w:t xml:space="preserve">para que essa operação seja executada.</w:t></w:r></w:p><w:p><w:pPr><w:pStyle w:val="SourceCode" /></w:pP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12</w:t></w:r></w:p><w:p><w:pPr><w:pStyle w:val="FirstParagraph" /></w:pPr><w:r><w:t xml:space="preserve">O resultado retorna o valor</w:t></w:r><w:r><w:t xml:space="preserve"> </w:t></w:r><w:r><w:rPr><w:rStyle w:val="VerbatimChar" /></w:rPr><w:t xml:space="preserve">12</w:t></w:r><w:r><w:t xml:space="preserve">, precedido de um valor entre colchetes. Esses colchetes demonstram a posição do elemento numa sequência de valores. Se fizermos essa outra operação</w:t></w:r><w:r><w:t xml:space="preserve"> </w:t></w:r><w:r><w:rPr><w:rStyle w:val="VerbatimChar" /></w:rPr><w:t xml:space="preserve">1:42</w:t></w:r><w:r><w:t xml:space="preserve">, o R vai criar uma sequência unitária de valores de 1 a 42. A depender da largura da janela do console, vai aparecer um número diferente entre colchetes indicando sua posição na sequência: antes do 1 vai aparecer o</w:t></w:r><w:r><w:t xml:space="preserve"> </w:t></w:r><w:r><w:rPr><w:rStyle w:val="VerbatimChar" /></w:rPr><w:t xml:space="preserve">[1]</w:t></w:r><w:r><w:t xml:space="preserve">, depois quando a sequência for quebrada, vai aparecer o número correspondente da posição do elemento, por exemplo,</w:t></w:r><w:r><w:t xml:space="preserve"> </w:t></w:r><w:r><w:rPr><w:rStyle w:val="VerbatimChar" /></w:rPr><w:t xml:space="preserve">[26]</w:t></w:r><w:r><w:t xml:space="preserve">.</w:t></w:r></w:p><w:p><w:pPr><w:pStyle w:val="SourceCode" /></w:pPr><w:r><w:rPr><w:rStyle w:val="DecValTok" /></w:rPr><w:t xml:space="preserve">1</w:t></w:r><w:r><w:rPr><w:rStyle w:val="SpecialCharTok" /></w:rPr><w:t xml:space="preserve">:</w:t></w:r><w:r><w:rPr><w:rStyle w:val="DecValTok" /></w:rPr><w:t xml:space="preserve">42</w:t></w:r><w:r><w:br /></w:r><w:r><w:rPr><w:rStyle w:val="CommentTok" /></w:rPr><w:t xml:space="preserve">#&gt;  [1]  1  2  3  4  5  6  7  8  9 10 11 12 13 14 15 16 17 18 19 20 21 22 23 24 25</w:t></w:r><w:r><w:br /></w:r><w:r><w:rPr><w:rStyle w:val="CommentTok" /></w:rPr><w:t xml:space="preserve">#&gt; [26] 26 27 28 29 30 31 32 33 34 35 36 37 38 39 40 41 42</w:t></w:r></w:p><w:p><w:pPr><w:pStyle w:val="FirstParagraph" /></w:pPr><w:r><w:t xml:space="preserve">Podemos ver o histórico dos códigos executados no Console na aba</w:t></w:r><w:r><w:t xml:space="preserve"> </w:t></w:r><w:r><w:rPr><w:bCs /><w:b /></w:rPr><w:t xml:space="preserve">History</w:t></w:r><w:r><w:t xml:space="preserve"> </w:t></w:r><w:r><w:t xml:space="preserve">(Figura</w:t></w:r><w:r><w:t xml:space="preserve"> </w:t></w:r><w:r><w:t xml:space="preserve">4.2</w:t></w:r><w:r><w:t xml:space="preserve"> </w:t></w:r><w:r><w:t xml:space="preserve">(3)).</w:t></w:r></w:p><w:bookmarkEnd w:id="62" /><w:bookmarkStart w:id="68" w:name="scripts" /><w:p><w:pPr><w:pStyle w:val="Heading3" /></w:pPr><w:r><w:rPr><w:rStyle w:val="SectionNumber" /></w:rPr><w:t xml:space="preserve">4.3.2</w:t></w:r><w:r><w:tab /></w:r><w:r><w:t xml:space="preserve">Scripts</w:t></w:r></w:p><w:p><w:pPr><w:pStyle w:val="FirstParagraph" /></w:pPr><w:r><w:t xml:space="preserve">Scripts são rascunhos dos códigos e onde de fato os códigos são escritos e depois enviados ao console (Figura</w:t></w:r><w:r><w:t xml:space="preserve"> </w:t></w:r><w:r><w:t xml:space="preserve">4.2</w:t></w:r><w:r><w:t xml:space="preserve"> </w:t></w:r><w:r><w:t xml:space="preserve">(1)). Scripts são arquivos de texto simples, criados com a extensão (terminação)</w:t></w:r><w:r><w:t xml:space="preserve"> </w:t></w:r><w:r><w:rPr><w:rStyle w:val="VerbatimChar" /></w:rPr><w:t xml:space="preserve">.R</w:t></w:r><w:r><w:t xml:space="preserve"> </w:t></w:r><w:r><w:t xml:space="preserve">(ative a visualização da extensão de arquivos para ver). Para criar um script, basta ir em</w:t></w:r><w:r><w:t xml:space="preserve"> </w:t></w:r><w:r><w:rPr><w:rStyle w:val="VerbatimChar" /></w:rPr><w:t xml:space="preserve">File &gt; New File &gt; R Script</w:t></w:r><w:r><w:t xml:space="preserve">, ou clicando no ícone logo abaixo de</w:t></w:r><w:r><w:t xml:space="preserve"> </w:t></w:r><w:r><w:rPr><w:rStyle w:val="VerbatimChar" /></w:rPr><w:t xml:space="preserve">File</w:t></w:r><w:r><w:t xml:space="preserve">, ou ainda usando o atalho</w:t></w:r><w:r><w:t xml:space="preserve"> </w:t></w:r><w:r><w:rPr><w:rStyle w:val="VerbatimChar" /></w:rPr><w:t xml:space="preserve">Ctrl + Shift + N</w:t></w:r><w:r><w:t xml:space="preserve">.</w:t></w:r></w:p><w:p><w:pPr><w:pStyle w:val="BodyText" /></w:pPr><w:r><w:t xml:space="preserve">Também é possível usar outro editor de códigos, como o bloco de notas</w:t></w:r><w:r><w:t xml:space="preserve"> </w:t></w:r><w:r><w:rPr><w:rStyle w:val="VerbatimChar" /></w:rPr><w:t xml:space="preserve">.txt</w:t></w:r><w:r><w:t xml:space="preserve">,</w:t></w:r><w:r><w:t xml:space="preserve"> </w:t></w:r><w:hyperlink r:id="rId63"><w:r><w:rPr><w:rStyle w:val="Hyperlink" /></w:rPr><w:t xml:space="preserve">Sublime Text</w:t></w:r></w:hyperlink><w:r><w:t xml:space="preserve">,</w:t></w:r><w:r><w:t xml:space="preserve"> </w:t></w:r><w:hyperlink r:id="rId64"><w:r><w:rPr><w:rStyle w:val="Hyperlink" /></w:rPr><w:t xml:space="preserve">Notepad++</w:t></w:r></w:hyperlink><w:r><w:t xml:space="preserve"> </w:t></w:r><w:r><w:t xml:space="preserve">e similares. Os códigos podem ser escritos nesses editores e depois salvos com a extensão</w:t></w:r><w:r><w:t xml:space="preserve"> </w:t></w:r><w:r><w:rPr><w:rStyle w:val="VerbatimChar" /></w:rPr><w:t xml:space="preserve">.R</w:t></w:r><w:r><w:t xml:space="preserve"> </w:t></w:r><w:r><w:t xml:space="preserve">que ao ser aberto no RStudio irão ser executados normalmente.</w:t></w:r></w:p><w:p><w:pPr><w:pStyle w:val="BodyText" /></w:pPr><w:r><w:t xml:space="preserve">Uma vez escrito os códigos no script podemos rodar esses códigos de duas formas: 1) todo o script de uma vez, clicando em</w:t></w:r><w:r><w:t xml:space="preserve"> </w:t></w:r><w:r><w:rPr><w:bCs /><w:b /></w:rPr><w:t xml:space="preserve">Source</w:t></w:r><w:r><w:t xml:space="preserve"> </w:t></w:r><w:r><w:t xml:space="preserve">ou usando o atalho</w:t></w:r><w:r><w:t xml:space="preserve"> </w:t></w:r><w:r><w:rPr><w:rStyle w:val="VerbatimChar" /></w:rPr><w:t xml:space="preserve">Ctrl + Shift + Enter</w:t></w:r><w:r><w:t xml:space="preserve">; ou 2) apenas a linha onde o cursor estiver posicionado, independente de sua posição naquela linha, clicando em</w:t></w:r><w:r><w:t xml:space="preserve"> </w:t></w:r><w:r><w:rPr><w:bCs /><w:b /></w:rPr><w:t xml:space="preserve">Run</w:t></w:r><w:r><w:t xml:space="preserve"> </w:t></w:r><w:r><w:t xml:space="preserve">ou usando o atalho</w:t></w:r><w:r><w:t xml:space="preserve"> </w:t></w:r><w:r><w:rPr><w:rStyle w:val="VerbatimChar" /></w:rPr><w:t xml:space="preserve">Ctrl + Enter</w:t></w:r><w:r><w:t xml:space="preserve">.</w:t></w:r></w:p><w:p><w:pPr><w:pStyle w:val="BodyText" /></w:pPr><w:r><w:t xml:space="preserve">Devemos sempre salvar nossos scripts, tomando por via de regra: primeiro criar o arquivo e depois ir salvando nesse mesmo arquivo a cada passo de desenvolvimento das análises (não é raro o R fechar sozinho e você perder algum tempo de trabalho…). Há diversos motivos para criar um script: continuar o desenvolvimento do mesmo em outro momento ou em outro computador, preservar trabalhos passados, ou ainda compartilhar seus códigos com outra pessoa. Para criar ou salvar um script basta ir em</w:t></w:r><w:r><w:t xml:space="preserve"> </w:t></w:r><w:r><w:rPr><w:rStyle w:val="VerbatimChar" /></w:rPr><w:t xml:space="preserve">File &gt; Save</w:t></w:r><w:r><w:t xml:space="preserve">, escolher um diretório e nome para o script e salvar. Podemos ainda utilizar o atalho</w:t></w:r><w:r><w:t xml:space="preserve"> </w:t></w:r><w:r><w:rPr><w:rStyle w:val="VerbatimChar" /></w:rPr><w:t xml:space="preserve">Ctrl + S</w:t></w:r><w:r><w:t xml:space="preserve">.</w:t></w:r></w:p><w:p><w:pPr><w:pStyle w:val="BodyText" /></w:pPr><w:r><w:t xml:space="preserve">Em relação aos scripts, ainda há os comentários, representados pelos símbolos</w:t></w:r><w:r><w:t xml:space="preserve"> </w:t></w:r><w:r><w:rPr><w:rStyle w:val="VerbatimChar" /></w:rPr><w:t xml:space="preserve">#</w:t></w:r><w:r><w:t xml:space="preserve"> </w:t></w:r><w:r><w:t xml:space="preserve">(hash) ou</w:t></w:r><w:r><w:t xml:space="preserve"> </w:t></w:r><w:r><w:rPr><w:rStyle w:val="VerbatimChar" /></w:rPr><w:t xml:space="preserve">#&#39;</w:t></w:r><w:r><w:t xml:space="preserve"> </w:t></w:r><w:r><w:t xml:space="preserve">(hash-linha). A diferença entre eles é que para o segundo, quando precionamos a tecla</w:t></w:r><w:r><w:t xml:space="preserve"> </w:t></w:r><w:r><w:rPr><w:rStyle w:val="VerbatimChar" /></w:rPr><w:t xml:space="preserve">Enter</w:t></w:r><w:r><w:t xml:space="preserve"> </w:t></w:r><w:r><w:t xml:space="preserve">o comentário</w:t></w:r><w:r><w:t xml:space="preserve"> </w:t></w:r><w:r><w:rPr><w:rStyle w:val="VerbatimChar" /></w:rPr><w:t xml:space="preserve">#&#39;</w:t></w:r><w:r><w:t xml:space="preserve"> </w:t></w:r><w:r><w:t xml:space="preserve">é inserido automaticamente na linha seguinte. Linhas de códigos do script contendo comentários em seu início não são lidos pelo console do R. Se o comentário estiver no final da linha, essa linha de código ainda será lida. Os comentários são utilizados geralmente para: 1) descrever informações sobre dados ou funções e/ou 2) suprimir linhas de código.</w:t></w:r></w:p><w:p><w:pPr><w:pStyle w:val="BodyText" /></w:pPr><w:r><w:t xml:space="preserve">É interessante ter no início de cada script um cabeçalho identificando o objetivo ou análise, autor e data para facilitar o compartilhamento e reprodutibilidade. Os comentários podem ser inseridos ou retirados das linhas com o atalho:</w:t></w:r><w:r><w:t xml:space="preserve"> </w:t></w:r><w:r><w:rPr><w:rStyle w:val="VerbatimChar" /></w:rPr><w:t xml:space="preserve">Ctrl + Shift + C</w:t></w:r><w:r><w:t xml:space="preserve">.</w:t></w:r></w:p><w:p><w:pPr><w:pStyle w:val="SourceCode" /></w:pPr><w:r><w:rPr><w:rStyle w:val="CommentTok" /></w:rPr><w:t xml:space="preserve">#&#39; ---</w:t></w:r><w:r><w:br /></w:r><w:r><w:rPr><w:rStyle w:val="CommentTok" /></w:rPr><w:t xml:space="preserve">#&#39; Título: Capítulo 04 - Introdução ao R</w:t></w:r><w:r><w:br /></w:r><w:r><w:rPr><w:rStyle w:val="CommentTok" /></w:rPr><w:t xml:space="preserve">#&#39; Autor: Maurício Vancine</w:t></w:r><w:r><w:br /></w:r><w:r><w:rPr><w:rStyle w:val="CommentTok" /></w:rPr><w:t xml:space="preserve">#&#39; Data: 20-05-2021</w:t></w:r><w:r><w:br /></w:r><w:r><w:rPr><w:rStyle w:val="CommentTok" /></w:rPr><w:t xml:space="preserve">#&#39; ---</w:t></w:r></w:p><w:p><w:pPr><w:pStyle w:val="FirstParagraph" /></w:pPr><w:r><w:t xml:space="preserve">Além disso, podemos usar comentários para adicionar informações sobre os códigos.</w:t></w:r></w:p><w:p><w:pPr><w:pStyle w:val="SourceCode" /></w:pPr><w:r><w:rPr><w:rStyle w:val="DocumentationTok" /></w:rPr><w:t xml:space="preserve">## Comentários</w:t></w:r><w:r><w:br /></w:r><w:r><w:rPr><w:rStyle w:val="CommentTok" /></w:rPr><w:t xml:space="preserve"># O R nao lê a linha do código depois do # (hash).</w:t></w:r><w:r><w:br /></w:r><w:r><w:rPr><w:rStyle w:val="DecValTok" /></w:rPr><w:t xml:space="preserve">42</w:t></w:r><w:r><w:rPr><w:rStyle w:val="NormalTok" /></w:rPr><w:t xml:space="preserve"> </w:t></w:r><w:r><w:rPr><w:rStyle w:val="CommentTok" /></w:rPr><w:t xml:space="preserve"># Essas palavras não são executadas, apenas o 42, a resposta para questão fundamental da vida, o universo e tudo mais.</w:t></w:r><w:r><w:br /></w:r><w:r><w:rPr><w:rStyle w:val="CommentTok" /></w:rPr><w:t xml:space="preserve">#&gt; [1] 42</w:t></w:r></w:p><w:p><w:pPr><w:pStyle w:val="FirstParagraph" /></w:pPr><w:r><w:t xml:space="preserve">Por fim, outro ponto fundamental é ter boas práticas de estilo de código. Quanto mais organizado e padronizado estiver os scripts, mais fácil de entendê-los e de procurar possíveis erros. Existem dois guias de boas práticas para adequar seus scripts:</w:t></w:r><w:r><w:t xml:space="preserve"> </w:t></w:r><w:hyperlink r:id="rId65"><w:r><w:rPr><w:rStyle w:val="Hyperlink" /></w:rPr><w:t xml:space="preserve">Hadley Wickham</w:t></w:r></w:hyperlink><w:r><w:t xml:space="preserve"> </w:t></w:r><w:r><w:t xml:space="preserve">e</w:t></w:r><w:r><w:t xml:space="preserve"> </w:t></w:r><w:hyperlink r:id="rId66"><w:r><w:rPr><w:rStyle w:val="Hyperlink" /></w:rPr><w:t xml:space="preserve">Google</w:t></w:r></w:hyperlink><w:r><w:t xml:space="preserve">.</w:t></w:r></w:p><w:p><w:pPr><w:pStyle w:val="BodyText" /></w:pPr><w:r><w:t xml:space="preserve">Ainda temos os</w:t></w:r><w:r><w:t xml:space="preserve"> </w:t></w:r><w:r><w:rPr><w:iCs /><w:i /></w:rPr><w:t xml:space="preserve">Code Snippets</w:t></w:r><w:r><w:t xml:space="preserve"> </w:t></w:r><w:r><w:t xml:space="preserve">(Fragmentos de código), que são macros de texto usadas para inserir rapidamente fragmentos comuns de código. Por exemplo, o snippet</w:t></w:r><w:r><w:t xml:space="preserve"> </w:t></w:r><w:r><w:rPr><w:rStyle w:val="VerbatimChar" /></w:rPr><w:t xml:space="preserve">fun</w:t></w:r><w:r><w:t xml:space="preserve"> </w:t></w:r><w:r><w:t xml:space="preserve">insere uma definição de função R. Para mais detalhes, ler o artigo do RStudio:</w:t></w:r><w:r><w:t xml:space="preserve"> </w:t></w:r><w:hyperlink r:id="rId67"><w:r><w:rPr><w:rStyle w:val="Hyperlink" /></w:rPr><w:t xml:space="preserve">link</w:t></w:r></w:hyperlink><w:r><w:t xml:space="preserve">.</w:t></w:r></w:p><w:p><w:pPr><w:pStyle w:val="SourceCode" /></w:pPr><w:r><w:rPr><w:rStyle w:val="CommentTok" /></w:rPr><w:t xml:space="preserve"># fun {snippet}</w:t></w:r><w:r><w:br /></w:r><w:r><w:rPr><w:rStyle w:val="NormalTok" /></w:rPr><w:t xml:space="preserve">fun</w:t></w:r><w:r><w:br /></w:r><w:r><w:rPr><w:rStyle w:val="NormalTok" /></w:rPr><w:t xml:space="preserve">name </w:t></w:r><w:r><w:rPr><w:rStyle w:val="OtherTok" /></w:rPr><w:t xml:space="preserve">&lt;-</w:t></w:r><w:r><w:rPr><w:rStyle w:val="NormalTok" /></w:rPr><w:t xml:space="preserve"> </w:t></w:r><w:r><w:rPr><w:rStyle w:val="ControlFlowTok" /></w:rPr><w:t xml:space="preserve">function</w:t></w:r><w:r><w:rPr><w:rStyle w:val="NormalTok" /></w:rPr><w:t xml:space="preserve">(variables) {</w:t></w:r><w:r><w:br /></w:r><w:r><w:rPr><w:rStyle w:val="NormalTok" /></w:rPr><w:t xml:space="preserve">    </w:t></w:r><w:r><w:br /></w:r><w:r><w:rPr><w:rStyle w:val="NormalTok" /></w:rPr><w:t xml:space="preserve">}</w:t></w:r></w:p><w:p><w:pPr><w:pStyle w:val="FirstParagraph" /></w:pPr><w:r><w:t xml:space="preserve">Uma aplicação bem interessante dos</w:t></w:r><w:r><w:t xml:space="preserve"> </w:t></w:r><w:r><w:rPr><w:iCs /><w:i /></w:rPr><w:t xml:space="preserve">Code Snippets</w:t></w:r><w:r><w:t xml:space="preserve"> </w:t></w:r><w:r><w:t xml:space="preserve">no script é o</w:t></w:r><w:r><w:t xml:space="preserve"> </w:t></w:r><w:r><w:rPr><w:rStyle w:val="VerbatimChar" /></w:rPr><w:t xml:space="preserve">ts</w:t></w:r><w:r><w:t xml:space="preserve">. Basta digitar esse código e em seguida completar um a tecla</w:t></w:r><w:r><w:t xml:space="preserve"> </w:t></w:r><w:r><w:rPr><w:rStyle w:val="VerbatimChar" /></w:rPr><w:t xml:space="preserve">Tab</w:t></w:r><w:r><w:t xml:space="preserve"> </w:t></w:r><w:r><w:t xml:space="preserve">para inserir rapidamente a data e horário atuais no script em forma de comentário.</w:t></w:r></w:p><w:p><w:pPr><w:pStyle w:val="SourceCode" /></w:pPr><w:r><w:rPr><w:rStyle w:val="CommentTok" /></w:rPr><w:t xml:space="preserve"># ts {snippet}</w:t></w:r><w:r><w:br /></w:r><w:r><w:rPr><w:rStyle w:val="CommentTok" /></w:rPr><w:t xml:space="preserve"># Mon Jul 26 11:25:03 2021 ------------------------------</w:t></w:r></w:p><w:bookmarkEnd w:id="68" /><w:bookmarkStart w:id="69" w:name="operadores" /><w:p><w:pPr><w:pStyle w:val="Heading3" /></w:pPr><w:r><w:rPr><w:rStyle w:val="SectionNumber" /></w:rPr><w:t xml:space="preserve">4.3.3</w:t></w:r><w:r><w:tab /></w:r><w:r><w:t xml:space="preserve">Operadores</w:t></w:r></w:p><w:p><w:pPr><w:pStyle w:val="FirstParagraph" /></w:pPr><w:r><w:t xml:space="preserve">No R, temos cinco tipos de operadores: aritméticos, relacionais, lógicos, atribuição e diversos. Grande parte deles são descritos na Tabela</w:t></w:r><w:r><w:t xml:space="preserve"> </w:t></w:r><w:r><w:t xml:space="preserve">4.1</w:t></w:r><w:r><w:t xml:space="preserve">.</w:t></w:r></w:p><w:p><w:pPr><w:pStyle w:val="TableCaption" /></w:pPr><w:r><w:t xml:space="preserve">Table 4.1: Operadores no R.</w:t></w:r></w:p><w:tbl><w:tblPr><w:tblStyle w:val="Table" /><w:tblW w:type="pct" w:w="0.0" /><w:tblLook w:firstRow="1" w:lastRow="0" w:firstColumn="0" w:lastColumn="0" w:noHBand="0" w:noVBand="0" w:val="0020" /><w:tblCaption w:val="Table 4.1: Operadores no R." /></w:tblPr><w:tblGrid /><w:tr><w:tc><w:p><w:pPr><w:pStyle w:val="Compact" /><w:jc w:val="center" /></w:pPr><w:r><w:t xml:space="preserve">Operador</w:t></w:r></w:p></w:tc><w:tc><w:p><w:pPr><w:pStyle w:val="Compact" /><w:jc w:val="center" /></w:pPr><w:r><w:t xml:space="preserve">Tipo</w:t></w:r></w:p></w:tc><w:tc><w:p><w:pPr><w:pStyle w:val="Compact" /><w:jc w:val="center" /></w:pPr><w:r><w:t xml:space="preserve">Descrição</w:t></w:r></w:p></w:tc></w:tr><w:tr><w:tc><w:p><w:pPr><w:pStyle w:val="Compact" /><w:jc w:val="center" /></w:pPr><w:r><w:t xml:space="preserve">+</w:t></w:r></w:p></w:tc><w:tc><w:p><w:pPr><w:pStyle w:val="Compact" /><w:jc w:val="center" /></w:pPr><w:r><w:t xml:space="preserve">Aritmético</w:t></w:r></w:p></w:tc><w:tc><w:p><w:pPr><w:pStyle w:val="Compact" /><w:jc w:val="center" /></w:pPr><w:r><w:t xml:space="preserve">Adição</w:t></w:r></w:p></w:tc></w:tr><w:tr><w:tc><w:p><w:pPr><w:pStyle w:val="Compact" /><w:jc w:val="center" /></w:pPr><w:r><w:t xml:space="preserve">-</w:t></w:r></w:p></w:tc><w:tc><w:p><w:pPr><w:pStyle w:val="Compact" /><w:jc w:val="center" /></w:pPr><w:r><w:t xml:space="preserve">Aritmético</w:t></w:r></w:p></w:tc><w:tc><w:p><w:pPr><w:pStyle w:val="Compact" /><w:jc w:val="center" /></w:pPr><w:r><w:t xml:space="preserve">Subtração</w:t></w:r></w:p></w:tc></w:tr><w:tr><w:tc><w:p><w:pPr><w:pStyle w:val="Compact" /><w:jc w:val="center" /></w:pPr><w:r><w:t xml:space="preserve">*</w:t></w:r></w:p></w:tc><w:tc><w:p><w:pPr><w:pStyle w:val="Compact" /><w:jc w:val="center" /></w:pPr><w:r><w:t xml:space="preserve">Aritmético</w:t></w:r></w:p></w:tc><w:tc><w:p><w:pPr><w:pStyle w:val="Compact" /><w:jc w:val="center" /></w:pPr><w:r><w:t xml:space="preserve">Multiplicação</w:t></w:r></w:p></w:tc></w:tr><w:tr><w:tc><w:p><w:pPr><w:pStyle w:val="Compact" /><w:jc w:val="center" /></w:pPr><w:r><w:t xml:space="preserve">/</w:t></w:r></w:p></w:tc><w:tc><w:p><w:pPr><w:pStyle w:val="Compact" /><w:jc w:val="center" /></w:pPr><w:r><w:t xml:space="preserve">Aritmético</w:t></w:r></w:p></w:tc><w:tc><w:p><w:pPr><w:pStyle w:val="Compact" /><w:jc w:val="center" /></w:pPr><w:r><w:t xml:space="preserve">Divisão</w:t></w:r></w:p></w:tc></w:tr><w:tr><w:tc><w:p><w:pPr><w:pStyle w:val="Compact" /><w:jc w:val="center" /></w:pPr><w:r><w:t xml:space="preserve">%%</w:t></w:r></w:p></w:tc><w:tc><w:p><w:pPr><w:pStyle w:val="Compact" /><w:jc w:val="center" /></w:pPr><w:r><w:t xml:space="preserve">Aritmético</w:t></w:r></w:p></w:tc><w:tc><w:p><w:pPr><w:pStyle w:val="Compact" /><w:jc w:val="center" /></w:pPr><w:r><w:t xml:space="preserve">Resto da divisão</w:t></w:r></w:p></w:tc></w:tr><w:tr><w:tc><w:p><w:pPr><w:pStyle w:val="Compact" /><w:jc w:val="center" /></w:pPr><w:r><w:t xml:space="preserve">%/%</w:t></w:r></w:p></w:tc><w:tc><w:p><w:pPr><w:pStyle w:val="Compact" /><w:jc w:val="center" /></w:pPr><w:r><w:t xml:space="preserve">Aritmético</w:t></w:r></w:p></w:tc><w:tc><w:p><w:pPr><w:pStyle w:val="Compact" /><w:jc w:val="center" /></w:pPr><w:r><w:t xml:space="preserve">Divisão inteira</w:t></w:r></w:p></w:tc></w:tr><w:tr><w:tc><w:p><w:pPr><w:pStyle w:val="Compact" /><w:jc w:val="center" /></w:pPr><w:r><w:t xml:space="preserve">^ ou **</w:t></w:r></w:p></w:tc><w:tc><w:p><w:pPr><w:pStyle w:val="Compact" /><w:jc w:val="center" /></w:pPr><w:r><w:t xml:space="preserve">Aritmético</w:t></w:r></w:p></w:tc><w:tc><w:p><w:pPr><w:pStyle w:val="Compact" /><w:jc w:val="center" /></w:pPr><w:r><w:t xml:space="preserve">Expoente</w:t></w:r></w:p></w:tc></w:tr><w:tr><w:tc><w:p><w:pPr><w:pStyle w:val="Compact" /><w:jc w:val="center" /></w:pPr><w:r><w:t xml:space="preserve">&gt;</w:t></w:r></w:p></w:tc><w:tc><w:p><w:pPr><w:pStyle w:val="Compact" /><w:jc w:val="center" /></w:pPr><w:r><w:t xml:space="preserve">Relacional</w:t></w:r></w:p></w:tc><w:tc><w:p><w:pPr><w:pStyle w:val="Compact" /><w:jc w:val="center" /></w:pPr><w:r><w:t xml:space="preserve">Maior</w:t></w:r></w:p></w:tc></w:tr><w:tr><w:tc><w:p><w:pPr><w:pStyle w:val="Compact" /><w:jc w:val="center" /></w:pPr><w:r><w:t xml:space="preserve">&lt;</w:t></w:r></w:p></w:tc><w:tc><w:p><w:pPr><w:pStyle w:val="Compact" /><w:jc w:val="center" /></w:pPr><w:r><w:t xml:space="preserve">Relacional</w:t></w:r></w:p></w:tc><w:tc><w:p><w:pPr><w:pStyle w:val="Compact" /><w:jc w:val="center" /></w:pPr><w:r><w:t xml:space="preserve">Menor</w:t></w:r></w:p></w:tc></w:tr><w:tr><w:tc><w:p><w:pPr><w:pStyle w:val="Compact" /><w:jc w:val="center" /></w:pPr><w:r><w:t xml:space="preserve">&gt;=</w:t></w:r></w:p></w:tc><w:tc><w:p><w:pPr><w:pStyle w:val="Compact" /><w:jc w:val="center" /></w:pPr><w:r><w:t xml:space="preserve">Relacional</w:t></w:r></w:p></w:tc><w:tc><w:p><w:pPr><w:pStyle w:val="Compact" /><w:jc w:val="center" /></w:pPr><w:r><w:t xml:space="preserve">Maior ou igual</w:t></w:r></w:p></w:tc></w:tr><w:tr><w:tc><w:p><w:pPr><w:pStyle w:val="Compact" /><w:jc w:val="center" /></w:pPr><w:r><w:t xml:space="preserve">&lt;=</w:t></w:r></w:p></w:tc><w:tc><w:p><w:pPr><w:pStyle w:val="Compact" /><w:jc w:val="center" /></w:pPr><w:r><w:t xml:space="preserve">Relacional</w:t></w:r></w:p></w:tc><w:tc><w:p><w:pPr><w:pStyle w:val="Compact" /><w:jc w:val="center" /></w:pPr><w:r><w:t xml:space="preserve">Menor ou igual</w:t></w:r></w:p></w:tc></w:tr><w:tr><w:tc><w:p><w:pPr><w:pStyle w:val="Compact" /><w:jc w:val="center" /></w:pPr><w:r><w:t xml:space="preserve">==</w:t></w:r></w:p></w:tc><w:tc><w:p><w:pPr><w:pStyle w:val="Compact" /><w:jc w:val="center" /></w:pPr><w:r><w:t xml:space="preserve">Relacional</w:t></w:r></w:p></w:tc><w:tc><w:p><w:pPr><w:pStyle w:val="Compact" /><w:jc w:val="center" /></w:pPr><w:r><w:t xml:space="preserve">Igualdade</w:t></w:r></w:p></w:tc></w:tr><w:tr><w:tc><w:p><w:pPr><w:pStyle w:val="Compact" /><w:jc w:val="center" /></w:pPr><w:r><w:t xml:space="preserve">!=</w:t></w:r></w:p></w:tc><w:tc><w:p><w:pPr><w:pStyle w:val="Compact" /><w:jc w:val="center" /></w:pPr><w:r><w:t xml:space="preserve">Relacional</w:t></w:r></w:p></w:tc><w:tc><w:p><w:pPr><w:pStyle w:val="Compact" /><w:jc w:val="center" /></w:pPr><w:r><w:t xml:space="preserve">Diferença</w:t></w:r></w:p></w:tc></w:tr><w:tr><w:tc><w:p><w:pPr><w:pStyle w:val="Compact" /><w:jc w:val="center" /></w:pPr><w:r><w:t xml:space="preserve">!</w:t></w:r></w:p></w:tc><w:tc><w:p><w:pPr><w:pStyle w:val="Compact" /><w:jc w:val="center" /></w:pPr><w:r><w:t xml:space="preserve">Lógico</w:t></w:r></w:p></w:tc><w:tc><w:p><w:pPr><w:pStyle w:val="Compact" /><w:jc w:val="center" /></w:pPr><w:r><w:t xml:space="preserve">Lógico NÃO</w:t></w:r></w:p></w:tc></w:tr><w:tr><w:tc><w:p><w:pPr><w:pStyle w:val="Compact" /><w:jc w:val="center" /></w:pPr><w:r><w:t xml:space="preserve">&amp;</w:t></w:r></w:p></w:tc><w:tc><w:p><w:pPr><w:pStyle w:val="Compact" /><w:jc w:val="center" /></w:pPr><w:r><w:t xml:space="preserve">Lógico</w:t></w:r></w:p></w:tc><w:tc><w:p><w:pPr><w:pStyle w:val="Compact" /><w:jc w:val="center" /></w:pPr><w:r><w:t xml:space="preserve">Lógico elementar E</w:t></w:r></w:p></w:tc></w:tr><w:tr><w:tc><w:p><w:pPr><w:pStyle w:val="Compact" /><w:jc w:val="center" /></w:pPr><w:r><w:t xml:space="preserve">|</w:t></w:r></w:p></w:tc><w:tc><w:p><w:pPr><w:pStyle w:val="Compact" /><w:jc w:val="center" /></w:pPr><w:r><w:t xml:space="preserve">Lógico</w:t></w:r></w:p></w:tc><w:tc><w:p><w:pPr><w:pStyle w:val="Compact" /><w:jc w:val="center" /></w:pPr><w:r><w:t xml:space="preserve">Lógico elementar OU</w:t></w:r></w:p></w:tc></w:tr><w:tr><w:tc><w:p><w:pPr><w:pStyle w:val="Compact" /><w:jc w:val="center" /></w:pPr><w:r><w:t xml:space="preserve">&amp;&amp;</w:t></w:r></w:p></w:tc><w:tc><w:p><w:pPr><w:pStyle w:val="Compact" /><w:jc w:val="center" /></w:pPr><w:r><w:t xml:space="preserve">Lógico</w:t></w:r></w:p></w:tc><w:tc><w:p><w:pPr><w:pStyle w:val="Compact" /><w:jc w:val="center" /></w:pPr><w:r><w:t xml:space="preserve">Lógico E</w:t></w:r></w:p></w:tc></w:tr><w:tr><w:tc><w:p><w:pPr><w:pStyle w:val="Compact" /><w:jc w:val="center" /></w:pPr><w:r><w:t xml:space="preserve">||</w:t></w:r></w:p></w:tc><w:tc><w:p><w:pPr><w:pStyle w:val="Compact" /><w:jc w:val="center" /></w:pPr><w:r><w:t xml:space="preserve">Lógico</w:t></w:r></w:p></w:tc><w:tc><w:p><w:pPr><w:pStyle w:val="Compact" /><w:jc w:val="center" /></w:pPr><w:r><w:t xml:space="preserve">Lógico OU</w:t></w:r></w:p></w:tc></w:tr><w:tr><w:tc><w:p><w:pPr><w:pStyle w:val="Compact" /><w:jc w:val="center" /></w:pPr><w:r><w:t xml:space="preserve">&lt;- ou =</w:t></w:r></w:p></w:tc><w:tc><w:p><w:pPr><w:pStyle w:val="Compact" /><w:jc w:val="center" /></w:pPr><w:r><w:t xml:space="preserve">Atribuição</w:t></w:r></w:p></w:tc><w:tc><w:p><w:pPr><w:pStyle w:val="Compact" /><w:jc w:val="center" /></w:pPr><w:r><w:t xml:space="preserve">Atribuição à esquerda</w:t></w:r></w:p></w:tc></w:tr><w:tr><w:tc><w:p><w:pPr><w:pStyle w:val="Compact" /><w:jc w:val="center" /></w:pPr><w:r><w:t xml:space="preserve">&lt;&lt;-</w:t></w:r></w:p></w:tc><w:tc><w:p><w:pPr><w:pStyle w:val="Compact" /><w:jc w:val="center" /></w:pPr><w:r><w:t xml:space="preserve">Atribuição</w:t></w:r></w:p></w:tc><w:tc><w:p><w:pPr><w:pStyle w:val="Compact" /><w:jc w:val="center" /></w:pPr><w:r><w:t xml:space="preserve">Super atribuição à esquerda</w:t></w:r></w:p></w:tc></w:tr><w:tr><w:tc><w:p><w:pPr><w:pStyle w:val="Compact" /><w:jc w:val="center" /></w:pPr><w:r><w:t xml:space="preserve">-&gt;</w:t></w:r></w:p></w:tc><w:tc><w:p><w:pPr><w:pStyle w:val="Compact" /><w:jc w:val="center" /></w:pPr><w:r><w:t xml:space="preserve">Atribuição</w:t></w:r></w:p></w:tc><w:tc><w:p><w:pPr><w:pStyle w:val="Compact" /><w:jc w:val="center" /></w:pPr><w:r><w:t xml:space="preserve">Atribuição à direita</w:t></w:r></w:p></w:tc></w:tr><w:tr><w:tc><w:p><w:pPr><w:pStyle w:val="Compact" /><w:jc w:val="center" /></w:pPr><w:r><w:t xml:space="preserve">-&gt;&gt;</w:t></w:r></w:p></w:tc><w:tc><w:p><w:pPr><w:pStyle w:val="Compact" /><w:jc w:val="center" /></w:pPr><w:r><w:t xml:space="preserve">Atribuição</w:t></w:r></w:p></w:tc><w:tc><w:p><w:pPr><w:pStyle w:val="Compact" /><w:jc w:val="center" /></w:pPr><w:r><w:t xml:space="preserve">Super atribuição à direita</w:t></w:r></w:p></w:tc></w:tr><w:tr><w:tc><w:p><w:pPr><w:pStyle w:val="Compact" /><w:jc w:val="center" /></w:pPr><w:r><w:t xml:space="preserve">:</w:t></w:r></w:p></w:tc><w:tc><w:p><w:pPr><w:pStyle w:val="Compact" /><w:jc w:val="center" /></w:pPr><w:r><w:t xml:space="preserve">Diversos</w:t></w:r></w:p></w:tc><w:tc><w:p><w:pPr><w:pStyle w:val="Compact" /><w:jc w:val="center" /></w:pPr><w:r><w:t xml:space="preserve">Sequência unitária</w:t></w:r></w:p></w:tc></w:tr><w:tr><w:tc><w:p><w:pPr><w:pStyle w:val="Compact" /><w:jc w:val="center" /></w:pPr><w:r><w:t xml:space="preserve">%in%</w:t></w:r></w:p></w:tc><w:tc><w:p><w:pPr><w:pStyle w:val="Compact" /><w:jc w:val="center" /></w:pPr><w:r><w:t xml:space="preserve">Diversos</w:t></w:r></w:p></w:tc><w:tc><w:p><w:pPr><w:pStyle w:val="Compact" /><w:jc w:val="center" /></w:pPr><w:r><w:t xml:space="preserve">Elementos que pertencem a um vetor</w:t></w:r></w:p></w:tc></w:tr><w:tr><w:tc><w:p><w:pPr><w:pStyle w:val="Compact" /><w:jc w:val="center" /></w:pPr><w:r><w:t xml:space="preserve">%*%</w:t></w:r></w:p></w:tc><w:tc><w:p><w:pPr><w:pStyle w:val="Compact" /><w:jc w:val="center" /></w:pPr><w:r><w:t xml:space="preserve">Diversos</w:t></w:r></w:p></w:tc><w:tc><w:p><w:pPr><w:pStyle w:val="Compact" /><w:jc w:val="center" /></w:pPr><w:r><w:t xml:space="preserve">Multiplicar matriz com sua transposta</w:t></w:r></w:p></w:tc></w:tr><w:tr><w:tc><w:p><w:pPr><w:pStyle w:val="Compact" /><w:jc w:val="center" /></w:pPr><w:r><w:t xml:space="preserve">%&gt;%</w:t></w:r></w:p></w:tc><w:tc><w:p><w:pPr><w:pStyle w:val="Compact" /><w:jc w:val="center" /></w:pPr><w:r><w:t xml:space="preserve">Diversos</w:t></w:r></w:p></w:tc><w:tc><w:p><w:pPr><w:pStyle w:val="Compact" /><w:jc w:val="center" /></w:pPr><w:r><w:t xml:space="preserve">Pipe (pacote magrittr)</w:t></w:r></w:p></w:tc></w:tr><w:tr><w:tc><w:p><w:pPr><w:pStyle w:val="Compact" /><w:jc w:val="center" /></w:pPr><w:r><w:t xml:space="preserve">|&gt;</w:t></w:r></w:p></w:tc><w:tc><w:p><w:pPr><w:pStyle w:val="Compact" /><w:jc w:val="center" /></w:pPr><w:r><w:t xml:space="preserve">Diversos</w:t></w:r></w:p></w:tc><w:tc><w:p><w:pPr><w:pStyle w:val="Compact" /><w:jc w:val="center" /></w:pPr><w:r><w:t xml:space="preserve">Pipe (R base nativo)</w:t></w:r></w:p></w:tc></w:tr><w:tr><w:tc><w:p><w:pPr><w:pStyle w:val="Compact" /><w:jc w:val="center" /></w:pPr><w:r><w:t xml:space="preserve">%–%</w:t></w:r></w:p></w:tc><w:tc><w:p><w:pPr><w:pStyle w:val="Compact" /><w:jc w:val="center" /></w:pPr><w:r><w:t xml:space="preserve">Diversos</w:t></w:r></w:p></w:tc><w:tc><w:p><w:pPr><w:pStyle w:val="Compact" /><w:jc w:val="center" /></w:pPr><w:r><w:t xml:space="preserve">Intervalo de datas (pacote lubridate)</w:t></w:r></w:p></w:tc></w:tr></w:tbl><w:p><w:pPr><w:pStyle w:val="BodyText" /></w:pPr><w:r><w:t xml:space="preserve">Como exemplo, podemos fazer operações simples usando os operadores aritméticos.</w:t></w:r></w:p><w:p><w:pPr><w:pStyle w:val="SourceCode" /></w:pPr><w:r><w:rPr><w:rStyle w:val="DocumentationTok" /></w:rPr><w:t xml:space="preserve">## Operações aritméticas</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adição</w:t></w:r><w:r><w:br /></w:r><w:r><w:rPr><w:rStyle w:val="CommentTok" /></w:rPr><w:t xml:space="preserve">#&gt; [1] 12</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multiplicação</w:t></w:r><w:r><w:br /></w:r><w:r><w:rPr><w:rStyle w:val="CommentTok" /></w:rPr><w:t xml:space="preserve">#&gt; [1] 20</w:t></w:r></w:p><w:p><w:pPr><w:pStyle w:val="FirstParagraph" /></w:pPr><w:r><w:t xml:space="preserve">Precisamos ficar atentos à prioridade dos operadores aritméticos:</w:t></w:r></w:p><w:p><w:pPr><w:pStyle w:val="BlockText" /></w:pPr><w:r><w:rPr><w:rStyle w:val="VerbatimChar" /><w:bCs /><w:b /></w:rPr><w:t xml:space="preserve">PRIORITÁRIO</w:t></w:r><w:r><w:t xml:space="preserve"> </w:t></w:r><w:r><w:rPr><w:rStyle w:val="VerbatimChar" /></w:rPr><w:t xml:space="preserve">()</w:t></w:r><w:r><w:t xml:space="preserve"> </w:t></w:r><w:r><w:t xml:space="preserve">&gt;</w:t></w:r><w:r><w:t xml:space="preserve"> </w:t></w:r><w:r><w:rPr><w:rStyle w:val="VerbatimChar" /></w:rPr><w:t xml:space="preserve">^</w:t></w:r><w:r><w:t xml:space="preserve"> </w:t></w:r><w:r><w:t xml:space="preserve">&gt;</w:t></w:r><w:r><w:t xml:space="preserve"> </w:t></w:r><w:r><w:rPr><w:rStyle w:val="VerbatimChar" /></w:rPr><w:t xml:space="preserve">* ou /</w:t></w:r><w:r><w:t xml:space="preserve"> </w:t></w:r><w:r><w:t xml:space="preserve">&gt;</w:t></w:r><w:r><w:t xml:space="preserve"> </w:t></w:r><w:r><w:rPr><w:rStyle w:val="VerbatimChar" /></w:rPr><w:t xml:space="preserve">+ ou -</w:t></w:r><w:r><w:t xml:space="preserve"> </w:t></w:r><w:r><w:rPr><w:rStyle w:val="VerbatimChar" /><w:bCs /><w:b /></w:rPr><w:t xml:space="preserve">NÃO PRIORITÁRIO</w:t></w:r></w:p><w:p><w:pPr><w:pStyle w:val="FirstParagraph" /></w:pPr><w:r><w:t xml:space="preserve">Veja no exemplo abaixo como o uso dos parênteses muda o resultado.</w:t></w:r></w:p><w:p><w:pPr><w:pStyle w:val="SourceCode" /></w:pPr><w:r><w:rPr><w:rStyle w:val="DocumentationTok" /></w:rPr><w:t xml:space="preserve">## Sem especificar a ordem</w:t></w:r><w:r><w:br /></w:r><w:r><w:rPr><w:rStyle w:val="CommentTok" /></w:rPr><w:t xml:space="preserve"># Segue a ordem dos operadores.</w:t></w:r><w:r><w:br /></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2.5</w:t></w:r><w:r><w:br /></w:r><w:r><w:br /></w:r><w:r><w:rPr><w:rStyle w:val="DocumentationTok" /></w:rPr><w:t xml:space="preserve">## Especificando a ordem</w:t></w:r><w:r><w:br /></w:r><w:r><w:rPr><w:rStyle w:val="CommentTok" /></w:rPr><w:t xml:space="preserve"># Segue a ordem dos parenteses.</w:t></w:r><w:r><w:br /></w:r><w:r><w:rPr><w:rStyle w:val="NormalTok" /></w:rPr><w:t xml:space="preserve">((</w:t></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9</w:t></w:r></w:p><w:bookmarkEnd w:id="69" /><w:bookmarkStart w:id="70" w:name="objetos" /><w:p><w:pPr><w:pStyle w:val="Heading3" /></w:pPr><w:r><w:rPr><w:rStyle w:val="SectionNumber" /></w:rPr><w:t xml:space="preserve">4.3.4</w:t></w:r><w:r><w:tab /></w:r><w:r><w:t xml:space="preserve">Objetos</w:t></w:r></w:p><w:p><w:pPr><w:pStyle w:val="FirstParagraph" /></w:pPr><w:r><w:t xml:space="preserve">Objetos são palavras às quais são atribuídos dados. A atribuição possibilita a manipulação de dados ou resultados de análises. Utilizaremos os símbolos</w:t></w:r><w:r><w:t xml:space="preserve"> </w:t></w:r><w:r><w:rPr><w:rStyle w:val="VerbatimChar" /></w:rPr><w:t xml:space="preserve">&lt;</w:t></w:r><w:r><w:t xml:space="preserve"> </w:t></w:r><w:r><w:t xml:space="preserve">(menor), seguido de</w:t></w:r><w:r><w:t xml:space="preserve"> </w:t></w:r><w:r><w:rPr><w:rStyle w:val="VerbatimChar" /></w:rPr><w:t xml:space="preserve">-</w:t></w:r><w:r><w:t xml:space="preserve"> </w:t></w:r><w:r><w:t xml:space="preserve">(menos), sem espaço, dessa forma</w:t></w:r><w:r><w:t xml:space="preserve"> </w:t></w:r><w:r><w:rPr><w:rStyle w:val="VerbatimChar" /></w:rPr><w:t xml:space="preserve">&lt;-</w:t></w:r><w:r><w:t xml:space="preserve">. Também podemos utilizar o símbolo de igual (</w:t></w:r><w:r><w:rPr><w:rStyle w:val="VerbatimChar" /></w:rPr><w:t xml:space="preserve">=</w:t></w:r><w:r><w:t xml:space="preserve">), mas não recomendamos, por não fazer parte das boas práticas de escrita de códigos em R. Podemos inserir essa combinação de símbolos com o atalho</w:t></w:r><w:r><w:t xml:space="preserve"> </w:t></w:r><w:r><w:rPr><w:rStyle w:val="VerbatimChar" /></w:rPr><w:t xml:space="preserve">Alt + -</w:t></w:r><w:r><w:t xml:space="preserve">. Para demonstrar, vamos atribuir o valor</w:t></w:r><w:r><w:t xml:space="preserve"> </w:t></w:r><w:r><w:rPr><w:rStyle w:val="VerbatimChar" /></w:rPr><w:t xml:space="preserve">10</w:t></w:r><w:r><w:t xml:space="preserve"> </w:t></w:r><w:r><w:t xml:space="preserve">à palavra</w:t></w:r><w:r><w:t xml:space="preserve"> </w:t></w:r><w:r><w:rPr><w:rStyle w:val="VerbatimChar" /></w:rPr><w:t xml:space="preserve">obj_10</w:t></w:r><w:r><w:t xml:space="preserve">, e chamar esse objeto novamente para verificar seu conteúdo.</w:t></w:r></w:p><w:p><w:pPr><w:pStyle w:val="SourceCode" /></w:pPr><w:r><w:rPr><w:rStyle w:val="DocumentationTok" /></w:rPr><w:t xml:space="preserve">## Atribuição - símbolo (&lt;-)</w:t></w:r><w:r><w:br /></w:r><w:r><w:rPr><w:rStyle w:val="NormalTok" /></w:rPr><w:t xml:space="preserve">obj_10 </w:t></w:r><w:r><w:rPr><w:rStyle w:val="OtherTok" /></w:rPr><w:t xml:space="preserve">&lt;-</w:t></w:r><w:r><w:rPr><w:rStyle w:val="NormalTok" /></w:rPr><w:t xml:space="preserve"> </w:t></w:r><w:r><w:rPr><w:rStyle w:val="DecValTok" /></w:rPr><w:t xml:space="preserve">10</w:t></w:r><w:r><w:br /></w:r><w:r><w:rPr><w:rStyle w:val="NormalTok" /></w:rPr><w:t xml:space="preserve">obj_10</w:t></w:r><w:r><w:br /></w:r><w:r><w:rPr><w:rStyle w:val="CommentTok" /></w:rPr><w:t xml:space="preserve">#&gt; [1] 10</w:t></w:r></w:p><w:p><w:pPr><w:pStyle w:val="FirstParagraph" /></w:pPr><w:r><w:t xml:space="preserve">Todos os objetos criados numa sessão do R ficam listados na aba</w:t></w:r><w:r><w:t xml:space="preserve"> </w:t></w:r><w:r><w:rPr><w:bCs /><w:b /></w:rPr><w:t xml:space="preserve">Environment</w:t></w:r><w:r><w:t xml:space="preserve"> </w:t></w:r><w:r><w:t xml:space="preserve">(Figura</w:t></w:r><w:r><w:t xml:space="preserve"> </w:t></w:r><w:r><w:t xml:space="preserve">4.2</w:t></w:r><w:r><w:t xml:space="preserve"> </w:t></w:r><w:r><w:t xml:space="preserve">(3)). Além disso, o RStudio possui a função</w:t></w:r><w:r><w:t xml:space="preserve"> </w:t></w:r><w:r><w:rPr><w:iCs /><w:i /></w:rPr><w:t xml:space="preserve">autocomplete</w:t></w:r><w:r><w:t xml:space="preserve">, ou seja, podemos digitar as primeiras letras de um objeto (ou função) e em seguida apertar</w:t></w:r><w:r><w:t xml:space="preserve"> </w:t></w:r><w:r><w:rPr><w:rStyle w:val="VerbatimChar" /></w:rPr><w:t xml:space="preserve">Tab</w:t></w:r><w:r><w:t xml:space="preserve"> </w:t></w:r><w:r><w:t xml:space="preserve">para que o RStudio liste tudo que começar com essas letras.</w:t></w:r></w:p><w:p><w:pPr><w:pStyle w:val="BodyText" /></w:pPr><w:r><w:t xml:space="preserve">Dois pontos importantes sobre atribuições: primeiro, o R sobrescreve os valores dos objetos com o mesmo nome, deixando o objeto com o valor da segunda atribuição.</w:t></w:r></w:p><w:p><w:pPr><w:pStyle w:val="SourceCode" /></w:pPr><w:r><w:rPr><w:rStyle w:val="DocumentationTok" /></w:rPr><w:t xml:space="preserve">## Sobrescreve o valor dos objetos</w:t></w:r><w:r><w:br /></w:r><w:r><w:rPr><w:rStyle w:val="NormalTok" /></w:rPr><w:t xml:space="preserve">obj </w:t></w:r><w:r><w:rPr><w:rStyle w:val="OtherTok" /></w:rPr><w:t xml:space="preserve">&lt;-</w:t></w:r><w:r><w:rPr><w:rStyle w:val="NormalTok" /></w:rPr><w:t xml:space="preserve"> </w:t></w:r><w:r><w:rPr><w:rStyle w:val="DecValTok" /></w:rPr><w:t xml:space="preserve">100</w:t></w:r><w:r><w:br /></w:r><w:r><w:rPr><w:rStyle w:val="NormalTok" /></w:rPr><w:t xml:space="preserve">obj</w:t></w:r><w:r><w:br /></w:r><w:r><w:rPr><w:rStyle w:val="CommentTok" /></w:rPr><w:t xml:space="preserve">#&gt; [1] 100</w:t></w:r><w:r><w:br /></w:r><w:r><w:br /></w:r><w:r><w:rPr><w:rStyle w:val="DocumentationTok" /></w:rPr><w:t xml:space="preserve">## O objeto &#39;obj&#39; agora vale 2</w:t></w:r><w:r><w:br /></w:r><w:r><w:rPr><w:rStyle w:val="NormalTok" /></w:rPr><w:t xml:space="preserve">obj </w:t></w:r><w:r><w:rPr><w:rStyle w:val="OtherTok" /></w:rPr><w:t xml:space="preserve">&lt;-</w:t></w:r><w:r><w:rPr><w:rStyle w:val="NormalTok" /></w:rPr><w:t xml:space="preserve"> </w:t></w:r><w:r><w:rPr><w:rStyle w:val="DecValTok" /></w:rPr><w:t xml:space="preserve">2</w:t></w:r><w:r><w:br /></w:r><w:r><w:rPr><w:rStyle w:val="NormalTok" /></w:rPr><w:t xml:space="preserve">obj</w:t></w:r><w:r><w:br /></w:r><w:r><w:rPr><w:rStyle w:val="CommentTok" /></w:rPr><w:t xml:space="preserve">#&gt; [1] 2</w:t></w:r></w:p><w:p><w:pPr><w:pStyle w:val="FirstParagraph" /></w:pPr><w:r><w:t xml:space="preserve">Segundo, o R tem limitações ao nomear objetos:</w:t></w:r></w:p><w:p><w:pPr><w:numPr><w:ilvl w:val="0" /><w:numId w:val="1007" /></w:numPr><w:pStyle w:val="Compact" /></w:pPr><w:r><w:t xml:space="preserve">nome de objetos só podem começar por letras (</w:t></w:r><w:r><w:rPr><w:rStyle w:val="VerbatimChar" /></w:rPr><w:t xml:space="preserve">a-z</w:t></w:r><w:r><w:t xml:space="preserve"> </w:t></w:r><w:r><w:t xml:space="preserve">ou</w:t></w:r><w:r><w:t xml:space="preserve"> </w:t></w:r><w:r><w:rPr><w:rStyle w:val="VerbatimChar" /></w:rPr><w:t xml:space="preserve">A-Z</w:t></w:r><w:r><w:t xml:space="preserve">) ou pontos (</w:t></w:r><w:r><w:rPr><w:rStyle w:val="VerbatimChar" /></w:rPr><w:t xml:space="preserve">.</w:t></w:r><w:r><w:t xml:space="preserve">)</w:t></w:r></w:p><w:p><w:pPr><w:numPr><w:ilvl w:val="0" /><w:numId w:val="1007" /></w:numPr><w:pStyle w:val="Compact" /></w:pPr><w:r><w:t xml:space="preserve">nome de objetos só podem conter letras (</w:t></w:r><w:r><w:rPr><w:rStyle w:val="VerbatimChar" /></w:rPr><w:t xml:space="preserve">a-z</w:t></w:r><w:r><w:t xml:space="preserve"> </w:t></w:r><w:r><w:t xml:space="preserve">ou</w:t></w:r><w:r><w:t xml:space="preserve"> </w:t></w:r><w:r><w:rPr><w:rStyle w:val="VerbatimChar" /></w:rPr><w:t xml:space="preserve">A-Z</w:t></w:r><w:r><w:t xml:space="preserve">), números (</w:t></w:r><w:r><w:rPr><w:rStyle w:val="VerbatimChar" /></w:rPr><w:t xml:space="preserve">0-9</w:t></w:r><w:r><w:t xml:space="preserve">), underscores (</w:t></w:r><w:r><w:rPr><w:rStyle w:val="VerbatimChar" /></w:rPr><w:t xml:space="preserve">_</w:t></w:r><w:r><w:t xml:space="preserve">) ou pontos (</w:t></w:r><w:r><w:rPr><w:rStyle w:val="VerbatimChar" /></w:rPr><w:t xml:space="preserve">.</w:t></w:r><w:r><w:t xml:space="preserve">)</w:t></w:r></w:p><w:p><w:pPr><w:numPr><w:ilvl w:val="0" /><w:numId w:val="1007" /></w:numPr><w:pStyle w:val="Compact" /></w:pPr><w:r><w:t xml:space="preserve">R é</w:t></w:r><w:r><w:t xml:space="preserve"> </w:t></w:r><w:r><w:rPr><w:iCs /><w:i /></w:rPr><w:t xml:space="preserve">case-sensitive</w:t></w:r><w:r><w:t xml:space="preserve">, i.e., ele reconhece letras maiúsculas como diferentes de letras minúscula. Assim, um objeto chamado</w:t></w:r><w:r><w:t xml:space="preserve"> </w:t></w:r><w:r><w:t xml:space="preserve">“</w:t></w:r><w:r><w:t xml:space="preserve">resposta</w:t></w:r><w:r><w:t xml:space="preserve">”</w:t></w:r><w:r><w:t xml:space="preserve"> </w:t></w:r><w:r><w:t xml:space="preserve">é diferente do objeto</w:t></w:r><w:r><w:t xml:space="preserve"> </w:t></w:r><w:r><w:t xml:space="preserve">“</w:t></w:r><w:r><w:t xml:space="preserve">RESPOSTA</w:t></w:r><w:r><w:t xml:space="preserve">”</w:t></w:r></w:p><w:p><w:pPr><w:numPr><w:ilvl w:val="0" /><w:numId w:val="1007" /></w:numPr><w:pStyle w:val="Compact" /></w:pPr><w:r><w:t xml:space="preserve">devemos evitar acentos ou cedilha (</w:t></w:r><w:r><w:rPr><w:rStyle w:val="VerbatimChar" /></w:rPr><w:t xml:space="preserve">ç</w:t></w:r><w:r><w:t xml:space="preserve">) para facilitar a memorização dos objetos e também para evitar erros de encoding/codificação de caracteres</w:t></w:r></w:p><w:p><w:pPr><w:numPr><w:ilvl w:val="0" /><w:numId w:val="1007" /></w:numPr><w:pStyle w:val="Compact" /></w:pPr><w:r><w:t xml:space="preserve">nome de objetos não podem ser iguais a nomes especiais, reservados para programação (</w:t></w:r><w:r><w:rPr><w:rStyle w:val="VerbatimChar" /></w:rPr><w:t xml:space="preserve">break</w:t></w:r><w:r><w:t xml:space="preserve">,</w:t></w:r><w:r><w:t xml:space="preserve"> </w:t></w:r><w:r><w:rPr><w:rStyle w:val="VerbatimChar" /></w:rPr><w:t xml:space="preserve">else</w:t></w:r><w:r><w:t xml:space="preserve">,</w:t></w:r><w:r><w:t xml:space="preserve"> </w:t></w:r><w:r><w:rPr><w:rStyle w:val="VerbatimChar" /></w:rPr><w:t xml:space="preserve">FALSE</w:t></w:r><w:r><w:t xml:space="preserve">,</w:t></w:r><w:r><w:t xml:space="preserve"> </w:t></w:r><w:r><w:rPr><w:rStyle w:val="VerbatimChar" /></w:rPr><w:t xml:space="preserve">for</w:t></w:r><w:r><w:t xml:space="preserve">,</w:t></w:r><w:r><w:t xml:space="preserve"> </w:t></w:r><w:r><w:rPr><w:rStyle w:val="VerbatimChar" /></w:rPr><w:t xml:space="preserve">function</w:t></w:r><w:r><w:t xml:space="preserve">,</w:t></w:r><w:r><w:t xml:space="preserve"> </w:t></w:r><w:r><w:rPr><w:rStyle w:val="VerbatimChar" /></w:rPr><w:t xml:space="preserve">if</w:t></w:r><w:r><w:t xml:space="preserve">,</w:t></w:r><w:r><w:t xml:space="preserve"> </w:t></w:r><w:r><w:rPr><w:rStyle w:val="VerbatimChar" /></w:rPr><w:t xml:space="preserve">Inf</w:t></w:r><w:r><w:t xml:space="preserve">,</w:t></w:r><w:r><w:t xml:space="preserve"> </w:t></w:r><w:r><w:rPr><w:rStyle w:val="VerbatimChar" /></w:rPr><w:t xml:space="preserve">NA</w:t></w:r><w:r><w:t xml:space="preserve">,</w:t></w:r><w:r><w:t xml:space="preserve"> </w:t></w:r><w:r><w:rPr><w:rStyle w:val="VerbatimChar" /></w:rPr><w:t xml:space="preserve">NaN</w:t></w:r><w:r><w:t xml:space="preserve">,</w:t></w:r><w:r><w:t xml:space="preserve"> </w:t></w:r><w:r><w:rPr><w:rStyle w:val="VerbatimChar" /></w:rPr><w:t xml:space="preserve">next</w:t></w:r><w:r><w:t xml:space="preserve">,</w:t></w:r><w:r><w:t xml:space="preserve"> </w:t></w:r><w:r><w:rPr><w:rStyle w:val="VerbatimChar" /></w:rPr><w:t xml:space="preserve">repeat</w:t></w:r><w:r><w:t xml:space="preserve">,</w:t></w:r><w:r><w:t xml:space="preserve"> </w:t></w:r><w:r><w:rPr><w:rStyle w:val="VerbatimChar" /></w:rPr><w:t xml:space="preserve">return</w:t></w:r><w:r><w:t xml:space="preserve">,</w:t></w:r><w:r><w:t xml:space="preserve"> </w:t></w:r><w:r><w:rPr><w:rStyle w:val="VerbatimChar" /></w:rPr><w:t xml:space="preserve">TRUE</w:t></w:r><w:r><w:t xml:space="preserve">,</w:t></w:r><w:r><w:t xml:space="preserve"> </w:t></w:r><w:r><w:rPr><w:rStyle w:val="VerbatimChar" /></w:rPr><w:t xml:space="preserve">while</w:t></w:r><w:r><w:t xml:space="preserve">)</w:t></w:r></w:p><w:p><w:pPr><w:pStyle w:val="FirstParagraph" /></w:pPr><w:r><w:t xml:space="preserve">Podemos ainda utilizar objetos para fazer operações e criar objetos. Isso pode parecer um pouco confuso para os iniciantes na linguagem, mas é fundamental aprender essa lógica para passar para os próximos passos.</w:t></w:r></w:p><w:p><w:pPr><w:pStyle w:val="SourceCode" /></w:pPr><w:r><w:rPr><w:rStyle w:val="DocumentationTok" /></w:rPr><w:t xml:space="preserve">## Definir dois objetos</w:t></w:r><w:r><w:br /></w:r><w:r><w:rPr><w:rStyle w:val="NormalTok" /></w:rPr><w:t xml:space="preserve">va1 </w:t></w:r><w:r><w:rPr><w:rStyle w:val="OtherTok" /></w:rPr><w:t xml:space="preserve">&lt;-</w:t></w:r><w:r><w:rPr><w:rStyle w:val="NormalTok" /></w:rPr><w:t xml:space="preserve"> </w:t></w:r><w:r><w:rPr><w:rStyle w:val="DecValTok" /></w:rPr><w:t xml:space="preserve">10</w:t></w:r><w:r><w:br /></w:r><w:r><w:rPr><w:rStyle w:val="NormalTok" /></w:rPr><w:t xml:space="preserve">va2 </w:t></w:r><w:r><w:rPr><w:rStyle w:val="OtherTok" /></w:rPr><w:t xml:space="preserve">&lt;-</w:t></w:r><w:r><w:rPr><w:rStyle w:val="NormalTok" /></w:rPr><w:t xml:space="preserve"> </w:t></w:r><w:r><w:rPr><w:rStyle w:val="DecValTok" /></w:rPr><w:t xml:space="preserve">2</w:t></w:r><w:r><w:br /></w:r><w:r><w:br /></w:r><w:r><w:rPr><w:rStyle w:val="DocumentationTok" /></w:rPr><w:t xml:space="preserve">## Operações com objetos e atribuicão</w:t></w:r><w:r><w:br /></w:r><w:r><w:rPr><w:rStyle w:val="NormalTok" /></w:rPr><w:t xml:space="preserve">adi </w:t></w:r><w:r><w:rPr><w:rStyle w:val="OtherTok" /></w:rPr><w:t xml:space="preserve">&lt;-</w:t></w:r><w:r><w:rPr><w:rStyle w:val="NormalTok" /></w:rPr><w:t xml:space="preserve"> va1 </w:t></w:r><w:r><w:rPr><w:rStyle w:val="SpecialCharTok" /></w:rPr><w:t xml:space="preserve">+</w:t></w:r><w:r><w:rPr><w:rStyle w:val="NormalTok" /></w:rPr><w:t xml:space="preserve"> va2</w:t></w:r><w:r><w:br /></w:r><w:r><w:rPr><w:rStyle w:val="NormalTok" /></w:rPr><w:t xml:space="preserve">adi</w:t></w:r><w:r><w:br /></w:r><w:r><w:rPr><w:rStyle w:val="CommentTok" /></w:rPr><w:t xml:space="preserve">#&gt; [1] 12</w:t></w:r></w:p><w:bookmarkEnd w:id="70" /><w:bookmarkStart w:id="71" w:name="funções" /><w:p><w:pPr><w:pStyle w:val="Heading3" /></w:pPr><w:r><w:rPr><w:rStyle w:val="SectionNumber" /></w:rPr><w:t xml:space="preserve">4.3.5</w:t></w:r><w:r><w:tab /></w:r><w:r><w:t xml:space="preserve">Funções</w:t></w:r></w:p><w:p><w:pPr><w:pStyle w:val="FirstParagraph" /></w:pPr><w:r><w:t xml:space="preserve">Funções são códigos preparados para realizar uma tarefa específica de modo simples. Outra forma de entender uma função é: códigos que realizam operações em argumentos. A estrutura de uma função é muito similar à sintaxe usada em planilhas eletrônicas, sendo composta por:</w:t></w:r></w:p><w:p><w:pPr><w:pStyle w:val="BlockText" /></w:pPr><w:r><w:t xml:space="preserve">nome_da_função(argumento1, argumento2, …)</w:t></w:r></w:p><w:p><w:pPr><w:numPr><w:ilvl w:val="0" /><w:numId w:val="1008" /></w:numPr><w:pStyle w:val="Compact" /></w:pPr><w:r><w:rPr><w:bCs /><w:b /></w:rPr><w:t xml:space="preserve">Nome da função</w:t></w:r><w:r><w:t xml:space="preserve">: remete ao que ela faz</w:t></w:r></w:p><w:p><w:pPr><w:numPr><w:ilvl w:val="0" /><w:numId w:val="1008" /></w:numPr><w:pStyle w:val="Compact" /></w:pPr><w:r><w:rPr><w:bCs /><w:b /></w:rPr><w:t xml:space="preserve">Parênteses</w:t></w:r><w:r><w:t xml:space="preserve">: limitam a função</w:t></w:r></w:p><w:p><w:pPr><w:numPr><w:ilvl w:val="0" /><w:numId w:val="1008" /></w:numPr><w:pStyle w:val="Compact" /></w:pPr><w:r><w:rPr><w:bCs /><w:b /></w:rPr><w:t xml:space="preserve">Argumentos</w:t></w:r><w:r><w:t xml:space="preserve">: valores, parâmetros ou expressões onde a função atuará</w:t></w:r></w:p><w:p><w:pPr><w:numPr><w:ilvl w:val="0" /><w:numId w:val="1008" /></w:numPr><w:pStyle w:val="Compact" /></w:pPr><w:r><w:rPr><w:bCs /><w:b /></w:rPr><w:t xml:space="preserve">Vírgulas</w:t></w:r><w:r><w:t xml:space="preserve">: separam os argumentos</w:t></w:r></w:p><w:p><w:pPr><w:pStyle w:val="FirstParagraph" /></w:pPr><w:r><w:t xml:space="preserve">Os argumentos de uma função podem ser de dois tipos:</w:t></w:r></w:p><w:p><w:pPr><w:numPr><w:ilvl w:val="0" /><w:numId w:val="1009" /></w:numPr><w:pStyle w:val="Compact" /></w:pPr><w:r><w:rPr><w:bCs /><w:b /></w:rPr><w:t xml:space="preserve">Valores ou objetos</w:t></w:r><w:r><w:t xml:space="preserve">: a função alterará os valores em si ou os valores atribuídos aos objetos</w:t></w:r></w:p><w:p><w:pPr><w:numPr><w:ilvl w:val="0" /><w:numId w:val="1009" /></w:numPr><w:pStyle w:val="Compact" /></w:pPr><w:r><w:rPr><w:bCs /><w:b /></w:rPr><w:t xml:space="preserve">Parâmetros</w:t></w:r><w:r><w:t xml:space="preserve">: valores fixos que informam um método ou a realização de uma operação. Informa-se o nome desse argumento, seguido de</w:t></w:r><w:r><w:t xml:space="preserve"> </w:t></w:r><w:r><w:t xml:space="preserve">“</w:t></w:r><w:r><w:t xml:space="preserve">=</w:t></w:r><w:r><w:t xml:space="preserve">”</w:t></w:r><w:r><w:t xml:space="preserve"> </w:t></w:r><w:r><w:t xml:space="preserve">e um número, texto ou TRUE ou FALSE</w:t></w:r></w:p><w:p><w:pPr><w:pStyle w:val="FirstParagraph" /></w:pPr><w:r><w:t xml:space="preserve">Alguns exemplos de argumentos como valores ou objetos.</w:t></w:r></w:p><w:p><w:pPr><w:pStyle w:val="SourceCode" /></w:pPr><w:r><w:rPr><w:rStyle w:val="DocumentationTok" /></w:rPr><w:t xml:space="preserve">## Funções - argumentos como valores</w:t></w:r><w:r><w:br /></w:r><w:r><w:rPr><w:rStyle w:val="FunctionTok" /></w:rPr><w:t xml:space="preserve">sum</w:t></w:r><w:r><w:rPr><w:rStyle w:val="NormalTok" /></w:rPr><w:t xml:space="preserve">(</w:t></w:r><w:r><w:rPr><w:rStyle w:val="DecValTok" /></w:rPr><w:t xml:space="preserve">10</w:t></w:r><w:r><w:rPr><w:rStyle w:val="NormalTok" /></w:rPr><w:t xml:space="preserve">, </w:t></w:r><w:r><w:rPr><w:rStyle w:val="DecValTok" /></w:rPr><w:t xml:space="preserve">2</w:t></w:r><w:r><w:rPr><w:rStyle w:val="NormalTok" /></w:rPr><w:t xml:space="preserve">)</w:t></w:r><w:r><w:br /></w:r><w:r><w:rPr><w:rStyle w:val="CommentTok" /></w:rPr><w:t xml:space="preserve">#&gt; [1] 12</w:t></w:r><w:r><w:br /></w:r><w:r><w:br /></w:r><w:r><w:rPr><w:rStyle w:val="DocumentationTok" /></w:rPr><w:t xml:space="preserve">## Funções - argumentos como objetos</w:t></w:r><w:r><w:br /></w:r><w:r><w:rPr><w:rStyle w:val="FunctionTok" /></w:rPr><w:t xml:space="preserve">sum</w:t></w:r><w:r><w:rPr><w:rStyle w:val="NormalTok" /></w:rPr><w:t xml:space="preserve">(va1, va2)</w:t></w:r><w:r><w:br /></w:r><w:r><w:rPr><w:rStyle w:val="CommentTok" /></w:rPr><w:t xml:space="preserve">#&gt; [1] 12</w:t></w:r></w:p><w:p><w:pPr><w:pStyle w:val="FirstParagraph" /></w:pPr><w:r><w:t xml:space="preserve">Alguns exemplos de argumentos como parâmetros. Note que apesar do valor do argumento ser o mesmo (10), seu efeito no resultado muda drasticamente. Aqui também é importante destacar um ponto: 1) podemos informar os argumentos sequencialmente, sem explicitar seus nomes, ou 2) independente da ordem, mas explicitando seus nomes. Entretanto, como no exemplo abaixo, devemos informar o nome do argumento (i.e., parâmetro), para que seu efeito seja o que desejamos.</w:t></w:r></w:p><w:p><w:pPr><w:pStyle w:val="SourceCode" /></w:pPr><w:r><w:rPr><w:rStyle w:val="DocumentationTok" /></w:rPr><w:t xml:space="preserve">## Funções - argumentos como parâmetros</w:t></w:r><w:r><w:br /></w:r><w:r><w:rPr><w:rStyle w:val="DocumentationTok" /></w:rPr><w:t xml:space="preserve">## Repetição - repete todos 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CommentTok" /></w:rPr><w:t xml:space="preserve">#&gt;  [1] 1 2 3 4 5 1 2 3 4 5 1 2 3 4 5 1 2 3 4 5 1 2 3 4 5 1 2 3 4 5 1 2 3 4 5 1 2 3</w:t></w:r><w:r><w:br /></w:r><w:r><w:rPr><w:rStyle w:val="CommentTok" /></w:rPr><w:t xml:space="preserve">#&gt; [39] 4 5 1 2 3 4 5 1 2 3 4 5</w:t></w:r><w:r><w:br /></w:r><w:r><w:br /></w:r><w:r><w:rPr><w:rStyle w:val="DocumentationTok" /></w:rPr><w:t xml:space="preserve">## Repetição - repete cada um d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each =</w:t></w:r><w:r><w:rPr><w:rStyle w:val="NormalTok" /></w:rPr><w:t xml:space="preserve"> </w:t></w:r><w:r><w:rPr><w:rStyle w:val="DecValTok" /></w:rPr><w:t xml:space="preserve">10</w:t></w:r><w:r><w:rPr><w:rStyle w:val="NormalTok" /></w:rPr><w:t xml:space="preserve">)</w:t></w:r><w:r><w:br /></w:r><w:r><w:rPr><w:rStyle w:val="CommentTok" /></w:rPr><w:t xml:space="preserve">#&gt;  [1] 1 1 1 1 1 1 1 1 1 1 2 2 2 2 2 2 2 2 2 2 3 3 3 3 3 3 3 3 3 3 4 4 4 4 4 4 4 4</w:t></w:r><w:r><w:br /></w:r><w:r><w:rPr><w:rStyle w:val="CommentTok" /></w:rPr><w:t xml:space="preserve">#&gt; [39] 4 4 5 5 5 5 5 5 5 5 5 5</w:t></w:r></w:p><w:p><w:pPr><w:pStyle w:val="FirstParagraph" /></w:pPr><w:r><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w:r></w:p><w:p><w:pPr><w:pStyle w:val="SourceCode" /></w:pPr><w:r><w:rPr><w:rStyle w:val="DocumentationTok" /></w:rPr><w:t xml:space="preserve">## Atribuicão dos resultados</w:t></w:r><w:r><w:br /></w:r><w:r><w:rPr><w:rStyle w:val="DocumentationTok" /></w:rPr><w:t xml:space="preserve">## Repetição</w:t></w:r><w:r><w:br /></w:r><w:r><w:rPr><w:rStyle w:val="NormalTok" /></w:rPr><w:t xml:space="preserve">rep_times </w:t></w:r><w:r><w:rPr><w:rStyle w:val="OtherTok" /></w:rPr><w:t xml:space="preserve">&lt;-</w:t></w:r><w:r><w:rPr><w:rStyle w:val="NormalTok" /></w:rPr><w:t xml:space="preserve"> </w:t></w:r><w:r><w:rPr><w:rStyle w:val="FunctionTok" /></w:rPr><w:t xml:space="preserve">rep</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NormalTok" /></w:rPr><w:t xml:space="preserve">rep_times</w:t></w:r><w:r><w:br /></w:r><w:r><w:rPr><w:rStyle w:val="CommentTok" /></w:rPr><w:t xml:space="preserve">#&gt;  [1] 1 2 3 4 5 1 2 3 4 5 1 2 3 4 5 1 2 3 4 5 1 2 3 4 5 1 2 3 4 5 1 2 3 4 5 1 2 3</w:t></w:r><w:r><w:br /></w:r><w:r><w:rPr><w:rStyle w:val="CommentTok" /></w:rPr><w:t xml:space="preserve">#&gt; [39] 4 5 1 2 3 4 5 1 2 3 4 5</w:t></w:r><w:r><w:br /></w:r><w:r><w:br /></w:r><w:r><w:rPr><w:rStyle w:val="DocumentationTok" /></w:rPr><w:t xml:space="preserve">## Somar e atribuir</w:t></w:r><w:r><w:br /></w:r><w:r><w:rPr><w:rStyle w:val="NormalTok" /></w:rPr><w:t xml:space="preserve">rep_times_soma </w:t></w:r><w:r><w:rPr><w:rStyle w:val="OtherTok" /></w:rPr><w:t xml:space="preserve">&lt;-</w:t></w:r><w:r><w:rPr><w:rStyle w:val="NormalTok" /></w:rPr><w:t xml:space="preserve"> </w:t></w:r><w:r><w:rPr><w:rStyle w:val="FunctionTok" /></w:rPr><w:t xml:space="preserve">sum</w:t></w:r><w:r><w:rPr><w:rStyle w:val="NormalTok" /></w:rPr><w:t xml:space="preserve">(rep_times)</w:t></w:r><w:r><w:br /></w:r><w:r><w:rPr><w:rStyle w:val="NormalTok" /></w:rPr><w:t xml:space="preserve">rep_times_soma</w:t></w:r><w:r><w:br /></w:r><w:r><w:rPr><w:rStyle w:val="CommentTok" /></w:rPr><w:t xml:space="preserve">#&gt; [1] 150</w:t></w:r><w:r><w:br /></w:r><w:r><w:br /></w:r><w:r><w:rPr><w:rStyle w:val="DocumentationTok" /></w:rPr><w:t xml:space="preserve">## Raiz e atribuir</w:t></w:r><w:r><w:br /></w:r><w:r><w:rPr><w:rStyle w:val="NormalTok" /></w:rPr><w:t xml:space="preserve">rep_times_soma_raiz </w:t></w:r><w:r><w:rPr><w:rStyle w:val="OtherTok" /></w:rPr><w:t xml:space="preserve">&lt;-</w:t></w:r><w:r><w:rPr><w:rStyle w:val="NormalTok" /></w:rPr><w:t xml:space="preserve"> </w:t></w:r><w:r><w:rPr><w:rStyle w:val="FunctionTok" /></w:rPr><w:t xml:space="preserve">sqrt</w:t></w:r><w:r><w:rPr><w:rStyle w:val="NormalTok" /></w:rPr><w:t xml:space="preserve">(rep_times_soma)</w:t></w:r><w:r><w:br /></w:r><w:r><w:rPr><w:rStyle w:val="NormalTok" /></w:rPr><w:t xml:space="preserve">rep_times_soma_raiz</w:t></w:r><w:r><w:br /></w:r><w:r><w:rPr><w:rStyle w:val="CommentTok" /></w:rPr><w:t xml:space="preserve">#&gt; [1] 12.24745</w:t></w:r></w:p><w:p><w:pPr><w:pStyle w:val="FirstParagraph" /></w:pPr><w:r><w:t xml:space="preserve">Por fim, é fundamental também entender a origem das funções que usamos no R. Todas as funções são advindas de pacotes. Esses pacotes possuem duas origens.</w:t></w:r></w:p><w:p><w:pPr><w:numPr><w:ilvl w:val="0" /><w:numId w:val="1010" /></w:numPr><w:pStyle w:val="Compact" /></w:pPr><w:r><w:t xml:space="preserve">pacotes já instalados por padrão e que são carregados quando abrimos o R (</w:t></w:r><w:r><w:rPr><w:iCs /><w:i /></w:rPr><w:t xml:space="preserve">R Base</w:t></w:r><w:r><w:t xml:space="preserve">)</w:t></w:r></w:p><w:p><w:pPr><w:numPr><w:ilvl w:val="0" /><w:numId w:val="1010" /></w:numPr><w:pStyle w:val="Compact" /></w:pPr><w:r><w:t xml:space="preserve">pacotes que instalamos e carregamos com funções</w:t></w:r></w:p><w:bookmarkEnd w:id="71" /><w:bookmarkStart w:id="76" w:name="pacotes-1" /><w:p><w:pPr><w:pStyle w:val="Heading3" /></w:pPr><w:r><w:rPr><w:rStyle w:val="SectionNumber" /></w:rPr><w:t xml:space="preserve">4.3.6</w:t></w:r><w:r><w:tab /></w:r><w:r><w:t xml:space="preserve">Pacotes</w:t></w:r></w:p><w:p><w:pPr><w:pStyle w:val="FirstParagraph" /></w:pPr><w:r><w:t xml:space="preserve">Pacotes são conjuntos extras de funções para executar tarefas específicas, além do</w:t></w:r><w:r><w:t xml:space="preserve"> </w:t></w:r><w:r><w:rPr><w:iCs /><w:i /></w:rPr><w:t xml:space="preserve">R Base</w:t></w:r><w:r><w:t xml:space="preserve">. Existe literalmente milhares de pacotes para as mais diversas tarefas: estatística, ecologia, geografia, sensoriamento remoto, econometria, ciências sociais, gráficos,</w:t></w:r><w:r><w:t xml:space="preserve"> </w:t></w:r><w:r><w:rPr><w:iCs /><w:i /></w:rPr><w:t xml:space="preserve">machine learning</w:t></w:r><w:r><w:t xml:space="preserve">, etc. Podemos verificar este vasto conjunto de pacotes pelo</w:t></w:r><w:r><w:t xml:space="preserve"> </w:t></w:r><w:hyperlink r:id="rId72"><w:r><w:rPr><w:rStyle w:val="Hyperlink" /></w:rPr><w:t xml:space="preserve">link</w:t></w:r></w:hyperlink><w:r><w:t xml:space="preserve"> </w:t></w:r><w:r><w:t xml:space="preserve">que lista por nome os pacotes oficiais, ou seja, que passaram pelo crivo do</w:t></w:r><w:r><w:t xml:space="preserve"> </w:t></w:r><w:r><w:rPr><w:bCs /><w:b /></w:rPr><w:t xml:space="preserve">CRAN</w:t></w:r><w:r><w:t xml:space="preserve">. Existem ainda muito mais pacotes em desenvolvimento, geralmente disponibilizados em repositórios do</w:t></w:r><w:r><w:t xml:space="preserve"> </w:t></w:r><w:r><w:rPr><w:bCs /><w:b /></w:rPr><w:t xml:space="preserve">GitHub</w:t></w:r><w:r><w:t xml:space="preserve"> </w:t></w:r><w:r><w:t xml:space="preserve">ou</w:t></w:r><w:r><w:t xml:space="preserve"> </w:t></w:r><w:r><w:rPr><w:bCs /><w:b /></w:rPr><w:t xml:space="preserve">GitLab</w:t></w:r><w:r><w:t xml:space="preserve">.</w:t></w:r></w:p><w:p><w:pPr><w:pStyle w:val="BodyText" /></w:pPr><w:r><w:t xml:space="preserve">Primeiramente, com uma sessão do R sem carregar nenhum pacote extra, podemos verificar pacotes carregados pelo</w:t></w:r><w:r><w:t xml:space="preserve"> </w:t></w:r><w:r><w:rPr><w:iCs /><w:i /></w:rPr><w:t xml:space="preserve">R Base</w:t></w:r><w:r><w:t xml:space="preserve"> </w:t></w:r><w:r><w:t xml:space="preserve">utilizando a função</w:t></w:r><w:r><w:t xml:space="preserve"> </w:t></w:r><w:r><w:rPr><w:rStyle w:val="VerbatimChar" /></w:rPr><w:t xml:space="preserve">search()</w:t></w:r><w:r><w:t xml:space="preserve">.</w:t></w:r></w:p><w:p><w:pPr><w:pStyle w:val="SourceCode" /></w:pPr><w:r><w:rPr><w:rStyle w:val="DocumentationTok" /></w:rPr><w:t xml:space="preserve">## Verificar pacotes carregados</w:t></w:r><w:r><w:br /></w:r><w:r><w:rPr><w:rStyle w:val="FunctionTok" /></w:rPr><w:t xml:space="preserve">search</w:t></w:r><w:r><w:rPr><w:rStyle w:val="NormalTok" /></w:rPr><w:t xml:space="preserve">()</w:t></w:r></w:p><w:p><w:pPr><w:pStyle w:val="FirstParagraph" /></w:pPr><w:r><w:t xml:space="preserve">Podemos ainda verificar todos pacotes instalados em seu computador com a função</w:t></w:r><w:r><w:t xml:space="preserve"> </w:t></w:r><w:r><w:rPr><w:rStyle w:val="VerbatimChar" /></w:rPr><w:t xml:space="preserve">library()</w:t></w:r><w:r><w:t xml:space="preserve">.</w:t></w:r></w:p><w:p><w:pPr><w:pStyle w:val="SourceCode" /></w:pPr><w:r><w:rPr><w:rStyle w:val="DocumentationTok" /></w:rPr><w:t xml:space="preserve">## Verificar pacotes instalados</w:t></w:r><w:r><w:br /></w:r><w:r><w:rPr><w:rStyle w:val="FunctionTok" /></w:rPr><w:t xml:space="preserve">library</w:t></w:r><w:r><w:rPr><w:rStyle w:val="NormalTok" /></w:rPr><w:t xml:space="preserve">()</w:t></w:r></w:p><w:p><w:pPr><w:pStyle w:val="FirstParagraph" /></w:pPr><w:r><w:t xml:space="preserve">No R, quando tratamos de pacotes, devemos destacar a diferença de dois conceitos: instalar um pacote e carregar um pacote. A instalação de pacotes possui algumas características:</w:t></w:r></w:p><w:p><w:pPr><w:numPr><w:ilvl w:val="0" /><w:numId w:val="1011" /></w:numPr><w:pStyle w:val="Compact" /></w:pPr><w:r><w:t xml:space="preserve">Instala-se um pacote apenas uma vez</w:t></w:r></w:p><w:p><w:pPr><w:numPr><w:ilvl w:val="0" /><w:numId w:val="1011" /></w:numPr><w:pStyle w:val="Compact" /></w:pPr><w:r><w:t xml:space="preserve">Precisamos estar conectados à internet</w:t></w:r></w:p><w:p><w:pPr><w:numPr><w:ilvl w:val="0" /><w:numId w:val="1011" /></w:numPr><w:pStyle w:val="Compact" /></w:pPr><w:r><w:t xml:space="preserve">O nome do pacote precisa estar entre aspas na função</w:t></w:r></w:p><w:p><w:pPr><w:numPr><w:ilvl w:val="0" /><w:numId w:val="1011" /></w:numPr><w:pStyle w:val="Compact" /></w:pPr><w:r><w:t xml:space="preserve">Função (CRAN):</w:t></w:r><w:r><w:t xml:space="preserve"> </w:t></w:r><w:r><w:rPr><w:rStyle w:val="VerbatimChar" /></w:rPr><w:t xml:space="preserve">install.packages()</w:t></w:r></w:p><w:p><w:pPr><w:pStyle w:val="FirstParagraph" /></w:pPr><w:r><w:t xml:space="preserve">Vamos instalar o pacote</w:t></w:r><w:r><w:t xml:space="preserve"> </w:t></w:r><w:r><w:rPr><w:rStyle w:val="VerbatimChar" /></w:rPr><w:t xml:space="preserve">vegan</w:t></w:r><w:r><w:t xml:space="preserve"> </w:t></w:r><w:r><w:t xml:space="preserve">diretamente do CRAN, que possui funções para realizar uma série de análise em ecologia. Para isso, podemos ir em</w:t></w:r><w:r><w:t xml:space="preserve"> </w:t></w:r><w:r><w:rPr><w:rStyle w:val="VerbatimChar" /></w:rPr><w:t xml:space="preserve">Tools &gt; Install Packages...</w:t></w:r><w:r><w:t xml:space="preserve">, ou ir na aba</w:t></w:r><w:r><w:t xml:space="preserve"> </w:t></w:r><w:r><w:rPr><w:bCs /><w:b /></w:rPr><w:t xml:space="preserve">Packages</w:t></w:r><w:r><w:t xml:space="preserve"> </w:t></w:r><w:r><w:t xml:space="preserve">(Figura</w:t></w:r><w:r><w:t xml:space="preserve"> </w:t></w:r><w:r><w:t xml:space="preserve">4.2</w:t></w:r><w:r><w:t xml:space="preserve"> </w:t></w:r><w:r><w:t xml:space="preserve">(4)), procurar o pacote e simplesmente clicar em</w:t></w:r><w:r><w:t xml:space="preserve"> </w:t></w:r><w:r><w:t xml:space="preserve">“</w:t></w:r><w:r><w:t xml:space="preserve">Install.</w:t></w:r><w:r><w:t xml:space="preserve">”</w:t></w:r><w:r><w:t xml:space="preserve"> </w:t></w:r><w:r><w:t xml:space="preserve">Podemos ainda utilizar a função</w:t></w:r><w:r><w:t xml:space="preserve"> </w:t></w:r><w:r><w:rPr><w:rStyle w:val="VerbatimChar" /></w:rPr><w:t xml:space="preserve">install.packages()</w:t></w:r><w:r><w:t xml:space="preserve">.</w:t></w:r></w:p><w:p><w:pPr><w:pStyle w:val="SourceCode" /></w:pPr><w:r><w:rPr><w:rStyle w:val="DocumentationTok" /></w:rPr><w:t xml:space="preserve">## Instalar pacotes</w:t></w:r><w:r><w:br /></w:r><w:r><w:rPr><w:rStyle w:val="FunctionTok" /></w:rPr><w:t xml:space="preserve">install.packages</w:t></w:r><w:r><w:rPr><w:rStyle w:val="NormalTok" /></w:rPr><w:t xml:space="preserve">(</w:t></w:r><w:r><w:rPr><w:rStyle w:val="StringTok" /></w:rPr><w:t xml:space="preserve">&quot;vegan&quot;</w:t></w:r><w:r><w:rPr><w:rStyle w:val="NormalTok" /></w:rPr><w:t xml:space="preserve">)</w:t></w:r></w:p><w:p><w:pPr><w:pStyle w:val="FirstParagraph" /></w:pPr><w:r><w:t xml:space="preserve">Podemos conferir em que diretórios um pacote será instalado com a função</w:t></w:r><w:r><w:t xml:space="preserve"> </w:t></w:r><w:r><w:rPr><w:rStyle w:val="VerbatimChar" /></w:rPr><w:t xml:space="preserve">.libPaths()</w:t></w:r><w:r><w:t xml:space="preserve">.</w:t></w:r></w:p><w:p><w:pPr><w:pStyle w:val="SourceCode" /></w:pPr><w:r><w:rPr><w:rStyle w:val="DocumentationTok" /></w:rPr><w:t xml:space="preserve">## Diretórios de intalação dos pacotes</w:t></w:r><w:r><w:br /></w:r><w:r><w:rPr><w:rStyle w:val="FunctionTok" /></w:rPr><w:t xml:space="preserve">.libPaths</w:t></w:r><w:r><w:rPr><w:rStyle w:val="NormalTok" /></w:rPr><w:t xml:space="preserve">()</w:t></w:r><w:r><w:br /></w:r><w:r><w:rPr><w:rStyle w:val="CommentTok" /></w:rPr><w:t xml:space="preserve">#&gt; [1] &quot;C:/Users/pater/Documents/R/win-library/4.0&quot;</w:t></w:r><w:r><w:br /></w:r><w:r><w:rPr><w:rStyle w:val="CommentTok" /></w:rPr><w:t xml:space="preserve">#&gt; [2] &quot;C:/Program Files/R/R-4.0.5/library&quot;</w:t></w:r></w:p><w:p><w:pPr><w:pStyle w:val="FirstParagraph" /></w:pPr><w:r><w:t xml:space="preserve">Uma vez instalado um pacote, não há necessidade de instalá-lo novamente. Entretanto, todas as vezes que iniciarmos uma sessão no R, precisamos carregar os pacotes com as funções que precisamos utilizar. O carregamento de pacotes possui algumas características:</w:t></w:r></w:p><w:p><w:pPr><w:numPr><w:ilvl w:val="0" /><w:numId w:val="1012" /></w:numPr><w:pStyle w:val="Compact" /></w:pPr><w:r><w:t xml:space="preserve">Carrega-se o pacote toda vez que se abre uma nova sessão do R</w:t></w:r></w:p><w:p><w:pPr><w:numPr><w:ilvl w:val="0" /><w:numId w:val="1012" /></w:numPr><w:pStyle w:val="Compact" /></w:pPr><w:r><w:t xml:space="preserve">Não precisamos estar conectados à internet</w:t></w:r></w:p><w:p><w:pPr><w:numPr><w:ilvl w:val="0" /><w:numId w:val="1012" /></w:numPr><w:pStyle w:val="Compact" /></w:pPr><w:r><w:t xml:space="preserve">O nome do pacote não precisa estar entre aspas na função</w:t></w:r></w:p><w:p><w:pPr><w:numPr><w:ilvl w:val="0" /><w:numId w:val="1012" /></w:numPr><w:pStyle w:val="Compact" /></w:pPr><w:r><w:t xml:space="preserve">Funções:</w:t></w:r><w:r><w:t xml:space="preserve"> </w:t></w:r><w:r><w:rPr><w:rStyle w:val="VerbatimChar" /></w:rPr><w:t xml:space="preserve">library()</w:t></w:r><w:r><w:t xml:space="preserve"> </w:t></w:r><w:r><w:t xml:space="preserve">ou</w:t></w:r><w:r><w:t xml:space="preserve"> </w:t></w:r><w:r><w:rPr><w:rStyle w:val="VerbatimChar" /></w:rPr><w:t xml:space="preserve">require()</w:t></w:r></w:p><w:p><w:pPr><w:pStyle w:val="FirstParagraph" /></w:pPr><w:r><w:t xml:space="preserve">Vamos carregar o pacote</w:t></w:r><w:r><w:t xml:space="preserve"> </w:t></w:r><w:r><w:rPr><w:rStyle w:val="VerbatimChar" /></w:rPr><w:t xml:space="preserve">vegan</w:t></w:r><w:r><w:t xml:space="preserve"> </w:t></w:r><w:r><w:t xml:space="preserve">que instalamos anteriormente. Podemos ir na aba</w:t></w:r><w:r><w:t xml:space="preserve"> </w:t></w:r><w:r><w:rPr><w:bCs /><w:b /></w:rPr><w:t xml:space="preserve">Packages</w:t></w:r><w:r><w:t xml:space="preserve"> </w:t></w:r><w:r><w:t xml:space="preserve">(Figura</w:t></w:r><w:r><w:t xml:space="preserve"> </w:t></w:r><w:r><w:t xml:space="preserve">4.2</w:t></w:r><w:r><w:t xml:space="preserve"> </w:t></w:r><w:r><w:t xml:space="preserve">(4)) e</w:t></w:r><w:r><w:t xml:space="preserve"> </w:t></w:r><w:r><w:t xml:space="preserve">“</w:t></w:r><w:r><w:t xml:space="preserve">ticar</w:t></w:r><w:r><w:t xml:space="preserve">”</w:t></w:r><w:r><w:t xml:space="preserve"> </w:t></w:r><w:r><w:t xml:space="preserve">o pacote que queremos carregar ou utilizar a função</w:t></w:r><w:r><w:t xml:space="preserve"> </w:t></w:r><w:r><w:rPr><w:rStyle w:val="VerbatimChar" /></w:rPr><w:t xml:space="preserve">library()</w:t></w:r><w:r><w:t xml:space="preserve">.</w:t></w:r></w:p><w:p><w:pPr><w:pStyle w:val="SourceCode" /></w:pPr><w:r><w:rPr><w:rStyle w:val="DocumentationTok" /></w:rPr><w:t xml:space="preserve">## Carregar pacotes</w:t></w:r><w:r><w:br /></w:r><w:r><w:rPr><w:rStyle w:val="FunctionTok" /></w:rPr><w:t xml:space="preserve">library</w:t></w:r><w:r><w:rPr><w:rStyle w:val="NormalTok" /></w:rPr><w:t xml:space="preserve">(vegan)</w:t></w:r><w:r><w:br /></w:r><w:r><w:rPr><w:rStyle w:val="CommentTok" /></w:rPr><w:t xml:space="preserve">#&gt; Loading required package: permute</w:t></w:r><w:r><w:br /></w:r><w:r><w:rPr><w:rStyle w:val="CommentTok" /></w:rPr><w:t xml:space="preserve">#&gt; </w:t></w:r><w:r><w:br /></w:r><w:r><w:rPr><w:rStyle w:val="CommentTok" /></w:rPr><w:t xml:space="preserve">#&gt; Attaching package: &#39;permute&#39;</w:t></w:r><w:r><w:br /></w:r><w:r><w:rPr><w:rStyle w:val="CommentTok" /></w:rPr><w:t xml:space="preserve">#&gt; The following object is masked from &#39;package:devtools&#39;:</w:t></w:r><w:r><w:br /></w:r><w:r><w:rPr><w:rStyle w:val="CommentTok" /></w:rPr><w:t xml:space="preserve">#&gt; </w:t></w:r><w:r><w:br /></w:r><w:r><w:rPr><w:rStyle w:val="CommentTok" /></w:rPr><w:t xml:space="preserve">#&gt;     check</w:t></w:r><w:r><w:br /></w:r><w:r><w:rPr><w:rStyle w:val="CommentTok" /></w:rPr><w:t xml:space="preserve">#&gt; Loading required package: lattice</w:t></w:r><w:r><w:br /></w:r><w:r><w:rPr><w:rStyle w:val="CommentTok" /></w:rPr><w:t xml:space="preserve">#&gt; This is vegan 2.5-7</w:t></w:r></w:p><w:p><w:pPr><w:pStyle w:val="FirstParagraph" /></w:pPr><w:r><w:t xml:space="preserve">Como dissemos, alguns pacotes em desenvolvimento encontram-se disponíveis em repositórios do GitHub ou GitLab. Para instalar pacotes do GitHub, por exemplo, precisamos instalar e carregar o pacote</w:t></w:r><w:r><w:t xml:space="preserve"> </w:t></w:r><w:r><w:rPr><w:rStyle w:val="VerbatimChar" /></w:rPr><w:t xml:space="preserve">devtools</w:t></w:r><w:r><w:t xml:space="preserve">.</w:t></w:r></w:p><w:p><w:pPr><w:pStyle w:val="SourceCode" /></w:pPr><w:r><w:rPr><w:rStyle w:val="DocumentationTok" /></w:rPr><w:t xml:space="preserve">## Instalar pacote devtools</w:t></w:r><w:r><w:br /></w:r><w:r><w:rPr><w:rStyle w:val="FunctionTok" /></w:rPr><w:t xml:space="preserve">install.packages</w:t></w:r><w:r><w:rPr><w:rStyle w:val="NormalTok" /></w:rPr><w:t xml:space="preserve">(</w:t></w:r><w:r><w:rPr><w:rStyle w:val="StringTok" /></w:rPr><w:t xml:space="preserve">&quot;devtools&quot;</w:t></w:r><w:r><w:rPr><w:rStyle w:val="NormalTok" /></w:rPr><w:t xml:space="preserve">)</w:t></w:r><w:r><w:br /></w:r><w:r><w:br /></w:r><w:r><w:rPr><w:rStyle w:val="DocumentationTok" /></w:rPr><w:t xml:space="preserve">## Carregar pacote devtools</w:t></w:r><w:r><w:br /></w:r><w:r><w:rPr><w:rStyle w:val="FunctionTok" /></w:rPr><w:t xml:space="preserve">library</w:t></w:r><w:r><w:rPr><w:rStyle w:val="NormalTok" /></w:rPr><w:t xml:space="preserve">(devtools)</w:t></w:r></w:p><w:p><w:pPr><w:pStyle w:val="FirstParagraph" /></w:pPr><w:r><w:t xml:space="preserve">Uma vez instalado e carregado esse pacote, podemos instalar o pacote do GitHub, utilizando a função</w:t></w:r><w:r><w:t xml:space="preserve"> </w:t></w:r><w:r><w:rPr><w:rStyle w:val="VerbatimChar" /></w:rPr><w:t xml:space="preserve">devtools::install_github()</w:t></w:r><w:r><w:t xml:space="preserve">. Precisamos atentar para usar essa forma</w:t></w:r><w:r><w:t xml:space="preserve"> </w:t></w:r><w:r><w:t xml:space="preserve">“</w:t></w:r><w:r><w:t xml:space="preserve">nome_usuario/nome_repositorio,</w:t></w:r><w:r><w:t xml:space="preserve">”</w:t></w:r><w:r><w:t xml:space="preserve"> </w:t></w:r><w:r><w:t xml:space="preserve">retirados do link do repositório de interesse. Como exemplo, podemos instalar o mesmo pacote</w:t></w:r><w:r><w:t xml:space="preserve"> </w:t></w:r><w:r><w:rPr><w:rStyle w:val="VerbatimChar" /></w:rPr><w:t xml:space="preserve">vegan</w:t></w:r><w:r><w:t xml:space="preserve"> </w:t></w:r><w:r><w:t xml:space="preserve">do repositório do GitHub</w:t></w:r><w:r><w:t xml:space="preserve"> </w:t></w:r><w:hyperlink r:id="rId73"><w:r><w:rPr><w:rStyle w:val="Hyperlink" /></w:rPr><w:t xml:space="preserve">vegandevs/vegan</w:t></w:r></w:hyperlink><w:r><w:t xml:space="preserve">, e depois utilizar a função</w:t></w:r><w:r><w:t xml:space="preserve"> </w:t></w:r><w:r><w:rPr><w:rStyle w:val="VerbatimChar" /></w:rPr><w:t xml:space="preserve">library()</w:t></w:r><w:r><w:t xml:space="preserve"> </w:t></w:r><w:r><w:t xml:space="preserve">para carregá-lo normalmente.</w:t></w:r></w:p><w:p><w:pPr><w:pStyle w:val="SourceCode" /></w:pPr><w:r><w:rPr><w:rStyle w:val="DocumentationTok" /></w:rPr><w:t xml:space="preserve">## Instalar pacote do github</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vegandevs/vegan&quot;</w:t></w:r><w:r><w:rPr><w:rStyle w:val="NormalTok" /></w:rPr><w:t xml:space="preserve">)</w:t></w:r><w:r><w:br /></w:r><w:r><w:br /></w:r><w:r><w:rPr><w:rStyle w:val="DocumentationTok" /></w:rPr><w:t xml:space="preserve">## Carregar pacote do github</w:t></w:r><w:r><w:br /></w:r><w:r><w:rPr><w:rStyle w:val="FunctionTok" /></w:rPr><w:t xml:space="preserve">library</w:t></w:r><w:r><w:rPr><w:rStyle w:val="NormalTok" /></w:rPr><w:t xml:space="preserve">(</w:t></w:r><w:r><w:rPr><w:rStyle w:val="StringTok" /></w:rPr><w:t xml:space="preserve">&quot;vegan&quot;</w:t></w:r><w:r><w:rPr><w:rStyle w:val="NormalTok" /></w:rPr><w:t xml:space="preserve">)</w:t></w:r></w:p><w:p><w:pPr><w:pStyle w:val="FirstParagraph" /></w:pPr><w:r><w:t xml:space="preserve">Pode ser que em algumas circunstâncias iremos precisar instalar pacotes com versões específicas para algumas análises. A forma mais simples de fazer isso é instalar um pacote a partir de um arquivo compactado</w:t></w:r><w:r><w:t xml:space="preserve"> </w:t></w:r><w:r><w:rPr><w:rStyle w:val="VerbatimChar" /></w:rPr><w:t xml:space="preserve">.tar.gz</w:t></w:r><w:r><w:t xml:space="preserve">. Para isso podemos ir à base do CRAN e realizar o download:</w:t></w:r><w:r><w:t xml:space="preserve"> </w:t></w:r><w:hyperlink r:id="rId74"><w:r><w:rPr><w:rStyle w:val="Hyperlink" /></w:rPr><w:t xml:space="preserve">https://cran.r-project.org/src/contrib/Archive/</w:t></w:r></w:hyperlink><w:r><w:t xml:space="preserve">. Para exemplificar, vamos instalar o pacote</w:t></w:r><w:r><w:t xml:space="preserve"> </w:t></w:r><w:r><w:rPr><w:rStyle w:val="VerbatimChar" /></w:rPr><w:t xml:space="preserve">vegan 2.4.0</w:t></w:r><w:r><w:t xml:space="preserve">.</w:t></w:r></w:p><w:p><w:pPr><w:pStyle w:val="SourceCode" /></w:pPr><w:r><w:rPr><w:rStyle w:val="DocumentationTok" /></w:rPr><w:t xml:space="preserve">## Download do arquivo .tar.gz</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cran.r-project.org/src/contrib/Archive/vegan/vegan_2.4-0.tar.gz&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vegan_2.4-0.tar.gz&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Instalar o pacote vegan 2.4.0</w:t></w:r><w:r><w:br /></w:r><w:r><w:rPr><w:rStyle w:val="FunctionTok" /></w:rPr><w:t xml:space="preserve">install.packages</w:t></w:r><w:r><w:rPr><w:rStyle w:val="NormalTok" /></w:rPr><w:t xml:space="preserve">(</w:t></w:r><w:r><w:rPr><w:rStyle w:val="StringTok" /></w:rPr><w:t xml:space="preserve">&quot;vegan_2.4-0.tar.gz&quot;</w:t></w:r><w:r><w:rPr><w:rStyle w:val="NormalTok" /></w:rPr><w:t xml:space="preserve">, </w:t></w:r><w:r><w:rPr><w:rStyle w:val="AttributeTok" /></w:rPr><w:t xml:space="preserve">repos =</w:t></w:r><w:r><w:rPr><w:rStyle w:val="NormalTok" /></w:rPr><w:t xml:space="preserve"> </w:t></w:r><w:r><w:rPr><w:rStyle w:val="ConstantTok" /></w:rPr><w:t xml:space="preserve">NULL</w:t></w:r><w:r><w:rPr><w:rStyle w:val="NormalTok" /></w:rPr><w:t xml:space="preserve">, </w:t></w:r><w:r><w:rPr><w:rStyle w:val="AttributeTok" /></w:rPr><w:t xml:space="preserve">type =</w:t></w:r><w:r><w:rPr><w:rStyle w:val="NormalTok" /></w:rPr><w:t xml:space="preserve"> </w:t></w:r><w:r><w:rPr><w:rStyle w:val="StringTok" /></w:rPr><w:t xml:space="preserve">&quot;source&quot;</w:t></w:r><w:r><w:rPr><w:rStyle w:val="NormalTok" /></w:rPr><w:t xml:space="preserve">)</w:t></w:r></w:p><w:p><w:pPr><w:pStyle w:val="FirstParagraph" /></w:pPr><w:r><w:t xml:space="preserve">A maioria dos pacotes vem com bancos de dados que podem ser acessados pela função</w:t></w:r><w:r><w:t xml:space="preserve"> </w:t></w:r><w:r><w:rPr><w:rStyle w:val="VerbatimChar" /></w:rPr><w:t xml:space="preserve">data()</w:t></w:r><w:r><w:t xml:space="preserve">. Esses bancos de dados podem ser usados para testar as funções do pacote. Se estiver com dúvida na maneira como você deve preparar a planilha para realizar uma análise específica, entre no help da função e veja os conjuntos de dados que estão no exemplo desta função. Como exemplo, vamos carregar os dados</w:t></w:r><w:r><w:t xml:space="preserve"> </w:t></w:r><w:r><w:rPr><w:rStyle w:val="VerbatimChar" /></w:rPr><w:t xml:space="preserve">dune</w:t></w:r><w:r><w:t xml:space="preserve"> </w:t></w:r><w:r><w:t xml:space="preserve">do pacote</w:t></w:r><w:r><w:t xml:space="preserve"> </w:t></w:r><w:r><w:rPr><w:rStyle w:val="VerbatimChar" /></w:rPr><w:t xml:space="preserve">vegan</w:t></w:r><w:r><w:t xml:space="preserve">.</w:t></w:r></w:p><w:p><w:pPr><w:pStyle w:val="SourceCode" /></w:pPr><w:r><w:rPr><w:rStyle w:val="DocumentationTok" /></w:rPr><w:t xml:space="preserve">## Carregar dados de um pacote</w:t></w:r><w:r><w:br /></w:r><w:r><w:rPr><w:rStyle w:val="FunctionTok" /></w:rPr><w:t xml:space="preserve">library</w:t></w:r><w:r><w:rPr><w:rStyle w:val="NormalTok" /></w:rPr><w:t xml:space="preserve">(vegan)</w:t></w:r><w:r><w:br /></w:r><w:r><w:rPr><w:rStyle w:val="FunctionTok" /></w:rPr><w:t xml:space="preserve">data</w:t></w:r><w:r><w:rPr><w:rStyle w:val="NormalTok" /></w:rPr><w:t xml:space="preserve">(dune)</w:t></w:r><w:r><w:br /></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Achimill Agrostol Airaprae Alopgeni Anthodor Bellpere</w:t></w:r><w:r><w:br /></w:r><w:r><w:rPr><w:rStyle w:val="CommentTok" /></w:rPr><w:t xml:space="preserve">#&gt; 1        1        0        0        0        0        0</w:t></w:r><w:r><w:br /></w:r><w:r><w:rPr><w:rStyle w:val="CommentTok" /></w:rPr><w:t xml:space="preserve">#&gt; 2        3        0        0        2        0        3</w:t></w:r><w:r><w:br /></w:r><w:r><w:rPr><w:rStyle w:val="CommentTok" /></w:rPr><w:t xml:space="preserve">#&gt; 3        0        4        0        7        0        2</w:t></w:r><w:r><w:br /></w:r><w:r><w:rPr><w:rStyle w:val="CommentTok" /></w:rPr><w:t xml:space="preserve">#&gt; 4        0        8        0        2        0        2</w:t></w:r><w:r><w:br /></w:r><w:r><w:rPr><w:rStyle w:val="CommentTok" /></w:rPr><w:t xml:space="preserve">#&gt; 5        2        0        0        0        4        2</w:t></w:r><w:r><w:br /></w:r><w:r><w:rPr><w:rStyle w:val="CommentTok" /></w:rPr><w:t xml:space="preserve">#&gt; 6        2        0        0        0        3        0</w:t></w:r></w:p><w:p><w:pPr><w:pStyle w:val="FirstParagraph" /></w:pPr><w:r><w:t xml:space="preserve">Se por algum motivo precisarmos desinstalar um pacote, podemos utilizar a função</w:t></w:r><w:r><w:t xml:space="preserve"> </w:t></w:r><w:r><w:rPr><w:rStyle w:val="VerbatimChar" /></w:rPr><w:t xml:space="preserve">remove.packages()</w:t></w:r><w:r><w:t xml:space="preserve">. Já para descarregar um pacote de uma sessão do R, podemos usar a função</w:t></w:r><w:r><w:t xml:space="preserve"> </w:t></w:r><w:r><w:rPr><w:rStyle w:val="VerbatimChar" /></w:rPr><w:t xml:space="preserve">detach()</w:t></w:r><w:r><w:t xml:space="preserve">.</w:t></w:r></w:p><w:p><w:pPr><w:pStyle w:val="SourceCode" /></w:pPr><w:r><w:rPr><w:rStyle w:val="DocumentationTok" /></w:rPr><w:t xml:space="preserve">## Descarregar um pacote</w:t></w:r><w:r><w:br /></w:r><w:r><w:rPr><w:rStyle w:val="FunctionTok" /></w:rPr><w:t xml:space="preserve">detach</w:t></w:r><w:r><w:rPr><w:rStyle w:val="NormalTok" /></w:rPr><w:t xml:space="preserve">(</w:t></w:r><w:r><w:rPr><w:rStyle w:val="StringTok" /></w:rPr><w:t xml:space="preserve">&quot;package:vegan&quot;</w:t></w:r><w:r><w:rPr><w:rStyle w:val="NormalTok" /></w:rPr><w:t xml:space="preserve">, </w:t></w:r><w:r><w:rPr><w:rStyle w:val="AttributeTok" /></w:rPr><w:t xml:space="preserve">unload =</w:t></w:r><w:r><w:rPr><w:rStyle w:val="NormalTok" /></w:rPr><w:t xml:space="preserve"> </w:t></w:r><w:r><w:rPr><w:rStyle w:val="ConstantTok" /></w:rPr><w:t xml:space="preserve">TRUE</w:t></w:r><w:r><w:rPr><w:rStyle w:val="NormalTok" /></w:rPr><w:t xml:space="preserve">)</w:t></w:r></w:p><w:p><w:pPr><w:pStyle w:val="FirstParagraph" /></w:pPr><w:r><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se abre perguntando se você quer que todos os pacotes dependentes sejam atualizados. Podemos ir na aba</w:t></w:r><w:r><w:t xml:space="preserve"> </w:t></w:r><w:r><w:rPr><w:bCs /><w:b /></w:rPr><w:t xml:space="preserve">Packages</w:t></w:r><w:r><w:t xml:space="preserve"> </w:t></w:r><w:r><w:t xml:space="preserve">(Figura</w:t></w:r><w:r><w:t xml:space="preserve"> </w:t></w:r><w:r><w:t xml:space="preserve">4.2</w:t></w:r><w:r><w:t xml:space="preserve"> </w:t></w:r><w:r><w:t xml:space="preserve">(4)) e clicar em</w:t></w:r><w:r><w:t xml:space="preserve"> </w:t></w:r><w:r><w:t xml:space="preserve">“</w:t></w:r><w:r><w:t xml:space="preserve">Update</w:t></w:r><w:r><w:t xml:space="preserve">”</w:t></w:r><w:r><w:t xml:space="preserve"> </w:t></w:r><w:r><w:t xml:space="preserve">ou usar a função</w:t></w:r><w:r><w:t xml:space="preserve"> </w:t></w:r><w:r><w:rPr><w:rStyle w:val="VerbatimChar" /></w:rPr><w:t xml:space="preserve">update.packages(checkBuilt = TRUE, ask = FALSE)</w:t></w:r><w:r><w:t xml:space="preserve"> </w:t></w:r><w:r><w:t xml:space="preserve">para atualizá-los, entretanto, essa é uma função que costuma demorar muito para terminar de ser executada.</w:t></w:r></w:p><w:p><w:pPr><w:pStyle w:val="SourceCode" /></w:pPr><w:r><w:rPr><w:rStyle w:val="DocumentationTok" /></w:rPr><w:t xml:space="preserve">## Atualização dos pacotes</w:t></w:r><w:r><w:br /></w:r><w:r><w:rPr><w:rStyle w:val="FunctionTok" /></w:rPr><w:t xml:space="preserve">update.packages</w:t></w:r><w:r><w:rPr><w:rStyle w:val="NormalTok" /></w:rPr><w:t xml:space="preserve">(</w:t></w:r><w:r><w:rPr><w:rStyle w:val="AttributeTok" /></w:rPr><w:t xml:space="preserve">checkBuilt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Para fazer a atualização dos pacotes instalados pelo GitHub, recomendamos o uso do pacote</w:t></w:r><w:r><w:t xml:space="preserve"> </w:t></w:r><w:hyperlink r:id="rId75"><w:r><w:rPr><w:rStyle w:val="VerbatimChar" /></w:rPr><w:t xml:space="preserve">dtupdate</w:t></w:r></w:hyperlink><w:r><w:t xml:space="preserve">.</w:t></w:r></w:p><w:p><w:pPr><w:pStyle w:val="SourceCode" /></w:pPr><w:r><w:rPr><w:rStyle w:val="DocumentationTok" /></w:rPr><w:t xml:space="preserve">## Atualização dos pacotes instalados pelo GitHub</w:t></w:r><w:r><w:br /></w:r><w:r><w:rPr><w:rStyle w:val="NormalTok" /></w:rPr><w:t xml:space="preserve">dtupdate</w:t></w:r><w:r><w:rPr><w:rStyle w:val="SpecialCharTok" /></w:rPr><w:t xml:space="preserve">::</w:t></w:r><w:r><w:rPr><w:rStyle w:val="FunctionTok" /></w:rPr><w:t xml:space="preserve">github_update</w:t></w:r><w:r><w:rPr><w:rStyle w:val="NormalTok" /></w:rPr><w:t xml:space="preserve">(</w:t></w:r><w:r><w:rPr><w:rStyle w:val="AttributeTok" /></w:rPr><w:t xml:space="preserve">auto.install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Destacamos e incentivamos ainda uma prática que achamos interessante para aumentar a reprodutibilidade de nossos códigos e scripts: a de chamar as funções de pacotes carregados dessa forma</w:t></w:r><w:r><w:t xml:space="preserve"> </w:t></w:r><w:r><w:rPr><w:rStyle w:val="VerbatimChar" /></w:rPr><w:t xml:space="preserve">pacote::função()</w:t></w:r><w:r><w:t xml:space="preserve">. Dessa forma, deixamos claro o pacote em que a função está implementada. Destacamos aqui o exemplo de como instalar pacotes do GitHub do pacote</w:t></w:r><w:r><w:t xml:space="preserve"> </w:t></w:r><w:r><w:rPr><w:rStyle w:val="VerbatimChar" /></w:rPr><w:t xml:space="preserve">devtools</w:t></w:r><w:r><w:t xml:space="preserve">.</w:t></w:r></w:p><w:p><w:pPr><w:pStyle w:val="SourceCode" /></w:pPr><w:r><w:rPr><w:rStyle w:val="DocumentationTok" /></w:rPr><w:t xml:space="preserve">## Pacote seguido da função implementada daquele pacote</w:t></w:r><w:r><w:br /></w:r><w:r><w:rPr><w:rStyle w:val="NormalTok" /></w:rPr><w:t xml:space="preserve">devtools</w:t></w:r><w:r><w:rPr><w:rStyle w:val="SpecialCharTok" /></w:rPr><w:t xml:space="preserve">::</w:t></w:r><w:r><w:rPr><w:rStyle w:val="FunctionTok" /></w:rPr><w:t xml:space="preserve">install_github</w:t></w:r><w:r><w:rPr><w:rStyle w:val="NormalTok" /></w:rPr><w:t xml:space="preserve">()</w:t></w:r></w:p><w:bookmarkEnd w:id="76" /><w:bookmarkStart w:id="78" w:name="ajuda-help" /><w:p><w:pPr><w:pStyle w:val="Heading3" /></w:pPr><w:r><w:rPr><w:rStyle w:val="SectionNumber" /></w:rPr><w:t xml:space="preserve">4.3.7</w:t></w:r><w:r><w:tab /></w:r><w:r><w:t xml:space="preserve">Ajuda (</w:t></w:r><w:r><w:rPr><w:iCs /><w:i /></w:rPr><w:t xml:space="preserve">Help</w:t></w:r><w:r><w:t xml:space="preserve">)</w:t></w:r></w:p><w:p><w:pPr><w:pStyle w:val="FirstParagraph" /></w:pPr><w:r><w:t xml:space="preserve">Um importante passo para melhorar a usabilidade e ter mais familiaridade com a linguagem R é aprender a usar a ajuda de cada função. Para tanto, podemos utilizar a função</w:t></w:r><w:r><w:t xml:space="preserve"> </w:t></w:r><w:r><w:rPr><w:rStyle w:val="VerbatimChar" /></w:rPr><w:t xml:space="preserve">help()</w:t></w:r><w:r><w:t xml:space="preserve"> </w:t></w:r><w:r><w:t xml:space="preserve">ou o operador</w:t></w:r><w:r><w:t xml:space="preserve"> </w:t></w:r><w:r><w:rPr><w:rStyle w:val="VerbatimChar" /></w:rPr><w:t xml:space="preserve">?</w:t></w:r><w:r><w:t xml:space="preserve">, depois de ter carregado o pacote, para abrir uma nova aba (Figura</w:t></w:r><w:r><w:t xml:space="preserve"> </w:t></w:r><w:r><w:t xml:space="preserve">4.2</w:t></w:r><w:r><w:t xml:space="preserve"> </w:t></w:r><w:r><w:t xml:space="preserve">(4)) que possui diversas informações sobre a função de interesse. O arquivo de ajuda do R possui geralmente nove ou dez tópicos, que nos auxiliam muito no entendimento dos dados de entrada, argumentos e que operações estão sendo realizadas.</w:t></w:r></w:p><w:p><w:pPr><w:numPr><w:ilvl w:val="0" /><w:numId w:val="1013" /></w:numPr><w:pStyle w:val="Compact" /></w:pPr><w:r><w:rPr><w:bCs /><w:b /></w:rPr><w:t xml:space="preserve">Description</w:t></w:r><w:r><w:t xml:space="preserve">: resumo da função</w:t></w:r></w:p><w:p><w:pPr><w:numPr><w:ilvl w:val="0" /><w:numId w:val="1013" /></w:numPr><w:pStyle w:val="Compact" /></w:pPr><w:r><w:rPr><w:bCs /><w:b /></w:rPr><w:t xml:space="preserve">Usage</w:t></w:r><w:r><w:t xml:space="preserve">: como utilizar a função e quais os seus argumentos</w:t></w:r></w:p><w:p><w:pPr><w:numPr><w:ilvl w:val="0" /><w:numId w:val="1013" /></w:numPr><w:pStyle w:val="Compact" /></w:pPr><w:r><w:rPr><w:bCs /><w:b /></w:rPr><w:t xml:space="preserve">Arguments</w:t></w:r><w:r><w:t xml:space="preserve">: detalha os argumentos e como os mesmos devem ser especificados</w:t></w:r></w:p><w:p><w:pPr><w:numPr><w:ilvl w:val="0" /><w:numId w:val="1013" /></w:numPr><w:pStyle w:val="Compact" /></w:pPr><w:r><w:rPr><w:bCs /><w:b /></w:rPr><w:t xml:space="preserve">Details</w:t></w:r><w:r><w:t xml:space="preserve">: detalhes importantes para se usar a função</w:t></w:r></w:p><w:p><w:pPr><w:numPr><w:ilvl w:val="0" /><w:numId w:val="1013" /></w:numPr><w:pStyle w:val="Compact" /></w:pPr><w:r><w:rPr><w:bCs /><w:b /></w:rPr><w:t xml:space="preserve">Value</w:t></w:r><w:r><w:t xml:space="preserve">: mostra como interpretar a saída (</w:t></w:r><w:r><w:rPr><w:iCs /><w:i /></w:rPr><w:t xml:space="preserve">output</w:t></w:r><w:r><w:t xml:space="preserve">) da função (os resultados)</w:t></w:r></w:p><w:p><w:pPr><w:numPr><w:ilvl w:val="0" /><w:numId w:val="1013" /></w:numPr><w:pStyle w:val="Compact" /></w:pPr><w:r><w:rPr><w:bCs /><w:b /></w:rPr><w:t xml:space="preserve">Note</w:t></w:r><w:r><w:t xml:space="preserve">: notas gerais sobre a função</w:t></w:r></w:p><w:p><w:pPr><w:numPr><w:ilvl w:val="0" /><w:numId w:val="1013" /></w:numPr><w:pStyle w:val="Compact" /></w:pPr><w:r><w:rPr><w:bCs /><w:b /></w:rPr><w:t xml:space="preserve">Authors</w:t></w:r><w:r><w:t xml:space="preserve">: autores da função</w:t></w:r></w:p><w:p><w:pPr><w:numPr><w:ilvl w:val="0" /><w:numId w:val="1013" /></w:numPr><w:pStyle w:val="Compact" /></w:pPr><w:r><w:rPr><w:bCs /><w:b /></w:rPr><w:t xml:space="preserve">References</w:t></w:r><w:r><w:t xml:space="preserve">: referências bibliográficas para os métodos usados para construção da função</w:t></w:r></w:p><w:p><w:pPr><w:numPr><w:ilvl w:val="0" /><w:numId w:val="1013" /></w:numPr><w:pStyle w:val="Compact" /></w:pPr><w:r><w:rPr><w:bCs /><w:b /></w:rPr><w:t xml:space="preserve">See also</w:t></w:r><w:r><w:t xml:space="preserve">: funções relacionadas</w:t></w:r></w:p><w:p><w:pPr><w:numPr><w:ilvl w:val="0" /><w:numId w:val="1013" /></w:numPr><w:pStyle w:val="Compact" /></w:pPr><w:r><w:rPr><w:bCs /><w:b /></w:rPr><w:t xml:space="preserve">Examples</w:t></w:r><w:r><w:t xml:space="preserve">: exemplos do uso da função. Às vezes pode ser útil copiar esse trecho e colar no R para ver como funciona e como usar a função.</w:t></w:r></w:p><w:p><w:pPr><w:pStyle w:val="FirstParagraph" /></w:pPr><w:r><w:t xml:space="preserve">Vamos realizar um exemplo, buscando o</w:t></w:r><w:r><w:t xml:space="preserve"> </w:t></w:r><w:r><w:rPr><w:rStyle w:val="VerbatimChar" /></w:rPr><w:t xml:space="preserve">help</w:t></w:r><w:r><w:t xml:space="preserve"> </w:t></w:r><w:r><w:t xml:space="preserve">da função</w:t></w:r><w:r><w:t xml:space="preserve"> </w:t></w:r><w:r><w:rPr><w:rStyle w:val="VerbatimChar" /></w:rPr><w:t xml:space="preserve">aov()</w:t></w:r><w:r><w:t xml:space="preserve">, que realiza uma análise de variância.</w:t></w:r></w:p><w:p><w:pPr><w:pStyle w:val="SourceCode" /></w:pPr><w:r><w:rPr><w:rStyle w:val="DocumentationTok" /></w:rPr><w:t xml:space="preserve">## Ajuda</w:t></w:r><w:r><w:br /></w:r><w:r><w:rPr><w:rStyle w:val="FunctionTok" /></w:rPr><w:t xml:space="preserve">help</w:t></w:r><w:r><w:rPr><w:rStyle w:val="NormalTok" /></w:rPr><w:t xml:space="preserve">(aov)</w:t></w:r><w:r><w:br /></w:r><w:r><w:rPr><w:rStyle w:val="NormalTok" /></w:rPr><w:t xml:space="preserve">?aov</w:t></w:r></w:p><w:p><w:pPr><w:pStyle w:val="FirstParagraph" /></w:pPr><w:r><w:t xml:space="preserve">Além das funções, podemos buscar detalhes de um pacote em específico, para uma página simples do</w:t></w:r><w:r><w:t xml:space="preserve"> </w:t></w:r><w:r><w:rPr><w:rStyle w:val="VerbatimChar" /></w:rPr><w:t xml:space="preserve">help</w:t></w:r><w:r><w:t xml:space="preserve"> </w:t></w:r><w:r><w:t xml:space="preserve">utilizando a função</w:t></w:r><w:r><w:t xml:space="preserve"> </w:t></w:r><w:r><w:rPr><w:rStyle w:val="VerbatimChar" /></w:rPr><w:t xml:space="preserve">help()</w:t></w:r><w:r><w:t xml:space="preserve"> </w:t></w:r><w:r><w:t xml:space="preserve">ou o operador</w:t></w:r><w:r><w:t xml:space="preserve"> </w:t></w:r><w:r><w:rPr><w:rStyle w:val="VerbatimChar" /></w:rPr><w:t xml:space="preserve">?</w:t></w:r><w:r><w:t xml:space="preserve">. Entretanto, para uma opção que ofereça uma descrição detalhada e um índice de todas as funções do pacote, podemos utilizar a função</w:t></w:r><w:r><w:t xml:space="preserve"> </w:t></w:r><w:r><w:rPr><w:rStyle w:val="VerbatimChar" /></w:rPr><w:t xml:space="preserve">library()</w:t></w:r><w:r><w:t xml:space="preserve">, mas agora utilizando o argumento</w:t></w:r><w:r><w:t xml:space="preserve"> </w:t></w:r><w:r><w:rPr><w:rStyle w:val="VerbatimChar" /></w:rPr><w:t xml:space="preserve">help</w:t></w:r><w:r><w:t xml:space="preserve">, indicando o pacote de interesse entre aspas.</w:t></w:r></w:p><w:p><w:pPr><w:pStyle w:val="SourceCode" /></w:pPr><w:r><w:rPr><w:rStyle w:val="DocumentationTok" /></w:rPr><w:t xml:space="preserve">## Ajuda do pacote</w:t></w:r><w:r><w:br /></w:r><w:r><w:rPr><w:rStyle w:val="FunctionTok" /></w:rPr><w:t xml:space="preserve">help</w:t></w:r><w:r><w:rPr><w:rStyle w:val="NormalTok" /></w:rPr><w:t xml:space="preserve">(vegan)</w:t></w:r><w:r><w:br /></w:r><w:r><w:rPr><w:rStyle w:val="NormalTok" /></w:rPr><w:t xml:space="preserve">?vegan</w:t></w:r><w:r><w:br /></w:r><w:r><w:br /></w:r><w:r><w:rPr><w:rStyle w:val="DocumentationTok" /></w:rPr><w:t xml:space="preserve">## Help detalhado</w:t></w:r><w:r><w:br /></w:r><w:r><w:rPr><w:rStyle w:val="FunctionTok" /></w:rPr><w:t xml:space="preserve">library</w:t></w:r><w:r><w:rPr><w:rStyle w:val="NormalTok" /></w:rPr><w:t xml:space="preserve">(</w:t></w:r><w:r><w:rPr><w:rStyle w:val="AttributeTok" /></w:rPr><w:t xml:space="preserve">help =</w:t></w:r><w:r><w:rPr><w:rStyle w:val="NormalTok" /></w:rPr><w:t xml:space="preserve"> </w:t></w:r><w:r><w:rPr><w:rStyle w:val="StringTok" /></w:rPr><w:t xml:space="preserve">&quot;vegan&quot;</w:t></w:r><w:r><w:rPr><w:rStyle w:val="NormalTok" /></w:rPr><w:t xml:space="preserve">)</w:t></w:r></w:p><w:p><w:pPr><w:pStyle w:val="FirstParagraph" /></w:pPr><w:r><w:t xml:space="preserve">Outra ferramenta de busca é a página</w:t></w:r><w:r><w:t xml:space="preserve"> </w:t></w:r><w:hyperlink r:id="rId77"><w:r><w:rPr><w:rStyle w:val="Hyperlink" /></w:rPr><w:t xml:space="preserve">rseek</w:t></w:r></w:hyperlink><w:r><w:t xml:space="preserve">, na qual é possível buscar por um termo não só nos pacotes do R, mas também em listas de emails, manuais, páginas na internet e livros sobre o programa.</w:t></w:r></w:p><w:bookmarkEnd w:id="78" /><w:bookmarkStart w:id="79" w:name="ambiente-environment" /><w:p><w:pPr><w:pStyle w:val="Heading3" /></w:pPr><w:r><w:rPr><w:rStyle w:val="SectionNumber" /></w:rPr><w:t xml:space="preserve">4.3.8</w:t></w:r><w:r><w:tab /></w:r><w:r><w:t xml:space="preserve">Ambiente (</w:t></w:r><w:r><w:rPr><w:iCs /><w:i /></w:rPr><w:t xml:space="preserve">Environment</w:t></w:r><w:r><w:t xml:space="preserve">)</w:t></w:r></w:p><w:p><w:pPr><w:pStyle w:val="FirstParagraph" /></w:pPr><w:r><w:t xml:space="preserve">O ambiente</w:t></w:r><w:r><w:t xml:space="preserve"> </w:t></w:r><w:r><w:rPr><w:iCs /><w:i /></w:rPr><w:t xml:space="preserve">Environment</w:t></w:r><w:r><w:t xml:space="preserve"> </w:t></w:r><w:r><w:t xml:space="preserve">como vimos é onde os objetos criados são armazenados. É fundamental entender que um objeto é uma alocação de um pequeno espaço na memória RAM do seu computador, onde o R armazenará um valor ou o resultado de uma função, utilizando o nome que definimos na atribuição. Sendo assim, se fizermos uma atribuição de um objeto maior que o tamanho da memória RAM, esse objeto não será alocado, e a atribuição não funcionará. Existem opções para contornar esse tipo de limitação, mas não a abordaremos aqui. Entretanto, podemos utilizar a função</w:t></w:r><w:r><w:t xml:space="preserve"> </w:t></w:r><w:r><w:rPr><w:rStyle w:val="VerbatimChar" /></w:rPr><w:t xml:space="preserve">object.size()</w:t></w:r><w:r><w:t xml:space="preserve"> </w:t></w:r><w:r><w:t xml:space="preserve">para saber quanto espaço nosso objeto criado está alocando de memória RAM.</w:t></w:r></w:p><w:p><w:pPr><w:pStyle w:val="SourceCode" /></w:pPr><w:r><w:rPr><w:rStyle w:val="DocumentationTok" /></w:rPr><w:t xml:space="preserve">## Tamanho de um objeto</w:t></w:r><w:r><w:br /></w:r><w:r><w:rPr><w:rStyle w:val="FunctionTok" /></w:rPr><w:t xml:space="preserve">object.size</w:t></w:r><w:r><w:rPr><w:rStyle w:val="NormalTok" /></w:rPr><w:t xml:space="preserve">(adi)</w:t></w:r><w:r><w:br /></w:r><w:r><w:rPr><w:rStyle w:val="CommentTok" /></w:rPr><w:t xml:space="preserve">#&gt; 56 bytes</w:t></w:r></w:p><w:p><w:pPr><w:pStyle w:val="FirstParagraph" /></w:pPr><w:r><w:t xml:space="preserve">Podemos listar todos os objetos criados com a função</w:t></w:r><w:r><w:t xml:space="preserve"> </w:t></w:r><w:r><w:rPr><w:rStyle w:val="VerbatimChar" /></w:rPr><w:t xml:space="preserve">ls()</w:t></w:r><w:r><w:t xml:space="preserve"> </w:t></w:r><w:r><w:t xml:space="preserve">ou</w:t></w:r><w:r><w:t xml:space="preserve"> </w:t></w:r><w:r><w:rPr><w:rStyle w:val="VerbatimChar" /></w:rPr><w:t xml:space="preserve">objects()</w:t></w:r><w:r><w:t xml:space="preserve">.</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1] &quot;adi&quot;                 &quot;dune&quot;                &quot;obj&quot;                </w:t></w:r><w:r><w:br /></w:r><w:r><w:rPr><w:rStyle w:val="CommentTok" /></w:rPr><w:t xml:space="preserve">#&gt; [4] &quot;obj_10&quot;              &quot;rep_times&quot;           &quot;rep_times_soma&quot;     </w:t></w:r><w:r><w:br /></w:r><w:r><w:rPr><w:rStyle w:val="CommentTok" /></w:rPr><w:t xml:space="preserve">#&gt; [7] &quot;rep_times_soma_raiz&quot; &quot;va1&quot;                 &quot;va2&quot;</w:t></w:r></w:p><w:p><w:pPr><w:pStyle w:val="FirstParagraph" /></w:pPr><w:r><w:t xml:space="preserve">Podemos ainda remover objetos criados com a função</w:t></w:r><w:r><w:t xml:space="preserve"> </w:t></w:r><w:r><w:rPr><w:rStyle w:val="VerbatimChar" /></w:rPr><w:t xml:space="preserve">rm()</w:t></w:r><w:r><w:t xml:space="preserve"> </w:t></w:r><w:r><w:t xml:space="preserve">ou</w:t></w:r><w:r><w:t xml:space="preserve"> </w:t></w:r><w:r><w:rPr><w:rStyle w:val="VerbatimChar" /></w:rPr><w:t xml:space="preserve">remove()</w:t></w:r><w:r><w:t xml:space="preserve">. Ou ainda fazer uma função composta para remover todos os objetos do</w:t></w:r><w:r><w:t xml:space="preserve"> </w:t></w:r><w:r><w:rPr><w:iCs /><w:i /></w:rPr><w:t xml:space="preserve">Environment</w:t></w:r><w:r><w:t xml:space="preserve">.</w:t></w:r></w:p><w:p><w:pPr><w:pStyle w:val="SourceCode" /></w:pPr><w:r><w:rPr><w:rStyle w:val="DocumentationTok" /></w:rPr><w:t xml:space="preserve">## Remover um objeto</w:t></w:r><w:r><w:br /></w:r><w:r><w:rPr><w:rStyle w:val="FunctionTok" /></w:rPr><w:t xml:space="preserve">rm</w:t></w:r><w:r><w:rPr><w:rStyle w:val="NormalTok" /></w:rPr><w:t xml:space="preserve">(adi)</w:t></w:r><w:r><w:br /></w:r><w:r><w:br /></w:r><w:r><w:rPr><w:rStyle w:val="DocumentationTok" /></w:rPr><w:t xml:space="preserve">## Remover todos os objetos criados</w:t></w:r><w:r><w:br /></w:r><w:r><w:rPr><w:rStyle w:val="FunctionTok" /></w:rPr><w:t xml:space="preserve">rm</w:t></w:r><w:r><w:rPr><w:rStyle w:val="NormalTok" /></w:rPr><w:t xml:space="preserve">(</w:t></w:r><w:r><w:rPr><w:rStyle w:val="AttributeTok" /></w:rPr><w:t xml:space="preserve">list =</w:t></w:r><w:r><w:rPr><w:rStyle w:val="NormalTok" /></w:rPr><w:t xml:space="preserve"> </w:t></w:r><w:r><w:rPr><w:rStyle w:val="FunctionTok" /></w:rPr><w:t xml:space="preserve">ls</w:t></w:r><w:r><w:rPr><w:rStyle w:val="NormalTok" /></w:rPr><w:t xml:space="preserve">())</w:t></w:r></w:p><w:p><w:pPr><w:pStyle w:val="FirstParagraph" /></w:pPr><w:r><w:t xml:space="preserve">Quando usamos a função</w:t></w:r><w:r><w:t xml:space="preserve"> </w:t></w:r><w:r><w:rPr><w:rStyle w:val="VerbatimChar" /></w:rPr><w:t xml:space="preserve">ls()</w:t></w:r><w:r><w:t xml:space="preserve"> </w:t></w:r><w:r><w:t xml:space="preserve">agora, nenhum objeto é listado.</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character(0)</w:t></w:r></w:p><w:p><w:pPr><w:pStyle w:val="FirstParagraph" /></w:pPr><w:r><w:t xml:space="preserve">Toda a vez que fechamos o R os objetos criados são apagados do</w:t></w:r><w:r><w:t xml:space="preserve"> </w:t></w:r><w:r><w:rPr><w:bCs /><w:b /></w:rPr><w:t xml:space="preserve">Environment</w:t></w:r><w:r><w:t xml:space="preserve">. Dessa forma, em algumas ocasiões, por exemplo, análises estatísticas que demoram um grande tempo para serem realizadas, pode ser interessante exportar alguns ou todos os objetos criados.</w:t></w:r></w:p><w:p><w:pPr><w:pStyle w:val="BodyText" /></w:pPr><w:r><w:t xml:space="preserve">Para salvar todos os objetos, ou seja, todo o</w:t></w:r><w:r><w:t xml:space="preserve"> </w:t></w:r><w:r><w:rPr><w:iCs /><w:i /></w:rPr><w:t xml:space="preserve">workspace</w:t></w:r><w:r><w:t xml:space="preserve">, podemos ir em</w:t></w:r><w:r><w:t xml:space="preserve"> </w:t></w:r><w:r><w:rPr><w:rStyle w:val="VerbatimChar" /></w:rPr><w:t xml:space="preserve">Session -&gt; Save Workspace As...</w:t></w:r><w:r><w:t xml:space="preserve"> </w:t></w:r><w:r><w:t xml:space="preserve">e escolher o nome do arquivo do</w:t></w:r><w:r><w:t xml:space="preserve"> </w:t></w:r><w:r><w:rPr><w:iCs /><w:i /></w:rPr><w:t xml:space="preserve">workspace</w:t></w:r><w:r><w:t xml:space="preserve">, por exemplo,</w:t></w:r><w:r><w:t xml:space="preserve"> </w:t></w:r><w:r><w:t xml:space="preserve">“</w:t></w:r><w:r><w:t xml:space="preserve">meu_workspace.RData.</w:t></w:r><w:r><w:t xml:space="preserve">”</w:t></w:r><w:r><w:t xml:space="preserve"> </w:t></w:r><w:r><w:t xml:space="preserve">Podemos ainda utilizar funções para essas tarefas. A função</w:t></w:r><w:r><w:t xml:space="preserve"> </w:t></w:r><w:r><w:rPr><w:rStyle w:val="VerbatimChar" /></w:rPr><w:t xml:space="preserve">save.image()</w:t></w:r><w:r><w:t xml:space="preserve"> </w:t></w:r><w:r><w:t xml:space="preserve">salva todo</w:t></w:r><w:r><w:t xml:space="preserve"> </w:t></w:r><w:r><w:rPr><w:iCs /><w:i /></w:rPr><w:t xml:space="preserve">workspace</w:t></w:r><w:r><w:t xml:space="preserve"> </w:t></w:r><w:r><w:t xml:space="preserve">com a extensão</w:t></w:r><w:r><w:t xml:space="preserve"> </w:t></w:r><w:r><w:rPr><w:rStyle w:val="VerbatimChar" /></w:rPr><w:t xml:space="preserve">.RData</w:t></w:r><w:r><w:t xml:space="preserve">.</w:t></w:r></w:p><w:p><w:pPr><w:pStyle w:val="SourceCode" /></w:pPr><w:r><w:rPr><w:rStyle w:val="DocumentationTok" /></w:rPr><w:t xml:space="preserve">## Salvar todo o workspace</w:t></w:r><w:r><w:br /></w:r><w:r><w:rPr><w:rStyle w:val="FunctionTok" /></w:rPr><w:t xml:space="preserve">save.image</w:t></w:r><w:r><w:rPr><w:rStyle w:val="NormalTok" /></w:rPr><w:t xml:space="preserve">(</w:t></w:r><w:r><w:rPr><w:rStyle w:val="AttributeTok" /></w:rPr><w:t xml:space="preserve">file =</w:t></w:r><w:r><w:rPr><w:rStyle w:val="NormalTok" /></w:rPr><w:t xml:space="preserve"> </w:t></w:r><w:r><w:rPr><w:rStyle w:val="StringTok" /></w:rPr><w:t xml:space="preserve">&quot;meu_workspace.RData&quot;</w:t></w:r><w:r><w:rPr><w:rStyle w:val="NormalTok" /></w:rPr><w:t xml:space="preserve">)</w:t></w:r></w:p><w:p><w:pPr><w:pStyle w:val="FirstParagraph" /></w:pPr><w:r><w:t xml:space="preserve">Depois disso, podemos fechar o RStudio tranquilamente, e quando formos trabalhar novamente, podemos carregar os objetos criados indo em</w:t></w:r><w:r><w:t xml:space="preserve"> </w:t></w:r><w:r><w:rPr><w:rStyle w:val="VerbatimChar" /></w:rPr><w:t xml:space="preserve">Session -&gt; Load Workspace...</w:t></w:r><w:r><w:t xml:space="preserve"> </w:t></w:r><w:r><w:t xml:space="preserve">ou utilizando a função</w:t></w:r><w:r><w:t xml:space="preserve"> </w:t></w:r><w:r><w:rPr><w:rStyle w:val="VerbatimChar" /></w:rPr><w:t xml:space="preserve">load()</w:t></w:r><w:r><w:t xml:space="preserve">.</w:t></w:r></w:p><w:p><w:pPr><w:pStyle w:val="SourceCode" /></w:pPr><w:r><w:rPr><w:rStyle w:val="DocumentationTok" /></w:rPr><w:t xml:space="preserve">## Carregar todo o workspace</w:t></w:r><w:r><w:br /></w:r><w:r><w:rPr><w:rStyle w:val="FunctionTok" /></w:rPr><w:t xml:space="preserve">load</w:t></w:r><w:r><w:rPr><w:rStyle w:val="NormalTok" /></w:rPr><w:t xml:space="preserve">(</w:t></w:r><w:r><w:rPr><w:rStyle w:val="StringTok" /></w:rPr><w:t xml:space="preserve">&quot;meu_workspace.RData&quot;</w:t></w:r><w:r><w:rPr><w:rStyle w:val="NormalTok" /></w:rPr><w:t xml:space="preserve">)</w:t></w:r></w:p><w:p><w:pPr><w:pStyle w:val="FirstParagraph" /></w:pPr><w:r><w:t xml:space="preserve">Entretanto, em algumas ocasiões, não precisamos salvar todos os objetos. Dessa forma, podemos salvar apenas alguns objetos específicos usando a função</w:t></w:r><w:r><w:t xml:space="preserve"> </w:t></w:r><w:r><w:rPr><w:rStyle w:val="VerbatimChar" /></w:rPr><w:t xml:space="preserve">save()</w:t></w:r><w:r><w:t xml:space="preserve">, também com a extensão</w:t></w:r><w:r><w:t xml:space="preserve"> </w:t></w:r><w:r><w:rPr><w:rStyle w:val="VerbatimChar" /></w:rPr><w:t xml:space="preserve">.RData</w:t></w:r><w:r><w:t xml:space="preserve">.</w:t></w:r></w:p><w:p><w:pPr><w:pStyle w:val="SourceCode" /></w:pPr><w:r><w:rPr><w:rStyle w:val="DocumentationTok" /></w:rPr><w:t xml:space="preserve">## Salvar apenas um objeto</w:t></w:r><w:r><w:br /></w:r><w:r><w:rPr><w:rStyle w:val="FunctionTok" /></w:rPr><w:t xml:space="preserve">save</w:t></w:r><w:r><w:rPr><w:rStyle w:val="NormalTok" /></w:rPr><w:t xml:space="preserve">(obj1, </w:t></w:r><w:r><w:rPr><w:rStyle w:val="AttributeTok" /></w:rPr><w:t xml:space="preserve">file =</w:t></w:r><w:r><w:rPr><w:rStyle w:val="NormalTok" /></w:rPr><w:t xml:space="preserve"> </w:t></w:r><w:r><w:rPr><w:rStyle w:val="StringTok" /></w:rPr><w:t xml:space="preserve">&quot;meu_obj.RData&quot;</w:t></w:r><w:r><w:rPr><w:rStyle w:val="NormalTok" /></w:rPr><w:t xml:space="preserve">)</w:t></w:r><w:r><w:br /></w:r><w:r><w:br /></w:r><w:r><w:rPr><w:rStyle w:val="DocumentationTok" /></w:rPr><w:t xml:space="preserve">## Salvar apenas um objeto</w:t></w:r><w:r><w:br /></w:r><w:r><w:rPr><w:rStyle w:val="FunctionTok" /></w:rPr><w:t xml:space="preserve">save</w:t></w:r><w:r><w:rPr><w:rStyle w:val="NormalTok" /></w:rPr><w:t xml:space="preserve">(obj1, obj2, </w:t></w:r><w:r><w:rPr><w:rStyle w:val="AttributeTok" /></w:rPr><w:t xml:space="preserve">file =</w:t></w:r><w:r><w:rPr><w:rStyle w:val="NormalTok" /></w:rPr><w:t xml:space="preserve"> </w:t></w:r><w:r><w:rPr><w:rStyle w:val="StringTok" /></w:rPr><w:t xml:space="preserve">&quot;meus_objs.RData&quot;</w:t></w:r><w:r><w:rPr><w:rStyle w:val="NormalTok" /></w:rPr><w:t xml:space="preserve">)</w:t></w:r><w:r><w:br /></w:r><w:r><w:br /></w:r><w:r><w:rPr><w:rStyle w:val="DocumentationTok" /></w:rPr><w:t xml:space="preserve">## Carregar os objetos</w:t></w:r><w:r><w:br /></w:r><w:r><w:rPr><w:rStyle w:val="FunctionTok" /></w:rPr><w:t xml:space="preserve">load</w:t></w:r><w:r><w:rPr><w:rStyle w:val="NormalTok" /></w:rPr><w:t xml:space="preserve">(</w:t></w:r><w:r><w:rPr><w:rStyle w:val="StringTok" /></w:rPr><w:t xml:space="preserve">&quot;meus_objs.RData&quot;</w:t></w:r><w:r><w:rPr><w:rStyle w:val="NormalTok" /></w:rPr><w:t xml:space="preserve">)</w:t></w:r></w:p><w:p><w:pPr><w:pStyle w:val="FirstParagraph" /></w:pPr><w:r><w:t xml:space="preserve">Ou ainda podemos salvar apenas um objeto com a extensão</w:t></w:r><w:r><w:t xml:space="preserve"> </w:t></w:r><w:r><w:rPr><w:rStyle w:val="VerbatimChar" /></w:rPr><w:t xml:space="preserve">.rds</w:t></w:r><w:r><w:t xml:space="preserve">. Para isso, usamos as funções</w:t></w:r><w:r><w:t xml:space="preserve"> </w:t></w:r><w:r><w:rPr><w:rStyle w:val="VerbatimChar" /></w:rPr><w:t xml:space="preserve">saveRDS()</w:t></w:r><w:r><w:t xml:space="preserve"> </w:t></w:r><w:r><w:t xml:space="preserve">e</w:t></w:r><w:r><w:t xml:space="preserve"> </w:t></w:r><w:r><w:rPr><w:rStyle w:val="VerbatimChar" /></w:rPr><w:t xml:space="preserve">readRDS()</w:t></w:r><w:r><w:t xml:space="preserve">, para exportar e importar esses dados, respectivamente.</w:t></w:r></w:p><w:p><w:pPr><w:pStyle w:val="SourceCode" /></w:pPr><w:r><w:rPr><w:rStyle w:val="DocumentationTok" /></w:rPr><w:t xml:space="preserve">## Salvar um objeto para um arquivo</w:t></w:r><w:r><w:br /></w:r><w:r><w:rPr><w:rStyle w:val="FunctionTok" /></w:rPr><w:t xml:space="preserve">saveRDS</w:t></w:r><w:r><w:rPr><w:rStyle w:val="NormalTok" /></w:rPr><w:t xml:space="preserve">(obj, </w:t></w:r><w:r><w:rPr><w:rStyle w:val="AttributeTok" /></w:rPr><w:t xml:space="preserve">file =</w:t></w:r><w:r><w:rPr><w:rStyle w:val="NormalTok" /></w:rPr><w:t xml:space="preserve"> </w:t></w:r><w:r><w:rPr><w:rStyle w:val="StringTok" /></w:rPr><w:t xml:space="preserve">&quot;meu_obj.rds&quot;</w:t></w:r><w:r><w:rPr><w:rStyle w:val="NormalTok" /></w:rPr><w:t xml:space="preserve">)</w:t></w:r><w:r><w:br /></w:r><w:r><w:br /></w:r><w:r><w:rPr><w:rStyle w:val="DocumentationTok" /></w:rPr><w:t xml:space="preserve">## Carregar esse objeto</w:t></w:r><w:r><w:br /></w:r><w:r><w:rPr><w:rStyle w:val="FunctionTok" /></w:rPr><w:t xml:space="preserve">readRDS</w:t></w:r><w:r><w:rPr><w:rStyle w:val="NormalTok" /></w:rPr><w:t xml:space="preserve">(</w:t></w:r><w:r><w:rPr><w:rStyle w:val="AttributeTok" /></w:rPr><w:t xml:space="preserve">file =</w:t></w:r><w:r><w:rPr><w:rStyle w:val="NormalTok" /></w:rPr><w:t xml:space="preserve"> </w:t></w:r><w:r><w:rPr><w:rStyle w:val="StringTok" /></w:rPr><w:t xml:space="preserve">&quot;meu_obj.rds&quot;</w:t></w:r><w:r><w:rPr><w:rStyle w:val="NormalTok" /></w:rPr><w:t xml:space="preserve">)</w:t></w:r></w:p><w:bookmarkEnd w:id="79" /><w:bookmarkStart w:id="80" w:name="citações" /><w:p><w:pPr><w:pStyle w:val="Heading3" /></w:pPr><w:r><w:rPr><w:rStyle w:val="SectionNumber" /></w:rPr><w:t xml:space="preserve">4.3.9</w:t></w:r><w:r><w:tab /></w:r><w:r><w:t xml:space="preserve">Citações</w:t></w:r></w:p><w:p><w:pPr><w:pStyle w:val="FirstParagraph" /></w:pPr><w:r><w:t xml:space="preserve">Ao utilizar o R para realizar alguma análise em nossos estudos, é fundamental a citação do mesmo. Para saber como citar exatamente o R em artigos, existe uma função denominada</w:t></w:r><w:r><w:t xml:space="preserve"> </w:t></w:r><w:r><w:rPr><w:rStyle w:val="VerbatimChar" /></w:rPr><w:t xml:space="preserve">citation()</w:t></w:r><w:r><w:t xml:space="preserve">, que provê um formato genérico de citação e um BibTeX para arquivos LaTeX e R Markdown.</w:t></w:r></w:p><w:p><w:pPr><w:pStyle w:val="SourceCode" /></w:pPr><w:r><w:rPr><w:rStyle w:val="DocumentationTok" /></w:rPr><w:t xml:space="preserve">## Citação do R</w:t></w:r><w:r><w:br /></w:r><w:r><w:rPr><w:rStyle w:val="FunctionTok" /></w:rPr><w:t xml:space="preserve">citation</w:t></w:r><w:r><w:rPr><w:rStyle w:val="NormalTok" /></w:rPr><w:t xml:space="preserve">()</w:t></w:r><w:r><w:br /></w:r><w:r><w:rPr><w:rStyle w:val="CommentTok" /></w:rPr><w:t xml:space="preserve">#&gt; </w:t></w:r><w:r><w:br /></w:r><w:r><w:rPr><w:rStyle w:val="CommentTok" /></w:rPr><w:t xml:space="preserve">#&gt; To cite R in publications use:</w:t></w:r><w:r><w:br /></w:r><w:r><w:rPr><w:rStyle w:val="CommentTok" /></w:rPr><w:t xml:space="preserve">#&gt; </w:t></w:r><w:r><w:br /></w:r><w:r><w:rPr><w:rStyle w:val="CommentTok" /></w:rPr><w:t xml:space="preserve">#&gt;   R Core Team (2021). R: A language and environment for statistical</w:t></w:r><w:r><w:br /></w:r><w:r><w:rPr><w:rStyle w:val="CommentTok" /></w:rPr><w:t xml:space="preserve">#&gt;   computing. R Foundation for Statistical Computing, Vienna, Austria.</w:t></w:r><w:r><w:br /></w:r><w:r><w:rPr><w:rStyle w:val="CommentTok" /></w:rPr><w:t xml:space="preserve">#&gt;   URL https://www.R-project.org/.</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R: A Language and Environment for Statistical Computing},</w:t></w:r><w:r><w:br /></w:r><w:r><w:rPr><w:rStyle w:val="CommentTok" /></w:rPr><w:t xml:space="preserve">#&gt;     author = {{R Core Team}},</w:t></w:r><w:r><w:br /></w:r><w:r><w:rPr><w:rStyle w:val="CommentTok" /></w:rPr><w:t xml:space="preserve">#&gt;     organization = {R Foundation for Statistical Computing},</w:t></w:r><w:r><w:br /></w:r><w:r><w:rPr><w:rStyle w:val="CommentTok" /></w:rPr><w:t xml:space="preserve">#&gt;     address = {Vienna, Austria},</w:t></w:r><w:r><w:br /></w:r><w:r><w:rPr><w:rStyle w:val="CommentTok" /></w:rPr><w:t xml:space="preserve">#&gt;     year = {2021},</w:t></w:r><w:r><w:br /></w:r><w:r><w:rPr><w:rStyle w:val="CommentTok" /></w:rPr><w:t xml:space="preserve">#&gt;     url = {https://www.R-project.org/},</w:t></w:r><w:r><w:br /></w:r><w:r><w:rPr><w:rStyle w:val="CommentTok" /></w:rPr><w:t xml:space="preserve">#&gt;   }</w:t></w:r><w:r><w:br /></w:r><w:r><w:rPr><w:rStyle w:val="CommentTok" /></w:rPr><w:t xml:space="preserve">#&gt; </w:t></w:r><w:r><w:br /></w:r><w:r><w:rPr><w:rStyle w:val="CommentTok" /></w:rPr><w:t xml:space="preserve">#&gt; We have invested a lot of time and effort in creating R, please cite it</w:t></w:r><w:r><w:br /></w:r><w:r><w:rPr><w:rStyle w:val="CommentTok" /></w:rPr><w:t xml:space="preserve">#&gt; when using it for data analysis. See also &#39;citation(&quot;pkgname&quot;)&#39; for</w:t></w:r><w:r><w:br /></w:r><w:r><w:rPr><w:rStyle w:val="CommentTok" /></w:rPr><w:t xml:space="preserve">#&gt; citing R packages.</w:t></w:r></w:p><w:p><w:pPr><w:pStyle w:val="FirstParagraph" /></w:pPr><w:r><w:t xml:space="preserve">No resultado dessa função, há uma mensagem muito interessante:</w:t></w:r><w:r><w:t xml:space="preserve"> </w:t></w:r><w:r><w:t xml:space="preserve">“</w:t></w:r><w:r><w:t xml:space="preserve">See also</w:t></w:r><w:r><w:t xml:space="preserve"> </w:t></w:r><w:r><w:t xml:space="preserve">‘</w:t></w:r><w:r><w:t xml:space="preserve">citation(</w:t></w:r><w:r><w:t xml:space="preserve">“</w:t></w:r><w:r><w:t xml:space="preserve">pkgname</w:t></w:r><w:r><w:t xml:space="preserve">”</w:t></w:r><w:r><w:t xml:space="preserve">)</w:t></w:r><w:r><w:t xml:space="preserve">’</w:t></w:r><w:r><w:t xml:space="preserve"> </w:t></w:r><w:r><w:t xml:space="preserve">for citing R packages.</w:t></w:r><w:r><w:t xml:space="preserve">”</w:t></w:r><w:r><w:t xml:space="preserve"> </w:t></w:r><w:r><w:t xml:space="preserve">Dessa forma, aconselhamos os usuários de R a citar também os pacotes que utilizaram em suas análises para dar os devidos créditos aos desenvolvedores das funções implementadas nos pacotes. Como exemplo, vamos ver como fica a citação do pacote</w:t></w:r><w:r><w:t xml:space="preserve"> </w:t></w:r><w:r><w:rPr><w:rStyle w:val="VerbatimChar" /></w:rPr><w:t xml:space="preserve">vegan</w:t></w:r><w:r><w:t xml:space="preserve">.</w:t></w:r></w:p><w:p><w:pPr><w:pStyle w:val="SourceCode" /></w:pPr><w:r><w:rPr><w:rStyle w:val="DocumentationTok" /></w:rPr><w:t xml:space="preserve">## Citação do pacote vegan</w:t></w:r><w:r><w:br /></w:r><w:r><w:rPr><w:rStyle w:val="FunctionTok" /></w:rPr><w:t xml:space="preserve">citation</w:t></w:r><w:r><w:rPr><w:rStyle w:val="NormalTok" /></w:rPr><w:t xml:space="preserve">(</w:t></w:r><w:r><w:rPr><w:rStyle w:val="StringTok" /></w:rPr><w:t xml:space="preserve">&quot;vegan&quot;</w:t></w:r><w:r><w:rPr><w:rStyle w:val="NormalTok" /></w:rPr><w:t xml:space="preserve">)</w:t></w:r><w:r><w:br /></w:r><w:r><w:rPr><w:rStyle w:val="CommentTok" /></w:rPr><w:t xml:space="preserve">#&gt; </w:t></w:r><w:r><w:br /></w:r><w:r><w:rPr><w:rStyle w:val="CommentTok" /></w:rPr><w:t xml:space="preserve">#&gt; To cite package &#39;vegan&#39; in publications use:</w:t></w:r><w:r><w:br /></w:r><w:r><w:rPr><w:rStyle w:val="CommentTok" /></w:rPr><w:t xml:space="preserve">#&gt; </w:t></w:r><w:r><w:br /></w:r><w:r><w:rPr><w:rStyle w:val="CommentTok" /></w:rPr><w:t xml:space="preserve">#&gt;   Jari Oksanen, F. Guillaume Blanchet, Michael Friendly, Roeland Kindt,</w:t></w:r><w:r><w:br /></w:r><w:r><w:rPr><w:rStyle w:val="CommentTok" /></w:rPr><w:t xml:space="preserve">#&gt;   Pierre Legendre, Dan McGlinn, Peter R. Minchin, R. B. O&#39;Hara, Gavin</w:t></w:r><w:r><w:br /></w:r><w:r><w:rPr><w:rStyle w:val="CommentTok" /></w:rPr><w:t xml:space="preserve">#&gt;   L. Simpson, Peter Solymos, M. Henry H. Stevens, Eduard Szoecs and</w:t></w:r><w:r><w:br /></w:r><w:r><w:rPr><w:rStyle w:val="CommentTok" /></w:rPr><w:t xml:space="preserve">#&gt;   Helene Wagner (2020). vegan: Community Ecology Package. R package</w:t></w:r><w:r><w:br /></w:r><w:r><w:rPr><w:rStyle w:val="CommentTok" /></w:rPr><w:t xml:space="preserve">#&gt;   version 2.5-7. https://CRAN.R-project.org/package=vegan</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vegan: Community Ecology Package},</w:t></w:r><w:r><w:br /></w:r><w:r><w:rPr><w:rStyle w:val="CommentTok" /></w:rPr><w:t xml:space="preserve">#&gt;     author = {Jari Oksanen and F. Guillaume Blanchet and Michael Friendly and Roeland Kindt and Pierre Legendre and Dan McGlinn and Peter R. Minchin and R. B. O&#39;Hara and Gavin L. Simpson and Peter Solymos and M. Henry H. Stevens and Eduard Szoecs and Helene Wagner},</w:t></w:r><w:r><w:br /></w:r><w:r><w:rPr><w:rStyle w:val="CommentTok" /></w:rPr><w:t xml:space="preserve">#&gt;     year = {2020},</w:t></w:r><w:r><w:br /></w:r><w:r><w:rPr><w:rStyle w:val="CommentTok" /></w:rPr><w:t xml:space="preserve">#&gt;     note = {R package version 2.5-7},</w:t></w:r><w:r><w:br /></w:r><w:r><w:rPr><w:rStyle w:val="CommentTok" /></w:rPr><w:t xml:space="preserve">#&gt;     url = {https://CRAN.R-project.org/package=vegan},</w:t></w:r><w:r><w:br /></w:r><w:r><w:rPr><w:rStyle w:val="CommentTok" /></w:rPr><w:t xml:space="preserve">#&gt;   }</w:t></w:r><w:r><w:br /></w:r><w:r><w:rPr><w:rStyle w:val="CommentTok" /></w:rPr><w:t xml:space="preserve">#&gt; </w:t></w:r><w:r><w:br /></w:r><w:r><w:rPr><w:rStyle w:val="CommentTok" /></w:rPr><w:t xml:space="preserve">#&gt; </w:t></w:r><w:r><w:rPr><w:rStyle w:val="AlertTok" /></w:rPr><w:t xml:space="preserve">ATTENTION</w:t></w:r><w:r><w:rPr><w:rStyle w:val="CommentTok" /></w:rPr><w:t xml:space="preserve">: This citation information has been auto-generated from the</w:t></w:r><w:r><w:br /></w:r><w:r><w:rPr><w:rStyle w:val="CommentTok" /></w:rPr><w:t xml:space="preserve">#&gt; package DESCRIPTION file and may need manual editing, see</w:t></w:r><w:r><w:br /></w:r><w:r><w:rPr><w:rStyle w:val="CommentTok" /></w:rPr><w:t xml:space="preserve">#&gt; &#39;help(&quot;citation&quot;)&#39;.</w:t></w:r></w:p><w:p><w:pPr><w:pStyle w:val="FirstParagraph" /></w:pPr><w:r><w:t xml:space="preserve">Podemos ainda utilizar a função</w:t></w:r><w:r><w:t xml:space="preserve"> </w:t></w:r><w:r><w:rPr><w:rStyle w:val="VerbatimChar" /></w:rPr><w:t xml:space="preserve">write_bib()</w:t></w:r><w:r><w:t xml:space="preserve"> </w:t></w:r><w:r><w:t xml:space="preserve">do pacote</w:t></w:r><w:r><w:t xml:space="preserve"> </w:t></w:r><w:r><w:rPr><w:rStyle w:val="VerbatimChar" /></w:rPr><w:t xml:space="preserve">knitr</w:t></w:r><w:r><w:t xml:space="preserve"> </w:t></w:r><w:r><w:t xml:space="preserve">para exportar a citação do pacote no formato</w:t></w:r><w:r><w:t xml:space="preserve"> </w:t></w:r><w:r><w:rPr><w:rStyle w:val="VerbatimChar" /></w:rPr><w:t xml:space="preserve">.bib</w:t></w:r><w:r><w:t xml:space="preserve">.</w:t></w:r></w:p><w:p><w:pPr><w:pStyle w:val="SourceCode" /></w:pPr><w:r><w:rPr><w:rStyle w:val="DocumentationTok" /></w:rPr><w:t xml:space="preserve">## Exportar uma citação em formato .bib</w:t></w:r><w:r><w:br /></w:r><w:r><w:rPr><w:rStyle w:val="NormalTok" /></w:rPr><w:t xml:space="preserve">knitr</w:t></w:r><w:r><w:rPr><w:rStyle w:val="SpecialCharTok" /></w:rPr><w:t xml:space="preserve">::</w:t></w:r><w:r><w:rPr><w:rStyle w:val="FunctionTok" /></w:rPr><w:t xml:space="preserve">write_bib</w:t></w:r><w:r><w:rPr><w:rStyle w:val="NormalTok" /></w:rPr><w:t xml:space="preserve">(</w:t></w:r><w:r><w:rPr><w:rStyle w:val="StringTok" /></w:rPr><w:t xml:space="preserve">&quot;vegan&quot;</w:t></w:r><w:r><w:rPr><w:rStyle w:val="NormalTok" /></w:rPr><w:t xml:space="preserve">, </w:t></w:r><w:r><w:rPr><w:rStyle w:val="AttributeTok" /></w:rPr><w:t xml:space="preserve">file =</w:t></w:r><w:r><w:rPr><w:rStyle w:val="NormalTok" /></w:rPr><w:t xml:space="preserve"> </w:t></w:r><w:r><w:rPr><w:rStyle w:val="StringTok" /></w:rPr><w:t xml:space="preserve">&quot;vegan_ex.bib&quot;</w:t></w:r><w:r><w:rPr><w:rStyle w:val="NormalTok" /></w:rPr><w:t xml:space="preserve">)</w:t></w:r></w:p><w:bookmarkEnd w:id="80" /><w:bookmarkStart w:id="81" w:name="principais-erros-de-iniciantes" /><w:p><w:pPr><w:pStyle w:val="Heading3" /></w:pPr><w:r><w:rPr><w:rStyle w:val="SectionNumber" /></w:rPr><w:t xml:space="preserve">4.3.10</w:t></w:r><w:r><w:tab /></w:r><w:r><w:t xml:space="preserve">Principais erros de iniciantes</w:t></w:r></w:p><w:p><w:pPr><w:pStyle w:val="FirstParagraph" /></w:pPr><w:r><w:t xml:space="preserve">Errar quando está começando a usar o R é muito comum e faz parte do aprendizado. Entretanto, os erros nunca devem ser encarados como uma forma de desestímul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raiva). O que temos a mais é experiência para olhar o erro, lê-lo e conseguir interpretar o que está errado e saber buscar ajuda.</w:t></w:r></w:p><w:p><w:pPr><w:pStyle w:val="BodyText" /></w:pPr><w:r><w:t xml:space="preserve">Dessa forma, o ponto mais importante de quem está iniciando é ter paciência, calma, bom humor, ler e entender as mensagens de erros. Listaremos aqui o que consideramos os principais erros dos iniciantes no R.</w:t></w:r></w:p><w:p><w:pPr><w:pStyle w:val="BodyText" /></w:pPr><w:r><w:rPr><w:bCs /><w:b /></w:rPr><w:t xml:space="preserve">1. Esquecer de completar uma função ou bloco de códigos</w:t></w:r></w:p><w:p><w:pPr><w:pStyle w:val="BodyText" /></w:pPr><w:r><w:t xml:space="preserve">Esquecer de completar uma função ou bloco de códigos é algo bem comum. Geralmente esquecemos de fechar aspas</w:t></w:r><w:r><w:t xml:space="preserve"> </w:t></w:r><w:r><w:rPr><w:rStyle w:val="VerbatimChar" /></w:rPr><w:t xml:space="preserve">&quot;&quot;</w:t></w:r><w:r><w:t xml:space="preserve"> </w:t></w:r><w:r><w:t xml:space="preserve">ou parênteses</w:t></w:r><w:r><w:t xml:space="preserve"> </w:t></w:r><w:r><w:rPr><w:rStyle w:val="VerbatimChar" /></w:rPr><w:t xml:space="preserve">()</w:t></w:r><w:r><w:t xml:space="preserve">, mas felizmente geralmente o R nos informa isso, indicando um símbolo de</w:t></w:r><w:r><w:t xml:space="preserve"> </w:t></w:r><w:r><w:rPr><w:rStyle w:val="VerbatimChar" /></w:rPr><w:t xml:space="preserve">+</w:t></w:r><w:r><w:t xml:space="preserve">.</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br /></w:r><w:r><w:rPr><w:rStyle w:val="NormalTok" /></w:rPr><w:t xml:space="preserve">  </w:t></w:r><w:r><w:rPr><w:rStyle w:val="SpecialCharTok" /></w:rPr><w:t xml:space="preserve">+</w:t></w:r><w:r><w:br /></w:r><w:r><w:rPr><w:rStyle w:val="CommentTok" /></w:rPr><w:t xml:space="preserve">#&gt; Error: &lt;text&gt;:3:0: unexpected end of input</w:t></w:r><w:r><w:br /></w:r><w:r><w:rPr><w:rStyle w:val="CommentTok" /></w:rPr><w:t xml:space="preserve">#&gt; 1: sum(1, 2</w:t></w:r><w:r><w:br /></w:r><w:r><w:rPr><w:rStyle w:val="CommentTok" /></w:rPr><w:t xml:space="preserve">#&gt; 2:   +</w:t></w:r><w:r><w:br /></w:r><w:r><w:rPr><w:rStyle w:val="CommentTok" /></w:rPr><w:t xml:space="preserve">#&gt;   ^</w:t></w:r></w:p><w:p><w:pPr><w:pStyle w:val="FirstParagraph" /></w:pPr><w:r><w:rPr><w:bCs /><w:b /></w:rPr><w:t xml:space="preserve">2. Esquecer da vírgula</w:t></w:r></w:p><w:p><w:pPr><w:pStyle w:val="BodyText" /></w:pPr><w:r><w:t xml:space="preserve">Outro erro bastante comum é esquecer de acrescentar a vírgula</w:t></w:r><w:r><w:t xml:space="preserve"> </w:t></w:r><w:r><w:rPr><w:rStyle w:val="VerbatimChar" /></w:rPr><w:t xml:space="preserve">,</w:t></w:r><w:r><w:t xml:space="preserve"> </w:t></w:r><w:r><w:t xml:space="preserve">para separar argumentos dentro de uma função, principalmente se estamos compondo várias funções acopladas, i.e., uma função dentro da outra.</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w:t></w:r><w:r><w:br /></w:r><w:r><w:rPr><w:rStyle w:val="CommentTok" /></w:rPr><w:t xml:space="preserve">#&gt; Error: &lt;text&gt;:1:7: unexpected numeric constant</w:t></w:r><w:r><w:br /></w:r><w:r><w:rPr><w:rStyle w:val="CommentTok" /></w:rPr><w:t xml:space="preserve">#&gt; 1: sum(1 2</w:t></w:r><w:r><w:br /></w:r><w:r><w:rPr><w:rStyle w:val="CommentTok" /></w:rPr><w:t xml:space="preserve">#&gt;           ^</w:t></w:r></w:p><w:p><w:pPr><w:pStyle w:val="FirstParagraph" /></w:pPr><w:r><w:rPr><w:bCs /><w:b /></w:rPr><w:t xml:space="preserve">3. Chamar um objeto errado</w:t></w:r></w:p><w:p><w:pPr><w:pStyle w:val="BodyText" /></w:pPr><w:r><w:t xml:space="preserve">Pode parecer simples, mas esse é de longe o erro mais comum que pessoas iniciantes comentem. Quando temos um longo script, é de se esperar que tenhamos atribuído diversos objetos e em algum momento atribuímos um nome do qual não lembramos. Dessa forma, quando chamamos o objeto ele não existe e devolve um erro. Entretanto, esse tipo de erro pode ser facilmente identificado, como o exemplo abaixo.</w:t></w:r></w:p><w:p><w:pPr><w:pStyle w:val="SourceCode" /></w:pPr><w:r><w:rPr><w:rStyle w:val="NormalTok" /></w:rPr><w:t xml:space="preserve">obj </w:t></w:r><w:r><w:rPr><w:rStyle w:val="OtherTok" /></w:rPr><w:t xml:space="preserve">&lt;-</w:t></w:r><w:r><w:rPr><w:rStyle w:val="NormalTok" /></w:rPr><w:t xml:space="preserve"> </w:t></w:r><w:r><w:rPr><w:rStyle w:val="DecValTok" /></w:rPr><w:t xml:space="preserve">10</w:t></w:r><w:r><w:br /></w:r><w:r><w:rPr><w:rStyle w:val="NormalTok" /></w:rPr><w:t xml:space="preserve">OBJ</w:t></w:r><w:r><w:br /></w:r><w:r><w:rPr><w:rStyle w:val="CommentTok" /></w:rPr><w:t xml:space="preserve">#&gt; Error in eval(expr, envir, enclos): object &#39;OBJ&#39; not found</w:t></w:r></w:p><w:p><w:pPr><w:pStyle w:val="FirstParagraph" /></w:pPr><w:r><w:rPr><w:bCs /><w:b /></w:rPr><w:t xml:space="preserve">4. Esquecer de carregar um pacote</w:t></w:r></w:p><w:p><w:pPr><w:pStyle w:val="BodyText" /></w:pPr><w:r><w:t xml:space="preserve">Esse também é um erro recorrente, mesmo para usuários mais experientes. Em scripts de análises complexas, que requerem vários pacotes, geralmente esquecemos de um ou outro… A melhor forma de evitar esse tipo de erro é listar os pacotes que vamos precisar usar logo no início do script.</w:t></w:r></w:p><w:p><w:pPr><w:pStyle w:val="SourceCode" /></w:pP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 </w:t></w:r><w:r><w:rPr><w:rStyle w:val="StringTok" /></w:rPr><w:t xml:space="preserve">&quot;hell&quot;</w:t></w:r><w:r><w:rPr><w:rStyle w:val="NormalTok" /></w:rPr><w:t xml:space="preserve">)</w:t></w:r><w:r><w:br /></w:r><w:r><w:rPr><w:rStyle w:val="CommentTok" /></w:rPr><w:t xml:space="preserve">#&gt;     Achimill  Agrostol  Airaprae  Alopgeni  Anthodor  Bellpere  Bromhord</w:t></w:r><w:r><w:br /></w:r><w:r><w:rPr><w:rStyle w:val="CommentTok" /></w:rPr><w:t xml:space="preserve">#&gt; 1  0.2357023 0.0000000 0.0000000 0.0000000 0.0000000 0.0000000 0.0000000</w:t></w:r><w:r><w:br /></w:r><w:r><w:rPr><w:rStyle w:val="CommentTok" /></w:rPr><w:t xml:space="preserve">#&gt; 2  0.2672612 0.0000000 0.0000000 0.2182179 0.0000000 0.2672612 0.3086067</w:t></w:r><w:r><w:br /></w:r><w:r><w:rPr><w:rStyle w:val="CommentTok" /></w:rPr><w:t xml:space="preserve">#&gt; 3  0.0000000 0.3162278 0.0000000 0.4183300 0.0000000 0.2236068 0.0000000</w:t></w:r><w:r><w:br /></w:r><w:r><w:rPr><w:rStyle w:val="CommentTok" /></w:rPr><w:t xml:space="preserve">#&gt; 4  0.0000000 0.4216370 0.0000000 0.2108185 0.0000000 0.2108185 0.2581989</w:t></w:r><w:r><w:br /></w:r><w:r><w:rPr><w:rStyle w:val="CommentTok" /></w:rPr><w:t xml:space="preserve">#&gt; 5  0.2156655 0.0000000 0.0000000 0.0000000 0.3049971 0.2156655 0.2156655</w:t></w:r><w:r><w:br /></w:r><w:r><w:rPr><w:rStyle w:val="CommentTok" /></w:rPr><w:t xml:space="preserve">#&gt; 6  0.2041241 0.0000000 0.0000000 0.0000000 0.2500000 0.0000000 0.0000000</w:t></w:r><w:r><w:br /></w:r><w:r><w:rPr><w:rStyle w:val="CommentTok" /></w:rPr><w:t xml:space="preserve">#&gt; 7  0.2236068 0.0000000 0.0000000 0.0000000 0.2236068 0.0000000 0.2236068</w:t></w:r><w:r><w:br /></w:r><w:r><w:rPr><w:rStyle w:val="CommentTok" /></w:rPr><w:t xml:space="preserve">#&gt; 8  0.0000000 0.3162278 0.0000000 0.3535534 0.0000000 0.0000000 0.0000000</w:t></w:r><w:r><w:br /></w:r><w:r><w:rPr><w:rStyle w:val="CommentTok" /></w:rPr><w:t xml:space="preserve">#&gt; 9  0.0000000 0.2672612 0.0000000 0.2672612 0.0000000 0.0000000 0.0000000</w:t></w:r><w:r><w:br /></w:r><w:r><w:rPr><w:rStyle w:val="CommentTok" /></w:rPr><w:t xml:space="preserve">#&gt; 10 0.3049971 0.0000000 0.0000000 0.0000000 0.3049971 0.2156655 0.3049971</w:t></w:r><w:r><w:br /></w:r><w:r><w:rPr><w:rStyle w:val="CommentTok" /></w:rPr><w:t xml:space="preserve">#&gt; 11 0.0000000 0.0000000 0.0000000 0.0000000 0.0000000 0.0000000 0.0000000</w:t></w:r><w:r><w:br /></w:r><w:r><w:rPr><w:rStyle w:val="CommentTok" /></w:rPr><w:t xml:space="preserve">#&gt; 12 0.0000000 0.3380617 0.0000000 0.4780914 0.0000000 0.0000000 0.0000000</w:t></w:r><w:r><w:br /></w:r><w:r><w:rPr><w:rStyle w:val="CommentTok" /></w:rPr><w:t xml:space="preserve">#&gt; 13 0.0000000 0.3892495 0.0000000 0.3892495 0.0000000 0.0000000 0.0000000</w:t></w:r><w:r><w:br /></w:r><w:r><w:rPr><w:rStyle w:val="CommentTok" /></w:rPr><w:t xml:space="preserve">#&gt; 14 0.0000000 0.4082483 0.0000000 0.0000000 0.0000000 0.0000000 0.0000000</w:t></w:r><w:r><w:br /></w:r><w:r><w:rPr><w:rStyle w:val="CommentTok" /></w:rPr><w:t xml:space="preserve">#&gt; 15 0.0000000 0.4170288 0.0000000 0.0000000 0.0000000 0.0000000 0.0000000</w:t></w:r><w:r><w:br /></w:r><w:r><w:rPr><w:rStyle w:val="CommentTok" /></w:rPr><w:t xml:space="preserve">#&gt; 16 0.0000000 0.4605662 0.0000000 0.3481553 0.0000000 0.0000000 0.0000000</w:t></w:r><w:r><w:br /></w:r><w:r><w:rPr><w:rStyle w:val="CommentTok" /></w:rPr><w:t xml:space="preserve">#&gt; 17 0.3651484 0.0000000 0.3651484 0.0000000 0.5163978 0.0000000 0.0000000</w:t></w:r><w:r><w:br /></w:r><w:r><w:rPr><w:rStyle w:val="CommentTok" /></w:rPr><w:t xml:space="preserve">#&gt; 18 0.0000000 0.0000000 0.0000000 0.0000000 0.0000000 0.2721655 0.0000000</w:t></w:r><w:r><w:br /></w:r><w:r><w:rPr><w:rStyle w:val="CommentTok" /></w:rPr><w:t xml:space="preserve">#&gt; 19 0.0000000 0.0000000 0.3110855 0.0000000 0.3592106 0.0000000 0.0000000</w:t></w:r><w:r><w:br /></w:r><w:r><w:rPr><w:rStyle w:val="CommentTok" /></w:rPr><w:t xml:space="preserve">#&gt; 20 0.0000000 0.4016097 0.0000000 0.0000000 0.0000000 0.0000000 0.0000000</w:t></w:r><w:r><w:br /></w:r><w:r><w:rPr><w:rStyle w:val="CommentTok" /></w:rPr><w:t xml:space="preserve">#&gt;     Chenalbu  Cirsarve  Comapalu  Eleopalu  Elymrepe  Empenigr  Hyporadi</w:t></w:r><w:r><w:br /></w:r><w:r><w:rPr><w:rStyle w:val="CommentTok" /></w:rPr><w:t xml:space="preserve">#&gt; 1  0.0000000 0.0000000 0.0000000 0.0000000 0.4714045 0.0000000 0.0000000</w:t></w:r><w:r><w:br /></w:r><w:r><w:rPr><w:rStyle w:val="CommentTok" /></w:rPr><w:t xml:space="preserve">#&gt; 2  0.0000000 0.0000000 0.0000000 0.0000000 0.3086067 0.0000000 0.0000000</w:t></w:r><w:r><w:br /></w:r><w:r><w:rPr><w:rStyle w:val="CommentTok" /></w:rPr><w:t xml:space="preserve">#&gt; 3  0.0000000 0.0000000 0.0000000 0.0000000 0.3162278 0.0000000 0.0000000</w:t></w:r><w:r><w:br /></w:r><w:r><w:rPr><w:rStyle w:val="CommentTok" /></w:rPr><w:t xml:space="preserve">#&gt; 4  0.0000000 0.2108185 0.0000000 0.0000000 0.2981424 0.0000000 0.0000000</w:t></w:r><w:r><w:br /></w:r><w:r><w:rPr><w:rStyle w:val="CommentTok" /></w:rPr><w:t xml:space="preserve">#&gt; 5  0.0000000 0.0000000 0.0000000 0.0000000 0.3049971 0.0000000 0.0000000</w:t></w:r><w:r><w:br /></w:r><w:r><w:rPr><w:rStyle w:val="CommentTok" /></w:rPr><w:t xml:space="preserve">#&gt; 6  0.0000000 0.0000000 0.0000000 0.0000000 0.0000000 0.0000000 0.0000000</w:t></w:r><w:r><w:br /></w:r><w:r><w:rPr><w:rStyle w:val="CommentTok" /></w:rPr><w:t xml:space="preserve">#&gt; 7  0.0000000 0.0000000 0.0000000 0.0000000 0.0000000 0.0000000 0.0000000</w:t></w:r><w:r><w:br /></w:r><w:r><w:rPr><w:rStyle w:val="CommentTok" /></w:rPr><w:t xml:space="preserve">#&gt; 8  0.0000000 0.0000000 0.0000000 0.3162278 0.0000000 0.0000000 0.0000000</w:t></w:r><w:r><w:br /></w:r><w:r><w:rPr><w:rStyle w:val="CommentTok" /></w:rPr><w:t xml:space="preserve">#&gt; 9  0.0000000 0.0000000 0.0000000 0.0000000 0.3779645 0.0000000 0.0000000</w:t></w:r><w:r><w:br /></w:r><w:r><w:rPr><w:rStyle w:val="CommentTok" /></w:rPr><w:t xml:space="preserve">#&gt; 10 0.0000000 0.0000000 0.0000000 0.0000000 0.0000000 0.0000000 0.0000000</w:t></w:r><w:r><w:br /></w:r><w:r><w:rPr><w:rStyle w:val="CommentTok" /></w:rPr><w:t xml:space="preserve">#&gt; 11 0.0000000 0.0000000 0.0000000 0.0000000 0.0000000 0.0000000 0.2500000</w:t></w:r><w:r><w:br /></w:r><w:r><w:rPr><w:rStyle w:val="CommentTok" /></w:rPr><w:t xml:space="preserve">#&gt; 12 0.0000000 0.0000000 0.0000000 0.0000000 0.0000000 0.0000000 0.0000000</w:t></w:r><w:r><w:br /></w:r><w:r><w:rPr><w:rStyle w:val="CommentTok" /></w:rPr><w:t xml:space="preserve">#&gt; 13 0.1740777 0.0000000 0.0000000 0.0000000 0.0000000 0.0000000 0.0000000</w:t></w:r><w:r><w:br /></w:r><w:r><w:rPr><w:rStyle w:val="CommentTok" /></w:rPr><w:t xml:space="preserve">#&gt; 14 0.0000000 0.0000000 0.2886751 0.4082483 0.0000000 0.0000000 0.0000000</w:t></w:r><w:r><w:br /></w:r><w:r><w:rPr><w:rStyle w:val="CommentTok" /></w:rPr><w:t xml:space="preserve">#&gt; 15 0.0000000 0.0000000 0.2948839 0.4662524 0.0000000 0.0000000 0.0000000</w:t></w:r><w:r><w:br /></w:r><w:r><w:rPr><w:rStyle w:val="CommentTok" /></w:rPr><w:t xml:space="preserve">#&gt; 16 0.0000000 0.0000000 0.0000000 0.4923660 0.0000000 0.0000000 0.0000000</w:t></w:r><w:r><w:br /></w:r><w:r><w:rPr><w:rStyle w:val="CommentTok" /></w:rPr><w:t xml:space="preserve">#&gt; 17 0.0000000 0.0000000 0.0000000 0.0000000 0.0000000 0.0000000 0.3651484</w:t></w:r><w:r><w:br /></w:r><w:r><w:rPr><w:rStyle w:val="CommentTok" /></w:rPr><w:t xml:space="preserve">#&gt; 18 0.0000000 0.0000000 0.0000000 0.0000000 0.0000000 0.0000000 0.0000000</w:t></w:r><w:r><w:br /></w:r><w:r><w:rPr><w:rStyle w:val="CommentTok" /></w:rPr><w:t xml:space="preserve">#&gt; 19 0.0000000 0.0000000 0.0000000 0.0000000 0.0000000 0.2540003 0.4016097</w:t></w:r><w:r><w:br /></w:r><w:r><w:rPr><w:rStyle w:val="CommentTok" /></w:rPr><w:t xml:space="preserve">#&gt; 20 0.0000000 0.0000000 0.0000000 0.3592106 0.0000000 0.0000000 0.0000000</w:t></w:r><w:r><w:br /></w:r><w:r><w:rPr><w:rStyle w:val="CommentTok" /></w:rPr><w:t xml:space="preserve">#&gt;     Juncarti  Juncbufo  Lolipere  Planlanc   Poaprat   Poatriv  Ranuflam</w:t></w:r><w:r><w:br /></w:r><w:r><w:rPr><w:rStyle w:val="CommentTok" /></w:rPr><w:t xml:space="preserve">#&gt; 1  0.0000000 0.0000000 0.6236096 0.0000000 0.4714045 0.3333333 0.0000000</w:t></w:r><w:r><w:br /></w:r><w:r><w:rPr><w:rStyle w:val="CommentTok" /></w:rPr><w:t xml:space="preserve">#&gt; 2  0.0000000 0.0000000 0.3450328 0.0000000 0.3086067 0.4082483 0.0000000</w:t></w:r><w:r><w:br /></w:r><w:r><w:rPr><w:rStyle w:val="CommentTok" /></w:rPr><w:t xml:space="preserve">#&gt; 3  0.0000000 0.0000000 0.3872983 0.0000000 0.3535534 0.3872983 0.0000000</w:t></w:r><w:r><w:br /></w:r><w:r><w:rPr><w:rStyle w:val="CommentTok" /></w:rPr><w:t xml:space="preserve">#&gt; 4  0.0000000 0.0000000 0.3333333 0.0000000 0.2981424 0.3333333 0.0000000</w:t></w:r><w:r><w:br /></w:r><w:r><w:rPr><w:rStyle w:val="CommentTok" /></w:rPr><w:t xml:space="preserve">#&gt; 5  0.0000000 0.0000000 0.2156655 0.3409972 0.2156655 0.3735437 0.0000000</w:t></w:r><w:r><w:br /></w:r><w:r><w:rPr><w:rStyle w:val="CommentTok" /></w:rPr><w:t xml:space="preserve">#&gt; 6  0.0000000 0.0000000 0.3535534 0.3227486 0.2500000 0.2886751 0.0000000</w:t></w:r><w:r><w:br /></w:r><w:r><w:rPr><w:rStyle w:val="CommentTok" /></w:rPr><w:t xml:space="preserve">#&gt; 7  0.0000000 0.2236068 0.3872983 0.3535534 0.3162278 0.3535534 0.0000000</w:t></w:r><w:r><w:br /></w:r><w:r><w:rPr><w:rStyle w:val="CommentTok" /></w:rPr><w:t xml:space="preserve">#&gt; 8  0.3162278 0.0000000 0.3162278 0.0000000 0.3162278 0.3162278 0.2236068</w:t></w:r><w:r><w:br /></w:r><w:r><w:rPr><w:rStyle w:val="CommentTok" /></w:rPr><w:t xml:space="preserve">#&gt; 9  0.3086067 0.3086067 0.2182179 0.0000000 0.3086067 0.3450328 0.0000000</w:t></w:r><w:r><w:br /></w:r><w:r><w:rPr><w:rStyle w:val="CommentTok" /></w:rPr><w:t xml:space="preserve">#&gt; 10 0.0000000 0.0000000 0.3735437 0.2641353 0.3049971 0.3049971 0.0000000</w:t></w:r><w:r><w:br /></w:r><w:r><w:rPr><w:rStyle w:val="CommentTok" /></w:rPr><w:t xml:space="preserve">#&gt; 11 0.0000000 0.0000000 0.4677072 0.3061862 0.3535534 0.0000000 0.0000000</w:t></w:r><w:r><w:br /></w:r><w:r><w:rPr><w:rStyle w:val="CommentTok" /></w:rPr><w:t xml:space="preserve">#&gt; 12 0.0000000 0.3380617 0.0000000 0.0000000 0.0000000 0.3380617 0.0000000</w:t></w:r><w:r><w:br /></w:r><w:r><w:rPr><w:rStyle w:val="CommentTok" /></w:rPr><w:t xml:space="preserve">#&gt; 13 0.0000000 0.3015113 0.0000000 0.0000000 0.2461830 0.5222330 0.2461830</w:t></w:r><w:r><w:br /></w:r><w:r><w:rPr><w:rStyle w:val="CommentTok" /></w:rPr><w:t xml:space="preserve">#&gt; 14 0.0000000 0.0000000 0.0000000 0.0000000 0.0000000 0.0000000 0.2886751</w:t></w:r><w:r><w:br /></w:r><w:r><w:rPr><w:rStyle w:val="CommentTok" /></w:rPr><w:t xml:space="preserve">#&gt; 15 0.3611576 0.0000000 0.0000000 0.0000000 0.0000000 0.0000000 0.2948839</w:t></w:r><w:r><w:br /></w:r><w:r><w:rPr><w:rStyle w:val="CommentTok" /></w:rPr><w:t xml:space="preserve">#&gt; 16 0.3015113 0.0000000 0.0000000 0.0000000 0.0000000 0.2461830 0.2461830</w:t></w:r><w:r><w:br /></w:r><w:r><w:rPr><w:rStyle w:val="CommentTok" /></w:rPr><w:t xml:space="preserve">#&gt; 17 0.0000000 0.0000000 0.0000000 0.3651484 0.2581989 0.0000000 0.0000000</w:t></w:r><w:r><w:br /></w:r><w:r><w:rPr><w:rStyle w:val="CommentTok" /></w:rPr><w:t xml:space="preserve">#&gt; 18 0.0000000 0.0000000 0.2721655 0.3333333 0.3333333 0.0000000 0.0000000</w:t></w:r><w:r><w:br /></w:r><w:r><w:rPr><w:rStyle w:val="CommentTok" /></w:rPr><w:t xml:space="preserve">#&gt; 19 0.0000000 0.0000000 0.0000000 0.0000000 0.0000000 0.0000000 0.0000000</w:t></w:r><w:r><w:br /></w:r><w:r><w:rPr><w:rStyle w:val="CommentTok" /></w:rPr><w:t xml:space="preserve">#&gt; 20 0.3592106 0.0000000 0.0000000 0.0000000 0.0000000 0.0000000 0.3592106</w:t></w:r><w:r><w:br /></w:r><w:r><w:rPr><w:rStyle w:val="CommentTok" /></w:rPr><w:t xml:space="preserve">#&gt;     Rumeacet  Sagiproc  Salirepe  Scorautu  Trifprat  Trifrepe  Vicilath</w:t></w:r><w:r><w:br /></w:r><w:r><w:rPr><w:rStyle w:val="CommentTok" /></w:rPr><w:t xml:space="preserve">#&gt; 1  0.0000000 0.0000000 0.0000000 0.0000000 0.0000000 0.0000000 0.0000000</w:t></w:r><w:r><w:br /></w:r><w:r><w:rPr><w:rStyle w:val="CommentTok" /></w:rPr><w:t xml:space="preserve">#&gt; 2  0.0000000 0.0000000 0.0000000 0.3450328 0.0000000 0.3450328 0.0000000</w:t></w:r><w:r><w:br /></w:r><w:r><w:rPr><w:rStyle w:val="CommentTok" /></w:rPr><w:t xml:space="preserve">#&gt; 3  0.0000000 0.0000000 0.0000000 0.2236068 0.0000000 0.2236068 0.0000000</w:t></w:r><w:r><w:br /></w:r><w:r><w:rPr><w:rStyle w:val="CommentTok" /></w:rPr><w:t xml:space="preserve">#&gt; 4  0.0000000 0.3333333 0.0000000 0.2108185 0.0000000 0.1490712 0.0000000</w:t></w:r><w:r><w:br /></w:r><w:r><w:rPr><w:rStyle w:val="CommentTok" /></w:rPr><w:t xml:space="preserve">#&gt; 5  0.3409972 0.0000000 0.0000000 0.2641353 0.2156655 0.2156655 0.0000000</w:t></w:r><w:r><w:br /></w:r><w:r><w:rPr><w:rStyle w:val="CommentTok" /></w:rPr><w:t xml:space="preserve">#&gt; 6  0.3535534 0.0000000 0.0000000 0.2500000 0.3227486 0.3227486 0.0000000</w:t></w:r><w:r><w:br /></w:r><w:r><w:rPr><w:rStyle w:val="CommentTok" /></w:rPr><w:t xml:space="preserve">#&gt; 7  0.2738613 0.0000000 0.0000000 0.2738613 0.2236068 0.2236068 0.0000000</w:t></w:r><w:r><w:br /></w:r><w:r><w:rPr><w:rStyle w:val="CommentTok" /></w:rPr><w:t xml:space="preserve">#&gt; 8  0.0000000 0.2236068 0.0000000 0.2738613 0.0000000 0.2236068 0.0000000</w:t></w:r><w:r><w:br /></w:r><w:r><w:rPr><w:rStyle w:val="CommentTok" /></w:rPr><w:t xml:space="preserve">#&gt; 9  0.2182179 0.2182179 0.0000000 0.2182179 0.0000000 0.2672612 0.0000000</w:t></w:r><w:r><w:br /></w:r><w:r><w:rPr><w:rStyle w:val="CommentTok" /></w:rPr><w:t xml:space="preserve">#&gt; 10 0.0000000 0.0000000 0.0000000 0.2641353 0.0000000 0.3735437 0.1524986</w:t></w:r><w:r><w:br /></w:r><w:r><w:rPr><w:rStyle w:val="CommentTok" /></w:rPr><w:t xml:space="preserve">#&gt; 11 0.0000000 0.2500000 0.0000000 0.3952847 0.0000000 0.3061862 0.2500000</w:t></w:r><w:r><w:br /></w:r><w:r><w:rPr><w:rStyle w:val="CommentTok" /></w:rPr><w:t xml:space="preserve">#&gt; 12 0.2390457 0.3380617 0.0000000 0.2390457 0.0000000 0.2927700 0.0000000</w:t></w:r><w:r><w:br /></w:r><w:r><w:rPr><w:rStyle w:val="CommentTok" /></w:rPr><w:t xml:space="preserve">#&gt; 13 0.0000000 0.2461830 0.0000000 0.2461830 0.0000000 0.2461830 0.0000000</w:t></w:r><w:r><w:br /></w:r><w:r><w:rPr><w:rStyle w:val="CommentTok" /></w:rPr><w:t xml:space="preserve">#&gt; 14 0.0000000 0.0000000 0.0000000 0.2886751 0.0000000 0.5000000 0.0000000</w:t></w:r><w:r><w:br /></w:r><w:r><w:rPr><w:rStyle w:val="CommentTok" /></w:rPr><w:t xml:space="preserve">#&gt; 15 0.0000000 0.0000000 0.0000000 0.2948839 0.0000000 0.2085144 0.0000000</w:t></w:r><w:r><w:br /></w:r><w:r><w:rPr><w:rStyle w:val="CommentTok" /></w:rPr><w:t xml:space="preserve">#&gt; 16 0.0000000 0.0000000 0.0000000 0.0000000 0.0000000 0.0000000 0.0000000</w:t></w:r><w:r><w:br /></w:r><w:r><w:rPr><w:rStyle w:val="CommentTok" /></w:rPr><w:t xml:space="preserve">#&gt; 17 0.0000000 0.0000000 0.0000000 0.3651484 0.0000000 0.0000000 0.0000000</w:t></w:r><w:r><w:br /></w:r><w:r><w:rPr><w:rStyle w:val="CommentTok" /></w:rPr><w:t xml:space="preserve">#&gt; 18 0.0000000 0.0000000 0.3333333 0.4303315 0.0000000 0.2721655 0.1924501</w:t></w:r><w:r><w:br /></w:r><w:r><w:rPr><w:rStyle w:val="CommentTok" /></w:rPr><w:t xml:space="preserve">#&gt; 19 0.0000000 0.3110855 0.3110855 0.4399413 0.0000000 0.2540003 0.0000000</w:t></w:r><w:r><w:br /></w:r><w:r><w:rPr><w:rStyle w:val="CommentTok" /></w:rPr><w:t xml:space="preserve">#&gt; 20 0.0000000 0.0000000 0.4016097 0.2540003 0.0000000 0.0000000 0.0000000</w:t></w:r><w:r><w:br /></w:r><w:r><w:rPr><w:rStyle w:val="CommentTok" /></w:rPr><w:t xml:space="preserve">#&gt;     Bracruta  Callcusp</w:t></w:r><w:r><w:br /></w:r><w:r><w:rPr><w:rStyle w:val="CommentTok" /></w:rPr><w:t xml:space="preserve">#&gt; 1  0.0000000 0.0000000</w:t></w:r><w:r><w:br /></w:r><w:r><w:rPr><w:rStyle w:val="CommentTok" /></w:rPr><w:t xml:space="preserve">#&gt; 2  0.0000000 0.0000000</w:t></w:r><w:r><w:br /></w:r><w:r><w:rPr><w:rStyle w:val="CommentTok" /></w:rPr><w:t xml:space="preserve">#&gt; 3  0.2236068 0.0000000</w:t></w:r><w:r><w:br /></w:r><w:r><w:rPr><w:rStyle w:val="CommentTok" /></w:rPr><w:t xml:space="preserve">#&gt; 4  0.2108185 0.0000000</w:t></w:r><w:r><w:br /></w:r><w:r><w:rPr><w:rStyle w:val="CommentTok" /></w:rPr><w:t xml:space="preserve">#&gt; 5  0.2156655 0.0000000</w:t></w:r><w:r><w:br /></w:r><w:r><w:rPr><w:rStyle w:val="CommentTok" /></w:rPr><w:t xml:space="preserve">#&gt; 6  0.3535534 0.0000000</w:t></w:r><w:r><w:br /></w:r><w:r><w:rPr><w:rStyle w:val="CommentTok" /></w:rPr><w:t xml:space="preserve">#&gt; 7  0.2236068 0.0000000</w:t></w:r><w:r><w:br /></w:r><w:r><w:rPr><w:rStyle w:val="CommentTok" /></w:rPr><w:t xml:space="preserve">#&gt; 8  0.2236068 0.0000000</w:t></w:r><w:r><w:br /></w:r><w:r><w:rPr><w:rStyle w:val="CommentTok" /></w:rPr><w:t xml:space="preserve">#&gt; 9  0.2182179 0.0000000</w:t></w:r><w:r><w:br /></w:r><w:r><w:rPr><w:rStyle w:val="CommentTok" /></w:rPr><w:t xml:space="preserve">#&gt; 10 0.2156655 0.0000000</w:t></w:r><w:r><w:br /></w:r><w:r><w:rPr><w:rStyle w:val="CommentTok" /></w:rPr><w:t xml:space="preserve">#&gt; 11 0.3535534 0.0000000</w:t></w:r><w:r><w:br /></w:r><w:r><w:rPr><w:rStyle w:val="CommentTok" /></w:rPr><w:t xml:space="preserve">#&gt; 12 0.3380617 0.0000000</w:t></w:r><w:r><w:br /></w:r><w:r><w:rPr><w:rStyle w:val="CommentTok" /></w:rPr><w:t xml:space="preserve">#&gt; 13 0.0000000 0.0000000</w:t></w:r><w:r><w:br /></w:r><w:r><w:rPr><w:rStyle w:val="CommentTok" /></w:rPr><w:t xml:space="preserve">#&gt; 14 0.0000000 0.4082483</w:t></w:r><w:r><w:br /></w:r><w:r><w:rPr><w:rStyle w:val="CommentTok" /></w:rPr><w:t xml:space="preserve">#&gt; 15 0.4170288 0.0000000</w:t></w:r><w:r><w:br /></w:r><w:r><w:rPr><w:rStyle w:val="CommentTok" /></w:rPr><w:t xml:space="preserve">#&gt; 16 0.3481553 0.3015113</w:t></w:r><w:r><w:br /></w:r><w:r><w:rPr><w:rStyle w:val="CommentTok" /></w:rPr><w:t xml:space="preserve">#&gt; 17 0.0000000 0.0000000</w:t></w:r><w:r><w:br /></w:r><w:r><w:rPr><w:rStyle w:val="CommentTok" /></w:rPr><w:t xml:space="preserve">#&gt; 18 0.4714045 0.0000000</w:t></w:r><w:r><w:br /></w:r><w:r><w:rPr><w:rStyle w:val="CommentTok" /></w:rPr><w:t xml:space="preserve">#&gt; 19 0.3110855 0.0000000</w:t></w:r><w:r><w:br /></w:r><w:r><w:rPr><w:rStyle w:val="CommentTok" /></w:rPr><w:t xml:space="preserve">#&gt; 20 0.3592106 0.3110855</w:t></w:r></w:p><w:p><w:pPr><w:pStyle w:val="FirstParagraph" /></w:pPr><w:r><w:t xml:space="preserve">Geralmente a mensagem de erro será de que a função não foi encontrada ou algo nesse sentido. Carregando o pacote, esse erro é contornado.</w:t></w:r></w:p><w:p><w:pPr><w:pStyle w:val="SourceCode" /></w:pPr><w:r><w:rPr><w:rStyle w:val="DocumentationTok" /></w:rPr><w:t xml:space="preserve">## Carregar o pacote</w:t></w:r><w:r><w:br /></w:r><w:r><w:rPr><w:rStyle w:val="FunctionTok" /></w:rPr><w:t xml:space="preserve">library</w:t></w:r><w:r><w:rPr><w:rStyle w:val="NormalTok" /></w:rPr><w:t xml:space="preserve">(vegan)</w:t></w:r><w:r><w:br /></w:r><w:r><w:br /></w: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 </w:t></w:r><w:r><w:rPr><w:rStyle w:val="StringTok" /></w:rPr><w:t xml:space="preserve">&quot;hell&quot;</w:t></w:r><w:r><w:rPr><w:rStyle w:val="NormalTok" /></w:rPr><w:t xml:space="preserve">)</w:t></w:r><w:r><w:br /></w:r><w:r><w:rPr><w:rStyle w:val="CommentTok" /></w:rPr><w:t xml:space="preserve">#&gt;    Achimill  Agrostol Airaprae  Alopgeni  Anthodor  Bellpere</w:t></w:r><w:r><w:br /></w:r><w:r><w:rPr><w:rStyle w:val="CommentTok" /></w:rPr><w:t xml:space="preserve">#&gt; 1 1.0000000 0.0000000        0 0.0000000 0.0000000 0.0000000</w:t></w:r><w:r><w:br /></w:r><w:r><w:rPr><w:rStyle w:val="CommentTok" /></w:rPr><w:t xml:space="preserve">#&gt; 2 0.6123724 0.0000000        0 0.5000000 0.0000000 0.6123724</w:t></w:r><w:r><w:br /></w:r><w:r><w:rPr><w:rStyle w:val="CommentTok" /></w:rPr><w:t xml:space="preserve">#&gt; 3 0.0000000 0.5547002        0 0.7337994 0.0000000 0.3922323</w:t></w:r><w:r><w:br /></w:r><w:r><w:rPr><w:rStyle w:val="CommentTok" /></w:rPr><w:t xml:space="preserve">#&gt; 4 0.0000000 0.8164966        0 0.4082483 0.0000000 0.4082483</w:t></w:r><w:r><w:br /></w:r><w:r><w:rPr><w:rStyle w:val="CommentTok" /></w:rPr><w:t xml:space="preserve">#&gt; 5 0.5000000 0.0000000        0 0.0000000 0.7071068 0.5000000</w:t></w:r><w:r><w:br /></w:r><w:r><w:rPr><w:rStyle w:val="CommentTok" /></w:rPr><w:t xml:space="preserve">#&gt; 6 0.6324555 0.0000000        0 0.0000000 0.7745967 0.0000000</w:t></w:r></w:p><w:p><w:pPr><w:pStyle w:val="FirstParagraph" /></w:pPr><w:r><w:rPr><w:bCs /><w:b /></w:rPr><w:t xml:space="preserve">5. Usar o nome da função de forma errônea</w:t></w:r></w:p><w:p><w:pPr><w:pStyle w:val="BodyText" /></w:pPr><w:r><w:t xml:space="preserve">Esse erro não é tão comum, mas pode ser incômodo às vezes. Algumas funções possuem nomes no padrão</w:t></w:r><w:r><w:t xml:space="preserve"> </w:t></w:r><w:r><w:t xml:space="preserve">“</w:t></w:r><w:r><w:t xml:space="preserve">Camel Case,</w:t></w:r><w:r><w:t xml:space="preserve">”</w:t></w:r><w:r><w:t xml:space="preserve"> </w:t></w:r><w:r><w:t xml:space="preserve">i.e., com letras maiúsculas para no meio do nome da função. Isso às vezes pode confundir, ou ainda, as funções podem ou não ser separadas com</w:t></w:r><w:r><w:t xml:space="preserve"> </w:t></w:r><w:r><w:rPr><w:rStyle w:val="VerbatimChar" /></w:rPr><w:t xml:space="preserve">.</w:t></w:r><w:r><w:t xml:space="preserve">, como</w:t></w:r><w:r><w:t xml:space="preserve"> </w:t></w:r><w:r><w:rPr><w:rStyle w:val="VerbatimChar" /></w:rPr><w:t xml:space="preserve">row.names()</w:t></w:r><w:r><w:t xml:space="preserve"> </w:t></w:r><w:r><w:t xml:space="preserve">e</w:t></w:r><w:r><w:t xml:space="preserve"> </w:t></w:r><w:r><w:rPr><w:rStyle w:val="VerbatimChar" /></w:rPr><w:t xml:space="preserve">rownames()</w:t></w:r><w:r><w:t xml:space="preserve">. No Capítulo de</w:t></w:r><w:r><w:t xml:space="preserve"> </w:t></w:r><w:r><w:rPr><w:iCs /><w:i /></w:rPr><w:t xml:space="preserve">tidyverse</w:t></w:r><w:r><w:t xml:space="preserve"> </w:t></w:r><w:r><w:t xml:space="preserve">5</w:t></w:r><w:r><w:t xml:space="preserve">, veremos que houve uma tentativa de padronização nos nomes das funções para</w:t></w:r><w:r><w:t xml:space="preserve"> </w:t></w:r><w:r><w:t xml:space="preserve">“</w:t></w:r><w:r><w:t xml:space="preserve">Snake Case,</w:t></w:r><w:r><w:t xml:space="preserve">”</w:t></w:r><w:r><w:t xml:space="preserve"> </w:t></w:r><w:r><w:t xml:space="preserve">i.e, todas as funções possuem letras minúsculas, com palavras separadas por</w:t></w:r><w:r><w:t xml:space="preserve"> </w:t></w:r><w:r><w:rPr><w:iCs /><w:i /></w:rPr><w:t xml:space="preserve">underscore</w:t></w:r><w:r><w:t xml:space="preserve"> </w:t></w:r><w:r><w:rPr><w:rStyle w:val="VerbatimChar" /></w:rPr><w:t xml:space="preserve">_</w:t></w:r><w:r><w:t xml:space="preserve">.</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Error in colsums(dune): could not find function &quot;colsums&quot;</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Achimill Agrostol Airaprae Alopgeni Anthodor Bellpere Bromhord Chenalbu </w:t></w:r><w:r><w:br /></w:r><w:r><w:rPr><w:rStyle w:val="CommentTok" /></w:rPr><w:t xml:space="preserve">#&gt;       16       48        5       36       21       13       15        1 </w:t></w:r><w:r><w:br /></w:r><w:r><w:rPr><w:rStyle w:val="CommentTok" /></w:rPr><w:t xml:space="preserve">#&gt; Cirsarve Comapalu Eleopalu Elymrepe Empenigr Hyporadi Juncarti Juncbufo </w:t></w:r><w:r><w:br /></w:r><w:r><w:rPr><w:rStyle w:val="CommentTok" /></w:rPr><w:t xml:space="preserve">#&gt;        2        4       25       26        2        9       18       13 </w:t></w:r><w:r><w:br /></w:r><w:r><w:rPr><w:rStyle w:val="CommentTok" /></w:rPr><w:t xml:space="preserve">#&gt; Lolipere Planlanc  Poaprat  Poatriv Ranuflam Rumeacet Sagiproc Salirepe </w:t></w:r><w:r><w:br /></w:r><w:r><w:rPr><w:rStyle w:val="CommentTok" /></w:rPr><w:t xml:space="preserve">#&gt;       58       26       48       63       14       18       20       11 </w:t></w:r><w:r><w:br /></w:r><w:r><w:rPr><w:rStyle w:val="CommentTok" /></w:rPr><w:t xml:space="preserve">#&gt; Scorautu Trifprat Trifrepe Vicilath Bracruta Callcusp </w:t></w:r><w:r><w:br /></w:r><w:r><w:rPr><w:rStyle w:val="CommentTok" /></w:rPr><w:t xml:space="preserve">#&gt;       54        9       47        4       49       10</w:t></w:r></w:p><w:p><w:pPr><w:pStyle w:val="FirstParagraph" /></w:pPr><w:r><w:rPr><w:bCs /><w:b /></w:rPr><w:t xml:space="preserve">6. Atentar para o diretório correto</w:t></w:r></w:p><w:p><w:pPr><w:pStyle w:val="BodyText" /></w:pPr><w:r><w:t xml:space="preserve">Muitas vezes o erro é simplesmente porque o usuário(a) não definiu o diretório correto onde está o arquivo a ser importado. Por isso é fundamental sempre verificar se o diretório foi definido corretamente, geralmente com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r no console a lista de arquivos no diretório. Podemos ainda usar o argumento</w:t></w:r><w:r><w:t xml:space="preserve"> </w:t></w:r><w:r><w:rPr><w:rStyle w:val="VerbatimChar" /></w:rPr><w:t xml:space="preserve">pattern</w:t></w:r><w:r><w:t xml:space="preserve"> </w:t></w:r><w:r><w:t xml:space="preserve">para listar arquivos por um padrão textual.</w:t></w:r></w:p><w:p><w:pPr><w:pStyle w:val="SourceCode" /></w:pPr><w:r><w:rPr><w:rStyle w:val="DocumentationTok" /></w:rPr><w:t xml:space="preserve">## Listar os arquivos do diretório definido</w:t></w:r><w:r><w:br /></w:r><w:r><w:rPr><w:rStyle w:val="FunctionTok" /></w:rPr><w:t xml:space="preserve">dir</w:t></w:r><w:r><w:rPr><w:rStyle w:val="NormalTok" /></w:rPr><w:t xml:space="preserve">()</w:t></w:r><w:r><w:br /></w:r><w:r><w:rPr><w:rStyle w:val="FunctionTok" /></w:rPr><w:t xml:space="preserve">list.files</w:t></w:r><w:r><w:rPr><w:rStyle w:val="NormalTok" /></w:rPr><w:t xml:space="preserve">()</w:t></w:r><w:r><w:br /></w:r><w:r><w:br /></w:r><w:r><w:rPr><w:rStyle w:val="DocumentationTok" /></w:rPr><w:t xml:space="preserve">## Listar os arquivos do diretório definido por um padrão</w:t></w:r><w:r><w:br /></w:r><w:r><w:rPr><w:rStyle w:val="FunctionTok" /></w:rPr><w:t xml:space="preserve">dir</w:t></w:r><w:r><w:rPr><w:rStyle w:val="NormalTok" /></w:rPr><w:t xml:space="preserve">(</w:t></w:r><w:r><w:rPr><w:rStyle w:val="AttributeTok" /></w:rPr><w:t xml:space="preserve">pattern =</w:t></w:r><w:r><w:rPr><w:rStyle w:val="NormalTok" /></w:rPr><w:t xml:space="preserve"> </w:t></w:r><w:r><w:rPr><w:rStyle w:val="StringTok" /></w:rPr><w:t xml:space="preserve">&quot;.csv&quot;</w:t></w:r><w:r><w:rPr><w:rStyle w:val="NormalTok" /></w:rPr><w:t xml:space="preserve">)</w:t></w:r></w:p><w:p><w:pPr><w:pStyle w:val="FirstParagraph" /></w:pPr><w:r><w:t xml:space="preserve">Além disso, é fundamental ressaltar a importância de verificar se o nome do arquivo que importaremos foi digitado corretamente, atentando-se também para a extensão:</w:t></w:r><w:r><w:t xml:space="preserve"> </w:t></w:r><w:r><w:rPr><w:rStyle w:val="VerbatimChar" /></w:rPr><w:t xml:space="preserve">.csv</w:t></w:r><w:r><w:t xml:space="preserve">,</w:t></w:r><w:r><w:t xml:space="preserve"> </w:t></w:r><w:r><w:rPr><w:rStyle w:val="VerbatimChar" /></w:rPr><w:t xml:space="preserve">.txt</w:t></w:r><w:r><w:t xml:space="preserve">,</w:t></w:r><w:r><w:t xml:space="preserve"> </w:t></w:r><w:r><w:rPr><w:rStyle w:val="VerbatimChar" /></w:rPr><w:t xml:space="preserve">.xlsx</w:t></w:r><w:r><w:t xml:space="preserve">, etc.</w:t></w:r></w:p><w:bookmarkEnd w:id="81" /><w:bookmarkEnd w:id="82" /><w:bookmarkStart w:id="101" w:name="estrutura-e-manipulação-de-objetos" /><w:p><w:pPr><w:pStyle w:val="Heading2" /></w:pPr><w:r><w:rPr><w:rStyle w:val="SectionNumber" /></w:rPr><w:t xml:space="preserve">4.4</w:t></w:r><w:r><w:tab /></w:r><w:r><w:t xml:space="preserve">Estrutura e manipulação de objetos</w:t></w:r></w:p><w:p><w:pPr><w:pStyle w:val="FirstParagraph" /></w:pPr><w:r><w:t xml:space="preserve">O conhecimento sobre a estrutura e manipulação de objetos é fundamental para ter domínio e entendimento do funcionamento da linguagem R. Nesta seção, trataremos da estrutura e manipulação de dados no R, no que ficou conhecido como modo</w:t></w:r><w:r><w:t xml:space="preserve"> </w:t></w:r><w:r><w:rPr><w:iCs /><w:i /></w:rPr><w:t xml:space="preserve">R Base</w:t></w:r><w:r><w:t xml:space="preserve">, em contrapartida ao</w:t></w:r><w:r><w:t xml:space="preserve"> </w:t></w:r><w:r><w:rPr><w:iCs /><w:i /></w:rPr><w:t xml:space="preserve">tidyverse</w:t></w:r><w:r><w:t xml:space="preserve">, tópico do Capítulo</w:t></w:r><w:r><w:t xml:space="preserve"> </w:t></w:r><w:r><w:t xml:space="preserve">5</w:t></w:r><w:r><w:t xml:space="preserve">. Abordaremos aqui temas chaves: 1) atributos de objetos, 2) manipulação de objetos unidimensionais e multidimensionais, 3) valores faltantes e especiais, 4) diretório de trabalho, e 5) importar, conferir e exportar dados.</w:t></w:r></w:p><w:bookmarkStart w:id="93" w:name="atributo-dos-objetos" /><w:p><w:pPr><w:pStyle w:val="Heading3" /></w:pPr><w:r><w:rPr><w:rStyle w:val="SectionNumber" /></w:rPr><w:t xml:space="preserve">4.4.1</w:t></w:r><w:r><w:tab /></w:r><w:r><w:t xml:space="preserve">Atributo dos objetos</w:t></w:r></w:p><w:p><w:pPr><w:pStyle w:val="FirstParagraph" /></w:pPr><w:r><w:t xml:space="preserve">Quando fazemos atribuições de dados no R (</w:t></w:r><w:r><w:rPr><w:rStyle w:val="VerbatimChar" /></w:rPr><w:t xml:space="preserve">&lt;-</w:t></w:r><w:r><w:t xml:space="preserve">), os objetos gerados possuem três características.</w:t></w:r></w:p><w:p><w:pPr><w:numPr><w:ilvl w:val="0" /><w:numId w:val="1014" /></w:numPr><w:pStyle w:val="Compact" /></w:pPr><w:r><w:rPr><w:bCs /><w:b /></w:rPr><w:t xml:space="preserve">Nome</w:t></w:r><w:r><w:t xml:space="preserve">: palavra que o R reconhece os dados atribuídos</w:t></w:r></w:p><w:p><w:pPr><w:numPr><w:ilvl w:val="0" /><w:numId w:val="1014" /></w:numPr><w:pStyle w:val="Compact" /></w:pPr><w:r><w:rPr><w:bCs /><w:b /></w:rPr><w:t xml:space="preserve">Conteúdo</w:t></w:r><w:r><w:t xml:space="preserve">: dados em si</w:t></w:r></w:p><w:p><w:pPr><w:numPr><w:ilvl w:val="0" /><w:numId w:val="1014" /></w:numPr><w:pStyle w:val="Compact" /></w:pPr><w:r><w:rPr><w:bCs /><w:b /></w:rPr><w:t xml:space="preserve">Atributos</w:t></w:r><w:r><w:t xml:space="preserve">: modos (</w:t></w:r><w:r><w:rPr><w:iCs /><w:i /></w:rPr><w:t xml:space="preserve">natureza</w:t></w:r><w:r><w:t xml:space="preserve">) e estruturas (</w:t></w:r><w:r><w:rPr><w:iCs /><w:i /></w:rPr><w:t xml:space="preserve">organização</w:t></w:r><w:r><w:t xml:space="preserve">) dos elementos</w:t></w:r></w:p><w:p><w:pPr><w:pStyle w:val="FirstParagraph" /></w:pPr><w:r><w:t xml:space="preserve">Vamos explorar mais a fundo os</w:t></w:r><w:r><w:t xml:space="preserve"> </w:t></w:r><w:r><w:rPr><w:bCs /><w:b /></w:rPr><w:t xml:space="preserve">modos</w:t></w:r><w:r><w:t xml:space="preserve"> </w:t></w:r><w:r><w:t xml:space="preserve">e</w:t></w:r><w:r><w:t xml:space="preserve"> </w:t></w:r><w:r><w:rPr><w:bCs /><w:b /></w:rPr><w:t xml:space="preserve">estruturas</w:t></w:r><w:r><w:t xml:space="preserve"> </w:t></w:r><w:r><w:t xml:space="preserve">dos objetos. Vale ressaltar que isso é uma simplificação, pois há muitas classes de objetos, como funções e saídas de funções que possuem outros atributos.</w:t></w:r></w:p><w:p><w:pPr><w:pStyle w:val="BodyText" /></w:pPr><w:r><w:t xml:space="preserve">Podemos verificar os atributos dos objetos com a função</w:t></w:r><w:r><w:t xml:space="preserve"> </w:t></w:r><w:r><w:rPr><w:rStyle w:val="VerbatimChar" /></w:rPr><w:t xml:space="preserve">attributes()</w:t></w:r><w:r><w:t xml:space="preserve">.</w:t></w:r></w:p><w:p><w:pPr><w:pStyle w:val="SourceCode" /></w:pPr><w:r><w:rPr><w:rStyle w:val="DocumentationTok" /></w:rPr><w:t xml:space="preserve">## Atributos</w:t></w:r><w:r><w:br /></w:r><w:r><w:rPr><w:rStyle w:val="FunctionTok" /></w:rPr><w:t xml:space="preserve">attributes</w:t></w:r><w:r><w:rPr><w:rStyle w:val="NormalTok" /></w:rPr><w:t xml:space="preserve">(dune)</w:t></w:r><w:r><w:br /></w:r><w:r><w:rPr><w:rStyle w:val="CommentTok" /></w:rPr><w:t xml:space="preserve">#&gt; $names</w:t></w:r><w:r><w:br /></w:r><w:r><w:rPr><w:rStyle w:val="CommentTok" /></w:rPr><w:t xml:space="preserve">#&gt;  [1] &quot;Achimill&quot; &quot;Agrostol&quot; &quot;Airaprae&quot; &quot;Alopgeni&quot; &quot;Anthodor&quot; &quot;Bellpere&quot;</w:t></w:r><w:r><w:br /></w:r><w:r><w:rPr><w:rStyle w:val="CommentTok" /></w:rPr><w:t xml:space="preserve">#&gt;  [7] &quot;Bromhord&quot; &quot;Chenalbu&quot; &quot;Cirsarve&quot; &quot;Comapalu&quot; &quot;Eleopalu&quot; &quot;Elymrepe&quot;</w:t></w:r><w:r><w:br /></w:r><w:r><w:rPr><w:rStyle w:val="CommentTok" /></w:rPr><w:t xml:space="preserve">#&gt; [13] &quot;Empenigr&quot; &quot;Hyporadi&quot; &quot;Juncarti&quot; &quot;Juncbufo&quot; &quot;Lolipere&quot; &quot;Planlanc&quot;</w:t></w:r><w:r><w:br /></w:r><w:r><w:rPr><w:rStyle w:val="CommentTok" /></w:rPr><w:t xml:space="preserve">#&gt; [19] &quot;Poaprat&quot;  &quot;Poatriv&quot;  &quot;Ranuflam&quot; &quot;Rumeacet&quot; &quot;Sagiproc&quot; &quot;Salirepe&quot;</w:t></w:r><w:r><w:br /></w:r><w:r><w:rPr><w:rStyle w:val="CommentTok" /></w:rPr><w:t xml:space="preserve">#&gt; [25] &quot;Scorautu&quot; &quot;Trifprat&quot; &quot;Trifrepe&quot; &quot;Vicilath&quot; &quot;Bracruta&quot; &quot;Callcusp&quot;</w:t></w:r><w:r><w:br /></w:r><w:r><w:rPr><w:rStyle w:val="CommentTok" /></w:rPr><w:t xml:space="preserve">#&gt; </w:t></w:r><w:r><w:br /></w:r><w:r><w:rPr><w:rStyle w:val="CommentTok" /></w:rPr><w:t xml:space="preserve">#&gt; $row.names</w:t></w:r><w:r><w:br /></w:r><w:r><w:rPr><w:rStyle w:val="CommentTok" /></w:rPr><w:t xml:space="preserve">#&gt;  [1] &quot;1&quot;  &quot;2&quot;  &quot;3&quot;  &quot;4&quot;  &quot;5&quot;  &quot;6&quot;  &quot;7&quot;  &quot;8&quot;  &quot;9&quot;  &quot;10&quot; &quot;11&quot; &quot;12&quot; &quot;13&quot; &quot;14&quot; &quot;15&quot;</w:t></w:r><w:r><w:br /></w:r><w:r><w:rPr><w:rStyle w:val="CommentTok" /></w:rPr><w:t xml:space="preserve">#&gt; [16] &quot;16&quot; &quot;17&quot; &quot;18&quot; &quot;19&quot; &quot;20&quot;</w:t></w:r><w:r><w:br /></w:r><w:r><w:rPr><w:rStyle w:val="CommentTok" /></w:rPr><w:t xml:space="preserve">#&gt; </w:t></w:r><w:r><w:br /></w:r><w:r><w:rPr><w:rStyle w:val="CommentTok" /></w:rPr><w:t xml:space="preserve">#&gt; $class</w:t></w:r><w:r><w:br /></w:r><w:r><w:rPr><w:rStyle w:val="CommentTok" /></w:rPr><w:t xml:space="preserve">#&gt; [1] &quot;data.frame&quot;</w:t></w:r></w:p><w:bookmarkStart w:id="83" w:name="modo-dos-objetos" /><w:p><w:pPr><w:pStyle w:val="Heading4" /></w:pPr><w:r><w:rPr><w:rStyle w:val="SectionNumber" /></w:rPr><w:t xml:space="preserve">4.4.1.1</w:t></w:r><w:r><w:tab /></w:r><w:r><w:t xml:space="preserve">Modo dos objetos</w:t></w:r></w:p><w:p><w:pPr><w:pStyle w:val="FirstParagraph" /></w:pPr><w:r><w:t xml:space="preserve">A depender da natureza dos elementos que compõem os dados e que foram atribuídos aos objetos, esses objetos podem ser, de forma simples um dos cinco modos: numérico do tipo inteiro (</w:t></w:r><w:r><w:rPr><w:iCs /><w:i /></w:rPr><w:t xml:space="preserve">integer</w:t></w:r><w:r><w:t xml:space="preserve">), numérico do tipo flutuante (</w:t></w:r><w:r><w:rPr><w:iCs /><w:i /></w:rPr><w:t xml:space="preserve">double</w:t></w:r><w:r><w:t xml:space="preserve">), texto (</w:t></w:r><w:r><w:rPr><w:iCs /><w:i /></w:rPr><w:t xml:space="preserve">character</w:t></w:r><w:r><w:t xml:space="preserve">), lógico (</w:t></w:r><w:r><w:rPr><w:iCs /><w:i /></w:rPr><w:t xml:space="preserve">logical</w:t></w:r><w:r><w:t xml:space="preserve">) ou complexo (</w:t></w:r><w:r><w:rPr><w:iCs /><w:i /></w:rPr><w:t xml:space="preserve">complex</w:t></w:r><w:r><w:t xml:space="preserve">).</w:t></w:r></w:p><w:p><w:pPr><w:pStyle w:val="BodyText" /></w:pPr><w:r><w:t xml:space="preserve">A atribuição de números no R podem gerar dois tipos de modos: integer para números inteiros e double para números flutuantes ou com decimais.</w:t></w:r></w:p><w:p><w:pPr><w:pStyle w:val="SourceCode" /></w:pPr><w:r><w:rPr><w:rStyle w:val="DocumentationTok" /></w:rPr><w:t xml:space="preserve">## Numérico double</w:t></w:r><w:r><w:br /></w:r><w:r><w:rPr><w:rStyle w:val="NormalTok" /></w:rPr><w:t xml:space="preserve">obj_numerico_double </w:t></w:r><w:r><w:rPr><w:rStyle w:val="OtherTok" /></w:rPr><w:t xml:space="preserve">&lt;-</w:t></w:r><w:r><w:rPr><w:rStyle w:val="NormalTok" /></w:rPr><w:t xml:space="preserve"> </w:t></w:r><w:r><w:rPr><w:rStyle w:val="DecValTok" /></w:rPr><w:t xml:space="preserve">1</w:t></w:r><w:r><w:br /></w:r><w:r><w:br /></w:r><w:r><w:rPr><w:rStyle w:val="DocumentationTok" /></w:rPr><w:t xml:space="preserve">## Modo</w:t></w:r><w:r><w:br /></w:r><w:r><w:rPr><w:rStyle w:val="FunctionTok" /></w:rPr><w:t xml:space="preserve">mode</w:t></w:r><w:r><w:rPr><w:rStyle w:val="NormalTok" /></w:rPr><w:t xml:space="preserve">(obj_numerico_double)</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double)</w:t></w:r><w:r><w:br /></w:r><w:r><w:rPr><w:rStyle w:val="CommentTok" /></w:rPr><w:t xml:space="preserve">#&gt; [1] &quot;double&quot;</w:t></w:r></w:p><w:p><w:pPr><w:pStyle w:val="FirstParagraph" /></w:pPr><w:r><w:t xml:space="preserve">A título de praticidade, ambos são incorporados como o modo numeric, com o tipo double, a menos que especifiquemos que seja inteiro com a letra</w:t></w:r><w:r><w:t xml:space="preserve"> </w:t></w:r><w:r><w:rPr><w:rStyle w:val="VerbatimChar" /></w:rPr><w:t xml:space="preserve">L</w:t></w:r><w:r><w:t xml:space="preserve"> </w:t></w:r><w:r><w:t xml:space="preserve">depois do número.</w:t></w:r></w:p><w:p><w:pPr><w:pStyle w:val="SourceCode" /></w:pPr><w:r><w:rPr><w:rStyle w:val="DocumentationTok" /></w:rPr><w:t xml:space="preserve">## Numérico integer</w:t></w:r><w:r><w:br /></w:r><w:r><w:rPr><w:rStyle w:val="NormalTok" /></w:rPr><w:t xml:space="preserve">obj_numerico_inteiro </w:t></w:r><w:r><w:rPr><w:rStyle w:val="OtherTok" /></w:rPr><w:t xml:space="preserve">&lt;-</w:t></w:r><w:r><w:rPr><w:rStyle w:val="NormalTok" /></w:rPr><w:t xml:space="preserve"> 1L</w:t></w:r><w:r><w:br /></w:r><w:r><w:br /></w:r><w:r><w:rPr><w:rStyle w:val="DocumentationTok" /></w:rPr><w:t xml:space="preserve">## Modo</w:t></w:r><w:r><w:br /></w:r><w:r><w:rPr><w:rStyle w:val="FunctionTok" /></w:rPr><w:t xml:space="preserve">mode</w:t></w:r><w:r><w:rPr><w:rStyle w:val="NormalTok" /></w:rPr><w:t xml:space="preserve">(obj_numerico_inteiro)</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inteiro)</w:t></w:r><w:r><w:br /></w:r><w:r><w:rPr><w:rStyle w:val="CommentTok" /></w:rPr><w:t xml:space="preserve">#&gt; [1] &quot;integer&quot;</w:t></w:r></w:p><w:p><w:pPr><w:pStyle w:val="FirstParagraph" /></w:pPr><w:r><w:t xml:space="preserve">Além de números, podemos atribuir textos, utilizando para isso aspas</w:t></w:r><w:r><w:t xml:space="preserve"> </w:t></w:r><w:r><w:rPr><w:rStyle w:val="VerbatimChar" /></w:rPr><w:t xml:space="preserve">&quot;&quot;</w:t></w:r><w:r><w:t xml:space="preserve">.</w:t></w:r></w:p><w:p><w:pPr><w:pStyle w:val="SourceCode" /></w:pPr><w:r><w:rPr><w:rStyle w:val="DocumentationTok" /></w:rPr><w:t xml:space="preserve">## Caracter ou string</w:t></w:r><w:r><w:br /></w:r><w:r><w:rPr><w:rStyle w:val="NormalTok" /></w:rPr><w:t xml:space="preserve">obj_caracter </w:t></w:r><w:r><w:rPr><w:rStyle w:val="OtherTok" /></w:rPr><w:t xml:space="preserve">&lt;-</w:t></w:r><w:r><w:rPr><w:rStyle w:val="NormalTok" /></w:rPr><w:t xml:space="preserve"> </w:t></w:r><w:r><w:rPr><w:rStyle w:val="StringTok" /></w:rPr><w:t xml:space="preserve">&quot;a&quot;</w:t></w:r><w:r><w:rPr><w:rStyle w:val="NormalTok" /></w:rPr><w:t xml:space="preserve"> </w:t></w:r><w:r><w:rPr><w:rStyle w:val="CommentTok" /></w:rPr><w:t xml:space="preserve"># atencao para as aspas</w:t></w:r><w:r><w:br /></w:r><w:r><w:br /></w:r><w:r><w:rPr><w:rStyle w:val="DocumentationTok" /></w:rPr><w:t xml:space="preserve">## Modo</w:t></w:r><w:r><w:br /></w:r><w:r><w:rPr><w:rStyle w:val="FunctionTok" /></w:rPr><w:t xml:space="preserve">mode</w:t></w:r><w:r><w:rPr><w:rStyle w:val="NormalTok" /></w:rPr><w:t xml:space="preserve">(obj_caracter)</w:t></w:r><w:r><w:br /></w:r><w:r><w:rPr><w:rStyle w:val="CommentTok" /></w:rPr><w:t xml:space="preserve">#&gt; [1] &quot;character&quot;</w:t></w:r></w:p><w:p><w:pPr><w:pStyle w:val="FirstParagraph" /></w:pPr><w:r><w:t xml:space="preserve">Em algumas situações, precisamos indicar a ocorrência ou não de um evento ou operação. Para isso, utilizamos as palavras reservadas (</w:t></w:r><w:r><w:rPr><w:rStyle w:val="VerbatimChar" /></w:rPr><w:t xml:space="preserve">TRUE</w:t></w:r><w:r><w:t xml:space="preserve"> </w:t></w:r><w:r><w:t xml:space="preserve">e</w:t></w:r><w:r><w:t xml:space="preserve"> </w:t></w:r><w:r><w:rPr><w:rStyle w:val="VerbatimChar" /></w:rPr><w:t xml:space="preserve">FALSE</w:t></w:r><w:r><w:t xml:space="preserve">), chamadas de variáveis booleanas, pois assumem apenas duas possibilidades: 0 ou 1. Devemos nos ater para o fato dessas palavras serem escritas com letras maiúsculas e sem aspas.</w:t></w:r></w:p><w:p><w:pPr><w:pStyle w:val="SourceCode" /></w:pPr><w:r><w:rPr><w:rStyle w:val="DocumentationTok" /></w:rPr><w:t xml:space="preserve">## Lógico</w:t></w:r><w:r><w:br /></w:r><w:r><w:rPr><w:rStyle w:val="NormalTok" /></w:rPr><w:t xml:space="preserve">obj_logico </w:t></w:r><w:r><w:rPr><w:rStyle w:val="OtherTok" /></w:rPr><w:t xml:space="preserve">&lt;-</w:t></w:r><w:r><w:rPr><w:rStyle w:val="NormalTok" /></w:rPr><w:t xml:space="preserve"> </w:t></w:r><w:r><w:rPr><w:rStyle w:val="ConstantTok" /></w:rPr><w:t xml:space="preserve">TRUE</w:t></w:r><w:r><w:rPr><w:rStyle w:val="NormalTok" /></w:rPr><w:t xml:space="preserve"> </w:t></w:r><w:r><w:rPr><w:rStyle w:val="CommentTok" /></w:rPr><w:t xml:space="preserve"># maiusculas e sem aspas</w:t></w:r><w:r><w:br /></w:r><w:r><w:br /></w:r><w:r><w:rPr><w:rStyle w:val="DocumentationTok" /></w:rPr><w:t xml:space="preserve">## Modo</w:t></w:r><w:r><w:br /></w:r><w:r><w:rPr><w:rStyle w:val="FunctionTok" /></w:rPr><w:t xml:space="preserve">mode</w:t></w:r><w:r><w:rPr><w:rStyle w:val="NormalTok" /></w:rPr><w:t xml:space="preserve">(obj_logico)</w:t></w:r><w:r><w:br /></w:r><w:r><w:rPr><w:rStyle w:val="CommentTok" /></w:rPr><w:t xml:space="preserve">#&gt; [1] &quot;logical&quot;</w:t></w:r></w:p><w:p><w:pPr><w:pStyle w:val="FirstParagraph" /></w:pPr><w:r><w:t xml:space="preserve">Por fim, existe um modo pouco utilizado que cria números complexos (raiz de números negativos).</w:t></w:r></w:p><w:p><w:pPr><w:pStyle w:val="SourceCode" /></w:pPr><w:r><w:rPr><w:rStyle w:val="DocumentationTok" /></w:rPr><w:t xml:space="preserve">## Complexo</w:t></w:r><w:r><w:br /></w:r><w:r><w:rPr><w:rStyle w:val="NormalTok" /></w:rPr><w:t xml:space="preserve">obj_complexo </w:t></w:r><w:r><w:rPr><w:rStyle w:val="OtherTok" /></w:rPr><w:t xml:space="preserve">&lt;-</w:t></w:r><w:r><w:rPr><w:rStyle w:val="NormalTok" /></w:rPr><w:t xml:space="preserve"> </w:t></w:r><w:r><w:rPr><w:rStyle w:val="DecValTok" /></w:rPr><w:t xml:space="preserve">1</w:t></w:r><w:r><w:rPr><w:rStyle w:val="SpecialCharTok" /></w:rPr><w:t xml:space="preserve">+</w:t></w:r><w:r><w:rPr><w:rStyle w:val="NormalTok" /></w:rPr><w:t xml:space="preserve">1i</w:t></w:r><w:r><w:br /></w:r><w:r><w:br /></w:r><w:r><w:rPr><w:rStyle w:val="DocumentationTok" /></w:rPr><w:t xml:space="preserve">## Modo</w:t></w:r><w:r><w:br /></w:r><w:r><w:rPr><w:rStyle w:val="FunctionTok" /></w:rPr><w:t xml:space="preserve">mode</w:t></w:r><w:r><w:rPr><w:rStyle w:val="NormalTok" /></w:rPr><w:t xml:space="preserve">(obj_complexo)</w:t></w:r><w:r><w:br /></w:r><w:r><w:rPr><w:rStyle w:val="CommentTok" /></w:rPr><w:t xml:space="preserve">#&gt; [1] &quot;complex&quot;</w:t></w:r></w:p><w:p><w:pPr><w:pStyle w:val="FirstParagraph" /></w:pPr><w:r><w:t xml:space="preserve">Podemos verificar o modo dos objetos ou fazer a conversão entre esses modos com diversas funções.</w:t></w:r></w:p><w:p><w:pPr><w:pStyle w:val="SourceCode" /></w:pPr><w:r><w:rPr><w:rStyle w:val="DocumentationTok" /></w:rPr><w:t xml:space="preserve">## Verificar o modo dos objetos</w:t></w:r><w:r><w:br /></w:r><w:r><w:rPr><w:rStyle w:val="FunctionTok" /></w:rPr><w:t xml:space="preserve">is.numeric</w:t></w:r><w:r><w:rPr><w:rStyle w:val="NormalTok" /></w:rPr><w:t xml:space="preserve">()</w:t></w:r><w:r><w:br /></w:r><w:r><w:rPr><w:rStyle w:val="FunctionTok" /></w:rPr><w:t xml:space="preserve">is.integer</w:t></w:r><w:r><w:rPr><w:rStyle w:val="NormalTok" /></w:rPr><w:t xml:space="preserve">()</w:t></w:r><w:r><w:br /></w:r><w:r><w:rPr><w:rStyle w:val="FunctionTok" /></w:rPr><w:t xml:space="preserve">is.character</w:t></w:r><w:r><w:rPr><w:rStyle w:val="NormalTok" /></w:rPr><w:t xml:space="preserve">()</w:t></w:r><w:r><w:br /></w:r><w:r><w:rPr><w:rStyle w:val="FunctionTok" /></w:rPr><w:t xml:space="preserve">is.logical</w:t></w:r><w:r><w:rPr><w:rStyle w:val="NormalTok" /></w:rPr><w:t xml:space="preserve">()</w:t></w:r><w:r><w:br /></w:r><w:r><w:rPr><w:rStyle w:val="FunctionTok" /></w:rPr><w:t xml:space="preserve">is.complex</w:t></w:r><w:r><w:rPr><w:rStyle w:val="NormalTok" /></w:rPr><w:t xml:space="preserve">()</w:t></w:r><w:r><w:br /></w:r><w:r><w:br /></w:r><w:r><w:rPr><w:rStyle w:val="DocumentationTok" /></w:rPr><w:t xml:space="preserve">## Conversões entre modos</w:t></w:r><w:r><w:br /></w:r><w:r><w:rPr><w:rStyle w:val="FunctionTok" /></w:rPr><w:t xml:space="preserve">as.numeric</w:t></w:r><w:r><w:rPr><w:rStyle w:val="NormalTok" /></w:rPr><w:t xml:space="preserve">()</w:t></w:r><w:r><w:br /></w:r><w:r><w:rPr><w:rStyle w:val="FunctionTok" /></w:rPr><w:t xml:space="preserve">as.integer</w:t></w:r><w:r><w:rPr><w:rStyle w:val="NormalTok" /></w:rPr><w:t xml:space="preserve">()</w:t></w:r><w:r><w:br /></w:r><w:r><w:rPr><w:rStyle w:val="FunctionTok" /></w:rPr><w:t xml:space="preserve">as.character</w:t></w:r><w:r><w:rPr><w:rStyle w:val="NormalTok" /></w:rPr><w:t xml:space="preserve">()</w:t></w:r><w:r><w:br /></w:r><w:r><w:rPr><w:rStyle w:val="FunctionTok" /></w:rPr><w:t xml:space="preserve">as.logical</w:t></w:r><w:r><w:rPr><w:rStyle w:val="NormalTok" /></w:rPr><w:t xml:space="preserve">()</w:t></w:r><w:r><w:br /></w:r><w:r><w:rPr><w:rStyle w:val="FunctionTok" /></w:rPr><w:t xml:space="preserve">as.complex</w:t></w:r><w:r><w:rPr><w:rStyle w:val="NormalTok" /></w:rPr><w:t xml:space="preserve">()</w:t></w:r></w:p><w:bookmarkEnd w:id="83" /><w:bookmarkStart w:id="92" w:name="estrutura-dos-objetos" /><w:p><w:pPr><w:pStyle w:val="Heading4" /></w:pPr><w:r><w:rPr><w:rStyle w:val="SectionNumber" /></w:rPr><w:t xml:space="preserve">4.4.1.2</w:t></w:r><w:r><w:tab /></w:r><w:r><w:t xml:space="preserve">Estrutura dos objetos</w:t></w:r></w:p><w:p><w:pPr><w:pStyle w:val="FirstParagraph" /></w:pPr><w:r><w:t xml:space="preserve">Uma vez entendido a natureza dos modos dos elementos dos objetos no R, podemos passar para o passo seguinte e entender como esses elementos são estruturados dentro dos objetos.</w:t></w:r></w:p><w:p><w:pPr><w:pStyle w:val="BodyText" /></w:pPr><w:r><w:t xml:space="preserve">Essa estruturação irá nos contar sobre a organização dos elementos, com relação aos modos e dimensionalidade da disposição dos elementos (Figura</w:t></w:r><w:r><w:t xml:space="preserve"> </w:t></w:r><w:r><w:t xml:space="preserve">4.3</w:t></w:r><w:r><w:t xml:space="preserve">). De modo bem simples, os elementos podem ser estruturados em cinco tipos:</w:t></w:r></w:p><w:p><w:pPr><w:numPr><w:ilvl w:val="0" /><w:numId w:val="1015" /></w:numPr><w:pStyle w:val="Compact" /></w:pPr><w:r><w:rPr><w:bCs /><w:b /></w:rPr><w:t xml:space="preserve">Vetores e fatores</w:t></w:r><w:r><w:t xml:space="preserve">: homogêneo (</w:t></w:r><w:r><w:rPr><w:iCs /><w:i /></w:rPr><w:t xml:space="preserve">um modo</w:t></w:r><w:r><w:t xml:space="preserve">) e unidimensional (</w:t></w:r><w:r><w:rPr><w:iCs /><w:i /></w:rPr><w:t xml:space="preserve">uma dimensão</w:t></w:r><w:r><w:t xml:space="preserve">). Um tipo especial de vetor são os fatores, usados para designar variáveis categóricas</w:t></w:r></w:p><w:p><w:pPr><w:numPr><w:ilvl w:val="0" /><w:numId w:val="1015" /></w:numPr><w:pStyle w:val="Compact" /></w:pPr><w:r><w:rPr><w:bCs /><w:b /></w:rPr><w:t xml:space="preserve">Matrizes</w:t></w:r><w:r><w:t xml:space="preserve">: homogêneo (</w:t></w:r><w:r><w:rPr><w:iCs /><w:i /></w:rPr><w:t xml:space="preserve">um modo</w:t></w:r><w:r><w:t xml:space="preserve">) e bidimensional (</w:t></w:r><w:r><w:rPr><w:iCs /><w:i /></w:rPr><w:t xml:space="preserve">duas dimensões</w:t></w:r><w:r><w:t xml:space="preserve">)</w:t></w:r></w:p><w:p><w:pPr><w:numPr><w:ilvl w:val="0" /><w:numId w:val="1015" /></w:numPr><w:pStyle w:val="Compact" /></w:pPr><w:r><w:rPr><w:bCs /><w:b /></w:rPr><w:t xml:space="preserve">Arrays</w:t></w:r><w:r><w:t xml:space="preserve">: homogêneo (</w:t></w:r><w:r><w:rPr><w:iCs /><w:i /></w:rPr><w:t xml:space="preserve">um modo</w:t></w:r><w:r><w:t xml:space="preserve">) e multidimensional (</w:t></w:r><w:r><w:rPr><w:iCs /><w:i /></w:rPr><w:t xml:space="preserve">mais de duas dimensões</w:t></w:r><w:r><w:t xml:space="preserve">)</w:t></w:r></w:p><w:p><w:pPr><w:numPr><w:ilvl w:val="0" /><w:numId w:val="1015" /></w:numPr><w:pStyle w:val="Compact" /></w:pPr><w:r><w:rPr><w:bCs /><w:b /></w:rPr><w:t xml:space="preserve">Data frames</w:t></w:r><w:r><w:t xml:space="preserve">: heterogêneo (</w:t></w:r><w:r><w:rPr><w:iCs /><w:i /></w:rPr><w:t xml:space="preserve">mais de um modo</w:t></w:r><w:r><w:t xml:space="preserve">) e bidimensional (</w:t></w:r><w:r><w:rPr><w:iCs /><w:i /></w:rPr><w:t xml:space="preserve">duas dimensões</w:t></w:r><w:r><w:t xml:space="preserve">)</w:t></w:r></w:p><w:p><w:pPr><w:numPr><w:ilvl w:val="0" /><w:numId w:val="1015" /></w:numPr><w:pStyle w:val="Compact" /></w:pPr><w:r><w:rPr><w:bCs /><w:b /></w:rPr><w:t xml:space="preserve">Listas</w:t></w:r><w:r><w:t xml:space="preserve">: heterogêneo (</w:t></w:r><w:r><w:rPr><w:iCs /><w:i /></w:rPr><w:t xml:space="preserve">mais de um modo</w:t></w:r><w:r><w:t xml:space="preserve">) e unidimensional (</w:t></w:r><w:r><w:rPr><w:iCs /><w:i /></w:rPr><w:t xml:space="preserve">uma dimensão</w:t></w:r><w:r><w:t xml:space="preserve">)</w:t></w:r></w:p><w:p><w:pPr><w:pStyle w:val="CaptionedFigure" /></w:pPr><w:r><w:drawing><wp:inline><wp:extent cx="4409915" cy="3308965" /><wp:effectExtent b="0" l="0" r="0" t="0" /><wp:docPr descr="Figure 4.3: Estruturas de dados mais comuns de R: vetores, matrizes, arrays, listas e data frames. Adaptado de: Grolemund (2014)." title="" id="1" name="Picture" /><a:graphic><a:graphicData uri="http://schemas.openxmlformats.org/drawingml/2006/picture"><pic:pic><pic:nvPicPr><pic:cNvPr descr="img/cap04_fig03.png" id="0" name="Picture" /><pic:cNvPicPr><a:picLocks noChangeArrowheads="1" noChangeAspect="1" /></pic:cNvPicPr></pic:nvPicPr><pic:blipFill><a:blip r:embed="rId84" /><a:stretch><a:fillRect /></a:stretch></pic:blipFill><pic:spPr bwMode="auto"><a:xfrm><a:off x="0" y="0" /><a:ext cx="4409915" cy="3308965" /></a:xfrm><a:prstGeom prst="rect"><a:avLst /></a:prstGeom><a:noFill /><a:ln w="9525"><a:noFill /><a:headEnd /><a:tailEnd /></a:ln></pic:spPr></pic:pic></a:graphicData></a:graphic></wp:inline></w:drawing></w:r></w:p><w:p><w:pPr><w:pStyle w:val="ImageCaption" /></w:pPr><w:r><w:t xml:space="preserve">Figure 4.3: Estruturas de dados mais comuns de R: vetores, matrizes, arrays, listas e data frames. Adaptado de:</w:t></w:r><w:r><w:t xml:space="preserve"> </w:t></w:r><w:hyperlink w:anchor="ref-grolemund2014"><w:r><w:rPr><w:rStyle w:val="Hyperlink" /></w:rPr><w:t xml:space="preserve">Grolemund</w:t></w:r></w:hyperlink><w:r><w:t xml:space="preserve"> </w:t></w:r><w:r><w:t xml:space="preserve">(</w:t></w:r><w:hyperlink w:anchor="ref-grolemund2014"><w:r><w:rPr><w:rStyle w:val="Hyperlink" /></w:rPr><w:t xml:space="preserve">2014</w:t></w:r></w:hyperlink><w:r><w:t xml:space="preserve">)</w:t></w:r><w:r><w:t xml:space="preserve">.</w:t></w:r></w:p><w:bookmarkStart w:id="85" w:name="vetor" /><w:p><w:pPr><w:pStyle w:val="Heading5" /></w:pPr><w:r><w:rPr><w:rStyle w:val="SectionNumber" /></w:rPr><w:t xml:space="preserve">4.4.1.2.1</w:t></w:r><w:r><w:tab /></w:r><w:r><w:t xml:space="preserve">Vetor</w:t></w:r></w:p><w:p><w:pPr><w:pStyle w:val="FirstParagraph" /></w:pPr><w:r><w:t xml:space="preserve">Vetores representam o encadeamento de elementos numa sequência unidimensional. No Capítulo</w:t></w:r><w:r><w:t xml:space="preserve"> </w:t></w:r><w:r><w:t xml:space="preserve">3</w:t></w:r><w:r><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w:r></w:p><w:p><w:pPr><w:pStyle w:val="BodyText" /></w:pPr><w:r><w:t xml:space="preserve">Há diversas formas de se criar um vetor no R:</w:t></w:r></w:p><w:p><w:pPr><w:numPr><w:ilvl w:val="0" /><w:numId w:val="1016" /></w:numPr><w:pStyle w:val="Compact" /></w:pPr><w:r><w:t xml:space="preserve">Concatenando elementos com a função</w:t></w:r><w:r><w:t xml:space="preserve"> </w:t></w:r><w:r><w:rPr><w:rStyle w:val="VerbatimChar" /></w:rPr><w:t xml:space="preserve">c()</w:t></w:r></w:p><w:p><w:pPr><w:numPr><w:ilvl w:val="0" /><w:numId w:val="1016" /></w:numPr><w:pStyle w:val="Compact" /></w:pPr><w:r><w:t xml:space="preserve">Criando sequências unitárias</w:t></w:r><w:r><w:t xml:space="preserve"> </w:t></w:r><w:r><w:rPr><w:rStyle w:val="VerbatimChar" /></w:rPr><w:t xml:space="preserve">:</w:t></w:r><w:r><w:t xml:space="preserve"> </w:t></w:r><w:r><w:t xml:space="preserve">ou com a função</w:t></w:r><w:r><w:t xml:space="preserve"> </w:t></w:r><w:r><w:rPr><w:rStyle w:val="VerbatimChar" /></w:rPr><w:t xml:space="preserve">seq()</w:t></w:r></w:p><w:p><w:pPr><w:numPr><w:ilvl w:val="0" /><w:numId w:val="1016" /></w:numPr><w:pStyle w:val="Compact" /></w:pPr><w:r><w:t xml:space="preserve">Criando repetições com a função</w:t></w:r><w:r><w:t xml:space="preserve"> </w:t></w:r><w:r><w:rPr><w:rStyle w:val="VerbatimChar" /></w:rPr><w:t xml:space="preserve">rep()</w:t></w:r></w:p><w:p><w:pPr><w:numPr><w:ilvl w:val="0" /><w:numId w:val="1016" /></w:numPr><w:pStyle w:val="Compact" /></w:pPr><w:r><w:t xml:space="preserve">“</w:t></w:r><w:r><w:t xml:space="preserve">Colar</w:t></w:r><w:r><w:t xml:space="preserve">”</w:t></w:r><w:r><w:t xml:space="preserve"> </w:t></w:r><w:r><w:t xml:space="preserve">palavras com uma sequência numérica com a função</w:t></w:r><w:r><w:t xml:space="preserve"> </w:t></w:r><w:r><w:rPr><w:rStyle w:val="VerbatimChar" /></w:rPr><w:t xml:space="preserve">paste()</w:t></w:r><w:r><w:t xml:space="preserve"> </w:t></w:r><w:r><w:t xml:space="preserve">ou</w:t></w:r><w:r><w:t xml:space="preserve"> </w:t></w:r><w:r><w:rPr><w:rStyle w:val="VerbatimChar" /></w:rPr><w:t xml:space="preserve">paste0()</w:t></w:r></w:p><w:p><w:pPr><w:numPr><w:ilvl w:val="0" /><w:numId w:val="1016" /></w:numPr><w:pStyle w:val="Compact" /></w:pPr><w:r><w:t xml:space="preserve">Amostrando aleatoriamente elementos com a função</w:t></w:r><w:r><w:t xml:space="preserve"> </w:t></w:r><w:r><w:rPr><w:rStyle w:val="VerbatimChar" /></w:rPr><w:t xml:space="preserve">sample()</w:t></w:r></w:p><w:p><w:pPr><w:pStyle w:val="SourceCode" /></w:pPr><w:r><w:rPr><w:rStyle w:val="DocumentationTok" /></w:rPr><w:t xml:space="preserve">## Concatenar elementos numéricos</w:t></w:r><w:r><w:br /></w:r><w:r><w:rPr><w:rStyle w:val="NormalTok" /></w:rPr><w:t xml:space="preserve">concatenar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5</w:t></w:r><w:r><w:rPr><w:rStyle w:val="NormalTok" /></w:rPr><w:t xml:space="preserve">, </w:t></w:r><w:r><w:rPr><w:rStyle w:val="DecValTok" /></w:rPr><w:t xml:space="preserve">18</w:t></w:r><w:r><w:rPr><w:rStyle w:val="NormalTok" /></w:rPr><w:t xml:space="preserve">, </w:t></w:r><w:r><w:rPr><w:rStyle w:val="DecValTok" /></w:rPr><w:t xml:space="preserve">20</w:t></w:r><w:r><w:rPr><w:rStyle w:val="NormalTok" /></w:rPr><w:t xml:space="preserve">, </w:t></w:r><w:r><w:rPr><w:rStyle w:val="DecValTok" /></w:rPr><w:t xml:space="preserve">22</w:t></w:r><w:r><w:rPr><w:rStyle w:val="NormalTok" /></w:rPr><w:t xml:space="preserve">, </w:t></w:r><w:r><w:rPr><w:rStyle w:val="DecValTok" /></w:rPr><w:t xml:space="preserve">18</w:t></w:r><w:r><w:rPr><w:rStyle w:val="NormalTok" /></w:rPr><w:t xml:space="preserve">)</w:t></w:r><w:r><w:br /></w:r><w:r><w:rPr><w:rStyle w:val="NormalTok" /></w:rPr><w:t xml:space="preserve">concatenar</w:t></w:r><w:r><w:br /></w:r><w:r><w:rPr><w:rStyle w:val="CommentTok" /></w:rPr><w:t xml:space="preserve">#&gt; [1] 15 18 20 22 18</w:t></w:r><w:r><w:br /></w:r><w:r><w:br /></w:r><w:r><w:rPr><w:rStyle w:val="DocumentationTok" /></w:rPr><w:t xml:space="preserve">## Sequência unitária (x1:x2)</w:t></w:r><w:r><w:br /></w:r><w:r><w:rPr><w:rStyle w:val="NormalTok" /></w:rPr><w:t xml:space="preserve">sequencia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sequencia</w:t></w:r><w:r><w:br /></w:r><w:r><w:rPr><w:rStyle w:val="CommentTok" /></w:rPr><w:t xml:space="preserve">#&gt;  [1]  1  2  3  4  5  6  7  8  9 10</w:t></w:r><w:r><w:br /></w:r><w:r><w:br /></w:r><w:r><w:rPr><w:rStyle w:val="DocumentationTok" /></w:rPr><w:t xml:space="preserve">## Sequência com diferentes espaçamentos </w:t></w:r><w:r><w:br /></w:r><w:r><w:rPr><w:rStyle w:val="NormalTok" /></w:rPr><w:t xml:space="preserve">sequencia_esp </w:t></w:r><w:r><w:rPr><w:rStyle w:val="OtherTok" /></w:rPr><w:t xml:space="preserve">&lt;-</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10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br /></w:r><w:r><w:rPr><w:rStyle w:val="NormalTok" /></w:rPr><w:t xml:space="preserve">sequencia_esp</w:t></w:r><w:r><w:br /></w:r><w:r><w:rPr><w:rStyle w:val="CommentTok" /></w:rPr><w:t xml:space="preserve">#&gt;  [1]   0  10  20  30  40  50  60  70  80  90 100</w:t></w:r><w:r><w:br /></w:r><w:r><w:br /></w:r><w:r><w:rPr><w:rStyle w:val="DocumentationTok" /></w:rPr><w:t xml:space="preserve">## Repetição</w:t></w:r><w:r><w:br /></w:r><w:r><w:rPr><w:rStyle w:val="NormalTok" /></w:rPr><w:t xml:space="preserve">repeticao </w:t></w:r><w:r><w:rPr><w:rStyle w:val="OtherTok" /></w:rPr><w:t xml:space="preserve">&lt;-</w:t></w:r><w:r><w:rPr><w:rStyle w:val="NormalTok" /></w:rPr><w:t xml:space="preserve"> </w:t></w:r><w:r><w:rPr><w:rStyle w:val="FunctionTok" /></w:rPr><w:t xml:space="preserve">rep</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ConstantTok" /></w:rPr><w:t xml:space="preserve">TRUE</w:t></w:r><w:r><w:rPr><w:rStyle w:val="NormalTok" /></w:rPr><w:t xml:space="preserve">, </w:t></w:r><w:r><w:rPr><w:rStyle w:val="ConstantTok" /></w:rPr><w:t xml:space="preserve">FALSE</w:t></w:r><w:r><w:rPr><w:rStyle w:val="NormalTok" /></w:rPr><w:t xml:space="preserve">), </w:t></w:r><w:r><w:rPr><w:rStyle w:val="AttributeTok" /></w:rPr><w:t xml:space="preserve">times =</w:t></w:r><w:r><w:rPr><w:rStyle w:val="NormalTok" /></w:rPr><w:t xml:space="preserve"> </w:t></w:r><w:r><w:rPr><w:rStyle w:val="DecValTok" /></w:rPr><w:t xml:space="preserve">5</w:t></w:r><w:r><w:rPr><w:rStyle w:val="NormalTok" /></w:rPr><w:t xml:space="preserve">)</w:t></w:r><w:r><w:br /></w:r><w:r><w:rPr><w:rStyle w:val="NormalTok" /></w:rPr><w:t xml:space="preserve">repeticao</w:t></w:r><w:r><w:br /></w:r><w:r><w:rPr><w:rStyle w:val="CommentTok" /></w:rPr><w:t xml:space="preserve">#&gt;  [1]  TRUE FALSE  TRUE FALSE  TRUE FALSE  TRUE FALSE  TRUE FALSE</w:t></w:r><w:r><w:br /></w:r><w:r><w:br /></w:r><w:r><w:rPr><w:rStyle w:val="DocumentationTok" /></w:rPr><w:t xml:space="preserve">## Cola palavra e sequência numérica</w:t></w:r><w:r><w:br /></w:r><w:r><w:rPr><w:rStyle w:val="NormalTok" /></w:rPr><w:t xml:space="preserve">colar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amostra&quot;</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colar</w:t></w:r><w:r><w:br /></w:r><w:r><w:rPr><w:rStyle w:val="CommentTok" /></w:rPr><w:t xml:space="preserve">#&gt; [1] &quot;amostra 1&quot; &quot;amostra 2&quot; &quot;amostra 3&quot; &quot;amostra 4&quot; &quot;amostra 5&quot;</w:t></w:r><w:r><w:br /></w:r><w:r><w:br /></w:r><w:r><w:rPr><w:rStyle w:val="DocumentationTok" /></w:rPr><w:t xml:space="preserve">## Amostragem aleatória</w:t></w:r><w:r><w:br /></w:r><w:r><w:rPr><w:rStyle w:val="NormalTok" /></w:rPr><w:t xml:space="preserve">amostragem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0</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amostragem</w:t></w:r><w:r><w:br /></w:r><w:r><w:rPr><w:rStyle w:val="CommentTok" /></w:rPr><w:t xml:space="preserve">#&gt;  [1] 45 23 76 63 47 31 68 73 69  5</w:t></w:r></w:p><w:p><w:pPr><w:pStyle w:val="FirstParagraph" /></w:pPr><w:r><w:t xml:space="preserve">Como os vetores são homogêneos, i.e., só comportam um modo, quando combinamos mais de um modo no mesmo objeto ocorre uma dominância de modos. Existe, dessa forma, uma</w:t></w:r><w:r><w:t xml:space="preserve"> </w:t></w:r><w:r><w:rPr><w:bCs /><w:b /></w:rPr><w:t xml:space="preserve">coerção</w:t></w:r><w:r><w:t xml:space="preserve"> </w:t></w:r><w:r><w:t xml:space="preserve">dos elementos combinados para que todos fiquem iguais. Essa dominância segue essa ordem:</w:t></w:r></w:p><w:p><w:pPr><w:pStyle w:val="BlockText" /></w:pPr><w:r><w:rPr><w:rStyle w:val="VerbatimChar" /><w:bCs /><w:b /></w:rPr><w:t xml:space="preserve">DOMINANTE</w:t></w:r><w:r><w:t xml:space="preserve"> </w:t></w:r><w:r><w:t xml:space="preserve">character &gt; double &gt; integer &gt; logical</w:t></w:r><w:r><w:t xml:space="preserve"> </w:t></w:r><w:r><w:rPr><w:rStyle w:val="VerbatimChar" /><w:bCs /><w:b /></w:rPr><w:t xml:space="preserve">RECESSIVO</w:t></w:r></w:p><w:p><w:pPr><w:pStyle w:val="FirstParagraph" /></w:pPr><w:r><w:t xml:space="preserve">Além disso, podemos utilizar as conversões listadas anteriormente para alterar os modos. Vamos exemplificar combinando os vetores criados anteriormente e convertendo-os.</w:t></w:r></w:p><w:p><w:pPr><w:pStyle w:val="SourceCode" /></w:pPr><w:r><w:rPr><w:rStyle w:val="DocumentationTok" /></w:rPr><w:t xml:space="preserve">## Coerção</w:t></w:r><w:r><w:br /></w:r><w:r><w:rPr><w:rStyle w:val="FunctionTok" /></w:rPr><w:t xml:space="preserve">c</w:t></w:r><w:r><w:rPr><w:rStyle w:val="NormalTok" /></w:rPr><w:t xml:space="preserve">(colar, amostragem)</w:t></w:r><w:r><w:br /></w:r><w:r><w:rPr><w:rStyle w:val="CommentTok" /></w:rPr><w:t xml:space="preserve">#&gt;  [1] &quot;amostra 1&quot; &quot;amostra 2&quot; &quot;amostra 3&quot; &quot;amostra 4&quot; &quot;amostra 5&quot; &quot;45&quot;       </w:t></w:r><w:r><w:br /></w:r><w:r><w:rPr><w:rStyle w:val="CommentTok" /></w:rPr><w:t xml:space="preserve">#&gt;  [7] &quot;23&quot;        &quot;76&quot;        &quot;63&quot;        &quot;47&quot;        &quot;31&quot;        &quot;68&quot;       </w:t></w:r><w:r><w:br /></w:r><w:r><w:rPr><w:rStyle w:val="CommentTok" /></w:rPr><w:t xml:space="preserve">#&gt; [13] &quot;73&quot;        &quot;69&quot;        &quot;5&quot;</w:t></w:r><w:r><w:br /></w:r><w:r><w:br /></w:r><w:r><w:rPr><w:rStyle w:val="DocumentationTok" /></w:rPr><w:t xml:space="preserve">## Conversão</w:t></w:r><w:r><w:br /></w:r><w:r><w:rPr><w:rStyle w:val="FunctionTok" /></w:rPr><w:t xml:space="preserve">as.numeric</w:t></w:r><w:r><w:rPr><w:rStyle w:val="NormalTok" /></w:rPr><w:t xml:space="preserve">(repeticao)</w:t></w:r><w:r><w:br /></w:r><w:r><w:rPr><w:rStyle w:val="CommentTok" /></w:rPr><w:t xml:space="preserve">#&gt;  [1] 1 0 1 0 1 0 1 0 1 0</w:t></w:r></w:p><w:bookmarkEnd w:id="85" /><w:bookmarkStart w:id="86" w:name="fator" /><w:p><w:pPr><w:pStyle w:val="Heading5" /></w:pPr><w:r><w:rPr><w:rStyle w:val="SectionNumber" /></w:rPr><w:t xml:space="preserve">4.4.1.2.2</w:t></w:r><w:r><w:tab /></w:r><w:r><w:t xml:space="preserve">Fator</w:t></w:r></w:p><w:p><w:pPr><w:pStyle w:val="FirstParagraph" /></w:pPr><w:r><w:t xml:space="preserve">O fator representa medidas de uma variável categórica, podendo ser nominal ou ordinal. É fundamental destacar que fatores no R devem ser entendidos como um vetor de</w:t></w:r><w:r><w:t xml:space="preserve"> </w:t></w:r><w:r><w:rPr><w:bCs /><w:b /></w:rPr><w:t xml:space="preserve">integer</w:t></w:r><w:r><w:t xml:space="preserve">, i.e., ele é composto por números inteiros representando os níveis da variável categórica.</w:t></w:r></w:p><w:p><w:pPr><w:pStyle w:val="BodyText" /></w:pPr><w:r><w:t xml:space="preserve">Para criar um fator no R usamos uma função específica</w:t></w:r><w:r><w:t xml:space="preserve"> </w:t></w:r><w:r><w:rPr><w:rStyle w:val="VerbatimChar" /></w:rPr><w:t xml:space="preserve">factor()</w:t></w:r><w:r><w:t xml:space="preserve">, na qual podemos especificar os</w:t></w:r><w:r><w:t xml:space="preserve"> </w:t></w:r><w:r><w:rPr><w:bCs /><w:b /></w:rPr><w:t xml:space="preserve">níveis</w:t></w:r><w:r><w:t xml:space="preserve"> </w:t></w:r><w:r><w:t xml:space="preserve">com o argumento</w:t></w:r><w:r><w:t xml:space="preserve"> </w:t></w:r><w:r><w:rPr><w:rStyle w:val="VerbatimChar" /></w:rPr><w:t xml:space="preserve">level</w:t></w:r><w:r><w:t xml:space="preserve">, ou fazemos uma conversão usando a função</w:t></w:r><w:r><w:t xml:space="preserve"> </w:t></w:r><w:r><w:rPr><w:rStyle w:val="VerbatimChar" /></w:rPr><w:t xml:space="preserve">as.factor()</w:t></w:r><w:r><w:t xml:space="preserve">. Trabalhar com fatores no</w:t></w:r><w:r><w:t xml:space="preserve"> </w:t></w:r><w:r><w:rPr><w:iCs /><w:i /></w:rPr><w:t xml:space="preserve">R Base</w:t></w:r><w:r><w:t xml:space="preserve"> </w:t></w:r><w:r><w:t xml:space="preserve">não é das tarefas mais agradáveis, sendo assim, no Capítulo</w:t></w:r><w:r><w:t xml:space="preserve"> </w:t></w:r><w:r><w:t xml:space="preserve">??</w:t></w:r><w:r><w:t xml:space="preserve"> </w:t></w:r><w:r><w:t xml:space="preserve">usamos a versão</w:t></w:r><w:r><w:t xml:space="preserve"> </w:t></w:r><w:r><w:rPr><w:iCs /><w:i /></w:rPr><w:t xml:space="preserve">tidyverse</w:t></w:r><w:r><w:t xml:space="preserve"> </w:t></w:r><w:r><w:t xml:space="preserve">usando o pacote</w:t></w:r><w:r><w:t xml:space="preserve"> </w:t></w:r><w:r><w:rPr><w:rStyle w:val="VerbatimChar" /></w:rPr><w:t xml:space="preserve">forcats</w:t></w:r><w:r><w:t xml:space="preserve">.</w:t></w:r></w:p><w:p><w:pPr><w:pStyle w:val="SourceCode" /></w:pPr><w:r><w:rPr><w:rStyle w:val="DocumentationTok" /></w:rPr><w:t xml:space="preserve">## Fator nominal</w:t></w:r><w:r><w:br /></w:r><w:r><w:rPr><w:rStyle w:val="NormalTok" /></w:rPr><w:t xml:space="preserve">fator_nom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w:t></w:r><w:r><w:br /></w:r><w:r><w:rPr><w:rStyle w:val="NormalTok" /></w:rPr><w:t xml:space="preserve">fator_nominal</w:t></w:r><w:r><w:br /></w:r><w:r><w:rPr><w:rStyle w:val="CommentTok" /></w:rPr><w:t xml:space="preserve">#&gt;  [1] cerrado  cerrado  floresta pastagem pastagem cerrado  cerrado  pastagem</w:t></w:r><w:r><w:br /></w:r><w:r><w:rPr><w:rStyle w:val="CommentTok" /></w:rPr><w:t xml:space="preserve">#&gt;  [9] cerrado  floresta floresta floresta pastagem pastagem cerrado  cerrado </w:t></w:r><w:r><w:br /></w:r><w:r><w:rPr><w:rStyle w:val="CommentTok" /></w:rPr><w:t xml:space="preserve">#&gt; [17] pastagem cerrado  floresta pastagem</w:t></w:r><w:r><w:br /></w:r><w:r><w:rPr><w:rStyle w:val="CommentTok" /></w:rPr><w:t xml:space="preserve">#&gt; Levels: floresta pastagem cerrado</w:t></w:r><w:r><w:br /></w:r><w:r><w:br /></w:r><w:r><w:rPr><w:rStyle w:val="DocumentationTok" /></w:rPr><w:t xml:space="preserve">## Fator ordinal</w:t></w:r><w:r><w:br /></w:r><w:r><w:rPr><w:rStyle w:val="NormalTok" /></w:rPr><w:t xml:space="preserve">fator_ord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rPr><w:rStyle w:val="AttributeTok" /></w:rPr><w:t xml:space="preserve">ordered =</w:t></w:r><w:r><w:rPr><w:rStyle w:val="NormalTok" /></w:rPr><w:t xml:space="preserve"> </w:t></w:r><w:r><w:rPr><w:rStyle w:val="ConstantTok" /></w:rPr><w:t xml:space="preserve">TRUE</w:t></w:r><w:r><w:rPr><w:rStyle w:val="NormalTok" /></w:rPr><w:t xml:space="preserve">)</w:t></w:r><w:r><w:br /></w:r><w:r><w:rPr><w:rStyle w:val="NormalTok" /></w:rPr><w:t xml:space="preserve">fator_ordinal</w:t></w:r><w:r><w:br /></w:r><w:r><w:rPr><w:rStyle w:val="CommentTok" /></w:rPr><w:t xml:space="preserve">#&gt;  [1] alta  alta  baixa media baixa media alta  media baixa media baixa media</w:t></w:r><w:r><w:br /></w:r><w:r><w:rPr><w:rStyle w:val="CommentTok" /></w:rPr><w:t xml:space="preserve">#&gt; [13] alta  baixa media media alta  media baixa baixa</w:t></w:r><w:r><w:br /></w:r><w:r><w:rPr><w:rStyle w:val="CommentTok" /></w:rPr><w:t xml:space="preserve">#&gt; Levels: baixa &lt; media &lt; alta</w:t></w:r><w:r><w:br /></w:r><w:r><w:br /></w:r><w:r><w:rPr><w:rStyle w:val="DocumentationTok" /></w:rPr><w:t xml:space="preserve">## Conversão</w:t></w:r><w:r><w:br /></w:r><w:r><w:rPr><w:rStyle w:val="NormalTok" /></w:rPr><w:t xml:space="preserve">fator </w:t></w:r><w:r><w:rPr><w:rStyle w:val="OtherTok" /></w:rPr><w:t xml:space="preserve">&lt;-</w:t></w:r><w:r><w:rPr><w:rStyle w:val="NormalTok" /></w:rPr><w:t xml:space="preserve"> </w:t></w:r><w:r><w:rPr><w:rStyle w:val="FunctionTok" /></w:rPr><w:t xml:space="preserve">as.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fator</w:t></w:r><w:r><w:br /></w:r><w:r><w:rPr><w:rStyle w:val="CommentTok" /></w:rPr><w:t xml:space="preserve">#&gt;  [1] cerrado  pastagem floresta floresta cerrado  cerrado  pastagem cerrado </w:t></w:r><w:r><w:br /></w:r><w:r><w:rPr><w:rStyle w:val="CommentTok" /></w:rPr><w:t xml:space="preserve">#&gt;  [9] pastagem cerrado  pastagem cerrado  pastagem pastagem floresta cerrado </w:t></w:r><w:r><w:br /></w:r><w:r><w:rPr><w:rStyle w:val="CommentTok" /></w:rPr><w:t xml:space="preserve">#&gt; [17] pastagem pastagem cerrado  floresta</w:t></w:r><w:r><w:br /></w:r><w:r><w:rPr><w:rStyle w:val="CommentTok" /></w:rPr><w:t xml:space="preserve">#&gt; Levels: cerrado floresta pastagem</w:t></w:r></w:p><w:bookmarkEnd w:id="86" /><w:bookmarkStart w:id="87" w:name="matriz" /><w:p><w:pPr><w:pStyle w:val="Heading5" /></w:pPr><w:r><w:rPr><w:rStyle w:val="SectionNumber" /></w:rPr><w:t xml:space="preserve">4.4.1.2.3</w:t></w:r><w:r><w:tab /></w:r><w:r><w:t xml:space="preserve">Matriz</w:t></w:r></w:p><w:p><w:pPr><w:pStyle w:val="FirstParagraph" /></w:pPr><w:r><w:t xml:space="preserve">A matriz representa dados no formato de tabela, com linhas e colunas. As linhas representam unidades amostrais (locais, transectos, parcelas) e as colunas representam variáveis numéricas (discretas ou contínuas), variáveis binárias (TRUE ou FALSE) ou descrições (informações em texto).</w:t></w:r></w:p><w:p><w:pPr><w:pStyle w:val="BodyText" /></w:pPr><w:r><w:t xml:space="preserve">Podemos criar matrizes no R de duas formas. A primeira delas dispondo elementos de um vetor em um certo número de linhas e colunas com a função</w:t></w:r><w:r><w:t xml:space="preserve"> </w:t></w:r><w:r><w:rPr><w:rStyle w:val="VerbatimChar" /></w:rPr><w:t xml:space="preserve">matrix()</w:t></w:r><w:r><w:t xml:space="preserve">, podendo preencher essa matriz com os elementos do vetor por linhas ou por colunas alterando o argumento</w:t></w:r><w:r><w:t xml:space="preserve"> </w:t></w:r><w:r><w:rPr><w:rStyle w:val="VerbatimChar" /></w:rPr><w:t xml:space="preserve">byrow</w:t></w:r><w:r><w:t xml:space="preserve">.</w:t></w:r></w:p><w:p><w:pPr><w:pStyle w:val="SourceCode" /></w:pPr><w:r><w:rPr><w:rStyle w:val="DocumentationTok" /></w:rPr><w:t xml:space="preserve">## Vetor</w:t></w:r><w:r><w:br /></w:r><w:r><w:rPr><w:rStyle w:val="NormalTok" /></w:rPr><w:t xml:space="preserve">ve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2</w:t></w:r><w:r><w:br /></w:r><w:r><w:br /></w:r><w:r><w:rPr><w:rStyle w:val="DocumentationTok" /></w:rPr><w:t xml:space="preserve">## Matrix - preenchimento por linhas - horizontal</w:t></w:r><w:r><w:br /></w:r><w:r><w:rPr><w:rStyle w:val="NormalTok" /></w:rPr><w:t xml:space="preserve">ma_row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TRUE</w:t></w:r><w:r><w:rPr><w:rStyle w:val="NormalTok" /></w:rPr><w:t xml:space="preserve">)</w:t></w:r><w:r><w:br /></w:r><w:r><w:rPr><w:rStyle w:val="NormalTok" /></w:rPr><w:t xml:space="preserve">ma_row</w:t></w:r><w:r><w:br /></w:r><w:r><w:rPr><w:rStyle w:val="CommentTok" /></w:rPr><w:t xml:space="preserve">#&gt;      [,1] [,2] [,3]</w:t></w:r><w:r><w:br /></w:r><w:r><w:rPr><w:rStyle w:val="CommentTok" /></w:rPr><w:t xml:space="preserve">#&gt; [1,]    1    2    3</w:t></w:r><w:r><w:br /></w:r><w:r><w:rPr><w:rStyle w:val="CommentTok" /></w:rPr><w:t xml:space="preserve">#&gt; [2,]    4    5    6</w:t></w:r><w:r><w:br /></w:r><w:r><w:rPr><w:rStyle w:val="CommentTok" /></w:rPr><w:t xml:space="preserve">#&gt; [3,]    7    8    9</w:t></w:r><w:r><w:br /></w:r><w:r><w:rPr><w:rStyle w:val="CommentTok" /></w:rPr><w:t xml:space="preserve">#&gt; [4,]   10   11   12</w:t></w:r><w:r><w:br /></w:r><w:r><w:br /></w:r><w:r><w:rPr><w:rStyle w:val="DocumentationTok" /></w:rPr><w:t xml:space="preserve">## Matrix - preenchimento por colunas - vertical</w:t></w:r><w:r><w:br /></w:r><w:r><w:rPr><w:rStyle w:val="NormalTok" /></w:rPr><w:t xml:space="preserve">ma_col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FALSE</w:t></w:r><w:r><w:rPr><w:rStyle w:val="NormalTok" /></w:rPr><w:t xml:space="preserve">)</w:t></w:r><w:r><w:br /></w:r><w:r><w:rPr><w:rStyle w:val="NormalTok" /></w:rPr><w:t xml:space="preserve">ma_col</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p><w:p><w:pPr><w:pStyle w:val="FirstParagraph" /></w:pPr><w:r><w:t xml:space="preserve">A segundo forma, combinando vetores, utilizando a função</w:t></w:r><w:r><w:t xml:space="preserve"> </w:t></w:r><w:r><w:rPr><w:rStyle w:val="VerbatimChar" /></w:rPr><w:t xml:space="preserve">rbind()</w:t></w:r><w:r><w:t xml:space="preserve"> </w:t></w:r><w:r><w:t xml:space="preserve">para combinar vetores por linha, i.e., vetor embaixo do outro, e</w:t></w:r><w:r><w:t xml:space="preserve"> </w:t></w:r><w:r><w:rPr><w:rStyle w:val="VerbatimChar" /></w:rPr><w:t xml:space="preserve">cbind()</w:t></w:r><w:r><w:t xml:space="preserve"> </w:t></w:r><w:r><w:t xml:space="preserve">para combinar vetores por coluna, i.e., vetor ao lado do outro.</w:t></w:r></w:p><w:p><w:pPr><w:pStyle w:val="SourceCode" /></w:pPr><w:r><w:rPr><w:rStyle w:val="DocumentationTok" /></w:rPr><w:t xml:space="preserve">## Criar dois vetores</w:t></w:r><w:r><w:br /></w:r><w:r><w:rPr><w:rStyle w:val="NormalTok" /></w:rPr><w:t xml:space="preserve">vec_1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vec_2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br /></w:r><w:r><w:rPr><w:rStyle w:val="DocumentationTok" /></w:rPr><w:t xml:space="preserve">## Combinar por linhas - vertical - um embaixo do outro</w:t></w:r><w:r><w:br /></w:r><w:r><w:rPr><w:rStyle w:val="NormalTok" /></w:rPr><w:t xml:space="preserve">ma_rbind </w:t></w:r><w:r><w:rPr><w:rStyle w:val="OtherTok" /></w:rPr><w:t xml:space="preserve">&lt;-</w:t></w:r><w:r><w:rPr><w:rStyle w:val="NormalTok" /></w:rPr><w:t xml:space="preserve"> </w:t></w:r><w:r><w:rPr><w:rStyle w:val="FunctionTok" /></w:rPr><w:t xml:space="preserve">rbind</w:t></w:r><w:r><w:rPr><w:rStyle w:val="NormalTok" /></w:rPr><w:t xml:space="preserve">(vec_1, vec_2)</w:t></w:r><w:r><w:br /></w:r><w:r><w:rPr><w:rStyle w:val="NormalTok" /></w:rPr><w:t xml:space="preserve">ma_rbind</w:t></w:r><w:r><w:br /></w:r><w:r><w:rPr><w:rStyle w:val="CommentTok" /></w:rPr><w:t xml:space="preserve">#&gt;       [,1] [,2] [,3]</w:t></w:r><w:r><w:br /></w:r><w:r><w:rPr><w:rStyle w:val="CommentTok" /></w:rPr><w:t xml:space="preserve">#&gt; vec_1    1    2    3</w:t></w:r><w:r><w:br /></w:r><w:r><w:rPr><w:rStyle w:val="CommentTok" /></w:rPr><w:t xml:space="preserve">#&gt; vec_2    4    5    6</w:t></w:r><w:r><w:br /></w:r><w:r><w:br /></w:r><w:r><w:rPr><w:rStyle w:val="DocumentationTok" /></w:rPr><w:t xml:space="preserve">## Combinar por colunas - horizontal - um ao lado do outro</w:t></w:r><w:r><w:br /></w:r><w:r><w:rPr><w:rStyle w:val="NormalTok" /></w:rPr><w:t xml:space="preserve">ma_cbind </w:t></w:r><w:r><w:rPr><w:rStyle w:val="OtherTok" /></w:rPr><w:t xml:space="preserve">&lt;-</w:t></w:r><w:r><w:rPr><w:rStyle w:val="NormalTok" /></w:rPr><w:t xml:space="preserve"> </w:t></w:r><w:r><w:rPr><w:rStyle w:val="FunctionTok" /></w:rPr><w:t xml:space="preserve">cbind</w:t></w:r><w:r><w:rPr><w:rStyle w:val="NormalTok" /></w:rPr><w:t xml:space="preserve">(vec_1, vec_2)</w:t></w:r><w:r><w:br /></w:r><w:r><w:rPr><w:rStyle w:val="NormalTok" /></w:rPr><w:t xml:space="preserve">ma_cbind</w:t></w:r><w:r><w:br /></w:r><w:r><w:rPr><w:rStyle w:val="CommentTok" /></w:rPr><w:t xml:space="preserve">#&gt;      vec_1 vec_2</w:t></w:r><w:r><w:br /></w:r><w:r><w:rPr><w:rStyle w:val="CommentTok" /></w:rPr><w:t xml:space="preserve">#&gt; [1,]     1     4</w:t></w:r><w:r><w:br /></w:r><w:r><w:rPr><w:rStyle w:val="CommentTok" /></w:rPr><w:t xml:space="preserve">#&gt; [2,]     2     5</w:t></w:r><w:r><w:br /></w:r><w:r><w:rPr><w:rStyle w:val="CommentTok" /></w:rPr><w:t xml:space="preserve">#&gt; [3,]     3     6</w:t></w:r></w:p><w:bookmarkEnd w:id="87" /><w:bookmarkStart w:id="88" w:name="array" /><w:p><w:pPr><w:pStyle w:val="Heading5" /></w:pPr><w:r><w:rPr><w:rStyle w:val="SectionNumber" /></w:rPr><w:t xml:space="preserve">4.4.1.2.4</w:t></w:r><w:r><w:tab /></w:r><w:r><w:t xml:space="preserve">Array</w:t></w:r></w:p><w:p><w:pPr><w:pStyle w:val="FirstParagraph" /></w:pPr><w:r><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w:r><w:r><w:t xml:space="preserve"> </w:t></w:r><w:r><w:t xml:space="preserve">“</w:t></w:r><w:r><w:t xml:space="preserve">cubo mágico</w:t></w:r><w:r><w:t xml:space="preserve">”</w:t></w:r><w:r><w:t xml:space="preserve"> </w:t></w:r><w:r><w:t xml:space="preserve">ou</w:t></w:r><w:r><w:t xml:space="preserve"> </w:t></w:r><w:r><w:t xml:space="preserve">“</w:t></w:r><w:r><w:t xml:space="preserve">cartas de um baralho,</w:t></w:r><w:r><w:t xml:space="preserve">”</w:t></w:r><w:r><w:t xml:space="preserve"> </w:t></w:r><w:r><w:t xml:space="preserve">onde podemos comparar, nesse caso, comunidades ao longo do tempo. Além disso, arrays também são muito comuns em morfometria geométrica ou sensoriamento remoto.</w:t></w:r></w:p><w:p><w:pPr><w:pStyle w:val="BodyText" /></w:pPr><w:r><w:t xml:space="preserve">Podemos criar arrays no R dispondo elementos de um vetor em um certo número de linhas, colunas e dimensões com a função</w:t></w:r><w:r><w:t xml:space="preserve"> </w:t></w:r><w:r><w:rPr><w:rStyle w:val="VerbatimChar" /></w:rPr><w:t xml:space="preserve">array()</w:t></w:r><w:r><w:t xml:space="preserve">. Em nosso exemplo, vamos compor cinco comunidades de cinco espécies ao longo de três períodos.</w:t></w:r></w:p><w:p><w:pPr><w:pStyle w:val="SourceCode" /></w:pPr><w:r><w:rPr><w:rStyle w:val="DocumentationTok" /></w:rPr><w:t xml:space="preserve">## Array</w:t></w:r><w:r><w:br /></w:r><w:r><w:rPr><w:rStyle w:val="NormalTok" /></w:rPr><w:t xml:space="preserve">ar </w:t></w:r><w:r><w:rPr><w:rStyle w:val="OtherTok" /></w:rPr><w:t xml:space="preserve">&lt;-</w:t></w:r><w:r><w:rPr><w:rStyle w:val="NormalTok" /></w:rPr><w:t xml:space="preserve"> </w:t></w:r><w:r><w:rPr><w:rStyle w:val="FunctionTok" /></w:rPr><w:t xml:space="preserve">array</w:t></w:r><w:r><w:rPr><w:rStyle w:val="NormalTok" /></w:rPr><w:t xml:space="preserve">(</w:t></w:r><w:r><w:rPr><w:rStyle w:val="AttributeTok" /></w:rPr><w:t xml:space="preserve">data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75</w:t></w:r><w:r><w:rPr><w:rStyle w:val="NormalTok" /></w:rPr><w:t xml:space="preserve">, </w:t></w:r><w:r><w:rPr><w:rStyle w:val="AttributeTok" /></w:rPr><w:t xml:space="preserve">rep =</w:t></w:r><w:r><w:rPr><w:rStyle w:val="NormalTok" /></w:rPr><w:t xml:space="preserve"> </w:t></w:r><w:r><w:rPr><w:rStyle w:val="ConstantTok" /></w:rPr><w:t xml:space="preserve">TRUE</w:t></w:r><w:r><w:rPr><w:rStyle w:val="NormalTok" /></w:rPr><w:t xml:space="preserve">), </w:t></w:r><w:r><w:br /></w:r><w:r><w:rPr><w:rStyle w:val="NormalTok" /></w:rPr><w:t xml:space="preserve">            </w:t></w:r><w:r><w:rPr><w:rStyle w:val="AttributeTok" /></w:rPr><w:t xml:space="preserve">dim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 </w:t></w:r><w:r><w:rPr><w:rStyle w:val="DecValTok" /></w:rPr><w:t xml:space="preserve">3</w:t></w:r><w:r><w:rPr><w:rStyle w:val="NormalTok" /></w:rPr><w:t xml:space="preserve">))</w:t></w:r><w:r><w:br /></w:r><w:r><w:rPr><w:rStyle w:val="NormalTok" /></w:rPr><w:t xml:space="preserve">ar</w:t></w:r><w:r><w:br /></w:r><w:r><w:rPr><w:rStyle w:val="CommentTok" /></w:rPr><w:t xml:space="preserve">#&gt; , , 1</w:t></w:r><w:r><w:br /></w:r><w:r><w:rPr><w:rStyle w:val="CommentTok" /></w:rPr><w:t xml:space="preserve">#&gt; </w:t></w:r><w:r><w:br /></w:r><w:r><w:rPr><w:rStyle w:val="CommentTok" /></w:rPr><w:t xml:space="preserve">#&gt;      [,1] [,2] [,3] [,4] [,5]</w:t></w:r><w:r><w:br /></w:r><w:r><w:rPr><w:rStyle w:val="CommentTok" /></w:rPr><w:t xml:space="preserve">#&gt; [1,]    1    0    1    1    0</w:t></w:r><w:r><w:br /></w:r><w:r><w:rPr><w:rStyle w:val="CommentTok" /></w:rPr><w:t xml:space="preserve">#&gt; [2,]    1    0    1    1    0</w:t></w:r><w:r><w:br /></w:r><w:r><w:rPr><w:rStyle w:val="CommentTok" /></w:rPr><w:t xml:space="preserve">#&gt; [3,]    1    1    1    1    1</w:t></w:r><w:r><w:br /></w:r><w:r><w:rPr><w:rStyle w:val="CommentTok" /></w:rPr><w:t xml:space="preserve">#&gt; [4,]    0    1    0    1    0</w:t></w:r><w:r><w:br /></w:r><w:r><w:rPr><w:rStyle w:val="CommentTok" /></w:rPr><w:t xml:space="preserve">#&gt; [5,]    1    0    1    0    0</w:t></w:r><w:r><w:br /></w:r><w:r><w:rPr><w:rStyle w:val="CommentTok" /></w:rPr><w:t xml:space="preserve">#&gt; </w:t></w:r><w:r><w:br /></w:r><w:r><w:rPr><w:rStyle w:val="CommentTok" /></w:rPr><w:t xml:space="preserve">#&gt; , , 2</w:t></w:r><w:r><w:br /></w:r><w:r><w:rPr><w:rStyle w:val="CommentTok" /></w:rPr><w:t xml:space="preserve">#&gt; </w:t></w:r><w:r><w:br /></w:r><w:r><w:rPr><w:rStyle w:val="CommentTok" /></w:rPr><w:t xml:space="preserve">#&gt;      [,1] [,2] [,3] [,4] [,5]</w:t></w:r><w:r><w:br /></w:r><w:r><w:rPr><w:rStyle w:val="CommentTok" /></w:rPr><w:t xml:space="preserve">#&gt; [1,]    0    0    0    1    0</w:t></w:r><w:r><w:br /></w:r><w:r><w:rPr><w:rStyle w:val="CommentTok" /></w:rPr><w:t xml:space="preserve">#&gt; [2,]    0    1    0    1    0</w:t></w:r><w:r><w:br /></w:r><w:r><w:rPr><w:rStyle w:val="CommentTok" /></w:rPr><w:t xml:space="preserve">#&gt; [3,]    1    1    1    1    0</w:t></w:r><w:r><w:br /></w:r><w:r><w:rPr><w:rStyle w:val="CommentTok" /></w:rPr><w:t xml:space="preserve">#&gt; [4,]    0    0    0    0    1</w:t></w:r><w:r><w:br /></w:r><w:r><w:rPr><w:rStyle w:val="CommentTok" /></w:rPr><w:t xml:space="preserve">#&gt; [5,]    0    0    0    0    0</w:t></w:r><w:r><w:br /></w:r><w:r><w:rPr><w:rStyle w:val="CommentTok" /></w:rPr><w:t xml:space="preserve">#&gt; </w:t></w:r><w:r><w:br /></w:r><w:r><w:rPr><w:rStyle w:val="CommentTok" /></w:rPr><w:t xml:space="preserve">#&gt; , , 3</w:t></w:r><w:r><w:br /></w:r><w:r><w:rPr><w:rStyle w:val="CommentTok" /></w:rPr><w:t xml:space="preserve">#&gt; </w:t></w:r><w:r><w:br /></w:r><w:r><w:rPr><w:rStyle w:val="CommentTok" /></w:rPr><w:t xml:space="preserve">#&gt;      [,1] [,2] [,3] [,4] [,5]</w:t></w:r><w:r><w:br /></w:r><w:r><w:rPr><w:rStyle w:val="CommentTok" /></w:rPr><w:t xml:space="preserve">#&gt; [1,]    0    1    1    1    1</w:t></w:r><w:r><w:br /></w:r><w:r><w:rPr><w:rStyle w:val="CommentTok" /></w:rPr><w:t xml:space="preserve">#&gt; [2,]    0    0    0    0    0</w:t></w:r><w:r><w:br /></w:r><w:r><w:rPr><w:rStyle w:val="CommentTok" /></w:rPr><w:t xml:space="preserve">#&gt; [3,]    0    1    1    1    1</w:t></w:r><w:r><w:br /></w:r><w:r><w:rPr><w:rStyle w:val="CommentTok" /></w:rPr><w:t xml:space="preserve">#&gt; [4,]    0    0    1    0    0</w:t></w:r><w:r><w:br /></w:r><w:r><w:rPr><w:rStyle w:val="CommentTok" /></w:rPr><w:t xml:space="preserve">#&gt; [5,]    0    1    0    1    0</w:t></w:r></w:p><w:bookmarkEnd w:id="88" /><w:bookmarkStart w:id="89" w:name="data-frame" /><w:p><w:pPr><w:pStyle w:val="Heading5" /></w:pPr><w:r><w:rPr><w:rStyle w:val="SectionNumber" /></w:rPr><w:t xml:space="preserve">4.4.1.2.5</w:t></w:r><w:r><w:tab /></w:r><w:r><w:t xml:space="preserve">Data frame</w:t></w:r></w:p><w:p><w:pPr><w:pStyle w:val="FirstParagraph" /></w:pPr><w:r><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w:r></w:p><w:p><w:pPr><w:pStyle w:val="BodyText" /></w:pPr><w:r><w:t xml:space="preserve">A forma mais simples de criar data frames no R é através da combinação de vetores. Essa combinação é feita com a função</w:t></w:r><w:r><w:t xml:space="preserve"> </w:t></w:r><w:r><w:rPr><w:rStyle w:val="VerbatimChar" /></w:rPr><w:t xml:space="preserve">data.frame()</w:t></w:r><w:r><w:t xml:space="preserve"> </w:t></w:r><w:r><w:t xml:space="preserve">e ocorre de forma horizontal, semelhante à função</w:t></w:r><w:r><w:t xml:space="preserve"> </w:t></w:r><w:r><w:rPr><w:rStyle w:val="VerbatimChar" /></w:rPr><w:t xml:space="preserve">cbind()</w:t></w:r><w:r><w:t xml:space="preserve">. Sendo assim, todos os vetores precisam ter o mesmo número de elementos, ou seja, o mesmo comprimento. Podemos ainda nomear as colunas de cada vetor.</w:t></w:r></w:p><w:p><w:pPr><w:pStyle w:val="SourceCode" /></w:pPr><w:r><w:rPr><w:rStyle w:val="DocumentationTok" /></w:rPr><w:t xml:space="preserve">## Criar três vetores</w:t></w:r><w:r><w:br /></w:r><w:r><w:rPr><w:rStyle w:val="NormalTok" /></w:rPr><w:t xml:space="preserve">vec_ch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p1&quot;</w:t></w:r><w:r><w:rPr><w:rStyle w:val="NormalTok" /></w:rPr><w:t xml:space="preserve">, </w:t></w:r><w:r><w:rPr><w:rStyle w:val="StringTok" /></w:rPr><w:t xml:space="preserve">&quot;sp2&quot;</w:t></w:r><w:r><w:rPr><w:rStyle w:val="NormalTok" /></w:rPr><w:t xml:space="preserve">, </w:t></w:r><w:r><w:rPr><w:rStyle w:val="StringTok" /></w:rPr><w:t xml:space="preserve">&quot;sp3&quot;</w:t></w:r><w:r><w:rPr><w:rStyle w:val="NormalTok" /></w:rPr><w:t xml:space="preserve">)</w:t></w:r><w:r><w:br /></w:r><w:r><w:rPr><w:rStyle w:val="NormalTok" /></w:rPr><w:t xml:space="preserve">vec_nu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rPr><w:rStyle w:val="NormalTok" /></w:rPr><w:t xml:space="preserve">vec_fa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StringTok" /></w:rPr><w:t xml:space="preserve">&quot;floresta&quot;</w:t></w:r><w:r><w:rPr><w:rStyle w:val="NormalTok" /></w:rPr><w:t xml:space="preserve">))</w:t></w:r><w:r><w:br /></w:r><w:r><w:br /></w:r><w:r><w:rPr><w:rStyle w:val="DocumentationTok" /></w:rPr><w:t xml:space="preserve">## Data frame - combinar por colunas - horizontal - um ao lado do outro</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vec_ch, vec_nu, vec_fa)</w:t></w:r><w:r><w:br /></w:r><w:r><w:br /></w:r><w:r><w:rPr><w:rStyle w:val="NormalTok" /></w:rPr><w:t xml:space="preserve">df</w:t></w:r><w:r><w:br /></w:r><w:r><w:rPr><w:rStyle w:val="CommentTok" /></w:rPr><w:t xml:space="preserve">#&gt;   vec_ch vec_nu   vec_fa</w:t></w:r><w:r><w:br /></w:r><w:r><w:rPr><w:rStyle w:val="CommentTok" /></w:rPr><w:t xml:space="preserve">#&gt; 1    sp1      4    campo</w:t></w:r><w:r><w:br /></w:r><w:r><w:rPr><w:rStyle w:val="CommentTok" /></w:rPr><w:t xml:space="preserve">#&gt; 2    sp2      5 floresta</w:t></w:r><w:r><w:br /></w:r><w:r><w:rPr><w:rStyle w:val="CommentTok" /></w:rPr><w:t xml:space="preserve">#&gt; 3    sp3      6 floresta</w:t></w:r><w:r><w:br /></w:r><w:r><w:br /></w:r><w:r><w:rPr><w:rStyle w:val="DocumentationTok" /></w:rPr><w:t xml:space="preserve">## Data frame - nomear as colunas</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especies =</w:t></w:r><w:r><w:rPr><w:rStyle w:val="NormalTok" /></w:rPr><w:t xml:space="preserve"> vec_ch, </w:t></w:r><w:r><w:br /></w:r><w:r><w:rPr><w:rStyle w:val="NormalTok" /></w:rPr><w:t xml:space="preserve">                 </w:t></w:r><w:r><w:rPr><w:rStyle w:val="AttributeTok" /></w:rPr><w:t xml:space="preserve">abundancia =</w:t></w:r><w:r><w:rPr><w:rStyle w:val="NormalTok" /></w:rPr><w:t xml:space="preserve"> vec_nu, </w:t></w:r><w:r><w:br /></w:r><w:r><w:rPr><w:rStyle w:val="NormalTok" /></w:rPr><w:t xml:space="preserve">                 </w:t></w:r><w:r><w:rPr><w:rStyle w:val="AttributeTok" /></w:rPr><w:t xml:space="preserve">vegetacao =</w:t></w:r><w:r><w:rPr><w:rStyle w:val="NormalTok" /></w:rPr><w:t xml:space="preserve"> vec_fa)</w:t></w:r><w:r><w:br /></w:r><w:r><w:rPr><w:rStyle w:val="NormalTok" /></w:rPr><w:t xml:space="preserve">df</w:t></w:r><w:r><w:br /></w:r><w:r><w:rPr><w:rStyle w:val="CommentTok" /></w:rPr><w:t xml:space="preserve">#&gt;   especies abundancia vegetacao</w:t></w:r><w:r><w:br /></w:r><w:r><w:rPr><w:rStyle w:val="CommentTok" /></w:rPr><w:t xml:space="preserve">#&gt; 1      sp1          4     campo</w:t></w:r><w:r><w:br /></w:r><w:r><w:rPr><w:rStyle w:val="CommentTok" /></w:rPr><w:t xml:space="preserve">#&gt; 2      sp2          5  floresta</w:t></w:r><w:r><w:br /></w:r><w:r><w:rPr><w:rStyle w:val="CommentTok" /></w:rPr><w:t xml:space="preserve">#&gt; 3      sp3          6  floresta</w:t></w:r></w:p><w:bookmarkEnd w:id="89" /><w:bookmarkStart w:id="90" w:name="lista" /><w:p><w:pPr><w:pStyle w:val="Heading5" /></w:pPr><w:r><w:rPr><w:rStyle w:val="SectionNumber" /></w:rPr><w:t xml:space="preserve">4.4.1.2.6</w:t></w:r><w:r><w:tab /></w:r><w:r><w:t xml:space="preserve">Lista</w:t></w:r></w:p><w:p><w:pPr><w:pStyle w:val="FirstParagraph" /></w:pPr><w:r><w:t xml:space="preserve">A lista é um tipo especial de vetor que aceita objetos como elementos. Ela é a estrutura de dados utilizada para agrupar objetos, e é geralmente a saída de muitas funções.</w:t></w:r></w:p><w:p><w:pPr><w:pStyle w:val="BodyText" /></w:pPr><w:r><w:t xml:space="preserve">Podemos criar listas através da função</w:t></w:r><w:r><w:t xml:space="preserve"> </w:t></w:r><w:r><w:rPr><w:rStyle w:val="VerbatimChar" /></w:rPr><w:t xml:space="preserve">list()</w:t></w:r><w:r><w:t xml:space="preserve">. Essa função funciona de forma semelhante à função</w:t></w:r><w:r><w:t xml:space="preserve"> </w:t></w:r><w:r><w:rPr><w:rStyle w:val="VerbatimChar" /></w:rPr><w:t xml:space="preserve">c()</w:t></w:r><w:r><w:t xml:space="preserve"> </w:t></w:r><w:r><w:t xml:space="preserve">para a criação de vetores, mas agora estamos concatenando objetos. Podemos ainda nomear os elementos (objetos) que estamos combinando.</w:t></w:r></w:p><w:p><w:pPr><w:pStyle w:val="BodyText" /></w:pPr><w:r><w:t xml:space="preserve">Um ponto interessante para entender data frames, é que eles são listas, em que todos os elementos (colunas) possuem o mesmo número de elementos, ou seja, mesmo comprimento.</w:t></w:r></w:p><w:p><w:pPr><w:pStyle w:val="SourceCode" /></w:pPr><w:r><w:rPr><w:rStyle w:val="DocumentationTok" /></w:rPr><w:t xml:space="preserve">## Lista</w:t></w:r><w:r><w:br /></w:r><w:r><w:rPr><w:rStyle w:val="NormalTok" /></w:rPr><w:t xml:space="preserve">lista </w:t></w:r><w:r><w:rPr><w:rStyle w:val="OtherTok" /></w:rPr><w:t xml:space="preserve">&lt;-</w:t></w:r><w:r><w:rPr><w:rStyle w:val="NormalTok" /></w:rPr><w:t xml:space="preserve"> </w:t></w:r><w:r><w:rPr><w:rStyle w:val="FunctionTok" /></w:rPr><w:t xml:space="preserve">list</w:t></w:r><w:r><w:rPr><w:rStyle w:val="NormalTok" /></w:rPr><w:t xml:space="preserve">(</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w:t></w:r><w:r><w:br /></w:r><w:r><w:rPr><w:rStyle w:val="CommentTok" /></w:rPr><w:t xml:space="preserve">#&gt; [[1]]</w:t></w:r><w:r><w:br /></w:r><w:r><w:rPr><w:rStyle w:val="CommentTok" /></w:rPr><w:t xml:space="preserve">#&gt;  [1] 1 1 1 1 1 1 1 1 1 1 1 1 1 1 1 1 1 1 1 1</w:t></w:r><w:r><w:br /></w:r><w:r><w:rPr><w:rStyle w:val="CommentTok" /></w:rPr><w:t xml:space="preserve">#&gt; </w:t></w:r><w:r><w:br /></w:r><w:r><w:rPr><w:rStyle w:val="CommentTok" /></w:rPr><w:t xml:space="preserve">#&gt; [[2]]</w:t></w:r><w:r><w:br /></w:r><w:r><w:rPr><w:rStyle w:val="CommentTok" /></w:rPr><w:t xml:space="preserve">#&gt; [1] 1</w:t></w:r><w:r><w:br /></w:r><w:r><w:rPr><w:rStyle w:val="CommentTok" /></w:rPr><w:t xml:space="preserve">#&gt; Levels: 1</w:t></w:r><w:r><w:br /></w:r><w:r><w:rPr><w:rStyle w:val="CommentTok" /></w:rPr><w:t xml:space="preserve">#&gt; </w:t></w:r><w:r><w:br /></w:r><w:r><w:rPr><w:rStyle w:val="CommentTok" /></w:rPr><w:t xml:space="preserve">#&gt; [[3]]</w:t></w:r><w:r><w:br /></w:r><w:r><w:rPr><w:rStyle w:val="CommentTok" /></w:rPr><w:t xml:space="preserve">#&gt;      [,1] [,2]</w:t></w:r><w:r><w:br /></w:r><w:r><w:rPr><w:rStyle w:val="CommentTok" /></w:rPr><w:t xml:space="preserve">#&gt; [1,]    1    1</w:t></w:r><w:r><w:br /></w:r><w:r><w:rPr><w:rStyle w:val="CommentTok" /></w:rPr><w:t xml:space="preserve">#&gt; [2,]    2    2</w:t></w:r><w:r><w:br /></w:r><w:r><w:br /></w:r><w:r><w:rPr><w:rStyle w:val="DocumentationTok" /></w:rPr><w:t xml:space="preserve">## Lista - nomear os elementos</w:t></w:r><w:r><w:br /></w:r><w:r><w:rPr><w:rStyle w:val="NormalTok" /></w:rPr><w:t xml:space="preserve">lista_nome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vector =</w:t></w:r><w:r><w:rPr><w:rStyle w:val="NormalTok" /></w:rPr><w:t xml:space="preserve"> </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AttributeTok" /></w:rPr><w:t xml:space="preserve">factor =</w:t></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AttributeTok" /></w:rPr><w:t xml:space="preserve">matrix =</w:t></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_nome</w:t></w:r><w:r><w:br /></w:r><w:r><w:rPr><w:rStyle w:val="CommentTok" /></w:rPr><w:t xml:space="preserve">#&gt; $vector</w:t></w:r><w:r><w:br /></w:r><w:r><w:rPr><w:rStyle w:val="CommentTok" /></w:rPr><w:t xml:space="preserve">#&gt;  [1] 1 1 1 1 1 1 1 1 1 1 1 1 1 1 1 1 1 1 1 1</w:t></w:r><w:r><w:br /></w:r><w:r><w:rPr><w:rStyle w:val="CommentTok" /></w:rPr><w:t xml:space="preserve">#&gt; </w:t></w:r><w:r><w:br /></w:r><w:r><w:rPr><w:rStyle w:val="CommentTok" /></w:rPr><w:t xml:space="preserve">#&gt; $factor</w:t></w:r><w:r><w:br /></w:r><w:r><w:rPr><w:rStyle w:val="CommentTok" /></w:rPr><w:t xml:space="preserve">#&gt; [1] 1</w:t></w:r><w:r><w:br /></w:r><w:r><w:rPr><w:rStyle w:val="CommentTok" /></w:rPr><w:t xml:space="preserve">#&gt; Levels: 1</w:t></w:r><w:r><w:br /></w:r><w:r><w:rPr><w:rStyle w:val="CommentTok" /></w:rPr><w:t xml:space="preserve">#&gt; </w:t></w:r><w:r><w:br /></w:r><w:r><w:rPr><w:rStyle w:val="CommentTok" /></w:rPr><w:t xml:space="preserve">#&gt; $matrix</w:t></w:r><w:r><w:br /></w:r><w:r><w:rPr><w:rStyle w:val="CommentTok" /></w:rPr><w:t xml:space="preserve">#&gt;      [,1] [,2]</w:t></w:r><w:r><w:br /></w:r><w:r><w:rPr><w:rStyle w:val="CommentTok" /></w:rPr><w:t xml:space="preserve">#&gt; [1,]    1    1</w:t></w:r><w:r><w:br /></w:r><w:r><w:rPr><w:rStyle w:val="CommentTok" /></w:rPr><w:t xml:space="preserve">#&gt; [2,]    2    2</w:t></w:r></w:p><w:bookmarkEnd w:id="90" /><w:bookmarkStart w:id="91" w:name="funções-1" /><w:p><w:pPr><w:pStyle w:val="Heading5" /></w:pPr><w:r><w:rPr><w:rStyle w:val="SectionNumber" /></w:rPr><w:t xml:space="preserve">4.4.1.2.7</w:t></w:r><w:r><w:tab /></w:r><w:r><w:t xml:space="preserve">Funções</w:t></w:r></w:p><w:p><w:pPr><w:pStyle w:val="FirstParagraph" /></w:pPr><w:r><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w:r></w:p><w:p><w:pPr><w:pStyle w:val="BodyText" /></w:pPr><w:r><w:t xml:space="preserve">Vamos criar uma função simples que retorna a multiplicação de dois termos. Criaremos a função com o nome</w:t></w:r><w:r><w:t xml:space="preserve"> </w:t></w:r><w:r><w:rPr><w:rStyle w:val="VerbatimChar" /></w:rPr><w:t xml:space="preserve">multi</w:t></w:r><w:r><w:t xml:space="preserve">, à qual será atribuída uma função com o nome</w:t></w:r><w:r><w:t xml:space="preserve"> </w:t></w:r><w:r><w:rPr><w:rStyle w:val="VerbatimChar" /></w:rPr><w:t xml:space="preserve">function()</w:t></w:r><w:r><w:t xml:space="preserve">, com dois argumentos</w:t></w:r><w:r><w:t xml:space="preserve"> </w:t></w:r><w:r><w:rPr><w:rStyle w:val="VerbatimChar" /></w:rPr><w:t xml:space="preserve">x</w:t></w:r><w:r><w:t xml:space="preserve"> </w:t></w:r><w:r><w:t xml:space="preserve">e</w:t></w:r><w:r><w:t xml:space="preserve"> </w:t></w:r><w:r><w:rPr><w:rStyle w:val="VerbatimChar" /></w:rPr><w:t xml:space="preserve">y</w:t></w:r><w:r><w:t xml:space="preserve">. Depois disso abrimos chaves</w:t></w:r><w:r><w:t xml:space="preserve"> </w:t></w:r><w:r><w:rPr><w:rStyle w:val="VerbatimChar" /></w:rPr><w:t xml:space="preserve">{}</w:t></w:r><w:r><w:t xml:space="preserve">, que é onde iremos incluir nosso bloco de código. Nosso bloco de código é composto por duas linhas, a primeira contendo a operação de multiplicação dos argumento com a atribuição ao objeto</w:t></w:r><w:r><w:t xml:space="preserve"> </w:t></w:r><w:r><w:rPr><w:rStyle w:val="VerbatimChar" /></w:rPr><w:t xml:space="preserve">mu</w:t></w:r><w:r><w:t xml:space="preserve"> </w:t></w:r><w:r><w:t xml:space="preserve">e a sugunda contendo a função</w:t></w:r><w:r><w:t xml:space="preserve"> </w:t></w:r><w:r><w:rPr><w:rStyle w:val="VerbatimChar" /></w:rPr><w:t xml:space="preserve">return()</w:t></w:r><w:r><w:t xml:space="preserve"> </w:t></w:r><w:r><w:t xml:space="preserve">para retornar o valor da multiplicação.</w:t></w:r></w:p><w:p><w:pPr><w:pStyle w:val="SourceCode" /></w:pPr><w:r><w:rPr><w:rStyle w:val="DocumentationTok" /></w:rPr><w:t xml:space="preserve">## Criar uma função</w:t></w:r><w:r><w:br /></w:r><w:r><w:rPr><w:rStyle w:val="NormalTok" /></w:rPr><w:t xml:space="preserve">multi </w:t></w:r><w:r><w:rPr><w:rStyle w:val="OtherTok" /></w:rPr><w:t xml:space="preserve">&lt;-</w:t></w:r><w:r><w:rPr><w:rStyle w:val="NormalTok" /></w:rPr><w:t xml:space="preserve"> </w:t></w:r><w:r><w:rPr><w:rStyle w:val="ControlFlowTok" /></w:rPr><w:t xml:space="preserve">function</w:t></w:r><w:r><w:rPr><w:rStyle w:val="NormalTok" /></w:rPr><w:t xml:space="preserve">(x, y){</w:t></w:r><w:r><w:br /></w:r><w:r><w:rPr><w:rStyle w:val="NormalTok" /></w:rPr><w:t xml:space="preserve">  </w:t></w:r><w:r><w:br /></w:r><w:r><w:rPr><w:rStyle w:val="NormalTok" /></w:rPr><w:t xml:space="preserve">  mu </w:t></w:r><w:r><w:rPr><w:rStyle w:val="OtherTok" /></w:rPr><w:t xml:space="preserve">&lt;-</w:t></w:r><w:r><w:rPr><w:rStyle w:val="NormalTok" /></w:rPr><w:t xml:space="preserve"> (x </w:t></w:r><w:r><w:rPr><w:rStyle w:val="SpecialCharTok" /></w:rPr><w:t xml:space="preserve">*</w:t></w:r><w:r><w:rPr><w:rStyle w:val="NormalTok" /></w:rPr><w:t xml:space="preserve"> y)</w:t></w:r><w:r><w:br /></w:r><w:r><w:rPr><w:rStyle w:val="NormalTok" /></w:rPr><w:t xml:space="preserve">  </w:t></w:r><w:r><w:rPr><w:rStyle w:val="FunctionTok" /></w:rPr><w:t xml:space="preserve">return</w:t></w:r><w:r><w:rPr><w:rStyle w:val="NormalTok" /></w:rPr><w:t xml:space="preserve">(mu)</w:t></w:r><w:r><w:br /></w:r><w:r><w:rPr><w:rStyle w:val="NormalTok" /></w:rPr><w:t xml:space="preserve"> </w:t></w:r><w:r><w:br /></w:r><w:r><w:rPr><w:rStyle w:val="NormalTok" /></w:rPr><w:t xml:space="preserve">}</w:t></w:r><w:r><w:br /></w:r><w:r><w:rPr><w:rStyle w:val="NormalTok" /></w:rPr><w:t xml:space="preserve">multi</w:t></w:r><w:r><w:br /></w:r><w:r><w:rPr><w:rStyle w:val="CommentTok" /></w:rPr><w:t xml:space="preserve">#&gt; function(x, y){</w:t></w:r><w:r><w:br /></w:r><w:r><w:rPr><w:rStyle w:val="CommentTok" /></w:rPr><w:t xml:space="preserve">#&gt;   </w:t></w:r><w:r><w:br /></w:r><w:r><w:rPr><w:rStyle w:val="CommentTok" /></w:rPr><w:t xml:space="preserve">#&gt;   mu &lt;- (x * y)</w:t></w:r><w:r><w:br /></w:r><w:r><w:rPr><w:rStyle w:val="CommentTok" /></w:rPr><w:t xml:space="preserve">#&gt;   return(mu)</w:t></w:r><w:r><w:br /></w:r><w:r><w:rPr><w:rStyle w:val="CommentTok" /></w:rPr><w:t xml:space="preserve">#&gt;  </w:t></w:r><w:r><w:br /></w:r><w:r><w:rPr><w:rStyle w:val="CommentTok" /></w:rPr><w:t xml:space="preserve">#&gt; }</w:t></w:r><w:r><w:br /></w:r><w:r><w:br /></w:r><w:r><w:rPr><w:rStyle w:val="DocumentationTok" /></w:rPr><w:t xml:space="preserve">## Uso da função</w:t></w:r><w:r><w:br /></w:r><w:r><w:rPr><w:rStyle w:val="FunctionTok" /></w:rPr><w:t xml:space="preserve">multi</w:t></w:r><w:r><w:rPr><w:rStyle w:val="NormalTok" /></w:rPr><w:t xml:space="preserve">(</w:t></w:r><w:r><w:rPr><w:rStyle w:val="DecValTok" /></w:rPr><w:t xml:space="preserve">42</w:t></w:r><w:r><w:rPr><w:rStyle w:val="NormalTok" /></w:rPr><w:t xml:space="preserve">, </w:t></w:r><w:r><w:rPr><w:rStyle w:val="DecValTok" /></w:rPr><w:t xml:space="preserve">42</w:t></w:r><w:r><w:rPr><w:rStyle w:val="NormalTok" /></w:rPr><w:t xml:space="preserve">)</w:t></w:r><w:r><w:br /></w:r><w:r><w:rPr><w:rStyle w:val="CommentTok" /></w:rPr><w:t xml:space="preserve">#&gt; [1] 1764</w:t></w:r></w:p><w:bookmarkEnd w:id="91" /><w:bookmarkEnd w:id="92" /><w:bookmarkEnd w:id="93" /><w:bookmarkStart w:id="94" w:name="manipulação-de-objetos-unidimensionais" /><w:p><w:pPr><w:pStyle w:val="Heading3" /></w:pPr><w:r><w:rPr><w:rStyle w:val="SectionNumber" /></w:rPr><w:t xml:space="preserve">4.4.2</w:t></w:r><w:r><w:tab /></w:r><w:r><w:t xml:space="preserve">Manipulação de objetos unidimensionais</w:t></w:r></w:p><w:p><w:pPr><w:pStyle w:val="FirstParagraph" /></w:pPr><w:r><w:t xml:space="preserve">Vamos agora explorar formas de manipular elementos de objetos unidimensionais, ou seja, vetores, fatores e listas.</w:t></w:r></w:p><w:p><w:pPr><w:pStyle w:val="BodyText" /></w:pPr><w:r><w:t xml:space="preserve">A primeira forma de manipulação é através da</w:t></w:r><w:r><w:t xml:space="preserve"> </w:t></w:r><w:r><w:rPr><w:bCs /><w:b /></w:rPr><w:t xml:space="preserve">indexação</w:t></w:r><w:r><w:t xml:space="preserve">, utilizando os operadores</w:t></w:r><w:r><w:t xml:space="preserve"> </w:t></w:r><w:r><w:rPr><w:rStyle w:val="VerbatimChar" /></w:rPr><w:t xml:space="preserve">[]</w:t></w:r><w:r><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w:r><w:r><w:t xml:space="preserve"> </w:t></w:r><w:r><w:rPr><w:rStyle w:val="VerbatimChar" /></w:rPr><w:t xml:space="preserve">-</w:t></w:r><w:r><w:t xml:space="preserve">.</w:t></w:r></w:p><w:p><w:pPr><w:pStyle w:val="BodyText" /></w:pPr><w:r><w:t xml:space="preserve">No exemplo a seguir, iremos fixar o ponto de partida da amostragem da função</w:t></w:r><w:r><w:t xml:space="preserve"> </w:t></w:r><w:r><w:rPr><w:rStyle w:val="VerbatimChar" /></w:rPr><w:t xml:space="preserve">sample()</w:t></w:r><w:r><w:t xml:space="preserve">, utilizando a função</w:t></w:r><w:r><w:t xml:space="preserve"> </w:t></w:r><w:r><w:rPr><w:rStyle w:val="VerbatimChar" /></w:rPr><w:t xml:space="preserve">set.seed(42)</w:t></w:r><w:r><w:t xml:space="preserve"> </w:t></w:r><w:r><w:t xml:space="preserve">(usamos 42 porque é a resposta para a vida, o universo e tudo mais - O Guia do Mochileiro das Galáxias, mas poderia ser outro número qualquer). Isso permite que o resultado da amostragem aleatório seja igual em diferentes computadores.</w:t></w:r></w:p><w:p><w:pPr><w:pStyle w:val="SourceCode" /></w:pPr><w:r><w:rPr><w:rStyle w:val="DocumentationTok" /></w:rPr><w:t xml:space="preserve">## Fixar a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Amostrar 10 elementos de uma sequência</w:t></w:r><w:r><w:br /></w:r><w:r><w:rPr><w:rStyle w:val="NormalTok" /></w:rPr><w:t xml:space="preserve">ve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seq</w:t></w:r><w:r><w:rPr><w:rStyle w:val="NormalTok" /></w:rPr><w:t xml:space="preserve">(</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5</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1.80 0.00 1.20 0.45 1.75 0.85 1.15 0.30 1.90 0.20</w:t></w:r><w:r><w:br /></w:r><w:r><w:br /></w:r><w:r><w:rPr><w:rStyle w:val="DocumentationTok" /></w:rPr><w:t xml:space="preserve">## Seleciona o quinto elemento</w:t></w:r><w:r><w:br /></w:r><w:r><w:rPr><w:rStyle w:val="NormalTok" /></w:rPr><w:t xml:space="preserve">ve[</w:t></w:r><w:r><w:rPr><w:rStyle w:val="DecValTok" /></w:rPr><w:t xml:space="preserve">5</w:t></w:r><w:r><w:rPr><w:rStyle w:val="NormalTok" /></w:rPr><w:t xml:space="preserve">]</w:t></w:r><w:r><w:br /></w:r><w:r><w:rPr><w:rStyle w:val="CommentTok" /></w:rPr><w:t xml:space="preserve">#&gt; [1] 1.75</w:t></w:r><w:r><w:br /></w:r><w:r><w:br /></w:r><w:r><w:rPr><w:rStyle w:val="DocumentationTok" /></w:rPr><w:t xml:space="preserve">## Seleciona os elementos de 1 a 5</w:t></w:r><w:r><w:br /></w:r><w:r><w:rPr><w:rStyle w:val="NormalTok" /></w:rPr><w:t xml:space="preserve">ve[</w:t></w:r><w:r><w:rPr><w:rStyle w:val="DecValTok" /></w:rPr><w:t xml:space="preserve">1</w:t></w:r><w:r><w:rPr><w:rStyle w:val="SpecialCharTok" /></w:rPr><w:t xml:space="preserve">:</w:t></w:r><w:r><w:rPr><w:rStyle w:val="DecValTok" /></w:rPr><w:t xml:space="preserve">5</w:t></w:r><w:r><w:rPr><w:rStyle w:val="NormalTok" /></w:rPr><w:t xml:space="preserve">]</w:t></w:r><w:r><w:br /></w:r><w:r><w:rPr><w:rStyle w:val="CommentTok" /></w:rPr><w:t xml:space="preserve">#&gt; [1] 1.80 0.00 1.20 0.45 1.75</w:t></w:r><w:r><w:br /></w:r><w:r><w:br /></w:r><w:r><w:rPr><w:rStyle w:val="DocumentationTok" /></w:rPr><w:t xml:space="preserve">## Retira o decimo elemento</w:t></w:r><w:r><w:br /></w:r><w:r><w:rPr><w:rStyle w:val="NormalTok" /></w:rPr><w:t xml:space="preserve">ve[</w:t></w:r><w:r><w:rPr><w:rStyle w:val="SpecialCharTok" /></w:rPr><w:t xml:space="preserve">-</w:t></w:r><w:r><w:rPr><w:rStyle w:val="DecValTok" /></w:rPr><w:t xml:space="preserve">10</w:t></w:r><w:r><w:rPr><w:rStyle w:val="NormalTok" /></w:rPr><w:t xml:space="preserve">]</w:t></w:r><w:r><w:br /></w:r><w:r><w:rPr><w:rStyle w:val="CommentTok" /></w:rPr><w:t xml:space="preserve">#&gt; [1] 1.80 0.00 1.20 0.45 1.75 0.85 1.15 0.30 1.90</w:t></w:r><w:r><w:br /></w:r><w:r><w:br /></w:r><w:r><w:rPr><w:rStyle w:val="DocumentationTok" /></w:rPr><w:t xml:space="preserve">## Retira os elementos 2 a 9</w:t></w:r><w:r><w:br /></w:r><w:r><w:rPr><w:rStyle w:val="NormalTok" /></w:rPr><w:t xml:space="preserve">ve[</w:t></w:r><w:r><w:rPr><w:rStyle w:val="SpecialCharTok" /></w:rPr><w:t xml:space="preserve">-</w:t></w:r><w:r><w:rPr><w:rStyle w:val="NormalTok" /></w:rPr><w:t xml:space="preserve">(</w:t></w:r><w:r><w:rPr><w:rStyle w:val="DecValTok" /></w:rPr><w:t xml:space="preserve">2</w:t></w:r><w:r><w:rPr><w:rStyle w:val="SpecialCharTok" /></w:rPr><w:t xml:space="preserve">:</w:t></w:r><w:r><w:rPr><w:rStyle w:val="DecValTok" /></w:rPr><w:t xml:space="preserve">9</w:t></w:r><w:r><w:rPr><w:rStyle w:val="NormalTok" /></w:rPr><w:t xml:space="preserve">)]</w:t></w:r><w:r><w:br /></w:r><w:r><w:rPr><w:rStyle w:val="CommentTok" /></w:rPr><w:t xml:space="preserve">#&gt; [1] 1.8 0.2</w:t></w:r></w:p><w:p><w:pPr><w:pStyle w:val="FirstParagraph" /></w:pPr><w:r><w:t xml:space="preserve">Podemos ainda fazer uma seleção condicional do vetor. Ao utilizarmos operadores relacionais, teremos como resposta um vetor lógico. Esse vetor lógico pode ser utilizado dentro da indexação para seleção de elementos.</w:t></w:r></w:p><w:p><w:pPr><w:pStyle w:val="SourceCode" /></w:pPr><w:r><w:rPr><w:rStyle w:val="DocumentationTok" /></w:rPr><w:t xml:space="preserve">## Quais valores sao maiores que 1?</w:t></w:r><w:r><w:br /></w:r><w:r><w:rPr><w:rStyle w:val="NormalTok" /></w:rPr><w:t xml:space="preserve">ve </w:t></w:r><w:r><w:rPr><w:rStyle w:val="SpecialCharTok" /></w:rPr><w:t xml:space="preserve">&gt;</w:t></w:r><w:r><w:rPr><w:rStyle w:val="NormalTok" /></w:rPr><w:t xml:space="preserve"> </w:t></w:r><w:r><w:rPr><w:rStyle w:val="DecValTok" /></w:rPr><w:t xml:space="preserve">1</w:t></w:r><w:r><w:br /></w:r><w:r><w:rPr><w:rStyle w:val="CommentTok" /></w:rPr><w:t xml:space="preserve">#&gt;  [1]  TRUE FALSE  TRUE FALSE  TRUE FALSE  TRUE FALSE  TRUE FALSE</w:t></w:r><w:r><w:br /></w:r><w:r><w:br /></w:r><w:r><w:rPr><w:rStyle w:val="DocumentationTok" /></w:rPr><w:t xml:space="preserve">## Valores acima de 1</w:t></w:r><w:r><w:br /></w:r><w:r><w:rPr><w:rStyle w:val="NormalTok" /></w:rPr><w:t xml:space="preserve">ve[ve </w:t></w:r><w:r><w:rPr><w:rStyle w:val="SpecialCharTok" /></w:rPr><w:t xml:space="preserve">&gt;</w:t></w:r><w:r><w:rPr><w:rStyle w:val="NormalTok" /></w:rPr><w:t xml:space="preserve"> </w:t></w:r><w:r><w:rPr><w:rStyle w:val="DecValTok" /></w:rPr><w:t xml:space="preserve">1</w:t></w:r><w:r><w:rPr><w:rStyle w:val="NormalTok" /></w:rPr><w:t xml:space="preserve">]</w:t></w:r><w:r><w:br /></w:r><w:r><w:rPr><w:rStyle w:val="CommentTok" /></w:rPr><w:t xml:space="preserve">#&gt; [1] 1.80 1.20 1.75 1.15 1.90</w:t></w:r></w:p><w:p><w:pPr><w:pStyle w:val="FirstParagraph" /></w:pPr><w:r><w:t xml:space="preserve">Além da indexação, temos algumas funções que nos auxiliam em algumas operações com objetos unidimensionais, listadas na Tabela</w:t></w:r><w:r><w:t xml:space="preserve"> </w:t></w:r><w:r><w:t xml:space="preserve">4.2</w:t></w:r><w:r><w:t xml:space="preserve">.</w:t></w:r></w:p><w:p><w:pPr><w:pStyle w:val="TableCaption" /></w:pPr><w:r><w:t xml:space="preserve">Table 4.2: Funções para verificação e resumo de dados unidimensionais.</w:t></w:r></w:p><w:tbl><w:tblPr><w:tblStyle w:val="Table" /><w:tblW w:type="pct" w:w="0.0" /><w:tblLook w:firstRow="1" w:lastRow="0" w:firstColumn="0" w:lastColumn="0" w:noHBand="0" w:noVBand="0" w:val="0020" /><w:tblCaption w:val="Table 4.2: Funções para verificação e resumo de dados un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max()</w:t></w:r></w:p></w:tc><w:tc><w:p><w:pPr><w:pStyle w:val="Compact" /><w:jc w:val="center" /></w:pPr><w:r><w:t xml:space="preserve">Valor máximo</w:t></w:r></w:p></w:tc></w:tr><w:tr><w:tc><w:p><w:pPr><w:pStyle w:val="Compact" /><w:jc w:val="center" /></w:pPr><w:r><w:rPr><w:rStyle w:val="VerbatimChar" /></w:rPr><w:t xml:space="preserve">min()</w:t></w:r></w:p></w:tc><w:tc><w:p><w:pPr><w:pStyle w:val="Compact" /><w:jc w:val="center" /></w:pPr><w:r><w:t xml:space="preserve">Valor mínimo</w:t></w:r></w:p></w:tc></w:tr><w:tr><w:tc><w:p><w:pPr><w:pStyle w:val="Compact" /><w:jc w:val="center" /></w:pPr><w:r><w:rPr><w:rStyle w:val="VerbatimChar" /></w:rPr><w:t xml:space="preserve">range()</w:t></w:r></w:p></w:tc><w:tc><w:p><w:pPr><w:pStyle w:val="Compact" /><w:jc w:val="center" /></w:pPr><w:r><w:t xml:space="preserve">Amplitude</w:t></w:r></w:p></w:tc></w:tr><w:tr><w:tc><w:p><w:pPr><w:pStyle w:val="Compact" /><w:jc w:val="center" /></w:pPr><w:r><w:rPr><w:rStyle w:val="VerbatimChar" /></w:rPr><w:t xml:space="preserve">length()</w:t></w:r></w:p></w:tc><w:tc><w:p><w:pPr><w:pStyle w:val="Compact" /><w:jc w:val="center" /></w:pPr><w:r><w:t xml:space="preserve">Comprimento</w:t></w:r></w:p></w:tc></w:tr><w:tr><w:tc><w:p><w:pPr><w:pStyle w:val="Compact" /><w:jc w:val="center" /></w:pPr><w:r><w:rPr><w:rStyle w:val="VerbatimChar" /></w:rPr><w:t xml:space="preserve">sum()</w:t></w:r></w:p></w:tc><w:tc><w:p><w:pPr><w:pStyle w:val="Compact" /><w:jc w:val="center" /></w:pPr><w:r><w:t xml:space="preserve">Soma</w:t></w:r></w:p></w:tc></w:tr><w:tr><w:tc><w:p><w:pPr><w:pStyle w:val="Compact" /><w:jc w:val="center" /></w:pPr><w:r><w:rPr><w:rStyle w:val="VerbatimChar" /></w:rPr><w:t xml:space="preserve">cumsum()</w:t></w:r></w:p></w:tc><w:tc><w:p><w:pPr><w:pStyle w:val="Compact" /><w:jc w:val="center" /></w:pPr><w:r><w:t xml:space="preserve">Soma cumulativa</w:t></w:r></w:p></w:tc></w:tr><w:tr><w:tc><w:p><w:pPr><w:pStyle w:val="Compact" /><w:jc w:val="center" /></w:pPr><w:r><w:rPr><w:rStyle w:val="VerbatimChar" /></w:rPr><w:t xml:space="preserve">prod()</w:t></w:r></w:p></w:tc><w:tc><w:p><w:pPr><w:pStyle w:val="Compact" /><w:jc w:val="center" /></w:pPr><w:r><w:t xml:space="preserve">Produto</w:t></w:r></w:p></w:tc></w:tr><w:tr><w:tc><w:p><w:pPr><w:pStyle w:val="Compact" /><w:jc w:val="center" /></w:pPr><w:r><w:rPr><w:rStyle w:val="VerbatimChar" /></w:rPr><w:t xml:space="preserve">sqrt()</w:t></w:r></w:p></w:tc><w:tc><w:p><w:pPr><w:pStyle w:val="Compact" /><w:jc w:val="center" /></w:pPr><w:r><w:t xml:space="preserve">Raiz quadrada</w:t></w:r></w:p></w:tc></w:tr><w:tr><w:tc><w:p><w:pPr><w:pStyle w:val="Compact" /><w:jc w:val="center" /></w:pPr><w:r><w:rPr><w:rStyle w:val="VerbatimChar" /></w:rPr><w:t xml:space="preserve">abs()</w:t></w:r></w:p></w:tc><w:tc><w:p><w:pPr><w:pStyle w:val="Compact" /><w:jc w:val="center" /></w:pPr><w:r><w:t xml:space="preserve">Valor absoluto</w:t></w:r></w:p></w:tc></w:tr><w:tr><w:tc><w:p><w:pPr><w:pStyle w:val="Compact" /><w:jc w:val="center" /></w:pPr><w:r><w:rPr><w:rStyle w:val="VerbatimChar" /></w:rPr><w:t xml:space="preserve">exp()</w:t></w:r></w:p></w:tc><w:tc><w:p><w:pPr><w:pStyle w:val="Compact" /><w:jc w:val="center" /></w:pPr><w:r><w:t xml:space="preserve">Expoente</w:t></w:r></w:p></w:tc></w:tr><w:tr><w:tc><w:p><w:pPr><w:pStyle w:val="Compact" /><w:jc w:val="center" /></w:pPr><w:r><w:rPr><w:rStyle w:val="VerbatimChar" /></w:rPr><w:t xml:space="preserve">log()</w:t></w:r></w:p></w:tc><w:tc><w:p><w:pPr><w:pStyle w:val="Compact" /><w:jc w:val="center" /></w:pPr><w:r><w:t xml:space="preserve">Logaritmo natural</w:t></w:r></w:p></w:tc></w:tr><w:tr><w:tc><w:p><w:pPr><w:pStyle w:val="Compact" /><w:jc w:val="center" /></w:pPr><w:r><w:rPr><w:rStyle w:val="VerbatimChar" /></w:rPr><w:t xml:space="preserve">log1p()</w:t></w:r></w:p></w:tc><w:tc><w:p><w:pPr><w:pStyle w:val="Compact" /><w:jc w:val="center" /></w:pPr><w:r><w:t xml:space="preserve">Logaritmo natural mais 1</w:t></w:r><w:r><w:t xml:space="preserve"> </w:t></w:r><w:r><w:rPr><w:iCs /><w:i /></w:rPr><w:t xml:space="preserve">log(x + 1)</w:t></w:r></w:p></w:tc></w:tr><w:tr><w:tc><w:p><w:pPr><w:pStyle w:val="Compact" /><w:jc w:val="center" /></w:pPr><w:r><w:rPr><w:rStyle w:val="VerbatimChar" /></w:rPr><w:t xml:space="preserve">log2()</w:t></w:r></w:p></w:tc><w:tc><w:p><w:pPr><w:pStyle w:val="Compact" /><w:jc w:val="center" /></w:pPr><w:r><w:t xml:space="preserve">Logaritmo base 2</w:t></w:r></w:p></w:tc></w:tr><w:tr><w:tc><w:p><w:pPr><w:pStyle w:val="Compact" /><w:jc w:val="center" /></w:pPr><w:r><w:rPr><w:rStyle w:val="VerbatimChar" /></w:rPr><w:t xml:space="preserve">log10()</w:t></w:r></w:p></w:tc><w:tc><w:p><w:pPr><w:pStyle w:val="Compact" /><w:jc w:val="center" /></w:pPr><w:r><w:t xml:space="preserve">Logaritmo base 10</w:t></w:r></w:p></w:tc></w:tr><w:tr><w:tc><w:p><w:pPr><w:pStyle w:val="Compact" /><w:jc w:val="center" /></w:pPr><w:r><w:rPr><w:rStyle w:val="VerbatimChar" /></w:rPr><w:t xml:space="preserve">mean()</w:t></w:r></w:p></w:tc><w:tc><w:p><w:pPr><w:pStyle w:val="Compact" /><w:jc w:val="center" /></w:pPr><w:r><w:t xml:space="preserve">Média</w:t></w:r></w:p></w:tc></w:tr><w:tr><w:tc><w:p><w:pPr><w:pStyle w:val="Compact" /><w:jc w:val="center" /></w:pPr><w:r><w:rPr><w:rStyle w:val="VerbatimChar" /></w:rPr><w:t xml:space="preserve">mean.weighted()</w:t></w:r></w:p></w:tc><w:tc><w:p><w:pPr><w:pStyle w:val="Compact" /><w:jc w:val="center" /></w:pPr><w:r><w:t xml:space="preserve">Média ponderada</w:t></w:r></w:p></w:tc></w:tr><w:tr><w:tc><w:p><w:pPr><w:pStyle w:val="Compact" /><w:jc w:val="center" /></w:pPr><w:r><w:rPr><w:rStyle w:val="VerbatimChar" /></w:rPr><w:t xml:space="preserve">var()</w:t></w:r></w:p></w:tc><w:tc><w:p><w:pPr><w:pStyle w:val="Compact" /><w:jc w:val="center" /></w:pPr><w:r><w:t xml:space="preserve">Variância</w:t></w:r></w:p></w:tc></w:tr><w:tr><w:tc><w:p><w:pPr><w:pStyle w:val="Compact" /><w:jc w:val="center" /></w:pPr><w:r><w:rPr><w:rStyle w:val="VerbatimChar" /></w:rPr><w:t xml:space="preserve">sd()</w:t></w:r></w:p></w:tc><w:tc><w:p><w:pPr><w:pStyle w:val="Compact" /><w:jc w:val="center" /></w:pPr><w:r><w:t xml:space="preserve">Desvio Padrão</w:t></w:r></w:p></w:tc></w:tr><w:tr><w:tc><w:p><w:pPr><w:pStyle w:val="Compact" /><w:jc w:val="center" /></w:pPr><w:r><w:rPr><w:rStyle w:val="VerbatimChar" /></w:rPr><w:t xml:space="preserve">mediam()</w:t></w:r></w:p></w:tc><w:tc><w:p><w:pPr><w:pStyle w:val="Compact" /><w:jc w:val="center" /></w:pPr><w:r><w:t xml:space="preserve">Mediana</w:t></w:r></w:p></w:tc></w:tr><w:tr><w:tc><w:p><w:pPr><w:pStyle w:val="Compact" /><w:jc w:val="center" /></w:pPr><w:r><w:rPr><w:rStyle w:val="VerbatimChar" /></w:rPr><w:t xml:space="preserve">quantile()</w:t></w:r></w:p></w:tc><w:tc><w:p><w:pPr><w:pStyle w:val="Compact" /><w:jc w:val="center" /></w:pPr><w:r><w:t xml:space="preserve">Quantil</w:t></w:r></w:p></w:tc></w:tr><w:tr><w:tc><w:p><w:pPr><w:pStyle w:val="Compact" /><w:jc w:val="center" /></w:pPr><w:r><w:rPr><w:rStyle w:val="VerbatimChar" /></w:rPr><w:t xml:space="preserve">quarters()</w:t></w:r></w:p></w:tc><w:tc><w:p><w:pPr><w:pStyle w:val="Compact" /><w:jc w:val="center" /></w:pPr><w:r><w:t xml:space="preserve">Quartil</w:t></w:r></w:p></w:tc></w:tr><w:tr><w:tc><w:p><w:pPr><w:pStyle w:val="Compact" /><w:jc w:val="center" /></w:pPr><w:r><w:rPr><w:rStyle w:val="VerbatimChar" /></w:rPr><w:t xml:space="preserve">IQR()</w:t></w:r></w:p></w:tc><w:tc><w:p><w:pPr><w:pStyle w:val="Compact" /><w:jc w:val="center" /></w:pPr><w:r><w:t xml:space="preserve">Amplitude interquartil</w:t></w:r></w:p></w:tc></w:tr><w:tr><w:tc><w:p><w:pPr><w:pStyle w:val="Compact" /><w:jc w:val="center" /></w:pPr><w:r><w:rPr><w:rStyle w:val="VerbatimChar" /></w:rPr><w:t xml:space="preserve">round()</w:t></w:r></w:p></w:tc><w:tc><w:p><w:pPr><w:pStyle w:val="Compact" /><w:jc w:val="center" /></w:pPr><w:r><w:t xml:space="preserve">Arredondamento</w:t></w:r></w:p></w:tc></w:tr><w:tr><w:tc><w:p><w:pPr><w:pStyle w:val="Compact" /><w:jc w:val="center" /></w:pPr><w:r><w:rPr><w:rStyle w:val="VerbatimChar" /></w:rPr><w:t xml:space="preserve">sort()</w:t></w:r></w:p></w:tc><w:tc><w:p><w:pPr><w:pStyle w:val="Compact" /><w:jc w:val="center" /></w:pPr><w:r><w:t xml:space="preserve">Ordenação</w:t></w:r></w:p></w:tc></w:tr><w:tr><w:tc><w:p><w:pPr><w:pStyle w:val="Compact" /><w:jc w:val="center" /></w:pPr><w:r><w:rPr><w:rStyle w:val="VerbatimChar" /></w:rPr><w:t xml:space="preserve">order()</w:t></w:r></w:p></w:tc><w:tc><w:p><w:pPr><w:pStyle w:val="Compact" /><w:jc w:val="center" /></w:pPr><w:r><w:t xml:space="preserve">Posição ordenada</w:t></w:r></w:p></w:tc></w:tr><w:tr><w:tc><w:p><w:pPr><w:pStyle w:val="Compact" /><w:jc w:val="center" /></w:pPr><w:r><w:rPr><w:rStyle w:val="VerbatimChar" /></w:rPr><w:t xml:space="preserve">rev()</w:t></w:r></w:p></w:tc><w:tc><w:p><w:pPr><w:pStyle w:val="Compact" /><w:jc w:val="center" /></w:pPr><w:r><w:t xml:space="preserve">Reverso</w:t></w:r></w:p></w:tc></w:tr><w:tr><w:tc><w:p><w:pPr><w:pStyle w:val="Compact" /><w:jc w:val="center" /></w:pPr><w:r><w:rPr><w:rStyle w:val="VerbatimChar" /></w:rPr><w:t xml:space="preserve">unique()</w:t></w:r></w:p></w:tc><w:tc><w:p><w:pPr><w:pStyle w:val="Compact" /><w:jc w:val="center" /></w:pPr><w:r><w:t xml:space="preserve">Únicos</w:t></w:r></w:p></w:tc></w:tr><w:tr><w:tc><w:p><w:pPr><w:pStyle w:val="Compact" /><w:jc w:val="center" /></w:pPr><w:r><w:rPr><w:rStyle w:val="VerbatimChar" /></w:rPr><w:t xml:space="preserve">summary()</w:t></w:r></w:p></w:tc><w:tc><w:p><w:pPr><w:pStyle w:val="Compact" /><w:jc w:val="center" /></w:pPr><w:r><w:t xml:space="preserve">Resumo estatístico</w:t></w:r></w:p></w:tc></w:tr><w:tr><w:tc><w:p><w:pPr><w:pStyle w:val="Compact" /><w:jc w:val="center" /></w:pPr><w:r><w:rPr><w:rStyle w:val="VerbatimChar" /></w:rPr><w:t xml:space="preserve">cut()</w:t></w:r></w:p></w:tc><w:tc><w:p><w:pPr><w:pStyle w:val="Compact" /><w:jc w:val="center" /></w:pPr><w:r><w:t xml:space="preserve">Divide variável contínua em fator</w:t></w:r></w:p></w:tc></w:tr><w:tr><w:tc><w:p><w:pPr><w:pStyle w:val="Compact" /><w:jc w:val="center" /></w:pPr><w:r><w:rPr><w:rStyle w:val="VerbatimChar" /></w:rPr><w:t xml:space="preserve">pretty()</w:t></w:r></w:p></w:tc><w:tc><w:p><w:pPr><w:pStyle w:val="Compact" /><w:jc w:val="center" /></w:pPr><w:r><w:t xml:space="preserve">Divide variável contínua em intervalos</w:t></w:r></w:p></w:tc></w:tr><w:tr><w:tc><w:p><w:pPr><w:pStyle w:val="Compact" /><w:jc w:val="center" /></w:pPr><w:r><w:rPr><w:rStyle w:val="VerbatimChar" /></w:rPr><w:t xml:space="preserve">scale()</w:t></w:r></w:p></w:tc><w:tc><w:p><w:pPr><w:pStyle w:val="Compact" /><w:jc w:val="center" /></w:pPr><w:r><w:t xml:space="preserve">Padronização e centralização</w:t></w:r></w:p></w:tc></w:tr><w:tr><w:tc><w:p><w:pPr><w:pStyle w:val="Compact" /><w:jc w:val="center" /></w:pPr><w:r><w:rPr><w:rStyle w:val="VerbatimChar" /></w:rPr><w:t xml:space="preserve">sub()</w:t></w:r></w:p></w:tc><w:tc><w:p><w:pPr><w:pStyle w:val="Compact" /><w:jc w:val="center" /></w:pPr><w:r><w:t xml:space="preserve">Substitui caracteres</w:t></w:r></w:p></w:tc></w:tr><w:tr><w:tc><w:p><w:pPr><w:pStyle w:val="Compact" /><w:jc w:val="center" /></w:pPr><w:r><w:rPr><w:rStyle w:val="VerbatimChar" /></w:rPr><w:t xml:space="preserve">grep()</w:t></w:r></w:p></w:tc><w:tc><w:p><w:pPr><w:pStyle w:val="Compact" /><w:jc w:val="center" /></w:pPr><w:r><w:t xml:space="preserve">Posição de caracteres</w:t></w:r></w:p></w:tc></w:tr><w:tr><w:tc><w:p><w:pPr><w:pStyle w:val="Compact" /><w:jc w:val="center" /></w:pPr><w:r><w:rPr><w:rStyle w:val="VerbatimChar" /></w:rPr><w:t xml:space="preserve">any()</w:t></w:r></w:p></w:tc><w:tc><w:p><w:pPr><w:pStyle w:val="Compact" /><w:jc w:val="center" /></w:pPr><w:r><w:t xml:space="preserve">Algum valor?</w:t></w:r></w:p></w:tc></w:tr><w:tr><w:tc><w:p><w:pPr><w:pStyle w:val="Compact" /><w:jc w:val="center" /></w:pPr><w:r><w:rPr><w:rStyle w:val="VerbatimChar" /></w:rPr><w:t xml:space="preserve">all()</w:t></w:r></w:p></w:tc><w:tc><w:p><w:pPr><w:pStyle w:val="Compact" /><w:jc w:val="center" /></w:pPr><w:r><w:t xml:space="preserve">Todos os valores?</w:t></w:r></w:p></w:tc></w:tr><w:tr><w:tc><w:p><w:pPr><w:pStyle w:val="Compact" /><w:jc w:val="center" /></w:pPr><w:r><w:rPr><w:rStyle w:val="VerbatimChar" /></w:rPr><w:t xml:space="preserve">which()</w:t></w:r></w:p></w:tc><w:tc><w:p><w:pPr><w:pStyle w:val="Compact" /><w:jc w:val="center" /></w:pPr><w:r><w:t xml:space="preserve">Quais valores?</w:t></w:r></w:p></w:tc></w:tr><w:tr><w:tc><w:p><w:pPr><w:pStyle w:val="Compact" /><w:jc w:val="center" /></w:pPr><w:r><w:rPr><w:rStyle w:val="VerbatimChar" /></w:rPr><w:t xml:space="preserve">subset()</w:t></w:r></w:p></w:tc><w:tc><w:p><w:pPr><w:pStyle w:val="Compact" /><w:jc w:val="center" /></w:pPr><w:r><w:t xml:space="preserve">Subconjunto</w:t></w:r></w:p></w:tc></w:tr><w:tr><w:tc><w:p><w:pPr><w:pStyle w:val="Compact" /><w:jc w:val="center" /></w:pPr><w:r><w:rPr><w:rStyle w:val="VerbatimChar" /></w:rPr><w:t xml:space="preserve">ifelse()</w:t></w:r></w:p></w:tc><w:tc><w:p><w:pPr><w:pStyle w:val="Compact" /><w:jc w:val="center" /></w:pPr><w:r><w:t xml:space="preserve">Operação condicional</w:t></w:r></w:p></w:tc></w:tr></w:tbl><w:p><w:pPr><w:pStyle w:val="BodyText" /></w:pPr><w:r><w:t xml:space="preserve">Para listas, também podemos usar a indexação</w:t></w:r><w:r><w:t xml:space="preserve"> </w:t></w:r><w:r><w:rPr><w:rStyle w:val="VerbatimChar" /></w:rPr><w:t xml:space="preserve">[]</w:t></w:r><w:r><w:t xml:space="preserve"> </w:t></w:r><w:r><w:t xml:space="preserve">para acessar ou retirar elementos.</w:t></w:r></w:p><w:p><w:pPr><w:pStyle w:val="SourceCode" /></w:pPr><w:r><w:rPr><w:rStyle w:val="DocumentationTok" /></w:rPr><w:t xml:space="preserve">## Lista</w:t></w:r><w:r><w:br /></w:r><w:r><w:rPr><w:rStyle w:val="NormalTok" /></w:rPr><w:t xml:space="preserve">li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elem1 =</w:t></w:r><w:r><w:rPr><w:rStyle w:val="NormalTok" /></w:rPr><w:t xml:space="preserve"> </w:t></w:r><w:r><w:rPr><w:rStyle w:val="DecValTok" /></w:rPr><w:t xml:space="preserve">1</w:t></w:r><w:r><w:rPr><w:rStyle w:val="NormalTok" /></w:rPr><w:t xml:space="preserve">, </w:t></w:r><w:r><w:rPr><w:rStyle w:val="AttributeTok" /></w:rPr><w:t xml:space="preserve">elem2 =</w:t></w:r><w:r><w:rPr><w:rStyle w:val="NormalTok" /></w:rPr><w:t xml:space="preserve"> </w:t></w:r><w:r><w:rPr><w:rStyle w:val="DecValTok" /></w:rPr><w:t xml:space="preserve">2</w:t></w:r><w:r><w:rPr><w:rStyle w:val="NormalTok" /></w:rPr><w:t xml:space="preserve">, </w:t></w:r><w:r><w:rPr><w:rStyle w:val="AttributeTok" /></w:rPr><w:t xml:space="preserve">elem3 =</w:t></w:r><w:r><w:rPr><w:rStyle w:val="NormalTok" /></w:rPr><w:t xml:space="preserve"> </w:t></w:r><w:r><w:rPr><w:rStyle w:val="DecValTok" /></w:rPr><w:t xml:space="preserve">3</w:t></w:r><w:r><w:rPr><w:rStyle w:val="NormalTok" /></w:rPr><w:t xml:space="preserve">)</w:t></w:r><w:r><w:br /></w:r><w:r><w:br /></w:r><w:r><w:rPr><w:rStyle w:val="DocumentationTok" /></w:rPr><w:t xml:space="preserve">## Acessar o primeiro elemento</w:t></w:r><w:r><w:br /></w:r><w:r><w:rPr><w:rStyle w:val="NormalTok" /></w:rPr><w:t xml:space="preserve">li[</w:t></w:r><w:r><w:rPr><w:rStyle w:val="DecValTok" /></w:rPr><w:t xml:space="preserve">1</w:t></w:r><w:r><w:rPr><w:rStyle w:val="NormalTok" /></w:rPr><w:t xml:space="preserve">]</w:t></w:r><w:r><w:br /></w:r><w:r><w:rPr><w:rStyle w:val="CommentTok" /></w:rPr><w:t xml:space="preserve">#&gt; $elem1</w:t></w:r><w:r><w:br /></w:r><w:r><w:rPr><w:rStyle w:val="CommentTok" /></w:rPr><w:t xml:space="preserve">#&gt; [1] 1</w:t></w:r><w:r><w:br /></w:r><w:r><w:br /></w:r><w:r><w:rPr><w:rStyle w:val="DocumentationTok" /></w:rPr><w:t xml:space="preserve">## Retirar o primeiro elemento</w:t></w:r><w:r><w:br /></w:r><w:r><w:rPr><w:rStyle w:val="NormalTok" /></w:rPr><w:t xml:space="preserve">li[</w:t></w:r><w:r><w:rPr><w:rStyle w:val="SpecialCharTok" /></w:rPr><w:t xml:space="preserve">-</w:t></w:r><w:r><w:rPr><w:rStyle w:val="DecValTok" /></w:rPr><w:t xml:space="preserve">1</w:t></w:r><w:r><w:rPr><w:rStyle w:val="NormalTok" /></w:rPr><w:t xml:space="preserve">]</w:t></w:r><w:r><w:br /></w:r><w:r><w:rPr><w:rStyle w:val="CommentTok" /></w:rPr><w:t xml:space="preserve">#&gt; $elem2</w:t></w:r><w:r><w:br /></w:r><w:r><w:rPr><w:rStyle w:val="CommentTok" /></w:rPr><w:t xml:space="preserve">#&gt; [1] 2</w:t></w:r><w:r><w:br /></w:r><w:r><w:rPr><w:rStyle w:val="CommentTok" /></w:rPr><w:t xml:space="preserve">#&gt; </w:t></w:r><w:r><w:br /></w:r><w:r><w:rPr><w:rStyle w:val="CommentTok" /></w:rPr><w:t xml:space="preserve">#&gt; $elem3</w:t></w:r><w:r><w:br /></w:r><w:r><w:rPr><w:rStyle w:val="CommentTok" /></w:rPr><w:t xml:space="preserve">#&gt; [1] 3</w:t></w:r></w:p><w:p><w:pPr><w:pStyle w:val="FirstParagraph" /></w:pPr><w:r><w:t xml:space="preserve">Podemos ainda usar a indexação dupla</w:t></w:r><w:r><w:t xml:space="preserve"> </w:t></w:r><w:r><w:rPr><w:rStyle w:val="VerbatimChar" /></w:rPr><w:t xml:space="preserve">[[]]</w:t></w:r><w:r><w:t xml:space="preserve"> </w:t></w:r><w:r><w:t xml:space="preserve">para acessar os valores desses elementos.</w:t></w:r></w:p><w:p><w:pPr><w:pStyle w:val="SourceCode" /></w:pPr><w:r><w:rPr><w:rStyle w:val="DocumentationTok" /></w:rPr><w:t xml:space="preserve">## Acessar o valor do primeiro elemento</w:t></w:r><w:r><w:br /></w:r><w:r><w:rPr><w:rStyle w:val="NormalTok" /></w:rPr><w:t xml:space="preserve">li[[</w:t></w:r><w:r><w:rPr><w:rStyle w:val="DecValTok" /></w:rPr><w:t xml:space="preserve">1</w:t></w:r><w:r><w:rPr><w:rStyle w:val="NormalTok" /></w:rPr><w:t xml:space="preserve">]]</w:t></w:r><w:r><w:br /></w:r><w:r><w:rPr><w:rStyle w:val="CommentTok" /></w:rPr><w:t xml:space="preserve">#&gt; [1] 1</w:t></w:r><w:r><w:br /></w:r><w:r><w:br /></w:r><w:r><w:rPr><w:rStyle w:val="DocumentationTok" /></w:rPr><w:t xml:space="preserve">## Acessar o valor do segundo elemento</w:t></w:r><w:r><w:br /></w:r><w:r><w:rPr><w:rStyle w:val="NormalTok" /></w:rPr><w:t xml:space="preserve">li[[</w:t></w:r><w:r><w:rPr><w:rStyle w:val="DecValTok" /></w:rPr><w:t xml:space="preserve">2</w:t></w:r><w:r><w:rPr><w:rStyle w:val="NormalTok" /></w:rPr><w:t xml:space="preserve">]]</w:t></w:r><w:r><w:br /></w:r><w:r><w:rPr><w:rStyle w:val="CommentTok" /></w:rPr><w:t xml:space="preserve">#&gt; [1] 2</w:t></w:r></w:p><w:p><w:pPr><w:pStyle w:val="FirstParagraph" /></w:pPr><w:r><w:t xml:space="preserve">Para listas nomeadas, podemos ainda utilizar o operador</w:t></w:r><w:r><w:t xml:space="preserve"> </w:t></w:r><w:r><w:rPr><w:rStyle w:val="VerbatimChar" /></w:rPr><w:t xml:space="preserve">$</w:t></w:r><w:r><w:t xml:space="preserve"> </w:t></w:r><w:r><w:t xml:space="preserve">para acessar elementos pelo nome.</w:t></w:r></w:p><w:p><w:pPr><w:pStyle w:val="SourceCode" /></w:pPr><w:r><w:rPr><w:rStyle w:val="DocumentationTok" /></w:rPr><w:t xml:space="preserve">## Acessar o primeiro elemento</w:t></w:r><w:r><w:br /></w:r><w:r><w:rPr><w:rStyle w:val="NormalTok" /></w:rPr><w:t xml:space="preserve">li</w:t></w:r><w:r><w:rPr><w:rStyle w:val="SpecialCharTok" /></w:rPr><w:t xml:space="preserve">$</w:t></w:r><w:r><w:rPr><w:rStyle w:val="NormalTok" /></w:rPr><w:t xml:space="preserve">elem1</w:t></w:r><w:r><w:br /></w:r><w:r><w:rPr><w:rStyle w:val="CommentTok" /></w:rPr><w:t xml:space="preserve">#&gt; [1] 1</w:t></w:r></w:p><w:p><w:pPr><w:pStyle w:val="FirstParagraph" /></w:pPr><w:r><w:t xml:space="preserve">E ainda podemos utilizar funções para medir o comprimento dessa lista, listar os nomes dos elementos ou ainda renomear os elementos:</w:t></w:r><w:r><w:t xml:space="preserve"> </w:t></w:r><w:r><w:rPr><w:rStyle w:val="VerbatimChar" /></w:rPr><w:t xml:space="preserve">length()</w:t></w:r><w:r><w:t xml:space="preserve"> </w:t></w:r><w:r><w:t xml:space="preserve">e</w:t></w:r><w:r><w:t xml:space="preserve"> </w:t></w:r><w:r><w:rPr><w:rStyle w:val="VerbatimChar" /></w:rPr><w:t xml:space="preserve">names()</w:t></w:r><w:r><w:t xml:space="preserve">.</w:t></w:r></w:p><w:p><w:pPr><w:pStyle w:val="SourceCode" /></w:pPr><w:r><w:rPr><w:rStyle w:val="DocumentationTok" /></w:rPr><w:t xml:space="preserve">## Comprimento</w:t></w:r><w:r><w:br /></w:r><w:r><w:rPr><w:rStyle w:val="FunctionTok" /></w:rPr><w:t xml:space="preserve">length</w:t></w:r><w:r><w:rPr><w:rStyle w:val="NormalTok" /></w:rPr><w:t xml:space="preserve">(li)</w:t></w:r><w:r><w:br /></w:r><w:r><w:rPr><w:rStyle w:val="CommentTok" /></w:rPr><w:t xml:space="preserve">#&gt; [1] 3</w:t></w:r><w:r><w:br /></w:r><w:r><w:br /></w:r><w:r><w:rPr><w:rStyle w:val="DocumentationTok" /></w:rPr><w:t xml:space="preserve">## Nomes</w:t></w:r><w:r><w:br /></w:r><w:r><w:rPr><w:rStyle w:val="FunctionTok" /></w:rPr><w:t xml:space="preserve">names</w:t></w:r><w:r><w:rPr><w:rStyle w:val="NormalTok" /></w:rPr><w:t xml:space="preserve">(li)</w:t></w:r><w:r><w:br /></w:r><w:r><w:rPr><w:rStyle w:val="CommentTok" /></w:rPr><w:t xml:space="preserve">#&gt; [1] &quot;elem1&quot; &quot;elem2&quot; &quot;elem3&quot;</w:t></w:r><w:r><w:br /></w:r><w:r><w:br /></w:r><w:r><w:rPr><w:rStyle w:val="DocumentationTok" /></w:rPr><w:t xml:space="preserve">## Renomear</w:t></w:r><w:r><w:br /></w:r><w:r><w:rPr><w:rStyle w:val="FunctionTok" /></w:rPr><w:t xml:space="preserve">names</w:t></w:r><w:r><w:rPr><w:rStyle w:val="NormalTok" /></w:rPr><w:t xml:space="preserve">(li) </w:t></w:r><w:r><w:rPr><w:rStyle w:val="OtherTok" /></w:rPr><w:t xml:space="preserve">&lt;-</w:t></w:r><w:r><w:rPr><w:rStyle w:val="NormalTok" /></w:rPr><w:t xml:space="preserve"> </w:t></w:r><w:r><w:rPr><w:rStyle w:val="FunctionTok" /></w:rPr><w:t xml:space="preserve">paste0</w:t></w:r><w:r><w:rPr><w:rStyle w:val="NormalTok" /></w:rPr><w:t xml:space="preserve">(</w:t></w:r><w:r><w:rPr><w:rStyle w:val="StringTok" /></w:rPr><w:t xml:space="preserve">&quot;elemento0&quot;</w:t></w:r><w:r><w:rPr><w:rStyle w:val="NormalTok" /></w:rPr><w:t xml:space="preserve">, </w:t></w:r><w:r><w:rPr><w:rStyle w:val="DecValTok" /></w:rPr><w:t xml:space="preserve">1</w:t></w:r><w:r><w:rPr><w:rStyle w:val="SpecialCharTok" /></w:rPr><w:t xml:space="preserve">:</w:t></w:r><w:r><w:rPr><w:rStyle w:val="DecValTok" /></w:rPr><w:t xml:space="preserve">3</w:t></w:r><w:r><w:rPr><w:rStyle w:val="NormalTok" /></w:rPr><w:t xml:space="preserve">)</w:t></w:r><w:r><w:br /></w:r><w:r><w:rPr><w:rStyle w:val="NormalTok" /></w:rPr><w:t xml:space="preserve">li</w:t></w:r><w:r><w:br /></w:r><w:r><w:rPr><w:rStyle w:val="CommentTok" /></w:rPr><w:t xml:space="preserve">#&gt; $elemento01</w:t></w:r><w:r><w:br /></w:r><w:r><w:rPr><w:rStyle w:val="CommentTok" /></w:rPr><w:t xml:space="preserve">#&gt; [1] 1</w:t></w:r><w:r><w:br /></w:r><w:r><w:rPr><w:rStyle w:val="CommentTok" /></w:rPr><w:t xml:space="preserve">#&gt; </w:t></w:r><w:r><w:br /></w:r><w:r><w:rPr><w:rStyle w:val="CommentTok" /></w:rPr><w:t xml:space="preserve">#&gt; $elemento02</w:t></w:r><w:r><w:br /></w:r><w:r><w:rPr><w:rStyle w:val="CommentTok" /></w:rPr><w:t xml:space="preserve">#&gt; [1] 2</w:t></w:r><w:r><w:br /></w:r><w:r><w:rPr><w:rStyle w:val="CommentTok" /></w:rPr><w:t xml:space="preserve">#&gt; </w:t></w:r><w:r><w:br /></w:r><w:r><w:rPr><w:rStyle w:val="CommentTok" /></w:rPr><w:t xml:space="preserve">#&gt; $elemento03</w:t></w:r><w:r><w:br /></w:r><w:r><w:rPr><w:rStyle w:val="CommentTok" /></w:rPr><w:t xml:space="preserve">#&gt; [1] 3</w:t></w:r></w:p><w:bookmarkEnd w:id="94" /><w:bookmarkStart w:id="95" w:name="manipulação-de-objetos-multidimensionais" /><w:p><w:pPr><w:pStyle w:val="Heading3" /></w:pPr><w:r><w:rPr><w:rStyle w:val="SectionNumber" /></w:rPr><w:t xml:space="preserve">4.4.3</w:t></w:r><w:r><w:tab /></w:r><w:r><w:t xml:space="preserve">Manipulação de objetos multidimensionais</w:t></w:r></w:p><w:p><w:pPr><w:pStyle w:val="FirstParagraph" /></w:pPr><w:r><w:t xml:space="preserve">Da mesma forma que para objetos unidimensionais, podemos manipular elementos de objetos multidimensionais, ou seja, matrizes, data frames e arrays.</w:t></w:r></w:p><w:p><w:pPr><w:pStyle w:val="BodyText" /></w:pPr><w:r><w:t xml:space="preserve">Novamente, a primeira forma de manipulação é através da indexação, utilizando os operadores</w:t></w:r><w:r><w:t xml:space="preserve"> </w:t></w:r><w:r><w:rPr><w:rStyle w:val="VerbatimChar" /></w:rPr><w:t xml:space="preserve">[]</w:t></w:r><w:r><w:t xml:space="preserve">. Com a indexação podemos acessar elementos de matrizes, data frames e arrays por sua posição. Podemos ainda retirar elementos dessas estruturas com o operador aritmético</w:t></w:r><w:r><w:t xml:space="preserve"> </w:t></w:r><w:r><w:rPr><w:rStyle w:val="VerbatimChar" /></w:rPr><w:t xml:space="preserve">-</w:t></w:r><w:r><w:t xml:space="preserve">.</w:t></w:r></w:p><w:p><w:pPr><w:pStyle w:val="BodyText" /></w:pPr><w:r><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w:r><w:r><w:t xml:space="preserve"> </w:t></w:r><w:r><w:rPr><w:bCs /><w:b /></w:rPr><w:t xml:space="preserve">vírgulas</w:t></w:r><w:r><w:t xml:space="preserve"> </w:t></w:r><w:r><w:t xml:space="preserve">para acessar linhas e colunas. Essa indexação funciona para matrizes e data frames. Para arrays, especificamos também as dimensões, também separadas por vírgulas para acessar essas dimensões.</w:t></w:r></w:p><w:p><w:pPr><w:pStyle w:val="SourceCode" /></w:pPr><w:r><w:rPr><w:rStyle w:val="DocumentationTok" /></w:rPr><w:t xml:space="preserve">## Matriz</w:t></w:r><w:r><w:br /></w:r><w:r><w:rPr><w:rStyle w:val="NormalTok" /></w:rPr><w:t xml:space="preserve">ma </w:t></w:r><w:r><w:rPr><w:rStyle w:val="OtherTok" /></w:rPr><w:t xml:space="preserve">&lt;-</w:t></w:r><w:r><w:rPr><w:rStyle w:val="NormalTok" /></w:rPr><w:t xml:space="preserve"> </w:t></w:r><w:r><w:rPr><w:rStyle w:val="FunctionTok" /></w:rPr><w:t xml:space="preserve">matrix</w:t></w:r><w:r><w:rPr><w:rStyle w:val="NormalTok" /></w:rPr><w:t xml:space="preserve">(</w:t></w:r><w:r><w:rPr><w:rStyle w:val="DecValTok" /></w:rPr><w:t xml:space="preserve">1</w:t></w:r><w:r><w:rPr><w:rStyle w:val="SpecialCharTok" /></w:rPr><w:t xml:space="preserve">:</w:t></w:r><w:r><w:rPr><w:rStyle w:val="DecValTok" /></w:rPr><w:t xml:space="preserve">12</w:t></w:r><w:r><w:rPr><w:rStyle w:val="NormalTok" /></w:rPr><w:t xml:space="preserve">, </w:t></w:r><w:r><w:rPr><w:rStyle w:val="DecValTok" /></w:rPr><w:t xml:space="preserve">4</w:t></w:r><w:r><w:rPr><w:rStyle w:val="NormalTok" /></w:rPr><w:t xml:space="preserve">, </w:t></w:r><w:r><w:rPr><w:rStyle w:val="DecValTok" /></w:rPr><w:t xml:space="preserve">3</w:t></w:r><w:r><w:rPr><w:rStyle w:val="NormalTok" /></w:rPr><w:t xml:space="preserve">)</w:t></w:r><w:r><w:br /></w:r><w:r><w:rPr><w:rStyle w:val="NormalTok" /></w:rPr><w:t xml:space="preserve">ma</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r><w:br /></w:r><w:r><w:br /></w:r><w:r><w:rPr><w:rStyle w:val="DocumentationTok" /></w:rPr><w:t xml:space="preserve">## Indexação</w:t></w:r><w:r><w:br /></w:r><w:r><w:rPr><w:rStyle w:val="NormalTok" /></w:rPr><w:t xml:space="preserve">ma[</w:t></w:r><w:r><w:rPr><w:rStyle w:val="DecValTok" /></w:rPr><w:t xml:space="preserve">3</w:t></w:r><w:r><w:rPr><w:rStyle w:val="NormalTok" /></w:rPr><w:t xml:space="preserve">, ] </w:t></w:r><w:r><w:rPr><w:rStyle w:val="CommentTok" /></w:rPr><w:t xml:space="preserve"># linha 3</w:t></w:r><w:r><w:br /></w:r><w:r><w:rPr><w:rStyle w:val="CommentTok" /></w:rPr><w:t xml:space="preserve">#&gt; [1]  3  7 11</w:t></w:r><w:r><w:br /></w:r><w:r><w:rPr><w:rStyle w:val="NormalTok" /></w:rPr><w:t xml:space="preserve">ma[, </w:t></w:r><w:r><w:rPr><w:rStyle w:val="DecValTok" /></w:rPr><w:t xml:space="preserve">2</w:t></w:r><w:r><w:rPr><w:rStyle w:val="NormalTok" /></w:rPr><w:t xml:space="preserve">] </w:t></w:r><w:r><w:rPr><w:rStyle w:val="CommentTok" /></w:rPr><w:t xml:space="preserve"># coluna 2</w:t></w:r><w:r><w:br /></w:r><w:r><w:rPr><w:rStyle w:val="CommentTok" /></w:rPr><w:t xml:space="preserve">#&gt; [1] 5 6 7 8</w:t></w:r><w:r><w:br /></w:r><w:r><w:rPr><w:rStyle w:val="NormalTok" /></w:rPr><w:t xml:space="preserve">ma[</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elemento da linha 1 e coluna 2</w:t></w:r><w:r><w:br /></w:r><w:r><w:rPr><w:rStyle w:val="CommentTok" /></w:rPr><w:t xml:space="preserve">#&gt; [1] 5</w:t></w:r><w:r><w:br /></w:r><w:r><w:rPr><w:rStyle w:val="NormalTok" /></w:rPr><w:t xml:space="preserve">ma[</w:t></w:r><w:r><w:rPr><w:rStyle w:val="DecValTok" /></w:rPr><w:t xml:space="preserve">1</w:t></w:r><w:r><w:rPr><w:rStyle w:val="NormalTok" /></w:rPr><w:t xml:space="preserve">, </w:t></w:r><w:r><w:rPr><w:rStyle w:val="DecValTok" /></w:rPr><w:t xml:space="preserve">1</w:t></w:r><w:r><w:rPr><w:rStyle w:val="SpecialCharTok" /></w:rPr><w:t xml:space="preserve">:</w:t></w:r><w:r><w:rPr><w:rStyle w:val="DecValTok" /></w:rPr><w:t xml:space="preserve">2</w:t></w:r><w:r><w:rPr><w:rStyle w:val="NormalTok" /></w:rPr><w:t xml:space="preserve">] </w:t></w:r><w:r><w:rPr><w:rStyle w:val="CommentTok" /></w:rPr><w:t xml:space="preserve"># elementos da linha 1 e coluna 1 e 2</w:t></w:r><w:r><w:br /></w:r><w:r><w:rPr><w:rStyle w:val="CommentTok" /></w:rPr><w:t xml:space="preserve">#&gt; [1] 1 5</w:t></w:r><w:r><w:br /></w:r><w:r><w:rPr><w:rStyle w:val="NormalTok" /></w:rPr><w:t xml:space="preserve">ma[</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CommentTok" /></w:rPr><w:t xml:space="preserve"># elementos da linha 1 e coluna 1 e 3</w:t></w:r><w:r><w:br /></w:r><w:r><w:rPr><w:rStyle w:val="CommentTok" /></w:rPr><w:t xml:space="preserve">#&gt; [1] 1 9</w:t></w:r><w:r><w:br /></w:r><w:r><w:rPr><w:rStyle w:val="NormalTok" /></w:rPr><w:t xml:space="preserve">ma[</w:t></w:r><w:r><w:rPr><w:rStyle w:val="SpecialCharTok" /></w:rPr><w:t xml:space="preserve">-</w:t></w:r><w:r><w:rPr><w:rStyle w:val="DecValTok" /></w:rPr><w:t xml:space="preserve">1</w:t></w:r><w:r><w:rPr><w:rStyle w:val="NormalTok" /></w:rPr><w:t xml:space="preserve">, ] </w:t></w:r><w:r><w:rPr><w:rStyle w:val="CommentTok" /></w:rPr><w:t xml:space="preserve"># retirar a linha 1</w:t></w:r><w:r><w:br /></w:r><w:r><w:rPr><w:rStyle w:val="CommentTok" /></w:rPr><w:t xml:space="preserve">#&gt;      [,1] [,2] [,3]</w:t></w:r><w:r><w:br /></w:r><w:r><w:rPr><w:rStyle w:val="CommentTok" /></w:rPr><w:t xml:space="preserve">#&gt; [1,]    2    6   10</w:t></w:r><w:r><w:br /></w:r><w:r><w:rPr><w:rStyle w:val="CommentTok" /></w:rPr><w:t xml:space="preserve">#&gt; [2,]    3    7   11</w:t></w:r><w:r><w:br /></w:r><w:r><w:rPr><w:rStyle w:val="CommentTok" /></w:rPr><w:t xml:space="preserve">#&gt; [3,]    4    8   12</w:t></w:r><w:r><w:br /></w:r><w:r><w:rPr><w:rStyle w:val="NormalTok" /></w:rPr><w:t xml:space="preserve">ma[, </w:t></w:r><w:r><w:rPr><w:rStyle w:val="SpecialCharTok" /></w:rPr><w:t xml:space="preserve">-</w:t></w:r><w:r><w:rPr><w:rStyle w:val="DecValTok" /></w:rPr><w:t xml:space="preserve">3</w:t></w:r><w:r><w:rPr><w:rStyle w:val="NormalTok" /></w:rPr><w:t xml:space="preserve">] </w:t></w:r><w:r><w:rPr><w:rStyle w:val="CommentTok" /></w:rPr><w:t xml:space="preserve"># retirar a coluna 3</w:t></w:r><w:r><w:br /></w:r><w:r><w:rPr><w:rStyle w:val="CommentTok" /></w:rPr><w:t xml:space="preserve">#&gt;      [,1] [,2]</w:t></w:r><w:r><w:br /></w:r><w:r><w:rPr><w:rStyle w:val="CommentTok" /></w:rPr><w:t xml:space="preserve">#&gt; [1,]    1    5</w:t></w:r><w:r><w:br /></w:r><w:r><w:rPr><w:rStyle w:val="CommentTok" /></w:rPr><w:t xml:space="preserve">#&gt; [2,]    2    6</w:t></w:r><w:r><w:br /></w:r><w:r><w:rPr><w:rStyle w:val="CommentTok" /></w:rPr><w:t xml:space="preserve">#&gt; [3,]    3    7</w:t></w:r><w:r><w:br /></w:r><w:r><w:rPr><w:rStyle w:val="CommentTok" /></w:rPr><w:t xml:space="preserve">#&gt; [4,]    4    8</w:t></w:r></w:p><w:p><w:pPr><w:pStyle w:val="FirstParagraph" /></w:pPr><w:r><w:t xml:space="preserve">Para data frames, além de utilizar números e/ou sequências de números dentro do operador</w:t></w:r><w:r><w:t xml:space="preserve"> </w:t></w:r><w:r><w:rPr><w:rStyle w:val="VerbatimChar" /></w:rPr><w:t xml:space="preserve">[]</w:t></w:r><w:r><w:t xml:space="preserve"> </w:t></w:r><w:r><w:t xml:space="preserve">simples, assim como podemos utilizar o operador</w:t></w:r><w:r><w:t xml:space="preserve"> </w:t></w:r><w:r><w:rPr><w:rStyle w:val="VerbatimChar" /></w:rPr><w:t xml:space="preserve">[[]]</w:t></w:r><w:r><w:t xml:space="preserve"> </w:t></w:r><w:r><w:t xml:space="preserve">duplo para retornar apenas os valores de uma linha ou uma coluna. Se as colunas estiverem nomeadas, podemos utilizar o nome da coluna de interesse entre aspas dentro dos operadores</w:t></w:r><w:r><w:t xml:space="preserve"> </w:t></w:r><w:r><w:rPr><w:rStyle w:val="VerbatimChar" /></w:rPr><w:t xml:space="preserve">[]</w:t></w:r><w:r><w:t xml:space="preserve"> </w:t></w:r><w:r><w:t xml:space="preserve">(retornar coluna) e</w:t></w:r><w:r><w:t xml:space="preserve"> </w:t></w:r><w:r><w:rPr><w:rStyle w:val="VerbatimChar" /></w:rPr><w:t xml:space="preserve">[[]]</w:t></w:r><w:r><w:t xml:space="preserve"> </w:t></w:r><w:r><w:t xml:space="preserve">(retornar apenas os valores), assim como ainda podemos utilizar o operador</w:t></w:r><w:r><w:t xml:space="preserve"> </w:t></w:r><w:r><w:rPr><w:rStyle w:val="VerbatimChar" /></w:rPr><w:t xml:space="preserve">$</w:t></w:r><w:r><w:t xml:space="preserve"> </w:t></w:r><w:r><w:t xml:space="preserve">para data frames. Essas últimas operações retornam um vetor, para o qual podemos fazer operações de vetores ou ainda atualizar o valor dessa coluna selecionada ou adicionar outra coluna.</w:t></w:r></w:p><w:p><w:pPr><w:pStyle w:val="SourceCode" /></w:pPr><w:r><w:rPr><w:rStyle w:val="DocumentationTok" /></w:rPr><w:t xml:space="preserve">## Criar três vetores</w:t></w:r><w:r><w:br /></w:r><w:r><w:rPr><w:rStyle w:val="NormalTok" /></w:rPr><w:t xml:space="preserve">sp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sp&quot;</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sep =</w:t></w:r><w:r><w:rPr><w:rStyle w:val="NormalTok" /></w:rPr><w:t xml:space="preserve"> </w:t></w:r><w:r><w:rPr><w:rStyle w:val="StringTok" /></w:rPr><w:t xml:space="preserve">&quot;&quot;</w:t></w:r><w:r><w:rPr><w:rStyle w:val="NormalTok" /></w:rPr><w:t xml:space="preserve">)</w:t></w:r><w:r><w:br /></w:r><w:r><w:rPr><w:rStyle w:val="NormalTok" /></w:rPr><w:t xml:space="preserve">abu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flo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rep</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AttributeTok" /></w:rPr><w:t xml:space="preserve">each =</w:t></w:r><w:r><w:rPr><w:rStyle w:val="NormalTok" /></w:rPr><w:t xml:space="preserve"> </w:t></w:r><w:r><w:rPr><w:rStyle w:val="DecValTok" /></w:rPr><w:t xml:space="preserve">5</w:t></w:r><w:r><w:rPr><w:rStyle w:val="NormalTok" /></w:rPr><w:t xml:space="preserve">))</w:t></w:r><w:r><w:br /></w:r><w:r><w:br /></w:r><w:r><w:rPr><w:rStyle w:val="DocumentationTok" /></w:rPr><w:t xml:space="preserve">## data frame</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sp, abu, flo)</w:t></w:r><w:r><w:br /></w:r><w:r><w:rPr><w:rStyle w:val="NormalTok" /></w:rPr><w:t xml:space="preserve">df</w:t></w:r><w:r><w:br /></w:r><w:r><w:rPr><w:rStyle w:val="CommentTok" /></w:rPr><w:t xml:space="preserve">#&gt;      sp abu      flo</w:t></w:r><w:r><w:br /></w:r><w:r><w:rPr><w:rStyle w:val="CommentTok" /></w:rPr><w:t xml:space="preserve">#&gt; 1   sp1   1    campo</w:t></w:r><w:r><w:br /></w:r><w:r><w:rPr><w:rStyle w:val="CommentTok" /></w:rPr><w:t xml:space="preserve">#&gt; 2   sp2   2    campo</w:t></w:r><w:r><w:br /></w:r><w:r><w:rPr><w:rStyle w:val="CommentTok" /></w:rPr><w:t xml:space="preserve">#&gt; 3   sp3   3    campo</w:t></w:r><w:r><w:br /></w:r><w:r><w:rPr><w:rStyle w:val="CommentTok" /></w:rPr><w:t xml:space="preserve">#&gt; 4   sp4   4    campo</w:t></w:r><w:r><w:br /></w:r><w:r><w:rPr><w:rStyle w:val="CommentTok" /></w:rPr><w:t xml:space="preserve">#&gt; 5   sp5   5    campo</w:t></w:r><w:r><w:br /></w:r><w:r><w:rPr><w:rStyle w:val="CommentTok" /></w:rPr><w:t xml:space="preserve">#&gt; 6   sp6   6 floresta</w:t></w:r><w:r><w:br /></w:r><w:r><w:rPr><w:rStyle w:val="CommentTok" /></w:rPr><w:t xml:space="preserve">#&gt; 7   sp7   7 floresta</w:t></w:r><w:r><w:br /></w:r><w:r><w:rPr><w:rStyle w:val="CommentTok" /></w:rPr><w:t xml:space="preserve">#&gt; 8   sp8   8 floresta</w:t></w:r><w:r><w:br /></w:r><w:r><w:rPr><w:rStyle w:val="CommentTok" /></w:rPr><w:t xml:space="preserve">#&gt; 9   sp9   9 floresta</w:t></w:r><w:r><w:br /></w:r><w:r><w:rPr><w:rStyle w:val="CommentTok" /></w:rPr><w:t xml:space="preserve">#&gt; 10 sp10  10 floresta</w:t></w:r><w:r><w:br /></w:r><w:r><w:br /></w:r><w:r><w:rPr><w:rStyle w:val="DocumentationTok" /></w:rPr><w:t xml:space="preserve">## [] - números</w:t></w:r><w:r><w:br /></w:r><w:r><w:rPr><w:rStyle w:val="NormalTok" /></w:rPr><w:t xml:space="preserve">df[, </w:t></w:r><w:r><w:rPr><w:rStyle w:val="DecValTok" /></w:rPr><w:t xml:space="preserve">1</w:t></w:r><w:r><w:rPr><w:rStyle w:val="NormalTok" /></w:rPr><w:t xml:space="preserve">]</w:t></w:r><w:r><w:br /></w:r><w:r><w:rPr><w:rStyle w:val="CommentTok" /></w:rPr><w:t xml:space="preserve">#&gt;  [1] &quot;sp1&quot;  &quot;sp2&quot;  &quot;sp3&quot;  &quot;sp4&quot;  &quot;sp5&quot;  &quot;sp6&quot;  &quot;sp7&quot;  &quot;sp8&quot;  &quot;sp9&quot;  &quot;sp10&quot;</w:t></w:r><w:r><w:br /></w:r><w:r><w:br /></w:r><w:r><w:rPr><w:rStyle w:val="DocumentationTok" /></w:rPr><w:t xml:space="preserve">## [] - nome das colunas - retorna coluna</w:t></w:r><w:r><w:br /></w:r><w:r><w:rPr><w:rStyle w:val="NormalTok" /></w:rPr><w:t xml:space="preserve">df[</w:t></w:r><w:r><w:rPr><w:rStyle w:val="StringTok" /></w:rPr><w:t xml:space="preserve">&quot;flo&quot;</w:t></w:r><w:r><w:rPr><w:rStyle w:val="NormalTok" /></w:rPr><w:t xml:space="preserve">]</w:t></w:r><w:r><w:br /></w:r><w:r><w:rPr><w:rStyle w:val="CommentTok" /></w:rPr><w:t xml:space="preserve">#&gt;         flo</w:t></w:r><w:r><w:br /></w:r><w:r><w:rPr><w:rStyle w:val="CommentTok" /></w:rPr><w:t xml:space="preserve">#&gt; 1     campo</w:t></w:r><w:r><w:br /></w:r><w:r><w:rPr><w:rStyle w:val="CommentTok" /></w:rPr><w:t xml:space="preserve">#&gt; 2     campo</w:t></w:r><w:r><w:br /></w:r><w:r><w:rPr><w:rStyle w:val="CommentTok" /></w:rPr><w:t xml:space="preserve">#&gt; 3     campo</w:t></w:r><w:r><w:br /></w:r><w:r><w:rPr><w:rStyle w:val="CommentTok" /></w:rPr><w:t xml:space="preserve">#&gt; 4     campo</w:t></w:r><w:r><w:br /></w:r><w:r><w:rPr><w:rStyle w:val="CommentTok" /></w:rPr><w:t xml:space="preserve">#&gt; 5     campo</w:t></w:r><w:r><w:br /></w:r><w:r><w:rPr><w:rStyle w:val="CommentTok" /></w:rPr><w:t xml:space="preserve">#&gt; 6  floresta</w:t></w:r><w:r><w:br /></w:r><w:r><w:rPr><w:rStyle w:val="CommentTok" /></w:rPr><w:t xml:space="preserve">#&gt; 7  floresta</w:t></w:r><w:r><w:br /></w:r><w:r><w:rPr><w:rStyle w:val="CommentTok" /></w:rPr><w:t xml:space="preserve">#&gt; 8  floresta</w:t></w:r><w:r><w:br /></w:r><w:r><w:rPr><w:rStyle w:val="CommentTok" /></w:rPr><w:t xml:space="preserve">#&gt; 9  floresta</w:t></w:r><w:r><w:br /></w:r><w:r><w:rPr><w:rStyle w:val="CommentTok" /></w:rPr><w:t xml:space="preserve">#&gt; 10 floresta</w:t></w:r><w:r><w:br /></w:r><w:r><w:br /></w:r><w:r><w:rPr><w:rStyle w:val="DocumentationTok" /></w:rPr><w:t xml:space="preserve">## [[]] - nome das colunas - retorna apenas os valores</w:t></w:r><w:r><w:br /></w:r><w:r><w:rPr><w:rStyle w:val="NormalTok" /></w:rPr><w:t xml:space="preserve">df[[</w:t></w:r><w:r><w:rPr><w:rStyle w:val="StringTok" /></w:rPr><w:t xml:space="preserve">&quot;flo&quot;</w:t></w:r><w:r><w:rPr><w:rStyle w:val="NormalTok" /></w:rPr><w:t xml:space="preserve">]]</w:t></w:r><w:r><w:br /></w:r><w:r><w:rPr><w:rStyle w:val="CommentTok" /></w:rPr><w:t xml:space="preserve">#&gt;  [1] campo    campo    campo    campo    campo    floresta floresta floresta</w:t></w:r><w:r><w:br /></w:r><w:r><w:rPr><w:rStyle w:val="CommentTok" /></w:rPr><w:t xml:space="preserve">#&gt;  [9] floresta floresta</w:t></w:r><w:r><w:br /></w:r><w:r><w:rPr><w:rStyle w:val="CommentTok" /></w:rPr><w:t xml:space="preserve">#&gt; Levels: campo floresta</w:t></w:r><w:r><w:br /></w:r><w:r><w:br /></w:r><w:r><w:rPr><w:rStyle w:val="DocumentationTok" /></w:rPr><w:t xml:space="preserve">## $ funciona apenas para data frame </w:t></w:r><w:r><w:br /></w:r><w:r><w:rPr><w:rStyle w:val="NormalTok" /></w:rPr><w:t xml:space="preserve">df</w:t></w:r><w:r><w:rPr><w:rStyle w:val="SpecialCharTok" /></w:rPr><w:t xml:space="preserve">$</w:t></w:r><w:r><w:rPr><w:rStyle w:val="NormalTok" /></w:rPr><w:t xml:space="preserve">sp</w:t></w:r><w:r><w:br /></w:r><w:r><w:rPr><w:rStyle w:val="CommentTok" /></w:rPr><w:t xml:space="preserve">#&gt;  [1] &quot;sp1&quot;  &quot;sp2&quot;  &quot;sp3&quot;  &quot;sp4&quot;  &quot;sp5&quot;  &quot;sp6&quot;  &quot;sp7&quot;  &quot;sp8&quot;  &quot;sp9&quot;  &quot;sp10&quot;</w:t></w:r><w:r><w:br /></w:r><w:r><w:br /></w:r><w:r><w:rPr><w:rStyle w:val="DocumentationTok" /></w:rPr><w:t xml:space="preserve">## Operação de vetors</w:t></w:r><w:r><w:br /></w:r><w:r><w:rPr><w:rStyle w:val="FunctionTok" /></w:rPr><w:t xml:space="preserve">length</w:t></w:r><w:r><w:rPr><w:rStyle w:val="NormalTok" /></w:rPr><w:t xml:space="preserve">(df</w:t></w:r><w:r><w:rPr><w:rStyle w:val="SpecialCharTok" /></w:rPr><w:t xml:space="preserve">$</w:t></w:r><w:r><w:rPr><w:rStyle w:val="NormalTok" /></w:rPr><w:t xml:space="preserve">abu)</w:t></w:r><w:r><w:br /></w:r><w:r><w:rPr><w:rStyle w:val="CommentTok" /></w:rPr><w:t xml:space="preserve">#&gt; [1] 10</w:t></w:r><w:r><w:br /></w:r><w:r><w:br /></w:r><w:r><w:rPr><w:rStyle w:val="DocumentationTok" /></w:rPr><w:t xml:space="preserve">## Converter colunas</w:t></w:r><w:r><w:br /></w:r><w:r><w:rPr><w:rStyle w:val="NormalTok" /></w:rPr><w:t xml:space="preserve">df</w:t></w:r><w:r><w:rPr><w:rStyle w:val="SpecialCharTok" /></w:rPr><w:t xml:space="preserve">$</w:t></w:r><w:r><w:rPr><w:rStyle w:val="NormalTok" /></w:rPr><w:t xml:space="preserve">abu </w:t></w:r><w:r><w:rPr><w:rStyle w:val="OtherTok" /></w:rPr><w:t xml:space="preserve">&lt;-</w:t></w:r><w:r><w:rPr><w:rStyle w:val="NormalTok" /></w:rPr><w:t xml:space="preserve"> </w:t></w:r><w:r><w:rPr><w:rStyle w:val="FunctionTok" /></w:rPr><w:t xml:space="preserve">as.character</w:t></w:r><w:r><w:rPr><w:rStyle w:val="NormalTok" /></w:rPr><w:t xml:space="preserve">(df</w:t></w:r><w:r><w:rPr><w:rStyle w:val="SpecialCharTok" /></w:rPr><w:t xml:space="preserve">$</w:t></w:r><w:r><w:rPr><w:rStyle w:val="NormalTok" /></w:rPr><w:t xml:space="preserve">abu)</w:t></w:r><w:r><w:br /></w:r><w:r><w:rPr><w:rStyle w:val="FunctionTok" /></w:rPr><w:t xml:space="preserve">mode</w:t></w:r><w:r><w:rPr><w:rStyle w:val="NormalTok" /></w:rPr><w:t xml:space="preserve">(df</w:t></w:r><w:r><w:rPr><w:rStyle w:val="SpecialCharTok" /></w:rPr><w:t xml:space="preserve">$</w:t></w:r><w:r><w:rPr><w:rStyle w:val="NormalTok" /></w:rPr><w:t xml:space="preserve">abu)</w:t></w:r><w:r><w:br /></w:r><w:r><w:rPr><w:rStyle w:val="CommentTok" /></w:rPr><w:t xml:space="preserve">#&gt; [1] &quot;character&quot;</w:t></w:r><w:r><w:br /></w:r><w:r><w:br /></w:r><w:r><w:rPr><w:rStyle w:val="DocumentationTok" /></w:rPr><w:t xml:space="preserve">## Adicionar colunas</w:t></w:r><w:r><w:br /></w:r><w:r><w:rPr><w:rStyle w:val="FunctionTok" /></w:rPr><w:t xml:space="preserve">set.seed</w:t></w:r><w:r><w:rPr><w:rStyle w:val="NormalTok" /></w:rPr><w:t xml:space="preserve">(</w:t></w:r><w:r><w:rPr><w:rStyle w:val="DecValTok" /></w:rPr><w:t xml:space="preserve">42</w:t></w:r><w:r><w:rPr><w:rStyle w:val="NormalTok" /></w:rPr><w:t xml:space="preserve">)</w:t></w:r><w:r><w:br /></w:r><w:r><w:rPr><w:rStyle w:val="NormalTok" /></w:rPr><w:t xml:space="preserve">df</w:t></w:r><w:r><w:rPr><w:rStyle w:val="SpecialCharTok" /></w:rPr><w:t xml:space="preserve">$</w:t></w:r><w:r><w:rPr><w:rStyle w:val="NormalTok" /></w:rPr><w:t xml:space="preserve">abu2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0</w:t></w:r><w:r><w:rPr><w:rStyle w:val="SpecialCharTok" /></w:rPr><w:t xml:space="preserve">:</w:t></w:r><w:r><w:rPr><w:rStyle w:val="DecValTok" /></w:rPr><w:t xml:space="preserve">1</w:t></w:r><w:r><w:rPr><w:rStyle w:val="NormalTok" /></w:rPr><w:t xml:space="preserve">, </w:t></w:r><w:r><w:rPr><w:rStyle w:val="AttributeTok" /></w:rPr><w:t xml:space="preserve">size =</w:t></w:r><w:r><w:rPr><w:rStyle w:val="NormalTok" /></w:rPr><w:t xml:space="preserve"> </w:t></w:r><w:r><w:rPr><w:rStyle w:val="FunctionTok" /></w:rPr><w:t xml:space="preserve">nrow</w:t></w:r><w:r><w:rPr><w:rStyle w:val="NormalTok" /></w:rPr><w:t xml:space="preserve">(df), </w:t></w:r><w:r><w:rPr><w:rStyle w:val="AttributeTok" /></w:rPr><w:t xml:space="preserve">rep =</w:t></w:r><w:r><w:rPr><w:rStyle w:val="NormalTok" /></w:rPr><w:t xml:space="preserve"> </w:t></w:r><w:r><w:rPr><w:rStyle w:val="ConstantTok" /></w:rPr><w:t xml:space="preserve">TRUE</w:t></w:r><w:r><w:rPr><w:rStyle w:val="NormalTok" /></w:rPr><w:t xml:space="preserve">)</w:t></w:r><w:r><w:br /></w:r><w:r><w:rPr><w:rStyle w:val="NormalTok" /></w:rPr><w:t xml:space="preserve">df</w:t></w:r><w:r><w:br /></w:r><w:r><w:rPr><w:rStyle w:val="CommentTok" /></w:rPr><w:t xml:space="preserve">#&gt;      sp abu      flo abu2</w:t></w:r><w:r><w:br /></w:r><w:r><w:rPr><w:rStyle w:val="CommentTok" /></w:rPr><w:t xml:space="preserve">#&gt; 1   sp1   1    campo    0</w:t></w:r><w:r><w:br /></w:r><w:r><w:rPr><w:rStyle w:val="CommentTok" /></w:rPr><w:t xml:space="preserve">#&gt; 2   sp2   2    campo    0</w:t></w:r><w:r><w:br /></w:r><w:r><w:rPr><w:rStyle w:val="CommentTok" /></w:rPr><w:t xml:space="preserve">#&gt; 3   sp3   3    campo    0</w:t></w:r><w:r><w:br /></w:r><w:r><w:rPr><w:rStyle w:val="CommentTok" /></w:rPr><w:t xml:space="preserve">#&gt; 4   sp4   4    campo    0</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Podemos ainda fazer seleções condicionais para retornar linhas com valores que temos interesse, semelhante ao uso de filtro de uma planilha eletrônica.</w:t></w:r></w:p><w:p><w:pPr><w:pStyle w:val="SourceCode" /></w:pPr><w:r><w:rPr><w:rStyle w:val="DocumentationTok" /></w:rPr><w:t xml:space="preserve">## Selecionar linhas de uma matriz ou data frame </w:t></w:r><w:r><w:br /></w:r><w:r><w:rPr><w:rStyle w:val="NormalTok" /></w:rPr><w:t xml:space="preserve">df[df</w:t></w:r><w:r><w:rPr><w:rStyle w:val="SpecialCharTok" /></w:rPr><w:t xml:space="preserve">$</w:t></w:r><w:r><w:rPr><w:rStyle w:val="NormalTok" /></w:rPr><w:t xml:space="preserve">abu </w:t></w:r><w:r><w:rPr><w:rStyle w:val="SpecialCharTok" /></w:rPr><w:t xml:space="preserve">&gt;</w:t></w:r><w:r><w:rPr><w:rStyle w:val="NormalTok" /></w:rPr><w:t xml:space="preserve"> </w:t></w:r><w:r><w:rPr><w:rStyle w:val="DecValTok" /></w:rPr><w:t xml:space="preserve">4</w:t></w:r><w:r><w:rPr><w:rStyle w:val="NormalTok" /></w:rPr><w:t xml:space="preserve">, ]</w:t></w:r><w:r><w:br /></w:r><w:r><w:rPr><w:rStyle w:val="CommentTok" /></w:rPr><w:t xml:space="preserve">#&gt;    sp abu      flo abu2</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br /></w:r><w:r><w:rPr><w:rStyle w:val="NormalTok" /></w:rPr><w:t xml:space="preserve">df[df</w:t></w:r><w:r><w:rPr><w:rStyle w:val="SpecialCharTok" /></w:rPr><w:t xml:space="preserve">$</w:t></w:r><w:r><w:rPr><w:rStyle w:val="NormalTok" /></w:rPr><w:t xml:space="preserve">flo </w:t></w:r><w:r><w:rPr><w:rStyle w:val="SpecialCharTok" /></w:rPr><w:t xml:space="preserve">==</w:t></w:r><w:r><w:rPr><w:rStyle w:val="NormalTok" /></w:rPr><w:t xml:space="preserve"> </w:t></w:r><w:r><w:rPr><w:rStyle w:val="StringTok" /></w:rPr><w:t xml:space="preserve">&quot;floresta&quot;</w:t></w:r><w:r><w:rPr><w:rStyle w:val="NormalTok" /></w:rPr><w:t xml:space="preserve">, ]</w:t></w:r><w:r><w:br /></w:r><w:r><w:rPr><w:rStyle w:val="CommentTok" /></w:rPr><w:t xml:space="preserve">#&gt;      sp abu      flo abu2</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Além disso, há uma série de funções para conferência e manipulação de dados que listamos na Tabela</w:t></w:r><w:r><w:t xml:space="preserve"> </w:t></w:r><w:r><w:t xml:space="preserve">4.3</w:t></w:r><w:r><w:t xml:space="preserve">.</w:t></w:r></w:p><w:p><w:pPr><w:pStyle w:val="TableCaption" /></w:pPr><w:r><w:t xml:space="preserve">Table 4.3: Funções para verificação e resumo de dados multidimensionais.</w:t></w:r></w:p><w:tbl><w:tblPr><w:tblStyle w:val="Table" /><w:tblW w:type="pct" w:w="0.0" /><w:tblLook w:firstRow="1" w:lastRow="0" w:firstColumn="0" w:lastColumn="0" w:noHBand="0" w:noVBand="0" w:val="0020" /><w:tblCaption w:val="Table 4.3: Funções para verificação e resumo de dados mult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head()</w:t></w:r></w:p></w:tc><w:tc><w:p><w:pPr><w:pStyle w:val="Compact" /><w:jc w:val="center" /></w:pPr><w:r><w:t xml:space="preserve">Mostra as primeiras 6 linhas</w:t></w:r></w:p></w:tc></w:tr><w:tr><w:tc><w:p><w:pPr><w:pStyle w:val="Compact" /><w:jc w:val="center" /></w:pPr><w:r><w:rPr><w:rStyle w:val="VerbatimChar" /></w:rPr><w:t xml:space="preserve">tail()</w:t></w:r></w:p></w:tc><w:tc><w:p><w:pPr><w:pStyle w:val="Compact" /><w:jc w:val="center" /></w:pPr><w:r><w:t xml:space="preserve">Mostra as últimas 6 linhas</w:t></w:r></w:p></w:tc></w:tr><w:tr><w:tc><w:p><w:pPr><w:pStyle w:val="Compact" /><w:jc w:val="center" /></w:pPr><w:r><w:rPr><w:rStyle w:val="VerbatimChar" /></w:rPr><w:t xml:space="preserve">nrow()</w:t></w:r></w:p></w:tc><w:tc><w:p><w:pPr><w:pStyle w:val="Compact" /><w:jc w:val="center" /></w:pPr><w:r><w:t xml:space="preserve">Mostra o número de linhas</w:t></w:r></w:p></w:tc></w:tr><w:tr><w:tc><w:p><w:pPr><w:pStyle w:val="Compact" /><w:jc w:val="center" /></w:pPr><w:r><w:rPr><w:rStyle w:val="VerbatimChar" /></w:rPr><w:t xml:space="preserve">ncol()</w:t></w:r></w:p></w:tc><w:tc><w:p><w:pPr><w:pStyle w:val="Compact" /><w:jc w:val="center" /></w:pPr><w:r><w:t xml:space="preserve">Mostra o número de colunas</w:t></w:r></w:p></w:tc></w:tr><w:tr><w:tc><w:p><w:pPr><w:pStyle w:val="Compact" /><w:jc w:val="center" /></w:pPr><w:r><w:rPr><w:rStyle w:val="VerbatimChar" /></w:rPr><w:t xml:space="preserve">dim()</w:t></w:r></w:p></w:tc><w:tc><w:p><w:pPr><w:pStyle w:val="Compact" /><w:jc w:val="center" /></w:pPr><w:r><w:t xml:space="preserve">Mostra o número de linhas e de colunas</w:t></w:r></w:p></w:tc></w:tr><w:tr><w:tc><w:p><w:pPr><w:pStyle w:val="Compact" /><w:jc w:val="center" /></w:pPr><w:r><w:rPr><w:rStyle w:val="VerbatimChar" /></w:rPr><w:t xml:space="preserve">rownames()</w:t></w:r></w:p></w:tc><w:tc><w:p><w:pPr><w:pStyle w:val="Compact" /><w:jc w:val="center" /></w:pPr><w:r><w:t xml:space="preserve">Mostra os nomes das linhas (locais)</w:t></w:r></w:p></w:tc></w:tr><w:tr><w:tc><w:p><w:pPr><w:pStyle w:val="Compact" /><w:jc w:val="center" /></w:pPr><w:r><w:rPr><w:rStyle w:val="VerbatimChar" /></w:rPr><w:t xml:space="preserve">colnames()</w:t></w:r></w:p></w:tc><w:tc><w:p><w:pPr><w:pStyle w:val="Compact" /><w:jc w:val="center" /></w:pPr><w:r><w:t xml:space="preserve">Mostra os nomes das colunas (variáveis)</w:t></w:r></w:p></w:tc></w:tr><w:tr><w:tc><w:p><w:pPr><w:pStyle w:val="Compact" /><w:jc w:val="center" /></w:pPr><w:r><w:rPr><w:rStyle w:val="VerbatimChar" /></w:rPr><w:t xml:space="preserve">str()</w:t></w:r></w:p></w:tc><w:tc><w:p><w:pPr><w:pStyle w:val="Compact" /><w:jc w:val="center" /></w:pPr><w:r><w:t xml:space="preserve">Mostra as classes de cada coluna (estrutura)</w:t></w:r></w:p></w:tc></w:tr><w:tr><w:tc><w:p><w:pPr><w:pStyle w:val="Compact" /><w:jc w:val="center" /></w:pPr><w:r><w:rPr><w:rStyle w:val="VerbatimChar" /></w:rPr><w:t xml:space="preserve">summary()</w:t></w:r></w:p></w:tc><w:tc><w:p><w:pPr><w:pStyle w:val="Compact" /><w:jc w:val="center" /></w:pPr><w:r><w:t xml:space="preserve">Mostra um resumo dos valores de cada coluna</w:t></w:r></w:p></w:tc></w:tr><w:tr><w:tc><w:p><w:pPr><w:pStyle w:val="Compact" /><w:jc w:val="center" /></w:pPr><w:r><w:rPr><w:rStyle w:val="VerbatimChar" /></w:rPr><w:t xml:space="preserve">rowSums()</w:t></w:r></w:p></w:tc><w:tc><w:p><w:pPr><w:pStyle w:val="Compact" /><w:jc w:val="center" /></w:pPr><w:r><w:t xml:space="preserve">Calcula a soma das linhas (horizontal)</w:t></w:r></w:p></w:tc></w:tr><w:tr><w:tc><w:p><w:pPr><w:pStyle w:val="Compact" /><w:jc w:val="center" /></w:pPr><w:r><w:rPr><w:rStyle w:val="VerbatimChar" /></w:rPr><w:t xml:space="preserve">colSums()</w:t></w:r></w:p></w:tc><w:tc><w:p><w:pPr><w:pStyle w:val="Compact" /><w:jc w:val="center" /></w:pPr><w:r><w:t xml:space="preserve">Calcula a soma das colunas (vertical)</w:t></w:r></w:p></w:tc></w:tr><w:tr><w:tc><w:p><w:pPr><w:pStyle w:val="Compact" /><w:jc w:val="center" /></w:pPr><w:r><w:rPr><w:rStyle w:val="VerbatimChar" /></w:rPr><w:t xml:space="preserve">rowMeans()</w:t></w:r></w:p></w:tc><w:tc><w:p><w:pPr><w:pStyle w:val="Compact" /><w:jc w:val="center" /></w:pPr><w:r><w:t xml:space="preserve">Calcula a média das linhas (horizontal)</w:t></w:r></w:p></w:tc></w:tr><w:tr><w:tc><w:p><w:pPr><w:pStyle w:val="Compact" /><w:jc w:val="center" /></w:pPr><w:r><w:rPr><w:rStyle w:val="VerbatimChar" /></w:rPr><w:t xml:space="preserve">colMeans()</w:t></w:r></w:p></w:tc><w:tc><w:p><w:pPr><w:pStyle w:val="Compact" /><w:jc w:val="center" /></w:pPr><w:r><w:t xml:space="preserve">Calcula a média das colunas (vertical)</w:t></w:r></w:p></w:tc></w:tr><w:tr><w:tc><w:p><w:pPr><w:pStyle w:val="Compact" /><w:jc w:val="center" /></w:pPr><w:r><w:rPr><w:rStyle w:val="VerbatimChar" /></w:rPr><w:t xml:space="preserve">str()</w:t></w:r></w:p></w:tc><w:tc><w:p><w:pPr><w:pStyle w:val="Compact" /><w:jc w:val="center" /></w:pPr><w:r><w:t xml:space="preserve">Mostra a estrutura dos dados</w:t></w:r></w:p></w:tc></w:tr><w:tr><w:tc><w:p><w:pPr><w:pStyle w:val="Compact" /><w:jc w:val="center" /></w:pPr><w:r><w:rPr><w:rStyle w:val="VerbatimChar" /></w:rPr><w:t xml:space="preserve">table()</w:t></w:r></w:p></w:tc><w:tc><w:p><w:pPr><w:pStyle w:val="Compact" /><w:jc w:val="center" /></w:pPr><w:r><w:t xml:space="preserve">Tabulação cruzada</w:t></w:r></w:p></w:tc></w:tr><w:tr><w:tc><w:p><w:pPr><w:pStyle w:val="Compact" /><w:jc w:val="center" /></w:pPr><w:r><w:rPr><w:rStyle w:val="VerbatimChar" /></w:rPr><w:t xml:space="preserve">t()</w:t></w:r></w:p></w:tc><w:tc><w:p><w:pPr><w:pStyle w:val="Compact" /><w:jc w:val="center" /></w:pPr><w:r><w:t xml:space="preserve">Matriz ou data frame transposto</w:t></w:r></w:p></w:tc></w:tr></w:tbl><w:bookmarkEnd w:id="95" /><w:bookmarkStart w:id="96" w:name="valores-faltantes-e-especiais" /><w:p><w:pPr><w:pStyle w:val="Heading3" /></w:pPr><w:r><w:rPr><w:rStyle w:val="SectionNumber" /></w:rPr><w:t xml:space="preserve">4.4.4</w:t></w:r><w:r><w:tab /></w:r><w:r><w:t xml:space="preserve">Valores faltantes e especiais</w:t></w:r></w:p><w:p><w:pPr><w:pStyle w:val="FirstParagraph" /></w:pPr><w:r><w:t xml:space="preserve">Valores faltantes e especiais são valores reservados que representam dados faltantes, indefinições matemáticas, infinitos e objetos nulos.</w:t></w:r></w:p><w:p><w:pPr><w:numPr><w:ilvl w:val="0" /><w:numId w:val="1017" /></w:numPr><w:pStyle w:val="Compact" /></w:pPr><w:r><w:rPr><w:bCs /><w:b /></w:rPr><w:t xml:space="preserve">NA (</w:t></w:r><w:r><w:rPr><w:iCs /><w:i /><w:bCs /><w:b /></w:rPr><w:t xml:space="preserve">Not Available</w:t></w:r><w:r><w:rPr><w:bCs /><w:b /></w:rPr><w:t xml:space="preserve">)</w:t></w:r><w:r><w:t xml:space="preserve">: significa dado faltante ou indisponível</w:t></w:r></w:p><w:p><w:pPr><w:numPr><w:ilvl w:val="0" /><w:numId w:val="1017" /></w:numPr><w:pStyle w:val="Compact" /></w:pPr><w:r><w:rPr><w:bCs /><w:b /></w:rPr><w:t xml:space="preserve">NaN (</w:t></w:r><w:r><w:rPr><w:iCs /><w:i /><w:bCs /><w:b /></w:rPr><w:t xml:space="preserve">Not a Number</w:t></w:r><w:r><w:rPr><w:bCs /><w:b /></w:rPr><w:t xml:space="preserve">)</w:t></w:r><w:r><w:t xml:space="preserve">: representa indefinições matemáticas</w:t></w:r></w:p><w:p><w:pPr><w:numPr><w:ilvl w:val="0" /><w:numId w:val="1017" /></w:numPr><w:pStyle w:val="Compact" /></w:pPr><w:r><w:rPr><w:bCs /><w:b /></w:rPr><w:t xml:space="preserve">Inf (</w:t></w:r><w:r><w:rPr><w:iCs /><w:i /><w:bCs /><w:b /></w:rPr><w:t xml:space="preserve">Infinito</w:t></w:r><w:r><w:rPr><w:bCs /><w:b /></w:rPr><w:t xml:space="preserve">)</w:t></w:r><w:r><w:t xml:space="preserve">: é um número muito grande ou um limite matemático</w:t></w:r></w:p><w:p><w:pPr><w:numPr><w:ilvl w:val="0" /><w:numId w:val="1017" /></w:numPr><w:pStyle w:val="Compact" /></w:pPr><w:r><w:rPr><w:bCs /><w:b /></w:rPr><w:t xml:space="preserve">NULL</w:t></w:r><w:r><w:rPr><w:bCs /><w:b /></w:rPr><w:t xml:space="preserve"> </w:t></w:r><w:r><w:rPr><w:iCs /><w:i /><w:bCs /><w:b /></w:rPr><w:t xml:space="preserve">(Nulo</w:t></w:r><w:r><w:rPr><w:bCs /><w:b /></w:rPr><w:t xml:space="preserve">)</w:t></w:r><w:r><w:t xml:space="preserve">: representa um objeto nulo, sendo útil para preenchimento em aplicações de programação</w:t></w:r></w:p><w:p><w:pPr><w:pStyle w:val="SourceCode" /></w:pPr><w:r><w:rPr><w:rStyle w:val="DocumentationTok" /></w:rPr><w:t xml:space="preserve">## Data frame com elemento NA</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var1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2</w:t></w:r><w:r><w:rPr><w:rStyle w:val="NormalTok" /></w:rPr><w:t xml:space="preserve">, </w:t></w:r><w:r><w:rPr><w:rStyle w:val="ConstantTok" /></w:rPr><w:t xml:space="preserve">NA</w:t></w:r><w:r><w:rPr><w:rStyle w:val="NormalTok" /></w:rPr><w:t xml:space="preserve">), </w:t></w:r><w:r><w:rPr><w:rStyle w:val="AttributeTok" /></w:rPr><w:t xml:space="preserve">var2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5</w:t></w:r><w:r><w:rPr><w:rStyle w:val="NormalTok" /></w:rPr><w:t xml:space="preserve">, </w:t></w:r><w:r><w:rPr><w:rStyle w:val="DecValTok" /></w:rPr><w:t xml:space="preserve">2</w:t></w:r><w:r><w:rPr><w:rStyle w:val="NormalTok" /></w:rPr><w:t xml:space="preserve">))</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NA    2</w:t></w:r><w:r><w:br /></w:r><w:r><w:br /></w:r><w:r><w:rPr><w:rStyle w:val="DocumentationTok" /></w:rPr><w:t xml:space="preserve">## Resposta booleana para elementos NA</w:t></w:r><w:r><w:br /></w:r><w:r><w:rPr><w:rStyle w:val="FunctionTok" /></w:rPr><w:t xml:space="preserve">is.na</w:t></w:r><w:r><w:rPr><w:rStyle w:val="NormalTok" /></w:rPr><w:t xml:space="preserve">(df)</w:t></w:r><w:r><w:br /></w:r><w:r><w:rPr><w:rStyle w:val="CommentTok" /></w:rPr><w:t xml:space="preserve">#&gt;       var1  var2</w:t></w:r><w:r><w:br /></w:r><w:r><w:rPr><w:rStyle w:val="CommentTok" /></w:rPr><w:t xml:space="preserve">#&gt; [1,] FALSE FALSE</w:t></w:r><w:r><w:br /></w:r><w:r><w:rPr><w:rStyle w:val="CommentTok" /></w:rPr><w:t xml:space="preserve">#&gt; [2,] FALSE FALSE</w:t></w:r><w:r><w:br /></w:r><w:r><w:rPr><w:rStyle w:val="CommentTok" /></w:rPr><w:t xml:space="preserve">#&gt; [3,] FALSE FALSE</w:t></w:r><w:r><w:br /></w:r><w:r><w:rPr><w:rStyle w:val="CommentTok" /></w:rPr><w:t xml:space="preserve">#&gt; [4,]  TRUE FALSE</w:t></w:r><w:r><w:br /></w:r><w:r><w:br /></w:r><w:r><w:rPr><w:rStyle w:val="DocumentationTok" /></w:rPr><w:t xml:space="preserve">## Algum elemento é NA?</w:t></w:r><w:r><w:br /></w:r><w:r><w:rPr><w:rStyle w:val="FunctionTok" /></w:rPr><w:t xml:space="preserve">any</w:t></w:r><w:r><w:rPr><w:rStyle w:val="NormalTok" /></w:rPr><w:t xml:space="preserve">(</w:t></w:r><w:r><w:rPr><w:rStyle w:val="FunctionTok" /></w:rPr><w:t xml:space="preserve">is.na</w:t></w:r><w:r><w:rPr><w:rStyle w:val="NormalTok" /></w:rPr><w:t xml:space="preserve">(df))</w:t></w:r><w:r><w:br /></w:r><w:r><w:rPr><w:rStyle w:val="CommentTok" /></w:rPr><w:t xml:space="preserve">#&gt; [1] TRUE</w:t></w:r><w:r><w:br /></w:r><w:r><w:br /></w:r><w:r><w:rPr><w:rStyle w:val="DocumentationTok" /></w:rPr><w:t xml:space="preserve">## Remover as linhas com NAs</w:t></w:r><w:r><w:br /></w:r><w:r><w:rPr><w:rStyle w:val="NormalTok" /></w:rPr><w:t xml:space="preserve">df_sem_na </w:t></w:r><w:r><w:rPr><w:rStyle w:val="OtherTok" /></w:rPr><w:t xml:space="preserve">&lt;-</w:t></w:r><w:r><w:rPr><w:rStyle w:val="NormalTok" /></w:rPr><w:t xml:space="preserve"> </w:t></w:r><w:r><w:rPr><w:rStyle w:val="FunctionTok" /></w:rPr><w:t xml:space="preserve">na.omit</w:t></w:r><w:r><w:rPr><w:rStyle w:val="NormalTok" /></w:rPr><w:t xml:space="preserve">(df)</w:t></w:r><w:r><w:br /></w:r><w:r><w:rPr><w:rStyle w:val="NormalTok" /></w:rPr><w:t xml:space="preserve">df_sem_na</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br /></w:r><w:r><w:rPr><w:rStyle w:val="DocumentationTok" /></w:rPr><w:t xml:space="preserve">## Substituir NAs por 0</w:t></w:r><w:r><w:br /></w:r><w:r><w:rPr><w:rStyle w:val="NormalTok" /></w:rPr><w:t xml:space="preserve">df[</w:t></w:r><w:r><w:rPr><w:rStyle w:val="FunctionTok" /></w:rPr><w:t xml:space="preserve">is.na</w:t></w:r><w:r><w:rPr><w:rStyle w:val="NormalTok" /></w:rPr><w:t xml:space="preserve">(df)] </w:t></w:r><w:r><w:rPr><w:rStyle w:val="OtherTok" /></w:rPr><w:t xml:space="preserve">&lt;-</w:t></w:r><w:r><w:rPr><w:rStyle w:val="NormalTok" /></w:rPr><w:t xml:space="preserve"> </w:t></w:r><w:r><w:rPr><w:rStyle w:val="DecValTok" /></w:rPr><w:t xml:space="preserve">0</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0    2</w:t></w:r><w:r><w:br /></w:r><w:r><w:br /></w:r><w:r><w:rPr><w:rStyle w:val="DocumentationTok" /></w:rPr><w:t xml:space="preserve">## Desconsiderar os NAs em funções com o argumento rm.na = TRUE</w:t></w:r><w:r><w:br /></w: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 </w:t></w:r><w:r><w:rPr><w:rStyle w:val="DecValTok" /></w:rPr><w:t xml:space="preserve">4</w:t></w:r><w:r><w:rPr><w:rStyle w:val="NormalTok" /></w:rPr><w:t xml:space="preserve">, </w:t></w:r><w:r><w:rPr><w:rStyle w:val="ConstantTok" /></w:rPr><w:t xml:space="preserve">NA</w:t></w:r><w:r><w:rPr><w:rStyle w:val="NormalTok" /></w:rPr><w:t xml:space="preserve">, </w:t></w:r><w:r><w:rPr><w:rStyle w:val="AttributeTok" /></w:rPr><w:t xml:space="preserve">na.rm =</w:t></w:r><w:r><w:rPr><w:rStyle w:val="NormalTok" /></w:rPr><w:t xml:space="preserve"> </w:t></w:r><w:r><w:rPr><w:rStyle w:val="ConstantTok" /></w:rPr><w:t xml:space="preserve">TRUE</w:t></w:r><w:r><w:rPr><w:rStyle w:val="NormalTok" /></w:rPr><w:t xml:space="preserve">)</w:t></w:r><w:r><w:br /></w:r><w:r><w:rPr><w:rStyle w:val="CommentTok" /></w:rPr><w:t xml:space="preserve">#&gt; [1] 10</w:t></w:r><w:r><w:br /></w:r><w:r><w:br /></w:r><w:r><w:rPr><w:rStyle w:val="DocumentationTok" /></w:rPr><w:t xml:space="preserve">## NaN - not a number</w:t></w:r><w:r><w:br /></w:r><w:r><w:rPr><w:rStyle w:val="DecValTok" /></w:rPr><w:t xml:space="preserve">0</w:t></w:r><w:r><w:rPr><w:rStyle w:val="SpecialCharTok" /></w:rPr><w:t xml:space="preserve">/</w:t></w:r><w:r><w:rPr><w:rStyle w:val="DecValTok" /></w:rPr><w:t xml:space="preserve">0</w:t></w:r><w:r><w:br /></w:r><w:r><w:rPr><w:rStyle w:val="CommentTok" /></w:rPr><w:t xml:space="preserve">#&gt; [1] NaN</w:t></w:r><w:r><w:br /></w:r><w:r><w:rPr><w:rStyle w:val="FunctionTok" /></w:rPr><w:t xml:space="preserve">log</w:t></w:r><w:r><w:rPr><w:rStyle w:val="NormalTok" /></w:rPr><w:t xml:space="preserve">(</w:t></w:r><w:r><w:rPr><w:rStyle w:val="SpecialCharTok" /></w:rPr><w:t xml:space="preserve">-</w:t></w:r><w:r><w:rPr><w:rStyle w:val="DecValTok" /></w:rPr><w:t xml:space="preserve">1</w:t></w:r><w:r><w:rPr><w:rStyle w:val="NormalTok" /></w:rPr><w:t xml:space="preserve">)</w:t></w:r><w:r><w:br /></w:r><w:r><w:rPr><w:rStyle w:val="CommentTok" /></w:rPr><w:t xml:space="preserve">#&gt; Warning in log(-1): NaNs produced</w:t></w:r><w:r><w:br /></w:r><w:r><w:rPr><w:rStyle w:val="CommentTok" /></w:rPr><w:t xml:space="preserve">#&gt; [1] NaN</w:t></w:r><w:r><w:br /></w:r><w:r><w:br /></w:r><w:r><w:rPr><w:rStyle w:val="DocumentationTok" /></w:rPr><w:t xml:space="preserve">## Limite matemático</w:t></w:r><w:r><w:br /></w:r><w:r><w:rPr><w:rStyle w:val="DecValTok" /></w:rPr><w:t xml:space="preserve">1</w:t></w:r><w:r><w:rPr><w:rStyle w:val="SpecialCharTok" /></w:rPr><w:t xml:space="preserve">/</w:t></w:r><w:r><w:rPr><w:rStyle w:val="DecValTok" /></w:rPr><w:t xml:space="preserve">0</w:t></w:r><w:r><w:br /></w:r><w:r><w:rPr><w:rStyle w:val="CommentTok" /></w:rPr><w:t xml:space="preserve">#&gt; [1] Inf</w:t></w:r><w:r><w:br /></w:r><w:r><w:br /></w:r><w:r><w:rPr><w:rStyle w:val="DocumentationTok" /></w:rPr><w:t xml:space="preserve">## Número grande</w:t></w:r><w:r><w:br /></w:r><w:r><w:rPr><w:rStyle w:val="DecValTok" /></w:rPr><w:t xml:space="preserve">10</w:t></w:r><w:r><w:rPr><w:rStyle w:val="SpecialCharTok" /></w:rPr><w:t xml:space="preserve">^</w:t></w:r><w:r><w:rPr><w:rStyle w:val="DecValTok" /></w:rPr><w:t xml:space="preserve">310</w:t></w:r><w:r><w:br /></w:r><w:r><w:rPr><w:rStyle w:val="CommentTok" /></w:rPr><w:t xml:space="preserve">#&gt; [1] Inf</w:t></w:r><w:r><w:br /></w:r><w:r><w:br /></w:r><w:r><w:rPr><w:rStyle w:val="DocumentationTok" /></w:rPr><w:t xml:space="preserve">## Objeto nulo</w:t></w:r><w:r><w:br /></w:r><w:r><w:rPr><w:rStyle w:val="NormalTok" /></w:rPr><w:t xml:space="preserve">nulo </w:t></w:r><w:r><w:rPr><w:rStyle w:val="OtherTok" /></w:rPr><w:t xml:space="preserve">&lt;-</w:t></w:r><w:r><w:rPr><w:rStyle w:val="NormalTok" /></w:rPr><w:t xml:space="preserve"> </w:t></w:r><w:r><w:rPr><w:rStyle w:val="ConstantTok" /></w:rPr><w:t xml:space="preserve">NULL</w:t></w:r><w:r><w:br /></w:r><w:r><w:rPr><w:rStyle w:val="NormalTok" /></w:rPr><w:t xml:space="preserve">nulo</w:t></w:r><w:r><w:br /></w:r><w:r><w:rPr><w:rStyle w:val="CommentTok" /></w:rPr><w:t xml:space="preserve">#&gt; NULL</w:t></w:r></w:p><w:bookmarkEnd w:id="96" /><w:bookmarkStart w:id="97" w:name="diretório-de-trabalho" /><w:p><w:pPr><w:pStyle w:val="Heading3" /></w:pPr><w:r><w:rPr><w:rStyle w:val="SectionNumber" /></w:rPr><w:t xml:space="preserve">4.4.5</w:t></w:r><w:r><w:tab /></w:r><w:r><w:t xml:space="preserve">Diretório de trabalho</w:t></w:r></w:p><w:p><w:pPr><w:pStyle w:val="FirstParagraph" /></w:pPr><w:r><w:t xml:space="preserve">O diretório de trabalho é o endereço da pasta (ou diretório) de onde o R importará ou exportar nossos dados.</w:t></w:r></w:p><w:p><w:pPr><w:pStyle w:val="BodyText" /></w:pPr><w:r><w:t xml:space="preserve">Podemos utilizar o próprio RStudio para tal tarefa, indo em</w:t></w:r><w:r><w:t xml:space="preserve"> </w:t></w:r><w:r><w:rPr><w:rStyle w:val="VerbatimChar" /></w:rPr><w:t xml:space="preserve">Session &gt; Set Work Directory &gt; Choose Directory...</w:t></w:r><w:r><w:t xml:space="preserve"> </w:t></w:r><w:r><w:t xml:space="preserve">ou simplesmente utilizar o atalho</w:t></w:r><w:r><w:t xml:space="preserve"> </w:t></w:r><w:r><w:rPr><w:rStyle w:val="VerbatimChar" /></w:rPr><w:t xml:space="preserve">Ctrl + Shift + H</w:t></w:r><w:r><w:t xml:space="preserve">.</w:t></w:r></w:p><w:p><w:pPr><w:pStyle w:val="BodyText" /></w:pPr><w:r><w:t xml:space="preserve">Podemos ainda utilizar as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w:r><w:r><w:t xml:space="preserve"> </w:t></w:r><w:r><w:rPr><w:rStyle w:val="VerbatimChar" /></w:rPr><w:t xml:space="preserve">setwd()</w:t></w:r><w:r><w:t xml:space="preserve">. É fundamental destacar que em Sistemas Operacionais Windows é necessário inverter as barras (</w:t></w:r><w:r><w:rPr><w:rStyle w:val="VerbatimChar" /></w:rPr><w:t xml:space="preserve">\</w:t></w:r><w:r><w:t xml:space="preserve"> </w:t></w:r><w:r><w:t xml:space="preserve">por</w:t></w:r><w:r><w:t xml:space="preserve"> </w:t></w:r><w:r><w:rPr><w:rStyle w:val="VerbatimChar" /></w:rPr><w:t xml:space="preserve">/</w:t></w:r><w:r><w:t xml:space="preserve">).</w:t></w:r></w:p><w:p><w:pPr><w:pStyle w:val="BodyText" /></w:pPr><w:r><w:t xml:space="preserve">Aconselhamos ainda utilizar as funções</w:t></w:r><w:r><w:t xml:space="preserve"> </w:t></w:r><w:r><w:rPr><w:rStyle w:val="VerbatimChar" /></w:rPr><w:t xml:space="preserve">getwd()</w:t></w:r><w:r><w:t xml:space="preserve"> </w:t></w:r><w:r><w:t xml:space="preserve">para retornar o diretório definido na sessão do R, assim como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gem dos arquivos no diretório, ambas medidas de conferência do diretório correto.</w:t></w:r></w:p><w:p><w:pPr><w:pStyle w:val="SourceCode" /></w:pPr><w:r><w:rPr><w:rStyle w:val="DocumentationTok" /></w:rPr><w:t xml:space="preserve">## Definir o diretório de trabalho</w:t></w:r><w:r><w:br /></w:r><w:r><w:rPr><w:rStyle w:val="FunctionTok" /></w:rPr><w:t xml:space="preserve">setwd</w:t></w:r><w:r><w:rPr><w:rStyle w:val="NormalTok" /></w:rPr><w:t xml:space="preserve">(</w:t></w:r><w:r><w:rPr><w:rStyle w:val="StringTok" /></w:rPr><w:t xml:space="preserve">&quot;/home/mude/data/github/livro_r_ecologia/dados&quot;</w:t></w:r><w:r><w:rPr><w:rStyle w:val="NormalTok" /></w:rPr><w:t xml:space="preserve">)</w:t></w:r><w:r><w:br /></w:r><w:r><w:br /></w:r><w:r><w:rPr><w:rStyle w:val="DocumentationTok" /></w:rPr><w:t xml:space="preserve">## Verificar o diretório</w:t></w:r><w:r><w:br /></w:r><w:r><w:rPr><w:rStyle w:val="FunctionTok" /></w:rPr><w:t xml:space="preserve">getwd</w:t></w:r><w:r><w:rPr><w:rStyle w:val="NormalTok" /></w:rPr><w:t xml:space="preserve">()</w:t></w:r><w:r><w:br /></w:r><w:r><w:br /></w:r><w:r><w:rPr><w:rStyle w:val="DocumentationTok" /></w:rPr><w:t xml:space="preserve">## Listar os arquivos no diretório</w:t></w:r><w:r><w:br /></w:r><w:r><w:rPr><w:rStyle w:val="FunctionTok" /></w:rPr><w:t xml:space="preserve">dir</w:t></w:r><w:r><w:rPr><w:rStyle w:val="NormalTok" /></w:rPr><w:t xml:space="preserve">()</w:t></w:r><w:r><w:br /></w:r><w:r><w:rPr><w:rStyle w:val="FunctionTok" /></w:rPr><w:t xml:space="preserve">list.files</w:t></w:r><w:r><w:rPr><w:rStyle w:val="NormalTok" /></w:rPr><w:t xml:space="preserve">()</w:t></w:r></w:p><w:p><w:pPr><w:pStyle w:val="FirstParagraph" /></w:pPr><w:r><w:t xml:space="preserve">Outra forma de definir o diretório é digitar a tecla</w:t></w:r><w:r><w:t xml:space="preserve"> </w:t></w:r><w:r><w:rPr><w:rStyle w:val="VerbatimChar" /></w:rPr><w:t xml:space="preserve">tab</w:t></w:r><w:r><w:t xml:space="preserve"> </w:t></w:r><w:r><w:t xml:space="preserve">dentro da função</w:t></w:r><w:r><w:t xml:space="preserve"> </w:t></w:r><w:r><w:rPr><w:rStyle w:val="VerbatimChar" /></w:rPr><w:t xml:space="preserve">setwd(&quot;tab&quot;)</w:t></w:r><w:r><w:t xml:space="preserve">. Quando apertamos a</w:t></w:r><w:r><w:t xml:space="preserve"> </w:t></w:r><w:r><w:rPr><w:rStyle w:val="VerbatimChar" /></w:rPr><w:t xml:space="preserve">tab</w:t></w:r><w:r><w:t xml:space="preserve"> </w:t></w:r><w:r><w:t xml:space="preserve">dentro das aspas conseguimos selecionar o diretório manualmente, pois abre-se uma lista de diretório que podemos ir selecionando até chegar no diretório de interesse.</w:t></w:r></w:p><w:p><w:pPr><w:pStyle w:val="SourceCode" /></w:pPr><w:r><w:rPr><w:rStyle w:val="DocumentationTok" /></w:rPr><w:t xml:space="preserve">## Mudar o diretório com a tecla tab</w:t></w:r><w:r><w:br /></w:r><w:r><w:rPr><w:rStyle w:val="FunctionTok" /></w:rPr><w:t xml:space="preserve">setwd</w:t></w:r><w:r><w:rPr><w:rStyle w:val="NormalTok" /></w:rPr><w:t xml:space="preserve">(</w:t></w:r><w:r><w:rPr><w:rStyle w:val="StringTok" /></w:rPr><w:t xml:space="preserve">&quot;`tab`&quot;</w:t></w:r><w:r><w:rPr><w:rStyle w:val="NormalTok" /></w:rPr><w:t xml:space="preserve">)</w:t></w:r></w:p><w:bookmarkEnd w:id="97" /><w:bookmarkStart w:id="98" w:name="importar-dados" /><w:p><w:pPr><w:pStyle w:val="Heading3" /></w:pPr><w:r><w:rPr><w:rStyle w:val="SectionNumber" /></w:rPr><w:t xml:space="preserve">4.4.6</w:t></w:r><w:r><w:tab /></w:r><w:r><w:t xml:space="preserve">Importar dados</w:t></w:r></w:p><w:p><w:pPr><w:pStyle w:val="FirstParagraph" /></w:pPr><w:r><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w:r><w:r><w:t xml:space="preserve"> </w:t></w:r><w:r><w:rPr><w:rStyle w:val="VerbatimChar" /></w:rPr><w:t xml:space="preserve">data frame</w:t></w:r><w:r><w:t xml:space="preserve">, prevendo que a planilha de dados possua colunas com diferentes modos.</w:t></w:r></w:p><w:p><w:pPr><w:pStyle w:val="BodyText" /></w:pPr><w:r><w:t xml:space="preserve">Existem diversas formas de importar dados para o R. Podemos importar utilizando o RStudio, indo na janela</w:t></w:r><w:r><w:t xml:space="preserve"> </w:t></w:r><w:r><w:rPr><w:bCs /><w:b /></w:rPr><w:t xml:space="preserve">Environment</w:t></w:r><w:r><w:t xml:space="preserve"> </w:t></w:r><w:r><w:t xml:space="preserve">(Figura</w:t></w:r><w:r><w:t xml:space="preserve"> </w:t></w:r><w:r><w:t xml:space="preserve">4.2</w:t></w:r><w:r><w:t xml:space="preserve"> </w:t></w:r><w:r><w:t xml:space="preserve">(3)) e clicar em</w:t></w:r><w:r><w:t xml:space="preserve"> </w:t></w:r><w:r><w:t xml:space="preserve">“</w:t></w:r><w:r><w:t xml:space="preserve">Importar Dataset.</w:t></w:r><w:r><w:t xml:space="preserve">”</w:t></w:r></w:p><w:p><w:pPr><w:pStyle w:val="BodyText" /></w:pPr><w:r><w:t xml:space="preserve">Entretanto, aconselhamos o uso de funções que fiquem salvas em um script para aumentar a reprodutibilidade do mesmo. Dessa forma, as três principais funções para importar os arquivos nos três principais extensões (.csv, .txt ou .xlsx) são, respectivamente:</w:t></w:r><w:r><w:t xml:space="preserve"> </w:t></w:r><w:r><w:rPr><w:rStyle w:val="VerbatimChar" /></w:rPr><w:t xml:space="preserve">read.csv()</w:t></w:r><w:r><w:t xml:space="preserve">,</w:t></w:r><w:r><w:t xml:space="preserve"> </w:t></w:r><w:r><w:rPr><w:rStyle w:val="VerbatimChar" /></w:rPr><w:t xml:space="preserve">read.table()</w:t></w:r><w:r><w:t xml:space="preserve"> </w:t></w:r><w:r><w:t xml:space="preserve">e</w:t></w:r><w:r><w:t xml:space="preserve"> </w:t></w:r><w:r><w:rPr><w:rStyle w:val="VerbatimChar" /></w:rPr><w:t xml:space="preserve">openxlsx::read.xlsx()</w:t></w:r><w:r><w:t xml:space="preserve">, sendo o último do pacote</w:t></w:r><w:r><w:t xml:space="preserve"> </w:t></w:r><w:r><w:rPr><w:rStyle w:val="VerbatimChar" /></w:rPr><w:t xml:space="preserve">openxlsx</w:t></w:r><w:r><w:t xml:space="preserve">.</w:t></w:r></w:p><w:p><w:pPr><w:pStyle w:val="SourceCode" /></w:pPr><w:r><w:rPr><w:rStyle w:val="DocumentationTok" /></w:rPr><w:t xml:space="preserve">## Instalar o pacote openxlsx</w:t></w:r><w:r><w:br /></w:r><w:r><w:rPr><w:rStyle w:val="FunctionTok" /></w:rPr><w:t xml:space="preserve">install.packages</w:t></w:r><w:r><w:rPr><w:rStyle w:val="NormalTok" /></w:rPr><w:t xml:space="preserve">(</w:t></w:r><w:r><w:rPr><w:rStyle w:val="StringTok" /></w:rPr><w:t xml:space="preserve">&quot;openxlsx&quot;</w:t></w:r><w:r><w:rPr><w:rStyle w:val="NormalTok" /></w:rPr><w:t xml:space="preserve">)</w:t></w:r><w:r><w:br /></w:r><w:r><w:rPr><w:rStyle w:val="FunctionTok" /></w:rPr><w:t xml:space="preserve">library</w:t></w:r><w:r><w:rPr><w:rStyle w:val="NormalTok" /></w:rPr><w:t xml:space="preserve">(openxlsx)</w:t></w:r></w:p><w:p><w:pPr><w:pStyle w:val="FirstParagraph" /></w:pPr><w:r><w:t xml:space="preserve">Para exemplificar como importar dados vamos usar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Faremos o download diretamente do site da fonte dos dados.</w:t></w:r></w:p><w:p><w:pPr><w:pStyle w:val="BodyText" /></w:pPr><w:r><w:t xml:space="preserve">Vamos antes escolher um diretório de trabalho com a função</w:t></w:r><w:r><w:t xml:space="preserve"> </w:t></w:r><w:r><w:rPr><w:rStyle w:val="VerbatimChar" /></w:rPr><w:t xml:space="preserve">setwd()</w:t></w:r><w:r><w:t xml:space="preserve">, e em seguida criar um diretório com a função</w:t></w:r><w:r><w:t xml:space="preserve"> </w:t></w:r><w:r><w:rPr><w:rStyle w:val="VerbatimChar" /></w:rPr><w:t xml:space="preserve">dir.create()</w:t></w:r><w:r><w:t xml:space="preserve"> </w:t></w:r><w:r><w:t xml:space="preserve">chamado</w:t></w:r><w:r><w:t xml:space="preserve"> </w:t></w:r><w:r><w:t xml:space="preserve">“</w:t></w:r><w:r><w:t xml:space="preserve">dados.</w:t></w:r><w:r><w:t xml:space="preserve">”</w:t></w:r><w:r><w:t xml:space="preserve"> </w:t></w:r><w:r><w:t xml:space="preserve">Em seguida, vamos mudar nosso diretório para essa pasta e criar mais um diretório chamado</w:t></w:r><w:r><w:t xml:space="preserve"> </w:t></w:r><w:r><w:t xml:space="preserve">“</w:t></w:r><w:r><w:t xml:space="preserve">tabelas,</w:t></w:r><w:r><w:t xml:space="preserve">”</w:t></w:r><w:r><w:t xml:space="preserve"> </w:t></w:r><w:r><w:t xml:space="preserve">e por fim, definir esse diretório para que o conteúdo do download seja armazenado ali.</w:t></w:r></w:p><w:p><w:pPr><w:pStyle w:val="SourceCode" /></w:pPr><w:r><w:rPr><w:rStyle w:val="DocumentationTok" /></w:rPr><w:t xml:space="preserve">## Escolher um diretório</w:t></w:r><w:r><w:br /></w:r><w:r><w:rPr><w:rStyle w:val="FunctionTok" /></w:rPr><w:t xml:space="preserve">setwd</w:t></w:r><w:r><w:rPr><w:rStyle w:val="NormalTok" /></w:rPr><w:t xml:space="preserve">(</w:t></w:r><w:r><w:rPr><w:rStyle w:val="StringTok" /></w:rPr><w:t xml:space="preserve">&quot;/home/mude/data/github/livro_r_ecologia&quot;</w:t></w:r><w:r><w:rPr><w:rStyle w:val="NormalTok" /></w:rPr><w:t xml:space="preserve">)</w:t></w:r><w:r><w:br /></w:r><w:r><w:br /></w:r><w:r><w:rPr><w:rStyle w:val="DocumentationTok" /></w:rPr><w:t xml:space="preserve">## Criar um diretório &#39;dados&#39;</w:t></w:r><w:r><w:br /></w:r><w:r><w:rPr><w:rStyle w:val="FunctionTok" /></w:rPr><w:t xml:space="preserve">dir.create</w:t></w:r><w:r><w:rPr><w:rStyle w:val="NormalTok" /></w:rPr><w:t xml:space="preserve">(</w:t></w:r><w:r><w:rPr><w:rStyle w:val="StringTok" /></w:rPr><w:t xml:space="preserve">&quot;dados&quot;</w:t></w:r><w:r><w:rPr><w:rStyle w:val="NormalTok" /></w:rPr><w:t xml:space="preserve">)</w:t></w:r><w:r><w:br /></w:r><w:r><w:br /></w:r><w:r><w:rPr><w:rStyle w:val="DocumentationTok" /></w:rPr><w:t xml:space="preserve">## Escolher diretório &#39;dados&#39;</w:t></w:r><w:r><w:br /></w:r><w:r><w:rPr><w:rStyle w:val="FunctionTok" /></w:rPr><w:t xml:space="preserve">setwd</w:t></w:r><w:r><w:rPr><w:rStyle w:val="NormalTok" /></w:rPr><w:t xml:space="preserve">(</w:t></w:r><w:r><w:rPr><w:rStyle w:val="StringTok" /></w:rPr><w:t xml:space="preserve">&quot;dados&quot;</w:t></w:r><w:r><w:rPr><w:rStyle w:val="NormalTok" /></w:rPr><w:t xml:space="preserve">)</w:t></w:r><w:r><w:br /></w:r><w:r><w:br /></w:r><w:r><w:rPr><w:rStyle w:val="DocumentationTok" /></w:rPr><w:t xml:space="preserve">## Criar um diretório &#39;tabelas&#39;</w:t></w:r><w:r><w:br /></w:r><w:r><w:rPr><w:rStyle w:val="FunctionTok" /></w:rPr><w:t xml:space="preserve">dir.create</w:t></w:r><w:r><w:rPr><w:rStyle w:val="NormalTok" /></w:rPr><w:t xml:space="preserve">(</w:t></w:r><w:r><w:rPr><w:rStyle w:val="StringTok" /></w:rPr><w:t xml:space="preserve">&quot;tabelas&quot;</w:t></w:r><w:r><w:rPr><w:rStyle w:val="NormalTok" /></w:rPr><w:t xml:space="preserve">)</w:t></w:r><w:r><w:br /></w:r><w:r><w:br /></w:r><w:r><w:rPr><w:rStyle w:val="DocumentationTok" /></w:rPr><w:t xml:space="preserve">## Escolher diretório &#39;tabelas&#39;</w:t></w:r><w:r><w:br /></w:r><w:r><w:rPr><w:rStyle w:val="FunctionTok" /></w:rPr><w:t xml:space="preserve">setwd</w:t></w:r><w:r><w:rPr><w:rStyle w:val="NormalTok" /></w:rPr><w:t xml:space="preserve">(</w:t></w:r><w:r><w:rPr><w:rStyle w:val="StringTok" /></w:rPr><w:t xml:space="preserve">&quot;tabelas&quot;</w:t></w:r><w:r><w:rPr><w:rStyle w:val="NormalTok" /></w:rPr><w:t xml:space="preserve">)</w:t></w:r></w:p><w:p><w:pPr><w:pStyle w:val="FirstParagraph" /></w:pPr><w:r><w:t xml:space="preserve">Agora podemos fazer o download do arquivo</w:t></w:r><w:r><w:t xml:space="preserve"> </w:t></w:r><w:r><w:rPr><w:rStyle w:val="VerbatimChar" /></w:rPr><w:t xml:space="preserve">.zip</w:t></w:r><w:r><w:t xml:space="preserve"> </w:t></w:r><w:r><w:t xml:space="preserve">e extrair as tabelas usando a função</w:t></w:r><w:r><w:t xml:space="preserve"> </w:t></w:r><w:r><w:rPr><w:rStyle w:val="VerbatimChar" /></w:rPr><w:t xml:space="preserve">unzip()</w:t></w:r><w:r><w:t xml:space="preserve"> </w:t></w:r><w:r><w:t xml:space="preserve">nesse mesmo diretório.</w:t></w:r></w:p><w:p><w:pPr><w:pStyle w:val="SourceCode" /></w:pPr><w:r><w:rPr><w:rStyle w:val="DocumentationTok" /></w:rPr><w:t xml:space="preserve">## Download</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esajournals.onlinelibrary.wiley.com/action/downloadSupplement?doi=10.1002%2Fecy.2392&amp;file=ecy2392-sup-0001-DataS1.zip&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atlantic_amphibians.zip&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Unzip</w:t></w:r><w:r><w:br /></w:r><w:r><w:rPr><w:rStyle w:val="FunctionTok" /></w:rPr><w:t xml:space="preserve">unzip</w:t></w:r><w:r><w:rPr><w:rStyle w:val="NormalTok" /></w:rPr><w:t xml:space="preserve">(</w:t></w:r><w:r><w:rPr><w:rStyle w:val="AttributeTok" /></w:rPr><w:t xml:space="preserve">zipfile =</w:t></w:r><w:r><w:rPr><w:rStyle w:val="NormalTok" /></w:rPr><w:t xml:space="preserve"> </w:t></w:r><w:r><w:rPr><w:rStyle w:val="StringTok" /></w:rPr><w:t xml:space="preserve">&quot;atlantic_amphibians.zip&quot;</w:t></w:r><w:r><w:rPr><w:rStyle w:val="NormalTok" /></w:rPr><w:t xml:space="preserve">)</w:t></w:r></w:p><w:p><w:pPr><w:pStyle w:val="FirstParagraph" /></w:pPr><w:r><w:t xml:space="preserve">Agora podemos importar a tabela de dados com a função</w:t></w:r><w:r><w:t xml:space="preserve"> </w:t></w:r><w:r><w:rPr><w:rStyle w:val="VerbatimChar" /></w:rPr><w:t xml:space="preserve">read.csv()</w:t></w:r><w:r><w:t xml:space="preserve">, atribuindo ao objeto</w:t></w:r><w:r><w:t xml:space="preserve"> </w:t></w:r><w:r><w:rPr><w:rStyle w:val="VerbatimChar" /></w:rPr><w:t xml:space="preserve">intror_anfibios_locais</w:t></w:r><w:r><w:t xml:space="preserve">. Devemos atentar para o argumento</w:t></w:r><w:r><w:t xml:space="preserve"> </w:t></w:r><w:r><w:rPr><w:rStyle w:val="VerbatimChar" /></w:rPr><w:t xml:space="preserve">encoding</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a tabela de locais</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dados/tabelas/ATLANTIC_AMPHIBIANS_sites.csv&quot;</w:t></w:r><w:r><w:rPr><w:rStyle w:val="NormalTok" /></w:rPr><w:t xml:space="preserve">, </w:t></w:r><w:r><w:rPr><w:rStyle w:val="AttributeTok" /></w:rPr><w:t xml:space="preserve">encoding =</w:t></w:r><w:r><w:rPr><w:rStyle w:val="NormalTok" /></w:rPr><w:t xml:space="preserve"> </w:t></w:r><w:r><w:rPr><w:rStyle w:val="StringTok" /></w:rPr><w:t xml:space="preserve">&quot;latin1&quot;</w:t></w:r><w:r><w:rPr><w:rStyle w:val="NormalTok" /></w:rPr><w:t xml:space="preserve">)</w:t></w:r></w:p><w:p><w:pPr><w:pStyle w:val="FirstParagraph" /></w:pPr><w:r><w:t xml:space="preserve">Esse arquivo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Caso tivesse sido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csv2()</w:t></w:r><w:r><w:t xml:space="preserve">.</w:t></w:r></w:p><w:p><w:pPr><w:pStyle w:val="BodyText" /></w:pPr><w:r><w:t xml:space="preserve">Para outros formatos, basta usar as outras funções apresentadas, atentando-se para os argumentos específicos de cada função.</w:t></w:r></w:p><w:p><w:pPr><w:pStyle w:val="BodyText" /></w:pPr><w:r><w:t xml:space="preserve">Outra forma de importar dados, principalmente quando não sabemos exatamente o nome do arquivo e também para evitar erros de digitação, é utilizar a tecla</w:t></w:r><w:r><w:t xml:space="preserve"> </w:t></w:r><w:r><w:rPr><w:rStyle w:val="VerbatimChar" /></w:rPr><w:t xml:space="preserve">tab</w:t></w:r><w:r><w:t xml:space="preserve"> </w:t></w:r><w:r><w:t xml:space="preserve">dentro das aspas da função de importação. Dessa forma, conseguimos ter acesso aos arquivos do nosso diretório e temos a possibilidade de selecioná-los sem erros de digitação.</w:t></w:r></w:p><w:p><w:pPr><w:pStyle w:val="SourceCode" /></w:pPr><w:r><w:rPr><w:rStyle w:val="DocumentationTok" /></w:rPr><w:t xml:space="preserve">## Importar usando a tecla tab</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tab`&quot;</w:t></w:r><w:r><w:rPr><w:rStyle w:val="NormalTok" /></w:rPr><w:t xml:space="preserve">)</w:t></w:r><w:r><w:br /></w:r><w:r><w:rPr><w:rStyle w:val="NormalTok" /></w:rPr><w:t xml:space="preserve">intror_anfibios_locai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intror_anfibios_locai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w:t></w:r><w:r><w:br /></w:r><w:r><w:rPr><w:rStyle w:val="CommentTok" /></w:rPr><w:t xml:space="preserve">#&gt; 1 amp1001             1001             19     ab           fo,ll             as</w:t></w:r><w:r><w:br /></w:r><w:r><w:rPr><w:rStyle w:val="CommentTok" /></w:rPr><w:t xml:space="preserve">#&gt; 2 amp1002             1002             16     co        fo,la,ll             as</w:t></w:r><w:r><w:br /></w:r><w:r><w:rPr><w:rStyle w:val="CommentTok" /></w:rPr><w:t xml:space="preserve">#&gt; 3 amp1003             1002             14     co        fo,la,ll             as</w:t></w:r><w:r><w:br /></w:r><w:r><w:rPr><w:rStyle w:val="CommentTok" /></w:rPr><w:t xml:space="preserve">#&gt; 4 amp1004             1002             13     co        fo,la,ll             as</w:t></w:r><w:r><w:br /></w:r><w:r><w:rPr><w:rStyle w:val="CommentTok" /></w:rPr><w:t xml:space="preserve">#&gt; 5 amp1005             1003             30     co        fo,ll,br             as</w:t></w:r><w:r><w:br /></w:r><w:r><w:rPr><w:rStyle w:val="CommentTok" /></w:rPr><w:t xml:space="preserve">#&gt; 6 amp1006             1004             42     co  tp,pp,la,ll,is           &lt;NA&gt;</w:t></w:r><w:r><w:br /></w:r><w:r><w:rPr><w:rStyle w:val="CommentTok" /></w:rPr><w:t xml:space="preserve">#&gt;   passive_methods complementary_methods      period month_start year_start</w:t></w:r><w:r><w:br /></w:r><w:r><w:rPr><w:rStyle w:val="CommentTok" /></w:rPr><w:t xml:space="preserve">#&gt; 1              pt                  &lt;NA&gt; mo,da,tw,ni           9       2000</w:t></w:r><w:r><w:br /></w:r><w:r><w:rPr><w:rStyle w:val="CommentTok" /></w:rPr><w:t xml:space="preserve">#&gt; 2              pt                  &lt;NA&gt; mo,da,tw,ni          12       2007</w:t></w:r><w:r><w:br /></w:r><w:r><w:rPr><w:rStyle w:val="CommentTok" /></w:rPr><w:t xml:space="preserve">#&gt; 3              pt                  &lt;NA&gt; mo,da,tw,ni          12       2007</w:t></w:r><w:r><w:br /></w:r><w:r><w:rPr><w:rStyle w:val="CommentTok" /></w:rPr><w:t xml:space="preserve">#&gt; 4              pt                  &lt;NA&gt; mo,da,tw,ni          12       2007</w:t></w:r><w:r><w:br /></w:r><w:r><w:rPr><w:rStyle w:val="CommentTok" /></w:rPr><w:t xml:space="preserve">#&gt; 5            &lt;NA&gt;                  &lt;NA&gt;    mo,da,ni           7       1988</w:t></w:r><w:r><w:br /></w:r><w:r><w:rPr><w:rStyle w:val="CommentTok" /></w:rPr><w:t xml:space="preserve">#&gt; 6            &lt;NA&gt;                  &lt;NA&gt;        &lt;NA&gt;          NA         NA</w:t></w:r><w:r><w:br /></w:r><w:r><w:rPr><w:rStyle w:val="CommentTok" /></w:rPr><w:t xml:space="preserve">#&gt;   month_finish year_finish effort_months country state state_abbreviation</w:t></w:r><w:r><w:br /></w:r><w:r><w:rPr><w:rStyle w:val="CommentTok" /></w:rPr><w:t xml:space="preserve">#&gt; 1            1        2002            16  Brazil Piauí              BR-PI</w:t></w:r><w:r><w:br /></w:r><w:r><w:rPr><w:rStyle w:val="CommentTok" /></w:rPr><w:t xml:space="preserve">#&gt; 2            5        2009            17  Brazil Ceará              BR-CE</w:t></w:r><w:r><w:br /></w:r><w:r><w:rPr><w:rStyle w:val="CommentTok" /></w:rPr><w:t xml:space="preserve">#&gt; 3            5        2009            17  Brazil Ceará              BR-CE</w:t></w:r><w:r><w:br /></w:r><w:r><w:rPr><w:rStyle w:val="CommentTok" /></w:rPr><w:t xml:space="preserve">#&gt; 4            5        2009            17  Brazil Ceará              BR-CE</w:t></w:r><w:r><w:br /></w:r><w:r><w:rPr><w:rStyle w:val="CommentTok" /></w:rPr><w:t xml:space="preserve">#&gt; 5            8        2001           157  Brazil Ceará              BR-CE</w:t></w:r><w:r><w:br /></w:r><w:r><w:rPr><w:rStyle w:val="CommentTok" /></w:rPr><w:t xml:space="preserve">#&gt; 6           NA          NA            NA  Brazil Ceará              BR-CE</w:t></w:r><w:r><w:br /></w:r><w:r><w:rPr><w:rStyle w:val="CommentTok" /></w:rPr><w:t xml:space="preserve">#&gt;              municipality                                site  latitude</w:t></w:r><w:r><w:br /></w:r><w:r><w:rPr><w:rStyle w:val="CommentTok" /></w:rPr><w:t xml:space="preserve">#&gt; 1         Canto do Buriti Parque Nacional Serra das Confusões -8.680000</w:t></w:r><w:r><w:br /></w:r><w:r><w:rPr><w:rStyle w:val="CommentTok" /></w:rPr><w:t xml:space="preserve">#&gt; 2 São Gonçalo do Amarante                               Dunas -3.545527</w:t></w:r><w:r><w:br /></w:r><w:r><w:rPr><w:rStyle w:val="CommentTok" /></w:rPr><w:t xml:space="preserve">#&gt; 3 São Gonçalo do Amarante  Jardim Botânico Municipal de Bauru -3.574194</w:t></w:r><w:r><w:br /></w:r><w:r><w:rPr><w:rStyle w:val="CommentTok" /></w:rPr><w:t xml:space="preserve">#&gt; 4 São Gonçalo do Amarante                               Taíba -3.515250</w:t></w:r><w:r><w:br /></w:r><w:r><w:rPr><w:rStyle w:val="CommentTok" /></w:rPr><w:t xml:space="preserve">#&gt; 5                Baturité                   Serra de Baturité -4.280556</w:t></w:r><w:r><w:br /></w:r><w:r><w:rPr><w:rStyle w:val="CommentTok" /></w:rPr><w:t xml:space="preserve">#&gt; 6             Quebrangulo  Reserva Biológica de Pedra Talhada -9.229167</w:t></w:r><w:r><w:br /></w:r><w:r><w:rPr><w:rStyle w:val="CommentTok" /></w:rPr><w:t xml:space="preserve">#&gt;   longitude coordinate_precision altitude temperature precipitation</w:t></w:r><w:r><w:br /></w:r><w:r><w:rPr><w:rStyle w:val="CommentTok" /></w:rPr><w:t xml:space="preserve">#&gt; 1 -43.42194                   gm      543       24.98           853</w:t></w:r><w:r><w:br /></w:r><w:r><w:rPr><w:rStyle w:val="CommentTok" /></w:rPr><w:t xml:space="preserve">#&gt; 2 -38.85783                   dd       15       26.53          1318</w:t></w:r><w:r><w:br /></w:r><w:r><w:rPr><w:rStyle w:val="CommentTok" /></w:rPr><w:t xml:space="preserve">#&gt; 3 -38.88869                   dd       29       26.45          1248</w:t></w:r><w:r><w:br /></w:r><w:r><w:rPr><w:rStyle w:val="CommentTok" /></w:rPr><w:t xml:space="preserve">#&gt; 4 -38.91880                   dd       25       26.55          1376</w:t></w:r><w:r><w:br /></w:r><w:r><w:rPr><w:rStyle w:val="CommentTok" /></w:rPr><w:t xml:space="preserve">#&gt; 5 -38.91083                   gm      750       21.35          1689</w:t></w:r><w:r><w:br /></w:r><w:r><w:rPr><w:rStyle w:val="CommentTok" /></w:rPr><w:t xml:space="preserve">#&gt; 6 -36.42806                 &lt;NA&gt;      745       20.45          1249</w:t></w:r></w:p><w:bookmarkEnd w:id="98" /><w:bookmarkStart w:id="99" w:name="conferência-dos-dados-importados" /><w:p><w:pPr><w:pStyle w:val="Heading3" /></w:pPr><w:r><w:rPr><w:rStyle w:val="SectionNumber" /></w:rPr><w:t xml:space="preserve">4.4.7</w:t></w:r><w:r><w:tab /></w:r><w:r><w:t xml:space="preserve">Conferência dos dados importados</w:t></w:r></w:p><w:p><w:pPr><w:pStyle w:val="FirstParagraph" /></w:pPr><w:r><w:t xml:space="preserve">Uma vez importados os dados para o R, geralmente antes de iniciarmos qualquer manipulação, visualização ou análise de dados, fazemos a conferência desses dados. Para isso, podemos utilizar as funções listadas na Tabela</w:t></w:r><w:r><w:t xml:space="preserve"> </w:t></w:r><w:r><w:t xml:space="preserve">4.3</w:t></w:r><w:r><w:t xml:space="preserve">.</w:t></w:r></w:p><w:p><w:pPr><w:pStyle w:val="BodyText" /></w:pPr><w:r><w:t xml:space="preserve">Dentre todas essas funções de verificação, destacamos a importância destas funções apresentadas abaixo para saber se as variáveis foram importadas e interpretadas corretamente e reconhecer erros de digitação, por exemplo.</w:t></w:r></w:p><w:p><w:pPr><w:pStyle w:val="SourceCode" /></w:pPr><w:r><w:rPr><w:rStyle w:val="DocumentationTok" /></w:rPr><w:t xml:space="preserve">## Primeiras linha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w:t></w:r><w:r><w:br /></w:r><w:r><w:rPr><w:rStyle w:val="CommentTok" /></w:rPr><w:t xml:space="preserve">#&gt; 1 amp1001             1001             19     ab           fo,ll             as</w:t></w:r><w:r><w:br /></w:r><w:r><w:rPr><w:rStyle w:val="CommentTok" /></w:rPr><w:t xml:space="preserve">#&gt; 2 amp1002             1002             16     co        fo,la,ll             as</w:t></w:r><w:r><w:br /></w:r><w:r><w:rPr><w:rStyle w:val="CommentTok" /></w:rPr><w:t xml:space="preserve">#&gt; 3 amp1003             1002             14     co        fo,la,ll             as</w:t></w:r><w:r><w:br /></w:r><w:r><w:rPr><w:rStyle w:val="CommentTok" /></w:rPr><w:t xml:space="preserve">#&gt; 4 amp1004             1002             13     co        fo,la,ll             as</w:t></w:r><w:r><w:br /></w:r><w:r><w:rPr><w:rStyle w:val="CommentTok" /></w:rPr><w:t xml:space="preserve">#&gt; 5 amp1005             1003             30     co        fo,ll,br             as</w:t></w:r><w:r><w:br /></w:r><w:r><w:rPr><w:rStyle w:val="CommentTok" /></w:rPr><w:t xml:space="preserve">#&gt; 6 amp1006             1004             42     co  tp,pp,la,ll,is           &lt;NA&gt;</w:t></w:r><w:r><w:br /></w:r><w:r><w:rPr><w:rStyle w:val="CommentTok" /></w:rPr><w:t xml:space="preserve">#&gt;   passive_methods complementary_methods      period month_start year_start</w:t></w:r><w:r><w:br /></w:r><w:r><w:rPr><w:rStyle w:val="CommentTok" /></w:rPr><w:t xml:space="preserve">#&gt; 1              pt                  &lt;NA&gt; mo,da,tw,ni           9       2000</w:t></w:r><w:r><w:br /></w:r><w:r><w:rPr><w:rStyle w:val="CommentTok" /></w:rPr><w:t xml:space="preserve">#&gt; 2              pt                  &lt;NA&gt; mo,da,tw,ni          12       2007</w:t></w:r><w:r><w:br /></w:r><w:r><w:rPr><w:rStyle w:val="CommentTok" /></w:rPr><w:t xml:space="preserve">#&gt; 3              pt                  &lt;NA&gt; mo,da,tw,ni          12       2007</w:t></w:r><w:r><w:br /></w:r><w:r><w:rPr><w:rStyle w:val="CommentTok" /></w:rPr><w:t xml:space="preserve">#&gt; 4              pt                  &lt;NA&gt; mo,da,tw,ni          12       2007</w:t></w:r><w:r><w:br /></w:r><w:r><w:rPr><w:rStyle w:val="CommentTok" /></w:rPr><w:t xml:space="preserve">#&gt; 5            &lt;NA&gt;                  &lt;NA&gt;    mo,da,ni           7       1988</w:t></w:r><w:r><w:br /></w:r><w:r><w:rPr><w:rStyle w:val="CommentTok" /></w:rPr><w:t xml:space="preserve">#&gt; 6            &lt;NA&gt;                  &lt;NA&gt;        &lt;NA&gt;          NA         NA</w:t></w:r><w:r><w:br /></w:r><w:r><w:rPr><w:rStyle w:val="CommentTok" /></w:rPr><w:t xml:space="preserve">#&gt;   month_finish year_finish effort_months country state state_abbreviation</w:t></w:r><w:r><w:br /></w:r><w:r><w:rPr><w:rStyle w:val="CommentTok" /></w:rPr><w:t xml:space="preserve">#&gt; 1            1        2002            16  Brazil Piauí              BR-PI</w:t></w:r><w:r><w:br /></w:r><w:r><w:rPr><w:rStyle w:val="CommentTok" /></w:rPr><w:t xml:space="preserve">#&gt; 2            5        2009            17  Brazil Ceará              BR-CE</w:t></w:r><w:r><w:br /></w:r><w:r><w:rPr><w:rStyle w:val="CommentTok" /></w:rPr><w:t xml:space="preserve">#&gt; 3            5        2009            17  Brazil Ceará              BR-CE</w:t></w:r><w:r><w:br /></w:r><w:r><w:rPr><w:rStyle w:val="CommentTok" /></w:rPr><w:t xml:space="preserve">#&gt; 4            5        2009            17  Brazil Ceará              BR-CE</w:t></w:r><w:r><w:br /></w:r><w:r><w:rPr><w:rStyle w:val="CommentTok" /></w:rPr><w:t xml:space="preserve">#&gt; 5            8        2001           157  Brazil Ceará              BR-CE</w:t></w:r><w:r><w:br /></w:r><w:r><w:rPr><w:rStyle w:val="CommentTok" /></w:rPr><w:t xml:space="preserve">#&gt; 6           NA          NA            NA  Brazil Ceará              BR-CE</w:t></w:r><w:r><w:br /></w:r><w:r><w:rPr><w:rStyle w:val="CommentTok" /></w:rPr><w:t xml:space="preserve">#&gt;              municipality                                site  latitude</w:t></w:r><w:r><w:br /></w:r><w:r><w:rPr><w:rStyle w:val="CommentTok" /></w:rPr><w:t xml:space="preserve">#&gt; 1         Canto do Buriti Parque Nacional Serra das Confusões -8.680000</w:t></w:r><w:r><w:br /></w:r><w:r><w:rPr><w:rStyle w:val="CommentTok" /></w:rPr><w:t xml:space="preserve">#&gt; 2 São Gonçalo do Amarante                               Dunas -3.545527</w:t></w:r><w:r><w:br /></w:r><w:r><w:rPr><w:rStyle w:val="CommentTok" /></w:rPr><w:t xml:space="preserve">#&gt; 3 São Gonçalo do Amarante  Jardim Botânico Municipal de Bauru -3.574194</w:t></w:r><w:r><w:br /></w:r><w:r><w:rPr><w:rStyle w:val="CommentTok" /></w:rPr><w:t xml:space="preserve">#&gt; 4 São Gonçalo do Amarante                               Taíba -3.515250</w:t></w:r><w:r><w:br /></w:r><w:r><w:rPr><w:rStyle w:val="CommentTok" /></w:rPr><w:t xml:space="preserve">#&gt; 5                Baturité                   Serra de Baturité -4.280556</w:t></w:r><w:r><w:br /></w:r><w:r><w:rPr><w:rStyle w:val="CommentTok" /></w:rPr><w:t xml:space="preserve">#&gt; 6             Quebrangulo  Reserva Biológica de Pedra Talhada -9.229167</w:t></w:r><w:r><w:br /></w:r><w:r><w:rPr><w:rStyle w:val="CommentTok" /></w:rPr><w:t xml:space="preserve">#&gt;   longitude coordinate_precision altitude temperature precipitation</w:t></w:r><w:r><w:br /></w:r><w:r><w:rPr><w:rStyle w:val="CommentTok" /></w:rPr><w:t xml:space="preserve">#&gt; 1 -43.42194                   gm      543       24.98           853</w:t></w:r><w:r><w:br /></w:r><w:r><w:rPr><w:rStyle w:val="CommentTok" /></w:rPr><w:t xml:space="preserve">#&gt; 2 -38.85783                   dd       15       26.53          1318</w:t></w:r><w:r><w:br /></w:r><w:r><w:rPr><w:rStyle w:val="CommentTok" /></w:rPr><w:t xml:space="preserve">#&gt; 3 -38.88869                   dd       29       26.45          1248</w:t></w:r><w:r><w:br /></w:r><w:r><w:rPr><w:rStyle w:val="CommentTok" /></w:rPr><w:t xml:space="preserve">#&gt; 4 -38.91880                   dd       25       26.55          1376</w:t></w:r><w:r><w:br /></w:r><w:r><w:rPr><w:rStyle w:val="CommentTok" /></w:rPr><w:t xml:space="preserve">#&gt; 5 -38.91083                   gm      750       21.35          1689</w:t></w:r><w:r><w:br /></w:r><w:r><w:rPr><w:rStyle w:val="CommentTok" /></w:rPr><w:t xml:space="preserve">#&gt; 6 -36.42806                 &lt;NA&gt;      745       20.45          1249</w:t></w:r><w:r><w:br /></w:r><w:r><w:br /></w:r><w:r><w:rPr><w:rStyle w:val="DocumentationTok" /></w:rPr><w:t xml:space="preserve">## Últimas linhas</w:t></w:r><w:r><w:br /></w:r><w:r><w:rPr><w:rStyle w:val="FunctionTok" /></w:rPr><w:t xml:space="preserve">tail</w:t></w:r><w:r><w:rPr><w:rStyle w:val="NormalTok" /></w:rPr><w:t xml:space="preserve">(intror_anfibios_locais)</w:t></w:r><w:r><w:br /></w:r><w:r><w:rPr><w:rStyle w:val="CommentTok" /></w:rPr><w:t xml:space="preserve">#&gt;           id reference_number species_number record sampled_habitat</w:t></w:r><w:r><w:br /></w:r><w:r><w:rPr><w:rStyle w:val="CommentTok" /></w:rPr><w:t xml:space="preserve">#&gt; 1158 amp2158             1389              3     co            &lt;NA&gt;</w:t></w:r><w:r><w:br /></w:r><w:r><w:rPr><w:rStyle w:val="CommentTok" /></w:rPr><w:t xml:space="preserve">#&gt; 1159 amp2159             1389              9     co            &lt;NA&gt;</w:t></w:r><w:r><w:br /></w:r><w:r><w:rPr><w:rStyle w:val="CommentTok" /></w:rPr><w:t xml:space="preserve">#&gt; 1160 amp2160             1389              6     co            &lt;NA&gt;</w:t></w:r><w:r><w:br /></w:r><w:r><w:rPr><w:rStyle w:val="CommentTok" /></w:rPr><w:t xml:space="preserve">#&gt; 1161 amp2161             1389              1     co            &lt;NA&gt;</w:t></w:r><w:r><w:br /></w:r><w:r><w:rPr><w:rStyle w:val="CommentTok" /></w:rPr><w:t xml:space="preserve">#&gt; 1162 amp2162             1389              2     co            &lt;NA&gt;</w:t></w:r><w:r><w:br /></w:r><w:r><w:rPr><w:rStyle w:val="CommentTok" /></w:rPr><w:t xml:space="preserve">#&gt; 1163 amp2163             1389              2     co            &lt;NA&gt;</w:t></w:r><w:r><w:br /></w:r><w:r><w:rPr><w:rStyle w:val="CommentTok" /></w:rPr><w:t xml:space="preserve">#&gt;      active_methods passive_methods complementary_methods period month_start</w:t></w:r><w:r><w:br /></w:r><w:r><w:rPr><w:rStyle w:val="CommentTok" /></w:rPr><w:t xml:space="preserve">#&gt; 1158           &lt;NA&gt;            &lt;NA&gt;                  &lt;NA&gt;   &lt;NA&gt;          NA</w:t></w:r><w:r><w:br /></w:r><w:r><w:rPr><w:rStyle w:val="CommentTok" /></w:rPr><w:t xml:space="preserve">#&gt; 1159           &lt;NA&gt;            &lt;NA&gt;                  &lt;NA&gt;   &lt;NA&gt;          NA</w:t></w:r><w:r><w:br /></w:r><w:r><w:rPr><w:rStyle w:val="CommentTok" /></w:rPr><w:t xml:space="preserve">#&gt; 1160           &lt;NA&gt;            &lt;NA&gt;                  &lt;NA&gt;   &lt;NA&gt;          NA</w:t></w:r><w:r><w:br /></w:r><w:r><w:rPr><w:rStyle w:val="CommentTok" /></w:rPr><w:t xml:space="preserve">#&gt; 1161           &lt;NA&gt;            &lt;NA&gt;                  &lt;NA&gt;   &lt;NA&gt;          NA</w:t></w:r><w:r><w:br /></w:r><w:r><w:rPr><w:rStyle w:val="CommentTok" /></w:rPr><w:t xml:space="preserve">#&gt; 1162           &lt;NA&gt;            &lt;NA&gt;                  &lt;NA&gt;   &lt;NA&gt;          NA</w:t></w:r><w:r><w:br /></w:r><w:r><w:rPr><w:rStyle w:val="CommentTok" /></w:rPr><w:t xml:space="preserve">#&gt; 1163           &lt;NA&gt;            &lt;NA&gt;                  &lt;NA&gt;   &lt;NA&gt;          NA</w:t></w:r><w:r><w:br /></w:r><w:r><w:rPr><w:rStyle w:val="CommentTok" /></w:rPr><w:t xml:space="preserve">#&gt;      year_start month_finish year_finish effort_months   country    state</w:t></w:r><w:r><w:br /></w:r><w:r><w:rPr><w:rStyle w:val="CommentTok" /></w:rPr><w:t xml:space="preserve">#&gt; 1158         NA           NA          NA            NA Argentina Misiones</w:t></w:r><w:r><w:br /></w:r><w:r><w:rPr><w:rStyle w:val="CommentTok" /></w:rPr><w:t xml:space="preserve">#&gt; 1159         NA           NA          NA            NA Argentina Misiones</w:t></w:r><w:r><w:br /></w:r><w:r><w:rPr><w:rStyle w:val="CommentTok" /></w:rPr><w:t xml:space="preserve">#&gt; 1160         NA           NA          NA            NA Argentina Misiones</w:t></w:r><w:r><w:br /></w:r><w:r><w:rPr><w:rStyle w:val="CommentTok" /></w:rPr><w:t xml:space="preserve">#&gt; 1161         NA           NA          NA            NA Argentina Misiones</w:t></w:r><w:r><w:br /></w:r><w:r><w:rPr><w:rStyle w:val="CommentTok" /></w:rPr><w:t xml:space="preserve">#&gt; 1162         NA           NA          NA            NA Argentina Misiones</w:t></w:r><w:r><w:br /></w:r><w:r><w:rPr><w:rStyle w:val="CommentTok" /></w:rPr><w:t xml:space="preserve">#&gt; 1163         NA           NA          NA            NA Argentina Misiones</w:t></w:r><w:r><w:br /></w:r><w:r><w:rPr><w:rStyle w:val="CommentTok" /></w:rPr><w:t xml:space="preserve">#&gt;      state_abbreviation    municipality                          site  latitude</w:t></w:r><w:r><w:br /></w:r><w:r><w:rPr><w:rStyle w:val="CommentTok" /></w:rPr><w:t xml:space="preserve">#&gt; 1158               AR-N Manuel Belgrano          Comandante Andresito -25.66944</w:t></w:r><w:r><w:br /></w:r><w:r><w:rPr><w:rStyle w:val="CommentTok" /></w:rPr><w:t xml:space="preserve">#&gt; 1159               AR-N         Posadas                       Posadas -27.45333</w:t></w:r><w:r><w:br /></w:r><w:r><w:rPr><w:rStyle w:val="CommentTok" /></w:rPr><w:t xml:space="preserve">#&gt; 1160               AR-N      Montecarlo                    Montecarlo -26.56889</w:t></w:r><w:r><w:br /></w:r><w:r><w:rPr><w:rStyle w:val="CommentTok" /></w:rPr><w:t xml:space="preserve">#&gt; 1161               AR-N       San Pedro                Refugio Moconá -27.14083</w:t></w:r><w:r><w:br /></w:r><w:r><w:rPr><w:rStyle w:val="CommentTok" /></w:rPr><w:t xml:space="preserve">#&gt; 1162               AR-N        Cainguás Balneario Municipal Cuñá Pirú -27.08722</w:t></w:r><w:r><w:br /></w:r><w:r><w:rPr><w:rStyle w:val="CommentTok" /></w:rPr><w:t xml:space="preserve">#&gt; 1163               AR-N           Oberá       Chacra San Juan de Dios -27.47333</w:t></w:r><w:r><w:br /></w:r><w:r><w:rPr><w:rStyle w:val="CommentTok" /></w:rPr><w:t xml:space="preserve">#&gt;      longitude coordinate_precision altitude temperature precipitation</w:t></w:r><w:r><w:br /></w:r><w:r><w:rPr><w:rStyle w:val="CommentTok" /></w:rPr><w:t xml:space="preserve">#&gt; 1158 -54.04556                  gms      251       19.94          1780</w:t></w:r><w:r><w:br /></w:r><w:r><w:rPr><w:rStyle w:val="CommentTok" /></w:rPr><w:t xml:space="preserve">#&gt; 1159 -55.89250                  gms      105       21.30          1768</w:t></w:r><w:r><w:br /></w:r><w:r><w:rPr><w:rStyle w:val="CommentTok" /></w:rPr><w:t xml:space="preserve">#&gt; 1160 -53.60889                  gms      597       18.35          1954</w:t></w:r><w:r><w:br /></w:r><w:r><w:rPr><w:rStyle w:val="CommentTok" /></w:rPr><w:t xml:space="preserve">#&gt; 1161 -53.92611                  gms      202       19.92          1850</w:t></w:r><w:r><w:br /></w:r><w:r><w:rPr><w:rStyle w:val="CommentTok" /></w:rPr><w:t xml:space="preserve">#&gt; 1162 -54.95278                  gms      213       21.04          1553</w:t></w:r><w:r><w:br /></w:r><w:r><w:rPr><w:rStyle w:val="CommentTok" /></w:rPr><w:t xml:space="preserve">#&gt; 1163 -55.17194                  gms      254       20.67          1683</w:t></w:r><w:r><w:br /></w:r><w:r><w:br /></w:r><w:r><w:rPr><w:rStyle w:val="DocumentationTok" /></w:rPr><w:t xml:space="preserve">## Número de linhas e colunas</w:t></w:r><w:r><w:br /></w:r><w:r><w:rPr><w:rStyle w:val="FunctionTok" /></w:rPr><w:t xml:space="preserve">nrow</w:t></w:r><w:r><w:rPr><w:rStyle w:val="NormalTok" /></w:rPr><w:t xml:space="preserve">(intror_anfibios_locais)</w:t></w:r><w:r><w:br /></w:r><w:r><w:rPr><w:rStyle w:val="CommentTok" /></w:rPr><w:t xml:space="preserve">#&gt; [1] 1163</w:t></w:r><w:r><w:br /></w:r><w:r><w:rPr><w:rStyle w:val="FunctionTok" /></w:rPr><w:t xml:space="preserve">ncol</w:t></w:r><w:r><w:rPr><w:rStyle w:val="NormalTok" /></w:rPr><w:t xml:space="preserve">(intror_anfibios_locais)</w:t></w:r><w:r><w:br /></w:r><w:r><w:rPr><w:rStyle w:val="CommentTok" /></w:rPr><w:t xml:space="preserve">#&gt; [1] 25</w:t></w:r><w:r><w:br /></w:r><w:r><w:rPr><w:rStyle w:val="FunctionTok" /></w:rPr><w:t xml:space="preserve">dim</w:t></w:r><w:r><w:rPr><w:rStyle w:val="NormalTok" /></w:rPr><w:t xml:space="preserve">(intror_anfibios_locais)</w:t></w:r><w:r><w:br /></w:r><w:r><w:rPr><w:rStyle w:val="CommentTok" /></w:rPr><w:t xml:space="preserve">#&gt; [1] 1163   25</w:t></w:r></w:p><w:p><w:pPr><w:pStyle w:val="SourceCode" /></w:pPr><w:r><w:rPr><w:rStyle w:val="DocumentationTok" /></w:rPr><w:t xml:space="preserve">## Nome das linhas e colunas</w:t></w:r><w:r><w:br /></w:r><w:r><w:rPr><w:rStyle w:val="FunctionTok" /></w:rPr><w:t xml:space="preserve">rownames</w:t></w:r><w:r><w:rPr><w:rStyle w:val="NormalTok" /></w:rPr><w:t xml:space="preserve">(intror_anfibios_locais)</w:t></w:r><w:r><w:br /></w:r><w:r><w:rPr><w:rStyle w:val="FunctionTok" /></w:rPr><w:t xml:space="preserve">colnames</w:t></w:r><w:r><w:rPr><w:rStyle w:val="NormalTok" /></w:rPr><w:t xml:space="preserve">(intror_anfibios_locais)</w:t></w:r><w:r><w:br /></w:r><w:r><w:br /></w:r><w:r><w:rPr><w:rStyle w:val="DocumentationTok" /></w:rPr><w:t xml:space="preserve">## Estrutura dos dados</w:t></w:r><w:r><w:br /></w:r><w:r><w:rPr><w:rStyle w:val="FunctionTok" /></w:rPr><w:t xml:space="preserve">str</w:t></w:r><w:r><w:rPr><w:rStyle w:val="NormalTok" /></w:rPr><w:t xml:space="preserve">(intror_anfibios_locais)</w:t></w:r><w:r><w:br /></w:r><w:r><w:br /></w:r><w:r><w:rPr><w:rStyle w:val="DocumentationTok" /></w:rPr><w:t xml:space="preserve">## Resumo dos dados</w:t></w:r><w:r><w:br /></w:r><w:r><w:rPr><w:rStyle w:val="FunctionTok" /></w:rPr><w:t xml:space="preserve">summary</w:t></w:r><w:r><w:rPr><w:rStyle w:val="NormalTok" /></w:rPr><w:t xml:space="preserve">(intror_anfibios_locais)</w:t></w:r><w:r><w:br /></w:r><w:r><w:br /></w:r><w:r><w:rPr><w:rStyle w:val="DocumentationTok" /></w:rPr><w:t xml:space="preserve">## Verificar NAs</w:t></w:r><w:r><w:br /></w:r><w:r><w:rPr><w:rStyle w:val="FunctionTok" /></w:rPr><w:t xml:space="preserve">any</w:t></w:r><w:r><w:rPr><w:rStyle w:val="NormalTok" /></w:rPr><w:t xml:space="preserve">(</w:t></w:r><w:r><w:rPr><w:rStyle w:val="FunctionTok" /></w:rPr><w:t xml:space="preserve">is.na</w:t></w:r><w:r><w:rPr><w:rStyle w:val="NormalTok" /></w:rPr><w:t xml:space="preserve">(intror_anfibios_locais))</w:t></w:r><w:r><w:br /></w:r><w:r><w:rPr><w:rStyle w:val="FunctionTok" /></w:rPr><w:t xml:space="preserve">which</w:t></w:r><w:r><w:rPr><w:rStyle w:val="NormalTok" /></w:rPr><w:t xml:space="preserve">(</w:t></w:r><w:r><w:rPr><w:rStyle w:val="FunctionTok" /></w:rPr><w:t xml:space="preserve">is.na</w:t></w:r><w:r><w:rPr><w:rStyle w:val="NormalTok" /></w:rPr><w:t xml:space="preserve">(intror_anfibios_locais))</w:t></w:r><w:r><w:br /></w:r><w:r><w:br /></w:r><w:r><w:rPr><w:rStyle w:val="DocumentationTok" /></w:rPr><w:t xml:space="preserve">## Remover as linhas com NAs</w:t></w:r><w:r><w:br /></w:r><w:r><w:rPr><w:rStyle w:val="NormalTok" /></w:rPr><w:t xml:space="preserve">intror_anfibios_locais_na </w:t></w:r><w:r><w:rPr><w:rStyle w:val="OtherTok" /></w:rPr><w:t xml:space="preserve">&lt;-</w:t></w:r><w:r><w:rPr><w:rStyle w:val="NormalTok" /></w:rPr><w:t xml:space="preserve"> </w:t></w:r><w:r><w:rPr><w:rStyle w:val="FunctionTok" /></w:rPr><w:t xml:space="preserve">na.omit</w:t></w:r><w:r><w:rPr><w:rStyle w:val="NormalTok" /></w:rPr><w:t xml:space="preserve">(intror_anfibios_locais)</w:t></w:r></w:p><w:bookmarkEnd w:id="99" /><w:bookmarkStart w:id="100" w:name="exportar-dados" /><w:p><w:pPr><w:pStyle w:val="Heading3" /></w:pPr><w:r><w:rPr><w:rStyle w:val="SectionNumber" /></w:rPr><w:t xml:space="preserve">4.4.8</w:t></w:r><w:r><w:tab /></w:r><w:r><w:t xml:space="preserve">Exportar dados</w:t></w:r></w:p><w:p><w:pPr><w:pStyle w:val="FirstParagraph" /></w:pPr><w:r><w:t xml:space="preserve">Uma vez realizado as operações de manipulação ou tendo dados que foram analisados e armazenados num objeto no formato de data frame ou matriz, podemos exportar esses dados do R para o diretório que definimos anteriormente.</w:t></w:r></w:p><w:p><w:pPr><w:pStyle w:val="BodyText" /></w:pPr><w:r><w:t xml:space="preserve">Para tanto, podemos utilizar funções de escrita de dados, como</w:t></w:r><w:r><w:t xml:space="preserve"> </w:t></w:r><w:r><w:rPr><w:rStyle w:val="VerbatimChar" /></w:rPr><w:t xml:space="preserve">write.csv()</w:t></w:r><w:r><w:t xml:space="preserve">,</w:t></w:r><w:r><w:t xml:space="preserve"> </w:t></w:r><w:r><w:rPr><w:rStyle w:val="VerbatimChar" /></w:rPr><w:t xml:space="preserve">write.table()</w:t></w:r><w:r><w:t xml:space="preserve"> </w:t></w:r><w:r><w:t xml:space="preserve">e</w:t></w:r><w:r><w:t xml:space="preserve"> </w:t></w:r><w:r><w:rPr><w:rStyle w:val="VerbatimChar" /></w:rPr><w:t xml:space="preserve">openxlsx::write.xlsx()</w:t></w:r><w:r><w:t xml:space="preserve">. Dois pontos são fundamentais: 1. o nome do arquivo tem de estar entre aspas e no final dele deve constar a extensão que pretendemos que o arquivo tenha; 2. é interessante utilizar os argumentos</w:t></w:r><w:r><w:t xml:space="preserve"> </w:t></w:r><w:r><w:rPr><w:bCs /><w:b /></w:rPr><w:t xml:space="preserve">row.names = FALSE</w:t></w:r><w:r><w:t xml:space="preserve"> </w:t></w:r><w:r><w:t xml:space="preserve">e</w:t></w:r><w:r><w:t xml:space="preserve"> </w:t></w:r><w:r><w:rPr><w:bCs /><w:b /></w:rPr><w:t xml:space="preserve">quote=FALSE</w:t></w:r><w:r><w:t xml:space="preserve">, para que o arquivo escrito não tenha o nome das linhas ou aspas em todas as células, respectivamente.</w:t></w:r></w:p><w:p><w:pPr><w:pStyle w:val="SourceCode" /></w:pPr><w:r><w:rPr><w:rStyle w:val="DocumentationTok" /></w:rPr><w:t xml:space="preserve">## Exportar dados na extensão .csv</w:t></w:r><w:r><w:br /></w:r><w:r><w:rPr><w:rStyle w:val="FunctionTok" /></w:rPr><w:t xml:space="preserve">write.csv</w:t></w:r><w:r><w:rPr><w:rStyle w:val="NormalTok" /></w:rPr><w:t xml:space="preserve">(intror_anfibios_locais_na, </w:t></w:r><w:r><w:rPr><w:rStyle w:val="StringTok" /></w:rPr><w:t xml:space="preserve">&quot;ATLANTIC_AMPHIBIAN_sites_na.csv&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txt</w:t></w:r><w:r><w:br /></w:r><w:r><w:rPr><w:rStyle w:val="FunctionTok" /></w:rPr><w:t xml:space="preserve">write.table</w:t></w:r><w:r><w:rPr><w:rStyle w:val="NormalTok" /></w:rPr><w:t xml:space="preserve">(intror_anfibios_locais_na, </w:t></w:r><w:r><w:rPr><w:rStyle w:val="StringTok" /></w:rPr><w:t xml:space="preserve">&quot;ATLANTIC_AMPHIBIAN_sites_na.txt&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xlsx</w:t></w:r><w:r><w:br /></w:r><w:r><w:rPr><w:rStyle w:val="NormalTok" /></w:rPr><w:t xml:space="preserve">openxlsx</w:t></w:r><w:r><w:rPr><w:rStyle w:val="SpecialCharTok" /></w:rPr><w:t xml:space="preserve">::</w:t></w:r><w:r><w:rPr><w:rStyle w:val="FunctionTok" /></w:rPr><w:t xml:space="preserve">write.xlsx</w:t></w:r><w:r><w:rPr><w:rStyle w:val="NormalTok" /></w:rPr><w:t xml:space="preserve">(intror_anfibios_locais_na, </w:t></w:r><w:r><w:rPr><w:rStyle w:val="StringTok" /></w:rPr><w:t xml:space="preserve">&quot;ATLANTIC_AMPHIBIAN_sites_na.xlsx&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p><w:bookmarkEnd w:id="100" /><w:bookmarkEnd w:id="101" /><w:bookmarkStart w:id="102" w:name="exercícios" /><w:p><w:pPr><w:pStyle w:val="Heading2" /></w:pPr><w:r><w:rPr><w:rStyle w:val="SectionNumber" /></w:rPr><w:t xml:space="preserve">4.5</w:t></w:r><w:r><w:tab /></w:r><w:r><w:t xml:space="preserve">Exercícios</w:t></w:r></w:p><w:p><w:pPr><w:numPr><w:ilvl w:val="0" /><w:numId w:val="1018" /></w:numPr></w:pPr><w:r><w:t xml:space="preserve">Use o R para verificar o resultado da operação</w:t></w:r><w:r><w:t xml:space="preserve"> </w:t></w:r><w:r><w:rPr><w:rStyle w:val="VerbatimChar" /></w:rPr><w:t xml:space="preserve">7 + 7 ÷ 7 + 7 x 7 - 7</w:t></w:r><w:r><w:t xml:space="preserve">.</w:t></w:r></w:p><w:p><w:pPr><w:numPr><w:ilvl w:val="0" /><w:numId w:val="1018" /></w:numPr></w:pPr><w:r><w:t xml:space="preserve">Verifique através do R se</w:t></w:r><w:r><w:t xml:space="preserve"> </w:t></w:r><w:r><w:rPr><w:rStyle w:val="VerbatimChar" /></w:rPr><w:t xml:space="preserve">3x2³</w:t></w:r><w:r><w:t xml:space="preserve"> </w:t></w:r><w:r><w:t xml:space="preserve">é maior que</w:t></w:r><w:r><w:t xml:space="preserve"> </w:t></w:r><w:r><w:rPr><w:rStyle w:val="VerbatimChar" /></w:rPr><w:t xml:space="preserve">2x3²</w:t></w:r><w:r><w:t xml:space="preserve">.</w:t></w:r></w:p><w:p><w:pPr><w:numPr><w:ilvl w:val="0" /><w:numId w:val="1018" /></w:numPr></w:pPr><w:r><w:t xml:space="preserve">Crie dois objetos (qualquer nome) com os valores 100 e 300. Multiplique esses objetos (função</w:t></w:r><w:r><w:t xml:space="preserve"> </w:t></w:r><w:r><w:rPr><w:rStyle w:val="VerbatimChar" /></w:rPr><w:t xml:space="preserve">prod()</w:t></w:r><w:r><w:t xml:space="preserve">) e atribuam ao objeto</w:t></w:r><w:r><w:t xml:space="preserve"> </w:t></w:r><w:r><w:rPr><w:bCs /><w:b /></w:rPr><w:t xml:space="preserve">mult</w:t></w:r><w:r><w:t xml:space="preserve">. Faça o logaritmo natural (função</w:t></w:r><w:r><w:t xml:space="preserve"> </w:t></w:r><w:r><w:rPr><w:rStyle w:val="VerbatimChar" /></w:rPr><w:t xml:space="preserve">log()</w:t></w:r><w:r><w:t xml:space="preserve">) do objeto</w:t></w:r><w:r><w:t xml:space="preserve"> </w:t></w:r><w:r><w:rPr><w:bCs /><w:b /></w:rPr><w:t xml:space="preserve">mult</w:t></w:r><w:r><w:t xml:space="preserve"> </w:t></w:r><w:r><w:t xml:space="preserve">e atribuam ao objeto</w:t></w:r><w:r><w:t xml:space="preserve"> </w:t></w:r><w:r><w:rPr><w:bCs /><w:b /></w:rPr><w:t xml:space="preserve">ln</w:t></w:r><w:r><w:t xml:space="preserve">.</w:t></w:r></w:p><w:p><w:pPr><w:numPr><w:ilvl w:val="0" /><w:numId w:val="1018" /></w:numPr></w:pPr><w:r><w:t xml:space="preserve">Quantos pacotes existem no CRAN nesse momento? Execute essa combinação no Console:</w:t></w:r><w:r><w:t xml:space="preserve"> </w:t></w:r><w:r><w:rPr><w:rStyle w:val="VerbatimChar" /></w:rPr><w:t xml:space="preserve">nrow(available.packages(repos = &quot;http://cran.r-project.org&quot;))</w:t></w:r><w:r><w:t xml:space="preserve">.</w:t></w:r></w:p><w:p><w:pPr><w:numPr><w:ilvl w:val="0" /><w:numId w:val="1018" /></w:numPr></w:pPr><w:r><w:t xml:space="preserve">Instale o pacote</w:t></w:r><w:r><w:t xml:space="preserve"> </w:t></w:r><w:r><w:rPr><w:rStyle w:val="VerbatimChar" /></w:rPr><w:t xml:space="preserve">tidyverse</w:t></w:r><w:r><w:t xml:space="preserve"> </w:t></w:r><w:r><w:t xml:space="preserve">do CRAN.</w:t></w:r></w:p><w:p><w:pPr><w:numPr><w:ilvl w:val="0" /><w:numId w:val="1018" /></w:numPr></w:pPr><w:r><w:t xml:space="preserve">Escolha números para jogar na mega-sena usando o R, nomeando o objeto como</w:t></w:r><w:r><w:t xml:space="preserve"> </w:t></w:r><w:r><w:rPr><w:bCs /><w:b /></w:rPr><w:t xml:space="preserve">mega</w:t></w:r><w:r><w:t xml:space="preserve">. Lembrando: são 6 valores de 1 a 60 e atribuam a um objeto.</w:t></w:r></w:p><w:p><w:pPr><w:numPr><w:ilvl w:val="0" /><w:numId w:val="1018" /></w:numPr></w:pPr><w:r><w:t xml:space="preserve">Crie um fator chamado</w:t></w:r><w:r><w:t xml:space="preserve"> </w:t></w:r><w:r><w:rPr><w:bCs /><w:b /></w:rPr><w:t xml:space="preserve">tr</w:t></w:r><w:r><w:t xml:space="preserve">, com dois níveis (</w:t></w:r><w:r><w:t xml:space="preserve">“</w:t></w:r><w:r><w:t xml:space="preserve">cont</w:t></w:r><w:r><w:t xml:space="preserve">”</w:t></w:r><w:r><w:t xml:space="preserve"> </w:t></w:r><w:r><w:t xml:space="preserve">e</w:t></w:r><w:r><w:t xml:space="preserve"> </w:t></w:r><w:r><w:t xml:space="preserve">“</w:t></w:r><w:r><w:t xml:space="preserve">trat</w:t></w:r><w:r><w:t xml:space="preserve">”</w:t></w:r><w:r><w:t xml:space="preserve">) para descrever 100 locais de amostragem, 50 de cada tratamento. O fator deve ser dessa forma</w:t></w:r><w:r><w:t xml:space="preserve"> </w:t></w:r><w:r><w:rPr><w:rStyle w:val="VerbatimChar" /></w:rPr><w:t xml:space="preserve">cont, cont, cont, ...., cont, trat, trat, ...., trat</w:t></w:r><w:r><w:t xml:space="preserve">.</w:t></w:r></w:p><w:p><w:pPr><w:numPr><w:ilvl w:val="0" /><w:numId w:val="1018" /></w:numPr></w:pPr><w:r><w:t xml:space="preserve">Crie uma matriz chamada</w:t></w:r><w:r><w:t xml:space="preserve"> </w:t></w:r><w:r><w:rPr><w:bCs /><w:b /></w:rPr><w:t xml:space="preserve">ma</w:t></w:r><w:r><w:t xml:space="preserve">, resultante da disposição de um vetor composto por 10000 valores aleatórios entre 0 e 10. A matriz deve conter 100 linhas e ser disposta por colunas.</w:t></w:r></w:p><w:p><w:pPr><w:numPr><w:ilvl w:val="0" /><w:numId w:val="1018" /></w:numPr></w:pPr><w:r><w:t xml:space="preserve">Crie um data frame chamado</w:t></w:r><w:r><w:t xml:space="preserve"> </w:t></w:r><w:r><w:rPr><w:bCs /><w:b /></w:rPr><w:t xml:space="preserve">df</w:t></w:r><w:r><w:t xml:space="preserve">, resultante da composição desses vetores:</w:t></w:r></w:p><w:p><w:pPr><w:numPr><w:ilvl w:val="0" /><w:numId w:val="1019" /></w:numPr><w:pStyle w:val="Compact" /></w:pPr><w:r><w:rPr><w:rStyle w:val="VerbatimChar" /></w:rPr><w:t xml:space="preserve">id: 1:50</w:t></w:r></w:p><w:p><w:pPr><w:numPr><w:ilvl w:val="0" /><w:numId w:val="1019" /></w:numPr><w:pStyle w:val="Compact" /></w:pPr><w:r><w:rPr><w:rStyle w:val="VerbatimChar" /></w:rPr><w:t xml:space="preserve">sp: sp01, sp02, ..., sp49, sp50</w:t></w:r></w:p><w:p><w:pPr><w:numPr><w:ilvl w:val="0" /><w:numId w:val="1019" /></w:numPr><w:pStyle w:val="Compact" /></w:pPr><w:r><w:rPr><w:rStyle w:val="VerbatimChar" /></w:rPr><w:t xml:space="preserve">ab: 50 valores aleatórios entre 0 a 5</w:t></w:r></w:p><w:p><w:pPr><w:numPr><w:ilvl w:val="0" /><w:numId w:val="1020" /></w:numPr></w:pPr><w:r><w:t xml:space="preserve">Crie uma lista com os objetos criados anteriormente:</w:t></w:r><w:r><w:t xml:space="preserve"> </w:t></w:r><w:r><w:rPr><w:bCs /><w:b /></w:rPr><w:t xml:space="preserve">mega</w:t></w:r><w:r><w:t xml:space="preserve">,</w:t></w:r><w:r><w:t xml:space="preserve"> </w:t></w:r><w:r><w:rPr><w:bCs /><w:b /></w:rPr><w:t xml:space="preserve">tr</w:t></w:r><w:r><w:t xml:space="preserve">,</w:t></w:r><w:r><w:t xml:space="preserve"> </w:t></w:r><w:r><w:rPr><w:bCs /><w:b /></w:rPr><w:t xml:space="preserve">ma</w:t></w:r><w:r><w:t xml:space="preserve"> </w:t></w:r><w:r><w:t xml:space="preserve">e</w:t></w:r><w:r><w:t xml:space="preserve"> </w:t></w:r><w:r><w:rPr><w:bCs /><w:b /></w:rPr><w:t xml:space="preserve">df</w:t></w:r><w:r><w:t xml:space="preserve">.</w:t></w:r></w:p><w:p><w:pPr><w:numPr><w:ilvl w:val="0" /><w:numId w:val="1020" /></w:numPr></w:pPr><w:r><w:t xml:space="preserve">Selecione os elementos ímpares do objeto</w:t></w:r><w:r><w:t xml:space="preserve"> </w:t></w:r><w:r><w:rPr><w:bCs /><w:b /></w:rPr><w:t xml:space="preserve">tr</w:t></w:r><w:r><w:t xml:space="preserve">, e atribua ao objeto</w:t></w:r><w:r><w:t xml:space="preserve"> </w:t></w:r><w:r><w:rPr><w:bCs /><w:b /></w:rPr><w:t xml:space="preserve">tr_impar</w:t></w:r><w:r><w:t xml:space="preserve">.</w:t></w:r></w:p><w:p><w:pPr><w:numPr><w:ilvl w:val="0" /><w:numId w:val="1020" /></w:numPr></w:pPr><w:r><w:t xml:space="preserve">Selecione as linhas com ids pares do objeto</w:t></w:r><w:r><w:t xml:space="preserve"> </w:t></w:r><w:r><w:rPr><w:bCs /><w:b /></w:rPr><w:t xml:space="preserve">df</w:t></w:r><w:r><w:t xml:space="preserve">, e atribua ao objeto</w:t></w:r><w:r><w:t xml:space="preserve"> </w:t></w:r><w:r><w:rPr><w:bCs /><w:b /></w:rPr><w:t xml:space="preserve">df_ids_par</w:t></w:r><w:r><w:t xml:space="preserve">.</w:t></w:r></w:p><w:p><w:pPr><w:numPr><w:ilvl w:val="0" /><w:numId w:val="1020" /></w:numPr></w:pPr><w:r><w:t xml:space="preserve">Faça uma amostragem de 10 linhas do objeto</w:t></w:r><w:r><w:t xml:space="preserve"> </w:t></w:r><w:r><w:rPr><w:bCs /><w:b /></w:rPr><w:t xml:space="preserve">df</w:t></w:r><w:r><w:t xml:space="preserve">, e atribua ao objeto</w:t></w:r><w:r><w:t xml:space="preserve"> </w:t></w:r><w:r><w:rPr><w:bCs /><w:b /></w:rPr><w:t xml:space="preserve">df_amos10</w:t></w:r><w:r><w:t xml:space="preserve">.</w:t></w:r></w:p><w:bookmarkEnd w:id="102" /><w:bookmarkStart w:id="123" w:name="para-se-aprofundar" /><w:p><w:pPr><w:pStyle w:val="Heading2" /></w:pPr><w:r><w:rPr><w:rStyle w:val="SectionNumber" /></w:rPr><w:t xml:space="preserve">4.6</w:t></w:r><w:r><w:tab /></w:r><w:r><w:t xml:space="preserve">Para se aprofundar</w:t></w:r></w:p><w:p><w:pPr><w:pStyle w:val="FirstParagraph" /></w:pPr><w:r><w:t xml:space="preserve">Listamos a seguir livros e links com material que recomendamos para seguir com sua aprendizagem em R Base.</w:t></w:r></w:p><w:bookmarkStart w:id="115" w:name="livros" /><w:p><w:pPr><w:pStyle w:val="Heading3" /></w:pPr><w:r><w:rPr><w:rStyle w:val="SectionNumber" /></w:rPr><w:t xml:space="preserve">4.6.1</w:t></w:r><w:r><w:tab /></w:r><w:r><w:t xml:space="preserve">Livros</w:t></w:r></w:p><w:p><w:pPr><w:pStyle w:val="FirstParagraph" /></w:pPr><w:r><w:t xml:space="preserve">Mayer F. P., Bonat W. H., Zeviani W. M., Krainski E. T., Ribeiro Jr. P. J. 2018. Estatística Computacional com R. [</w:t></w:r><w:hyperlink r:id="rId103"><w:r><w:rPr><w:rStyle w:val="Hyperlink" /></w:rPr><w:t xml:space="preserve">http://cursos.leg.ufpr.br/ecr/index.html</w:t></w:r></w:hyperlink><w:r><w:t xml:space="preserve">]</w:t></w:r></w:p><w:p><w:pPr><w:pStyle w:val="BodyText" /></w:pPr><w:r><w:t xml:space="preserve">Zeviani W. M. 2019. Manual de Planejamento e Análise de Experimentos com R. [</w:t></w:r><w:hyperlink r:id="rId104"><w:r><w:rPr><w:rStyle w:val="Hyperlink" /></w:rPr><w:t xml:space="preserve">http://leg.ufpr.br/~walmes/mpaer/</w:t></w:r></w:hyperlink><w:r><w:t xml:space="preserve">]</w:t></w:r></w:p><w:p><w:pPr><w:pStyle w:val="BodyText" /></w:pPr><w:r><w:t xml:space="preserve">Curso-R. 2021. Ciência de Dados em R. [</w:t></w:r><w:hyperlink r:id="rId105"><w:r><w:rPr><w:rStyle w:val="Hyperlink" /></w:rPr><w:t xml:space="preserve">https://livro.curso-r.com/</w:t></w:r></w:hyperlink><w:r><w:t xml:space="preserve">]</w:t></w:r></w:p><w:p><w:pPr><w:pStyle w:val="BodyText" /></w:pPr><w:r><w:t xml:space="preserve">Adler J. 2012. R in a Nutshell: A Desktop Quick Reference. 2 ed. O’Reilly Media.</w:t></w:r></w:p><w:p><w:pPr><w:pStyle w:val="BodyText" /></w:pPr><w:r><w:t xml:space="preserve">Burns P. 2011. The R Inferno. [</w:t></w:r><w:hyperlink r:id="rId106"><w:r><w:rPr><w:rStyle w:val="Hyperlink" /></w:rPr><w:t xml:space="preserve">https://www.burns-stat.com/pages/Tutor/R_inferno.pdf</w:t></w:r></w:hyperlink><w:r><w:t xml:space="preserve">]</w:t></w:r></w:p><w:p><w:pPr><w:pStyle w:val="BodyText" /></w:pPr><w:r><w:t xml:space="preserve">Cotton R. 2013. Learning R: A Step-by-Step Function Guide to Data Analysis. O’Reilly Media.</w:t></w:r></w:p><w:p><w:pPr><w:pStyle w:val="BodyText" /></w:pPr><w:r><w:t xml:space="preserve">Crawley MJ. 2012. The R Book. 2 ed. Wiley.</w:t></w:r></w:p><w:p><w:pPr><w:pStyle w:val="BodyText" /></w:pPr><w:r><w:t xml:space="preserve">Davies TM. 2016. The Book of R: A First Course in Programming and Statistics. No Starch Press.</w:t></w:r></w:p><w:p><w:pPr><w:pStyle w:val="BodyText" /></w:pPr><w:r><w:t xml:space="preserve">Douglas A, Roos D, Mancini F, Couto A, Lusseau D. An Introduction to R. 2021 [</w:t></w:r><w:hyperlink r:id="rId107"><w:r><w:rPr><w:rStyle w:val="Hyperlink" /></w:rPr><w:t xml:space="preserve">https://intro2r.com/</w:t></w:r></w:hyperlink><w:r><w:t xml:space="preserve">]</w:t></w:r></w:p><w:p><w:pPr><w:pStyle w:val="BodyText" /></w:pPr><w:r><w:t xml:space="preserve">Engel C. 2019. Introduction to R. [</w:t></w:r><w:hyperlink r:id="rId108"><w:r><w:rPr><w:rStyle w:val="Hyperlink" /></w:rPr><w:t xml:space="preserve">https://cengel.github.io/R-intro/</w:t></w:r></w:hyperlink><w:r><w:t xml:space="preserve">]</w:t></w:r></w:p><w:p><w:pPr><w:pStyle w:val="BodyText" /></w:pPr><w:r><w:t xml:space="preserve">Gillespie C., Lovelace R, 2016. Efficient R programming. O’Reilly Media. [</w:t></w:r><w:hyperlink r:id="rId109"><w:r><w:rPr><w:rStyle w:val="Hyperlink" /></w:rPr><w:t xml:space="preserve">https://bookdown.org/csgillespie/efficientR/</w:t></w:r></w:hyperlink><w:r><w:t xml:space="preserve">]</w:t></w:r></w:p><w:p><w:pPr><w:pStyle w:val="BodyText" /></w:pPr><w:r><w:t xml:space="preserve">Grolemund G. 2014. Hands-On Programming with R. O’Reilly Media.</w:t></w:r></w:p><w:p><w:pPr><w:pStyle w:val="BodyText" /></w:pPr><w:r><w:t xml:space="preserve">Holmes S, Huber W. 2019. Modern Statistics for Modern Biology. Cambridge University Press. [</w:t></w:r><w:hyperlink r:id="rId110"><w:r><w:rPr><w:rStyle w:val="Hyperlink" /></w:rPr><w:t xml:space="preserve">https://www.huber.embl.de/msmb/</w:t></w:r></w:hyperlink><w:r><w:t xml:space="preserve">]</w:t></w:r></w:p><w:p><w:pPr><w:pStyle w:val="BodyText" /></w:pPr><w:r><w:t xml:space="preserve">Irizarry RA, Love MI. 2016. Data Analysis for the Life Sciences with R. Chapman and Hall/CRC.</w:t></w:r></w:p><w:p><w:pPr><w:pStyle w:val="BodyText" /></w:pPr><w:r><w:t xml:space="preserve">James G, Witten D, Hastie T, Tibshirani R. 2013. An Introduction to Statistical Learning: with Applications in R. 2 ed. Springer. [</w:t></w:r><w:hyperlink r:id="rId111"><w:r><w:rPr><w:rStyle w:val="Hyperlink" /></w:rPr><w:t xml:space="preserve">http://faculty.marshall.usc.edu/gareth-james/ISL/</w:t></w:r></w:hyperlink><w:r><w:t xml:space="preserve">]</w:t></w:r></w:p><w:p><w:pPr><w:pStyle w:val="BodyText" /></w:pPr><w:r><w:t xml:space="preserve">Kabacoff RI. 2015. R in Action: Data analysis and graphics with R. 2 ed. Manning.</w:t></w:r></w:p><w:p><w:pPr><w:pStyle w:val="BodyText" /></w:pPr><w:r><w:t xml:space="preserve">Lander JP. 2017. R for Everyone: Advanced Analytics and Graphics. Addison-Wesley Professional.</w:t></w:r></w:p><w:p><w:pPr><w:pStyle w:val="BodyText" /></w:pPr><w:r><w:t xml:space="preserve">Matloff N. 2011. The Art of R Programming: A Tour of Statistical Software Design. No Starch Press.</w:t></w:r></w:p><w:p><w:pPr><w:pStyle w:val="BodyText" /></w:pPr><w:r><w:t xml:space="preserve">Long JD, Teetor P. 2019. R Cookbook.2 ed. O’Reilly Media. [</w:t></w:r><w:hyperlink r:id="rId112"><w:r><w:rPr><w:rStyle w:val="Hyperlink" /></w:rPr><w:t xml:space="preserve">https://rc2e.com/</w:t></w:r></w:hyperlink><w:r><w:t xml:space="preserve">]</w:t></w:r></w:p><w:p><w:pPr><w:pStyle w:val="BodyText" /></w:pPr><w:r><w:t xml:space="preserve">Wickham H. 2019. Advanced R. 2 ed. Chapman and Hall/CRC. [</w:t></w:r><w:hyperlink r:id="rId113"><w:r><w:rPr><w:rStyle w:val="Hyperlink" /></w:rPr><w:t xml:space="preserve">https://adv-r.hadley.nz/</w:t></w:r></w:hyperlink><w:r><w:t xml:space="preserve">]</w:t></w:r></w:p><w:p><w:pPr><w:pStyle w:val="BodyText" /></w:pPr><w:r><w:t xml:space="preserve">Wickham H. 2015. R Packages: Organize, Test, Document, and Share Your Code. O’Reilly Media. [</w:t></w:r><w:hyperlink r:id="rId114"><w:r><w:rPr><w:rStyle w:val="Hyperlink" /></w:rPr><w:t xml:space="preserve">https://r-pkgs.org/</w:t></w:r></w:hyperlink><w:r><w:t xml:space="preserve">]</w:t></w:r></w:p><w:bookmarkEnd w:id="115" /><w:bookmarkStart w:id="122" w:name="links" /><w:p><w:pPr><w:pStyle w:val="Heading3" /></w:pPr><w:r><w:rPr><w:rStyle w:val="SectionNumber" /></w:rPr><w:t xml:space="preserve">4.6.2</w:t></w:r><w:r><w:tab /></w:r><w:r><w:t xml:space="preserve">Links</w:t></w:r></w:p><w:p><w:pPr><w:pStyle w:val="FirstParagraph" /></w:pPr><w:hyperlink r:id="rId116"><w:r><w:rPr><w:rStyle w:val="Hyperlink" /></w:rPr><w:t xml:space="preserve">Materiais sobre R</w:t></w:r></w:hyperlink></w:p><w:p><w:pPr><w:pStyle w:val="BodyText" /></w:pPr><w:hyperlink r:id="rId117"><w:r><w:rPr><w:rStyle w:val="Hyperlink" /></w:rPr><w:t xml:space="preserve">R resources (free courses, books, tutorials, &amp; cheat sheets)</w:t></w:r></w:hyperlink></w:p><w:p><w:pPr><w:pStyle w:val="BodyText" /></w:pPr><w:hyperlink r:id="rId118"><w:r><w:rPr><w:rStyle w:val="Hyperlink" /></w:rPr><w:t xml:space="preserve">Data Science for Ecologists and Environmental Scientists</w:t></w:r></w:hyperlink></w:p><w:p><w:pPr><w:pStyle w:val="BodyText" /></w:pPr><w:hyperlink r:id="rId119"><w:r><w:rPr><w:rStyle w:val="Hyperlink" /></w:rPr><w:t xml:space="preserve">Data Analysis and Visualization in R for Ecologists</w:t></w:r></w:hyperlink></w:p><w:p><w:pPr><w:pStyle w:val="BodyText" /></w:pPr><w:hyperlink r:id="rId120"><w:r><w:rPr><w:rStyle w:val="Hyperlink" /></w:rPr><w:t xml:space="preserve">A (very) shortintroduction to R - Paul Torfs &amp; Claudia Brauer</w:t></w:r></w:hyperlink></w:p><w:p><w:pPr><w:pStyle w:val="BodyText" /></w:pPr><w:hyperlink r:id="rId121"><w:r><w:rPr><w:rStyle w:val="Hyperlink" /></w:rPr><w:t xml:space="preserve">R forBeginners - Emmanuel Paradis</w:t></w:r></w:hyperlink></w:p><w:bookmarkEnd w:id="122" /><w:bookmarkEnd w:id="123" /><w:bookmarkEnd w:id="124" /><w:bookmarkStart w:id="238" w:name="cap5" /><w:p><w:pPr><w:pStyle w:val="Heading1" /></w:pPr><w:r><w:rPr><w:rStyle w:val="SectionNumber" /></w:rPr><w:t xml:space="preserve">5</w:t></w:r><w:r><w:tab /></w:r><w:r><w:t xml:space="preserve">Tidyverse</w:t></w:r></w:p><w:bookmarkStart w:id="125" w:name="pré-requisitos-do-capítulo-1" /><w:p><w:pPr><w:pStyle w:val="Heading2" /></w:pPr><w:r><w:t xml:space="preserve">Pré-requisitos do capítulo</w:t></w:r></w:p><w:p><w:pPr><w:pStyle w:val="FirstParagraph" /></w:pPr><w:r><w:t xml:space="preserve">Pacotes que serão utilizados nesse capítulo.</w:t></w:r></w:p><w:p><w:pPr><w:pStyle w:val="SourceCode" /></w:pPr><w:r><w:rPr><w:rStyle w:val="DocumentationTok" /></w:rPr><w:t xml:space="preserve">## Pacotes</w:t></w:r><w:r><w:br /></w:r><w:r><w:rPr><w:rStyle w:val="FunctionTok" /></w:rPr><w:t xml:space="preserve">library</w:t></w:r><w:r><w:rPr><w:rStyle w:val="NormalTok" /></w:rPr><w:t xml:space="preserve">(tidyverse)</w:t></w:r><w:r><w:br /></w:r><w:r><w:rPr><w:rStyle w:val="FunctionTok" /></w:rPr><w:t xml:space="preserve">library</w:t></w:r><w:r><w:rPr><w:rStyle w:val="NormalTok" /></w:rPr><w:t xml:space="preserve">(her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r><w:br /></w:r><w:r><w:rPr><w:rStyle w:val="FunctionTok" /></w:rPr><w:t xml:space="preserve">library</w:t></w:r><w:r><w:rPr><w:rStyle w:val="NormalTok" /></w:rPr><w:t xml:space="preserve">(palmerpenguins)</w:t></w:r><w:r><w:br /></w:r><w:r><w:rPr><w:rStyle w:val="FunctionTok" /></w:rPr><w:t xml:space="preserve">library</w:t></w:r><w:r><w:rPr><w:rStyle w:val="NormalTok" /></w:rPr><w:t xml:space="preserve">(lubridate)</w:t></w:r></w:p><w:bookmarkEnd w:id="125" /><w:bookmarkStart w:id="130" w:name="contextualização-1" /><w:p><w:pPr><w:pStyle w:val="Heading2" /></w:pPr><w:r><w:rPr><w:rStyle w:val="SectionNumber" /></w:rPr><w:t xml:space="preserve">5.1</w:t></w:r><w:r><w:tab /></w:r><w:r><w:t xml:space="preserve">Contextualização</w:t></w:r></w:p><w:p><w:pPr><w:pStyle w:val="FirstParagraph" /></w:pPr><w:r><w:t xml:space="preserve">Como todo idioma, a linguagem R vem passando por transformações nos últimos anos. Grande parte dessas mudanças estão dentro do paradigma da Ciência de Dados (</w:t></w:r><w:r><w:rPr><w:iCs /><w:i /></w:rPr><w:t xml:space="preserve">Data Science</w:t></w:r><w:r><w:t xml:space="preserve">), uma nova área de conhecimento que vem se moldando a partir do desenvolvimento da sociedade em torno da era digital e da grande quantidade de dados gerados e disponíveis pela internet, de onde advém os pilares das inovações tecnológicas:</w:t></w:r><w:r><w:t xml:space="preserve"> </w:t></w:r><w:r><w:rPr><w:iCs /><w:i /></w:rPr><w:t xml:space="preserve">Big Data</w:t></w:r><w:r><w:t xml:space="preserve">,</w:t></w:r><w:r><w:t xml:space="preserve"> </w:t></w:r><w:r><w:rPr><w:iCs /><w:i /></w:rPr><w:t xml:space="preserve">Machine Learning</w:t></w:r><w:r><w:t xml:space="preserve"> </w:t></w:r><w:r><w:t xml:space="preserve">e</w:t></w:r><w:r><w:t xml:space="preserve"> </w:t></w:r><w:r><w:rPr><w:iCs /><w:i /></w:rPr><w:t xml:space="preserve">Internet of Things</w:t></w:r><w:r><w:t xml:space="preserve">. A grande necessidade de computação para desenvolver esse novo paradigma colocaram o R e o python como as principais linguagens de programação frente a esses novos desafios. Apesar de não serem as únicas ferramentas utilizadas para esse propósito, elas rapidamente se tornaram uma das melhores escolhas, dado vários fatores como: são de código-aberto e gratuitas, possuírem grandes comunidades contribuidoras, serem linguagens de interpretação (orientadas a objeto) e relativamente fáceis de serem aprendidas e aplicadas.</w:t></w:r></w:p><w:p><w:pPr><w:pStyle w:val="BodyText" /></w:pPr><w:r><w:t xml:space="preserve">Essas mudanças e expanções na utilização da linguagem R para a Ciência de Dados começaram a ser implementadas principalmente devido a um pesquisador:</w:t></w:r><w:r><w:t xml:space="preserve"> </w:t></w:r><w:hyperlink r:id="rId126"><w:r><w:rPr><w:rStyle w:val="Hyperlink" /></w:rPr><w:t xml:space="preserve">Hadley Wickham</w:t></w:r></w:hyperlink><w:r><w:t xml:space="preserve">, que iniciou sua contribuição à comunidade R com o desenvolvimento do já consagrado pacote</w:t></w:r><w:r><w:t xml:space="preserve"> </w:t></w:r><w:r><w:rPr><w:rStyle w:val="VerbatimChar" /></w:rPr><w:t xml:space="preserve">ggplot2</w:t></w:r><w:r><w:t xml:space="preserve"> </w:t></w:r><w:r><w:t xml:space="preserve">(</w:t></w:r><w:hyperlink w:anchor="ref-wickham2016"><w:r><w:rPr><w:rStyle w:val="Hyperlink" /></w:rPr><w:t xml:space="preserve">Wickham 2016</w:t></w:r></w:hyperlink><w:r><w:t xml:space="preserve">)</w:t></w:r><w:r><w:t xml:space="preserve"> </w:t></w:r><w:r><w:t xml:space="preserve">para a composição de gráficos no R (ver mais no Capítulo</w:t></w:r><w:r><w:t xml:space="preserve"> </w:t></w:r><w:r><w:t xml:space="preserve">??</w:t></w:r><w:r><w:t xml:space="preserve">), baseado na gramática de gráficos</w:t></w:r><w:r><w:t xml:space="preserve"> </w:t></w:r><w:r><w:t xml:space="preserve">(</w:t></w:r><w:hyperlink w:anchor="ref-wilkinson2005"><w:r><w:rPr><w:rStyle w:val="Hyperlink" /></w:rPr><w:t xml:space="preserve">Wilkinson and Wills 2005</w:t></w:r></w:hyperlink><w:r><w:t xml:space="preserve">)</w:t></w:r><w:r><w:t xml:space="preserve">. Depois disso, Wickham dedicou-se ao desenvolvimento do pensamento de uma nova abordagem dentro da manipulação de dados, denominada</w:t></w:r><w:r><w:t xml:space="preserve"> </w:t></w:r><w:r><w:rPr><w:bCs /><w:b /></w:rPr><w:t xml:space="preserve">Tidy Data</w:t></w:r><w:r><w:t xml:space="preserve"> </w:t></w:r><w:r><w:t xml:space="preserve">(Dados organizados)</w:t></w:r><w:r><w:t xml:space="preserve"> </w:t></w:r><w:r><w:t xml:space="preserve">(</w:t></w:r><w:hyperlink w:anchor="ref-wickham2014"><w:r><w:rPr><w:rStyle w:val="Hyperlink" /></w:rPr><w:t xml:space="preserve">Wickham 2014</w:t></w:r></w:hyperlink><w:r><w:t xml:space="preserve">)</w:t></w:r><w:r><w:t xml:space="preserve">, na qual focou na limpeza e organização de dados. A ideia postula que dados estão</w:t></w:r><w:r><w:t xml:space="preserve"> </w:t></w:r><w:r><w:rPr><w:rStyle w:val="VerbatimChar" /></w:rPr><w:t xml:space="preserve">tidy</w:t></w:r><w:r><w:t xml:space="preserve"> </w:t></w:r><w:r><w:t xml:space="preserve">quando: 1) variáveis estão nas colunas, 2) observações estão nas linhas e 3) valores estão nas células, sendo que para esse último, não deve haver mais de um valor por célula (Figura</w:t></w:r><w:r><w:t xml:space="preserve"> </w:t></w:r><w:r><w:t xml:space="preserve">5.2</w:t></w:r><w:r><w:t xml:space="preserve">).</w:t></w:r></w:p><w:p><w:pPr><w:pStyle w:val="BodyText" /></w:pPr><w:r><w:t xml:space="preserve">A partir dessas ideias, o</w:t></w:r><w:r><w:t xml:space="preserve"> </w:t></w:r><w:hyperlink r:id="rId127"><w:r><w:rPr><w:rStyle w:val="Hyperlink" /><w:iCs /><w:i /></w:rPr><w:t xml:space="preserve">tidyverse</w:t></w:r></w:hyperlink><w:r><w:t xml:space="preserve"> </w:t></w:r><w:r><w:t xml:space="preserve">foi operacionalizado no R como uma coleção de pacotes que atuam no workflow comum da ciência de dados: importação, manipulação, exploração, visualização, análise e comunicação de dados e análises</w:t></w:r><w:r><w:t xml:space="preserve"> </w:t></w:r><w:r><w:t xml:space="preserve">(</w:t></w:r><w:hyperlink w:anchor="ref-tidyverse2019"><w:r><w:rPr><w:rStyle w:val="Hyperlink" /></w:rPr><w:t xml:space="preserve">Wickham et al. 2019</w:t></w:r></w:hyperlink><w:r><w:t xml:space="preserve">)</w:t></w:r><w:r><w:t xml:space="preserve"> </w:t></w:r><w:r><w:t xml:space="preserve">(Figura</w:t></w:r><w:r><w:t xml:space="preserve"> </w:t></w:r><w:r><w:t xml:space="preserve">5.1</w:t></w:r><w:r><w:t xml:space="preserve">). O principal objetivo do</w:t></w:r><w:r><w:t xml:space="preserve"> </w:t></w:r><w:r><w:rPr><w:iCs /><w:i /></w:rPr><w:t xml:space="preserve">tidyverse</w:t></w:r><w:r><w:t xml:space="preserve"> </w:t></w:r><w:r><w:t xml:space="preserve">é aproximar a linguagem para melhorar a interação entre ser humano e computador sobre dados, de modo que os pacotes compartilham uma filosofia de design de alto nível e gramática, além da estrutura de dados de baixo nível</w:t></w:r><w:r><w:t xml:space="preserve"> </w:t></w:r><w:r><w:t xml:space="preserve">(</w:t></w:r><w:hyperlink w:anchor="ref-tidyverse2019"><w:r><w:rPr><w:rStyle w:val="Hyperlink" /></w:rPr><w:t xml:space="preserve">Wickham et al. 2019</w:t></w:r></w:hyperlink><w:r><w:t xml:space="preserve">)</w:t></w:r><w:r><w:t xml:space="preserve">. As principais leituras sobre o tema no R são os artigos</w:t></w:r><w:r><w:t xml:space="preserve"> </w:t></w:r><w:r><w:t xml:space="preserve">(</w:t></w:r><w:hyperlink w:anchor="ref-wickham2014"><w:r><w:rPr><w:rStyle w:val="Hyperlink" /></w:rPr><w:t xml:space="preserve">Wickham 2014</w:t></w:r></w:hyperlink><w:r><w:t xml:space="preserve">)</w:t></w:r><w:r><w:t xml:space="preserve"> </w:t></w:r><w:r><w:t xml:space="preserve">e</w:t></w:r><w:r><w:t xml:space="preserve"> </w:t></w:r><w:r><w:t xml:space="preserve">(</w:t></w:r><w:hyperlink w:anchor="ref-tidyverse2019"><w:r><w:rPr><w:rStyle w:val="Hyperlink" /></w:rPr><w:t xml:space="preserve">Wickham et al. 2019</w:t></w:r></w:hyperlink><w:r><w:t xml:space="preserve">)</w:t></w:r><w:r><w:t xml:space="preserve">, e o livro</w:t></w:r><w:r><w:t xml:space="preserve"> </w:t></w:r><w:r><w:t xml:space="preserve">(</w:t></w:r><w:hyperlink w:anchor="ref-wickham2017"><w:r><w:rPr><w:rStyle w:val="Hyperlink" /></w:rPr><w:t xml:space="preserve">Wickham and Grolemund 2017</w:t></w:r></w:hyperlink><w:r><w:t xml:space="preserve">)</w:t></w:r><w:r><w:t xml:space="preserve">, disponível on-line neste</w:t></w:r><w:r><w:t xml:space="preserve"> </w:t></w:r><w:hyperlink r:id="rId128"><w:r><w:rPr><w:rStyle w:val="Hyperlink" /></w:rPr><w:t xml:space="preserve">link</w:t></w:r></w:hyperlink><w:r><w:t xml:space="preserve">, além do</w:t></w:r><w:r><w:t xml:space="preserve"> </w:t></w:r><w:hyperlink r:id="rId127"><w:r><w:rPr><w:rStyle w:val="Hyperlink" /></w:rPr><w:t xml:space="preserve">site</w:t></w:r></w:hyperlink><w:r><w:t xml:space="preserve"> </w:t></w:r><w:r><w:t xml:space="preserve">que possui muito mais informações.</w:t></w:r></w:p><w:p><w:pPr><w:pStyle w:val="CaptionedFigure" /></w:pPr><w:r><w:drawing><wp:inline><wp:extent cx="5334000" cy="1878658" /><wp:effectExtent b="0" l="0" r="0" t="0" /><wp:docPr descr="Figure 5.1: Modelo das ferramentas necessárias em um projeto típico de ciência de dados: importar, organizar, entender (transformar, visualizar, modelar) e comunicar, envolto à essas ferramentas está a programação. Adaptado de: Wickham and Grolemund (2017)." title="" id="1" name="Picture" /><a:graphic><a:graphicData uri="http://schemas.openxmlformats.org/drawingml/2006/picture"><pic:pic><pic:nvPicPr><pic:cNvPr descr="img/cap05_fig01.png" id="0" name="Picture" /><pic:cNvPicPr><a:picLocks noChangeArrowheads="1" noChangeAspect="1" /></pic:cNvPicPr></pic:nvPicPr><pic:blipFill><a:blip r:embed="rId129" /><a:stretch><a:fillRect /></a:stretch></pic:blipFill><pic:spPr bwMode="auto"><a:xfrm><a:off x="0" y="0" /><a:ext cx="5334000" cy="1878658" /></a:xfrm><a:prstGeom prst="rect"><a:avLst /></a:prstGeom><a:noFill /><a:ln w="9525"><a:noFill /><a:headEnd /><a:tailEnd /></a:ln></pic:spPr></pic:pic></a:graphicData></a:graphic></wp:inline></w:drawing></w:r></w:p><w:p><w:pPr><w:pStyle w:val="ImageCaption" /></w:pPr><w:r><w:t xml:space="preserve">Figure 5.1: Modelo das ferramentas necessárias em um projeto típico de ciência de dados: importar, organizar, entender (transformar, visualizar, modelar) e comunicar, envolto à essas ferramentas está a programação.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30" /><w:bookmarkStart w:id="167" w:name="tidyverse" /><w:p><w:pPr><w:pStyle w:val="Heading2" /></w:pPr><w:r><w:rPr><w:rStyle w:val="SectionNumber" /></w:rPr><w:t xml:space="preserve">5.2</w:t></w:r><w:r><w:tab /></w:r><w:r><w:rPr><w:iCs /><w:i /></w:rPr><w:t xml:space="preserve">tidyverse</w:t></w:r></w:p><w:p><w:pPr><w:pStyle w:val="FirstParagraph" /></w:pPr><w:r><w:t xml:space="preserve">Uma vez instalado e carregado, o pacote</w:t></w:r><w:r><w:t xml:space="preserve"> </w:t></w:r><w:r><w:rPr><w:rStyle w:val="VerbatimChar" /></w:rPr><w:t xml:space="preserve">tidyverse</w:t></w:r><w:r><w:t xml:space="preserve"> </w:t></w:r><w:r><w:t xml:space="preserve">disponibiliza um conjunto de ferramentas através de vários pacotes. Esses pacotes compartilham uma filosofia de design, gramática e estruturas. Podemos entender o</w:t></w:r><w:r><w:t xml:space="preserve"> </w:t></w:r><w:r><w:rPr><w:iCs /><w:i /></w:rPr><w:t xml:space="preserve">tidyverse</w:t></w:r><w:r><w:t xml:space="preserve"> </w:t></w:r><w:r><w:t xml:space="preserve">como um</w:t></w:r><w:r><w:t xml:space="preserve"> </w:t></w:r><w:r><w:t xml:space="preserve">“</w:t></w:r><w:r><w:t xml:space="preserve">dialeto novo</w:t></w:r><w:r><w:t xml:space="preserve">”</w:t></w:r><w:r><w:t xml:space="preserve"> </w:t></w:r><w:r><w:t xml:space="preserve">para a linguagem R, onde</w:t></w:r><w:r><w:t xml:space="preserve"> </w:t></w:r><w:r><w:rPr><w:iCs /><w:i /></w:rPr><w:t xml:space="preserve">tidy</w:t></w:r><w:r><w:t xml:space="preserve"> </w:t></w:r><w:r><w:t xml:space="preserve">quer dizer organizado, arrumado, ordenado, e</w:t></w:r><w:r><w:t xml:space="preserve"> </w:t></w:r><w:r><w:rPr><w:iCs /><w:i /></w:rPr><w:t xml:space="preserve">verse</w:t></w:r><w:r><w:t xml:space="preserve"> </w:t></w:r><w:r><w:t xml:space="preserve">é universo. A seguir, listamos os principais pacotes e suas especificações.</w:t></w:r></w:p><w:p><w:pPr><w:numPr><w:ilvl w:val="0" /><w:numId w:val="1021" /></w:numPr><w:pStyle w:val="Compact" /></w:pPr><w:hyperlink r:id="rId131"><w:r><w:rPr><w:rStyle w:val="VerbatimChar" /></w:rPr><w:t xml:space="preserve">readr</w:t></w:r></w:hyperlink><w:r><w:t xml:space="preserve">: importa dados tabulares (e.g. </w:t></w:r><w:r><w:rPr><w:rStyle w:val="VerbatimChar" /></w:rPr><w:t xml:space="preserve">.csv</w:t></w:r><w:r><w:t xml:space="preserve"> </w:t></w:r><w:r><w:t xml:space="preserve">e</w:t></w:r><w:r><w:t xml:space="preserve"> </w:t></w:r><w:r><w:rPr><w:rStyle w:val="VerbatimChar" /></w:rPr><w:t xml:space="preserve">.txt</w:t></w:r><w:r><w:t xml:space="preserve">)</w:t></w:r></w:p><w:p><w:pPr><w:numPr><w:ilvl w:val="0" /><w:numId w:val="1021" /></w:numPr><w:pStyle w:val="Compact" /></w:pPr><w:hyperlink r:id="rId132"><w:r><w:rPr><w:rStyle w:val="VerbatimChar" /></w:rPr><w:t xml:space="preserve">tibble</w:t></w:r></w:hyperlink><w:r><w:t xml:space="preserve">: implementa a classe</w:t></w:r><w:r><w:t xml:space="preserve"> </w:t></w:r><w:r><w:rPr><w:rStyle w:val="VerbatimChar" /></w:rPr><w:t xml:space="preserve">tibble</w:t></w:r></w:p><w:p><w:pPr><w:numPr><w:ilvl w:val="0" /><w:numId w:val="1021" /></w:numPr><w:pStyle w:val="Compact" /></w:pPr><w:hyperlink r:id="rId133"><w:r><w:rPr><w:rStyle w:val="VerbatimChar" /></w:rPr><w:t xml:space="preserve">tidyr</w:t></w:r></w:hyperlink><w:r><w:t xml:space="preserve">: transformação de dados para</w:t></w:r><w:r><w:t xml:space="preserve"> </w:t></w:r><w:r><w:rPr><w:rStyle w:val="VerbatimChar" /></w:rPr><w:t xml:space="preserve">tidy</w:t></w:r></w:p><w:p><w:pPr><w:numPr><w:ilvl w:val="0" /><w:numId w:val="1021" /></w:numPr><w:pStyle w:val="Compact" /></w:pPr><w:hyperlink r:id="rId134"><w:r><w:rPr><w:rStyle w:val="VerbatimChar" /></w:rPr><w:t xml:space="preserve">dplyr</w:t></w:r></w:hyperlink><w:r><w:t xml:space="preserve">: manipulação de dados</w:t></w:r></w:p><w:p><w:pPr><w:numPr><w:ilvl w:val="0" /><w:numId w:val="1021" /></w:numPr><w:pStyle w:val="Compact" /></w:pPr><w:hyperlink r:id="rId135"><w:r><w:rPr><w:rStyle w:val="VerbatimChar" /></w:rPr><w:t xml:space="preserve">stringr</w:t></w:r></w:hyperlink><w:r><w:t xml:space="preserve">: manipulação de caracteres</w:t></w:r></w:p><w:p><w:pPr><w:numPr><w:ilvl w:val="0" /><w:numId w:val="1021" /></w:numPr><w:pStyle w:val="Compact" /></w:pPr><w:hyperlink r:id="rId136"><w:r><w:rPr><w:rStyle w:val="VerbatimChar" /></w:rPr><w:t xml:space="preserve">forcats</w:t></w:r></w:hyperlink><w:r><w:t xml:space="preserve">: manipulação de fatores</w:t></w:r></w:p><w:p><w:pPr><w:numPr><w:ilvl w:val="0" /><w:numId w:val="1021" /></w:numPr><w:pStyle w:val="Compact" /></w:pPr><w:hyperlink r:id="rId137"><w:r><w:rPr><w:rStyle w:val="VerbatimChar" /></w:rPr><w:t xml:space="preserve">ggplot2</w:t></w:r></w:hyperlink><w:r><w:t xml:space="preserve">: possibilita a visualização de dados</w:t></w:r></w:p><w:p><w:pPr><w:numPr><w:ilvl w:val="0" /><w:numId w:val="1021" /></w:numPr><w:pStyle w:val="Compact" /></w:pPr><w:hyperlink r:id="rId138"><w:r><w:rPr><w:rStyle w:val="VerbatimChar" /></w:rPr><w:t xml:space="preserve">purrr</w:t></w:r></w:hyperlink><w:r><w:t xml:space="preserve">: disponibiliza ferramentas para programação funcional</w:t></w:r></w:p><w:p><w:pPr><w:pStyle w:val="FirstParagraph" /></w:pPr><w:r><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Data Science.</w:t></w:r></w:p><w:p><w:pPr><w:numPr><w:ilvl w:val="0" /><w:numId w:val="1022" /></w:numPr><w:pStyle w:val="Compact" /></w:pPr><w:hyperlink r:id="rId139"><w:r><w:rPr><w:rStyle w:val="VerbatimChar" /></w:rPr><w:t xml:space="preserve">readxl</w:t></w:r></w:hyperlink><w:r><w:t xml:space="preserve"> </w:t></w:r><w:r><w:t xml:space="preserve">e</w:t></w:r><w:r><w:t xml:space="preserve"> </w:t></w:r><w:hyperlink r:id="rId140"><w:r><w:rPr><w:rStyle w:val="VerbatimChar" /></w:rPr><w:t xml:space="preserve">writexl</w:t></w:r></w:hyperlink><w:r><w:t xml:space="preserve">: importa e exporta dados tabulares (.xlsx)</w:t></w:r></w:p><w:p><w:pPr><w:numPr><w:ilvl w:val="0" /><w:numId w:val="1022" /></w:numPr><w:pStyle w:val="Compact" /></w:pPr><w:hyperlink r:id="rId141"><w:r><w:rPr><w:rStyle w:val="VerbatimChar" /></w:rPr><w:t xml:space="preserve">janitor</w:t></w:r></w:hyperlink><w:r><w:t xml:space="preserve">: examinar e limpar dados sujos</w:t></w:r></w:p><w:p><w:pPr><w:numPr><w:ilvl w:val="0" /><w:numId w:val="1022" /></w:numPr><w:pStyle w:val="Compact" /></w:pPr><w:hyperlink r:id="rId142"><w:r><w:rPr><w:rStyle w:val="VerbatimChar" /></w:rPr><w:t xml:space="preserve">DBI</w:t></w:r></w:hyperlink><w:r><w:t xml:space="preserve">: interface de banco de dados R</w:t></w:r></w:p><w:p><w:pPr><w:numPr><w:ilvl w:val="0" /><w:numId w:val="1022" /></w:numPr><w:pStyle w:val="Compact" /></w:pPr><w:hyperlink r:id="rId143"><w:r><w:rPr><w:rStyle w:val="VerbatimChar" /></w:rPr><w:t xml:space="preserve">haven</w:t></w:r></w:hyperlink><w:r><w:t xml:space="preserve">: importa e exporta dados do SPSS, Stata e SAS</w:t></w:r></w:p><w:p><w:pPr><w:numPr><w:ilvl w:val="0" /><w:numId w:val="1022" /></w:numPr><w:pStyle w:val="Compact" /></w:pPr><w:hyperlink r:id="rId144"><w:r><w:rPr><w:rStyle w:val="VerbatimChar" /></w:rPr><w:t xml:space="preserve">httr</w:t></w:r></w:hyperlink><w:r><w:t xml:space="preserve">: ferramentas para trabalhar com URLs e HTTP</w:t></w:r></w:p><w:p><w:pPr><w:numPr><w:ilvl w:val="0" /><w:numId w:val="1022" /></w:numPr><w:pStyle w:val="Compact" /></w:pPr><w:hyperlink r:id="rId145"><w:r><w:rPr><w:rStyle w:val="VerbatimChar" /></w:rPr><w:t xml:space="preserve">rvest</w:t></w:r></w:hyperlink><w:r><w:t xml:space="preserve">: coletar facilmente (raspe) páginas da web</w:t></w:r></w:p><w:p><w:pPr><w:numPr><w:ilvl w:val="0" /><w:numId w:val="1022" /></w:numPr><w:pStyle w:val="Compact" /></w:pPr><w:hyperlink r:id="rId146"><w:r><w:rPr><w:rStyle w:val="VerbatimChar" /></w:rPr><w:t xml:space="preserve">xml2</w:t></w:r></w:hyperlink><w:r><w:t xml:space="preserve">: trabalhar com arquivos XML</w:t></w:r></w:p><w:p><w:pPr><w:numPr><w:ilvl w:val="0" /><w:numId w:val="1022" /></w:numPr><w:pStyle w:val="Compact" /></w:pPr><w:hyperlink r:id="rId147"><w:r><w:rPr><w:rStyle w:val="VerbatimChar" /></w:rPr><w:t xml:space="preserve">jsonlite</w:t></w:r></w:hyperlink><w:r><w:t xml:space="preserve">: um analisador e gerador JSON simples e robusto para R</w:t></w:r></w:p><w:p><w:pPr><w:numPr><w:ilvl w:val="0" /><w:numId w:val="1022" /></w:numPr><w:pStyle w:val="Compact" /></w:pPr><w:hyperlink r:id="rId148"><w:r><w:rPr><w:rStyle w:val="VerbatimChar" /></w:rPr><w:t xml:space="preserve">hms</w:t></w:r></w:hyperlink><w:r><w:t xml:space="preserve">: hora do dia</w:t></w:r></w:p><w:p><w:pPr><w:numPr><w:ilvl w:val="0" /><w:numId w:val="1022" /></w:numPr><w:pStyle w:val="Compact" /></w:pPr><w:hyperlink r:id="rId149"><w:r><w:rPr><w:rStyle w:val="VerbatimChar" /></w:rPr><w:t xml:space="preserve">lubridate</w:t></w:r></w:hyperlink><w:r><w:t xml:space="preserve">: facilita o tratamento de datas</w:t></w:r></w:p><w:p><w:pPr><w:numPr><w:ilvl w:val="0" /><w:numId w:val="1022" /></w:numPr><w:pStyle w:val="Compact" /></w:pPr><w:hyperlink r:id="rId150"><w:r><w:rPr><w:rStyle w:val="VerbatimChar" /></w:rPr><w:t xml:space="preserve">magrittr</w:t></w:r></w:hyperlink><w:r><w:t xml:space="preserve">: provê os operadores pipe (</w:t></w:r><w:r><w:rPr><w:rStyle w:val="VerbatimChar" /></w:rPr><w:t xml:space="preserve">%&gt;%</w:t></w:r><w:r><w:t xml:space="preserve">,</w:t></w:r><w:r><w:t xml:space="preserve"> </w:t></w:r><w:r><w:rPr><w:rStyle w:val="VerbatimChar" /></w:rPr><w:t xml:space="preserve">%$%</w:t></w:r><w:r><w:t xml:space="preserve">,</w:t></w:r><w:r><w:t xml:space="preserve"> </w:t></w:r><w:r><w:rPr><w:rStyle w:val="VerbatimChar" /></w:rPr><w:t xml:space="preserve">%&lt;&gt;%</w:t></w:r><w:r><w:t xml:space="preserve">)</w:t></w:r></w:p><w:p><w:pPr><w:numPr><w:ilvl w:val="0" /><w:numId w:val="1022" /></w:numPr><w:pStyle w:val="Compact" /></w:pPr><w:hyperlink r:id="rId151"><w:r><w:rPr><w:rStyle w:val="VerbatimChar" /></w:rPr><w:t xml:space="preserve">glue</w:t></w:r></w:hyperlink><w:r><w:t xml:space="preserve">: facilita combinar dados e caracteres</w:t></w:r></w:p><w:p><w:pPr><w:numPr><w:ilvl w:val="0" /><w:numId w:val="1022" /></w:numPr><w:pStyle w:val="Compact" /></w:pPr><w:hyperlink r:id="rId152"><w:r><w:rPr><w:rStyle w:val="VerbatimChar" /></w:rPr><w:t xml:space="preserve">rmarkdown</w:t></w:r></w:hyperlink><w:r><w:t xml:space="preserve">: cria documentos de análise dinâmica que combinam código, saída renderizada (como figuras) e texto</w:t></w:r></w:p><w:p><w:pPr><w:numPr><w:ilvl w:val="0" /><w:numId w:val="1022" /></w:numPr><w:pStyle w:val="Compact" /></w:pPr><w:hyperlink r:id="rId153"><w:r><w:rPr><w:rStyle w:val="VerbatimChar" /></w:rPr><w:t xml:space="preserve">knitr</w:t></w:r></w:hyperlink><w:r><w:t xml:space="preserve">: projetado para ser um mecanismo transparente para geração de relatórios dinâmicos com R</w:t></w:r></w:p><w:p><w:pPr><w:numPr><w:ilvl w:val="0" /><w:numId w:val="1022" /></w:numPr><w:pStyle w:val="Compact" /></w:pPr><w:hyperlink r:id="rId154"><w:r><w:rPr><w:rStyle w:val="VerbatimChar" /></w:rPr><w:t xml:space="preserve">shiny</w:t></w:r></w:hyperlink><w:r><w:t xml:space="preserve">: framework de aplicativo Web para R</w:t></w:r></w:p><w:p><w:pPr><w:numPr><w:ilvl w:val="0" /><w:numId w:val="1022" /></w:numPr><w:pStyle w:val="Compact" /></w:pPr><w:hyperlink r:id="rId155"><w:r><w:rPr><w:rStyle w:val="VerbatimChar" /></w:rPr><w:t xml:space="preserve">flexdashboard</w:t></w:r></w:hyperlink><w:r><w:t xml:space="preserve">: painéis interativos para R</w:t></w:r></w:p><w:p><w:pPr><w:numPr><w:ilvl w:val="0" /><w:numId w:val="1022" /></w:numPr><w:pStyle w:val="Compact" /></w:pPr><w:hyperlink r:id="rId156"><w:r><w:rPr><w:rStyle w:val="VerbatimChar" /></w:rPr><w:t xml:space="preserve">here</w:t></w:r></w:hyperlink><w:r><w:t xml:space="preserve">: facilita a definição de diretórios</w:t></w:r></w:p><w:p><w:pPr><w:numPr><w:ilvl w:val="0" /><w:numId w:val="1022" /></w:numPr><w:pStyle w:val="Compact" /></w:pPr><w:hyperlink r:id="rId157"><w:r><w:rPr><w:rStyle w:val="VerbatimChar" /></w:rPr><w:t xml:space="preserve">usethis</w:t></w:r></w:hyperlink><w:r><w:t xml:space="preserve">: automatiza tarefas durante a configuração e desenvolvimento de projetos (Git,</w:t></w:r><w:r><w:t xml:space="preserve"> </w:t></w:r><w:r><w:t xml:space="preserve">‘</w:t></w:r><w:r><w:t xml:space="preserve">GitHub</w:t></w:r><w:r><w:t xml:space="preserve">’</w:t></w:r><w:r><w:t xml:space="preserve"> </w:t></w:r><w:r><w:t xml:space="preserve">e Projetos RStudio)</w:t></w:r></w:p><w:p><w:pPr><w:numPr><w:ilvl w:val="0" /><w:numId w:val="1022" /></w:numPr><w:pStyle w:val="Compact" /></w:pPr><w:hyperlink r:id="rId158"><w:r><w:rPr><w:rStyle w:val="VerbatimChar" /></w:rPr><w:t xml:space="preserve">data.table</w:t></w:r></w:hyperlink><w:r><w:t xml:space="preserve">: pacote que fornece uma versão de alto desempenho do</w:t></w:r><w:r><w:t xml:space="preserve"> </w:t></w:r><w:r><w:rPr><w:rStyle w:val="VerbatimChar" /></w:rPr><w:t xml:space="preserve">data.frame</w:t></w:r><w:r><w:t xml:space="preserve"> </w:t></w:r><w:r><w:t xml:space="preserve">(importar, manipular e expotar)</w:t></w:r></w:p><w:p><w:pPr><w:numPr><w:ilvl w:val="0" /><w:numId w:val="1022" /></w:numPr><w:pStyle w:val="Compact" /></w:pPr><w:hyperlink r:id="rId159"><w:r><w:rPr><w:rStyle w:val="VerbatimChar" /></w:rPr><w:t xml:space="preserve">reticulate</w:t></w:r></w:hyperlink><w:r><w:t xml:space="preserve">: pacote que fornece ferramentas para integrar Python e R</w:t></w:r></w:p><w:p><w:pPr><w:numPr><w:ilvl w:val="0" /><w:numId w:val="1022" /></w:numPr><w:pStyle w:val="Compact" /></w:pPr><w:hyperlink r:id="rId160"><w:r><w:rPr><w:rStyle w:val="VerbatimChar" /></w:rPr><w:t xml:space="preserve">sparklyr</w:t></w:r></w:hyperlink><w:r><w:t xml:space="preserve">: interface R para Apache Spark</w:t></w:r></w:p><w:p><w:pPr><w:numPr><w:ilvl w:val="0" /><w:numId w:val="1022" /></w:numPr><w:pStyle w:val="Compact" /></w:pPr><w:hyperlink r:id="rId161"><w:r><w:rPr><w:rStyle w:val="VerbatimChar" /></w:rPr><w:t xml:space="preserve">broom</w:t></w:r></w:hyperlink><w:r><w:t xml:space="preserve">: converte objetos estatísticos em tibbles organizados</w:t></w:r></w:p><w:p><w:pPr><w:numPr><w:ilvl w:val="0" /><w:numId w:val="1022" /></w:numPr><w:pStyle w:val="Compact" /></w:pPr><w:hyperlink r:id="rId162"><w:r><w:rPr><w:rStyle w:val="VerbatimChar" /></w:rPr><w:t xml:space="preserve">modelr</w:t></w:r></w:hyperlink><w:r><w:t xml:space="preserve">: funções de modelagem que funcionam com o pipe</w:t></w:r></w:p><w:p><w:pPr><w:numPr><w:ilvl w:val="0" /><w:numId w:val="1022" /></w:numPr><w:pStyle w:val="Compact" /></w:pPr><w:hyperlink r:id="rId163"><w:r><w:rPr><w:rStyle w:val="VerbatimChar" /></w:rPr><w:t xml:space="preserve">tidymodels</w:t></w:r></w:hyperlink><w:r><w:t xml:space="preserve">: coleção de pacotes para modelagem e aprendizado de máquina usando os princípios do tidyverse</w:t></w:r></w:p><w:p><w:pPr><w:pStyle w:val="FirstParagraph" /></w:pPr><w:r><w:t xml:space="preserve">Destacamos a grande expansão e aplicabilidade dos pacotes</w:t></w:r><w:r><w:t xml:space="preserve"> </w:t></w:r><w:hyperlink r:id="rId152"><w:r><w:rPr><w:rStyle w:val="Hyperlink" /></w:rPr><w:t xml:space="preserve">rmarkdown</w:t></w:r></w:hyperlink><w:r><w:t xml:space="preserve">,</w:t></w:r><w:r><w:t xml:space="preserve"> </w:t></w:r><w:hyperlink r:id="rId153"><w:r><w:rPr><w:rStyle w:val="Hyperlink" /></w:rPr><w:t xml:space="preserve">knitr</w:t></w:r></w:hyperlink><w:r><w:t xml:space="preserve"> </w:t></w:r><w:r><w:t xml:space="preserve">e</w:t></w:r><w:r><w:t xml:space="preserve"> </w:t></w:r><w:hyperlink r:id="rId164"><w:r><w:rPr><w:rStyle w:val="Hyperlink" /></w:rPr><w:t xml:space="preserve">bookdown</w:t></w:r></w:hyperlink><w:r><w:t xml:space="preserve">, que permitiram a escrita desse livro usando essas ferramentas.</w:t></w:r></w:p><w:p><w:pPr><w:pStyle w:val="BodyText" /></w:pPr><w:r><w:t xml:space="preserve">Para instalar os principais pacotes que integram o</w:t></w:r><w:r><w:t xml:space="preserve"> </w:t></w:r><w:r><w:rPr><w:iCs /><w:i /></w:rPr><w:t xml:space="preserve">tidyverse</w:t></w:r><w:r><w:t xml:space="preserve"> </w:t></w:r><w:r><w:t xml:space="preserve">podemos instalar o pacote</w:t></w:r><w:r><w:t xml:space="preserve"> </w:t></w:r><w:r><w:rPr><w:rStyle w:val="VerbatimChar" /></w:rPr><w:t xml:space="preserve">tidyverse</w:t></w:r><w:r><w:t xml:space="preserve">.</w:t></w:r></w:p><w:p><w:pPr><w:pStyle w:val="SourceCode" /></w:pPr><w:r><w:rPr><w:rStyle w:val="DocumentationTok" /></w:rPr><w:t xml:space="preserve">## Instalar o pacote tidyverse</w:t></w:r><w:r><w:br /></w:r><w:r><w:rPr><w:rStyle w:val="FunctionTok" /></w:rPr><w:t xml:space="preserve">install.packages</w:t></w:r><w:r><w:rPr><w:rStyle w:val="NormalTok" /></w:rPr><w:t xml:space="preserve">(</w:t></w:r><w:r><w:rPr><w:rStyle w:val="StringTok" /></w:rPr><w:t xml:space="preserve">&quot;tidyverse&quot;</w:t></w:r><w:r><w:rPr><w:rStyle w:val="NormalTok" /></w:rPr><w:t xml:space="preserve">)</w:t></w:r></w:p><w:p><w:pPr><w:pStyle w:val="FirstParagraph" /></w:pPr><w:r><w:t xml:space="preserve">Quando carregamos o pacote</w:t></w:r><w:r><w:t xml:space="preserve"> </w:t></w:r><w:r><w:rPr><w:rStyle w:val="VerbatimChar" /></w:rPr><w:t xml:space="preserve">tidyverse</w:t></w:r><w:r><w:t xml:space="preserve"> </w:t></w:r><w:r><w:t xml:space="preserve">podemos notar uma mensagem indicando quais pacotes foram carregados, suas respectivas versões e os conflitos com outros pacotes.</w:t></w:r></w:p><w:p><w:pPr><w:pStyle w:val="SourceCode" /></w:pPr><w:r><w:rPr><w:rStyle w:val="DocumentationTok" /></w:rPr><w:t xml:space="preserve">## Carregar o pacote tidyverse</w:t></w:r><w:r><w:br /></w:r><w:r><w:rPr><w:rStyle w:val="FunctionTok" /></w:rPr><w:t xml:space="preserve">library</w:t></w:r><w:r><w:rPr><w:rStyle w:val="NormalTok" /></w:rPr><w:t xml:space="preserve">(tidyverse)</w:t></w:r><w:r><w:br /></w:r><w:r><w:rPr><w:rStyle w:val="CommentTok" /></w:rPr><w:t xml:space="preserve">#&gt; -- &#27;[1mAttaching packages&#27;[22m --------------------------------------- tidyverse 1.3.1 --</w:t></w:r><w:r><w:br /></w:r><w:r><w:rPr><w:rStyle w:val="CommentTok" /></w:rPr><w:t xml:space="preserve">#&gt; &#27;[32mv&#27;[39m &#27;[34mtibble &#27;[39m 3.1.0     &#27;[32mv&#27;[39m &#27;[34mdplyr  &#27;[39m 1.0.5</w:t></w:r><w:r><w:br /></w:r><w:r><w:rPr><w:rStyle w:val="CommentTok" /></w:rPr><w:t xml:space="preserve">#&gt; &#27;[32mv&#27;[39m &#27;[34mtidyr  &#27;[39m 1.1.3     &#27;[32mv&#27;[39m &#27;[34mstringr&#27;[39m 1.4.0</w:t></w:r><w:r><w:br /></w:r><w:r><w:rPr><w:rStyle w:val="CommentTok" /></w:rPr><w:t xml:space="preserve">#&gt; &#27;[32mv&#27;[39m &#27;[34mreadr  &#27;[39m 1.4.0     &#27;[32mv&#27;[39m &#27;[34mforcats&#27;[39m 0.5.1</w:t></w:r><w:r><w:br /></w:r><w:r><w:rPr><w:rStyle w:val="CommentTok" /></w:rPr><w:t xml:space="preserve">#&gt; &#27;[32mv&#27;[39m &#27;[34mpurrr  &#27;[39m 0.3.4</w:t></w:r><w:r><w:br /></w:r><w:r><w:rPr><w:rStyle w:val="CommentTok" /></w:rPr><w:t xml:space="preserve">#&gt; -- &#27;[1mConflicts&#27;[22m ------------------------------------------ tidyverse_conflicts() --</w:t></w:r><w:r><w:br /></w:r><w:r><w:rPr><w:rStyle w:val="CommentTok" /></w:rPr><w:t xml:space="preserve">#&gt; &#27;[31mx&#27;[39m &#27;[34mdplyr&#27;[39m::&#27;[32mfilter()&#27;[39m masks &#27;[34mstats&#27;[39m::filter()</w:t></w:r><w:r><w:br /></w:r><w:r><w:rPr><w:rStyle w:val="CommentTok" /></w:rPr><w:t xml:space="preserve">#&gt; &#27;[31mx&#27;[39m &#27;[34mdplyr&#27;[39m::&#27;[32mlag()&#27;[39m    masks &#27;[34mstats&#27;[39m::lag()</w:t></w:r></w:p><w:p><w:pPr><w:pStyle w:val="FirstParagraph" /></w:pPr><w:r><w:t xml:space="preserve">Podemos ainda listar todos os pacotes do</w:t></w:r><w:r><w:t xml:space="preserve"> </w:t></w:r><w:r><w:rPr><w:iCs /><w:i /></w:rPr><w:t xml:space="preserve">tidyverse</w:t></w:r><w:r><w:t xml:space="preserve"> </w:t></w:r><w:r><w:t xml:space="preserve">com a função</w:t></w:r><w:r><w:t xml:space="preserve"> </w:t></w:r><w:r><w:rPr><w:rStyle w:val="VerbatimChar" /></w:rPr><w:t xml:space="preserve">tidyverse::tidyverse_packages()</w:t></w:r><w:r><w:t xml:space="preserve">.</w:t></w:r></w:p><w:p><w:pPr><w:pStyle w:val="SourceCode" /></w:pPr><w:r><w:rPr><w:rStyle w:val="DocumentationTok" /></w:rPr><w:t xml:space="preserve">## Listar todos os pacotes do tidyverse </w:t></w:r><w:r><w:br /></w:r><w:r><w:rPr><w:rStyle w:val="NormalTok" /></w:rPr><w:t xml:space="preserve">tidyverse</w:t></w:r><w:r><w:rPr><w:rStyle w:val="SpecialCharTok" /></w:rPr><w:t xml:space="preserve">::</w:t></w:r><w:r><w:rPr><w:rStyle w:val="FunctionTok" /></w:rPr><w:t xml:space="preserve">tidyverse_packages</w:t></w:r><w:r><w:rPr><w:rStyle w:val="NormalTok" /></w:rPr><w:t xml:space="preserve">()</w:t></w:r><w:r><w:br /></w:r><w:r><w:rPr><w:rStyle w:val="CommentTok" /></w:rPr><w:t xml:space="preserve">#&gt;  [1] &quot;broom&quot;         &quot;cli&quot;           &quot;crayon&quot;        &quot;dbplyr&quot;       </w:t></w:r><w:r><w:br /></w:r><w:r><w:rPr><w:rStyle w:val="CommentTok" /></w:rPr><w:t xml:space="preserve">#&gt;  [5] &quot;dplyr&quot;         &quot;dtplyr&quot;        &quot;forcats&quot;       &quot;googledrive&quot;  </w:t></w:r><w:r><w:br /></w:r><w:r><w:rPr><w:rStyle w:val="CommentTok" /></w:rPr><w:t xml:space="preserve">#&gt;  [9] &quot;googlesheets4&quot; &quot;ggplot2&quot;       &quot;haven&quot;         &quot;hms&quot;          </w:t></w:r><w:r><w:br /></w:r><w:r><w:rPr><w:rStyle w:val="CommentTok" /></w:rPr><w:t xml:space="preserve">#&gt; [13] &quot;httr&quot;          &quot;jsonlite&quot;      &quot;lubridate&quot;     &quot;magrittr&quot;     </w:t></w:r><w:r><w:br /></w:r><w:r><w:rPr><w:rStyle w:val="CommentTok" /></w:rPr><w:t xml:space="preserve">#&gt; [17] &quot;modelr&quot;        &quot;pillar&quot;        &quot;purrr&quot;         &quot;readr&quot;        </w:t></w:r><w:r><w:br /></w:r><w:r><w:rPr><w:rStyle w:val="CommentTok" /></w:rPr><w:t xml:space="preserve">#&gt; [21] &quot;readxl&quot;        &quot;reprex&quot;        &quot;rlang&quot;         &quot;rstudioapi&quot;   </w:t></w:r><w:r><w:br /></w:r><w:r><w:rPr><w:rStyle w:val="CommentTok" /></w:rPr><w:t xml:space="preserve">#&gt; [25] &quot;rvest&quot;         &quot;stringr&quot;       &quot;tibble&quot;        &quot;tidyr&quot;        </w:t></w:r><w:r><w:br /></w:r><w:r><w:rPr><w:rStyle w:val="CommentTok" /></w:rPr><w:t xml:space="preserve">#&gt; [29] &quot;xml2&quot;          &quot;tidyverse&quot;</w:t></w:r></w:p><w:p><w:pPr><w:pStyle w:val="FirstParagraph" /></w:pPr><w:r><w:t xml:space="preserve">Também podemos verificar se os pacotes estão atualizados, senão, podemos atualizá-los com a função</w:t></w:r><w:r><w:t xml:space="preserve"> </w:t></w:r><w:r><w:rPr><w:rStyle w:val="VerbatimChar" /></w:rPr><w:t xml:space="preserve">tidyverse::tidyverse_update()</w:t></w:r><w:r><w:t xml:space="preserve">.</w:t></w:r></w:p><w:p><w:pPr><w:pStyle w:val="SourceCode" /></w:pPr><w:r><w:rPr><w:rStyle w:val="DocumentationTok" /></w:rPr><w:t xml:space="preserve">## Verificar e atualizar os pacotes do tidyverse </w:t></w:r><w:r><w:br /></w:r><w:r><w:rPr><w:rStyle w:val="NormalTok" /></w:rPr><w:t xml:space="preserve">tidyverse</w:t></w:r><w:r><w:rPr><w:rStyle w:val="SpecialCharTok" /></w:rPr><w:t xml:space="preserve">::</w:t></w:r><w:r><w:rPr><w:rStyle w:val="FunctionTok" /></w:rPr><w:t xml:space="preserve">tidyverse_update</w:t></w:r><w:r><w:rPr><w:rStyle w:val="NormalTok" /></w:rPr><w:t xml:space="preserve">(</w:t></w:r><w:r><w:rPr><w:rStyle w:val="AttributeTok" /></w:rPr><w:t xml:space="preserve">repos =</w:t></w:r><w:r><w:rPr><w:rStyle w:val="NormalTok" /></w:rPr><w:t xml:space="preserve"> </w:t></w:r><w:r><w:rPr><w:rStyle w:val="StringTok" /></w:rPr><w:t xml:space="preserve">&quot;http://cran.us.r-project.org&quot;</w:t></w:r><w:r><w:rPr><w:rStyle w:val="NormalTok" /></w:rPr><w:t xml:space="preserve">)</w:t></w:r><w:r><w:br /></w:r><w:r><w:rPr><w:rStyle w:val="CommentTok" /></w:rPr><w:t xml:space="preserve">#&gt; The following packages are out of date:</w:t></w:r><w:r><w:br /></w:r><w:r><w:rPr><w:rStyle w:val="CommentTok" /></w:rPr><w:t xml:space="preserve">#&gt; </w:t></w:r><w:r><w:br /></w:r><w:r><w:rPr><w:rStyle w:val="CommentTok" /></w:rPr><w:t xml:space="preserve">#&gt; * broom         (0.7.6 -&gt; 0.7.9)</w:t></w:r><w:r><w:br /></w:r><w:r><w:rPr><w:rStyle w:val="CommentTok" /></w:rPr><w:t xml:space="preserve">#&gt; * dplyr         (1.0.5 -&gt; 1.0.7)</w:t></w:r><w:r><w:br /></w:r><w:r><w:rPr><w:rStyle w:val="CommentTok" /></w:rPr><w:t xml:space="preserve">#&gt; * ggplot2       (3.3.4 -&gt; 3.3.5)</w:t></w:r><w:r><w:br /></w:r><w:r><w:rPr><w:rStyle w:val="CommentTok" /></w:rPr><w:t xml:space="preserve">#&gt; * googledrive   (1.0.1 -&gt; 2.0.0)</w:t></w:r><w:r><w:br /></w:r><w:r><w:rPr><w:rStyle w:val="CommentTok" /></w:rPr><w:t xml:space="preserve">#&gt; * googlesheets4 (0.3.0 -&gt; 1.0.0)</w:t></w:r><w:r><w:br /></w:r><w:r><w:rPr><w:rStyle w:val="CommentTok" /></w:rPr><w:t xml:space="preserve">#&gt; * haven         (2.3.1 -&gt; 2.4.3)</w:t></w:r><w:r><w:br /></w:r><w:r><w:rPr><w:rStyle w:val="CommentTok" /></w:rPr><w:t xml:space="preserve">#&gt; * hms           (1.0.0 -&gt; 1.1.0)</w:t></w:r><w:r><w:br /></w:r><w:r><w:rPr><w:rStyle w:val="CommentTok" /></w:rPr><w:t xml:space="preserve">#&gt; * pillar        (1.6.1 -&gt; 1.6.2)</w:t></w:r><w:r><w:br /></w:r><w:r><w:rPr><w:rStyle w:val="CommentTok" /></w:rPr><w:t xml:space="preserve">#&gt; * readr         (1.4.0 -&gt; 2.0.1)</w:t></w:r><w:r><w:br /></w:r><w:r><w:rPr><w:rStyle w:val="CommentTok" /></w:rPr><w:t xml:space="preserve">#&gt; * reprex        (2.0.0 -&gt; 2.0.1)</w:t></w:r><w:r><w:br /></w:r><w:r><w:rPr><w:rStyle w:val="CommentTok" /></w:rPr><w:t xml:space="preserve">#&gt; * rlang         (0.4.10 -&gt; 0.4.11)</w:t></w:r><w:r><w:br /></w:r><w:r><w:rPr><w:rStyle w:val="CommentTok" /></w:rPr><w:t xml:space="preserve">#&gt; * rvest         (1.0.0 -&gt; 1.0.1)</w:t></w:r><w:r><w:br /></w:r><w:r><w:rPr><w:rStyle w:val="CommentTok" /></w:rPr><w:t xml:space="preserve">#&gt; * tibble        (3.1.0 -&gt; 3.1.3)</w:t></w:r><w:r><w:br /></w:r><w:r><w:rPr><w:rStyle w:val="CommentTok" /></w:rPr><w:t xml:space="preserve">#&gt; </w:t></w:r><w:r><w:br /></w:r><w:r><w:rPr><w:rStyle w:val="CommentTok" /></w:rPr><w:t xml:space="preserve">#&gt; Start a clean R session then run:</w:t></w:r><w:r><w:br /></w:r><w:r><w:rPr><w:rStyle w:val="CommentTok" /></w:rPr><w:t xml:space="preserve">#&gt; install.packages(c(&quot;broom&quot;, &quot;dplyr&quot;, &quot;ggplot2&quot;, &quot;googledrive&quot;, &quot;googlesheets4&quot;, </w:t></w:r><w:r><w:br /></w:r><w:r><w:rPr><w:rStyle w:val="CommentTok" /></w:rPr><w:t xml:space="preserve">#&gt; &quot;haven&quot;, &quot;hms&quot;, &quot;pillar&quot;, &quot;readr&quot;, &quot;reprex&quot;, &quot;rlang&quot;, &quot;rvest&quot;, </w:t></w:r><w:r><w:br /></w:r><w:r><w:rPr><w:rStyle w:val="CommentTok" /></w:rPr><w:t xml:space="preserve">#&gt; &quot;tibble&quot;))</w:t></w:r></w:p><w:p><w:pPr><w:pStyle w:val="FirstParagraph" /></w:pPr><w:r><w:t xml:space="preserve">Apesar de podermos fazer a instalação e carregamento de todos os pacotes juntos, usando o pacote</w:t></w:r><w:r><w:t xml:space="preserve"> </w:t></w:r><w:r><w:rPr><w:rStyle w:val="VerbatimChar" /></w:rPr><w:t xml:space="preserve">tidyverse</w:t></w:r><w:r><w:t xml:space="preserve">, podemos instalar e carregar os pacotes individualmente.</w:t></w:r></w:p><w:p><w:pPr><w:pStyle w:val="SourceCode" /></w:pPr><w:r><w:rPr><w:rStyle w:val="DocumentationTok" /></w:rPr><w:t xml:space="preserve">## Instalar os pacotes do tidyverse individualmente</w:t></w:r><w:r><w:br /></w:r><w:r><w:rPr><w:rStyle w:val="FunctionTok" /></w:rPr><w:t xml:space="preserve">install.packages</w:t></w:r><w:r><w:rPr><w:rStyle w:val="NormalTok" /></w:rPr><w:t xml:space="preserve">(</w:t></w:r><w:r><w:rPr><w:rStyle w:val="FunctionTok" /></w:rPr><w:t xml:space="preserve">c</w:t></w:r><w:r><w:rPr><w:rStyle w:val="NormalTok" /></w:rPr><w:t xml:space="preserve">(</w:t></w:r><w:r><w:rPr><w:rStyle w:val="StringTok" /></w:rPr><w:t xml:space="preserve">&quot;ggplot2&quot;</w:t></w:r><w:r><w:rPr><w:rStyle w:val="NormalTok" /></w:rPr><w:t xml:space="preserve">, </w:t></w:r><w:r><w:rPr><w:rStyle w:val="StringTok" /></w:rPr><w:t xml:space="preserve">&quot;purrr&quot;</w:t></w:r><w:r><w:rPr><w:rStyle w:val="NormalTok" /></w:rPr><w:t xml:space="preserve">, </w:t></w:r><w:r><w:rPr><w:rStyle w:val="StringTok" /></w:rPr><w:t xml:space="preserve">&quot;tibble&quot;</w:t></w:r><w:r><w:rPr><w:rStyle w:val="NormalTok" /></w:rPr><w:t xml:space="preserve">, </w:t></w:r><w:r><w:rPr><w:rStyle w:val="StringTok" /></w:rPr><w:t xml:space="preserve">&quot;dplyr&quot;</w:t></w:r><w:r><w:rPr><w:rStyle w:val="NormalTok" /></w:rPr><w:t xml:space="preserve">, </w:t></w:r><w:r><w:rPr><w:rStyle w:val="StringTok" /></w:rPr><w:t xml:space="preserve">&quot;tidyr&quot;</w:t></w:r><w:r><w:rPr><w:rStyle w:val="NormalTok" /></w:rPr><w:t xml:space="preserve">, </w:t></w:r><w:r><w:rPr><w:rStyle w:val="StringTok" /></w:rPr><w:t xml:space="preserve">&quot;stringr&quot;</w:t></w:r><w:r><w:rPr><w:rStyle w:val="NormalTok" /></w:rPr><w:t xml:space="preserve">, </w:t></w:r><w:r><w:br /></w:r><w:r><w:rPr><w:rStyle w:val="NormalTok" /></w:rPr><w:t xml:space="preserve">                   </w:t></w:r><w:r><w:rPr><w:rStyle w:val="StringTok" /></w:rPr><w:t xml:space="preserve">&quot;readr&quot;</w:t></w:r><w:r><w:rPr><w:rStyle w:val="NormalTok" /></w:rPr><w:t xml:space="preserve">, </w:t></w:r><w:r><w:rPr><w:rStyle w:val="StringTok" /></w:rPr><w:t xml:space="preserve">&quot;forcats&quot;</w:t></w:r><w:r><w:rPr><w:rStyle w:val="NormalTok" /></w:rPr><w:t xml:space="preserve">), </w:t></w:r><w:r><w:rPr><w:rStyle w:val="AttributeTok" /></w:rPr><w:t xml:space="preserve">dependencies =</w:t></w:r><w:r><w:rPr><w:rStyle w:val="NormalTok" /></w:rPr><w:t xml:space="preserve"> </w:t></w:r><w:r><w:rPr><w:rStyle w:val="ConstantTok" /></w:rPr><w:t xml:space="preserve">TRUE</w:t></w:r><w:r><w:rPr><w:rStyle w:val="NormalTok" /></w:rPr><w:t xml:space="preserve">)</w:t></w:r><w:r><w:br /></w:r><w:r><w:br /></w:r><w:r><w:rPr><w:rStyle w:val="DocumentationTok" /></w:rPr><w:t xml:space="preserve">## Carregar os pacotes do tidyverse individualment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p><w:p><w:pPr><w:pStyle w:val="FirstParagraph" /></w:pPr><w:r><w:t xml:space="preserve">Todas as funções dos pacotes tidyverse usam</w:t></w:r><w:r><w:t xml:space="preserve"> </w:t></w:r><w:r><w:rPr><w:bCs /><w:b /></w:rPr><w:t xml:space="preserve">fonte minúscula</w:t></w:r><w:r><w:t xml:space="preserve"> </w:t></w:r><w:r><w:t xml:space="preserve">e</w:t></w:r><w:r><w:t xml:space="preserve"> </w:t></w:r><w:r><w:rPr><w:rStyle w:val="VerbatimChar" /><w:bCs /><w:b /></w:rPr><w:t xml:space="preserve">_</w:t></w:r><w:r><w:rPr><w:bCs /><w:b /></w:rPr><w:t xml:space="preserve"> </w:t></w:r><w:r><w:rPr><w:bCs /><w:b /></w:rPr><w:t xml:space="preserve">(</w:t></w:r><w:r><w:rPr><w:iCs /><w:i /><w:bCs /><w:b /></w:rPr><w:t xml:space="preserve">underscore</w:t></w:r><w:r><w:rPr><w:bCs /><w:b /></w:rPr><w:t xml:space="preserve">)</w:t></w:r><w:r><w:t xml:space="preserve"> </w:t></w:r><w:r><w:t xml:space="preserve">para separar os nomes internos das funções, seguindo a mesma sintaxe do python (</w:t></w:r><w:r><w:t xml:space="preserve">“</w:t></w:r><w:r><w:t xml:space="preserve">Snake Case</w:t></w:r><w:r><w:t xml:space="preserve">”</w:t></w:r><w:r><w:t xml:space="preserve">). Neste sentido de padronização, é importante destacar ainda que existe um guia próprio para que os scripts sigam a recomendação de padronização, o</w:t></w:r><w:r><w:t xml:space="preserve"> </w:t></w:r><w:hyperlink r:id="rId165"><w:r><w:rPr><w:rStyle w:val="Hyperlink" /></w:rPr><w:t xml:space="preserve">The tidyverse style guide</w:t></w:r></w:hyperlink><w:r><w:t xml:space="preserve">, criado pelo Hadley Wickham. Para pessoas que desenvolvem existe o</w:t></w:r><w:r><w:t xml:space="preserve"> </w:t></w:r><w:hyperlink r:id="rId166"><w:r><w:rPr><w:rStyle w:val="Hyperlink" /></w:rPr><w:t xml:space="preserve">Tidyverse design guide</w:t></w:r></w:hyperlink><w:r><w:t xml:space="preserve"> </w:t></w:r><w:r><w:t xml:space="preserve">criado pelo</w:t></w:r><w:r><w:t xml:space="preserve"> </w:t></w:r><w:r><w:rPr><w:iCs /><w:i /></w:rPr><w:t xml:space="preserve">Tidyverse team</w:t></w:r><w:r><w:t xml:space="preserve">.</w:t></w:r></w:p><w:p><w:pPr><w:pStyle w:val="SourceCode" /></w:pPr><w:r><w:rPr><w:rStyle w:val="DocumentationTok" /></w:rPr><w:t xml:space="preserve">## Funções no formato snake case</w:t></w:r><w:r><w:br /></w:r><w:r><w:rPr><w:rStyle w:val="FunctionTok" /></w:rPr><w:t xml:space="preserve">read_csv</w:t></w:r><w:r><w:rPr><w:rStyle w:val="NormalTok" /></w:rPr><w:t xml:space="preserve">()</w:t></w:r><w:r><w:br /></w:r><w:r><w:rPr><w:rStyle w:val="FunctionTok" /></w:rPr><w:t xml:space="preserve">read_xlsx</w:t></w:r><w:r><w:rPr><w:rStyle w:val="NormalTok" /></w:rPr><w:t xml:space="preserve">()</w:t></w:r><w:r><w:br /></w:r><w:r><w:rPr><w:rStyle w:val="FunctionTok" /></w:rPr><w:t xml:space="preserve">as_tibble</w:t></w:r><w:r><w:rPr><w:rStyle w:val="NormalTok" /></w:rPr><w:t xml:space="preserve">()</w:t></w:r><w:r><w:br /></w:r><w:r><w:rPr><w:rStyle w:val="FunctionTok" /></w:rPr><w:t xml:space="preserve">left_join</w:t></w:r><w:r><w:rPr><w:rStyle w:val="NormalTok" /></w:rPr><w:t xml:space="preserve">()</w:t></w:r><w:r><w:br /></w:r><w:r><w:rPr><w:rStyle w:val="FunctionTok" /></w:rPr><w:t xml:space="preserve">group_by</w:t></w:r><w:r><w:rPr><w:rStyle w:val="NormalTok" /></w:rPr><w:t xml:space="preserve">()</w:t></w:r></w:p><w:p><w:pPr><w:pStyle w:val="FirstParagraph" /></w:pPr><w:r><w:t xml:space="preserve">Por fim, para evitar possíveis conflitos de funções com o mesmo nome entre pacotes, recomendamos fortemente o hábito de usar as funções precedidas do operador</w:t></w:r><w:r><w:t xml:space="preserve"> </w:t></w:r><w:r><w:rPr><w:rStyle w:val="VerbatimChar" /></w:rPr><w:t xml:space="preserve">::</w:t></w:r><w:r><w:t xml:space="preserve"> </w:t></w:r><w:r><w:t xml:space="preserve">e o respectivo pacote. Assim, garante-se que a função utilizada é referente ao pacote daquela função. Segue um exemplo com as funções apresentadas anteriormente.</w:t></w:r></w:p><w:p><w:pPr><w:pStyle w:val="SourceCode" /></w:pPr><w:r><w:rPr><w:rStyle w:val="DocumentationTok" /></w:rPr><w:t xml:space="preserve">## Funções seguidas de seus respectivos pacotes</w:t></w:r><w:r><w:br /></w:r><w:r><w:rPr><w:rStyle w:val="NormalTok" /></w:rPr><w:t xml:space="preserve">readr</w:t></w:r><w:r><w:rPr><w:rStyle w:val="SpecialCharTok" /></w:rPr><w:t xml:space="preserve">::</w:t></w:r><w:r><w:rPr><w:rStyle w:val="FunctionTok" /></w:rPr><w:t xml:space="preserve">read_csv</w:t></w:r><w:r><w:rPr><w:rStyle w:val="NormalTok" /></w:rPr><w:t xml:space="preserve">()</w:t></w:r><w:r><w:br /></w:r><w:r><w:rPr><w:rStyle w:val="NormalTok" /></w:rPr><w:t xml:space="preserve">readxl</w:t></w:r><w:r><w:rPr><w:rStyle w:val="SpecialCharTok" /></w:rPr><w:t xml:space="preserve">::</w:t></w:r><w:r><w:rPr><w:rStyle w:val="FunctionTok" /></w:rPr><w:t xml:space="preserve">read_xlsx</w:t></w:r><w:r><w:rPr><w:rStyle w:val="NormalTok" /></w:rPr><w:t xml:space="preserve">()</w:t></w:r><w:r><w:br /></w:r><w:r><w:rPr><w:rStyle w:val="NormalTok" /></w:rPr><w:t xml:space="preserve">tibble</w:t></w:r><w:r><w:rPr><w:rStyle w:val="SpecialCharTok" /></w:rPr><w:t xml:space="preserve">::</w:t></w:r><w:r><w:rPr><w:rStyle w:val="FunctionTok" /></w:rPr><w:t xml:space="preserve">as_tibble</w:t></w:r><w:r><w:rPr><w:rStyle w:val="NormalTok" /></w:rPr><w:t xml:space="preserve">()</w:t></w:r><w:r><w:br /></w:r><w:r><w:rPr><w:rStyle w:val="NormalTok" /></w:rPr><w:t xml:space="preserve">dplyr</w:t></w:r><w:r><w:rPr><w:rStyle w:val="SpecialCharTok" /></w:rPr><w:t xml:space="preserve">::</w:t></w:r><w:r><w:rPr><w:rStyle w:val="FunctionTok" /></w:rPr><w:t xml:space="preserve">left_join</w:t></w:r><w:r><w:rPr><w:rStyle w:val="NormalTok" /></w:rPr><w:t xml:space="preserve">()</w:t></w:r><w:r><w:br /></w:r><w:r><w:rPr><w:rStyle w:val="NormalTok" /></w:rPr><w:t xml:space="preserve">dplyr</w:t></w:r><w:r><w:rPr><w:rStyle w:val="SpecialCharTok" /></w:rPr><w:t xml:space="preserve">::</w:t></w:r><w:r><w:rPr><w:rStyle w:val="FunctionTok" /></w:rPr><w:t xml:space="preserve">group_by</w:t></w:r><w:r><w:rPr><w:rStyle w:val="NormalTok" /></w:rPr><w:t xml:space="preserve">()</w:t></w:r></w:p><w:p><w:pPr><w:pStyle w:val="FirstParagraph" /></w:pPr><w:r><w:t xml:space="preserve">Seguindo essas ideias do novo paradigma da</w:t></w:r><w:r><w:t xml:space="preserve"> </w:t></w:r><w:r><w:rPr><w:bCs /><w:b /></w:rPr><w:t xml:space="preserve">Ciência de Dados</w:t></w:r><w:r><w:t xml:space="preserve">, outro conjunto de pacotes foi desenvolvido, chamado de</w:t></w:r><w:r><w:t xml:space="preserve"> </w:t></w:r><w:hyperlink r:id="rId163"><w:r><w:rPr><w:rStyle w:val="VerbatimChar" /></w:rPr><w:t xml:space="preserve">tidymodels</w:t></w:r></w:hyperlink><w:r><w:t xml:space="preserve"> </w:t></w:r><w:r><w:t xml:space="preserve">que atuam no workflow da análise de dados em ciência de dados: separação e reamostragem, pré-processamento, ajuste de modelos e métricas de performasse de ajustes. Por razões de espaço e especificidade, não entraremos em detalhes desse pacote.</w:t></w:r></w:p><w:p><w:pPr><w:pStyle w:val="BodyText" /></w:pPr><w:r><w:t xml:space="preserve">Seguindo o workflow da Figura</w:t></w:r><w:r><w:t xml:space="preserve"> </w:t></w:r><w:r><w:t xml:space="preserve">5.1</w:t></w:r><w:r><w:t xml:space="preserve">, iremos ver nos itens das próximas seções como esses passos são realizados com funções de cada pacote.</w:t></w:r></w:p><w:bookmarkEnd w:id="167" /><w:bookmarkStart w:id="168" w:name="here" /><w:p><w:pPr><w:pStyle w:val="Heading2" /></w:pPr><w:r><w:rPr><w:rStyle w:val="SectionNumber" /></w:rPr><w:t xml:space="preserve">5.3</w:t></w:r><w:r><w:tab /></w:r><w:r><w:t xml:space="preserve">here</w:t></w:r></w:p><w:p><w:pPr><w:pStyle w:val="FirstParagraph" /></w:pPr><w:r><w:t xml:space="preserve">Dentro do workflow do tidyverse, devemos sempre trabalhar com</w:t></w:r><w:r><w:t xml:space="preserve"> </w:t></w:r><w:r><w:rPr><w:bCs /><w:b /></w:rPr><w:t xml:space="preserve">Projetos do RStudio</w:t></w:r><w:r><w:t xml:space="preserve">. Junto com o projeto, também podemos fazer uso do pacote</w:t></w:r><w:r><w:t xml:space="preserve"> </w:t></w:r><w:r><w:rPr><w:rStyle w:val="VerbatimChar" /></w:rPr><w:t xml:space="preserve">here</w:t></w:r><w:r><w:t xml:space="preserve">. Ele permite construir caminhos para os arquivos do projeto de forma mais simples e com maior reprodutibilidade.</w:t></w:r></w:p><w:p><w:pPr><w:pStyle w:val="BodyText" /></w:pPr><w:r><w:t xml:space="preserve">Esse pacote cobre o ponto que discutimos no capítulo</w:t></w:r><w:r><w:t xml:space="preserve"> </w:t></w:r><w:r><w:t xml:space="preserve">4</w:t></w:r><w:r><w:t xml:space="preserve">, dado que muitas vezes mudar o diretório com a função</w:t></w:r><w:r><w:t xml:space="preserve"> </w:t></w:r><w:r><w:rPr><w:rStyle w:val="VerbatimChar" /></w:rPr><w:t xml:space="preserve">setwd()</w:t></w:r><w:r><w:t xml:space="preserve"> </w:t></w:r><w:r><w:t xml:space="preserve">tende a ser demorad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w:r></w:p><w:p><w:pPr><w:pStyle w:val="BodyText" /></w:pPr><w:r><w:t xml:space="preserve">Seu uso é relativamente simples: uma vez criado e aberto o RStudio pelo Projeto do RStudio, o diretório automaticamente é definido para o diretório do projeto. Depois disso, podemos usar a função</w:t></w:r><w:r><w:t xml:space="preserve"> </w:t></w:r><w:r><w:rPr><w:rStyle w:val="VerbatimChar" /></w:rPr><w:t xml:space="preserve">here::here()</w:t></w:r><w:r><w:t xml:space="preserve"> </w:t></w:r><w:r><w:t xml:space="preserve">para definir os subdiretórios onde estão os dados. O exemplo da aplicação fica para a seção seguinte, quando iremos de fato importar um arquivo para o R. Logo abaixo, mostramos como instalar e carregar o pacote</w:t></w:r><w:r><w:t xml:space="preserve"> </w:t></w:r><w:r><w:rPr><w:rStyle w:val="VerbatimChar" /></w:rPr><w:t xml:space="preserve">here</w:t></w:r><w:r><w:t xml:space="preserve">.</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here&quot;</w:t></w:r><w:r><w:rPr><w:rStyle w:val="NormalTok" /></w:rPr><w:t xml:space="preserve">)</w:t></w:r><w:r><w:br /></w:r><w:r><w:br /></w:r><w:r><w:rPr><w:rStyle w:val="DocumentationTok" /></w:rPr><w:t xml:space="preserve">## Carregar</w:t></w:r><w:r><w:br /></w:r><w:r><w:rPr><w:rStyle w:val="FunctionTok" /></w:rPr><w:t xml:space="preserve">library</w:t></w:r><w:r><w:rPr><w:rStyle w:val="NormalTok" /></w:rPr><w:t xml:space="preserve">(here)</w:t></w:r></w:p><w:bookmarkEnd w:id="168" /><w:bookmarkStart w:id="171" w:name="readr-readxl-e-writexl" /><w:p><w:pPr><w:pStyle w:val="Heading2" /></w:pPr><w:r><w:rPr><w:rStyle w:val="SectionNumber" /></w:rPr><w:t xml:space="preserve">5.4</w:t></w:r><w:r><w:tab /></w:r><w:r><w:t xml:space="preserve">readr, readxl e writexl</w:t></w:r></w:p><w:p><w:pPr><w:pStyle w:val="FirstParagraph" /></w:pPr><w:r><w:t xml:space="preserve">Dado que possuímos um conjunto de dados e que geralmente esse conjunto de dados estará no formato tabular com umas das extensões: .csv, .txt ou .xlsx, usaremos o pacote</w:t></w:r><w:r><w:t xml:space="preserve"> </w:t></w:r><w:r><w:rPr><w:rStyle w:val="VerbatimChar" /></w:rPr><w:t xml:space="preserve">readr</w:t></w:r><w:r><w:t xml:space="preserve"> </w:t></w:r><w:r><w:t xml:space="preserve">ou</w:t></w:r><w:r><w:t xml:space="preserve"> </w:t></w:r><w:r><w:rPr><w:rStyle w:val="VerbatimChar" /></w:rPr><w:t xml:space="preserve">readxl</w:t></w:r><w:r><w:t xml:space="preserve"> </w:t></w:r><w:r><w:t xml:space="preserve">para importar esses dados para o R. Esses pacotes leem e escrevem grandes arquivos de forma mais rápida, além de fornecerem medidores de progresso de importação e exportação, e imprimir a informação dos modos das colunas quando faz 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w:r><w:r><w:t xml:space="preserve"> </w:t></w:r><w:r><w:rPr><w:rStyle w:val="VerbatimChar" /></w:rPr><w:t xml:space="preserve">tibble</w:t></w:r><w:r><w:t xml:space="preserve">, que veremos melhor na seção seguinte. Todas as funções deste pacote são listadas na</w:t></w:r><w:r><w:t xml:space="preserve"> </w:t></w:r><w:hyperlink r:id="rId169"><w:r><w:rPr><w:rStyle w:val="Hyperlink" /></w:rPr><w:t xml:space="preserve">página de referência</w:t></w:r></w:hyperlink><w:r><w:t xml:space="preserve"> </w:t></w:r><w:r><w:t xml:space="preserve">do pacote.</w:t></w:r></w:p><w:p><w:pPr><w:pStyle w:val="BodyText" /></w:pPr><w:r><w:t xml:space="preserve">Usamos as funções</w:t></w:r><w:r><w:t xml:space="preserve"> </w:t></w:r><w:r><w:rPr><w:rStyle w:val="VerbatimChar" /></w:rPr><w:t xml:space="preserve">readr::read_csv()</w:t></w:r><w:r><w:t xml:space="preserve"> </w:t></w:r><w:r><w:t xml:space="preserve">e</w:t></w:r><w:r><w:t xml:space="preserve"> </w:t></w:r><w:r><w:rPr><w:rStyle w:val="VerbatimChar" /></w:rPr><w:t xml:space="preserve">readr::write_csv()</w:t></w:r><w:r><w:t xml:space="preserve"> </w:t></w:r><w:r><w:t xml:space="preserve">para importar e exportar arquivos .csv do R, respectivamente. Para dados com a extensão .txt, podemos utilizar as funções</w:t></w:r><w:r><w:t xml:space="preserve"> </w:t></w:r><w:r><w:rPr><w:rStyle w:val="VerbatimChar" /></w:rPr><w:t xml:space="preserve">readr::read_tsv()</w:t></w:r><w:r><w:t xml:space="preserve"> </w:t></w:r><w:r><w:t xml:space="preserve">ou ainda</w:t></w:r><w:r><w:t xml:space="preserve"> </w:t></w:r><w:r><w:rPr><w:rStyle w:val="VerbatimChar" /></w:rPr><w:t xml:space="preserve">readr::read_delim()</w:t></w:r><w:r><w:t xml:space="preserve">. Para arquivos tabulares com a extensão .xlsx, temos de instalar e carregar dois pacotes adicionais:</w:t></w:r><w:r><w:t xml:space="preserve"> </w:t></w:r><w:r><w:rPr><w:rStyle w:val="VerbatimChar" /></w:rPr><w:t xml:space="preserve">readxl</w:t></w:r><w:r><w:t xml:space="preserve"> </w:t></w:r><w:r><w:t xml:space="preserve">e</w:t></w:r><w:r><w:t xml:space="preserve"> </w:t></w:r><w:r><w:rPr><w:rStyle w:val="VerbatimChar" /></w:rPr><w:t xml:space="preserve">writexl</w:t></w:r><w:r><w:t xml:space="preserve">, dos quais usaremos as funções</w:t></w:r><w:r><w:t xml:space="preserve"> </w:t></w:r><w:r><w:rPr><w:rStyle w:val="VerbatimChar" /></w:rPr><w:t xml:space="preserve">readxl::read_excel()</w:t></w:r><w:r><w:t xml:space="preserve">,</w:t></w:r><w:r><w:t xml:space="preserve"> </w:t></w:r><w:r><w:rPr><w:rStyle w:val="VerbatimChar" /></w:rPr><w:t xml:space="preserve">readxl::read_xlsx()</w:t></w:r><w:r><w:t xml:space="preserve"> </w:t></w:r><w:r><w:t xml:space="preserve">ou</w:t></w:r><w:r><w:t xml:space="preserve"> </w:t></w:r><w:r><w:rPr><w:rStyle w:val="VerbatimChar" /></w:rPr><w:t xml:space="preserve">readxl::read_xls()</w:t></w:r><w:r><w:t xml:space="preserve"> </w:t></w:r><w:r><w:t xml:space="preserve">para importar dados, atentado para o fato de podermos indicar a aba com os dados com o argumento</w:t></w:r><w:r><w:t xml:space="preserve"> </w:t></w:r><w:r><w:rPr><w:rStyle w:val="VerbatimChar" /></w:rPr><w:t xml:space="preserve">sheet</w:t></w:r><w:r><w:t xml:space="preserve">, e</w:t></w:r><w:r><w:t xml:space="preserve"> </w:t></w:r><w:r><w:rPr><w:rStyle w:val="VerbatimChar" /></w:rPr><w:t xml:space="preserve">writexl::write_xlsx()</w:t></w:r><w:r><w:t xml:space="preserve"> </w:t></w:r><w:r><w:t xml:space="preserve">para exportar.</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writexl&quot;</w:t></w:r><w:r><w:rPr><w:rStyle w:val="NormalTok" /></w:rPr><w:t xml:space="preserve">)</w:t></w:r><w:r><w:br /></w:r><w:r><w:br /></w:r><w:r><w:rPr><w:rStyle w:val="DocumentationTok" /></w:rPr><w:t xml:space="preserve">## Carregar</w:t></w:r><w:r><w:br /></w:r><w:r><w:rPr><w:rStyle w:val="FunctionTok" /></w:rPr><w:t xml:space="preserve">library</w:t></w:r><w:r><w:rPr><w:rStyle w:val="NormalTok" /></w:rPr><w:t xml:space="preserve">(readxl)</w:t></w:r><w:r><w:br /></w:r><w:r><w:rPr><w:rStyle w:val="FunctionTok" /></w:rPr><w:t xml:space="preserve">library</w:t></w:r><w:r><w:rPr><w:rStyle w:val="NormalTok" /></w:rPr><w:t xml:space="preserve">(writexl)</w:t></w:r></w:p><w:p><w:pPr><w:pStyle w:val="FirstParagraph" /></w:pPr><w:r><w:t xml:space="preserve">Se o arquivo .csv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mos as funções normalmente. Caso seja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r::read_csv2()</w:t></w:r><w:r><w:t xml:space="preserve"> </w:t></w:r><w:r><w:t xml:space="preserve">para importar e</w:t></w:r><w:r><w:t xml:space="preserve"> </w:t></w:r><w:r><w:rPr><w:rStyle w:val="VerbatimChar" /></w:rPr><w:t xml:space="preserve">readr::write_csv2()</w:t></w:r><w:r><w:t xml:space="preserve"> </w:t></w:r><w:r><w:t xml:space="preserve">para exportar nesse formato, que é mais comum no Brasil.</w:t></w:r></w:p><w:p><w:pPr><w:pStyle w:val="BodyText" /></w:pPr><w:r><w:t xml:space="preserve">Para exemplificar como essas funções funcionam, vamos importar novamente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que fizemos o download no Capítulo</w:t></w:r><w:r><w:t xml:space="preserve"> </w:t></w:r><w:r><w:t xml:space="preserve">4</w:t></w:r><w:r><w:t xml:space="preserve">. Estamos usando a função</w:t></w:r><w:r><w:t xml:space="preserve"> </w:t></w:r><w:r><w:rPr><w:rStyle w:val="VerbatimChar" /></w:rPr><w:t xml:space="preserve">readr::read_csv()</w:t></w:r><w:r><w:t xml:space="preserve">, indicando os diretórios com a função</w:t></w:r><w:r><w:t xml:space="preserve"> </w:t></w:r><w:r><w:rPr><w:rStyle w:val="VerbatimChar" /></w:rPr><w:t xml:space="preserve">here::here()</w:t></w:r><w:r><w:t xml:space="preserve">, e a classe do arquivo é</w:t></w:r><w:r><w:t xml:space="preserve"> </w:t></w:r><w:r><w:rPr><w:rStyle w:val="VerbatimChar" /></w:rPr><w:t xml:space="preserve">tibble</w:t></w:r><w:r><w:t xml:space="preserve">. Devemos atentar para o argumento</w:t></w:r><w:r><w:t xml:space="preserve"> </w:t></w:r><w:r><w:rPr><w:rStyle w:val="VerbatimChar" /></w:rPr><w:t xml:space="preserve">locale = readr::locale(encoding = &quot;latin1&quot;</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locais</w:t></w:r><w:r><w:br /></w:r><w:r><w:rPr><w:rStyle w:val="NormalTok" /></w:rPr><w:t xml:space="preserve">tidy_anfibios_locais </w:t></w:r><w:r><w:rPr><w:rStyle w:val="OtherTok" /></w:rPr><w:t xml:space="preserve">&lt;-</w:t></w:r><w:r><w:rPr><w:rStyle w:val="NormalTok" /></w:rPr><w:t xml:space="preserve"> readr</w:t></w:r><w:r><w:rPr><w:rStyle w:val="SpecialCharTok" /></w:rPr><w:t xml:space="preserve">::</w:t></w:r><w:r><w:rPr><w:rStyle w:val="FunctionTok" /></w:rPr><w:t xml:space="preserve">read_csv</w:t></w:r><w:r><w:rPr><w:rStyle w:val="NormalTok" /></w:rPr><w:t xml:space="preserve">(</w:t></w:r><w:r><w:br /></w:r><w:r><w:rPr><w:rStyle w:val="NormalTok" /></w:rPr><w:t xml:space="preserve">  here</w:t></w:r><w:r><w:rPr><w:rStyle w:val="SpecialCharTok" /></w:rPr><w:t xml:space="preserve">::</w:t></w:r><w:r><w:rPr><w:rStyle w:val="FunctionTok" /></w:rPr><w:t xml:space="preserve">here</w:t></w:r><w:r><w:rPr><w:rStyle w:val="NormalTok" /></w:rPr><w:t xml:space="preserve">(</w:t></w:r><w:r><w:rPr><w:rStyle w:val="StringTok" /></w:rPr><w:t xml:space="preserve">&quot;dados&quot;</w:t></w:r><w:r><w:rPr><w:rStyle w:val="NormalTok" /></w:rPr><w:t xml:space="preserve">, </w:t></w:r><w:r><w:rPr><w:rStyle w:val="StringTok" /></w:rPr><w:t xml:space="preserve">&quot;tabelas&quot;</w:t></w:r><w:r><w:rPr><w:rStyle w:val="NormalTok" /></w:rPr><w:t xml:space="preserve">, </w:t></w:r><w:r><w:rPr><w:rStyle w:val="StringTok" /></w:rPr><w:t xml:space="preserve">&quot;ATLANTIC_AMPHIBIANS_sites.csv&quot;</w:t></w:r><w:r><w:rPr><w:rStyle w:val="NormalTok" /></w:rPr><w:t xml:space="preserve">),</w:t></w:r><w:r><w:br /></w:r><w:r><w:rPr><w:rStyle w:val="NormalTok" /></w:rPr><w:t xml:space="preserve">  </w:t></w:r><w:r><w:rPr><w:rStyle w:val="AttributeTok" /></w:rPr><w:t xml:space="preserve">locale =</w:t></w:r><w:r><w:rPr><w:rStyle w:val="NormalTok" /></w:rPr><w:t xml:space="preserve"> readr</w:t></w:r><w:r><w:rPr><w:rStyle w:val="SpecialCharTok" /></w:rPr><w:t xml:space="preserve">::</w:t></w:r><w:r><w:rPr><w:rStyle w:val="FunctionTok" /></w:rPr><w:t xml:space="preserve">locale</w:t></w:r><w:r><w:rPr><w:rStyle w:val="NormalTok" /></w:rPr><w:t xml:space="preserve">(</w:t></w:r><w:r><w:rPr><w:rStyle w:val="AttributeTok" /></w:rPr><w:t xml:space="preserve">encoding =</w:t></w:r><w:r><w:rPr><w:rStyle w:val="NormalTok" /></w:rPr><w:t xml:space="preserve"> </w:t></w:r><w:r><w:rPr><w:rStyle w:val="StringTok" /></w:rPr><w:t xml:space="preserve">&quot;latin1&quot;</w:t></w:r><w:r><w:rPr><w:rStyle w:val="NormalTok" /></w:rPr><w:t xml:space="preserve">)</w:t></w:r><w:r><w:br /></w:r><w:r><w:rPr><w:rStyle w:val="NormalTok" /></w:rPr><w:t xml:space="preserve">  )</w:t></w:r><w:r><w:br /></w:r><w:r><w:rPr><w:rStyle w:val="CommentTok" /></w:rPr><w:t xml:space="preserve">#&gt; </w:t></w:r><w:r><w:br /></w:r><w:r><w:rPr><w:rStyle w:val="CommentTok" /></w:rPr><w:t xml:space="preserve">#&gt; &#27;[36m--&#27;[39m &#27;[1m&#27;[1mColumn specification&#27;[1m&#27;[22m &#27;[36m--------------------------------------------------------&#27;[39m</w:t></w:r><w:r><w:br /></w:r><w:r><w:rPr><w:rStyle w:val="CommentTok" /></w:rPr><w:t xml:space="preserve">#&gt; cols(</w:t></w:r><w:r><w:br /></w:r><w:r><w:rPr><w:rStyle w:val="CommentTok" /></w:rPr><w:t xml:space="preserve">#&gt;   .default = col_character(),</w:t></w:r><w:r><w:br /></w:r><w:r><w:rPr><w:rStyle w:val="CommentTok" /></w:rPr><w:t xml:space="preserve">#&gt;   reference_number = &#27;[32mcol_double()&#27;[39m,</w:t></w:r><w:r><w:br /></w:r><w:r><w:rPr><w:rStyle w:val="CommentTok" /></w:rPr><w:t xml:space="preserve">#&gt;   species_number = &#27;[32mcol_double()&#27;[39m,</w:t></w:r><w:r><w:br /></w:r><w:r><w:rPr><w:rStyle w:val="CommentTok" /></w:rPr><w:t xml:space="preserve">#&gt;   month_start = &#27;[32mcol_double()&#27;[39m,</w:t></w:r><w:r><w:br /></w:r><w:r><w:rPr><w:rStyle w:val="CommentTok" /></w:rPr><w:t xml:space="preserve">#&gt;   year_start = &#27;[32mcol_double()&#27;[39m,</w:t></w:r><w:r><w:br /></w:r><w:r><w:rPr><w:rStyle w:val="CommentTok" /></w:rPr><w:t xml:space="preserve">#&gt;   month_finish = &#27;[32mcol_double()&#27;[39m,</w:t></w:r><w:r><w:br /></w:r><w:r><w:rPr><w:rStyle w:val="CommentTok" /></w:rPr><w:t xml:space="preserve">#&gt;   year_finish = &#27;[32mcol_double()&#27;[39m,</w:t></w:r><w:r><w:br /></w:r><w:r><w:rPr><w:rStyle w:val="CommentTok" /></w:rPr><w:t xml:space="preserve">#&gt;   effort_months = &#27;[32mcol_double()&#27;[39m,</w:t></w:r><w:r><w:br /></w:r><w:r><w:rPr><w:rStyle w:val="CommentTok" /></w:rPr><w:t xml:space="preserve">#&gt;   latitude = &#27;[32mcol_double()&#27;[39m,</w:t></w:r><w:r><w:br /></w:r><w:r><w:rPr><w:rStyle w:val="CommentTok" /></w:rPr><w:t xml:space="preserve">#&gt;   longitude = &#27;[32mcol_double()&#27;[39m,</w:t></w:r><w:r><w:br /></w:r><w:r><w:rPr><w:rStyle w:val="CommentTok" /></w:rPr><w:t xml:space="preserve">#&gt;   altitude = &#27;[32mcol_double()&#27;[39m,</w:t></w:r><w:r><w:br /></w:r><w:r><w:rPr><w:rStyle w:val="CommentTok" /></w:rPr><w:t xml:space="preserve">#&gt;   temperature = &#27;[32mcol_double()&#27;[39m,</w:t></w:r><w:r><w:br /></w:r><w:r><w:rPr><w:rStyle w:val="CommentTok" /></w:rPr><w:t xml:space="preserve">#&gt;   precipitation = &#27;[32mcol_double()&#27;[39m</w:t></w:r><w:r><w:br /></w:r><w:r><w:rPr><w:rStyle w:val="CommentTok" /></w:rPr><w:t xml:space="preserve">#&gt; )</w:t></w:r><w:r><w:br /></w:r><w:r><w:rPr><w:rStyle w:val="CommentTok" /></w:rPr><w:t xml:space="preserve">#&gt; &#27;[36mi&#27;[39m Use &#27;[30m&#27;[47m&#27;[30m&#27;[47m`spec()`&#27;[47m&#27;[30m&#27;[49m&#27;[39m for the full column specification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tidy_anfibios_locais)</w:t></w:r><w:r><w:br /></w:r><w:r><w:rPr><w:rStyle w:val="FunctionTok" /></w:rPr><w:t xml:space="preserve">head</w:t></w:r><w:r><w:rPr><w:rStyle w:val="NormalTok" /></w:rPr><w:t xml:space="preserve">(tidy_anfibios_locais)</w:t></w:r></w:p><w:p><w:pPr><w:pStyle w:val="FirstParagraph" /></w:pPr><w:r><w:t xml:space="preserve">Para se aprofundar no tema, recomendamos a leitura do Capítulo</w:t></w:r><w:r><w:t xml:space="preserve"> </w:t></w:r><w:hyperlink r:id="rId170"><w:r><w:rPr><w:rStyle w:val="Hyperlink" /></w:rPr><w:t xml:space="preserve">11 Data import</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71" /><w:bookmarkStart w:id="175" w:name="tibble" /><w:p><w:pPr><w:pStyle w:val="Heading2" /></w:pPr><w:r><w:rPr><w:rStyle w:val="SectionNumber" /></w:rPr><w:t xml:space="preserve">5.5</w:t></w:r><w:r><w:tab /></w:r><w:r><w:t xml:space="preserve">tibble</w:t></w:r></w:p><w:p><w:pPr><w:pStyle w:val="FirstParagraph" /></w:pPr><w:r><w:t xml:space="preserve">O</w:t></w:r><w:r><w:t xml:space="preserve"> </w:t></w:r><w:r><w:rPr><w:rStyle w:val="VerbatimChar" /></w:rPr><w:t xml:space="preserve">tibble</w:t></w:r><w:r><w:t xml:space="preserve"> </w:t></w:r><w:r><w:t xml:space="preserve">(</w:t></w:r><w:r><w:rPr><w:rStyle w:val="VerbatimChar" /></w:rPr><w:t xml:space="preserve">tbl_sf</w:t></w:r><w:r><w:t xml:space="preserve">) é uma versão aprimorada do data frame (</w:t></w:r><w:r><w:rPr><w:rStyle w:val="VerbatimChar" /></w:rPr><w:t xml:space="preserve">data.frame</w:t></w:r><w:r><w:t xml:space="preserve">). Ele é a classe aconselhada para que as funções do tidyverse funcionem melhor sobre conjuntos de dados tabulares importados para o R.</w:t></w:r></w:p><w:p><w:pPr><w:pStyle w:val="BodyText" /></w:pPr><w:r><w:t xml:space="preserve">Geralmente, quando utilizamos funções tidyverse para importar dados para o R, é essa classe que os dados adquirem depois de importados. Além da importação de dados, podemos criar um tibble no R usando a função</w:t></w:r><w:r><w:t xml:space="preserve"> </w:t></w:r><w:r><w:rPr><w:rStyle w:val="VerbatimChar" /></w:rPr><w:t xml:space="preserve">tibble::tibble()</w:t></w:r><w:r><w:t xml:space="preserve">, semelhante ao uso da função</w:t></w:r><w:r><w:t xml:space="preserve"> </w:t></w:r><w:r><w:rPr><w:rStyle w:val="VerbatimChar" /></w:rPr><w:t xml:space="preserve">data.frame()</w:t></w:r><w:r><w:t xml:space="preserve">. Podemos ainda converter um</w:t></w:r><w:r><w:t xml:space="preserve"> </w:t></w:r><w:r><w:rPr><w:rStyle w:val="VerbatimChar" /></w:rPr><w:t xml:space="preserve">data.frame</w:t></w:r><w:r><w:t xml:space="preserve"> </w:t></w:r><w:r><w:t xml:space="preserve">para um</w:t></w:r><w:r><w:t xml:space="preserve"> </w:t></w:r><w:r><w:rPr><w:rStyle w:val="VerbatimChar" /></w:rPr><w:t xml:space="preserve">tibble</w:t></w:r><w:r><w:t xml:space="preserve"> </w:t></w:r><w:r><w:t xml:space="preserve">usando a função</w:t></w:r><w:r><w:t xml:space="preserve"> </w:t></w:r><w:r><w:rPr><w:rStyle w:val="VerbatimChar" /></w:rPr><w:t xml:space="preserve">tibble::as_tibble()</w:t></w:r><w:r><w:t xml:space="preserve">. Entretanto, em alguns momentos precisaremos da classe</w:t></w:r><w:r><w:t xml:space="preserve"> </w:t></w:r><w:r><w:rPr><w:rStyle w:val="VerbatimChar" /></w:rPr><w:t xml:space="preserve">data.frame</w:t></w:r><w:r><w:t xml:space="preserve"> </w:t></w:r><w:r><w:t xml:space="preserve">para algumas funções específicas, e podemos converter um</w:t></w:r><w:r><w:t xml:space="preserve"> </w:t></w:r><w:r><w:rPr><w:rStyle w:val="VerbatimChar" /></w:rPr><w:t xml:space="preserve">tibble</w:t></w:r><w:r><w:t xml:space="preserve"> </w:t></w:r><w:r><w:t xml:space="preserve">para</w:t></w:r><w:r><w:t xml:space="preserve"> </w:t></w:r><w:r><w:rPr><w:rStyle w:val="VerbatimChar" /></w:rPr><w:t xml:space="preserve">data.frame</w:t></w:r><w:r><w:t xml:space="preserve"> </w:t></w:r><w:r><w:t xml:space="preserve">usando a função</w:t></w:r><w:r><w:t xml:space="preserve"> </w:t></w:r><w:r><w:rPr><w:rStyle w:val="VerbatimChar" /></w:rPr><w:t xml:space="preserve">tibble::as_data_frame()</w:t></w:r><w:r><w:t xml:space="preserve">.</w:t></w:r></w:p><w:p><w:pPr><w:pStyle w:val="BodyText" /></w:pPr><w:r><w:t xml:space="preserve">Existem duas diferenças principais no uso do</w:t></w:r><w:r><w:t xml:space="preserve"> </w:t></w:r><w:r><w:rPr><w:rStyle w:val="VerbatimChar" /></w:rPr><w:t xml:space="preserve">tibble</w:t></w:r><w:r><w:t xml:space="preserve"> </w:t></w:r><w:r><w:t xml:space="preserve">e do</w:t></w:r><w:r><w:t xml:space="preserve"> </w:t></w:r><w:r><w:rPr><w:rStyle w:val="VerbatimChar" /></w:rPr><w:t xml:space="preserve">data.frame</w:t></w:r><w:r><w:t xml:space="preserve">: impressão e subconjunto. Objetos da classe</w:t></w:r><w:r><w:t xml:space="preserve"> </w:t></w:r><w:r><w:rPr><w:rStyle w:val="VerbatimChar" /></w:rPr><w:t xml:space="preserve">tibbles</w:t></w:r><w:r><w:t xml:space="preserve"> </w:t></w:r><w:r><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w:r><w:r><w:rPr><w:rStyle w:val="VerbatimChar" /></w:rPr><w:t xml:space="preserve">int</w:t></w:r><w:r><w:t xml:space="preserve"> </w:t></w:r><w:r><w:t xml:space="preserve">ou</w:t></w:r><w:r><w:t xml:space="preserve"> </w:t></w:r><w:r><w:rPr><w:rStyle w:val="VerbatimChar" /></w:rPr><w:t xml:space="preserve">dbl</w:t></w:r><w:r><w:t xml:space="preserve">), character (</w:t></w:r><w:r><w:rPr><w:rStyle w:val="VerbatimChar" /></w:rPr><w:t xml:space="preserve">chr</w:t></w:r><w:r><w:t xml:space="preserve">), logical (</w:t></w:r><w:r><w:rPr><w:rStyle w:val="VerbatimChar" /></w:rPr><w:t xml:space="preserve">lgl</w:t></w:r><w:r><w:t xml:space="preserve">), factor (</w:t></w:r><w:r><w:rPr><w:rStyle w:val="VerbatimChar" /></w:rPr><w:t xml:space="preserve">fctr</w:t></w:r><w:r><w:t xml:space="preserve">), date + time (</w:t></w:r><w:r><w:rPr><w:rStyle w:val="VerbatimChar" /></w:rPr><w:t xml:space="preserve">dttm</w:t></w:r><w:r><w:t xml:space="preserve">) e date (</w:t></w:r><w:r><w:rPr><w:rStyle w:val="VerbatimChar" /></w:rPr><w:t xml:space="preserve">date</w:t></w:r><w:r><w:t xml:space="preserve">), além de outras</w:t></w:r><w:r><w:t xml:space="preserve"> </w:t></w:r><w:hyperlink r:id="rId172"><w:r><w:rPr><w:rStyle w:val="Hyperlink" /></w:rPr><w:t xml:space="preserve">inúmeras possibilidades</w:t></w:r></w:hyperlink><w:r><w:t xml:space="preserve">.</w:t></w:r></w:p><w:p><w:pPr><w:pStyle w:val="BodyText" /></w:pPr><w:r><w:t xml:space="preserve">Todas as funções deste pacote são listadas na</w:t></w:r><w:r><w:t xml:space="preserve"> </w:t></w:r><w:hyperlink r:id="rId173"><w:r><w:rPr><w:rStyle w:val="Hyperlink" /></w:rPr><w:t xml:space="preserve">página de referência</w:t></w:r></w:hyperlink><w:r><w:t xml:space="preserve"> </w:t></w:r><w:r><w:t xml:space="preserve">do pacote.</w:t></w:r></w:p><w:p><w:pPr><w:pStyle w:val="SourceCode" /></w:pPr><w:r><w:rPr><w:rStyle w:val="DocumentationTok" /></w:rPr><w:t xml:space="preserve">## Tibble - impressão</w:t></w:r><w:r><w:br /></w:r><w:r><w:rPr><w:rStyle w:val="NormalTok" /></w:rPr><w:t xml:space="preserve">tidy_anfibios_locais</w:t></w:r><w:r><w:br /></w:r><w:r><w:rPr><w:rStyle w:val="CommentTok" /></w:rPr><w:t xml:space="preserve">#&gt; &#27;[90m# A tibble: 1,163 x 25&#27;[39m</w:t></w:r><w:r><w:br /></w:r><w:r><w:rPr><w:rStyle w:val="CommentTok" /></w:rPr><w:t xml:space="preserve">#&gt;   &#27;[1mid&#27;[22m      &#27;[1mreference_number&#27;[22m &#27;[1mspecies_number&#27;[22m &#27;[1mrecord&#27;[22m &#27;[1msampled_habitat&#27;[22m &#27;[1mactive_methods&#27;[22m</w:t></w:r><w:r><w:br /></w:r><w:r><w:rPr><w:rStyle w:val="CommentTok" /></w:rPr><w:t xml:space="preserve">#&gt;   &#27;[3m&#27;[90m&lt;chr&gt;&#27;[39m&#27;[23m              &#27;[3m&#27;[90m&lt;dbl&gt;&#27;[39m&#27;[23m          &#27;[3m&#27;[90m&lt;dbl&gt;&#27;[39m&#27;[23m &#27;[3m&#27;[90m&lt;chr&gt;&#27;[39m&#27;[23m  &#27;[3m&#27;[90m&lt;chr&gt;&#27;[39m&#27;[23m           &#27;[3m&#27;[90m&lt;chr&gt;&#27;[39m&#27;[23m         </w:t></w:r><w:r><w:br /></w:r><w:r><w:rPr><w:rStyle w:val="CommentTok" /></w:rPr><w:t xml:space="preserve">#&gt; &#27;[90m1&#27;[39m amp1001             &#27;[4m1&#27;[24m001             19 ab     fo,ll           as            </w:t></w:r><w:r><w:br /></w:r><w:r><w:rPr><w:rStyle w:val="CommentTok" /></w:rPr><w:t xml:space="preserve">#&gt; &#27;[90m2&#27;[39m amp1002             &#27;[4m1&#27;[24m002             16 co     fo,la,ll        as            </w:t></w:r><w:r><w:br /></w:r><w:r><w:rPr><w:rStyle w:val="CommentTok" /></w:rPr><w:t xml:space="preserve">#&gt; &#27;[90m3&#27;[39m amp1003             &#27;[4m1&#27;[24m002             14 co     fo,la,ll        as            </w:t></w:r><w:r><w:br /></w:r><w:r><w:rPr><w:rStyle w:val="CommentTok" /></w:rPr><w:t xml:space="preserve">#&gt; &#27;[90m4&#27;[39m amp1004             &#27;[4m1&#27;[24m002             13 co     fo,la,ll        as            </w:t></w:r><w:r><w:br /></w:r><w:r><w:rPr><w:rStyle w:val="CommentTok" /></w:rPr><w:t xml:space="preserve">#&gt; &#27;[90m5&#27;[39m amp1005             &#27;[4m1&#27;[24m003             30 co     fo,ll,br        as            </w:t></w:r><w:r><w:br /></w:r><w:r><w:rPr><w:rStyle w:val="CommentTok" /></w:rPr><w:t xml:space="preserve">#&gt; &#27;[90m6&#27;[39m amp1006             &#27;[4m1&#27;[24m004             42 co     tp,pp,la,ll,is  &#27;[31mNA&#27;[39m            </w:t></w:r><w:r><w:br /></w:r><w:r><w:rPr><w:rStyle w:val="CommentTok" /></w:rPr><w:t xml:space="preserve">#&gt; &#27;[90m# ... with 1,157 more rows, and 19 more variables: &#27;[1mpassive_methods&#27;[22m &lt;chr&gt;,&#27;[39m</w:t></w:r><w:r><w:br /></w:r><w:r><w:rPr><w:rStyle w:val="CommentTok" /></w:rPr><w:t xml:space="preserve">#&gt; &#27;[90m#   &#27;[1mcomplementary_methods&#27;[22m &lt;chr&gt;, &#27;[1mperiod&#27;[22m &lt;chr&gt;, &#27;[1mmonth_start&#27;[22m &lt;dbl&gt;,&#27;[39m</w:t></w:r><w:r><w:br /></w:r><w:r><w:rPr><w:rStyle w:val="CommentTok" /></w:rPr><w:t xml:space="preserve">#&gt; &#27;[90m#   &#27;[1myear_start&#27;[22m &lt;dbl&gt;, &#27;[1mmonth_finish&#27;[22m &lt;dbl&gt;, &#27;[1myear_finish&#27;[22m &lt;dbl&gt;,&#27;[39m</w:t></w:r><w:r><w:br /></w:r><w:r><w:rPr><w:rStyle w:val="CommentTok" /></w:rPr><w:t xml:space="preserve">#&gt; &#27;[90m#   &#27;[1meffort_months&#27;[22m &lt;dbl&gt;, &#27;[1mcountry&#27;[22m &lt;chr&gt;, &#27;[1mstate&#27;[22m &lt;chr&gt;, &#27;[1mstate_abbreviation&#27;[22m &lt;chr&gt;,&#27;[39m</w:t></w:r><w:r><w:br /></w:r><w:r><w:rPr><w:rStyle w:val="CommentTok" /></w:rPr><w:t xml:space="preserve">#&gt; &#27;[90m#   &#27;[1mmunicipality&#27;[22m &lt;chr&gt;, &#27;[1msite&#27;[22m &lt;chr&gt;, &#27;[1mlatitude&#27;[22m &lt;dbl&gt;, &#27;[1mlongitude&#27;[22m &lt;dbl&gt;,&#27;[39m</w:t></w:r><w:r><w:br /></w:r><w:r><w:rPr><w:rStyle w:val="CommentTok" /></w:rPr><w:t xml:space="preserve">#&gt; &#27;[90m#   &#27;[1mcoordinate_precision&#27;[22m &lt;chr&gt;, &#27;[1maltitude&#27;[22m &lt;dbl&gt;, &#27;[1mtemperature&#27;[22m &lt;dbl&gt;,&#27;[39m</w:t></w:r><w:r><w:br /></w:r><w:r><w:rPr><w:rStyle w:val="CommentTok" /></w:rPr><w:t xml:space="preserve">#&gt; &#27;[90m#   &#27;[1mprecipitation&#27;[22m &lt;dbl&gt;&#27;[39m</w:t></w:r></w:p><w:p><w:pPr><w:pStyle w:val="FirstParagraph" /></w:pPr><w:r><w:t xml:space="preserve">Para o subconjunto, como vimos anteriormente, para selecionar colunas e linhas de objetos bidimensionais podemos utilizar os operadores</w:t></w:r><w:r><w:t xml:space="preserve"> </w:t></w:r><w:r><w:rPr><w:rStyle w:val="VerbatimChar" /></w:rPr><w:t xml:space="preserve">[]</w:t></w:r><w:r><w:t xml:space="preserve"> </w:t></w:r><w:r><w:t xml:space="preserve">ou</w:t></w:r><w:r><w:t xml:space="preserve"> </w:t></w:r><w:r><w:rPr><w:rStyle w:val="VerbatimChar" /></w:rPr><w:t xml:space="preserve">[[]]</w:t></w:r><w:r><w:t xml:space="preserve">, associado com números separados por vírgulas ou o nome da coluna entre aspas, e o operador</w:t></w:r><w:r><w:t xml:space="preserve"> </w:t></w:r><w:r><w:rPr><w:rStyle w:val="VerbatimChar" /></w:rPr><w:t xml:space="preserve">$</w:t></w:r><w:r><w:t xml:space="preserve"> </w:t></w:r><w:r><w:t xml:space="preserve">para extrair uma coluna pelo seu nome. Comparando um</w:t></w:r><w:r><w:t xml:space="preserve"> </w:t></w:r><w:r><w:rPr><w:rStyle w:val="VerbatimChar" /></w:rPr><w:t xml:space="preserve">data.frame</w:t></w:r><w:r><w:t xml:space="preserve"> </w:t></w:r><w:r><w:t xml:space="preserve">a um</w:t></w:r><w:r><w:t xml:space="preserve"> </w:t></w:r><w:r><w:rPr><w:rStyle w:val="VerbatimChar" /></w:rPr><w:t xml:space="preserve">tibble</w:t></w:r><w:r><w:t xml:space="preserve">, o último é mais rígido na seleção das colunas: eles nunca fazem correspondência parcial e gerarão um aviso se a coluna que você está tentando acessar não existir.</w:t></w:r></w:p><w:p><w:pPr><w:pStyle w:val="SourceCode" /></w:pPr><w:r><w:rPr><w:rStyle w:val="DocumentationTok" /></w:rPr><w:t xml:space="preserve">## Tibble - subconjunto</w:t></w:r><w:r><w:br /></w:r><w:r><w:rPr><w:rStyle w:val="NormalTok" /></w:rPr><w:t xml:space="preserve">tidy_anfibios_locais</w:t></w:r><w:r><w:rPr><w:rStyle w:val="SpecialCharTok" /></w:rPr><w:t xml:space="preserve">$</w:t></w:r><w:r><w:rPr><w:rStyle w:val="NormalTok" /></w:rPr><w:t xml:space="preserve">ref</w:t></w:r><w:r><w:br /></w:r><w:r><w:rPr><w:rStyle w:val="CommentTok" /></w:rPr><w:t xml:space="preserve">#&gt; Warning: Unknown or uninitialised column: `ref`.</w:t></w:r><w:r><w:br /></w:r><w:r><w:rPr><w:rStyle w:val="CommentTok" /></w:rPr><w:t xml:space="preserve">#&gt; NULL</w:t></w:r></w:p><w:p><w:pPr><w:pStyle w:val="FirstParagraph" /></w:pPr><w:r><w:t xml:space="preserve">Por fim, podemos</w:t></w:r><w:r><w:t xml:space="preserve"> </w:t></w:r><w:r><w:t xml:space="preserve">“</w:t></w:r><w:r><w:t xml:space="preserve">espiar</w:t></w:r><w:r><w:t xml:space="preserve">”</w:t></w:r><w:r><w:t xml:space="preserve"> </w:t></w:r><w:r><w:t xml:space="preserve">os dados utilizando a função</w:t></w:r><w:r><w:t xml:space="preserve"> </w:t></w:r><w:r><w:rPr><w:rStyle w:val="VerbatimChar" /></w:rPr><w:t xml:space="preserve">tibble::glimpse()</w:t></w:r><w:r><w:t xml:space="preserve"> </w:t></w:r><w:r><w:t xml:space="preserve">para ter uma noção geral de número de linhas, colunas, e conteúdo de todas as colunas. Essa é função</w:t></w:r><w:r><w:t xml:space="preserve"> </w:t></w:r><w:r><w:rPr><w:iCs /><w:i /></w:rPr><w:t xml:space="preserve">tidyverse</w:t></w:r><w:r><w:t xml:space="preserve"> </w:t></w:r><w:r><w:t xml:space="preserve">da função R Base</w:t></w:r><w:r><w:t xml:space="preserve"> </w:t></w:r><w:r><w:rPr><w:rStyle w:val="VerbatimChar" /></w:rPr><w:t xml:space="preserve">str()</w:t></w:r><w:r><w:t xml:space="preserve">.</w:t></w:r></w:p><w:p><w:pPr><w:pStyle w:val="SourceCode" /></w:pPr><w:r><w:rPr><w:rStyle w:val="DocumentationTok" /></w:rPr><w:t xml:space="preserve">## Espiar os dados</w:t></w:r><w:r><w:br /></w:r><w:r><w:rPr><w:rStyle w:val="NormalTok" /></w:rPr><w:t xml:space="preserve">tibble</w:t></w:r><w:r><w:rPr><w:rStyle w:val="SpecialCharTok" /></w:rPr><w:t xml:space="preserve">::</w:t></w:r><w:r><w:rPr><w:rStyle w:val="FunctionTok" /></w:rPr><w:t xml:space="preserve">glimpse</w:t></w:r><w:r><w:rPr><w:rStyle w:val="NormalTok" /></w:rPr><w:t xml:space="preserve">(tidy_anfibios_locais[, </w:t></w:r><w:r><w:rPr><w:rStyle w:val="DecValTok" /></w:rPr><w:t xml:space="preserve">1</w:t></w:r><w:r><w:rPr><w:rStyle w:val="SpecialCharTok" /></w:rPr><w:t xml:space="preserve">:</w:t></w:r><w:r><w:rPr><w:rStyle w:val="DecValTok" /></w:rPr><w:t xml:space="preserve">10</w:t></w:r><w:r><w:rPr><w:rStyle w:val="NormalTok" /></w:rPr><w:t xml:space="preserve">])</w:t></w:r><w:r><w:br /></w:r><w:r><w:rPr><w:rStyle w:val="CommentTok" /></w:rPr><w:t xml:space="preserve">#&gt; Rows: 1,163</w:t></w:r><w:r><w:br /></w:r><w:r><w:rPr><w:rStyle w:val="CommentTok" /></w:rPr><w:t xml:space="preserve">#&gt; Columns: 10</w:t></w:r><w:r><w:br /></w:r><w:r><w:rPr><w:rStyle w:val="CommentTok" /></w:rPr><w:t xml:space="preserve">#&gt; $ &#27;[1mid                   &#27;[22m &#27;[3m&#27;[90m&lt;chr&gt;&#27;[39m&#27;[23m &quot;amp1001&quot;, &quot;amp1002&quot;, &quot;amp1003&quot;, &quot;amp1004&quot;, &quot;amp~</w:t></w:r><w:r><w:br /></w:r><w:r><w:rPr><w:rStyle w:val="CommentTok" /></w:rPr><w:t xml:space="preserve">#&gt; $ &#27;[1mreference_number     &#27;[22m &#27;[3m&#27;[90m&lt;dbl&gt;&#27;[39m&#27;[23m 1001, 1002, 1002, 1002, 1003, 1004, 1005, 1005, ~</w:t></w:r><w:r><w:br /></w:r><w:r><w:rPr><w:rStyle w:val="CommentTok" /></w:rPr><w:t xml:space="preserve">#&gt; $ &#27;[1mspecies_number       &#27;[22m &#27;[3m&#27;[90m&lt;dbl&gt;&#27;[39m&#27;[23m 19, 16, 14, 13, 30, 42, 23, 19, 13, 1, 1, 2, 4, ~</w:t></w:r><w:r><w:br /></w:r><w:r><w:rPr><w:rStyle w:val="CommentTok" /></w:rPr><w:t xml:space="preserve">#&gt; $ &#27;[1mrecord               &#27;[22m &#27;[3m&#27;[90m&lt;chr&gt;&#27;[39m&#27;[23m &quot;ab&quot;, &quot;co&quot;, &quot;co&quot;, &quot;co&quot;, &quot;co&quot;, &quot;co&quot;, &quot;co&quot;, &quot;co&quot;, ~</w:t></w:r><w:r><w:br /></w:r><w:r><w:rPr><w:rStyle w:val="CommentTok" /></w:rPr><w:t xml:space="preserve">#&gt; $ &#27;[1msampled_habitat      &#27;[22m &#27;[3m&#27;[90m&lt;chr&gt;&#27;[39m&#27;[23m &quot;fo,ll&quot;, &quot;fo,la,ll&quot;, &quot;fo,la,ll&quot;, &quot;fo,la,ll&quot;, &quot;fo~</w:t></w:r><w:r><w:br /></w:r><w:r><w:rPr><w:rStyle w:val="CommentTok" /></w:rPr><w:t xml:space="preserve">#&gt; $ &#27;[1mactive_methods       &#27;[22m &#27;[3m&#27;[90m&lt;chr&gt;&#27;[39m&#27;[23m &quot;as&quot;, &quot;as&quot;, &quot;as&quot;, &quot;as&quot;, &quot;as&quot;, NA, &quot;as&quot;, &quot;as,sb,t~</w:t></w:r><w:r><w:br /></w:r><w:r><w:rPr><w:rStyle w:val="CommentTok" /></w:rPr><w:t xml:space="preserve">#&gt; $ &#27;[1mpassive_methods      &#27;[22m &#27;[3m&#27;[90m&lt;chr&gt;&#27;[39m&#27;[23m &quot;pt&quot;, &quot;pt&quot;, &quot;pt&quot;, &quot;pt&quot;, NA, NA, NA, NA, &quot;pt&quot;, &quot;p~</w:t></w:r><w:r><w:br /></w:r><w:r><w:rPr><w:rStyle w:val="CommentTok" /></w:rPr><w:t xml:space="preserve">#&gt; $ &#27;[1mcomplementary_methods&#27;[22m &#27;[3m&#27;[90m&lt;chr&gt;&#27;[39m&#27;[23m NA, NA, NA, NA, NA, NA, NA, NA, NA, NA, NA, NA, ~</w:t></w:r><w:r><w:br /></w:r><w:r><w:rPr><w:rStyle w:val="CommentTok" /></w:rPr><w:t xml:space="preserve">#&gt; $ &#27;[1mperiod               &#27;[22m &#27;[3m&#27;[90m&lt;chr&gt;&#27;[39m&#27;[23m &quot;mo,da,tw,ni&quot;, &quot;mo,da,tw,ni&quot;, &quot;mo,da,tw,ni&quot;, &quot;mo~</w:t></w:r><w:r><w:br /></w:r><w:r><w:rPr><w:rStyle w:val="CommentTok" /></w:rPr><w:t xml:space="preserve">#&gt; $ &#27;[1mmonth_start          &#27;[22m &#27;[3m&#27;[90m&lt;dbl&gt;&#27;[39m&#27;[23m 9, 12, 12, 12, 7, NA, 4, 4, 4, 5, 5, 5, 5, 5, 5,~</w:t></w:r></w:p><w:p><w:pPr><w:pStyle w:val="FirstParagraph" /></w:pPr><w:r><w:t xml:space="preserve">Para se aprofundar no tema, recomendamos a leitura do Capítulo</w:t></w:r><w:r><w:t xml:space="preserve"> </w:t></w:r><w:hyperlink r:id="rId174"><w:r><w:rPr><w:rStyle w:val="Hyperlink" /></w:rPr><w:t xml:space="preserve">10 Tibbl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75" /><w:bookmarkStart w:id="178" w:name="magrittr-pipe--" /><w:p><w:pPr><w:pStyle w:val="Heading2" /></w:pPr><w:r><w:rPr><w:rStyle w:val="SectionNumber" /></w:rPr><w:t xml:space="preserve">5.6</w:t></w:r><w:r><w:tab /></w:r><w:r><w:t xml:space="preserve">magrittr (pipe - %&gt;%)</w:t></w:r></w:p><w:p><w:pPr><w:pStyle w:val="FirstParagraph" /></w:pPr><w:r><w:t xml:space="preserve">O operador pipe</w:t></w:r><w:r><w:t xml:space="preserve"> </w:t></w:r><w:r><w:rPr><w:rStyle w:val="VerbatimChar" /></w:rPr><w:t xml:space="preserve">%&gt;%</w:t></w:r><w:r><w:t xml:space="preserve"> </w:t></w:r><w:r><w:t xml:space="preserve">permite o encadeamento de várias funções, eliminando a necessidade de criar objetos para armazenar resultados intermediários. Dessa forma, pipes são uma ferramenta poderosa para expressar uma sequência de múltiplas operações.</w:t></w:r></w:p><w:p><w:pPr><w:pStyle w:val="BodyText" /></w:pPr><w:r><w:t xml:space="preserve">O operador pipe</w:t></w:r><w:r><w:t xml:space="preserve"> </w:t></w:r><w:r><w:rPr><w:rStyle w:val="VerbatimChar" /></w:rPr><w:t xml:space="preserve">%&gt;%</w:t></w:r><w:r><w:t xml:space="preserve"> </w:t></w:r><w:r><w:t xml:space="preserve">vem do pacote</w:t></w:r><w:r><w:t xml:space="preserve"> </w:t></w:r><w:r><w:rPr><w:rStyle w:val="VerbatimChar" /></w:rPr><w:t xml:space="preserve">magrittr</w:t></w:r><w:r><w:t xml:space="preserve">, entretanto, todos os pacotes no tidyverse automaticamente tornam o pipe disponível. Essa função torna os códigos em R mais simples, pois realizamos múltiplas operações em uma única linha. Ele captura o resultado de uma declaração e o torna a entrada da próxima declaração, então podemos pensar como</w:t></w:r><w:r><w:t xml:space="preserve"> </w:t></w:r><w:r><w:t xml:space="preserve">“</w:t></w:r><w:r><w:t xml:space="preserve">EM SEGUIDA FAÇA</w:t></w:r><w:r><w:t xml:space="preserve">”</w:t></w:r><w:r><w:t xml:space="preserve"> </w:t></w:r><w:r><w:t xml:space="preserve">ao final de cada linha de código.</w:t></w:r></w:p><w:p><w:pPr><w:pStyle w:val="BodyText" /></w:pPr><w:r><w:t xml:space="preserve">Todas as funções deste pacote são listadas na</w:t></w:r><w:r><w:t xml:space="preserve"> </w:t></w:r><w:hyperlink r:id="rId176"><w:r><w:rPr><w:rStyle w:val="Hyperlink" /></w:rPr><w:t xml:space="preserve">página de referência</w:t></w:r></w:hyperlink><w:r><w:t xml:space="preserve"> </w:t></w:r><w:r><w:t xml:space="preserve">do pacote.</w:t></w:r></w:p><w:p><w:pPr><w:pStyle w:val="BodyText" /></w:pPr><w:r><w:t xml:space="preserve">A principal vantagem do uso dos pipes é facilitar o</w:t></w:r><w:r><w:t xml:space="preserve"> </w:t></w:r><w:r><w:rPr><w:bCs /><w:b /></w:rPr><w:t xml:space="preserve">debuging</w:t></w:r><w:r><w:t xml:space="preserve"> </w:t></w:r><w:r><w:t xml:space="preserve">(achar erros) nos códigos, porque seu uso torna a linguagem R mais próxima do que falamos e pensamos, uma vez que evita o uso de funções dentro de funções (funções compostas, lembra-se do fog e gof? Evitamos eles aqui também…).</w:t></w:r></w:p><w:p><w:pPr><w:pStyle w:val="BodyText" /></w:pPr><w:r><w:t xml:space="preserve">Digitar</w:t></w:r><w:r><w:t xml:space="preserve"> </w:t></w:r><w:r><w:rPr><w:rStyle w:val="VerbatimChar" /></w:rPr><w:t xml:space="preserve">%&gt;%</w:t></w:r><w:r><w:t xml:space="preserve"> </w:t></w:r><w:r><w:t xml:space="preserve">é um pouco chato, dessa forma, existe um atalho para sua inserção nos scripts:</w:t></w:r><w:r><w:t xml:space="preserve"> </w:t></w:r><w:r><w:rPr><w:rStyle w:val="VerbatimChar" /></w:rPr><w:t xml:space="preserve">Ctrl + Shift + M</w:t></w:r><w:r><w:t xml:space="preserve">.</w:t></w:r></w:p><w:p><w:pPr><w:pStyle w:val="BodyText" /></w:pPr><w:r><w:t xml:space="preserve">Para deixar esse tópico menos estranho a quem possa ver essa operação pela primeira vez, vamos fazer alguns exemplos.</w:t></w:r></w:p><w:p><w:pPr><w:pStyle w:val="SourceCode" /></w:pPr><w:r><w:rPr><w:rStyle w:val="DocumentationTok" /></w:rPr><w:t xml:space="preserve">## Base R - sem pipe</w:t></w:r><w:r><w:br /></w:r><w:r><w:rPr><w:rStyle w:val="FunctionTok" /></w:rPr><w:t xml:space="preserve">sqrt</w:t></w:r><w:r><w:rPr><w:rStyle w:val="NormalTok" /></w:rPr><w:t xml:space="preserve">(</w:t></w:r><w:r><w:rPr><w:rStyle w:val="FunctionTok" /></w:rPr><w:t xml:space="preserve">sum</w:t></w:r><w:r><w:rPr><w:rStyle w:val="NormalTok" /></w:rPr><w:t xml:space="preserve">(</w:t></w:r><w:r><w:rPr><w:rStyle w:val="DecValTok" /></w:rPr><w:t xml:space="preserve">1</w:t></w:r><w:r><w:rPr><w:rStyle w:val="SpecialCharTok" /></w:rPr><w:t xml:space="preserve">:</w:t></w:r><w:r><w:rPr><w:rStyle w:val="DecValTok" /></w:rPr><w:t xml:space="preserve">100</w:t></w:r><w:r><w:rPr><w:rStyle w:val="NormalTok" /></w:rPr><w:t xml:space="preserve">))</w:t></w:r><w:r><w:br /></w:r><w:r><w:rPr><w:rStyle w:val="CommentTok" /></w:rPr><w:t xml:space="preserve">#&gt; [1] 71.06335</w:t></w:r><w:r><w:br /></w:r><w:r><w:br /></w:r><w:r><w:rPr><w:rStyle w:val="DocumentationTok" /></w:rPr><w:t xml:space="preserve">## Tidyverse - com pipe</w:t></w:r><w:r><w:br /></w:r><w:r><w:rPr><w:rStyle w:val="DecValTok" /></w:rPr><w:t xml:space="preserve">1</w:t></w:r><w:r><w:rPr><w:rStyle w:val="SpecialCharTok" /></w:rPr><w:t xml:space="preserve">:</w:t></w:r><w:r><w:rPr><w:rStyle w:val="DecValTok" /></w:rPr><w:t xml:space="preserve">10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w:t></w:r><w:r><w:br /></w:r><w:r><w:rPr><w:rStyle w:val="CommentTok" /></w:rPr><w:t xml:space="preserve">#&gt; [1] 71.06335</w:t></w:r></w:p><w:p><w:pPr><w:pStyle w:val="FirstParagraph" /></w:pPr><w:r><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w:r><w:r><w:t xml:space="preserve"> </w:t></w:r><w:r><w:rPr><w:rStyle w:val="VerbatimChar" /></w:rPr><w:t xml:space="preserve">set.seed()</w:t></w:r><w:r><w:t xml:space="preserve"> </w:t></w:r><w:r><w:t xml:space="preserve">que fixa a amostragem de funções que geram valores aleatório, como é o caso da função</w:t></w:r><w:r><w:t xml:space="preserve"> </w:t></w:r><w:r><w:rPr><w:rStyle w:val="VerbatimChar" /></w:rPr><w:t xml:space="preserve">rpois()</w:t></w:r><w:r><w:t xml:space="preserve">.</w:t></w:r></w:p><w:p><w:pPr><w:pStyle w:val="SourceCode" /></w:pP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Base R - sem pipe</w:t></w:r><w:r><w:br /></w:r><w:r><w:rPr><w:rStyle w:val="NormalTok" /></w:rPr><w:t xml:space="preserve">ve </w:t></w:r><w:r><w:rPr><w:rStyle w:val="OtherTok" /></w:rPr><w:t xml:space="preserve">&lt;-</w:t></w:r><w:r><w:rPr><w:rStyle w:val="NormalTok" /></w:rPr><w:t xml:space="preserve"> </w:t></w:r><w:r><w:rPr><w:rStyle w:val="FunctionTok" /></w:rPr><w:t xml:space="preserve">sum</w:t></w:r><w:r><w:rPr><w:rStyle w:val="NormalTok" /></w:rPr><w:t xml:space="preserve">(</w:t></w:r><w:r><w:rPr><w:rStyle w:val="FunctionTok" /></w:rPr><w:t xml:space="preserve">sqrt</w:t></w:r><w:r><w:rPr><w:rStyle w:val="NormalTok" /></w:rPr><w:t xml:space="preserve">(</w:t></w:r><w:r><w:rPr><w:rStyle w:val="FunctionTok" /></w:rPr><w:t xml:space="preserve">sort</w:t></w:r><w:r><w:rPr><w:rStyle w:val="NormalTok" /></w:rPr><w:t xml:space="preserve">(</w:t></w:r><w:r><w:rPr><w:rStyle w:val="FunctionTok" /></w:rPr><w:t xml:space="preserve">log10</w:t></w:r><w:r><w:rPr><w:rStyle w:val="NormalTok" /></w:rPr><w:t xml:space="preserve">(</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99.91426</w:t></w:r><w:r><w:br /></w:r><w:r><w:br /></w: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Tidyverse - com pipe</w:t></w:r><w:r><w:br /></w:r><w:r><w:rPr><w:rStyle w:val="NormalTok" /></w:rPr><w:t xml:space="preserve">ve </w:t></w:r><w:r><w:rPr><w:rStyle w:val="OtherTok" /></w:rPr><w:t xml:space="preserve">&lt;-</w:t></w:r><w:r><w:rPr><w:rStyle w:val="NormalTok" /></w:rPr><w:t xml:space="preserve"> </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log10</w:t></w:r><w:r><w:rPr><w:rStyle w:val="NormalTok" /></w:rPr><w:t xml:space="preserve">() </w:t></w:r><w:r><w:rPr><w:rStyle w:val="SpecialCharTok" /></w:rPr><w:t xml:space="preserve">%&gt;%</w:t></w:r><w:r><w:br /></w:r><w:r><w:rPr><w:rStyle w:val="NormalTok" /></w:rPr><w:t xml:space="preserve">  </w:t></w:r><w:r><w:rPr><w:rStyle w:val="FunctionTok" /></w:rPr><w:t xml:space="preserve">so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w:t></w:r><w:r><w:br /></w:r><w:r><w:rPr><w:rStyle w:val="NormalTok" /></w:rPr><w:t xml:space="preserve">ve</w:t></w:r><w:r><w:br /></w:r><w:r><w:rPr><w:rStyle w:val="CommentTok" /></w:rPr><w:t xml:space="preserve">#&gt; [1] 99.91426</w:t></w:r></w:p><w:p><w:pPr><w:pStyle w:val="FirstParagraph" /></w:pPr><w:r><w:t xml:space="preserve">O uso do pipe vai se tornar especialmente útil quando seguirmos para os pacotes das próximas duas seções:</w:t></w:r><w:r><w:t xml:space="preserve"> </w:t></w:r><w:r><w:rPr><w:rStyle w:val="VerbatimChar" /></w:rPr><w:t xml:space="preserve">tidyr</w:t></w:r><w:r><w:t xml:space="preserve"> </w:t></w:r><w:r><w:t xml:space="preserve">e</w:t></w:r><w:r><w:t xml:space="preserve"> </w:t></w:r><w:r><w:rPr><w:rStyle w:val="VerbatimChar" /></w:rPr><w:t xml:space="preserve">dplyr</w:t></w:r><w:r><w:t xml:space="preserve">. Com esses pacotes faremos operações em linhas e colunas de nossos dados tabulares, então podemos encadear uma série de funções para manipulação, limpeza e análise de dados.</w:t></w:r></w:p><w:p><w:pPr><w:pStyle w:val="BodyText" /></w:pPr><w:r><w:t xml:space="preserve">Há ainda três outras variações do pipe que podem ser úteis em alguns momentos, mas que para funcionar precisam que o pacote</w:t></w:r><w:r><w:rPr><w:rStyle w:val="VerbatimChar" /></w:rPr><w:t xml:space="preserve">magrittr</w:t></w:r><w:r><w:t xml:space="preserve"> </w:t></w:r><w:r><w:t xml:space="preserve">seja carregado:</w:t></w:r></w:p><w:p><w:pPr><w:numPr><w:ilvl w:val="0" /><w:numId w:val="1023" /></w:numPr><w:pStyle w:val="Compact" /></w:pPr><w:r><w:rPr><w:rStyle w:val="VerbatimChar" /></w:rPr><w:t xml:space="preserve">%T&gt;%</w:t></w:r><w:r><w:t xml:space="preserve">: retorna o lado esquerdo em vez do lado direito</w:t></w:r></w:p><w:p><w:pPr><w:numPr><w:ilvl w:val="0" /><w:numId w:val="1023" /></w:numPr><w:pStyle w:val="Compact" /></w:pPr><w:r><w:rPr><w:rStyle w:val="VerbatimChar" /></w:rPr><w:t xml:space="preserve">%$%</w:t></w:r><w:r><w:t xml:space="preserve">:</w:t></w:r><w:r><w:t xml:space="preserve"> </w:t></w:r><w:r><w:t xml:space="preserve">“</w:t></w:r><w:r><w:t xml:space="preserve">explode</w:t></w:r><w:r><w:t xml:space="preserve">”</w:t></w:r><w:r><w:t xml:space="preserve"> </w:t></w:r><w:r><w:t xml:space="preserve">as variáveis em um quadro de dados</w:t></w:r></w:p><w:p><w:pPr><w:numPr><w:ilvl w:val="0" /><w:numId w:val="1023" /></w:numPr><w:pStyle w:val="Compact" /></w:pPr><w:r><w:rPr><w:rStyle w:val="VerbatimChar" /></w:rPr><w:t xml:space="preserve">%&lt;&gt;%</w:t></w:r><w:r><w:t xml:space="preserve">: permite atribuição usando pipes</w:t></w:r></w:p><w:p><w:pPr><w:pStyle w:val="FirstParagraph" /></w:pPr><w:r><w:t xml:space="preserve">Para se aprofundar no tema, recomendamos a leitura do Capítulo</w:t></w:r><w:r><w:t xml:space="preserve"> </w:t></w:r><w:hyperlink r:id="rId177"><w:r><w:rPr><w:rStyle w:val="Hyperlink" /></w:rPr><w:t xml:space="preserve">18 Pip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rPr><w:bCs /><w:b /></w:rPr><w:t xml:space="preserve">Observação</w:t></w:r><w:r><w:t xml:space="preserve">: A partir da versão do R 4.1+ (18/05/2021), o operador pipe se tornou nativo do R. Entretanto, o operador foi atualizado para</w:t></w:r><w:r><w:t xml:space="preserve"> </w:t></w:r><w:r><w:rPr><w:rStyle w:val="VerbatimChar" /></w:rPr><w:t xml:space="preserve">|&gt;</w:t></w:r><w:r><w:t xml:space="preserve">, podendo ser inserido com o mesmo atalho</w:t></w:r><w:r><w:t xml:space="preserve"> </w:t></w:r><w:r><w:rPr><w:rStyle w:val="VerbatimChar" /></w:rPr><w:t xml:space="preserve">Ctrl + Shift + M</w:t></w:r><w:r><w:t xml:space="preserve">, mas necessitando uma mudança de opção em</w:t></w:r><w:r><w:t xml:space="preserve"> </w:t></w:r><w:r><w:rPr><w:rStyle w:val="VerbatimChar" /></w:rPr><w:t xml:space="preserve">Tools &gt; Global Options &gt; Code &gt; [x] Use native pipe operator, |&gt; (requires R 4.1+)</w:t></w:r><w:r><w:t xml:space="preserve">, necessitando que o RStudio esteja numa versão igual ou superior a 1.4.17+.</w:t></w:r></w:p><w:bookmarkEnd w:id="178" /><w:bookmarkStart w:id="192" w:name="tidyr" /><w:p><w:pPr><w:pStyle w:val="Heading2" /></w:pPr><w:r><w:rPr><w:rStyle w:val="SectionNumber" /></w:rPr><w:t xml:space="preserve">5.7</w:t></w:r><w:r><w:tab /></w:r><w:r><w:t xml:space="preserve">tidyr</w:t></w:r></w:p><w:p><w:pPr><w:pStyle w:val="FirstParagraph" /></w:pPr><w:r><w:t xml:space="preserve">Os conjuntos de dados</w:t></w:r><w:r><w:t xml:space="preserve"> </w:t></w:r><w:r><w:rPr><w:rStyle w:val="VerbatimChar" /></w:rPr><w:t xml:space="preserve">tidy</w:t></w:r><w:r><w:t xml:space="preserve"> </w:t></w:r><w:r><w:t xml:space="preserve">(organizados) são mais fáceis de manipular, modelar e visualizar. Um conjunto de dados está no formato</w:t></w:r><w:r><w:t xml:space="preserve"> </w:t></w:r><w:r><w:rPr><w:rStyle w:val="VerbatimChar" /></w:rPr><w:t xml:space="preserve">tidy</w:t></w:r><w:r><w:t xml:space="preserve"> </w:t></w:r><w:r><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w:r><w:r><w:t xml:space="preserve"> </w:t></w:r><w:r><w:t xml:space="preserve">5.2</w:t></w:r><w:r><w:t xml:space="preserve">).</w:t></w:r></w:p><w:p><w:pPr><w:numPr><w:ilvl w:val="0" /><w:numId w:val="1024" /></w:numPr><w:pStyle w:val="Compact" /></w:pPr><w:r><w:t xml:space="preserve">Cada variável em uma coluna</w:t></w:r></w:p><w:p><w:pPr><w:numPr><w:ilvl w:val="0" /><w:numId w:val="1024" /></w:numPr><w:pStyle w:val="Compact" /></w:pPr><w:r><w:t xml:space="preserve">Cada observação em uma linha</w:t></w:r></w:p><w:p><w:pPr><w:numPr><w:ilvl w:val="0" /><w:numId w:val="1024" /></w:numPr><w:pStyle w:val="Compact" /></w:pPr><w:r><w:t xml:space="preserve">Cada valor como uma célula</w:t></w:r></w:p><w:p><w:pPr><w:pStyle w:val="CaptionedFigure" /></w:pPr><w:r><w:drawing><wp:inline><wp:extent cx="5334000" cy="1666874" /><wp:effectExtent b="0" l="0" r="0" t="0" /><wp:docPr descr="Figure 5.2: As três regras que tornam um conjunto de dados tidy. Adaptado de: Wickham and Grolemund (2017)." title="" id="1" name="Picture" /><a:graphic><a:graphicData uri="http://schemas.openxmlformats.org/drawingml/2006/picture"><pic:pic><pic:nvPicPr><pic:cNvPr descr="img/cap05_fig02.png" id="0" name="Picture" /><pic:cNvPicPr><a:picLocks noChangeArrowheads="1" noChangeAspect="1" /></pic:cNvPicPr></pic:nvPicPr><pic:blipFill><a:blip r:embed="rId179" /><a:stretch><a:fillRect /></a:stretch></pic:blipFill><pic:spPr bwMode="auto"><a:xfrm><a:off x="0" y="0" /><a:ext cx="5334000" cy="1666874" /></a:xfrm><a:prstGeom prst="rect"><a:avLst /></a:prstGeom><a:noFill /><a:ln w="9525"><a:noFill /><a:headEnd /><a:tailEnd /></a:ln></pic:spPr></pic:pic></a:graphicData></a:graphic></wp:inline></w:drawing></w:r></w:p><w:p><w:pPr><w:pStyle w:val="ImageCaption" /></w:pPr><w:r><w:t xml:space="preserve">Figure 5.2: As três regras que tornam um conjunto de dados</w:t></w:r><w:r><w:t xml:space="preserve"> </w:t></w:r><w:r><w:rPr><w:iCs /><w:i /></w:rPr><w:t xml:space="preserve">tidy</w:t></w:r><w:r><w:t xml:space="preserve">.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Todas as funções deste pacote são listadas na</w:t></w:r><w:r><w:t xml:space="preserve"> </w:t></w:r><w:hyperlink r:id="rId180"><w:r><w:rPr><w:rStyle w:val="Hyperlink" /></w:rPr><w:t xml:space="preserve">página de referência</w:t></w:r></w:hyperlink><w:r><w:t xml:space="preserve"> </w:t></w:r><w:r><w:t xml:space="preserve">do pacote.</w:t></w:r></w:p><w:p><w:pPr><w:pStyle w:val="BodyText" /></w:pPr><w:r><w:t xml:space="preserve">Para realizar diversas transformações nos dados, a fim de ajustá-los ao formato</w:t></w:r><w:r><w:t xml:space="preserve"> </w:t></w:r><w:r><w:rPr><w:rStyle w:val="VerbatimChar" /></w:rPr><w:t xml:space="preserve">tidy</w:t></w:r><w:r><w:t xml:space="preserve"> </w:t></w:r><w:r><w:t xml:space="preserve">existe uma série de funções, para: unir colunas, separar colunas, lidar com valores faltantes (</w:t></w:r><w:r><w:rPr><w:rStyle w:val="VerbatimChar" /></w:rPr><w:t xml:space="preserve">NA</w:t></w:r><w:r><w:t xml:space="preserve">), transformar a base de dados de formato longo para largo (ou vice-e-versa), além de outras</w:t></w:r><w:r><w:t xml:space="preserve"> </w:t></w:r><w:hyperlink r:id="rId180"><w:r><w:rPr><w:rStyle w:val="Hyperlink" /></w:rPr><w:t xml:space="preserve">funções específicas</w:t></w:r></w:hyperlink><w:r><w:t xml:space="preserve">.</w:t></w:r></w:p><w:p><w:pPr><w:numPr><w:ilvl w:val="0" /><w:numId w:val="1025" /></w:numPr><w:pStyle w:val="Compact" /></w:pPr><w:r><w:rPr><w:rStyle w:val="VerbatimChar" /></w:rPr><w:t xml:space="preserve">unite()</w:t></w:r><w:r><w:t xml:space="preserve">: junta dados de múltiplas colunas em uma coluna</w:t></w:r></w:p><w:p><w:pPr><w:numPr><w:ilvl w:val="0" /><w:numId w:val="1025" /></w:numPr><w:pStyle w:val="Compact" /></w:pPr><w:r><w:rPr><w:rStyle w:val="VerbatimChar" /></w:rPr><w:t xml:space="preserve">separate()</w:t></w:r><w:r><w:t xml:space="preserve">: separa caracteres em múltiplas colunas</w:t></w:r></w:p><w:p><w:pPr><w:numPr><w:ilvl w:val="0" /><w:numId w:val="1025" /></w:numPr><w:pStyle w:val="Compact" /></w:pPr><w:r><w:rPr><w:rStyle w:val="VerbatimChar" /></w:rPr><w:t xml:space="preserve">separate_rows()</w:t></w:r><w:r><w:t xml:space="preserve">: separa caracteres em múltiplas colunas e linhas</w:t></w:r></w:p><w:p><w:pPr><w:numPr><w:ilvl w:val="0" /><w:numId w:val="1025" /></w:numPr><w:pStyle w:val="Compact" /></w:pPr><w:r><w:rPr><w:rStyle w:val="VerbatimChar" /></w:rPr><w:t xml:space="preserve">drop_na()</w:t></w:r><w:r><w:t xml:space="preserve">: retira linhas com</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replace_na()</w:t></w:r><w:r><w:t xml:space="preserve">: substitui</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pivot_wider()</w:t></w:r><w:r><w:t xml:space="preserve">: transforma um conjunto de dados longo (</w:t></w:r><w:r><w:rPr><w:iCs /><w:i /></w:rPr><w:t xml:space="preserve">long</w:t></w:r><w:r><w:t xml:space="preserve">) para largo (</w:t></w:r><w:r><w:rPr><w:iCs /><w:i /></w:rPr><w:t xml:space="preserve">wide</w:t></w:r><w:r><w:t xml:space="preserve">)</w:t></w:r></w:p><w:p><w:pPr><w:numPr><w:ilvl w:val="0" /><w:numId w:val="1025" /></w:numPr><w:pStyle w:val="Compact" /></w:pPr><w:r><w:rPr><w:rStyle w:val="VerbatimChar" /></w:rPr><w:t xml:space="preserve">pivot_longer()</w:t></w:r><w:r><w:t xml:space="preserve">: transforma um conjunto de dados largo (</w:t></w:r><w:r><w:rPr><w:iCs /><w:i /></w:rPr><w:t xml:space="preserve">wide</w:t></w:r><w:r><w:t xml:space="preserve">) para longo (</w:t></w:r><w:r><w:rPr><w:iCs /><w:i /></w:rPr><w:t xml:space="preserve">long</w:t></w:r><w:r><w:t xml:space="preserve">)</w:t></w:r></w:p><w:bookmarkStart w:id="185" w:name="palmerpenguins" /><w:p><w:pPr><w:pStyle w:val="Heading3" /></w:pPr><w:r><w:rPr><w:rStyle w:val="SectionNumber" /></w:rPr><w:t xml:space="preserve">5.7.1</w:t></w:r><w:r><w:tab /></w:r><w:r><w:t xml:space="preserve">palmerpenguins</w:t></w:r></w:p><w:p><w:pPr><w:pStyle w:val="FirstParagraph" /></w:pPr><w:r><w:t xml:space="preserve">Para exemplificar o funcionamento dessas funções, usaremos os dados de medidas de pinguins chamados</w:t></w:r><w:r><w:t xml:space="preserve"> </w:t></w:r><w:hyperlink r:id="rId181"><w:r><w:rPr><w:rStyle w:val="Hyperlink" /><w:iCs /><w:i /></w:rPr><w:t xml:space="preserve">palmerpenguins</w:t></w:r></w:hyperlink><w:r><w:t xml:space="preserve">, disponíveis no pacote</w:t></w:r><w:r><w:t xml:space="preserve"> </w:t></w:r><w:r><w:rPr><w:rStyle w:val="VerbatimChar" /></w:rPr><w:t xml:space="preserve">palmerpenguins</w:t></w:r><w:r><w:t xml:space="preserve">.</w:t></w:r></w:p><w:p><w:pPr><w:pStyle w:val="SourceCode" /></w:pPr><w:r><w:rPr><w:rStyle w:val="DocumentationTok" /></w:rPr><w:t xml:space="preserve">## Instalar o pacote</w:t></w:r><w:r><w:br /></w:r><w:r><w:rPr><w:rStyle w:val="FunctionTok" /></w:rPr><w:t xml:space="preserve">install.packages</w:t></w:r><w:r><w:rPr><w:rStyle w:val="NormalTok" /></w:rPr><w:t xml:space="preserve">(</w:t></w:r><w:r><w:rPr><w:rStyle w:val="StringTok" /></w:rPr><w:t xml:space="preserve">&quot;palmerpenguins&quot;</w:t></w:r><w:r><w:rPr><w:rStyle w:val="NormalTok" /></w:rPr><w:t xml:space="preserve">)</w:t></w:r></w:p><w:p><w:pPr><w:pStyle w:val="FirstParagraph" /></w:pPr><w:r><w:t xml:space="preserve">Esses dados foram coletados e disponibilizados pela</w:t></w:r><w:r><w:t xml:space="preserve"> </w:t></w:r><w:hyperlink r:id="rId182"><w:r><w:rPr><w:rStyle w:val="Hyperlink" /></w:rPr><w:t xml:space="preserve">Dra. Kristen Gorman</w:t></w:r></w:hyperlink><w:r><w:t xml:space="preserve"> </w:t></w:r><w:r><w:t xml:space="preserve">e pela</w:t></w:r><w:r><w:t xml:space="preserve"> </w:t></w:r><w:hyperlink r:id="rId183"><w:r><w:rPr><w:rStyle w:val="Hyperlink" /></w:rPr><w:t xml:space="preserve">Palmer Station, Antarctica LTER</w:t></w:r></w:hyperlink><w:r><w:t xml:space="preserve">, membro da Long Term Ecological Research Network.</w:t></w:r></w:p><w:p><w:pPr><w:pStyle w:val="BodyText" /></w:pPr><w:r><w:t xml:space="preserve">O pacote</w:t></w:r><w:r><w:t xml:space="preserve"> </w:t></w:r><w:r><w:rPr><w:rStyle w:val="VerbatimChar" /></w:rPr><w:t xml:space="preserve">palmerpenguins</w:t></w:r><w:r><w:t xml:space="preserve"> </w:t></w:r><w:r><w:t xml:space="preserve">contém dois conjuntos de dados. Um é chamado de</w:t></w:r><w:r><w:t xml:space="preserve"> </w:t></w:r><w:r><w:rPr><w:rStyle w:val="VerbatimChar" /></w:rPr><w:t xml:space="preserve">penguins</w:t></w:r><w:r><w:t xml:space="preserve">, e é uma versão simplificada dos dados brutos. O segundo conjunto de dados é</w:t></w:r><w:r><w:t xml:space="preserve"> </w:t></w:r><w:r><w:rPr><w:rStyle w:val="VerbatimChar" /></w:rPr><w:t xml:space="preserve">penguins_raw</w:t></w:r><w:r><w:t xml:space="preserve"> </w:t></w:r><w:r><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w:r><w:r><w:t xml:space="preserve"> </w:t></w:r><w:hyperlink r:id="rId184"><w:r><w:rPr><w:rStyle w:val="VerbatimChar" /></w:rPr><w:t xml:space="preserve">dados</w:t></w:r></w:hyperlink><w:r><w:t xml:space="preserve">.</w:t></w:r></w:p><w:p><w:pPr><w:pStyle w:val="BodyText" /></w:pPr><w:r><w:t xml:space="preserve">Vamos utilizar principalmente o conjunto de dados</w:t></w:r><w:r><w:t xml:space="preserve"> </w:t></w:r><w:r><w:rPr><w:rStyle w:val="VerbatimChar" /></w:rPr><w:t xml:space="preserve">penguins_raw</w:t></w:r><w:r><w:t xml:space="preserve">, que é a versão dos dados brutos.</w:t></w:r></w:p><w:p><w:pPr><w:pStyle w:val="SourceCode" /></w:pPr><w:r><w:rPr><w:rStyle w:val="DocumentationTok" /></w:rPr><w:t xml:space="preserve">## Carregar o pacote palmerpenguins</w:t></w:r><w:r><w:br /></w:r><w:r><w:rPr><w:rStyle w:val="FunctionTok" /></w:rPr><w:t xml:space="preserve">library</w:t></w:r><w:r><w:rPr><w:rStyle w:val="NormalTok" /></w:rPr><w:t xml:space="preserve">(palmerpenguins)</w:t></w:r><w:r><w:br /></w:r><w:r><w:br /></w:r><w:r><w:rPr><w:rStyle w:val="DocumentationTok" /></w:rPr><w:t xml:space="preserve">## Ajuda dos dados</w:t></w:r><w:r><w:br /></w:r><w:r><w:rPr><w:rStyle w:val="NormalTok" /></w:rPr><w:t xml:space="preserve">?penguins</w:t></w:r><w:r><w:br /></w:r><w:r><w:rPr><w:rStyle w:val="CommentTok" /></w:rPr><w:t xml:space="preserve">#&gt; starting httpd help server ... done</w:t></w:r><w:r><w:br /></w:r><w:r><w:rPr><w:rStyle w:val="NormalTok" /></w:rPr><w:t xml:space="preserve">?penguins_raw</w:t></w:r></w:p><w:bookmarkEnd w:id="185" /><w:bookmarkStart w:id="186" w:name="glimpse" /><w:p><w:pPr><w:pStyle w:val="Heading3" /></w:pPr><w:r><w:rPr><w:rStyle w:val="SectionNumber" /></w:rPr><w:t xml:space="preserve">5.7.2</w:t></w:r><w:r><w:tab /></w:r><w:r><w:t xml:space="preserve">glimpse()</w:t></w:r></w:p><w:p><w:pPr><w:pStyle w:val="FirstParagraph" /></w:pPr><w:r><w:t xml:space="preserve">Primeiramente, vamos observar os dados e utilizar a função</w:t></w:r><w:r><w:t xml:space="preserve"> </w:t></w:r><w:r><w:rPr><w:rStyle w:val="VerbatimChar" /></w:rPr><w:t xml:space="preserve">tibble::glimpse()</w:t></w:r><w:r><w:t xml:space="preserve"> </w:t></w:r><w:r><w:t xml:space="preserve">para ter uma noção geral.</w:t></w:r></w:p><w:p><w:pPr><w:pStyle w:val="SourceCode" /></w:pPr><w:r><w:rPr><w:rStyle w:val="DocumentationTok" /></w:rPr><w:t xml:space="preserve">## Visualizar os dados</w:t></w:r><w:r><w:br /></w:r><w:r><w:rPr><w:rStyle w:val="NormalTok" /></w:rPr><w:t xml:space="preserve">penguins_raw</w:t></w:r><w:r><w:br /></w:r><w:r><w:rPr><w:rStyle w:val="CommentTok" /></w:rPr><w:t xml:space="preserve">#&gt; &#27;[90m# A tibble: 344 x 17&#27;[39m</w:t></w:r><w:r><w:br /></w:r><w:r><w:rPr><w:rStyle w:val="CommentTok" /></w:rPr><w:t xml:space="preserve">#&gt;   &#27;[1mstudyName&#27;[22m &#27;[1m`Sample Number`&#27;[22m &#27;[1mSpecies&#27;[22m       &#27;[1mRegion&#27;[22m &#27;[1mIsland&#27;[22m  &#27;[1mStage&#27;[22m   &#27;[1m`Individual ID`&#27;[22m</w:t></w:r><w:r><w:br /></w:r><w:r><w:rPr><w:rStyle w:val="CommentTok" /></w:rPr><w:t xml:space="preserve">#&gt;   &#27;[3m&#27;[90m&lt;chr&gt;&#27;[39m&#27;[23m               &#27;[3m&#27;[90m&lt;dbl&gt;&#27;[39m&#27;[23m &#27;[3m&#27;[90m&lt;chr&gt;&#27;[39m&#27;[23m         &#27;[3m&#27;[90m&lt;chr&gt;&#27;[39m&#27;[23m  &#27;[3m&#27;[90m&lt;chr&gt;&#27;[39m&#27;[23m   &#27;[3m&#27;[90m&lt;chr&gt;&#27;[39m&#27;[23m   &#27;[3m&#27;[90m&lt;chr&gt;&#27;[39m&#27;[23m          </w:t></w:r><w:r><w:br /></w:r><w:r><w:rPr><w:rStyle w:val="CommentTok" /></w:rPr><w:t xml:space="preserve">#&gt; &#27;[90m1&#27;[39m PAL0708                 1 Adelie Pengu~ Anvers Torger~ Adult,~ N1A1           </w:t></w:r><w:r><w:br /></w:r><w:r><w:rPr><w:rStyle w:val="CommentTok" /></w:rPr><w:t xml:space="preserve">#&gt; &#27;[90m2&#27;[39m PAL0708                 2 Adelie Pengu~ Anvers Torger~ Adult,~ N1A2           </w:t></w:r><w:r><w:br /></w:r><w:r><w:rPr><w:rStyle w:val="CommentTok" /></w:rPr><w:t xml:space="preserve">#&gt; &#27;[90m3&#27;[39m PAL0708                 3 Adelie Pengu~ Anvers Torger~ Adult,~ N2A1           </w:t></w:r><w:r><w:br /></w:r><w:r><w:rPr><w:rStyle w:val="CommentTok" /></w:rPr><w:t xml:space="preserve">#&gt; &#27;[90m4&#27;[39m PAL0708                 4 Adelie Pengu~ Anvers Torger~ Adult,~ N2A2           </w:t></w:r><w:r><w:br /></w:r><w:r><w:rPr><w:rStyle w:val="CommentTok" /></w:rPr><w:t xml:space="preserve">#&gt; &#27;[90m5&#27;[39m PAL0708                 5 Adelie Pengu~ Anvers Torger~ Adult,~ N3A1           </w:t></w:r><w:r><w:br /></w:r><w:r><w:rPr><w:rStyle w:val="CommentTok" /></w:rPr><w:t xml:space="preserve">#&gt; &#27;[90m6&#27;[39m PAL0708                 6 Adelie Pengu~ Anvers Torger~ Adult,~ N3A2           </w:t></w:r><w:r><w:br /></w:r><w:r><w:rPr><w:rStyle w:val="CommentTok" /></w:rPr><w:t xml:space="preserve">#&gt; &#27;[90m# ... with 338 more rows, and 10 more variables: &#27;[1mClutch Completion&#27;[22m &lt;chr&gt;,&#27;[39m</w:t></w:r><w:r><w:br /></w:r><w:r><w:rPr><w:rStyle w:val="CommentTok" /></w:rPr><w:t xml:space="preserve">#&gt; &#27;[90m#   &#27;[1mDate Egg&#27;[22m &lt;date&gt;, &#27;[1mCulmen Length (mm)&#27;[22m &lt;dbl&gt;, &#27;[1mCulmen Depth (mm)&#27;[22m &lt;dbl&gt;,&#27;[39m</w:t></w:r><w:r><w:br /></w:r><w:r><w:rPr><w:rStyle w:val="CommentTok" /></w:rPr><w:t xml:space="preserve">#&gt; &#27;[90m#   &#27;[1mFlipper Length (mm)&#27;[22m &lt;dbl&gt;, &#27;[1mBody Mass (g)&#27;[22m &lt;dbl&gt;, &#27;[1mSex&#27;[22m &lt;chr&gt;,&#27;[39m</w:t></w:r><w:r><w:br /></w:r><w:r><w:rPr><w:rStyle w:val="CommentTok" /></w:rPr><w:t xml:space="preserve">#&gt; &#27;[90m#   &#27;[1mDelta 15 N (o/oo)&#27;[22m &lt;dbl&gt;, &#27;[1mDelta 13 C (o/oo)&#27;[22m &lt;dbl&gt;, &#27;[1mComments&#27;[22m &lt;chr&gt;&#27;[39m</w:t></w:r><w:r><w:br /></w:r><w:r><w:br /></w:r><w:r><w:rPr><w:rStyle w:val="DocumentationTok" /></w:rPr><w:t xml:space="preserve">## Espiar os dados</w:t></w:r><w:r><w:br /></w:r><w:r><w:rPr><w:rStyle w:val="NormalTok" /></w:rPr><w:t xml:space="preserve">dplyr</w:t></w:r><w:r><w:rPr><w:rStyle w:val="SpecialCharTok" /></w:rPr><w:t xml:space="preserve">::</w:t></w:r><w:r><w:rPr><w:rStyle w:val="FunctionTok" /></w:rPr><w:t xml:space="preserve">glimpse</w:t></w:r><w:r><w:rPr><w:rStyle w:val="NormalTok" /></w:rPr><w:t xml:space="preserve">(penguins_raw)</w:t></w:r><w:r><w:br /></w:r><w:r><w:rPr><w:rStyle w:val="CommentTok" /></w:rPr><w:t xml:space="preserve">#&gt; Rows: 344</w:t></w:r><w:r><w:br /></w:r><w:r><w:rPr><w:rStyle w:val="CommentTok" /></w:rPr><w:t xml:space="preserve">#&gt; Columns: 17</w:t></w:r><w:r><w:br /></w:r><w:r><w:rPr><w:rStyle w:val="CommentTok" /></w:rPr><w:t xml:space="preserve">#&gt; $ &#27;[1mstudyName            &#27;[22m &#27;[3m&#27;[90m&lt;chr&gt;&#27;[39m&#27;[23m &quot;PAL0708&quot;, &quot;PAL0708&quot;, &quot;PAL0708&quot;, &quot;PAL0708&quot;, &quot;PAL~</w:t></w:r><w:r><w:br /></w:r><w:r><w:rPr><w:rStyle w:val="CommentTok" /></w:rPr><w:t xml:space="preserve">#&gt; $ &#27;[1m`Sample Number`      &#27;[22m &#27;[3m&#27;[90m&lt;dbl&gt;&#27;[39m&#27;[23m 1, 2, 3, 4, 5, 6, 7, 8, 9, 10, 11, 12, 13, 14, 1~</w:t></w:r><w:r><w:br /></w:r><w:r><w:rPr><w:rStyle w:val="CommentTok" /></w:rPr><w:t xml:space="preserve">#&gt; $ &#27;[1mSpecies              &#27;[22m &#27;[3m&#27;[90m&lt;chr&gt;&#27;[39m&#27;[23m &quot;Adelie Penguin (Pygoscelis adeliae)&quot;, &quot;Adelie P~</w:t></w:r><w:r><w:br /></w:r><w:r><w:rPr><w:rStyle w:val="CommentTok" /></w:rPr><w:t xml:space="preserve">#&gt; $ &#27;[1mRegion               &#27;[22m &#27;[3m&#27;[90m&lt;chr&gt;&#27;[39m&#27;[23m &quot;Anvers&quot;, &quot;Anvers&quot;, &quot;Anvers&quot;, &quot;Anvers&quot;, &quot;Anvers&quot;~</w:t></w:r><w:r><w:br /></w:r><w:r><w:rPr><w:rStyle w:val="CommentTok" /></w:rPr><w:t xml:space="preserve">#&gt; $ &#27;[1mIsland               &#27;[22m &#27;[3m&#27;[90m&lt;chr&gt;&#27;[39m&#27;[23m &quot;Torgersen&quot;, &quot;Torgersen&quot;, &quot;Torgersen&quot;, &quot;Torgerse~</w:t></w:r><w:r><w:br /></w:r><w:r><w:rPr><w:rStyle w:val="CommentTok" /></w:rPr><w:t xml:space="preserve">#&gt; $ &#27;[1mStage                &#27;[22m &#27;[3m&#27;[90m&lt;chr&gt;&#27;[39m&#27;[23m &quot;Adult, 1 Egg Stage&quot;, &quot;Adult, 1 Egg Stage&quot;, &quot;Adu~</w:t></w:r><w:r><w:br /></w:r><w:r><w:rPr><w:rStyle w:val="CommentTok" /></w:rPr><w:t xml:space="preserve">#&gt; $ &#27;[1m`Individual ID`      &#27;[22m &#27;[3m&#27;[90m&lt;chr&gt;&#27;[39m&#27;[23m &quot;N1A1&quot;, &quot;N1A2&quot;, &quot;N2A1&quot;, &quot;N2A2&quot;, &quot;N3A1&quot;, &quot;N3A2&quot;, ~</w:t></w:r><w:r><w:br /></w:r><w:r><w:rPr><w:rStyle w:val="CommentTok" /></w:rPr><w:t xml:space="preserve">#&gt; $ &#27;[1m`Clutch Completion`  &#27;[22m &#27;[3m&#27;[90m&lt;chr&gt;&#27;[39m&#27;[23m &quot;Yes&quot;, &quot;Yes&quot;, &quot;Yes&quot;, &quot;Yes&quot;, &quot;Yes&quot;, &quot;Yes&quot;, &quot;No&quot;, ~</w:t></w:r><w:r><w:br /></w:r><w:r><w:rPr><w:rStyle w:val="CommentTok" /></w:rPr><w:t xml:space="preserve">#&gt; $ &#27;[1m`Date Egg`           &#27;[22m &#27;[3m&#27;[90m&lt;date&gt;&#27;[39m&#27;[23m 2007-11-11, 2007-11-11, 2007-11-16, 2007-11-16,~</w:t></w:r><w:r><w:br /></w:r><w:r><w:rPr><w:rStyle w:val="CommentTok" /></w:rPr><w:t xml:space="preserve">#&gt; $ &#27;[1m`Culmen Length (mm)` &#27;[22m &#27;[3m&#27;[90m&lt;dbl&gt;&#27;[39m&#27;[23m 39.1, 39.5, 40.3, NA, 36.7, 39.3, 38.9, 39.2, 34~</w:t></w:r><w:r><w:br /></w:r><w:r><w:rPr><w:rStyle w:val="CommentTok" /></w:rPr><w:t xml:space="preserve">#&gt; $ &#27;[1m`Culmen Depth (mm)`  &#27;[22m &#27;[3m&#27;[90m&lt;dbl&gt;&#27;[39m&#27;[23m 18.7, 17.4, 18.0, NA, 19.3, 20.6, 17.8, 19.6, 18~</w:t></w:r><w:r><w:br /></w:r><w:r><w:rPr><w:rStyle w:val="CommentTok" /></w:rPr><w:t xml:space="preserve">#&gt; $ &#27;[1m`Flipper Length (mm)`&#27;[22m &#27;[3m&#27;[90m&lt;dbl&gt;&#27;[39m&#27;[23m 181, 186, 195, NA, 193, 190, 181, 195, 193, 190,~</w:t></w:r><w:r><w:br /></w:r><w:r><w:rPr><w:rStyle w:val="CommentTok" /></w:rPr><w:t xml:space="preserve">#&gt; $ &#27;[1m`Body Mass (g)`      &#27;[22m &#27;[3m&#27;[90m&lt;dbl&gt;&#27;[39m&#27;[23m 3750, 3800, 3250, NA, 3450, 3650, 3625, 4675, 34~</w:t></w:r><w:r><w:br /></w:r><w:r><w:rPr><w:rStyle w:val="CommentTok" /></w:rPr><w:t xml:space="preserve">#&gt; $ &#27;[1mSex                  &#27;[22m &#27;[3m&#27;[90m&lt;chr&gt;&#27;[39m&#27;[23m &quot;MALE&quot;, &quot;FEMALE&quot;, &quot;FEMALE&quot;, NA, &quot;FEMALE&quot;, &quot;MALE&quot;~</w:t></w:r><w:r><w:br /></w:r><w:r><w:rPr><w:rStyle w:val="CommentTok" /></w:rPr><w:t xml:space="preserve">#&gt; $ &#27;[1m`Delta 15 N (o/oo)`  &#27;[22m &#27;[3m&#27;[90m&lt;dbl&gt;&#27;[39m&#27;[23m NA, 8.94956, 8.36821, NA, 8.76651, 8.66496, 9.18~</w:t></w:r><w:r><w:br /></w:r><w:r><w:rPr><w:rStyle w:val="CommentTok" /></w:rPr><w:t xml:space="preserve">#&gt; $ &#27;[1m`Delta 13 C (o/oo)`  &#27;[22m &#27;[3m&#27;[90m&lt;dbl&gt;&#27;[39m&#27;[23m NA, -24.69454, -25.33302, NA, -25.32426, -25.298~</w:t></w:r><w:r><w:br /></w:r><w:r><w:rPr><w:rStyle w:val="CommentTok" /></w:rPr><w:t xml:space="preserve">#&gt; $ &#27;[1mComments             &#27;[22m &#27;[3m&#27;[90m&lt;chr&gt;&#27;[39m&#27;[23m &quot;Not enough blood for isotopes.&quot;, NA, NA, &quot;Adult~</w:t></w:r></w:p><w:bookmarkEnd w:id="186" /><w:bookmarkStart w:id="187" w:name="unite" /><w:p><w:pPr><w:pStyle w:val="Heading3" /></w:pPr><w:r><w:rPr><w:rStyle w:val="SectionNumber" /></w:rPr><w:t xml:space="preserve">5.7.3</w:t></w:r><w:r><w:tab /></w:r><w:r><w:t xml:space="preserve">unite()</w:t></w:r></w:p><w:p><w:pPr><w:pStyle w:val="FirstParagraph" /></w:pPr><w:r><w:t xml:space="preserve">Primeiramente, vamos exemplificar como juntar e separar colunas. Vamos utilizar a função</w:t></w:r><w:r><w:t xml:space="preserve"> </w:t></w:r><w:r><w:rPr><w:rStyle w:val="VerbatimChar" /></w:rPr><w:t xml:space="preserve">tidyr::unite()</w:t></w:r><w:r><w:t xml:space="preserve"> </w:t></w:r><w:r><w:t xml:space="preserve">para unir as colunas. Há diversos parâmetros para alterar como essa função funciona, entretanto, é importante destacar três deles:</w:t></w:r><w:r><w:t xml:space="preserve"> </w:t></w:r><w:r><w:rPr><w:rStyle w:val="VerbatimChar" /></w:rPr><w:t xml:space="preserve">col</w:t></w:r><w:r><w:t xml:space="preserve"> </w:t></w:r><w:r><w:t xml:space="preserve">nome da coluna que vai receber as colunas unidas,</w:t></w:r><w:r><w:t xml:space="preserve"> </w:t></w:r><w:r><w:rPr><w:rStyle w:val="VerbatimChar" /></w:rPr><w:t xml:space="preserve">sep</w:t></w:r><w:r><w:t xml:space="preserve"> </w:t></w:r><w:r><w:t xml:space="preserve">indicando o caracter separador das colunas unidas, e</w:t></w:r><w:r><w:t xml:space="preserve"> </w:t></w:r><w:r><w:rPr><w:rStyle w:val="VerbatimChar" /></w:rPr><w:t xml:space="preserve">remove</w:t></w:r><w:r><w:t xml:space="preserve"> </w:t></w:r><w:r><w:t xml:space="preserve">para uma resposta lógica se as colunas unidas são removidas ou não. Vamos unir as colunas</w:t></w:r><w:r><w:t xml:space="preserve"> </w:t></w:r><w:r><w:t xml:space="preserve">“</w:t></w:r><w:r><w:t xml:space="preserve">Region</w:t></w:r><w:r><w:t xml:space="preserve">”</w:t></w:r><w:r><w:t xml:space="preserve"> </w:t></w:r><w:r><w:t xml:space="preserve">e</w:t></w:r><w:r><w:t xml:space="preserve"> </w:t></w:r><w:r><w:t xml:space="preserve">“</w:t></w:r><w:r><w:t xml:space="preserve">Island</w:t></w:r><w:r><w:t xml:space="preserve">”</w:t></w:r><w:r><w:t xml:space="preserve"> </w:t></w:r><w:r><w:t xml:space="preserve">na nova coluna</w:t></w:r><w:r><w:t xml:space="preserve"> </w:t></w:r><w:r><w:t xml:space="preserve">“</w:t></w:r><w:r><w:t xml:space="preserve">region_island.</w:t></w:r><w:r><w:t xml:space="preserve">”</w:t></w:r></w:p><w:p><w:pPr><w:pStyle w:val="SourceCode" /></w:pPr><w:r><w:rPr><w:rStyle w:val="DocumentationTok" /></w:rPr><w:t xml:space="preserve">## Unir colunas</w:t></w:r><w:r><w:br /></w:r><w:r><w:rPr><w:rStyle w:val="NormalTok" /></w:rPr><w:t xml:space="preserve">penguins_raw_unir </w:t></w:r><w:r><w:rPr><w:rStyle w:val="OtherTok" /></w:rPr><w:t xml:space="preserve">&lt;-</w:t></w:r><w:r><w:rPr><w:rStyle w:val="NormalTok" /></w:rPr><w:t xml:space="preserve"> tidyr</w:t></w:r><w:r><w:rPr><w:rStyle w:val="SpecialCharTok" /></w:rPr><w:t xml:space="preserve">::</w:t></w:r><w:r><w:rPr><w:rStyle w:val="FunctionTok" /></w:rPr><w:t xml:space="preserve">uni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w:t></w:r><w:r><w:rPr><w:rStyle w:val="StringTok" /></w:rPr><w:t xml:space="preserve">&quot;region_island&quot;</w:t></w:r><w:r><w:rPr><w:rStyle w:val="NormalTok" /></w:rPr><w:t xml:space="preserve">,</w:t></w:r><w:r><w:br /></w:r><w:r><w:rPr><w:rStyle w:val="NormalTok" /></w:rPr><w:t xml:space="preserve">                                  Region</w:t></w:r><w:r><w:rPr><w:rStyle w:val="SpecialCharTok" /></w:rPr><w:t xml:space="preserve">:</w:t></w:r><w:r><w:rPr><w:rStyle w:val="NormalTok" /></w:rPr><w:t xml:space="preserve">Island,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unir[, </w:t></w:r><w:r><w:rPr><w:rStyle w:val="FunctionTok" /></w:rPr><w:t xml:space="preserve">c</w:t></w:r><w:r><w:rPr><w:rStyle w:val="NormalTok" /></w:rPr><w:t xml:space="preserve">(</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region_island&quot;</w:t></w:r><w:r><w:rPr><w:rStyle w:val="NormalTok" /></w:rPr><w:t xml:space="preserve">)])</w:t></w:r><w:r><w:br /></w:r><w:r><w:rPr><w:rStyle w:val="CommentTok" /></w:rPr><w:t xml:space="preserve">#&gt; &#27;[90m# A tibble: 6 x 3&#27;[39m</w:t></w:r><w:r><w:br /></w:r><w:r><w:rPr><w:rStyle w:val="CommentTok" /></w:rPr><w:t xml:space="preserve">#&gt;   &#27;[1mRegion&#27;[22m &#27;[1mIsland&#27;[22m    &#27;[1mregion_island&#27;[22m    </w:t></w:r><w:r><w:br /></w:r><w:r><w:rPr><w:rStyle w:val="CommentTok" /></w:rPr><w:t xml:space="preserve">#&gt;   &#27;[3m&#27;[90m&lt;chr&gt;&#27;[39m&#27;[23m  &#27;[3m&#27;[90m&lt;chr&gt;&#27;[39m&#27;[23m     &#27;[3m&#27;[90m&lt;chr&gt;&#27;[39m&#27;[23m            </w:t></w:r><w:r><w:br /></w:r><w:r><w:rPr><w:rStyle w:val="CommentTok" /></w:rPr><w:t xml:space="preserve">#&gt; &#27;[90m1&#27;[39m Anvers Torgersen Anvers, Torgersen</w:t></w:r><w:r><w:br /></w:r><w:r><w:rPr><w:rStyle w:val="CommentTok" /></w:rPr><w:t xml:space="preserve">#&gt; &#27;[90m2&#27;[39m Anvers Torgersen Anvers, Torgersen</w:t></w:r><w:r><w:br /></w:r><w:r><w:rPr><w:rStyle w:val="CommentTok" /></w:rPr><w:t xml:space="preserve">#&gt; &#27;[90m3&#27;[39m Anvers Torgersen Anvers, Torgersen</w:t></w:r><w:r><w:br /></w:r><w:r><w:rPr><w:rStyle w:val="CommentTok" /></w:rPr><w:t xml:space="preserve">#&gt; &#27;[90m4&#27;[39m Anvers Torgersen Anvers, Torgersen</w:t></w:r><w:r><w:br /></w:r><w:r><w:rPr><w:rStyle w:val="CommentTok" /></w:rPr><w:t xml:space="preserve">#&gt; &#27;[90m5&#27;[39m Anvers Torgersen Anvers, Torgersen</w:t></w:r><w:r><w:br /></w:r><w:r><w:rPr><w:rStyle w:val="CommentTok" /></w:rPr><w:t xml:space="preserve">#&gt; &#27;[90m6&#27;[39m Anvers Torgersen Anvers, Torgersen</w:t></w:r></w:p><w:bookmarkEnd w:id="187" /><w:bookmarkStart w:id="188" w:name="separate" /><w:p><w:pPr><w:pStyle w:val="Heading3" /></w:pPr><w:r><w:rPr><w:rStyle w:val="SectionNumber" /></w:rPr><w:t xml:space="preserve">5.7.4</w:t></w:r><w:r><w:tab /></w:r><w:r><w:t xml:space="preserve">separate()</w:t></w:r></w:p><w:p><w:pPr><w:pStyle w:val="FirstParagraph" /></w:pPr><w:r><w:t xml:space="preserve">De forma contrária, podemos utilizar as funções</w:t></w:r><w:r><w:t xml:space="preserve"> </w:t></w:r><w:r><w:rPr><w:rStyle w:val="VerbatimChar" /></w:rPr><w:t xml:space="preserve">tidyr::separate()</w:t></w:r><w:r><w:t xml:space="preserve"> </w:t></w:r><w:r><w:t xml:space="preserve">e</w:t></w:r><w:r><w:t xml:space="preserve"> </w:t></w:r><w:r><w:rPr><w:rStyle w:val="VerbatimChar" /></w:rPr><w:t xml:space="preserve">tidyr::separate_rows()</w:t></w:r><w:r><w:t xml:space="preserve"> </w:t></w:r><w:r><w:t xml:space="preserve">para separar elementos de uma coluna em mais colunas. Respectivamente, a primeira função separa uma coluna em novas colunas conforme a separação, e a segunda função separa uma coluna, distribuindo os elementos também nas linhas. Novamente, há diversos parâmetros para mudar o comportamento dessas funções, mas destacaremos aqui quatro deles:</w:t></w:r><w:r><w:t xml:space="preserve"> </w:t></w:r><w:r><w:rPr><w:rStyle w:val="VerbatimChar" /></w:rPr><w:t xml:space="preserve">col</w:t></w:r><w:r><w:t xml:space="preserve"> </w:t></w:r><w:r><w:t xml:space="preserve">coluna a ser separada,</w:t></w:r><w:r><w:t xml:space="preserve"> </w:t></w:r><w:r><w:rPr><w:rStyle w:val="VerbatimChar" /></w:rPr><w:t xml:space="preserve">into</w:t></w:r><w:r><w:t xml:space="preserve"> </w:t></w:r><w:r><w:t xml:space="preserve">os nomes das novas colunas,</w:t></w:r><w:r><w:t xml:space="preserve"> </w:t></w:r><w:r><w:rPr><w:rStyle w:val="VerbatimChar" /></w:rPr><w:t xml:space="preserve">sep</w:t></w:r><w:r><w:t xml:space="preserve"> </w:t></w:r><w:r><w:t xml:space="preserve">indicando o caractere separador das colunas, e</w:t></w:r><w:r><w:t xml:space="preserve"> </w:t></w:r><w:r><w:rPr><w:rStyle w:val="VerbatimChar" /></w:rPr><w:t xml:space="preserve">remove</w:t></w:r><w:r><w:t xml:space="preserve"> </w:t></w:r><w:r><w:t xml:space="preserve">para uma resposta lógica se as colunas separadas são removidas ou não. Vamos separar a coluna</w:t></w:r><w:r><w:t xml:space="preserve"> </w:t></w:r><w:r><w:t xml:space="preserve">“</w:t></w:r><w:r><w:t xml:space="preserve">Stage</w:t></w:r><w:r><w:t xml:space="preserve">”</w:t></w:r><w:r><w:t xml:space="preserve"> </w:t></w:r><w:r><w:t xml:space="preserve">nas colunas</w:t></w:r><w:r><w:t xml:space="preserve"> </w:t></w:r><w:r><w:t xml:space="preserve">“</w:t></w:r><w:r><w:t xml:space="preserve">stage</w:t></w:r><w:r><w:t xml:space="preserve">”</w:t></w:r><w:r><w:t xml:space="preserve"> </w:t></w:r><w:r><w:t xml:space="preserve">e</w:t></w:r><w:r><w:t xml:space="preserve"> </w:t></w:r><w:r><w:t xml:space="preserve">“</w:t></w:r><w:r><w:t xml:space="preserve">egg_stage.</w:t></w:r><w:r><w:t xml:space="preserve">”</w:t></w:r></w:p><w:p><w:pPr><w:pStyle w:val="SourceCode" /></w:pPr><w:r><w:rPr><w:rStyle w:val="DocumentationTok" /></w:rPr><w:t xml:space="preserve">## Separar colunas</w:t></w:r><w:r><w:br /></w:r><w:r><w:rPr><w:rStyle w:val="NormalTok" /></w:rPr><w:t xml:space="preserve">penguins_raw_separar </w:t></w:r><w:r><w:rPr><w:rStyle w:val="OtherTok" /></w:rPr><w:t xml:space="preserve">&lt;-</w:t></w:r><w:r><w:rPr><w:rStyle w:val="NormalTok" /></w:rPr><w:t xml:space="preserve"> tidyr</w:t></w:r><w:r><w:rPr><w:rStyle w:val="SpecialCharTok" /></w:rPr><w:t xml:space="preserve">::</w:t></w:r><w:r><w:rPr><w:rStyle w:val="FunctionTok" /></w:rPr><w:t xml:space="preserve">separa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Stage,</w:t></w:r><w:r><w:br /></w:r><w:r><w:rPr><w:rStyle w:val="NormalTok" /></w:rPr><w:t xml:space="preserve">                                        </w:t></w:r><w:r><w:rPr><w:rStyle w:val="AttributeTok" /></w:rPr><w:t xml:space="preserve">into =</w:t></w:r><w:r><w:rPr><w:rStyle w:val="NormalTok" /></w:rPr><w:t xml:space="preserve">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egg_stage&quot;</w:t></w:r><w:r><w:rPr><w:rStyle w:val="NormalTok" /></w:rPr><w:t xml:space="preserve">),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separar[,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stage&quot;</w:t></w:r><w:r><w:rPr><w:rStyle w:val="NormalTok" /></w:rPr><w:t xml:space="preserve">, </w:t></w:r><w:r><w:rPr><w:rStyle w:val="StringTok" /></w:rPr><w:t xml:space="preserve">&quot;egg_stage&quot;</w:t></w:r><w:r><w:rPr><w:rStyle w:val="NormalTok" /></w:rPr><w:t xml:space="preserve">)])</w:t></w:r><w:r><w:br /></w:r><w:r><w:rPr><w:rStyle w:val="CommentTok" /></w:rPr><w:t xml:space="preserve">#&gt; &#27;[90m# A tibble: 6 x 3&#27;[39m</w:t></w:r><w:r><w:br /></w:r><w:r><w:rPr><w:rStyle w:val="CommentTok" /></w:rPr><w:t xml:space="preserve">#&gt;   &#27;[1mStage&#27;[22m              &#27;[1mstage&#27;[22m &#27;[1megg_stage&#27;[22m  </w:t></w:r><w:r><w:br /></w:r><w:r><w:rPr><w:rStyle w:val="CommentTok" /></w:rPr><w:t xml:space="preserve">#&gt;   &#27;[3m&#27;[90m&lt;chr&gt;&#27;[39m&#27;[23m              &#27;[3m&#27;[90m&lt;chr&gt;&#27;[39m&#27;[23m &#27;[3m&#27;[90m&lt;chr&gt;&#27;[39m&#27;[23m      </w:t></w:r><w:r><w:br /></w:r><w:r><w:rPr><w:rStyle w:val="CommentTok" /></w:rPr><w:t xml:space="preserve">#&gt; &#27;[90m1&#27;[39m Adult, 1 Egg Stage Adult 1 Egg Stage</w:t></w:r><w:r><w:br /></w:r><w:r><w:rPr><w:rStyle w:val="CommentTok" /></w:rPr><w:t xml:space="preserve">#&gt; &#27;[90m2&#27;[39m Adult, 1 Egg Stage Adult 1 Egg Stage</w:t></w:r><w:r><w:br /></w:r><w:r><w:rPr><w:rStyle w:val="CommentTok" /></w:rPr><w:t xml:space="preserve">#&gt; &#27;[90m3&#27;[39m Adult, 1 Egg Stage Adult 1 Egg Stage</w:t></w:r><w:r><w:br /></w:r><w:r><w:rPr><w:rStyle w:val="CommentTok" /></w:rPr><w:t xml:space="preserve">#&gt; &#27;[90m4&#27;[39m Adult, 1 Egg Stage Adult 1 Egg Stage</w:t></w:r><w:r><w:br /></w:r><w:r><w:rPr><w:rStyle w:val="CommentTok" /></w:rPr><w:t xml:space="preserve">#&gt; &#27;[90m5&#27;[39m Adult, 1 Egg Stage Adult 1 Egg Stage</w:t></w:r><w:r><w:br /></w:r><w:r><w:rPr><w:rStyle w:val="CommentTok" /></w:rPr><w:t xml:space="preserve">#&gt; &#27;[90m6&#27;[39m Adult, 1 Egg Stage Adult 1 Egg Stage</w:t></w:r><w:r><w:br /></w:r><w:r><w:br /></w:r><w:r><w:rPr><w:rStyle w:val="DocumentationTok" /></w:rPr><w:t xml:space="preserve">## Separar colunas em novas linhas</w:t></w:r><w:r><w:br /></w:r><w:r><w:rPr><w:rStyle w:val="NormalTok" /></w:rPr><w:t xml:space="preserve">penguins_raw_separar_linhas </w:t></w:r><w:r><w:rPr><w:rStyle w:val="OtherTok" /></w:rPr><w:t xml:space="preserve">&lt;-</w:t></w:r><w:r><w:rPr><w:rStyle w:val="NormalTok" /></w:rPr><w:t xml:space="preserve"> tidyr</w:t></w:r><w:r><w:rPr><w:rStyle w:val="SpecialCharTok" /></w:rPr><w:t xml:space="preserve">::</w:t></w:r><w:r><w:rPr><w:rStyle w:val="FunctionTok" /></w:rPr><w:t xml:space="preserve">separate_rows</w:t></w:r><w:r><w:rPr><w:rStyle w:val="NormalTok" /></w:rPr><w:t xml:space="preserve">(</w:t></w:r><w:r><w:rPr><w:rStyle w:val="AttributeTok" /></w:rPr><w:t xml:space="preserve">data =</w:t></w:r><w:r><w:rPr><w:rStyle w:val="NormalTok" /></w:rPr><w:t xml:space="preserve"> penguins_raw,</w:t></w:r><w:r><w:br /></w:r><w:r><w:rPr><w:rStyle w:val="NormalTok" /></w:rPr><w:t xml:space="preserve">                                                    Stage,</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FunctionTok" /></w:rPr><w:t xml:space="preserve">head</w:t></w:r><w:r><w:rPr><w:rStyle w:val="NormalTok" /></w:rPr><w:t xml:space="preserve">(penguins_raw_separar_linhas[, </w:t></w:r><w:r><w:rPr><w:rStyle w:val="FunctionTok" /></w:rPr><w:t xml:space="preserve">c</w:t></w:r><w:r><w:rPr><w:rStyle w:val="NormalTok" /></w:rPr><w:t xml:space="preserve">(</w:t></w:r><w:r><w:rPr><w:rStyle w:val="StringTok" /></w:rPr><w:t xml:space="preserve">&quot;studyName&quot;</w:t></w:r><w:r><w:rPr><w:rStyle w:val="NormalTok" /></w:rPr><w:t xml:space="preserve">, </w:t></w:r><w:r><w:rPr><w:rStyle w:val="StringTok" /></w:rPr><w:t xml:space="preserve">&quot;Sample Number&quot;</w:t></w:r><w:r><w:rPr><w:rStyle w:val="NormalTok" /></w:rPr><w:t xml:space="preserve">, </w:t></w:r><w:r><w:rPr><w:rStyle w:val="StringTok" /></w:rPr><w:t xml:space="preserve">&quot;Species&quot;</w:t></w:r><w:r><w:rPr><w:rStyle w:val="NormalTok" /></w:rPr><w:t xml:space="preserve">, </w:t></w:r><w:r><w:br /></w:r><w:r><w:rPr><w:rStyle w:val="NormalTok" /></w:rPr><w:t xml:space="preserve">                                     </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Stage&quot;</w:t></w:r><w:r><w:rPr><w:rStyle w:val="NormalTok" /></w:rPr><w:t xml:space="preserve">)])</w:t></w:r><w:r><w:br /></w:r><w:r><w:rPr><w:rStyle w:val="CommentTok" /></w:rPr><w:t xml:space="preserve">#&gt; &#27;[90m# A tibble: 6 x 6&#27;[39m</w:t></w:r><w:r><w:br /></w:r><w:r><w:rPr><w:rStyle w:val="CommentTok" /></w:rPr><w:t xml:space="preserve">#&gt;   &#27;[1mstudyName&#27;[22m &#27;[1m`Sample Number`&#27;[22m &#27;[1mSpecies&#27;[22m                    &#27;[1mRegion&#27;[22m &#27;[1mIsland&#27;[22m   &#27;[1mStage&#27;[22m    </w:t></w:r><w:r><w:br /></w:r><w:r><w:rPr><w:rStyle w:val="CommentTok" /></w:rPr><w:t xml:space="preserve">#&gt;   &#27;[3m&#27;[90m&lt;chr&gt;&#27;[39m&#27;[23m               &#27;[3m&#27;[90m&lt;dbl&gt;&#27;[39m&#27;[23m &#27;[3m&#27;[90m&lt;chr&gt;&#27;[39m&#27;[23m                      &#27;[3m&#27;[90m&lt;chr&gt;&#27;[39m&#27;[23m  &#27;[3m&#27;[90m&lt;chr&gt;&#27;[39m&#27;[23m    &#27;[3m&#27;[90m&lt;chr&gt;&#27;[39m&#27;[23m    </w:t></w:r><w:r><w:br /></w:r><w:r><w:rPr><w:rStyle w:val="CommentTok" /></w:rPr><w:t xml:space="preserve">#&gt; &#27;[90m1&#27;[39m PAL0708                 1 Adelie Penguin (Pygosceli~ Anvers Torgers~ Adult    </w:t></w:r><w:r><w:br /></w:r><w:r><w:rPr><w:rStyle w:val="CommentTok" /></w:rPr><w:t xml:space="preserve">#&gt; &#27;[90m2&#27;[39m PAL0708                 1 Adelie Penguin (Pygosceli~ Anvers Torgers~ 1 Egg St~</w:t></w:r><w:r><w:br /></w:r><w:r><w:rPr><w:rStyle w:val="CommentTok" /></w:rPr><w:t xml:space="preserve">#&gt; &#27;[90m3&#27;[39m PAL0708                 2 Adelie Penguin (Pygosceli~ Anvers Torgers~ Adult    </w:t></w:r><w:r><w:br /></w:r><w:r><w:rPr><w:rStyle w:val="CommentTok" /></w:rPr><w:t xml:space="preserve">#&gt; &#27;[90m4&#27;[39m PAL0708                 2 Adelie Penguin (Pygosceli~ Anvers Torgers~ 1 Egg St~</w:t></w:r><w:r><w:br /></w:r><w:r><w:rPr><w:rStyle w:val="CommentTok" /></w:rPr><w:t xml:space="preserve">#&gt; &#27;[90m5&#27;[39m PAL0708                 3 Adelie Penguin (Pygosceli~ Anvers Torgers~ Adult    </w:t></w:r><w:r><w:br /></w:r><w:r><w:rPr><w:rStyle w:val="CommentTok" /></w:rPr><w:t xml:space="preserve">#&gt; &#27;[90m6&#27;[39m PAL0708                 3 Adelie Penguin (Pygosceli~ Anvers Torgers~ 1 Egg St~</w:t></w:r></w:p><w:bookmarkEnd w:id="188" /><w:bookmarkStart w:id="189" w:name="drop_na-e-replace_na" /><w:p><w:pPr><w:pStyle w:val="Heading3" /></w:pPr><w:r><w:rPr><w:rStyle w:val="SectionNumber" /></w:rPr><w:t xml:space="preserve">5.7.5</w:t></w:r><w:r><w:tab /></w:r><w:r><w:t xml:space="preserve">drop_na() e replace_na()</w:t></w:r></w:p><w:p><w:pPr><w:pStyle w:val="FirstParagraph" /></w:pPr><w:r><w:rPr><w:iCs /><w:i /></w:rPr><w:t xml:space="preserve">Valores faltantes</w:t></w:r><w:r><w:t xml:space="preserve"> </w:t></w:r><w:r><w:t xml:space="preserve">(</w:t></w:r><w:r><w:rPr><w:rStyle w:val="VerbatimChar" /></w:rPr><w:t xml:space="preserve">NA</w:t></w:r><w:r><w:t xml:space="preserve">) é um tipo especial de elemento que discutimos no Capítulo</w:t></w:r><w:r><w:t xml:space="preserve"> </w:t></w:r><w:r><w:t xml:space="preserve">4</w:t></w:r><w:r><w:t xml:space="preserve">, e são relativamente comuns em conjuntos de dados. Em Base R, vimos algumas formas de lidar com esse tipo de elemento. No formato</w:t></w:r><w:r><w:t xml:space="preserve"> </w:t></w:r><w:r><w:rPr><w:rStyle w:val="VerbatimChar" /></w:rPr><w:t xml:space="preserve">tidyverse</w:t></w:r><w:r><w:t xml:space="preserve">, existem várias formas de lidar com eles, mas aqui focaremos nas funções</w:t></w:r><w:r><w:t xml:space="preserve"> </w:t></w:r><w:r><w:rPr><w:rStyle w:val="VerbatimChar" /></w:rPr><w:t xml:space="preserve">tidyr::drop_na()</w:t></w:r><w:r><w:t xml:space="preserve"> </w:t></w:r><w:r><w:t xml:space="preserve">e</w:t></w:r><w:r><w:t xml:space="preserve"> </w:t></w:r><w:r><w:rPr><w:rStyle w:val="VerbatimChar" /></w:rPr><w:t xml:space="preserve">tidyr::replace_na()</w:t></w:r><w:r><w:t xml:space="preserve">, para retirar linhas e substitui-los, respectivamente.</w:t></w:r></w:p><w:p><w:pPr><w:pStyle w:val="SourceCode" /></w:pPr><w:r><w:rPr><w:rStyle w:val="DocumentationTok" /></w:rPr><w:t xml:space="preserve">## Remover todas as linhas com NAs</w:t></w:r><w:r><w:br /></w:r><w:r><w:rPr><w:rStyle w:val="NormalTok" /></w:rPr><w:t xml:space="preserve">penguins_raw_tod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FunctionTok" /></w:rPr><w:t xml:space="preserve">head</w:t></w:r><w:r><w:rPr><w:rStyle w:val="NormalTok" /></w:rPr><w:t xml:space="preserve">(penguins_raw_todas_na)</w:t></w:r><w:r><w:br /></w:r><w:r><w:rPr><w:rStyle w:val="CommentTok" /></w:rPr><w:t xml:space="preserve">#&gt; &#27;[90m# A tibble: 6 x 17&#27;[39m</w:t></w:r><w:r><w:br /></w:r><w:r><w:rPr><w:rStyle w:val="CommentTok" /></w:rPr><w:t xml:space="preserve">#&gt;   &#27;[1mstudyName&#27;[22m &#27;[1m`Sample Number`&#27;[22m &#27;[1mSpecies&#27;[22m       &#27;[1mRegion&#27;[22m &#27;[1mIsland&#27;[22m  &#27;[1mStage&#27;[22m   &#27;[1m`Individual ID`&#27;[22m</w:t></w:r><w:r><w:br /></w:r><w:r><w:rPr><w:rStyle w:val="CommentTok" /></w:rPr><w:t xml:space="preserve">#&gt;   &#27;[3m&#27;[90m&lt;chr&gt;&#27;[39m&#27;[23m               &#27;[3m&#27;[90m&lt;dbl&gt;&#27;[39m&#27;[23m &#27;[3m&#27;[90m&lt;chr&gt;&#27;[39m&#27;[23m         &#27;[3m&#27;[90m&lt;chr&gt;&#27;[39m&#27;[23m  &#27;[3m&#27;[90m&lt;chr&gt;&#27;[39m&#27;[23m   &#27;[3m&#27;[90m&lt;chr&gt;&#27;[39m&#27;[23m   &#27;[3m&#27;[90m&lt;chr&gt;&#27;[39m&#27;[23m          </w:t></w:r><w:r><w:br /></w:r><w:r><w:rPr><w:rStyle w:val="CommentTok" /></w:rPr><w:t xml:space="preserve">#&gt; &#27;[90m1&#27;[39m PAL0708                 7 Adelie Pengu~ Anvers Torger~ Adult,~ N4A1           </w:t></w:r><w:r><w:br /></w:r><w:r><w:rPr><w:rStyle w:val="CommentTok" /></w:rPr><w:t xml:space="preserve">#&gt; &#27;[90m2&#27;[39m PAL0708                 8 Adelie Pengu~ Anvers Torger~ Adult,~ N4A2           </w:t></w:r><w:r><w:br /></w:r><w:r><w:rPr><w:rStyle w:val="CommentTok" /></w:rPr><w:t xml:space="preserve">#&gt; &#27;[90m3&#27;[39m PAL0708                29 Adelie Pengu~ Anvers Biscoe  Adult,~ N18A1          </w:t></w:r><w:r><w:br /></w:r><w:r><w:rPr><w:rStyle w:val="CommentTok" /></w:rPr><w:t xml:space="preserve">#&gt; &#27;[90m4&#27;[39m PAL0708                30 Adelie Pengu~ Anvers Biscoe  Adult,~ N18A2          </w:t></w:r><w:r><w:br /></w:r><w:r><w:rPr><w:rStyle w:val="CommentTok" /></w:rPr><w:t xml:space="preserve">#&gt; &#27;[90m5&#27;[39m PAL0708                39 Adelie Pengu~ Anvers Dream   Adult,~ N25A1          </w:t></w:r><w:r><w:br /></w:r><w:r><w:rPr><w:rStyle w:val="CommentTok" /></w:rPr><w:t xml:space="preserve">#&gt; &#27;[90m6&#27;[39m PAL0809                69 Adelie Pengu~ Anvers Torger~ Adult,~ N32A1          </w:t></w:r><w:r><w:br /></w:r><w:r><w:rPr><w:rStyle w:val="CommentTok" /></w:rPr><w:t xml:space="preserve">#&gt; &#27;[90m# ... with 10 more variables: &#27;[1mClutch Completion&#27;[22m &lt;chr&gt;, &#27;[1mDate Egg&#27;[22m &lt;date&gt;,&#27;[39m</w:t></w:r><w:r><w:br /></w:r><w:r><w:rPr><w:rStyle w:val="CommentTok" /></w:rPr><w:t xml:space="preserve">#&gt; &#27;[90m#   &#27;[1mCulmen Length (mm)&#27;[22m &lt;dbl&gt;, &#27;[1mCulmen Depth (mm)&#27;[22m &lt;dbl&gt;,&#27;[39m</w:t></w:r><w:r><w:br /></w:r><w:r><w:rPr><w:rStyle w:val="CommentTok" /></w:rPr><w:t xml:space="preserve">#&gt; &#27;[90m#   &#27;[1mFlipper Length (mm)&#27;[22m &lt;dbl&gt;, &#27;[1mBody Mass (g)&#27;[22m &lt;dbl&gt;, &#27;[1mSex&#27;[22m &lt;chr&gt;,&#27;[39m</w:t></w:r><w:r><w:br /></w:r><w:r><w:rPr><w:rStyle w:val="CommentTok" /></w:rPr><w:t xml:space="preserve">#&gt; &#27;[90m#   &#27;[1mDelta 15 N (o/oo)&#27;[22m &lt;dbl&gt;, &#27;[1mDelta 13 C (o/oo)&#27;[22m &lt;dbl&gt;, &#27;[1mComments&#27;[22m &lt;chr&gt;&#27;[39m</w:t></w:r><w:r><w:br /></w:r><w:r><w:br /></w:r><w:r><w:rPr><w:rStyle w:val="DocumentationTok" /></w:rPr><w:t xml:space="preserve">## Remover linhas de colunas específicas com NAs</w:t></w:r><w:r><w:br /></w:r><w:r><w:rPr><w:rStyle w:val="NormalTok" /></w:rPr><w:t xml:space="preserve">penguins_raw_colun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any_of</w:t></w:r><w:r><w:rPr><w:rStyle w:val="NormalTok" /></w:rPr><w:t xml:space="preserve">(</w:t></w:r><w:r><w:rPr><w:rStyle w:val="StringTok" /></w:rPr><w:t xml:space="preserve">&quot;Comments&quot;</w:t></w:r><w:r><w:rPr><w:rStyle w:val="NormalTok" /></w:rPr><w:t xml:space="preserve">))</w:t></w:r><w:r><w:br /></w:r><w:r><w:rPr><w:rStyle w:val="FunctionTok" /></w:rPr><w:t xml:space="preserve">head</w:t></w:r><w:r><w:rPr><w:rStyle w:val="NormalTok" /></w:rPr><w:t xml:space="preserve">(penguins_raw_colunas_na[, </w:t></w:r><w:r><w:rPr><w:rStyle w:val="StringTok" /></w:rPr><w:t xml:space="preserve">&quot;Comments&quot;</w:t></w:r><w:r><w:rPr><w:rStyle w:val="NormalTok" /></w:rPr><w:t xml:space="preserve">])</w:t></w:r><w:r><w:br /></w:r><w:r><w:rPr><w:rStyle w:val="CommentTok" /></w:rPr><w:t xml:space="preserve">#&gt; &#27;[90m# A tibble: 6 x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       </w:t></w:r><w:r><w:br /></w:r><w:r><w:rPr><w:rStyle w:val="CommentTok" /></w:rPr><w:t xml:space="preserve">#&gt; &#27;[90m2&#27;[39m Adult not sampled.                   </w:t></w:r><w:r><w:br /></w:r><w:r><w:rPr><w:rStyle w:val="CommentTok" /></w:rPr><w:t xml:space="preserve">#&gt; &#27;[90m3&#27;[39m Nest never observed with full clutch.</w:t></w:r><w:r><w:br /></w:r><w:r><w:rPr><w:rStyle w:val="CommentTok" /></w:rPr><w:t xml:space="preserve">#&gt; &#27;[90m4&#27;[39m Nest never observed with full clutch.</w:t></w:r><w:r><w:br /></w:r><w:r><w:rPr><w:rStyle w:val="CommentTok" /></w:rPr><w:t xml:space="preserve">#&gt; &#27;[90m5&#27;[39m No blood sample obtained.            </w:t></w:r><w:r><w:br /></w:r><w:r><w:rPr><w:rStyle w:val="CommentTok" /></w:rPr><w:t xml:space="preserve">#&gt; &#27;[90m6&#27;[39m No blood sample obtained for sexing.</w:t></w:r><w:r><w:br /></w:r><w:r><w:br /></w:r><w:r><w:rPr><w:rStyle w:val="DocumentationTok" /></w:rPr><w:t xml:space="preserve">## Substituir NAs por outro valor</w:t></w:r><w:r><w:br /></w:r><w:r><w:rPr><w:rStyle w:val="NormalTok" /></w:rPr><w:t xml:space="preserve">penguins_raw_subs_na </w:t></w:r><w:r><w:rPr><w:rStyle w:val="OtherTok" /></w:rPr><w:t xml:space="preserve">&lt;-</w:t></w:r><w:r><w:rPr><w:rStyle w:val="NormalTok" /></w:rPr><w:t xml:space="preserve"> tidyr</w:t></w:r><w:r><w:rPr><w:rStyle w:val="SpecialCharTok" /></w:rPr><w:t xml:space="preserve">::</w:t></w:r><w:r><w:rPr><w:rStyle w:val="FunctionTok" /></w:rPr><w:t xml:space="preserve">replace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list</w:t></w:r><w:r><w:rPr><w:rStyle w:val="NormalTok" /></w:rPr><w:t xml:space="preserve">(</w:t></w:r><w:r><w:rPr><w:rStyle w:val="AttributeTok" /></w:rPr><w:t xml:space="preserve">Comments =</w:t></w:r><w:r><w:rPr><w:rStyle w:val="NormalTok" /></w:rPr><w:t xml:space="preserve"> </w:t></w:r><w:r><w:rPr><w:rStyle w:val="StringTok" /></w:rPr><w:t xml:space="preserve">&quot;Unknown&quot;</w:t></w:r><w:r><w:rPr><w:rStyle w:val="NormalTok" /></w:rPr><w:t xml:space="preserve">))</w:t></w:r><w:r><w:br /></w:r><w:r><w:rPr><w:rStyle w:val="FunctionTok" /></w:rPr><w:t xml:space="preserve">head</w:t></w:r><w:r><w:rPr><w:rStyle w:val="NormalTok" /></w:rPr><w:t xml:space="preserve">(penguins_raw_subs_na[, </w:t></w:r><w:r><w:rPr><w:rStyle w:val="StringTok" /></w:rPr><w:t xml:space="preserve">&quot;Comments&quot;</w:t></w:r><w:r><w:rPr><w:rStyle w:val="NormalTok" /></w:rPr><w:t xml:space="preserve">])</w:t></w:r><w:r><w:br /></w:r><w:r><w:rPr><w:rStyle w:val="CommentTok" /></w:rPr><w:t xml:space="preserve">#&gt; &#27;[90m# A tibble: 6 x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w:t></w:r><w:r><w:br /></w:r><w:r><w:rPr><w:rStyle w:val="CommentTok" /></w:rPr><w:t xml:space="preserve">#&gt; &#27;[90m2&#27;[39m Unknown                       </w:t></w:r><w:r><w:br /></w:r><w:r><w:rPr><w:rStyle w:val="CommentTok" /></w:rPr><w:t xml:space="preserve">#&gt; &#27;[90m3&#27;[39m Unknown                       </w:t></w:r><w:r><w:br /></w:r><w:r><w:rPr><w:rStyle w:val="CommentTok" /></w:rPr><w:t xml:space="preserve">#&gt; &#27;[90m4&#27;[39m Adult not sampled.            </w:t></w:r><w:r><w:br /></w:r><w:r><w:rPr><w:rStyle w:val="CommentTok" /></w:rPr><w:t xml:space="preserve">#&gt; &#27;[90m5&#27;[39m Unknown                       </w:t></w:r><w:r><w:br /></w:r><w:r><w:rPr><w:rStyle w:val="CommentTok" /></w:rPr><w:t xml:space="preserve">#&gt; &#27;[90m6&#27;[39m Unknown</w:t></w:r></w:p><w:bookmarkEnd w:id="189" /><w:bookmarkStart w:id="191" w:name="pivot_longer-e-pivot_wider" /><w:p><w:pPr><w:pStyle w:val="Heading3" /></w:pPr><w:r><w:rPr><w:rStyle w:val="SectionNumber" /></w:rPr><w:t xml:space="preserve">5.7.6</w:t></w:r><w:r><w:tab /></w:r><w:r><w:t xml:space="preserve">pivot_longer() e pivot_wider()</w:t></w:r></w:p><w:p><w:pPr><w:pStyle w:val="FirstParagraph" /></w:pPr><w:r><w:t xml:space="preserve">Por fim, trataremos da pivotagem ou remodelagem de dados. Veremos como mudar o formato do nosso conjunto de dados de longo (</w:t></w:r><w:r><w:rPr><w:iCs /><w:i /></w:rPr><w:t xml:space="preserve">long</w:t></w:r><w:r><w:t xml:space="preserve">) para largo (</w:t></w:r><w:r><w:rPr><w:iCs /><w:i /></w:rPr><w:t xml:space="preserve">wide</w:t></w:r><w:r><w:t xml:space="preserve">) e vice-versa. Essa é uma operação semelhante à</w:t></w:r><w:r><w:t xml:space="preserve"> </w:t></w:r><w:r><w:t xml:space="preserve">“</w:t></w:r><w:r><w:t xml:space="preserve">Tabela Dinâmica</w:t></w:r><w:r><w:t xml:space="preserve">”</w:t></w:r><w:r><w:t xml:space="preserve"> </w:t></w:r><w:r><w:t xml:space="preserve">das planilhas eletrônicas. Consiste em usar uma coluna para distribuir seus valores em outras colunas, de modo que os valores dos elementos são preenchidos corretamente, reduzindo assim o número de linhas. Essa operação é bastante comum em Ecologia de Comunidades, quando queremos transformar uma lista de espécies em uma matriz de comunidades, com várias espécies nas colunas. Para realizar essa operação, usarmos a função</w:t></w:r><w:r><w:t xml:space="preserve"> </w:t></w:r><w:r><w:rPr><w:rStyle w:val="VerbatimChar" /></w:rPr><w:t xml:space="preserve">tidyr::pivot_wider()</w:t></w:r><w:r><w:t xml:space="preserve">. Dos diversos parâmetros que podem compor essa função, dois deles são fundamentais:</w:t></w:r><w:r><w:t xml:space="preserve"> </w:t></w:r><w:r><w:rPr><w:rStyle w:val="VerbatimChar" /></w:rPr><w:t xml:space="preserve">names_from</w:t></w:r><w:r><w:t xml:space="preserve"> </w:t></w:r><w:r><w:t xml:space="preserve">que indica a coluna de onde os nomes serão usados e</w:t></w:r><w:r><w:t xml:space="preserve"> </w:t></w:r><w:r><w:rPr><w:rStyle w:val="VerbatimChar" /></w:rPr><w:t xml:space="preserve">values_from</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27;[90m# A tibble: 6 x 3&#27;[39m</w:t></w:r><w:r><w:br /></w:r><w:r><w:rPr><w:rStyle w:val="CommentTok" /></w:rPr><w:t xml:space="preserve">#&gt;   &#27;[1m`Sample Number`&#27;[22m &#27;[1mSpecies&#27;[22m                             &#27;[1m`Body Mass (g)`&#27;[22m</w:t></w:r><w:r><w:br /></w:r><w:r><w:rPr><w:rStyle w:val="CommentTok" /></w:rPr><w:t xml:space="preserve">#&gt;             &#27;[3m&#27;[90m&lt;dbl&gt;&#27;[39m&#27;[23m &#27;[3m&#27;[90m&lt;chr&gt;&#27;[39m&#27;[23m                                         &#27;[3m&#27;[90m&lt;dbl&gt;&#27;[39m&#27;[23m</w:t></w:r><w:r><w:br /></w:r><w:r><w:rPr><w:rStyle w:val="CommentTok" /></w:rPr><w:t xml:space="preserve">#&gt; &#27;[90m1&#27;[39m               1 Adelie Penguin (Pygoscelis adeliae)            &#27;[4m3&#27;[24m750</w:t></w:r><w:r><w:br /></w:r><w:r><w:rPr><w:rStyle w:val="CommentTok" /></w:rPr><w:t xml:space="preserve">#&gt; &#27;[90m2&#27;[39m               2 Adelie Penguin (Pygoscelis adeliae)            &#27;[4m3&#27;[24m800</w:t></w:r><w:r><w:br /></w:r><w:r><w:rPr><w:rStyle w:val="CommentTok" /></w:rPr><w:t xml:space="preserve">#&gt; &#27;[90m3&#27;[39m               3 Adelie Penguin (Pygoscelis adeliae)            &#27;[4m3&#27;[24m250</w:t></w:r><w:r><w:br /></w:r><w:r><w:rPr><w:rStyle w:val="CommentTok" /></w:rPr><w:t xml:space="preserve">#&gt; &#27;[90m4&#27;[39m               4 Adelie Penguin (Pygoscelis adeliae)              &#27;[31mNA&#27;[39m</w:t></w:r><w:r><w:br /></w:r><w:r><w:rPr><w:rStyle w:val="CommentTok" /></w:rPr><w:t xml:space="preserve">#&gt; &#27;[90m5&#27;[39m               5 Adelie Penguin (Pygoscelis adeliae)            &#27;[4m3&#27;[24m450</w:t></w:r><w:r><w:br /></w:r><w:r><w:rPr><w:rStyle w:val="CommentTok" /></w:rPr><w:t xml:space="preserve">#&gt; &#27;[90m6&#27;[39m               6 Adelie Penguin (Pygoscelis adeliae)            &#27;[4m3&#27;[24m650</w:t></w:r><w:r><w:br /></w:r><w:r><w:br /></w:r><w:r><w:rPr><w:rStyle w:val="DocumentationTok" /></w:rPr><w:t xml:space="preserve">## Pivotar para largo</w:t></w:r><w:r><w:br /></w:r><w:r><w:rPr><w:rStyle w:val="NormalTok" /></w:rPr><w:t xml:space="preserve">penguins_raw_pivot_wider </w:t></w:r><w:r><w:rPr><w:rStyle w:val="OtherTok" /></w:rPr><w:t xml:space="preserve">&lt;-</w:t></w:r><w:r><w:rPr><w:rStyle w:val="NormalTok" /></w:rPr><w:t xml:space="preserve"> tidyr</w:t></w:r><w:r><w:rPr><w:rStyle w:val="SpecialCharTok" /></w:rPr><w:t xml:space="preserve">::</w:t></w:r><w:r><w:rPr><w:rStyle w:val="FunctionTok" /></w:rPr><w:t xml:space="preserve">pivot_wid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names_from =</w:t></w:r><w:r><w:rPr><w:rStyle w:val="NormalTok" /></w:rPr><w:t xml:space="preserve"> Species, </w:t></w:r><w:r><w:br /></w:r><w:r><w:rPr><w:rStyle w:val="NormalTok" /></w:rPr><w:t xml:space="preserve">                                               </w:t></w:r><w:r><w:rPr><w:rStyle w:val="AttributeTok" /></w:rPr><w:t xml:space="preserve">values_from =</w:t></w:r><w:r><w:rPr><w:rStyle w:val="NormalTok" /></w:rPr><w:t xml:space="preserve"> </w:t></w:r><w:r><w:rPr><w:rStyle w:val="StringTok" /></w:rPr><w:t xml:space="preserve">`</w:t></w:r><w:r><w:rPr><w:rStyle w:val="AttributeTok" /></w:rPr><w:t xml:space="preserve">Body Mass (g)</w:t></w:r><w:r><w:rPr><w:rStyle w:val="StringTok" /></w:rPr><w:t xml:space="preserve">`</w:t></w:r><w:r><w:rPr><w:rStyle w:val="NormalTok" /></w:rPr><w:t xml:space="preserve">)</w:t></w:r><w:r><w:br /></w:r><w:r><w:rPr><w:rStyle w:val="FunctionTok" /></w:rPr><w:t xml:space="preserve">head</w:t></w:r><w:r><w:rPr><w:rStyle w:val="NormalTok" /></w:rPr><w:t xml:space="preserve">(penguins_raw_pivot_wider)</w:t></w:r><w:r><w:br /></w:r><w:r><w:rPr><w:rStyle w:val="CommentTok" /></w:rPr><w:t xml:space="preserve">#&gt; &#27;[90m# A tibble: 6 x 4&#27;[39m</w:t></w:r><w:r><w:br /></w:r><w:r><w:rPr><w:rStyle w:val="CommentTok" /></w:rPr><w:t xml:space="preserve">#&gt;   &#27;[1m`Sample Number`&#27;[22m &#27;[1m`Adelie Penguin (Py~&#27;[22m &#27;[1m`Gentoo penguin (Py~&#27;[22m &#27;[1m`Chinstrap penguin ~&#27;[22m</w:t></w:r><w:r><w:br /></w:r><w:r><w:rPr><w:rStyle w:val="CommentTok" /></w:rPr><w:t xml:space="preserve">#&gt;             &#27;[3m&#27;[90m&lt;dbl&gt;&#27;[39m&#27;[23m                &#27;[3m&#27;[90m&lt;dbl&gt;&#27;[39m&#27;[23m                &#27;[3m&#27;[90m&lt;dbl&gt;&#27;[39m&#27;[23m                &#27;[3m&#27;[90m&lt;dbl&gt;&#27;[39m&#27;[23m</w:t></w:r><w:r><w:br /></w:r><w:r><w:rPr><w:rStyle w:val="CommentTok" /></w:rPr><w:t xml:space="preserve">#&gt; &#27;[90m1&#27;[39m               1                 &#27;[4m3&#27;[24m750                 &#27;[4m4&#27;[24m500                 &#27;[4m3&#27;[24m500</w:t></w:r><w:r><w:br /></w:r><w:r><w:rPr><w:rStyle w:val="CommentTok" /></w:rPr><w:t xml:space="preserve">#&gt; &#27;[90m2&#27;[39m               2                 &#27;[4m3&#27;[24m800                 &#27;[4m5&#27;[24m700                 &#27;[4m3&#27;[24m900</w:t></w:r><w:r><w:br /></w:r><w:r><w:rPr><w:rStyle w:val="CommentTok" /></w:rPr><w:t xml:space="preserve">#&gt; &#27;[90m3&#27;[39m               3                 &#27;[4m3&#27;[24m250                 &#27;[4m4&#27;[24m450                 &#27;[4m3&#27;[24m650</w:t></w:r><w:r><w:br /></w:r><w:r><w:rPr><w:rStyle w:val="CommentTok" /></w:rPr><w:t xml:space="preserve">#&gt; &#27;[90m4&#27;[39m               4                   &#27;[31mNA&#27;[39m                 &#27;[4m5&#27;[24m700                 &#27;[4m3&#27;[24m525</w:t></w:r><w:r><w:br /></w:r><w:r><w:rPr><w:rStyle w:val="CommentTok" /></w:rPr><w:t xml:space="preserve">#&gt; &#27;[90m5&#27;[39m               5                 &#27;[4m3&#27;[24m450                 &#27;[4m5&#27;[24m400                 &#27;[4m3&#27;[24m725</w:t></w:r><w:r><w:br /></w:r><w:r><w:rPr><w:rStyle w:val="CommentTok" /></w:rPr><w:t xml:space="preserve">#&gt; &#27;[90m6&#27;[39m               6                 &#27;[4m3&#27;[24m650                 &#27;[4m4&#27;[24m550                 &#27;[4m3&#27;[24m950</w:t></w:r></w:p><w:p><w:pPr><w:pStyle w:val="FirstParagraph" /></w:pPr><w:r><w:t xml:space="preserve">De modo oposto, podemos partir de um conjunto de dados largo (</w:t></w:r><w:r><w:rPr><w:iCs /><w:i /></w:rPr><w:t xml:space="preserve">wide</w:t></w:r><w:r><w:t xml:space="preserve">), ou seja, com várias colunas, e queremos que essas colunas preencham uma única coluna, e que os valores antes espalhados nessas várias colunas sejam adicionados um embaixo do outro, numa única coluna. Para essa operação, podemos utilizar a função</w:t></w:r><w:r><w:t xml:space="preserve"> </w:t></w:r><w:r><w:rPr><w:rStyle w:val="VerbatimChar" /></w:rPr><w:t xml:space="preserve">tidyr::pivot_longer()</w:t></w:r><w:r><w:t xml:space="preserve">. Novamente, dos diversos parâmetros que podem compor essa função, três deles são fundamentais:</w:t></w:r><w:r><w:t xml:space="preserve"> </w:t></w:r><w:r><w:rPr><w:rStyle w:val="VerbatimChar" /></w:rPr><w:t xml:space="preserve">cols</w:t></w:r><w:r><w:t xml:space="preserve"> </w:t></w:r><w:r><w:t xml:space="preserve">indicando as colunas que serão usadas para serem pivotadas,</w:t></w:r><w:r><w:t xml:space="preserve"> </w:t></w:r><w:r><w:rPr><w:rStyle w:val="VerbatimChar" /></w:rPr><w:t xml:space="preserve">names_to</w:t></w:r><w:r><w:t xml:space="preserve"> </w:t></w:r><w:r><w:t xml:space="preserve">que indica a coluna de onde os nomes serão usados e</w:t></w:r><w:r><w:t xml:space="preserve"> </w:t></w:r><w:r><w:rPr><w:rStyle w:val="VerbatimChar" /></w:rPr><w:t xml:space="preserve">values_to</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0</w:t></w:r><w:r><w:rPr><w:rStyle w:val="SpecialCharTok" /></w:rPr><w:t xml:space="preserve">:</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27;[90m# A tibble: 6 x 6&#27;[39m</w:t></w:r><w:r><w:br /></w:r><w:r><w:rPr><w:rStyle w:val="CommentTok" /></w:rPr><w:t xml:space="preserve">#&gt;   &#27;[1m`Sample Number`&#27;[22m &#27;[1mSpecies&#27;[22m    &#27;[1m`Culmen Length (~&#27;[22m &#27;[1m`Culmen Depth (~&#27;[22m &#27;[1m`Flipper Length~&#27;[22m</w:t></w:r><w:r><w:br /></w:r><w:r><w:rPr><w:rStyle w:val="CommentTok" /></w:rPr><w:t xml:space="preserve">#&gt;             &#27;[3m&#27;[90m&lt;dbl&gt;&#27;[39m&#27;[23m &#27;[3m&#27;[90m&lt;chr&gt;&#27;[39m&#27;[23m                  &#27;[3m&#27;[90m&lt;dbl&gt;&#27;[39m&#27;[23m            &#27;[3m&#27;[90m&lt;dbl&gt;&#27;[39m&#27;[23m            &#27;[3m&#27;[90m&lt;dbl&gt;&#27;[39m&#27;[23m</w:t></w:r><w:r><w:br /></w:r><w:r><w:rPr><w:rStyle w:val="CommentTok" /></w:rPr><w:t xml:space="preserve">#&gt; &#27;[90m1&#27;[39m               1 Adelie Pe~              39.1             18.7              181</w:t></w:r><w:r><w:br /></w:r><w:r><w:rPr><w:rStyle w:val="CommentTok" /></w:rPr><w:t xml:space="preserve">#&gt; &#27;[90m2&#27;[39m               2 Adelie Pe~              39.5             17.4              186</w:t></w:r><w:r><w:br /></w:r><w:r><w:rPr><w:rStyle w:val="CommentTok" /></w:rPr><w:t xml:space="preserve">#&gt; &#27;[90m3&#27;[39m               3 Adelie Pe~              40.3             18                195</w:t></w:r><w:r><w:br /></w:r><w:r><w:rPr><w:rStyle w:val="CommentTok" /></w:rPr><w:t xml:space="preserve">#&gt; &#27;[90m4&#27;[39m               4 Adelie Pe~              &#27;[31mNA&#27;[39m               &#27;[31mNA&#27;[39m                 &#27;[31mNA&#27;[39m</w:t></w:r><w:r><w:br /></w:r><w:r><w:rPr><w:rStyle w:val="CommentTok" /></w:rPr><w:t xml:space="preserve">#&gt; &#27;[90m5&#27;[39m               5 Adelie Pe~              36.7             19.3              193</w:t></w:r><w:r><w:br /></w:r><w:r><w:rPr><w:rStyle w:val="CommentTok" /></w:rPr><w:t xml:space="preserve">#&gt; &#27;[90m6&#27;[39m               6 Adelie Pe~              39.3             20.6              190</w:t></w:r><w:r><w:br /></w:r><w:r><w:rPr><w:rStyle w:val="CommentTok" /></w:rPr><w:t xml:space="preserve">#&gt; &#27;[90m# ... with 1 more variable: &#27;[1mBody Mass (g)&#27;[22m &lt;dbl&gt;&#27;[39m</w:t></w:r><w:r><w:br /></w:r><w:r><w:br /></w:r><w:r><w:rPr><w:rStyle w:val="DocumentationTok" /></w:rPr><w:t xml:space="preserve">## Pivotar para largo</w:t></w:r><w:r><w:br /></w:r><w:r><w:rPr><w:rStyle w:val="NormalTok" /></w:rPr><w:t xml:space="preserve">penguins_raw_pivot_longer </w:t></w:r><w:r><w:rPr><w:rStyle w:val="OtherTok" /></w:rPr><w:t xml:space="preserve">&lt;-</w:t></w:r><w:r><w:rPr><w:rStyle w:val="NormalTok" /></w:rPr><w:t xml:space="preserve"> tidyr</w:t></w:r><w:r><w:rPr><w:rStyle w:val="SpecialCharTok" /></w:rPr><w:t xml:space="preserve">::</w:t></w:r><w:r><w:rPr><w:rStyle w:val="FunctionTok" /></w:rPr><w:t xml:space="preserve">pivot_long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cols =</w:t></w:r><w:r><w:rPr><w:rStyle w:val="NormalTok" /></w:rPr><w:t xml:space="preserve"> </w:t></w:r><w:r><w:rPr><w:rStyle w:val="StringTok" /></w:rPr><w:t xml:space="preserve">`</w:t></w:r><w:r><w:rPr><w:rStyle w:val="AttributeTok" /></w:rPr><w:t xml:space="preserve">Culmen Length (mm)</w:t></w:r><w:r><w:rPr><w:rStyle w:val="StringTok" /></w:rPr><w:t xml:space="preserve">`</w:t></w:r><w:r><w:rPr><w:rStyle w:val="SpecialCharTok" /></w:rPr><w:t xml:space="preserve">:</w:t></w:r><w:r><w:rPr><w:rStyle w:val="StringTok" /></w:rPr><w:t xml:space="preserve">`</w:t></w:r><w:r><w:rPr><w:rStyle w:val="AttributeTok" /></w:rPr><w:t xml:space="preserve">Body Mass (g)</w:t></w:r><w:r><w:rPr><w:rStyle w:val="StringTok" /></w:rPr><w:t xml:space="preserve">`</w:t></w:r><w:r><w:rPr><w:rStyle w:val="NormalTok" /></w:rPr><w:t xml:space="preserve">,</w:t></w:r><w:r><w:br /></w:r><w:r><w:rPr><w:rStyle w:val="NormalTok" /></w:rPr><w:t xml:space="preserve">                                                 </w:t></w:r><w:r><w:rPr><w:rStyle w:val="AttributeTok" /></w:rPr><w:t xml:space="preserve">names_to =</w:t></w:r><w:r><w:rPr><w:rStyle w:val="NormalTok" /></w:rPr><w:t xml:space="preserve"> </w:t></w:r><w:r><w:rPr><w:rStyle w:val="StringTok" /></w:rPr><w:t xml:space="preserve">&quot;medidas&quot;</w:t></w:r><w:r><w:rPr><w:rStyle w:val="NormalTok" /></w:rPr><w:t xml:space="preserve">, </w:t></w:r><w:r><w:br /></w:r><w:r><w:rPr><w:rStyle w:val="NormalTok" /></w:rPr><w:t xml:space="preserve">                                                 </w:t></w:r><w:r><w:rPr><w:rStyle w:val="AttributeTok" /></w:rPr><w:t xml:space="preserve">values_to =</w:t></w:r><w:r><w:rPr><w:rStyle w:val="NormalTok" /></w:rPr><w:t xml:space="preserve"> </w:t></w:r><w:r><w:rPr><w:rStyle w:val="StringTok" /></w:rPr><w:t xml:space="preserve">&quot;valores&quot;</w:t></w:r><w:r><w:rPr><w:rStyle w:val="NormalTok" /></w:rPr><w:t xml:space="preserve">)</w:t></w:r><w:r><w:br /></w:r><w:r><w:rPr><w:rStyle w:val="FunctionTok" /></w:rPr><w:t xml:space="preserve">head</w:t></w:r><w:r><w:rPr><w:rStyle w:val="NormalTok" /></w:rPr><w:t xml:space="preserve">(penguins_raw_pivot_longer)</w:t></w:r><w:r><w:br /></w:r><w:r><w:rPr><w:rStyle w:val="CommentTok" /></w:rPr><w:t xml:space="preserve">#&gt; &#27;[90m# A tibble: 6 x 4&#27;[39m</w:t></w:r><w:r><w:br /></w:r><w:r><w:rPr><w:rStyle w:val="CommentTok" /></w:rPr><w:t xml:space="preserve">#&gt;   &#27;[1m`Sample Number`&#27;[22m &#27;[1mSpecies&#27;[22m                             &#27;[1mmedidas&#27;[22m            &#27;[1mvalores&#27;[22m</w:t></w:r><w:r><w:br /></w:r><w:r><w:rPr><w:rStyle w:val="CommentTok" /></w:rPr><w:t xml:space="preserve">#&gt;             &#27;[3m&#27;[90m&lt;dbl&gt;&#27;[39m&#27;[23m &#27;[3m&#27;[90m&lt;chr&gt;&#27;[39m&#27;[23m                               &#27;[3m&#27;[90m&lt;chr&gt;&#27;[39m&#27;[23m                &#27;[3m&#27;[90m&lt;dbl&gt;&#27;[39m&#27;[23m</w:t></w:r><w:r><w:br /></w:r><w:r><w:rPr><w:rStyle w:val="CommentTok" /></w:rPr><w:t xml:space="preserve">#&gt; &#27;[90m1&#27;[39m               1 Adelie Penguin (Pygoscelis adeliae) Culmen Length (mm)    39.1</w:t></w:r><w:r><w:br /></w:r><w:r><w:rPr><w:rStyle w:val="CommentTok" /></w:rPr><w:t xml:space="preserve">#&gt; &#27;[90m2&#27;[39m               1 Adelie Penguin (Pygoscelis adeliae) Culmen Depth (mm)     18.7</w:t></w:r><w:r><w:br /></w:r><w:r><w:rPr><w:rStyle w:val="CommentTok" /></w:rPr><w:t xml:space="preserve">#&gt; &#27;[90m3&#27;[39m               1 Adelie Penguin (Pygoscelis adeliae) Flipper Length (m~   181  </w:t></w:r><w:r><w:br /></w:r><w:r><w:rPr><w:rStyle w:val="CommentTok" /></w:rPr><w:t xml:space="preserve">#&gt; &#27;[90m4&#27;[39m               1 Adelie Penguin (Pygoscelis adeliae) Body Mass (g)       &#27;[4m3&#27;[24m750  </w:t></w:r><w:r><w:br /></w:r><w:r><w:rPr><w:rStyle w:val="CommentTok" /></w:rPr><w:t xml:space="preserve">#&gt; &#27;[90m5&#27;[39m               2 Adelie Penguin (Pygoscelis adeliae) Culmen Length (mm)    39.5</w:t></w:r><w:r><w:br /></w:r><w:r><w:rPr><w:rStyle w:val="CommentTok" /></w:rPr><w:t xml:space="preserve">#&gt; &#27;[90m6&#27;[39m               2 Adelie Penguin (Pygoscelis adeliae) Culmen Depth (mm)     17.4</w:t></w:r></w:p><w:p><w:pPr><w:pStyle w:val="FirstParagraph" /></w:pPr><w:r><w:t xml:space="preserve">Para se aprofundar no tema, recomendamos a leitura do Capítulo</w:t></w:r><w:r><w:t xml:space="preserve"> </w:t></w:r><w:hyperlink r:id="rId190"><w:r><w:rPr><w:rStyle w:val="Hyperlink" /></w:rPr><w:t xml:space="preserve">12 Tidy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91" /><w:bookmarkEnd w:id="192" /><w:bookmarkStart w:id="216" w:name="dplyr" /><w:p><w:pPr><w:pStyle w:val="Heading2" /></w:pPr><w:r><w:rPr><w:rStyle w:val="SectionNumber" /></w:rPr><w:t xml:space="preserve">5.8</w:t></w:r><w:r><w:tab /></w:r><w:r><w:t xml:space="preserve">dplyr</w:t></w:r></w:p><w:p><w:pPr><w:pStyle w:val="FirstParagraph" /></w:pPr><w:r><w:t xml:space="preserve">O</w:t></w:r><w:r><w:t xml:space="preserve"> </w:t></w:r><w:r><w:rPr><w:rStyle w:val="VerbatimChar" /></w:rPr><w:t xml:space="preserve">dplyr</w:t></w:r><w:r><w:t xml:space="preserve"> </w:t></w:r><w:r><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w:r><w:r><w:t xml:space="preserve"> </w:t></w:r><w:r><w:rPr><w:rStyle w:val="VerbatimChar" /></w:rPr><w:t xml:space="preserve">tibble</w:t></w:r><w:r><w:t xml:space="preserve"> </w:t></w:r><w:r><w:t xml:space="preserve">é a versão de data frame mais conveniente para se usar com pacote</w:t></w:r><w:r><w:t xml:space="preserve"> </w:t></w:r><w:r><w:rPr><w:rStyle w:val="VerbatimChar" /></w:rPr><w:t xml:space="preserve">dplyr</w:t></w:r><w:r><w:t xml:space="preserve">.</w:t></w:r></w:p><w:p><w:pPr><w:pStyle w:val="BodyText" /></w:pPr><w:r><w:t xml:space="preserve">Todas as funções deste pacote são listadas na</w:t></w:r><w:r><w:t xml:space="preserve"> </w:t></w:r><w:hyperlink r:id="rId193"><w:r><w:rPr><w:rStyle w:val="Hyperlink" /></w:rPr><w:t xml:space="preserve">página de referência</w:t></w:r></w:hyperlink><w:r><w:t xml:space="preserve"> </w:t></w:r><w:r><w:t xml:space="preserve">do pacote.</w:t></w:r></w:p><w:bookmarkStart w:id="194" w:name="gramática" /><w:p><w:pPr><w:pStyle w:val="Heading3" /></w:pPr><w:r><w:rPr><w:rStyle w:val="SectionNumber" /></w:rPr><w:t xml:space="preserve">5.8.1</w:t></w:r><w:r><w:tab /></w:r><w:r><w:t xml:space="preserve">Gramática</w:t></w:r></w:p><w:p><w:pPr><w:pStyle w:val="FirstParagraph" /></w:pPr><w:r><w:t xml:space="preserve">Sua gramática simples contém funções verbais para manipulação de dados, baseada em:</w:t></w:r></w:p><w:p><w:pPr><w:numPr><w:ilvl w:val="0" /><w:numId w:val="1026" /></w:numPr><w:pStyle w:val="Compact" /></w:pPr><w:r><w:t xml:space="preserve">Verbos:</w:t></w:r><w:r><w:t xml:space="preserve"> </w:t></w:r><w:r><w:rPr><w:rStyle w:val="VerbatimChar" /></w:rPr><w:t xml:space="preserve">mutate()</w:t></w:r><w:r><w:t xml:space="preserve">,</w:t></w:r><w:r><w:t xml:space="preserve"> </w:t></w:r><w:r><w:rPr><w:rStyle w:val="VerbatimChar" /></w:rPr><w:t xml:space="preserve">select()</w:t></w:r><w:r><w:t xml:space="preserve">,</w:t></w:r><w:r><w:t xml:space="preserve"> </w:t></w:r><w:r><w:rPr><w:rStyle w:val="VerbatimChar" /></w:rPr><w:t xml:space="preserve">filter()</w:t></w:r><w:r><w:t xml:space="preserve">,</w:t></w:r><w:r><w:t xml:space="preserve"> </w:t></w:r><w:r><w:rPr><w:rStyle w:val="VerbatimChar" /></w:rPr><w:t xml:space="preserve">arrange()</w:t></w:r><w:r><w:t xml:space="preserve">,</w:t></w:r><w:r><w:t xml:space="preserve"> </w:t></w:r><w:r><w:rPr><w:rStyle w:val="VerbatimChar" /></w:rPr><w:t xml:space="preserve">summarise()</w:t></w:r><w:r><w:t xml:space="preserve">,</w:t></w:r><w:r><w:t xml:space="preserve"> </w:t></w:r><w:r><w:rPr><w:rStyle w:val="VerbatimChar" /></w:rPr><w:t xml:space="preserve">slice()</w:t></w:r><w:r><w:t xml:space="preserve">,</w:t></w:r><w:r><w:t xml:space="preserve"> </w:t></w:r><w:r><w:rPr><w:rStyle w:val="VerbatimChar" /></w:rPr><w:t xml:space="preserve">rename()</w:t></w:r><w:r><w:t xml:space="preserve">, etc.</w:t></w:r></w:p><w:p><w:pPr><w:numPr><w:ilvl w:val="0" /><w:numId w:val="1026" /></w:numPr><w:pStyle w:val="Compact" /></w:pPr><w:r><w:t xml:space="preserve">Replicação:</w:t></w:r><w:r><w:t xml:space="preserve"> </w:t></w:r><w:r><w:rPr><w:rStyle w:val="VerbatimChar" /></w:rPr><w:t xml:space="preserve">across()</w:t></w:r><w:r><w:t xml:space="preserve">,</w:t></w:r><w:r><w:t xml:space="preserve"> </w:t></w:r><w:r><w:rPr><w:rStyle w:val="VerbatimChar" /></w:rPr><w:t xml:space="preserve">if_any()</w:t></w:r><w:r><w:t xml:space="preserve">,</w:t></w:r><w:r><w:t xml:space="preserve"> </w:t></w:r><w:r><w:rPr><w:rStyle w:val="VerbatimChar" /></w:rPr><w:t xml:space="preserve">if_all()</w:t></w:r><w:r><w:t xml:space="preserve">,</w:t></w:r><w:r><w:t xml:space="preserve"> </w:t></w:r><w:r><w:rPr><w:rStyle w:val="VerbatimChar" /></w:rPr><w:t xml:space="preserve">where()</w:t></w:r><w:r><w:t xml:space="preserve">,</w:t></w:r><w:r><w:t xml:space="preserve"> </w:t></w:r><w:r><w:rPr><w:rStyle w:val="VerbatimChar" /></w:rPr><w:t xml:space="preserve">starts_with()</w:t></w:r><w:r><w:t xml:space="preserve">,</w:t></w:r><w:r><w:t xml:space="preserve"> </w:t></w:r><w:r><w:rPr><w:rStyle w:val="VerbatimChar" /></w:rPr><w:t xml:space="preserve">ends_with()</w:t></w:r><w:r><w:t xml:space="preserve">,</w:t></w:r><w:r><w:t xml:space="preserve"> </w:t></w:r><w:r><w:rPr><w:rStyle w:val="VerbatimChar" /></w:rPr><w:t xml:space="preserve">contains()</w:t></w:r><w:r><w:t xml:space="preserve">, etc.</w:t></w:r></w:p><w:p><w:pPr><w:numPr><w:ilvl w:val="0" /><w:numId w:val="1026" /></w:numPr><w:pStyle w:val="Compact" /></w:pPr><w:r><w:t xml:space="preserve">Agrupamento:</w:t></w:r><w:r><w:t xml:space="preserve"> </w:t></w:r><w:r><w:rPr><w:rStyle w:val="VerbatimChar" /></w:rPr><w:t xml:space="preserve">group_by()</w:t></w:r><w:r><w:t xml:space="preserve"> </w:t></w:r><w:r><w:t xml:space="preserve">e</w:t></w:r><w:r><w:t xml:space="preserve"> </w:t></w:r><w:r><w:rPr><w:rStyle w:val="VerbatimChar" /></w:rPr><w:t xml:space="preserve">ungroup()</w:t></w:r></w:p><w:p><w:pPr><w:numPr><w:ilvl w:val="0" /><w:numId w:val="1026" /></w:numPr><w:pStyle w:val="Compact" /></w:pPr><w:r><w:t xml:space="preserve">Junções:</w:t></w:r><w:r><w:t xml:space="preserve"> </w:t></w:r><w:r><w:rPr><w:rStyle w:val="VerbatimChar" /></w:rPr><w:t xml:space="preserve">inner_join()</w:t></w:r><w:r><w:t xml:space="preserve">,</w:t></w:r><w:r><w:t xml:space="preserve"> </w:t></w:r><w:r><w:rPr><w:rStyle w:val="VerbatimChar" /></w:rPr><w:t xml:space="preserve">full_join()</w:t></w:r><w:r><w:t xml:space="preserve">,</w:t></w:r><w:r><w:t xml:space="preserve"> </w:t></w:r><w:r><w:rPr><w:rStyle w:val="VerbatimChar" /></w:rPr><w:t xml:space="preserve">left_join()</w:t></w:r><w:r><w:t xml:space="preserve">,</w:t></w:r><w:r><w:t xml:space="preserve"> </w:t></w:r><w:r><w:rPr><w:rStyle w:val="VerbatimChar" /></w:rPr><w:t xml:space="preserve">right_join()</w:t></w:r><w:r><w:t xml:space="preserve">, etc.</w:t></w:r></w:p><w:p><w:pPr><w:numPr><w:ilvl w:val="0" /><w:numId w:val="1026" /></w:numPr><w:pStyle w:val="Compact" /></w:pPr><w:r><w:t xml:space="preserve">Combinações:</w:t></w:r><w:r><w:t xml:space="preserve"> </w:t></w:r><w:r><w:rPr><w:rStyle w:val="VerbatimChar" /></w:rPr><w:t xml:space="preserve">bind_rows()</w:t></w:r><w:r><w:t xml:space="preserve"> </w:t></w:r><w:r><w:t xml:space="preserve">e</w:t></w:r><w:r><w:t xml:space="preserve"> </w:t></w:r><w:r><w:rPr><w:rStyle w:val="VerbatimChar" /></w:rPr><w:t xml:space="preserve">bind_cols()</w:t></w:r></w:p><w:p><w:pPr><w:numPr><w:ilvl w:val="0" /><w:numId w:val="1026" /></w:numPr><w:pStyle w:val="Compact" /></w:pPr><w:r><w:t xml:space="preserve">Resumos, contagem e seleção:</w:t></w:r><w:r><w:t xml:space="preserve"> </w:t></w:r><w:r><w:rPr><w:rStyle w:val="VerbatimChar" /></w:rPr><w:t xml:space="preserve">n()</w:t></w:r><w:r><w:t xml:space="preserve">,</w:t></w:r><w:r><w:t xml:space="preserve"> </w:t></w:r><w:r><w:rPr><w:rStyle w:val="VerbatimChar" /></w:rPr><w:t xml:space="preserve">n_distinct()</w:t></w:r><w:r><w:t xml:space="preserve">,</w:t></w:r><w:r><w:t xml:space="preserve"> </w:t></w:r><w:r><w:rPr><w:rStyle w:val="VerbatimChar" /></w:rPr><w:t xml:space="preserve">first()</w:t></w:r><w:r><w:t xml:space="preserve">,</w:t></w:r><w:r><w:t xml:space="preserve"> </w:t></w:r><w:r><w:rPr><w:rStyle w:val="VerbatimChar" /></w:rPr><w:t xml:space="preserve">last()</w:t></w:r><w:r><w:t xml:space="preserve">,</w:t></w:r><w:r><w:t xml:space="preserve"> </w:t></w:r><w:r><w:rPr><w:rStyle w:val="VerbatimChar" /></w:rPr><w:t xml:space="preserve">nth()</w:t></w:r><w:r><w:t xml:space="preserve">, etc.</w:t></w:r></w:p><w:p><w:pPr><w:pStyle w:val="FirstParagraph" /></w:pPr><w:r><w:t xml:space="preserve">Existe uma série de funções para realizar a manipulação dos dados, com diversas finalidades: manipulação de uma tabela, manipulação de duas tabelas, replicação, agrupamento, funções de vetores, além de muitas outras</w:t></w:r><w:r><w:t xml:space="preserve"> </w:t></w:r><w:hyperlink r:id="rId193"><w:r><w:rPr><w:rStyle w:val="Hyperlink" /></w:rPr><w:t xml:space="preserve">funções específicas</w:t></w:r></w:hyperlink><w:r><w:t xml:space="preserve">.</w:t></w:r></w:p><w:p><w:pPr><w:numPr><w:ilvl w:val="0" /><w:numId w:val="1027" /></w:numPr><w:pStyle w:val="Compact" /></w:pPr><w:r><w:rPr><w:rStyle w:val="VerbatimChar" /></w:rPr><w:t xml:space="preserve">relocate()</w:t></w:r><w:r><w:t xml:space="preserve">: muda a ordem das colunas</w:t></w:r></w:p><w:p><w:pPr><w:numPr><w:ilvl w:val="0" /><w:numId w:val="1027" /></w:numPr><w:pStyle w:val="Compact" /></w:pPr><w:r><w:rPr><w:rStyle w:val="VerbatimChar" /></w:rPr><w:t xml:space="preserve">rename()</w:t></w:r><w:r><w:t xml:space="preserve">: muda o nome das colunas</w:t></w:r></w:p><w:p><w:pPr><w:numPr><w:ilvl w:val="0" /><w:numId w:val="1027" /></w:numPr><w:pStyle w:val="Compact" /></w:pPr><w:r><w:rPr><w:rStyle w:val="VerbatimChar" /></w:rPr><w:t xml:space="preserve">select()</w:t></w:r><w:r><w:t xml:space="preserve">: seleciona colunas pelo nome ou posição</w:t></w:r></w:p><w:p><w:pPr><w:numPr><w:ilvl w:val="0" /><w:numId w:val="1027" /></w:numPr><w:pStyle w:val="Compact" /></w:pPr><w:r><w:rPr><w:rStyle w:val="VerbatimChar" /></w:rPr><w:t xml:space="preserve">pull()</w:t></w:r><w:r><w:t xml:space="preserve">: seleciona uma coluna como vetor</w:t></w:r></w:p><w:p><w:pPr><w:numPr><w:ilvl w:val="0" /><w:numId w:val="1027" /></w:numPr><w:pStyle w:val="Compact" /></w:pPr><w:r><w:rPr><w:rStyle w:val="VerbatimChar" /></w:rPr><w:t xml:space="preserve">mutate()</w:t></w:r><w:r><w:t xml:space="preserve">: adiciona novas colunas ou resultados em colunas existentes</w:t></w:r></w:p><w:p><w:pPr><w:numPr><w:ilvl w:val="0" /><w:numId w:val="1027" /></w:numPr><w:pStyle w:val="Compact" /></w:pPr><w:r><w:rPr><w:rStyle w:val="VerbatimChar" /></w:rPr><w:t xml:space="preserve">arrange()</w:t></w:r><w:r><w:t xml:space="preserve">: reordena as linhas com base nos valores de colunas</w:t></w:r></w:p><w:p><w:pPr><w:numPr><w:ilvl w:val="0" /><w:numId w:val="1027" /></w:numPr><w:pStyle w:val="Compact" /></w:pPr><w:r><w:rPr><w:rStyle w:val="VerbatimChar" /></w:rPr><w:t xml:space="preserve">filter()</w:t></w:r><w:r><w:t xml:space="preserve">: seleciona linhas com base em valores de colunas</w:t></w:r></w:p><w:p><w:pPr><w:numPr><w:ilvl w:val="0" /><w:numId w:val="1027" /></w:numPr><w:pStyle w:val="Compact" /></w:pPr><w:r><w:rPr><w:rStyle w:val="VerbatimChar" /></w:rPr><w:t xml:space="preserve">slice()</w:t></w:r><w:r><w:t xml:space="preserve">: seleciona linhas de diferente formas</w:t></w:r></w:p><w:p><w:pPr><w:numPr><w:ilvl w:val="0" /><w:numId w:val="1027" /></w:numPr><w:pStyle w:val="Compact" /></w:pPr><w:r><w:rPr><w:rStyle w:val="VerbatimChar" /></w:rPr><w:t xml:space="preserve">distinct()</w:t></w:r><w:r><w:t xml:space="preserve">: remove linhas com valores repetidos com base nos valores de colunas</w:t></w:r></w:p><w:p><w:pPr><w:numPr><w:ilvl w:val="0" /><w:numId w:val="1027" /></w:numPr><w:pStyle w:val="Compact" /></w:pPr><w:r><w:rPr><w:rStyle w:val="VerbatimChar" /></w:rPr><w:t xml:space="preserve">count()</w:t></w:r><w:r><w:t xml:space="preserve">: conta observações para um grupo</w:t></w:r></w:p><w:p><w:pPr><w:numPr><w:ilvl w:val="0" /><w:numId w:val="1027" /></w:numPr><w:pStyle w:val="Compact" /></w:pPr><w:r><w:rPr><w:rStyle w:val="VerbatimChar" /></w:rPr><w:t xml:space="preserve">group_by()</w:t></w:r><w:r><w:t xml:space="preserve">: agrupa linhas pelos valores das colunas</w:t></w:r></w:p><w:p><w:pPr><w:numPr><w:ilvl w:val="0" /><w:numId w:val="1027" /></w:numPr><w:pStyle w:val="Compact" /></w:pPr><w:r><w:rPr><w:rStyle w:val="VerbatimChar" /></w:rPr><w:t xml:space="preserve">summarise()</w:t></w:r><w:r><w:t xml:space="preserve">: resume os dados através de funções considerando valores das colunas</w:t></w:r></w:p><w:p><w:pPr><w:numPr><w:ilvl w:val="0" /><w:numId w:val="1027" /></w:numPr><w:pStyle w:val="Compact" /></w:pPr><w:r><w:rPr><w:rStyle w:val="VerbatimChar" /></w:rPr><w:t xml:space="preserve">*_join()</w:t></w:r><w:r><w:t xml:space="preserve">: funções que juntam dados de duas tabelas através de uma coluna chave</w:t></w:r></w:p><w:bookmarkEnd w:id="194" /><w:bookmarkStart w:id="197" w:name="sintaxe" /><w:p><w:pPr><w:pStyle w:val="Heading3" /></w:pPr><w:r><w:rPr><w:rStyle w:val="SectionNumber" /></w:rPr><w:t xml:space="preserve">5.8.2</w:t></w:r><w:r><w:tab /></w:r><w:r><w:t xml:space="preserve">Sintaxe</w:t></w:r></w:p><w:p><w:pPr><w:pStyle w:val="FirstParagraph" /></w:pPr><w:r><w:t xml:space="preserve">As funções do</w:t></w:r><w:r><w:t xml:space="preserve"> </w:t></w:r><w:r><w:rPr><w:rStyle w:val="VerbatimChar" /></w:rPr><w:t xml:space="preserve">dplyr</w:t></w:r><w:r><w:t xml:space="preserve"> </w:t></w:r><w:r><w:t xml:space="preserve">podem seguir uma mesma sintaxe: o</w:t></w:r><w:r><w:t xml:space="preserve"> </w:t></w:r><w:r><w:rPr><w:rStyle w:val="VerbatimChar" /></w:rPr><w:t xml:space="preserve">tibble</w:t></w:r><w:r><w:t xml:space="preserve"> </w:t></w:r><w:r><w:t xml:space="preserve">será sempre o primeiro argumento dessas funções, seguido de um pipe e pelo nome da função que irá fazer a manipulação nesses dados. Isso permite o encadeamento de várias operações consecutivas mantendo a estrutura do dado original e acrescentando mudanças num encadeamento lógico.</w:t></w:r></w:p><w:p><w:pPr><w:pStyle w:val="BodyText" /></w:pPr><w:r><w:t xml:space="preserve">Sendo assim, as funções verbais não precisam modificar necessariamente o tibble original, sendo que as operações de manipulações podem e devem ser atribuídas a um novo objeto.</w:t></w:r></w:p><w:p><w:pPr><w:pStyle w:val="SourceCode" /></w:pPr><w:r><w:rPr><w:rStyle w:val="DocumentationTok" /></w:rPr><w:t xml:space="preserve">## Sintaxe</w:t></w:r><w:r><w:br /></w:r><w:r><w:rPr><w:rStyle w:val="NormalTok" /></w:rPr><w:t xml:space="preserve">tb_dplyr </w:t></w:r><w:r><w:rPr><w:rStyle w:val="OtherTok" /></w:rPr><w:t xml:space="preserve">&lt;-</w:t></w:r><w:r><w:rPr><w:rStyle w:val="NormalTok" /></w:rPr><w:t xml:space="preserve"> tb </w:t></w:r><w:r><w:rPr><w:rStyle w:val="SpecialCharTok" /></w:rPr><w:t xml:space="preserve">%&gt;%</w:t></w:r><w:r><w:rPr><w:rStyle w:val="NormalTok" /></w:rPr><w:t xml:space="preserve"> </w:t></w:r><w:r><w:br /></w:r><w:r><w:rPr><w:rStyle w:val="NormalTok" /></w:rPr><w:t xml:space="preserve">  </w:t></w:r><w:r><w:rPr><w:rStyle w:val="FunctionTok" /></w:rPr><w:t xml:space="preserve">funcao_verbal1</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2</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3</w:t></w:r><w:r><w:rPr><w:rStyle w:val="NormalTok" /></w:rPr><w:t xml:space="preserve">(argumento1, argumento2, ...)</w:t></w:r></w:p><w:p><w:pPr><w:pStyle w:val="FirstParagraph" /></w:pPr><w:r><w:t xml:space="preserve">Além de</w:t></w:r><w:r><w:t xml:space="preserve"> </w:t></w:r><w:r><w:rPr><w:rStyle w:val="VerbatimChar" /></w:rPr><w:t xml:space="preserve">data.frames</w:t></w:r><w:r><w:t xml:space="preserve"> </w:t></w:r><w:r><w:t xml:space="preserve">e</w:t></w:r><w:r><w:t xml:space="preserve"> </w:t></w:r><w:r><w:rPr><w:rStyle w:val="VerbatimChar" /></w:rPr><w:t xml:space="preserve">tibbles</w:t></w:r><w:r><w:t xml:space="preserve">, a manipulação pelo formato</w:t></w:r><w:r><w:t xml:space="preserve"> </w:t></w:r><w:r><w:rPr><w:rStyle w:val="VerbatimChar" /></w:rPr><w:t xml:space="preserve">dplyr</w:t></w:r><w:r><w:t xml:space="preserve"> </w:t></w:r><w:r><w:t xml:space="preserve">torna o trabalho com outros formatos de classes e dados acessíveis e eficientes como</w:t></w:r><w:r><w:t xml:space="preserve"> </w:t></w:r><w:r><w:rPr><w:rStyle w:val="VerbatimChar" /></w:rPr><w:t xml:space="preserve">data.table</w:t></w:r><w:r><w:t xml:space="preserve">, SQL e Apache Spark, para os quais existem pacotes específicos.</w:t></w:r></w:p><w:p><w:pPr><w:numPr><w:ilvl w:val="0" /><w:numId w:val="1028" /></w:numPr><w:pStyle w:val="Compact" /></w:pPr><w:hyperlink r:id="rId195"><w:r><w:rPr><w:rStyle w:val="Hyperlink" /><w:iCs /><w:i /></w:rPr><w:t xml:space="preserve">dtplyr</w:t></w:r></w:hyperlink><w:r><w:t xml:space="preserve">: manipular conjuntos de dados</w:t></w:r><w:r><w:t xml:space="preserve"> </w:t></w:r><w:r><w:rPr><w:rStyle w:val="VerbatimChar" /></w:rPr><w:t xml:space="preserve">data.table</w:t></w:r></w:p><w:p><w:pPr><w:numPr><w:ilvl w:val="0" /><w:numId w:val="1028" /></w:numPr><w:pStyle w:val="Compact" /></w:pPr><w:hyperlink r:id="rId196"><w:r><w:rPr><w:rStyle w:val="Hyperlink" /><w:iCs /><w:i /></w:rPr><w:t xml:space="preserve">dbplyr</w:t></w:r></w:hyperlink><w:r><w:t xml:space="preserve">: manipular conjuntos de dados SQL</w:t></w:r></w:p><w:p><w:pPr><w:numPr><w:ilvl w:val="0" /><w:numId w:val="1028" /></w:numPr><w:pStyle w:val="Compact" /></w:pPr><w:hyperlink r:id="rId160"><w:r><w:rPr><w:rStyle w:val="Hyperlink" /><w:iCs /><w:i /></w:rPr><w:t xml:space="preserve">sparklyr</w:t></w:r></w:hyperlink><w:r><w:t xml:space="preserve">: manipular conjuntos de dados no Apache Spark</w:t></w:r></w:p><w:bookmarkEnd w:id="197" /><w:bookmarkStart w:id="198" w:name="palmerpenguins-1" /><w:p><w:pPr><w:pStyle w:val="Heading3" /></w:pPr><w:r><w:rPr><w:rStyle w:val="SectionNumber" /></w:rPr><w:t xml:space="preserve">5.8.3</w:t></w:r><w:r><w:tab /></w:r><w:r><w:t xml:space="preserve">palmerpenguins</w:t></w:r></w:p><w:p><w:pPr><w:pStyle w:val="FirstParagraph" /></w:pPr><w:r><w:t xml:space="preserve">Para nossos exemplos, vamos utilizar novamente os dados de pinguins</w:t></w:r><w:r><w:t xml:space="preserve"> </w:t></w:r><w:hyperlink r:id="rId181"><w:r><w:rPr><w:rStyle w:val="Hyperlink" /><w:iCs /><w:i /></w:rPr><w:t xml:space="preserve">palmerpenguins</w:t></w:r></w:hyperlink><w:r><w:t xml:space="preserve">. Esses dados estão disponíveis no pacote</w:t></w:r><w:r><w:t xml:space="preserve"> </w:t></w:r><w:r><w:rPr><w:rStyle w:val="VerbatimChar" /></w:rPr><w:t xml:space="preserve">palmerpenguins</w:t></w:r><w:r><w:t xml:space="preserve">. Vamos utilizar principalmente o conjunto de dados</w:t></w:r><w:r><w:t xml:space="preserve"> </w:t></w:r><w:r><w:rPr><w:rStyle w:val="VerbatimChar" /></w:rPr><w:t xml:space="preserve">penguins</w:t></w:r><w:r><w:t xml:space="preserve">, que é a versão simplificada dos dados brutos</w:t></w:r><w:r><w:t xml:space="preserve"> </w:t></w:r><w:r><w:rPr><w:rStyle w:val="VerbatimChar" /></w:rPr><w:t xml:space="preserve">penguins_raw</w:t></w:r><w:r><w:t xml:space="preserve">.</w:t></w:r></w:p><w:p><w:pPr><w:pStyle w:val="SourceCode" /></w:pPr><w:r><w:rPr><w:rStyle w:val="DocumentationTok" /></w:rPr><w:t xml:space="preserve">## Carrega o pacote palmerpenguins</w:t></w:r><w:r><w:br /></w:r><w:r><w:rPr><w:rStyle w:val="FunctionTok" /></w:rPr><w:t xml:space="preserve">library</w:t></w:r><w:r><w:rPr><w:rStyle w:val="NormalTok" /></w:rPr><w:t xml:space="preserve">(palmerpenguins)</w:t></w:r></w:p><w:bookmarkEnd w:id="198" /><w:bookmarkStart w:id="199" w:name="relocate" /><w:p><w:pPr><w:pStyle w:val="Heading3" /></w:pPr><w:r><w:rPr><w:rStyle w:val="SectionNumber" /></w:rPr><w:t xml:space="preserve">5.8.4</w:t></w:r><w:r><w:tab /></w:r><w:r><w:t xml:space="preserve">relocate()</w:t></w:r></w:p><w:p><w:pPr><w:pStyle w:val="FirstParagraph" /></w:pPr><w:r><w:t xml:space="preserve">Primeiramente, vamos reordenar as colunas com a função</w:t></w:r><w:r><w:t xml:space="preserve"> </w:t></w:r><w:r><w:rPr><w:rStyle w:val="VerbatimChar" /></w:rPr><w:t xml:space="preserve">dplyr::relocate()</w:t></w:r><w:r><w:t xml:space="preserve">, onde simplesmente listamos as colunas que queremos mudar de posição e para onde elas devem ir. Para esse último passo há dois argumentos:</w:t></w:r><w:r><w:t xml:space="preserve"> </w:t></w:r><w:r><w:rPr><w:rStyle w:val="VerbatimChar" /></w:rPr><w:t xml:space="preserve">.before</w:t></w:r><w:r><w:t xml:space="preserve"> </w:t></w:r><w:r><w:t xml:space="preserve">que indica qual a coluna que as colunas realocadas devem se mover antes, e o argumento</w:t></w:r><w:r><w:t xml:space="preserve"> </w:t></w:r><w:r><w:rPr><w:rStyle w:val="VerbatimChar" /></w:rPr><w:t xml:space="preserve">.after</w:t></w:r><w:r><w:t xml:space="preserve"> </w:t></w:r><w:r><w:t xml:space="preserve">indicando onde devem se mover depois. Ambos podem ser informados com os nomes ou posições dessas colunas com números.</w:t></w:r></w:p><w:p><w:pPr><w:pStyle w:val="SourceCode" /></w:pPr><w:r><w:rPr><w:rStyle w:val="DocumentationTok" /></w:rPr><w:t xml:space="preserve">## Reordenar colunas - nome</w:t></w:r><w:r><w:br /></w:r><w:r><w:rPr><w:rStyle w:val="NormalTok" /></w:rPr><w:t xml:space="preserve">penguins_relocate_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island)</w:t></w:r><w:r><w:br /></w:r><w:r><w:rPr><w:rStyle w:val="FunctionTok" /></w:rPr><w:t xml:space="preserve">head</w:t></w:r><w:r><w:rPr><w:rStyle w:val="NormalTok" /></w:rPr><w:t xml:space="preserve">(penguins_relocate_col)</w:t></w:r><w:r><w:br /></w:r><w:r><w:rPr><w:rStyle w:val="CommentTok" /></w:rPr><w:t xml:space="preserve">#&gt; &#27;[90m# A tibble: 6 x 8&#27;[39m</w:t></w:r><w:r><w:br /></w:r><w:r><w:rPr><w:rStyle w:val="CommentTok" /></w:rPr><w:t xml:space="preserve">#&gt;   &#27;[1mspecies&#27;[22m &#27;[1misland&#27;[22m    &#27;[1msex&#27;[22m     &#27;[1myear&#27;[22m &#27;[1mbill_length_mm&#27;[22m &#27;[1mbill_depth_mm&#27;[22m &#27;[1mflipper_length_mm&#27;[22m</w:t></w:r><w:r><w:br /></w:r><w:r><w:rPr><w:rStyle w:val="CommentTok" /></w:rPr><w:t xml:space="preserve">#&gt;   &#27;[3m&#27;[90m&lt;fct&gt;&#27;[39m&#27;[23m   &#27;[3m&#27;[90m&lt;fct&gt;&#27;[39m&#27;[23m     &#27;[3m&#27;[90m&lt;fct&gt;&#27;[39m&#27;[23m  &#27;[3m&#27;[90m&lt;int&gt;&#27;[39m&#27;[23m          &#27;[3m&#27;[90m&lt;dbl&gt;&#27;[39m&#27;[23m         &#27;[3m&#27;[90m&lt;dbl&gt;&#27;[39m&#27;[23m             &#27;[3m&#27;[90m&lt;int&gt;&#27;[39m&#27;[23m</w:t></w:r><w:r><w:br /></w:r><w:r><w:rPr><w:rStyle w:val="CommentTok" /></w:rPr><w:t xml:space="preserve">#&gt; &#27;[90m1&#27;[39m Adelie  Torgersen male    &#27;[4m2&#27;[24m007           39.1          18.7               181</w:t></w:r><w:r><w:br /></w:r><w:r><w:rPr><w:rStyle w:val="CommentTok" /></w:rPr><w:t xml:space="preserve">#&gt; &#27;[90m2&#27;[39m Adelie  Torgersen female  &#27;[4m2&#27;[24m007           39.5          17.4               186</w:t></w:r><w:r><w:br /></w:r><w:r><w:rPr><w:rStyle w:val="CommentTok" /></w:rPr><w:t xml:space="preserve">#&gt; &#27;[90m3&#27;[39m Adelie  Torgersen female  &#27;[4m2&#27;[24m007           40.3          18                 195</w:t></w:r><w:r><w:br /></w:r><w:r><w:rPr><w:rStyle w:val="CommentTok" /></w:rPr><w:t xml:space="preserve">#&gt; &#27;[90m4&#27;[39m Adelie  Torgersen &#27;[31mNA&#27;[39m      &#27;[4m2&#27;[24m007           &#27;[31mNA&#27;[39m            &#27;[31mNA&#27;[39m                  &#27;[31mNA&#27;[39m</w:t></w:r><w:r><w:br /></w:r><w:r><w:rPr><w:rStyle w:val="CommentTok" /></w:rPr><w:t xml:space="preserve">#&gt; &#27;[90m5&#27;[39m Adelie  Torgersen female  &#27;[4m2&#27;[24m007           36.7          19.3               193</w:t></w:r><w:r><w:br /></w:r><w:r><w:rPr><w:rStyle w:val="CommentTok" /></w:rPr><w:t xml:space="preserve">#&gt; &#27;[90m6&#27;[39m Adelie  Torgersen male    &#27;[4m2&#27;[24m007           39.3          20.6               190</w:t></w:r><w:r><w:br /></w:r><w:r><w:rPr><w:rStyle w:val="CommentTok" /></w:rPr><w:t xml:space="preserve">#&gt; &#27;[90m# ... with 1 more variable: &#27;[1mbody_mass_g&#27;[22m &lt;int&gt;&#27;[39m</w:t></w:r><w:r><w:br /></w:r><w:r><w:br /></w:r><w:r><w:rPr><w:rStyle w:val="DocumentationTok" /></w:rPr><w:t xml:space="preserve">## Reordenar colunas - posição</w:t></w:r><w:r><w:br /></w:r><w:r><w:rPr><w:rStyle w:val="NormalTok" /></w:rPr><w:t xml:space="preserve">penguins_relocate_n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w:t></w:r><w:r><w:rPr><w:rStyle w:val="DecValTok" /></w:rPr><w:t xml:space="preserve">2</w:t></w:r><w:r><w:rPr><w:rStyle w:val="NormalTok" /></w:rPr><w:t xml:space="preserve">)</w:t></w:r><w:r><w:br /></w:r><w:r><w:rPr><w:rStyle w:val="FunctionTok" /></w:rPr><w:t xml:space="preserve">head</w:t></w:r><w:r><w:rPr><w:rStyle w:val="NormalTok" /></w:rPr><w:t xml:space="preserve">(penguins_relocate_ncol)</w:t></w:r><w:r><w:br /></w:r><w:r><w:rPr><w:rStyle w:val="CommentTok" /></w:rPr><w:t xml:space="preserve">#&gt; &#27;[90m# A tibble: 6 x 8&#27;[39m</w:t></w:r><w:r><w:br /></w:r><w:r><w:rPr><w:rStyle w:val="CommentTok" /></w:rPr><w:t xml:space="preserve">#&gt;   &#27;[1mspecies&#27;[22m &#27;[1misland&#27;[22m    &#27;[1msex&#27;[22m     &#27;[1myear&#27;[22m &#27;[1mbill_length_mm&#27;[22m &#27;[1mbill_depth_mm&#27;[22m &#27;[1mflipper_length_mm&#27;[22m</w:t></w:r><w:r><w:br /></w:r><w:r><w:rPr><w:rStyle w:val="CommentTok" /></w:rPr><w:t xml:space="preserve">#&gt;   &#27;[3m&#27;[90m&lt;fct&gt;&#27;[39m&#27;[23m   &#27;[3m&#27;[90m&lt;fct&gt;&#27;[39m&#27;[23m     &#27;[3m&#27;[90m&lt;fct&gt;&#27;[39m&#27;[23m  &#27;[3m&#27;[90m&lt;int&gt;&#27;[39m&#27;[23m          &#27;[3m&#27;[90m&lt;dbl&gt;&#27;[39m&#27;[23m         &#27;[3m&#27;[90m&lt;dbl&gt;&#27;[39m&#27;[23m             &#27;[3m&#27;[90m&lt;int&gt;&#27;[39m&#27;[23m</w:t></w:r><w:r><w:br /></w:r><w:r><w:rPr><w:rStyle w:val="CommentTok" /></w:rPr><w:t xml:space="preserve">#&gt; &#27;[90m1&#27;[39m Adelie  Torgersen male    &#27;[4m2&#27;[24m007           39.1          18.7               181</w:t></w:r><w:r><w:br /></w:r><w:r><w:rPr><w:rStyle w:val="CommentTok" /></w:rPr><w:t xml:space="preserve">#&gt; &#27;[90m2&#27;[39m Adelie  Torgersen female  &#27;[4m2&#27;[24m007           39.5          17.4               186</w:t></w:r><w:r><w:br /></w:r><w:r><w:rPr><w:rStyle w:val="CommentTok" /></w:rPr><w:t xml:space="preserve">#&gt; &#27;[90m3&#27;[39m Adelie  Torgersen female  &#27;[4m2&#27;[24m007           40.3          18                 195</w:t></w:r><w:r><w:br /></w:r><w:r><w:rPr><w:rStyle w:val="CommentTok" /></w:rPr><w:t xml:space="preserve">#&gt; &#27;[90m4&#27;[39m Adelie  Torgersen &#27;[31mNA&#27;[39m      &#27;[4m2&#27;[24m007           &#27;[31mNA&#27;[39m            &#27;[31mNA&#27;[39m                  &#27;[31mNA&#27;[39m</w:t></w:r><w:r><w:br /></w:r><w:r><w:rPr><w:rStyle w:val="CommentTok" /></w:rPr><w:t xml:space="preserve">#&gt; &#27;[90m5&#27;[39m Adelie  Torgersen female  &#27;[4m2&#27;[24m007           36.7          19.3               193</w:t></w:r><w:r><w:br /></w:r><w:r><w:rPr><w:rStyle w:val="CommentTok" /></w:rPr><w:t xml:space="preserve">#&gt; &#27;[90m6&#27;[39m Adelie  Torgersen male    &#27;[4m2&#27;[24m007           39.3          20.6               190</w:t></w:r><w:r><w:br /></w:r><w:r><w:rPr><w:rStyle w:val="CommentTok" /></w:rPr><w:t xml:space="preserve">#&gt; &#27;[90m# ... with 1 more variable: &#27;[1mbody_mass_g&#27;[22m &lt;int&gt;&#27;[39m</w:t></w:r></w:p><w:bookmarkEnd w:id="199" /><w:bookmarkStart w:id="200" w:name="rename" /><w:p><w:pPr><w:pStyle w:val="Heading3" /></w:pPr><w:r><w:rPr><w:rStyle w:val="SectionNumber" /></w:rPr><w:t xml:space="preserve">5.8.5</w:t></w:r><w:r><w:tab /></w:r><w:r><w:t xml:space="preserve">rename()</w:t></w:r></w:p><w:p><w:pPr><w:pStyle w:val="FirstParagraph" /></w:pPr><w:r><w:t xml:space="preserve">Podemos ainda renomear colunas facilmente com a função</w:t></w:r><w:r><w:t xml:space="preserve"> </w:t></w:r><w:r><w:rPr><w:rStyle w:val="VerbatimChar" /></w:rPr><w:t xml:space="preserve">dplyr::rename()</w:t></w:r><w:r><w:t xml:space="preserve">, onde primeiramente informamos o nome que queremos que a coluna tenha, seguido do operador</w:t></w:r><w:r><w:t xml:space="preserve"> </w:t></w:r><w:r><w:rPr><w:rStyle w:val="VerbatimChar" /></w:rPr><w:t xml:space="preserve">=</w:t></w:r><w:r><w:t xml:space="preserve"> </w:t></w:r><w:r><w:t xml:space="preserve">e a coluna do nosso dado (</w:t></w:r><w:r><w:t xml:space="preserve">“</w:t></w:r><w:r><w:t xml:space="preserve">nova_coluna = antiga_coluna</w:t></w:r><w:r><w:t xml:space="preserve">”</w:t></w:r><w:r><w:t xml:space="preserve">). Também podemos utilizar a função</w:t></w:r><w:r><w:t xml:space="preserve"> </w:t></w:r><w:r><w:rPr><w:rStyle w:val="VerbatimChar" /></w:rPr><w:t xml:space="preserve">dplyr::rename_with()</w:t></w:r><w:r><w:t xml:space="preserve">, que faz a mudança do nome em múltiplas colunas, que pode depender ou não de resultados booleanos.</w:t></w:r></w:p><w:p><w:pPr><w:pStyle w:val="SourceCode" /></w:pPr><w:r><w:rPr><w:rStyle w:val="DocumentationTok" /></w:rPr><w:t xml:space="preserve">## Renomear as colunas</w:t></w:r><w:r><w:br /></w:r><w:r><w:rPr><w:rStyle w:val="NormalTok" /></w:rPr><w:t xml:space="preserve">penguins_renam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w:t></w:r><w:r><w:rPr><w:rStyle w:val="NormalTok" /></w:rPr><w:t xml:space="preserve">(</w:t></w:r><w:r><w:rPr><w:rStyle w:val="AttributeTok" /></w:rPr><w:t xml:space="preserve">bill_length =</w:t></w:r><w:r><w:rPr><w:rStyle w:val="NormalTok" /></w:rPr><w:t xml:space="preserve"> bill_length_mm,</w:t></w:r><w:r><w:br /></w:r><w:r><w:rPr><w:rStyle w:val="NormalTok" /></w:rPr><w:t xml:space="preserve">                </w:t></w:r><w:r><w:rPr><w:rStyle w:val="AttributeTok" /></w:rPr><w:t xml:space="preserve">bill_depth =</w:t></w:r><w:r><w:rPr><w:rStyle w:val="NormalTok" /></w:rPr><w:t xml:space="preserve"> bill_depth_mm,</w:t></w:r><w:r><w:br /></w:r><w:r><w:rPr><w:rStyle w:val="NormalTok" /></w:rPr><w:t xml:space="preserve">                </w:t></w:r><w:r><w:rPr><w:rStyle w:val="AttributeTok" /></w:rPr><w:t xml:space="preserve">flipper_length =</w:t></w:r><w:r><w:rPr><w:rStyle w:val="NormalTok" /></w:rPr><w:t xml:space="preserve"> flipper_length_mm,</w:t></w:r><w:r><w:br /></w:r><w:r><w:rPr><w:rStyle w:val="NormalTok" /></w:rPr><w:t xml:space="preserve">                </w:t></w:r><w:r><w:rPr><w:rStyle w:val="AttributeTok" /></w:rPr><w:t xml:space="preserve">body_mass =</w:t></w:r><w:r><w:rPr><w:rStyle w:val="NormalTok" /></w:rPr><w:t xml:space="preserve"> body_mass_g)</w:t></w:r><w:r><w:br /></w:r><w:r><w:rPr><w:rStyle w:val="FunctionTok" /></w:rPr><w:t xml:space="preserve">head</w:t></w:r><w:r><w:rPr><w:rStyle w:val="NormalTok" /></w:rPr><w:t xml:space="preserve">(penguins_rename)</w:t></w:r><w:r><w:br /></w:r><w:r><w:rPr><w:rStyle w:val="CommentTok" /></w:rPr><w:t xml:space="preserve">#&gt; &#27;[90m# A tibble: 6 x 8&#27;[39m</w:t></w:r><w:r><w:br /></w:r><w:r><w:rPr><w:rStyle w:val="CommentTok" /></w:rPr><w:t xml:space="preserve">#&gt;   &#27;[1mspecies&#27;[22m &#27;[1misland&#27;[22m    &#27;[1mbill_length&#27;[22m &#27;[1mbill_depth&#27;[22m &#27;[1mflipper_length&#27;[22m &#27;[1mbody_mass&#27;[22m &#27;[1msex&#27;[22m     &#27;[1myear&#27;[22m</w:t></w:r><w:r><w:br /></w:r><w:r><w:rPr><w:rStyle w:val="CommentTok" /></w:rPr><w:t xml:space="preserve">#&gt;   &#27;[3m&#27;[90m&lt;fct&gt;&#27;[39m&#27;[23m   &#27;[3m&#27;[90m&lt;fct&gt;&#27;[39m&#27;[23m           &#27;[3m&#27;[90m&lt;dbl&gt;&#27;[39m&#27;[23m      &#27;[3m&#27;[90m&lt;dbl&gt;&#27;[39m&#27;[23m          &#27;[3m&#27;[90m&lt;int&gt;&#27;[39m&#27;[23m     &#27;[3m&#27;[90m&lt;int&gt;&#27;[39m&#27;[23m &#27;[3m&#27;[90m&lt;fct&gt;&#27;[39m&#27;[23m  &#27;[3m&#27;[90m&lt;int&gt;&#27;[39m&#27;[23m</w:t></w:r><w:r><w:br /></w:r><w:r><w:rPr><w:rStyle w:val="CommentTok" /></w:rPr><w:t xml:space="preserve">#&gt; &#27;[90m1&#27;[39m Adelie  Torgersen        39.1       18.7            181      &#27;[4m3&#27;[24m750 male    &#27;[4m2&#27;[24m007</w:t></w:r><w:r><w:br /></w:r><w:r><w:rPr><w:rStyle w:val="CommentTok" /></w:rPr><w:t xml:space="preserve">#&gt; &#27;[90m2&#27;[39m Adelie  Torgersen        39.5       17.4            186      &#27;[4m3&#27;[24m800 female  &#27;[4m2&#27;[24m007</w:t></w:r><w:r><w:br /></w:r><w:r><w:rPr><w:rStyle w:val="CommentTok" /></w:rPr><w:t xml:space="preserve">#&gt; &#27;[90m3&#27;[39m Adelie  Torgersen        40.3       18              195      &#27;[4m3&#27;[24m250 female  &#27;[4m2&#27;[24m007</w:t></w:r><w:r><w:br /></w:r><w:r><w:rPr><w:rStyle w:val="CommentTok" /></w:rPr><w:t xml:space="preserve">#&gt; &#27;[90m4&#27;[39m Adelie  Torgersen        &#27;[31mNA&#27;[39m         &#27;[31mNA&#27;[39m               &#27;[31mNA&#27;[39m        &#27;[31mNA&#27;[39m &#27;[31mNA&#27;[39m      &#27;[4m2&#27;[24m007</w:t></w:r><w:r><w:br /></w:r><w:r><w:rPr><w:rStyle w:val="CommentTok" /></w:rPr><w:t xml:space="preserve">#&gt; &#27;[90m5&#27;[39m Adelie  Torgersen        36.7       19.3            193      &#27;[4m3&#27;[24m450 female  &#27;[4m2&#27;[24m007</w:t></w:r><w:r><w:br /></w:r><w:r><w:rPr><w:rStyle w:val="CommentTok" /></w:rPr><w:t xml:space="preserve">#&gt; &#27;[90m6&#27;[39m Adelie  Torgersen        39.3       20.6            190      &#27;[4m3&#27;[24m650 male    &#27;[4m2&#27;[24m007</w:t></w:r><w:r><w:br /></w:r><w:r><w:br /></w:r><w:r><w:rPr><w:rStyle w:val="DocumentationTok" /></w:rPr><w:t xml:space="preserve">## mudar o nome de todas as colunas</w:t></w:r><w:r><w:br /></w:r><w:r><w:rPr><w:rStyle w:val="NormalTok" /></w:rPr><w:t xml:space="preserve">penguins_rename_with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toupper)</w:t></w:r><w:r><w:br /></w:r><w:r><w:rPr><w:rStyle w:val="FunctionTok" /></w:rPr><w:t xml:space="preserve">head</w:t></w:r><w:r><w:rPr><w:rStyle w:val="NormalTok" /></w:rPr><w:t xml:space="preserve">(penguins_rename_with)</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0" /><w:bookmarkStart w:id="201" w:name="select" /><w:p><w:pPr><w:pStyle w:val="Heading3" /></w:pPr><w:r><w:rPr><w:rStyle w:val="SectionNumber" /></w:rPr><w:t xml:space="preserve">5.8.6</w:t></w:r><w:r><w:tab /></w:r><w:r><w:t xml:space="preserve">select()</w:t></w:r></w:p><w:p><w:pPr><w:pStyle w:val="FirstParagraph" /></w:pPr><w:r><w:t xml:space="preserve">Outra operação bastante usual dentro da manipulação de dados tabulares é a seleção de colunas. Podemos fazer essa operação com a função</w:t></w:r><w:r><w:t xml:space="preserve"> </w:t></w:r><w:r><w:rPr><w:rStyle w:val="VerbatimChar" /></w:rPr><w:t xml:space="preserve">dplyr::select()</w:t></w:r><w:r><w:t xml:space="preserve">, que seleciona colunas pelo nome ou pela sua posição. Aqui há uma série de possibilidades de seleção de colunas, desde utilizar operadores como</w:t></w:r><w:r><w:t xml:space="preserve"> </w:t></w:r><w:r><w:rPr><w:rStyle w:val="VerbatimChar" /></w:rPr><w:t xml:space="preserve">:</w:t></w:r><w:r><w:t xml:space="preserve"> </w:t></w:r><w:r><w:t xml:space="preserve">para selecionar intervalos de colunas,</w:t></w:r><w:r><w:t xml:space="preserve"> </w:t></w:r><w:r><w:rPr><w:rStyle w:val="VerbatimChar" /></w:rPr><w:t xml:space="preserve">!</w:t></w:r><w:r><w:t xml:space="preserve"> </w:t></w:r><w:r><w:t xml:space="preserve">para tomar o complemento (todas menos as listadas), além de funções como</w:t></w:r><w:r><w:t xml:space="preserve"> </w:t></w:r><w:r><w:rPr><w:rStyle w:val="VerbatimChar" /></w:rPr><w:t xml:space="preserve">dplyr::starts_with()</w:t></w:r><w:r><w:t xml:space="preserve">,</w:t></w:r><w:r><w:t xml:space="preserve"> </w:t></w:r><w:r><w:rPr><w:rStyle w:val="VerbatimChar" /></w:rPr><w:t xml:space="preserve">dplyr::ends_with()</w:t></w:r><w:r><w:t xml:space="preserve">,</w:t></w:r><w:r><w:t xml:space="preserve"> </w:t></w:r><w:r><w:rPr><w:rStyle w:val="VerbatimChar" /></w:rPr><w:t xml:space="preserve">dplyr::contains()</w:t></w:r><w:r><w:t xml:space="preserve"> </w:t></w:r><w:r><w:t xml:space="preserve">para procurar colunas com um padrão de texto.</w:t></w:r></w:p><w:p><w:pPr><w:pStyle w:val="SourceCode" /></w:pPr><w:r><w:rPr><w:rStyle w:val="DocumentationTok" /></w:rPr><w:t xml:space="preserve">## Selecionar colunas por posição</w:t></w:r><w:r><w:br /></w:r><w:r><w:rPr><w:rStyle w:val="NormalTok" /></w:rPr><w:t xml:space="preserve">penguins_select_positio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DecValTok" /></w:rPr><w:t xml:space="preserve">3</w:t></w:r><w:r><w:rPr><w:rStyle w:val="SpecialCharTok" /></w:rPr><w:t xml:space="preserve">:</w:t></w:r><w:r><w:rPr><w:rStyle w:val="DecValTok" /></w:rPr><w:t xml:space="preserve">6</w:t></w:r><w:r><w:rPr><w:rStyle w:val="NormalTok" /></w:rPr><w:t xml:space="preserve">)</w:t></w:r><w:r><w:br /></w:r><w:r><w:rPr><w:rStyle w:val="FunctionTok" /></w:rPr><w:t xml:space="preserve">head</w:t></w:r><w:r><w:rPr><w:rStyle w:val="NormalTok" /></w:rPr><w:t xml:space="preserve">(penguins_select_position)</w:t></w:r><w:r><w:br /></w:r><w:r><w:rPr><w:rStyle w:val="CommentTok" /></w:rPr><w:t xml:space="preserve">#&gt; &#27;[90m# A tibble: 6 x 4&#27;[39m</w:t></w:r><w:r><w:br /></w:r><w:r><w:rPr><w:rStyle w:val="CommentTok" /></w:rPr><w:t xml:space="preserve">#&gt;   &#27;[1mbill_length_mm&#27;[22m &#27;[1mbill_depth_mm&#27;[22m &#27;[1mflipper_length_mm&#27;[22m &#27;[1mbody_mass_g&#27;[22m</w:t></w:r><w:r><w:br /></w:r><w:r><w:rPr><w:rStyle w:val="CommentTok" /></w:rPr><w:t xml:space="preserve">#&gt;            &#27;[3m&#27;[90m&lt;dbl&gt;&#27;[39m&#27;[23m         &#27;[3m&#27;[90m&lt;dbl&gt;&#27;[39m&#27;[23m             &#27;[3m&#27;[90m&lt;int&gt;&#27;[39m&#27;[23m       &#27;[3m&#27;[90m&lt;int&gt;&#27;[39m&#27;[23m</w:t></w:r><w:r><w:br /></w:r><w:r><w:rPr><w:rStyle w:val="CommentTok" /></w:rPr><w:t xml:space="preserve">#&gt; &#27;[90m1&#27;[39m           39.1          18.7               181        &#27;[4m3&#27;[24m750</w:t></w:r><w:r><w:br /></w:r><w:r><w:rPr><w:rStyle w:val="CommentTok" /></w:rPr><w:t xml:space="preserve">#&gt; &#27;[90m2&#27;[39m           39.5          17.4               186        &#27;[4m3&#27;[24m800</w:t></w:r><w:r><w:br /></w:r><w:r><w:rPr><w:rStyle w:val="CommentTok" /></w:rPr><w:t xml:space="preserve">#&gt; &#27;[90m3&#27;[39m           40.3          18                 195        &#27;[4m3&#27;[24m250</w:t></w:r><w:r><w:br /></w:r><w:r><w:rPr><w:rStyle w:val="CommentTok" /></w:rPr><w:t xml:space="preserve">#&gt; &#27;[90m4&#27;[39m           &#27;[31mNA&#27;[39m            &#27;[31mNA&#27;[39m                  &#27;[31mNA&#27;[39m          &#27;[31mNA&#27;[39m</w:t></w:r><w:r><w:br /></w:r><w:r><w:rPr><w:rStyle w:val="CommentTok" /></w:rPr><w:t xml:space="preserve">#&gt; &#27;[90m5&#27;[39m           36.7          19.3               193        &#27;[4m3&#27;[24m450</w:t></w:r><w:r><w:br /></w:r><w:r><w:rPr><w:rStyle w:val="CommentTok" /></w:rPr><w:t xml:space="preserve">#&gt; &#27;[90m6&#27;[39m           39.3          20.6               190        &#27;[4m3&#27;[24m650</w:t></w:r><w:r><w:br /></w:r><w:r><w:br /></w:r><w:r><w:rPr><w:rStyle w:val="DocumentationTok" /></w:rPr><w:t xml:space="preserve">## Selecionar colunas por nomes</w:t></w:r><w:r><w:br /></w:r><w:r><w:rPr><w:rStyle w:val="NormalTok" /></w:rPr><w:t xml:space="preserve">penguins_select_na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bill_length_mm</w:t></w:r><w:r><w:rPr><w:rStyle w:val="SpecialCharTok" /></w:rPr><w:t xml:space="preserve">:</w:t></w:r><w:r><w:rPr><w:rStyle w:val="NormalTok" /></w:rPr><w:t xml:space="preserve">body_mass_g)</w:t></w:r><w:r><w:br /></w:r><w:r><w:rPr><w:rStyle w:val="FunctionTok" /></w:rPr><w:t xml:space="preserve">head</w:t></w:r><w:r><w:rPr><w:rStyle w:val="NormalTok" /></w:rPr><w:t xml:space="preserve">(penguins_select_names)</w:t></w:r><w:r><w:br /></w:r><w:r><w:rPr><w:rStyle w:val="CommentTok" /></w:rPr><w:t xml:space="preserve">#&gt; &#27;[90m# A tibble: 6 x 4&#27;[39m</w:t></w:r><w:r><w:br /></w:r><w:r><w:rPr><w:rStyle w:val="CommentTok" /></w:rPr><w:t xml:space="preserve">#&gt;   &#27;[1mbill_length_mm&#27;[22m &#27;[1mbill_depth_mm&#27;[22m &#27;[1mflipper_length_mm&#27;[22m &#27;[1mbody_mass_g&#27;[22m</w:t></w:r><w:r><w:br /></w:r><w:r><w:rPr><w:rStyle w:val="CommentTok" /></w:rPr><w:t xml:space="preserve">#&gt;            &#27;[3m&#27;[90m&lt;dbl&gt;&#27;[39m&#27;[23m         &#27;[3m&#27;[90m&lt;dbl&gt;&#27;[39m&#27;[23m             &#27;[3m&#27;[90m&lt;int&gt;&#27;[39m&#27;[23m       &#27;[3m&#27;[90m&lt;int&gt;&#27;[39m&#27;[23m</w:t></w:r><w:r><w:br /></w:r><w:r><w:rPr><w:rStyle w:val="CommentTok" /></w:rPr><w:t xml:space="preserve">#&gt; &#27;[90m1&#27;[39m           39.1          18.7               181        &#27;[4m3&#27;[24m750</w:t></w:r><w:r><w:br /></w:r><w:r><w:rPr><w:rStyle w:val="CommentTok" /></w:rPr><w:t xml:space="preserve">#&gt; &#27;[90m2&#27;[39m           39.5          17.4               186        &#27;[4m3&#27;[24m800</w:t></w:r><w:r><w:br /></w:r><w:r><w:rPr><w:rStyle w:val="CommentTok" /></w:rPr><w:t xml:space="preserve">#&gt; &#27;[90m3&#27;[39m           40.3          18                 195        &#27;[4m3&#27;[24m250</w:t></w:r><w:r><w:br /></w:r><w:r><w:rPr><w:rStyle w:val="CommentTok" /></w:rPr><w:t xml:space="preserve">#&gt; &#27;[90m4&#27;[39m           &#27;[31mNA&#27;[39m            &#27;[31mNA&#27;[39m                  &#27;[31mNA&#27;[39m          &#27;[31mNA&#27;[39m</w:t></w:r><w:r><w:br /></w:r><w:r><w:rPr><w:rStyle w:val="CommentTok" /></w:rPr><w:t xml:space="preserve">#&gt; &#27;[90m5&#27;[39m           36.7          19.3               193        &#27;[4m3&#27;[24m450</w:t></w:r><w:r><w:br /></w:r><w:r><w:rPr><w:rStyle w:val="CommentTok" /></w:rPr><w:t xml:space="preserve">#&gt; &#27;[90m6&#27;[39m           39.3          20.6               190        &#27;[4m3&#27;[24m650</w:t></w:r><w:r><w:br /></w:r><w:r><w:br /></w:r><w:r><w:rPr><w:rStyle w:val="DocumentationTok" /></w:rPr><w:t xml:space="preserve">## Selecionar colunas por padrão</w:t></w:r><w:r><w:br /></w:r><w:r><w:rPr><w:rStyle w:val="NormalTok" /></w:rPr><w:t xml:space="preserve">penguins_select_contain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contains</w:t></w:r><w:r><w:rPr><w:rStyle w:val="NormalTok" /></w:rPr><w:t xml:space="preserve">(</w:t></w:r><w:r><w:rPr><w:rStyle w:val="StringTok" /></w:rPr><w:t xml:space="preserve">&quot;_mm&quot;</w:t></w:r><w:r><w:rPr><w:rStyle w:val="NormalTok" /></w:rPr><w:t xml:space="preserve">))</w:t></w:r><w:r><w:br /></w:r><w:r><w:rPr><w:rStyle w:val="FunctionTok" /></w:rPr><w:t xml:space="preserve">head</w:t></w:r><w:r><w:rPr><w:rStyle w:val="NormalTok" /></w:rPr><w:t xml:space="preserve">(penguins_select_contains)</w:t></w:r><w:r><w:br /></w:r><w:r><w:rPr><w:rStyle w:val="CommentTok" /></w:rPr><w:t xml:space="preserve">#&gt; &#27;[90m# A tibble: 6 x 3&#27;[39m</w:t></w:r><w:r><w:br /></w:r><w:r><w:rPr><w:rStyle w:val="CommentTok" /></w:rPr><w:t xml:space="preserve">#&gt;   &#27;[1mbill_length_mm&#27;[22m &#27;[1mbill_depth_mm&#27;[22m &#27;[1mflipper_length_mm&#27;[22m</w:t></w:r><w:r><w:br /></w:r><w:r><w:rPr><w:rStyle w:val="CommentTok" /></w:rPr><w:t xml:space="preserve">#&gt;            &#27;[3m&#27;[90m&lt;dbl&gt;&#27;[39m&#27;[23m         &#27;[3m&#27;[90m&lt;dbl&gt;&#27;[39m&#27;[23m             &#27;[3m&#27;[90m&lt;int&gt;&#27;[39m&#27;[23m</w:t></w:r><w:r><w:br /></w:r><w:r><w:rPr><w:rStyle w:val="CommentTok" /></w:rPr><w:t xml:space="preserve">#&gt; &#27;[90m1&#27;[39m           39.1          18.7               181</w:t></w:r><w:r><w:br /></w:r><w:r><w:rPr><w:rStyle w:val="CommentTok" /></w:rPr><w:t xml:space="preserve">#&gt; &#27;[90m2&#27;[39m           39.5          17.4               186</w:t></w:r><w:r><w:br /></w:r><w:r><w:rPr><w:rStyle w:val="CommentTok" /></w:rPr><w:t xml:space="preserve">#&gt; &#27;[90m3&#27;[39m           40.3          18                 195</w:t></w:r><w:r><w:br /></w:r><w:r><w:rPr><w:rStyle w:val="CommentTok" /></w:rPr><w:t xml:space="preserve">#&gt; &#27;[90m4&#27;[39m           &#27;[31mNA&#27;[39m            &#27;[31mNA&#27;[39m                  &#27;[31mNA&#27;[39m</w:t></w:r><w:r><w:br /></w:r><w:r><w:rPr><w:rStyle w:val="CommentTok" /></w:rPr><w:t xml:space="preserve">#&gt; &#27;[90m5&#27;[39m           36.7          19.3               193</w:t></w:r><w:r><w:br /></w:r><w:r><w:rPr><w:rStyle w:val="CommentTok" /></w:rPr><w:t xml:space="preserve">#&gt; &#27;[90m6&#27;[39m           39.3          20.6               190</w:t></w:r></w:p><w:bookmarkEnd w:id="201" /><w:bookmarkStart w:id="202" w:name="pull" /><w:p><w:pPr><w:pStyle w:val="Heading3" /></w:pPr><w:r><w:rPr><w:rStyle w:val="SectionNumber" /></w:rPr><w:t xml:space="preserve">5.8.7</w:t></w:r><w:r><w:tab /></w:r><w:r><w:t xml:space="preserve">pull()</w:t></w:r></w:p><w:p><w:pPr><w:pStyle w:val="FirstParagraph" /></w:pPr><w:r><w:t xml:space="preserve">Quando usamos a função</w:t></w:r><w:r><w:t xml:space="preserve"> </w:t></w:r><w:r><w:rPr><w:rStyle w:val="VerbatimChar" /></w:rPr><w:t xml:space="preserve">dplyr::select()</w:t></w:r><w:r><w:t xml:space="preserve">, mesmo que para uma coluna, o retorno é sempre um</w:t></w:r><w:r><w:t xml:space="preserve"> </w:t></w:r><w:r><w:rPr><w:rStyle w:val="VerbatimChar" /></w:rPr><w:t xml:space="preserve">tibble</w:t></w:r><w:r><w:t xml:space="preserve">. Caso precisemos que essa coluna se torne um vetor dentro do encadeamento dos</w:t></w:r><w:r><w:t xml:space="preserve"> </w:t></w:r><w:r><w:rPr><w:rStyle w:val="VerbatimChar" /></w:rPr><w:t xml:space="preserve">pipes</w:t></w:r><w:r><w:t xml:space="preserve">, usamos a função</w:t></w:r><w:r><w:t xml:space="preserve"> </w:t></w:r><w:r><w:rPr><w:rStyle w:val="VerbatimChar" /></w:rPr><w:t xml:space="preserve">dplyr::pull()</w:t></w:r><w:r><w:t xml:space="preserve"> </w:t></w:r><w:r><w:t xml:space="preserve">que extrai uma única coluna como vetor.</w:t></w:r></w:p><w:p><w:pPr><w:pStyle w:val="SourceCode" /></w:pPr><w:r><w:rPr><w:rStyle w:val="DocumentationTok" /></w:rPr><w:t xml:space="preserve">## Coluna como vetor</w:t></w:r><w:r><w:br /></w:r><w:r><w:rPr><w:rStyle w:val="NormalTok" /></w:rPr><w:t xml:space="preserve">penguins_select_pu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pull</w:t></w:r><w:r><w:rPr><w:rStyle w:val="NormalTok" /></w:rPr><w:t xml:space="preserve">(bill_length_mm)</w:t></w:r><w:r><w:br /></w:r><w:r><w:rPr><w:rStyle w:val="FunctionTok" /></w:rPr><w:t xml:space="preserve">head</w:t></w:r><w:r><w:rPr><w:rStyle w:val="NormalTok" /></w:rPr><w:t xml:space="preserve">(penguins_select_pull, </w:t></w:r><w:r><w:rPr><w:rStyle w:val="DecValTok" /></w:rPr><w:t xml:space="preserve">15</w:t></w:r><w:r><w:rPr><w:rStyle w:val="NormalTok" /></w:rPr><w:t xml:space="preserve">)</w:t></w:r><w:r><w:br /></w:r><w:r><w:rPr><w:rStyle w:val="CommentTok" /></w:rPr><w:t xml:space="preserve">#&gt;  [1] 39.1 39.5 40.3   NA 36.7 39.3 38.9 39.2 34.1 42.0 37.8 37.8 41.1 38.6 34.6</w:t></w:r></w:p><w:bookmarkEnd w:id="202" /><w:bookmarkStart w:id="203" w:name="mutate" /><w:p><w:pPr><w:pStyle w:val="Heading3" /></w:pPr><w:r><w:rPr><w:rStyle w:val="SectionNumber" /></w:rPr><w:t xml:space="preserve">5.8.8</w:t></w:r><w:r><w:tab /></w:r><w:r><w:t xml:space="preserve">mutate()</w:t></w:r></w:p><w:p><w:pPr><w:pStyle w:val="FirstParagraph" /></w:pPr><w:r><w:t xml:space="preserve">Uma das operações mais úteis dentre as operações para colunas é adicionar ou atualizar os valores de colunas. Para essa operação, usaremos a função</w:t></w:r><w:r><w:t xml:space="preserve"> </w:t></w:r><w:r><w:rPr><w:rStyle w:val="VerbatimChar" /></w:rPr><w:t xml:space="preserve">dplyr::mutate()</w:t></w:r><w:r><w:t xml:space="preserve">. Podemos ainda usar os argumentos</w:t></w:r><w:r><w:t xml:space="preserve"> </w:t></w:r><w:r><w:rPr><w:rStyle w:val="VerbatimChar" /></w:rPr><w:t xml:space="preserve">.before</w:t></w:r><w:r><w:t xml:space="preserve"> </w:t></w:r><w:r><w:t xml:space="preserve">e</w:t></w:r><w:r><w:t xml:space="preserve"> </w:t></w:r><w:r><w:rPr><w:rStyle w:val="VerbatimChar" /></w:rPr><w:t xml:space="preserve">.after</w:t></w:r><w:r><w:t xml:space="preserve"> </w:t></w:r><w:r><w:t xml:space="preserve">para indicar onde a nova coluna deve ficar, além do parâmetro</w:t></w:r><w:r><w:t xml:space="preserve"> </w:t></w:r><w:r><w:rPr><w:rStyle w:val="VerbatimChar" /></w:rPr><w:t xml:space="preserve">.keep</w:t></w:r><w:r><w:t xml:space="preserve"> </w:t></w:r><w:r><w:t xml:space="preserve">com diversas possibilidades de manter colunas depois de usar a função</w:t></w:r><w:r><w:t xml:space="preserve"> </w:t></w:r><w:r><w:rPr><w:rStyle w:val="VerbatimChar" /></w:rPr><w:t xml:space="preserve">dplyr::mutate()</w:t></w:r><w:r><w:t xml:space="preserve">. Por fim, é fundamental destacar o uso das funções de replicação:</w:t></w:r><w:r><w:t xml:space="preserve"> </w:t></w:r><w:r><w:rPr><w:rStyle w:val="VerbatimChar" /></w:rPr><w:t xml:space="preserve">dplyr::across()</w:t></w:r><w:r><w:t xml:space="preserve">,</w:t></w:r><w:r><w:t xml:space="preserve"> </w:t></w:r><w:r><w:rPr><w:rStyle w:val="VerbatimChar" /></w:rPr><w:t xml:space="preserve">dplyr::if_any()</w:t></w:r><w:r><w:t xml:space="preserve"> </w:t></w:r><w:r><w:t xml:space="preserve">e</w:t></w:r><w:r><w:t xml:space="preserve"> </w:t></w:r><w:r><w:rPr><w:rStyle w:val="VerbatimChar" /></w:rPr><w:t xml:space="preserve">dplyr::if_all()</w:t></w:r><w:r><w:t xml:space="preserve">, para os quais a função fará alterações em múltiplas colunas de uma vez, dependendo de resultados booleanos.</w:t></w:r></w:p><w:p><w:pPr><w:pStyle w:val="SourceCode" /></w:pPr><w:r><w:rPr><w:rStyle w:val="DocumentationTok" /></w:rPr><w:t xml:space="preserve">## Adicionar colunas</w:t></w:r><w:r><w:br /></w:r><w:r><w:rPr><w:rStyle w:val="NormalTok" /></w:rPr><w:t xml:space="preserve">penguins_mutat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body_mass_kg =</w:t></w:r><w:r><w:rPr><w:rStyle w:val="NormalTok" /></w:rPr><w:t xml:space="preserve"> body_mass_g</w:t></w:r><w:r><w:rPr><w:rStyle w:val="SpecialCharTok" /></w:rPr><w:t xml:space="preserve">/</w:t></w:r><w:r><w:rPr><w:rStyle w:val="FloatTok" /></w:rPr><w:t xml:space="preserve">1e3</w:t></w:r><w:r><w:rPr><w:rStyle w:val="NormalTok" /></w:rPr><w:t xml:space="preserve">, </w:t></w:r><w:r><w:rPr><w:rStyle w:val="AttributeTok" /></w:rPr><w:t xml:space="preserve">.before =</w:t></w:r><w:r><w:rPr><w:rStyle w:val="NormalTok" /></w:rPr><w:t xml:space="preserve"> sex)</w:t></w:r><w:r><w:br /></w:r><w:r><w:rPr><w:rStyle w:val="FunctionTok" /></w:rPr><w:t xml:space="preserve">head</w:t></w:r><w:r><w:rPr><w:rStyle w:val="NormalTok" /></w:rPr><w:t xml:space="preserve">(penguins_mutate)</w:t></w:r><w:r><w:br /></w:r><w:r><w:rPr><w:rStyle w:val="CommentTok" /></w:rPr><w:t xml:space="preserve">#&gt; &#27;[90m# A tibble: 6 x 9&#27;[39m</w:t></w:r><w:r><w:br /></w:r><w:r><w:rPr><w:rStyle w:val="CommentTok" /></w:rPr><w:t xml:space="preserve">#&gt;   &#27;[1mspecies&#27;[22m &#27;[1misland&#27;[22m    &#27;[1mbill_length_mm&#27;[22m &#27;[1mbill_depth_mm&#27;[22m &#27;[1mflipper_length_mm&#27;[22m &#27;[1mbody_mass_g&#27;[22m</w:t></w:r><w:r><w:br /></w:r><w:r><w:rPr><w:rStyle w:val="CommentTok" /></w:rPr><w:t xml:space="preserve">#&gt;   &#27;[3m&#27;[90m&lt;fct&gt;&#27;[39m&#27;[23m   &#27;[3m&#27;[90m&lt;fct&gt;&#27;[39m&#27;[23m              &#27;[3m&#27;[90m&lt;dbl&gt;&#27;[39m&#27;[23m         &#27;[3m&#27;[90m&lt;dbl&gt;&#27;[39m&#27;[23m             &#27;[3m&#27;[90m&lt;int&gt;&#27;[39m&#27;[23m       &#27;[3m&#27;[90m&lt;int&gt;&#27;[39m&#27;[23m</w:t></w:r><w:r><w:br /></w:r><w:r><w:rPr><w:rStyle w:val="CommentTok" /></w:rPr><w:t xml:space="preserve">#&gt; &#27;[90m1&#27;[39m Adelie  Torgersen           39.1          18.7               181        &#27;[4m3&#27;[24m750</w:t></w:r><w:r><w:br /></w:r><w:r><w:rPr><w:rStyle w:val="CommentTok" /></w:rPr><w:t xml:space="preserve">#&gt; &#27;[90m2&#27;[39m Adelie  Torgersen           39.5          17.4               186        &#27;[4m3&#27;[24m800</w:t></w:r><w:r><w:br /></w:r><w:r><w:rPr><w:rStyle w:val="CommentTok" /></w:rPr><w:t xml:space="preserve">#&gt; &#27;[90m3&#27;[39m Adelie  Torgersen           40.3          18                 195        &#27;[4m3&#27;[24m250</w:t></w:r><w:r><w:br /></w:r><w:r><w:rPr><w:rStyle w:val="CommentTok" /></w:rPr><w:t xml:space="preserve">#&gt; &#27;[90m4&#27;[39m Adelie  Torgersen           &#27;[31mNA&#27;[39m            &#27;[31mNA&#27;[39m                  &#27;[31mNA&#27;[39m          &#27;[31mNA&#27;[39m</w:t></w:r><w:r><w:br /></w:r><w:r><w:rPr><w:rStyle w:val="CommentTok" /></w:rPr><w:t xml:space="preserve">#&gt; &#27;[90m5&#27;[39m Adelie  Torgersen           36.7          19.3               193        &#27;[4m3&#27;[24m450</w:t></w:r><w:r><w:br /></w:r><w:r><w:rPr><w:rStyle w:val="CommentTok" /></w:rPr><w:t xml:space="preserve">#&gt; &#27;[90m6&#27;[39m Adelie  Torgersen           39.3          20.6               190        &#27;[4m3&#27;[24m650</w:t></w:r><w:r><w:br /></w:r><w:r><w:rPr><w:rStyle w:val="CommentTok" /></w:rPr><w:t xml:space="preserve">#&gt; &#27;[90m# ... with 3 more variables: &#27;[1mbody_mass_kg&#27;[22m &lt;dbl&gt;, &#27;[1msex&#27;[22m &lt;fct&gt;, &#27;[1myear&#27;[22m &lt;int&gt;&#27;[39m</w:t></w:r><w:r><w:br /></w:r><w:r><w:br /></w:r><w:r><w:rPr><w:rStyle w:val="DocumentationTok" /></w:rPr><w:t xml:space="preserve">## Modificar várias colunas</w:t></w:r><w:r><w:br /></w:r><w:r><w:rPr><w:rStyle w:val="NormalTok" /></w:rPr><w:t xml:space="preserve">penguins_mutat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 as.character))</w:t></w:r><w:r><w:br /></w:r><w:r><w:rPr><w:rStyle w:val="FunctionTok" /></w:rPr><w:t xml:space="preserve">head</w:t></w:r><w:r><w:rPr><w:rStyle w:val="NormalTok" /></w:rPr><w:t xml:space="preserve">(penguins_mutate_across)</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chr&gt;&#27;[39m&#27;[23m   &#27;[3m&#27;[90m&lt;chr&gt;&#27;[39m&#27;[23m           &#27;[3m&#27;[90m&lt;dbl&gt;&#27;[39m&#27;[23m         &#27;[3m&#27;[90m&lt;dbl&gt;&#27;[39m&#27;[23m            &#27;[3m&#27;[90m&lt;int&gt;&#27;[39m&#27;[23m       &#27;[3m&#27;[90m&lt;int&gt;&#27;[39m&#27;[23m &#27;[3m&#27;[90m&lt;chr&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3" /><w:bookmarkStart w:id="204" w:name="arrange" /><w:p><w:pPr><w:pStyle w:val="Heading3" /></w:pPr><w:r><w:rPr><w:rStyle w:val="SectionNumber" /></w:rPr><w:t xml:space="preserve">5.8.9</w:t></w:r><w:r><w:tab /></w:r><w:r><w:t xml:space="preserve">arrange()</w:t></w:r></w:p><w:p><w:pPr><w:pStyle w:val="FirstParagraph" /></w:pPr><w:r><w:t xml:space="preserve">Além de operações em colunas, podemos fazer operações em linhas. Vamos começar com a reordenação das linhas com base nos valores das colunas. Para essa operação, usamos a função</w:t></w:r><w:r><w:t xml:space="preserve"> </w:t></w:r><w:r><w:rPr><w:rStyle w:val="VerbatimChar" /></w:rPr><w:t xml:space="preserve">dplyr::arrange()</w:t></w:r><w:r><w:t xml:space="preserve">. Podemos reordenar por uma ou mais colunas de forma crescente ou de forma decrescente usando a função</w:t></w:r><w:r><w:t xml:space="preserve"> </w:t></w:r><w:r><w:rPr><w:rStyle w:val="VerbatimChar" /></w:rPr><w:t xml:space="preserve">desc()</w:t></w:r><w:r><w:t xml:space="preserve"> </w:t></w:r><w:r><w:t xml:space="preserve">ou o operador</w:t></w:r><w:r><w:t xml:space="preserve"> </w:t></w:r><w:r><w:rPr><w:rStyle w:val="VerbatimChar" /></w:rPr><w:t xml:space="preserve">-</w:t></w:r><w:r><w:t xml:space="preserve">. Da mesma forma que na função</w:t></w:r><w:r><w:t xml:space="preserve"> </w:t></w:r><w:r><w:rPr><w:rStyle w:val="VerbatimChar" /></w:rPr><w:t xml:space="preserve">dplyr::mutate()</w:t></w:r><w:r><w:t xml:space="preserve">, podemos usar as funções de replicação para ordenar as linhas para várias colunas de uma vez, dependendo de resultados booleanos.</w:t></w:r></w:p><w:p><w:pPr><w:pStyle w:val="SourceCode" /></w:pPr><w:r><w:rPr><w:rStyle w:val="DocumentationTok" /></w:rPr><w:t xml:space="preserve">## Reordenar linhas - crescente</w:t></w:r><w:r><w:br /></w:r><w:r><w:rPr><w:rStyle w:val="NormalTok" /></w:rPr><w:t xml:space="preserve">penguins_arrang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body_mass_g)</w:t></w:r><w:r><w:br /></w:r><w:r><w:rPr><w:rStyle w:val="FunctionTok" /></w:rPr><w:t xml:space="preserve">head</w:t></w:r><w:r><w:rPr><w:rStyle w:val="NormalTok" /></w:rPr><w:t xml:space="preserve">(penguins_arrange)</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Chinst~ Dream            46.9          16.6              192        &#27;[4m2&#27;[24m700 fema~</w:t></w:r><w:r><w:br /></w:r><w:r><w:rPr><w:rStyle w:val="CommentTok" /></w:rPr><w:t xml:space="preserve">#&gt; &#27;[90m2&#27;[39m Adelie  Biscoe           36.5          16.6              181        &#27;[4m2&#27;[24m850 fema~</w:t></w:r><w:r><w:br /></w:r><w:r><w:rPr><w:rStyle w:val="CommentTok" /></w:rPr><w:t xml:space="preserve">#&gt; &#27;[90m3&#27;[39m Adelie  Biscoe           36.4          17.1              184        &#27;[4m2&#27;[24m850 fema~</w:t></w:r><w:r><w:br /></w:r><w:r><w:rPr><w:rStyle w:val="CommentTok" /></w:rPr><w:t xml:space="preserve">#&gt; &#27;[90m4&#27;[39m Adelie  Biscoe           34.5          18.1              187        &#27;[4m2&#27;[24m900 fema~</w:t></w:r><w:r><w:br /></w:r><w:r><w:rPr><w:rStyle w:val="CommentTok" /></w:rPr><w:t xml:space="preserve">#&gt; &#27;[90m5&#27;[39m Adelie  Dream            33.1          16.1              178        &#27;[4m2&#27;[24m900 fema~</w:t></w:r><w:r><w:br /></w:r><w:r><w:rPr><w:rStyle w:val="CommentTok" /></w:rPr><w:t xml:space="preserve">#&gt; &#27;[90m6&#27;[39m Adelie  Torge~           38.6          17                188        &#27;[4m2&#27;[24m900 fema~</w:t></w:r><w:r><w:br /></w:r><w:r><w:rPr><w:rStyle w:val="CommentTok" /></w:rPr><w:t xml:space="preserve">#&gt; &#27;[90m# ... with 1 more variable: &#27;[1myear&#27;[22m &lt;int&gt;&#27;[39m</w:t></w:r><w:r><w:br /></w:r><w:r><w:br /></w:r><w:r><w:rPr><w:rStyle w:val="DocumentationTok" /></w:rPr><w:t xml:space="preserve">## Reordenar linhas - decrescente</w:t></w:r><w:r><w:br /></w:r><w:r><w:rPr><w:rStyle w:val="NormalTok" /></w:rPr><w:t xml:space="preserve">penguins_arrange_desc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desc</w:t></w:r><w:r><w:rPr><w:rStyle w:val="NormalTok" /></w:rPr><w:t xml:space="preserve">(body_mass_g))</w:t></w:r><w:r><w:br /></w:r><w:r><w:rPr><w:rStyle w:val="FunctionTok" /></w:rPr><w:t xml:space="preserve">head</w:t></w:r><w:r><w:rPr><w:rStyle w:val="NormalTok" /></w:rPr><w:t xml:space="preserve">(penguins_arrange_desc)</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9.2          15.2              221        &#27;[4m6&#27;[24m300 male </w:t></w:r><w:r><w:br /></w:r><w:r><w:rPr><w:rStyle w:val="CommentTok" /></w:rPr><w:t xml:space="preserve">#&gt; &#27;[90m2&#27;[39m Gentoo  Biscoe           59.6          17                230        &#27;[4m6&#27;[24m050 male </w:t></w:r><w:r><w:br /></w:r><w:r><w:rPr><w:rStyle w:val="CommentTok" /></w:rPr><w:t xml:space="preserve">#&gt; &#27;[90m3&#27;[39m Gentoo  Biscoe           51.1          16.3              220        &#27;[4m6&#27;[24m000 male </w:t></w:r><w:r><w:br /></w:r><w:r><w:rPr><w:rStyle w:val="CommentTok" /></w:rPr><w:t xml:space="preserve">#&gt; &#27;[90m4&#27;[39m Gentoo  Biscoe           48.8          16.2              222        &#27;[4m6&#27;[24m000 male </w:t></w:r><w:r><w:br /></w:r><w:r><w:rPr><w:rStyle w:val="CommentTok" /></w:rPr><w:t xml:space="preserve">#&gt; &#27;[90m5&#27;[39m Gentoo  Biscoe           45.2          16.4              223        &#27;[4m5&#27;[24m950 male </w:t></w:r><w:r><w:br /></w:r><w:r><w:rPr><w:rStyle w:val="CommentTok" /></w:rPr><w:t xml:space="preserve">#&gt; &#27;[90m6&#27;[39m Gentoo  Biscoe           49.8          15.9              229        &#27;[4m5&#27;[24m950 male </w:t></w:r><w:r><w:br /></w:r><w:r><w:rPr><w:rStyle w:val="CommentTok" /></w:rPr><w:t xml:space="preserve">#&gt; &#27;[90m# ... with 1 more variable: &#27;[1myear&#27;[22m &lt;int&gt;&#27;[39m</w:t></w:r><w:r><w:br /></w:r><w:r><w:br /></w:r><w:r><w:rPr><w:rStyle w:val="DocumentationTok" /></w:rPr><w:t xml:space="preserve">## Reordenar linhas - decrescente</w:t></w:r><w:r><w:br /></w:r><w:r><w:rPr><w:rStyle w:val="NormalTok" /></w:rPr><w:t xml:space="preserve">penguins_arrange_desc_m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SpecialCharTok" /></w:rPr><w:t xml:space="preserve">-</w:t></w:r><w:r><w:rPr><w:rStyle w:val="NormalTok" /></w:rPr><w:t xml:space="preserve">body_mass_g)</w:t></w:r><w:r><w:br /></w:r><w:r><w:rPr><w:rStyle w:val="FunctionTok" /></w:rPr><w:t xml:space="preserve">head</w:t></w:r><w:r><w:rPr><w:rStyle w:val="NormalTok" /></w:rPr><w:t xml:space="preserve">(penguins_arrange_desc_m)</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9.2          15.2              221        &#27;[4m6&#27;[24m300 male </w:t></w:r><w:r><w:br /></w:r><w:r><w:rPr><w:rStyle w:val="CommentTok" /></w:rPr><w:t xml:space="preserve">#&gt; &#27;[90m2&#27;[39m Gentoo  Biscoe           59.6          17                230        &#27;[4m6&#27;[24m050 male </w:t></w:r><w:r><w:br /></w:r><w:r><w:rPr><w:rStyle w:val="CommentTok" /></w:rPr><w:t xml:space="preserve">#&gt; &#27;[90m3&#27;[39m Gentoo  Biscoe           51.1          16.3              220        &#27;[4m6&#27;[24m000 male </w:t></w:r><w:r><w:br /></w:r><w:r><w:rPr><w:rStyle w:val="CommentTok" /></w:rPr><w:t xml:space="preserve">#&gt; &#27;[90m4&#27;[39m Gentoo  Biscoe           48.8          16.2              222        &#27;[4m6&#27;[24m000 male </w:t></w:r><w:r><w:br /></w:r><w:r><w:rPr><w:rStyle w:val="CommentTok" /></w:rPr><w:t xml:space="preserve">#&gt; &#27;[90m5&#27;[39m Gentoo  Biscoe           45.2          16.4              223        &#27;[4m5&#27;[24m950 male </w:t></w:r><w:r><w:br /></w:r><w:r><w:rPr><w:rStyle w:val="CommentTok" /></w:rPr><w:t xml:space="preserve">#&gt; &#27;[90m6&#27;[39m Gentoo  Biscoe           49.8          15.9              229        &#27;[4m5&#27;[24m950 male </w:t></w:r><w:r><w:br /></w:r><w:r><w:rPr><w:rStyle w:val="CommentTok" /></w:rPr><w:t xml:space="preserve">#&gt; &#27;[90m# ... with 1 more variable: &#27;[1myear&#27;[22m &lt;int&gt;&#27;[39m</w:t></w:r><w:r><w:br /></w:r><w:r><w:br /></w:r><w:r><w:rPr><w:rStyle w:val="DocumentationTok" /></w:rPr><w:t xml:space="preserve">## Reordenar linhas - multiplas colunas</w:t></w:r><w:r><w:br /></w:r><w:r><w:rPr><w:rStyle w:val="NormalTok" /></w:rPr><w:t xml:space="preserve">penguins_arrang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w:t></w:r><w:r><w:br /></w:r><w:r><w:rPr><w:rStyle w:val="FunctionTok" /></w:rPr><w:t xml:space="preserve">head</w:t></w:r><w:r><w:rPr><w:rStyle w:val="NormalTok" /></w:rPr><w:t xml:space="preserve">(penguins_arrange_across)</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Dream            32.1          15.5              188        &#27;[4m3&#27;[24m050 fema~</w:t></w:r><w:r><w:br /></w:r><w:r><w:rPr><w:rStyle w:val="CommentTok" /></w:rPr><w:t xml:space="preserve">#&gt; &#27;[90m2&#27;[39m Adelie  Dream            33.1          16.1              178        &#27;[4m2&#27;[24m900 fema~</w:t></w:r><w:r><w:br /></w:r><w:r><w:rPr><w:rStyle w:val="CommentTok" /></w:rPr><w:t xml:space="preserve">#&gt; &#27;[90m3&#27;[39m Adelie  Torge~           33.5          19                190        &#27;[4m3&#27;[24m600 fema~</w:t></w:r><w:r><w:br /></w:r><w:r><w:rPr><w:rStyle w:val="CommentTok" /></w:rPr><w:t xml:space="preserve">#&gt; &#27;[90m4&#27;[39m Adelie  Dream            34            17.1              185        &#27;[4m3&#27;[24m400 fema~</w:t></w:r><w:r><w:br /></w:r><w:r><w:rPr><w:rStyle w:val="CommentTok" /></w:rPr><w:t xml:space="preserve">#&gt; &#27;[90m5&#27;[39m Adelie  Torge~           34.1          18.1              193        &#27;[4m3&#27;[24m475 &#27;[31mNA&#27;[39m   </w:t></w:r><w:r><w:br /></w:r><w:r><w:rPr><w:rStyle w:val="CommentTok" /></w:rPr><w:t xml:space="preserve">#&gt; &#27;[90m6&#27;[39m Adelie  Torge~           34.4          18.4              184        &#27;[4m3&#27;[24m325 fema~</w:t></w:r><w:r><w:br /></w:r><w:r><w:rPr><w:rStyle w:val="CommentTok" /></w:rPr><w:t xml:space="preserve">#&gt; &#27;[90m# ... with 1 more variable: &#27;[1myear&#27;[22m &lt;int&gt;&#27;[39m</w:t></w:r></w:p><w:bookmarkEnd w:id="204" /><w:bookmarkStart w:id="205" w:name="filter" /><w:p><w:pPr><w:pStyle w:val="Heading3" /></w:pPr><w:r><w:rPr><w:rStyle w:val="SectionNumber" /></w:rPr><w:t xml:space="preserve">5.8.10</w:t></w:r><w:r><w:tab /></w:r><w:r><w:t xml:space="preserve">filter()</w:t></w:r></w:p><w:p><w:pPr><w:pStyle w:val="FirstParagraph" /></w:pPr><w:r><w:t xml:space="preserve">Uma das principais e mais usuais operações que podemos realizar em linhas é a seleção de linhas através do filtro por valores de uma ou mais colunas, utilizando a função</w:t></w:r><w:r><w:t xml:space="preserve"> </w:t></w:r><w:r><w:rPr><w:rStyle w:val="VerbatimChar" /></w:rPr><w:t xml:space="preserve">dplyr::filter()</w:t></w:r><w:r><w:t xml:space="preserve">. Para realizar os filtros utilizaremos grande parte dos operadores relacionais e lógicos que listamos na Tabela</w:t></w:r><w:r><w:t xml:space="preserve"> </w:t></w:r><w:r><w:t xml:space="preserve">4.1</w:t></w:r><w:r><w:t xml:space="preserve">, especialmente os lógicos para combinações de filtros em mais de uma coluna. Além desses operadores, podemos utilizar a função</w:t></w:r><w:r><w:t xml:space="preserve"> </w:t></w:r><w:r><w:rPr><w:rStyle w:val="VerbatimChar" /></w:rPr><w:t xml:space="preserve">is.na()</w:t></w:r><w:r><w:t xml:space="preserve"> </w:t></w:r><w:r><w:t xml:space="preserve">para filtros em elementos faltantes, e as funções</w:t></w:r><w:r><w:t xml:space="preserve"> </w:t></w:r><w:r><w:rPr><w:rStyle w:val="VerbatimChar" /></w:rPr><w:t xml:space="preserve">dplyr::between()</w:t></w:r><w:r><w:t xml:space="preserve"> </w:t></w:r><w:r><w:t xml:space="preserve">e</w:t></w:r><w:r><w:t xml:space="preserve"> </w:t></w:r><w:r><w:rPr><w:rStyle w:val="VerbatimChar" /></w:rPr><w:t xml:space="preserve">dplyr::near()</w:t></w:r><w:r><w:t xml:space="preserve"> </w:t></w:r><w:r><w:t xml:space="preserve">para filtros entre valores, e para valores próximos com certa tolerância, respectivamente. Por fim, podemos usar as funções de replicação para filtro das linhas para mais de uma coluna, dependendo de resultados booleanos.</w:t></w:r></w:p><w:p><w:pPr><w:pStyle w:val="SourceCode" /></w:pPr><w:r><w:rPr><w:rStyle w:val="DocumentationTok" /></w:rPr><w:t xml:space="preserve">## Filtrar linhas</w:t></w:r><w:r><w:br /></w:r><w:r><w:rPr><w:rStyle w:val="NormalTok" /></w:rPr><w:t xml:space="preserve">penguins_filter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w:t></w:r><w:r><w:br /></w:r><w:r><w:rPr><w:rStyle w:val="FunctionTok" /></w:rPr><w:t xml:space="preserve">head</w:t></w:r><w:r><w:rPr><w:rStyle w:val="NormalTok" /></w:rPr><w:t xml:space="preserve">(penguins_filter)</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r><w:br /></w:r><w:r><w:br /></w:r><w:r><w:rPr><w:rStyle w:val="DocumentationTok" /></w:rPr><w:t xml:space="preserve">## Filtrar linhas</w:t></w:r><w:r><w:br /></w:r><w:r><w:rPr><w:rStyle w:val="NormalTok" /></w:rPr><w:t xml:space="preserve">penguins_filter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 </w:t></w:r><w:r><w:rPr><w:rStyle w:val="SpecialCharTok" /></w:rPr><w:t xml:space="preserve">&amp;</w:t></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two)</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5          17.4              186        &#27;[4m3&#27;[24m800 fema~</w:t></w:r><w:r><w:br /></w:r><w:r><w:rPr><w:rStyle w:val="CommentTok" /></w:rPr><w:t xml:space="preserve">#&gt; &#27;[90m2&#27;[39m Adelie  Torge~           40.3          18                195        &#27;[4m3&#27;[24m250 fema~</w:t></w:r><w:r><w:br /></w:r><w:r><w:rPr><w:rStyle w:val="CommentTok" /></w:rPr><w:t xml:space="preserve">#&gt; &#27;[90m3&#27;[39m Adelie  Torge~           36.7          19.3              193        &#27;[4m3&#27;[24m450 fema~</w:t></w:r><w:r><w:br /></w:r><w:r><w:rPr><w:rStyle w:val="CommentTok" /></w:rPr><w:t xml:space="preserve">#&gt; &#27;[90m4&#27;[39m Adelie  Torge~           38.9          17.8              181        &#27;[4m3&#27;[24m625 fema~</w:t></w:r><w:r><w:br /></w:r><w:r><w:rPr><w:rStyle w:val="CommentTok" /></w:rPr><w:t xml:space="preserve">#&gt; &#27;[90m5&#27;[39m Adelie  Torge~           41.1          17.6              182        &#27;[4m3&#27;[24m200 fema~</w:t></w:r><w:r><w:br /></w:r><w:r><w:rPr><w:rStyle w:val="CommentTok" /></w:rPr><w:t xml:space="preserve">#&gt; &#27;[90m6&#27;[39m Adelie  Torge~           36.6          17.8              185        &#27;[4m3&#27;[24m700 fema~</w:t></w:r><w:r><w:br /></w:r><w:r><w:rPr><w:rStyle w:val="CommentTok" /></w:rPr><w:t xml:space="preserve">#&gt; &#27;[90m# ... with 1 more variable: &#27;[1myear&#27;[22m &lt;int&gt;&#27;[39m</w:t></w:r><w:r><w:br /></w:r><w:r><w:br /></w:r><w:r><w:rPr><w:rStyle w:val="DocumentationTok" /></w:rPr><w:t xml:space="preserve">## Filtrar linhas</w:t></w:r><w:r><w:br /></w:r><w:r><w:rPr><w:rStyle w:val="NormalTok" /></w:rPr><w:t xml:space="preserve">penguins_filter_i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in%</w:t></w:r><w:r><w:rPr><w:rStyle w:val="NormalTok" /></w:rPr><w:t xml:space="preserve"> </w:t></w:r><w:r><w:rPr><w:rStyle w:val="FunctionTok" /></w:rPr><w:t xml:space="preserve">c</w:t></w:r><w:r><w:rPr><w:rStyle w:val="NormalTok" /></w:rPr><w:t xml:space="preserve">(</w:t></w:r><w:r><w:rPr><w:rStyle w:val="StringTok" /></w:rPr><w:t xml:space="preserve">&quot;Adelie&quot;</w:t></w:r><w:r><w:rPr><w:rStyle w:val="NormalTok" /></w:rPr><w:t xml:space="preserve">, </w:t></w:r><w:r><w:rPr><w:rStyle w:val="StringTok" /></w:rPr><w:t xml:space="preserve">&quot;Gentoo&quot;</w:t></w:r><w:r><w:rPr><w:rStyle w:val="NormalTok" /></w:rPr><w:t xml:space="preserve">),</w:t></w:r><w:r><w:br /></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in)</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5          17.4              186        &#27;[4m3&#27;[24m800 fema~</w:t></w:r><w:r><w:br /></w:r><w:r><w:rPr><w:rStyle w:val="CommentTok" /></w:rPr><w:t xml:space="preserve">#&gt; &#27;[90m2&#27;[39m Adelie  Torge~           40.3          18                195        &#27;[4m3&#27;[24m250 fema~</w:t></w:r><w:r><w:br /></w:r><w:r><w:rPr><w:rStyle w:val="CommentTok" /></w:rPr><w:t xml:space="preserve">#&gt; &#27;[90m3&#27;[39m Adelie  Torge~           36.7          19.3              193        &#27;[4m3&#27;[24m450 fema~</w:t></w:r><w:r><w:br /></w:r><w:r><w:rPr><w:rStyle w:val="CommentTok" /></w:rPr><w:t xml:space="preserve">#&gt; &#27;[90m4&#27;[39m Adelie  Torge~           38.9          17.8              181        &#27;[4m3&#27;[24m625 fema~</w:t></w:r><w:r><w:br /></w:r><w:r><w:rPr><w:rStyle w:val="CommentTok" /></w:rPr><w:t xml:space="preserve">#&gt; &#27;[90m5&#27;[39m Adelie  Torge~           41.1          17.6              182        &#27;[4m3&#27;[24m200 fema~</w:t></w:r><w:r><w:br /></w:r><w:r><w:rPr><w:rStyle w:val="CommentTok" /></w:rPr><w:t xml:space="preserve">#&gt; &#27;[90m6&#27;[39m Adelie  Torge~           36.6          17.8              185        &#27;[4m3&#27;[24m700 fema~</w:t></w:r><w:r><w:br /></w:r><w:r><w:rPr><w:rStyle w:val="CommentTok" /></w:rPr><w:t xml:space="preserve">#&gt; &#27;[90m# ... with 1 more variable: &#27;[1myear&#27;[22m &lt;int&gt;&#27;[39m</w:t></w:r><w:r><w:br /></w:r><w:r><w:br /></w:r><w:r><w:rPr><w:rStyle w:val="DocumentationTok" /></w:rPr><w:t xml:space="preserve">## Filtrar linhas - NA</w:t></w:r><w:r><w:br /></w:r><w:r><w:rPr><w:rStyle w:val="NormalTok" /></w:rPr><w:t xml:space="preserve">penguins_filter_na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SpecialCharTok" /></w:rPr><w:t xml:space="preserve">!</w:t></w:r><w:r><w:rPr><w:rStyle w:val="FunctionTok" /></w:rPr><w:t xml:space="preserve">is.na</w:t></w:r><w:r><w:rPr><w:rStyle w:val="NormalTok" /></w:rPr><w:t xml:space="preserve">(sex) </w:t></w:r><w:r><w:rPr><w:rStyle w:val="SpecialCharTok" /></w:rPr><w:t xml:space="preserve">==</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filter_na)</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36.7          19.3              193        &#27;[4m3&#27;[24m450 fema~</w:t></w:r><w:r><w:br /></w:r><w:r><w:rPr><w:rStyle w:val="CommentTok" /></w:rPr><w:t xml:space="preserve">#&gt; &#27;[90m5&#27;[39m Adelie  Torge~           39.3          20.6              190        &#27;[4m3&#27;[24m650 male </w:t></w:r><w:r><w:br /></w:r><w:r><w:rPr><w:rStyle w:val="CommentTok" /></w:rPr><w:t xml:space="preserve">#&gt; &#27;[90m6&#27;[39m Adelie  Torge~           38.9          17.8              181        &#27;[4m3&#27;[24m625 fema~</w:t></w:r><w:r><w:br /></w:r><w:r><w:rPr><w:rStyle w:val="CommentTok" /></w:rPr><w:t xml:space="preserve">#&gt; &#27;[90m# ... with 1 more variable: &#27;[1myear&#27;[22m &lt;int&gt;&#27;[39m</w:t></w:r><w:r><w:br /></w:r><w:r><w:br /></w:r><w:r><w:rPr><w:rStyle w:val="DocumentationTok" /></w:rPr><w:t xml:space="preserve">## Filtrar linhas - intervalos</w:t></w:r><w:r><w:br /></w:r><w:r><w:rPr><w:rStyle w:val="NormalTok" /></w:rPr><w:t xml:space="preserve">penguins_filter_betwee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between</w:t></w:r><w:r><w:rPr><w:rStyle w:val="NormalTok" /></w:rPr><w:t xml:space="preserve">(body_mass_g, </w:t></w:r><w:r><w:rPr><w:rStyle w:val="DecValTok" /></w:rPr><w:t xml:space="preserve">3000</w:t></w:r><w:r><w:rPr><w:rStyle w:val="NormalTok" /></w:rPr><w:t xml:space="preserve">, </w:t></w:r><w:r><w:rPr><w:rStyle w:val="DecValTok" /></w:rPr><w:t xml:space="preserve">4000</w:t></w:r><w:r><w:rPr><w:rStyle w:val="NormalTok" /></w:rPr><w:t xml:space="preserve">))</w:t></w:r><w:r><w:br /></w:r><w:r><w:rPr><w:rStyle w:val="FunctionTok" /></w:rPr><w:t xml:space="preserve">head</w:t></w:r><w:r><w:rPr><w:rStyle w:val="NormalTok" /></w:rPr><w:t xml:space="preserve">(penguins_filter_between)</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36.7          19.3              193        &#27;[4m3&#27;[24m450 fema~</w:t></w:r><w:r><w:br /></w:r><w:r><w:rPr><w:rStyle w:val="CommentTok" /></w:rPr><w:t xml:space="preserve">#&gt; &#27;[90m5&#27;[39m Adelie  Torge~           39.3          20.6              190        &#27;[4m3&#27;[24m650 male </w:t></w:r><w:r><w:br /></w:r><w:r><w:rPr><w:rStyle w:val="CommentTok" /></w:rPr><w:t xml:space="preserve">#&gt; &#27;[90m6&#27;[39m Adelie  Torge~           38.9          17.8              181        &#27;[4m3&#27;[24m625 fema~</w:t></w:r><w:r><w:br /></w:r><w:r><w:rPr><w:rStyle w:val="CommentTok" /></w:rPr><w:t xml:space="preserve">#&gt; &#27;[90m# ... with 1 more variable: &#27;[1myear&#27;[22m &lt;int&gt;&#27;[39m</w:t></w:r><w:r><w:br /></w:r><w:r><w:br /></w:r><w:r><w:rPr><w:rStyle w:val="DocumentationTok" /></w:rPr><w:t xml:space="preserve">## Filtrar linhas por várias colunas</w:t></w:r><w:r><w:br /></w:r><w:r><w:rPr><w:rStyle w:val="NormalTok" /></w:rPr><w:t xml:space="preserve">penguins_filter_if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if_all</w:t></w:r><w:r><w:rPr><w:rStyle w:val="NormalTok" /></w:rPr><w:t xml:space="preserve">(</w:t></w:r><w:r><w:rPr><w:rStyle w:val="FunctionTok" /></w:rPr><w:t xml:space="preserve">where</w:t></w:r><w:r><w:rPr><w:rStyle w:val="NormalTok" /></w:rPr><w:t xml:space="preserve">(is.integer), </w:t></w:r><w:r><w:rPr><w:rStyle w:val="SpecialCharTok" /></w:rPr><w:t xml:space="preserve">~</w:t></w:r><w:r><w:rPr><w:rStyle w:val="NormalTok" /></w:rPr><w:t xml:space="preserve"> . </w:t></w:r><w:r><w:rPr><w:rStyle w:val="SpecialCharTok" /></w:rPr><w:t xml:space="preserve">&gt;</w:t></w:r><w:r><w:rPr><w:rStyle w:val="NormalTok" /></w:rPr><w:t xml:space="preserve"> </w:t></w:r><w:r><w:rPr><w:rStyle w:val="DecValTok" /></w:rPr><w:t xml:space="preserve">200</w:t></w:r><w:r><w:rPr><w:rStyle w:val="NormalTok" /></w:rPr><w:t xml:space="preserve">))</w:t></w:r><w:r><w:br /></w:r><w:r><w:rPr><w:rStyle w:val="FunctionTok" /></w:rPr><w:t xml:space="preserve">head</w:t></w:r><w:r><w:rPr><w:rStyle w:val="NormalTok" /></w:rPr><w:t xml:space="preserve">(penguins_filter_if)</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Dream            35.7          18                202        &#27;[4m3&#27;[24m550 fema~</w:t></w:r><w:r><w:br /></w:r><w:r><w:rPr><w:rStyle w:val="CommentTok" /></w:rPr><w:t xml:space="preserve">#&gt; &#27;[90m2&#27;[39m Adelie  Dream            41.1          18.1              205        &#27;[4m4&#27;[24m300 male </w:t></w:r><w:r><w:br /></w:r><w:r><w:rPr><w:rStyle w:val="CommentTok" /></w:rPr><w:t xml:space="preserve">#&gt; &#27;[90m3&#27;[39m Adelie  Dream            40.8          18.9              208        &#27;[4m4&#27;[24m300 male </w:t></w:r><w:r><w:br /></w:r><w:r><w:rPr><w:rStyle w:val="CommentTok" /></w:rPr><w:t xml:space="preserve">#&gt; &#27;[90m4&#27;[39m Adelie  Biscoe           41            20                203        &#27;[4m4&#27;[24m725 male </w:t></w:r><w:r><w:br /></w:r><w:r><w:rPr><w:rStyle w:val="CommentTok" /></w:rPr><w:t xml:space="preserve">#&gt; &#27;[90m5&#27;[39m Adelie  Torge~           41.4          18.5              202        &#27;[4m3&#27;[24m875 male </w:t></w:r><w:r><w:br /></w:r><w:r><w:rPr><w:rStyle w:val="CommentTok" /></w:rPr><w:t xml:space="preserve">#&gt; &#27;[90m6&#27;[39m Adelie  Torge~           44.1          18                210        &#27;[4m4&#27;[24m000 male </w:t></w:r><w:r><w:br /></w:r><w:r><w:rPr><w:rStyle w:val="CommentTok" /></w:rPr><w:t xml:space="preserve">#&gt; &#27;[90m# ... with 1 more variable: &#27;[1myear&#27;[22m &lt;int&gt;&#27;[39m</w:t></w:r></w:p><w:bookmarkEnd w:id="205" /><w:bookmarkStart w:id="206" w:name="slice" /><w:p><w:pPr><w:pStyle w:val="Heading3" /></w:pPr><w:r><w:rPr><w:rStyle w:val="SectionNumber" /></w:rPr><w:t xml:space="preserve">5.8.11</w:t></w:r><w:r><w:tab /></w:r><w:r><w:t xml:space="preserve">slice()</w:t></w:r></w:p><w:p><w:pPr><w:pStyle w:val="FirstParagraph" /></w:pPr><w:r><w:t xml:space="preserve">Além da seleção de linhas por filtros, podemos fazer a seleção das linhas por intervalos, indicando quais linhas desejamos, usando a função</w:t></w:r><w:r><w:t xml:space="preserve"> </w:t></w:r><w:r><w:rPr><w:rStyle w:val="VerbatimChar" /></w:rPr><w:t xml:space="preserve">dplyr::slice()</w:t></w:r><w:r><w:t xml:space="preserve">, e informando o argumento</w:t></w:r><w:r><w:t xml:space="preserve"> </w:t></w:r><w:r><w:rPr><w:rStyle w:val="VerbatimChar" /></w:rPr><w:t xml:space="preserve">n</w:t></w:r><w:r><w:t xml:space="preserve"> </w:t></w:r><w:r><w:t xml:space="preserve">para o número da linha ou intervalo das linhas. Essa função possui variações no sufixo muito interessantes:</w:t></w:r><w:r><w:t xml:space="preserve"> </w:t></w:r><w:r><w:rPr><w:rStyle w:val="VerbatimChar" /></w:rPr><w:t xml:space="preserve">dplyr::slice_head()</w:t></w:r><w:r><w:t xml:space="preserve"> </w:t></w:r><w:r><w:t xml:space="preserve">e</w:t></w:r><w:r><w:t xml:space="preserve"> </w:t></w:r><w:r><w:rPr><w:rStyle w:val="VerbatimChar" /></w:rPr><w:t xml:space="preserve">dplyr::slice_tail()</w:t></w:r><w:r><w:t xml:space="preserve"> </w:t></w:r><w:r><w:t xml:space="preserve">seleciona as primeiras e últimas linhas,</w:t></w:r><w:r><w:t xml:space="preserve"> </w:t></w:r><w:r><w:rPr><w:rStyle w:val="VerbatimChar" /></w:rPr><w:t xml:space="preserve">dplyr::slice_min()</w:t></w:r><w:r><w:t xml:space="preserve"> </w:t></w:r><w:r><w:t xml:space="preserve">e</w:t></w:r><w:r><w:t xml:space="preserve"> </w:t></w:r><w:r><w:rPr><w:rStyle w:val="VerbatimChar" /></w:rPr><w:t xml:space="preserve">dplyr::slice_max()</w:t></w:r><w:r><w:t xml:space="preserve"> </w:t></w:r><w:r><w:t xml:space="preserve">seleciona linhas com os maiores e menores valores de uma coluna, e</w:t></w:r><w:r><w:t xml:space="preserve"> </w:t></w:r><w:r><w:rPr><w:rStyle w:val="VerbatimChar" /></w:rPr><w:t xml:space="preserve">dplyr::slice_sample()</w:t></w:r><w:r><w:t xml:space="preserve"> </w:t></w:r><w:r><w:t xml:space="preserve">seleciona linhas aleatoriamente.</w:t></w:r></w:p><w:p><w:pPr><w:pStyle w:val="SourceCode" /></w:pPr><w:r><w:rPr><w:rStyle w:val="DocumentationTok" /></w:rPr><w:t xml:space="preserve">## Seleciona linhas</w:t></w:r><w:r><w:br /></w:r><w:r><w:rPr><w:rStyle w:val="NormalTok" /></w:rPr><w:t xml:space="preserve">penguins_slic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w:t></w:r><w:r><w:rPr><w:rStyle w:val="NormalTok" /></w:rPr><w:t xml:space="preserve">(</w:t></w:r><w:r><w:rPr><w:rStyle w:val="AttributeTok" /></w:rPr><w:t xml:space="preserve">n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DecValTok" /></w:rPr><w:t xml:space="preserve">300</w:t></w:r><w:r><w:rPr><w:rStyle w:val="SpecialCharTok" /></w:rPr><w:t xml:space="preserve">:</w:t></w:r><w:r><w:rPr><w:rStyle w:val="FunctionTok" /></w:rPr><w:t xml:space="preserve">n</w:t></w:r><w:r><w:rPr><w:rStyle w:val="NormalTok" /></w:rPr><w:t xml:space="preserve">()))</w:t></w:r><w:r><w:br /></w:r><w:r><w:rPr><w:rStyle w:val="FunctionTok" /></w:rPr><w:t xml:space="preserve">head</w:t></w:r><w:r><w:rPr><w:rStyle w:val="NormalTok" /></w:rPr><w:t xml:space="preserve">(penguins_slice)</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40.3          18                195        &#27;[4m3&#27;[24m250 fema~</w:t></w:r><w:r><w:br /></w:r><w:r><w:rPr><w:rStyle w:val="CommentTok" /></w:rPr><w:t xml:space="preserve">#&gt; &#27;[90m3&#27;[39m Chinst~ Dream            50.6          19.4              193        &#27;[4m3&#27;[24m800 male </w:t></w:r><w:r><w:br /></w:r><w:r><w:rPr><w:rStyle w:val="CommentTok" /></w:rPr><w:t xml:space="preserve">#&gt; &#27;[90m4&#27;[39m Chinst~ Dream            46.7          17.9              195        &#27;[4m3&#27;[24m300 fema~</w:t></w:r><w:r><w:br /></w:r><w:r><w:rPr><w:rStyle w:val="CommentTok" /></w:rPr><w:t xml:space="preserve">#&gt; &#27;[90m5&#27;[39m Chinst~ Dream            52            19                197        &#27;[4m4&#27;[24m150 male </w:t></w:r><w:r><w:br /></w:r><w:r><w:rPr><w:rStyle w:val="CommentTok" /></w:rPr><w:t xml:space="preserve">#&gt; &#27;[90m6&#27;[39m Chinst~ Dream            50.5          18.4              200        &#27;[4m3&#27;[24m400 fema~</w:t></w:r><w:r><w:br /></w:r><w:r><w:rPr><w:rStyle w:val="CommentTok" /></w:rPr><w:t xml:space="preserve">#&gt; &#27;[90m# ... with 1 more variable: &#27;[1myear&#27;[22m &lt;int&gt;&#27;[39m</w:t></w:r><w:r><w:br /></w:r><w:r><w:br /></w:r><w:r><w:rPr><w:rStyle w:val="DocumentationTok" /></w:rPr><w:t xml:space="preserve">## Seleciona linhas - head</w:t></w:r><w:r><w:br /></w:r><w:r><w:rPr><w:rStyle w:val="NormalTok" /></w:rPr><w:t xml:space="preserve">penguins_slice_head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head</w:t></w:r><w:r><w:rPr><w:rStyle w:val="NormalTok" /></w:rPr><w:t xml:space="preserve">(</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head)</w:t></w:r><w:r><w:br /></w:r><w:r><w:rPr><w:rStyle w:val="CommentTok" /></w:rPr><w:t xml:space="preserve">#&gt; &#27;[90m# A tibble: 5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 ... with 1 more variable: &#27;[1myear&#27;[22m &lt;int&gt;&#27;[39m</w:t></w:r><w:r><w:br /></w:r><w:r><w:br /></w:r><w:r><w:rPr><w:rStyle w:val="DocumentationTok" /></w:rPr><w:t xml:space="preserve">## Seleciona linhas - max</w:t></w:r><w:r><w:br /></w:r><w:r><w:rPr><w:rStyle w:val="NormalTok" /></w:rPr><w:t xml:space="preserve">penguins_slice_max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max</w:t></w:r><w:r><w:rPr><w:rStyle w:val="NormalTok" /></w:rPr><w:t xml:space="preserve">(body_mass_g, </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max)</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9.2          15.2              221        &#27;[4m6&#27;[24m300 male </w:t></w:r><w:r><w:br /></w:r><w:r><w:rPr><w:rStyle w:val="CommentTok" /></w:rPr><w:t xml:space="preserve">#&gt; &#27;[90m2&#27;[39m Gentoo  Biscoe           59.6          17                230        &#27;[4m6&#27;[24m050 male </w:t></w:r><w:r><w:br /></w:r><w:r><w:rPr><w:rStyle w:val="CommentTok" /></w:rPr><w:t xml:space="preserve">#&gt; &#27;[90m3&#27;[39m Gentoo  Biscoe           51.1          16.3              220        &#27;[4m6&#27;[24m000 male </w:t></w:r><w:r><w:br /></w:r><w:r><w:rPr><w:rStyle w:val="CommentTok" /></w:rPr><w:t xml:space="preserve">#&gt; &#27;[90m4&#27;[39m Gentoo  Biscoe           48.8          16.2              222        &#27;[4m6&#27;[24m000 male </w:t></w:r><w:r><w:br /></w:r><w:r><w:rPr><w:rStyle w:val="CommentTok" /></w:rPr><w:t xml:space="preserve">#&gt; &#27;[90m5&#27;[39m Gentoo  Biscoe           45.2          16.4              223        &#27;[4m5&#27;[24m950 male </w:t></w:r><w:r><w:br /></w:r><w:r><w:rPr><w:rStyle w:val="CommentTok" /></w:rPr><w:t xml:space="preserve">#&gt; &#27;[90m6&#27;[39m Gentoo  Biscoe           49.8          15.9              229        &#27;[4m5&#27;[24m950 male </w:t></w:r><w:r><w:br /></w:r><w:r><w:rPr><w:rStyle w:val="CommentTok" /></w:rPr><w:t xml:space="preserve">#&gt; &#27;[90m# ... with 1 more variable: &#27;[1myear&#27;[22m &lt;int&gt;&#27;[39m</w:t></w:r><w:r><w:br /></w:r><w:r><w:br /></w:r><w:r><w:rPr><w:rStyle w:val="DocumentationTok" /></w:rPr><w:t xml:space="preserve">## Seleciona linhas - sample</w:t></w:r><w:r><w:br /></w:r><w:r><w:rPr><w:rStyle w:val="NormalTok" /></w:rPr><w:t xml:space="preserve">penguins_slice_sampl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sample</w:t></w:r><w:r><w:rPr><w:rStyle w:val="NormalTok" /></w:rPr><w:t xml:space="preserve">(</w:t></w:r><w:r><w:rPr><w:rStyle w:val="AttributeTok" /></w:rPr><w:t xml:space="preserve">n =</w:t></w:r><w:r><w:rPr><w:rStyle w:val="NormalTok" /></w:rPr><w:t xml:space="preserve"> </w:t></w:r><w:r><w:rPr><w:rStyle w:val="DecValTok" /></w:rPr><w:t xml:space="preserve">30</w:t></w:r><w:r><w:rPr><w:rStyle w:val="NormalTok" /></w:rPr><w:t xml:space="preserve">)</w:t></w:r><w:r><w:br /></w:r><w:r><w:rPr><w:rStyle w:val="FunctionTok" /></w:rPr><w:t xml:space="preserve">head</w:t></w:r><w:r><w:rPr><w:rStyle w:val="NormalTok" /></w:rPr><w:t xml:space="preserve">(penguins_slice_sample)</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Gentoo  Biscoe           47.3          13.8              216        &#27;[4m4&#27;[24m725 &#27;[31mNA&#27;[39m   </w:t></w:r><w:r><w:br /></w:r><w:r><w:rPr><w:rStyle w:val="CommentTok" /></w:rPr><w:t xml:space="preserve">#&gt; &#27;[90m2&#27;[39m Adelie  Biscoe           40.5          17.9              187        &#27;[4m3&#27;[24m200 fema~</w:t></w:r><w:r><w:br /></w:r><w:r><w:rPr><w:rStyle w:val="CommentTok" /></w:rPr><w:t xml:space="preserve">#&gt; &#27;[90m3&#27;[39m Adelie  Torge~           39.5          17.4              186        &#27;[4m3&#27;[24m800 fema~</w:t></w:r><w:r><w:br /></w:r><w:r><w:rPr><w:rStyle w:val="CommentTok" /></w:rPr><w:t xml:space="preserve">#&gt; &#27;[90m4&#27;[39m Gentoo  Biscoe           45.4          14.6              211        &#27;[4m4&#27;[24m800 fema~</w:t></w:r><w:r><w:br /></w:r><w:r><w:rPr><w:rStyle w:val="CommentTok" /></w:rPr><w:t xml:space="preserve">#&gt; &#27;[90m5&#27;[39m Adelie  Dream            41.1          17.5              190        &#27;[4m3&#27;[24m900 male </w:t></w:r><w:r><w:br /></w:r><w:r><w:rPr><w:rStyle w:val="CommentTok" /></w:rPr><w:t xml:space="preserve">#&gt; &#27;[90m6&#27;[39m Adelie  Torge~           38.8          17.6              191        &#27;[4m3&#27;[24m275 fema~</w:t></w:r><w:r><w:br /></w:r><w:r><w:rPr><w:rStyle w:val="CommentTok" /></w:rPr><w:t xml:space="preserve">#&gt; &#27;[90m# ... with 1 more variable: &#27;[1myear&#27;[22m &lt;int&gt;&#27;[39m</w:t></w:r></w:p><w:bookmarkEnd w:id="206" /><w:bookmarkStart w:id="207" w:name="distinct" /><w:p><w:pPr><w:pStyle w:val="Heading3" /></w:pPr><w:r><w:rPr><w:rStyle w:val="SectionNumber" /></w:rPr><w:t xml:space="preserve">5.8.12</w:t></w:r><w:r><w:tab /></w:r><w:r><w:t xml:space="preserve">distinct()</w:t></w:r></w:p><w:p><w:pPr><w:pStyle w:val="FirstParagraph" /></w:pPr><w:r><w:t xml:space="preserve">A última operação que apresentaremos para linhas é a retirada de linhas com valores repetidos com base nos valores de colunas, utilizando a função</w:t></w:r><w:r><w:t xml:space="preserve"> </w:t></w:r><w:r><w:rPr><w:rStyle w:val="VerbatimChar" /></w:rPr><w:t xml:space="preserve">dplyr::distinct()</w:t></w:r><w:r><w:t xml:space="preserve">. Essa função por padrão retorna apenas a coluna utilizada para retirar as linhas com valores repetidos, sendo necessário acrescentar o argumento</w:t></w:r><w:r><w:t xml:space="preserve"> </w:t></w:r><w:r><w:rPr><w:rStyle w:val="VerbatimChar" /></w:rPr><w:t xml:space="preserve">.keep_all = TRUE</w:t></w:r><w:r><w:t xml:space="preserve"> </w:t></w:r><w:r><w:t xml:space="preserve">para retornar todas as colunas. Por fim, podemos usar as funções de replicação para retirar linhas com valores repetidos para mais de uma coluna, dependendo de resultados booleanos.</w:t></w:r></w:p><w:p><w:pPr><w:pStyle w:val="SourceCode" /></w:pPr><w:r><w:rPr><w:rStyle w:val="DocumentationTok" /></w:rPr><w:t xml:space="preserve">## Retirar linhas com valores repetidos</w:t></w:r><w:r><w:br /></w:r><w:r><w:rPr><w:rStyle w:val="NormalTok" /></w:rPr><w:t xml:space="preserve">penguins_distinc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w:t></w:r><w:r><w:br /></w:r><w:r><w:rPr><w:rStyle w:val="FunctionTok" /></w:rPr><w:t xml:space="preserve">head</w:t></w:r><w:r><w:rPr><w:rStyle w:val="NormalTok" /></w:rPr><w:t xml:space="preserve">(penguins_distinct)</w:t></w:r><w:r><w:br /></w:r><w:r><w:rPr><w:rStyle w:val="CommentTok" /></w:rPr><w:t xml:space="preserve">#&gt; &#27;[90m# A tibble: 6 x 1&#27;[39m</w:t></w:r><w:r><w:br /></w:r><w:r><w:rPr><w:rStyle w:val="CommentTok" /></w:rPr><w:t xml:space="preserve">#&gt;   &#27;[1mbody_mass_g&#27;[22m</w:t></w:r><w:r><w:br /></w:r><w:r><w:rPr><w:rStyle w:val="CommentTok" /></w:rPr><w:t xml:space="preserve">#&gt;         &#27;[3m&#27;[90m&lt;int&gt;&#27;[39m&#27;[23m</w:t></w:r><w:r><w:br /></w:r><w:r><w:rPr><w:rStyle w:val="CommentTok" /></w:rPr><w:t xml:space="preserve">#&gt; &#27;[90m1&#27;[39m        &#27;[4m3&#27;[24m750</w:t></w:r><w:r><w:br /></w:r><w:r><w:rPr><w:rStyle w:val="CommentTok" /></w:rPr><w:t xml:space="preserve">#&gt; &#27;[90m2&#27;[39m        &#27;[4m3&#27;[24m800</w:t></w:r><w:r><w:br /></w:r><w:r><w:rPr><w:rStyle w:val="CommentTok" /></w:rPr><w:t xml:space="preserve">#&gt; &#27;[90m3&#27;[39m        &#27;[4m3&#27;[24m250</w:t></w:r><w:r><w:br /></w:r><w:r><w:rPr><w:rStyle w:val="CommentTok" /></w:rPr><w:t xml:space="preserve">#&gt; &#27;[90m4&#27;[39m          &#27;[31mNA&#27;[39m</w:t></w:r><w:r><w:br /></w:r><w:r><w:rPr><w:rStyle w:val="CommentTok" /></w:rPr><w:t xml:space="preserve">#&gt; &#27;[90m5&#27;[39m        &#27;[4m3&#27;[24m450</w:t></w:r><w:r><w:br /></w:r><w:r><w:rPr><w:rStyle w:val="CommentTok" /></w:rPr><w:t xml:space="preserve">#&gt; &#27;[90m6&#27;[39m        &#27;[4m3&#27;[24m650</w:t></w:r><w:r><w:br /></w:r><w:r><w:br /></w:r><w:r><w:rPr><w:rStyle w:val="DocumentationTok" /></w:rPr><w:t xml:space="preserve">## Retirar linhas com valores repetidos - manter as outras colunas</w:t></w:r><w:r><w:br /></w:r><w:r><w:rPr><w:rStyle w:val="NormalTok" /></w:rPr><w:t xml:space="preserve">penguins_distinct_keep_a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r><w:br /></w:r><w:r><w:br /></w:r><w:r><w:rPr><w:rStyle w:val="DocumentationTok" /></w:rPr><w:t xml:space="preserve">## Retirar linhas com valores repetidos para várias colunas</w:t></w:r><w:r><w:br /></w:r><w:r><w:rPr><w:rStyle w:val="NormalTok" /></w:rPr><w:t xml:space="preserve">penguins_distinct_keep_all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integer)),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_across)</w:t></w:r><w:r><w:br /></w:r><w:r><w:rPr><w:rStyle w:val="CommentTok" /></w:rPr><w:t xml:space="preserve">#&gt; &#27;[90m# A tibble: 6 x 8&#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7" /><w:bookmarkStart w:id="208" w:name="count" /><w:p><w:pPr><w:pStyle w:val="Heading3" /></w:pPr><w:r><w:rPr><w:rStyle w:val="SectionNumber" /></w:rPr><w:t xml:space="preserve">5.8.13</w:t></w:r><w:r><w:tab /></w:r><w:r><w:t xml:space="preserve">count()</w:t></w:r></w:p><w:p><w:pPr><w:pStyle w:val="FirstParagraph" /></w:pPr><w:r><w:t xml:space="preserve">Agora entraremos no assunto de resumo das observações. Podemos fazer contagens resumos dos nossos dados, utilizando para isso a função</w:t></w:r><w:r><w:t xml:space="preserve"> </w:t></w:r><w:r><w:rPr><w:rStyle w:val="VerbatimChar" /></w:rPr><w:t xml:space="preserve">dplyr::count()</w:t></w:r><w:r><w:t xml:space="preserve">. Essa função contará valores de uma ou mais colunas, geralmente para variáveis categóricas, semelhante à função Base R</w:t></w:r><w:r><w:t xml:space="preserve"> </w:t></w:r><w:r><w:rPr><w:rStyle w:val="VerbatimChar" /></w:rPr><w:t xml:space="preserve">table()</w:t></w:r><w:r><w:t xml:space="preserve">, mas num contexto</w:t></w:r><w:r><w:t xml:space="preserve"> </w:t></w:r><w:r><w:rPr><w:iCs /><w:i /></w:rPr><w:t xml:space="preserve">tidyverse</w:t></w:r><w:r><w:t xml:space="preserve">.</w:t></w:r></w:p><w:p><w:pPr><w:pStyle w:val="SourceCode" /></w:pPr><w:r><w:rPr><w:rStyle w:val="DocumentationTok" /></w:rPr><w:t xml:space="preserve">## Contagens de valores para uma coluna</w:t></w:r><w:r><w:br /></w:r><w:r><w:rPr><w:rStyle w:val="NormalTok" /></w:rPr><w:t xml:space="preserve">penguins_coun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w:t></w:r><w:r><w:br /></w:r><w:r><w:rPr><w:rStyle w:val="NormalTok" /></w:rPr><w:t xml:space="preserve">penguins_count</w:t></w:r><w:r><w:br /></w:r><w:r><w:rPr><w:rStyle w:val="CommentTok" /></w:rPr><w:t xml:space="preserve">#&gt; &#27;[90m# A tibble: 3 x 2&#27;[39m</w:t></w:r><w:r><w:br /></w:r><w:r><w:rPr><w:rStyle w:val="CommentTok" /></w:rPr><w:t xml:space="preserve">#&gt;   &#27;[1mspecies&#27;[22m       &#27;[1mn&#27;[22m</w:t></w:r><w:r><w:br /></w:r><w:r><w:rPr><w:rStyle w:val="CommentTok" /></w:rPr><w:t xml:space="preserve">#&gt;   &#27;[3m&#27;[90m&lt;fct&gt;&#27;[39m&#27;[23m     &#27;[3m&#27;[90m&lt;int&gt;&#27;[39m&#27;[23m</w:t></w:r><w:r><w:br /></w:r><w:r><w:rPr><w:rStyle w:val="CommentTok" /></w:rPr><w:t xml:space="preserve">#&gt; &#27;[90m1&#27;[39m Adelie      152</w:t></w:r><w:r><w:br /></w:r><w:r><w:rPr><w:rStyle w:val="CommentTok" /></w:rPr><w:t xml:space="preserve">#&gt; &#27;[90m2&#27;[39m Chinstrap    68</w:t></w:r><w:r><w:br /></w:r><w:r><w:rPr><w:rStyle w:val="CommentTok" /></w:rPr><w:t xml:space="preserve">#&gt; &#27;[90m3&#27;[39m Gentoo      124</w:t></w:r><w:r><w:br /></w:r><w:r><w:br /></w:r><w:r><w:rPr><w:rStyle w:val="DocumentationTok" /></w:rPr><w:t xml:space="preserve">## Contagens de valores para mais de uma coluna</w:t></w:r><w:r><w:br /></w:r><w:r><w:rPr><w:rStyle w:val="NormalTok" /></w:rPr><w:t xml:space="preserve">penguins_count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 island)</w:t></w:r><w:r><w:br /></w:r><w:r><w:rPr><w:rStyle w:val="NormalTok" /></w:rPr><w:t xml:space="preserve">penguins_count_two</w:t></w:r><w:r><w:br /></w:r><w:r><w:rPr><w:rStyle w:val="CommentTok" /></w:rPr><w:t xml:space="preserve">#&gt; &#27;[90m# A tibble: 5 x 3&#27;[39m</w:t></w:r><w:r><w:br /></w:r><w:r><w:rPr><w:rStyle w:val="CommentTok" /></w:rPr><w:t xml:space="preserve">#&gt;   &#27;[1mspecies&#27;[22m   &#27;[1misland&#27;[22m        &#27;[1mn&#27;[22m</w:t></w:r><w:r><w:br /></w:r><w:r><w:rPr><w:rStyle w:val="CommentTok" /></w:rPr><w:t xml:space="preserve">#&gt;   &#27;[3m&#27;[90m&lt;fct&gt;&#27;[39m&#27;[23m     &#27;[3m&#27;[90m&lt;fct&gt;&#27;[39m&#27;[23m     &#27;[3m&#27;[90m&lt;int&gt;&#27;[39m&#27;[23m</w:t></w:r><w:r><w:br /></w:r><w:r><w:rPr><w:rStyle w:val="CommentTok" /></w:rPr><w:t xml:space="preserve">#&gt; &#27;[90m1&#27;[39m Adelie    Biscoe       44</w:t></w:r><w:r><w:br /></w:r><w:r><w:rPr><w:rStyle w:val="CommentTok" /></w:rPr><w:t xml:space="preserve">#&gt; &#27;[90m2&#27;[39m Adelie    Dream        56</w:t></w:r><w:r><w:br /></w:r><w:r><w:rPr><w:rStyle w:val="CommentTok" /></w:rPr><w:t xml:space="preserve">#&gt; &#27;[90m3&#27;[39m Adelie    Torgersen    52</w:t></w:r><w:r><w:br /></w:r><w:r><w:rPr><w:rStyle w:val="CommentTok" /></w:rPr><w:t xml:space="preserve">#&gt; &#27;[90m4&#27;[39m Chinstrap Dream        68</w:t></w:r><w:r><w:br /></w:r><w:r><w:rPr><w:rStyle w:val="CommentTok" /></w:rPr><w:t xml:space="preserve">#&gt; &#27;[90m5&#27;[39m Gentoo    Biscoe      124</w:t></w:r></w:p><w:bookmarkEnd w:id="208" /><w:bookmarkStart w:id="209" w:name="group_by" /><w:p><w:pPr><w:pStyle w:val="Heading3" /></w:pPr><w:r><w:rPr><w:rStyle w:val="SectionNumber" /></w:rPr><w:t xml:space="preserve">5.8.14</w:t></w:r><w:r><w:tab /></w:r><w:r><w:t xml:space="preserve">group_by()</w:t></w:r></w:p><w:p><w:pPr><w:pStyle w:val="FirstParagraph" /></w:pPr><w:r><w:t xml:space="preserve">Uma grande parte das operações feitas nos dados são realizadas em grupos definidos por valores de colunas ou variáveis categóricas. A função</w:t></w:r><w:r><w:t xml:space="preserve"> </w:t></w:r><w:r><w:rPr><w:rStyle w:val="VerbatimChar" /></w:rPr><w:t xml:space="preserve">dplyr::group_by()</w:t></w:r><w:r><w:t xml:space="preserve"> </w:t></w:r><w:r><w:t xml:space="preserve">transforma um</w:t></w:r><w:r><w:t xml:space="preserve"> </w:t></w:r><w:r><w:rPr><w:rStyle w:val="VerbatimChar" /></w:rPr><w:t xml:space="preserve">tibble</w:t></w:r><w:r><w:t xml:space="preserve"> </w:t></w:r><w:r><w:t xml:space="preserve">em um</w:t></w:r><w:r><w:t xml:space="preserve"> </w:t></w:r><w:r><w:rPr><w:rStyle w:val="VerbatimChar" /></w:rPr><w:t xml:space="preserve">tibble</w:t></w:r><w:r><w:t xml:space="preserve"> </w:t></w:r><w:r><w:t xml:space="preserve">agrupado, onde as operações são realizadas</w:t></w:r><w:r><w:t xml:space="preserve"> </w:t></w:r><w:r><w:t xml:space="preserve">“</w:t></w:r><w:r><w:t xml:space="preserve">por grupo.</w:t></w:r><w:r><w:t xml:space="preserve">”</w:t></w:r><w:r><w:t xml:space="preserve"> </w:t></w:r><w:r><w:t xml:space="preserve">Essa função é utilizada geralmente junto com a função</w:t></w:r><w:r><w:t xml:space="preserve"> </w:t></w:r><w:r><w:rPr><w:rStyle w:val="VerbatimChar" /></w:rPr><w:t xml:space="preserve">dplyr::summarise()</w:t></w:r><w:r><w:t xml:space="preserve">, que veremos logo em seguida. O agrupamento não altera a aparência dos dados (além de informar como estão agrupados). A função</w:t></w:r><w:r><w:t xml:space="preserve"> </w:t></w:r><w:r><w:rPr><w:rStyle w:val="VerbatimChar" /></w:rPr><w:t xml:space="preserve">dplyr::ungroup()</w:t></w:r><w:r><w:t xml:space="preserve"> </w:t></w:r><w:r><w:t xml:space="preserve">remove o agrupamento. Podemos ainda usar funções de replicação para fazer os agrupamentos para mais de uma coluna, dependendo de resultados booleanos.</w:t></w:r></w:p><w:p><w:pPr><w:pStyle w:val="SourceCode" /></w:pPr><w:r><w:rPr><w:rStyle w:val="DocumentationTok" /></w:rPr><w:t xml:space="preserve">## Agrupamento</w:t></w:r><w:r><w:br /></w:r><w:r><w:rPr><w:rStyle w:val="NormalTok" /></w:rPr><w:t xml:space="preserve">penguins_group_by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w:t></w:r><w:r><w:br /></w:r><w:r><w:rPr><w:rStyle w:val="FunctionTok" /></w:rPr><w:t xml:space="preserve">head</w:t></w:r><w:r><w:rPr><w:rStyle w:val="NormalTok" /></w:rPr><w:t xml:space="preserve">(penguins_group_by)</w:t></w:r><w:r><w:br /></w:r><w:r><w:rPr><w:rStyle w:val="CommentTok" /></w:rPr><w:t xml:space="preserve">#&gt; &#27;[90m# A tibble: 6 x 8&#27;[39m</w:t></w:r><w:r><w:br /></w:r><w:r><w:rPr><w:rStyle w:val="CommentTok" /></w:rPr><w:t xml:space="preserve">#&gt; &#27;[90m# Groups:   species [1]&#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r><w:br /></w:r><w:r><w:br /></w:r><w:r><w:rPr><w:rStyle w:val="DocumentationTok" /></w:rPr><w:t xml:space="preserve">## Agrupamento de várias colunas</w:t></w:r><w:r><w:br /></w:r><w:r><w:rPr><w:rStyle w:val="NormalTok" /></w:rPr><w:t xml:space="preserve">penguins_group_by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w:t></w:r><w:r><w:br /></w:r><w:r><w:rPr><w:rStyle w:val="FunctionTok" /></w:rPr><w:t xml:space="preserve">head</w:t></w:r><w:r><w:rPr><w:rStyle w:val="NormalTok" /></w:rPr><w:t xml:space="preserve">(penguins_group_by_across)</w:t></w:r><w:r><w:br /></w:r><w:r><w:rPr><w:rStyle w:val="CommentTok" /></w:rPr><w:t xml:space="preserve">#&gt; &#27;[90m# A tibble: 6 x 8&#27;[39m</w:t></w:r><w:r><w:br /></w:r><w:r><w:rPr><w:rStyle w:val="CommentTok" /></w:rPr><w:t xml:space="preserve">#&gt; &#27;[90m# Groups:   species, island, sex [3]&#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fct&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1 more variable: &#27;[1myear&#27;[22m &lt;int&gt;&#27;[39m</w:t></w:r></w:p><w:bookmarkEnd w:id="209" /><w:bookmarkStart w:id="210" w:name="summarise" /><w:p><w:pPr><w:pStyle w:val="Heading3" /></w:pPr><w:r><w:rPr><w:rStyle w:val="SectionNumber" /></w:rPr><w:t xml:space="preserve">5.8.15</w:t></w:r><w:r><w:tab /></w:r><w:r><w:t xml:space="preserve">summarise()</w:t></w:r></w:p><w:p><w:pPr><w:pStyle w:val="FirstParagraph" /></w:pPr><w:r><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w:r><w:r><w:t xml:space="preserve"> </w:t></w:r><w:r><w:rPr><w:rStyle w:val="VerbatimChar" /></w:rPr><w:t xml:space="preserve">dplyr::summarise()</w:t></w:r><w:r><w:t xml:space="preserve"> </w:t></w:r><w:r><w:t xml:space="preserve">teremos um novo</w:t></w:r><w:r><w:t xml:space="preserve"> </w:t></w:r><w:r><w:rPr><w:rStyle w:val="VerbatimChar" /></w:rPr><w:t xml:space="preserve">tibble</w:t></w:r><w:r><w:t xml:space="preserve"> </w:t></w:r><w:r><w:t xml:space="preserve">com os dados resumidos, que é a agregação ou resumo dos dados através de funções. Da mesma forma que outras funções, podemos usar funções de replicação para resumir valores para mais de uma coluna, dependendo de resultados booleanos.</w:t></w:r></w:p><w:p><w:pPr><w:pStyle w:val="SourceCode" /></w:pPr><w:r><w:rPr><w:rStyle w:val="DocumentationTok" /></w:rPr><w:t xml:space="preserve">## Resumo</w:t></w:r><w:r><w:br /></w:r><w:r><w:rPr><w:rStyle w:val="NormalTok" /></w:rPr><w:t xml:space="preserve">penguins_summaris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w:t></w:r><w:r><w:rPr><w:rStyle w:val="FunctionTok" /></w:rPr><w:t xml:space="preserve">summarize</w:t></w:r><w:r><w:rPr><w:rStyle w:val="NormalTok" /></w:rPr><w:t xml:space="preserve">(</w:t></w:r><w:r><w:rPr><w:rStyle w:val="AttributeTok" /></w:rPr><w:t xml:space="preserve">body_mass_g_mean =</w:t></w:r><w:r><w:rPr><w:rStyle w:val="NormalTok" /></w:rPr><w:t xml:space="preserve"> </w:t></w:r><w:r><w:rPr><w:rStyle w:val="FunctionTok" /></w:rPr><w:t xml:space="preserve">mean</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body_mass_g_sd =</w:t></w:r><w:r><w:rPr><w:rStyle w:val="NormalTok" /></w:rPr><w:t xml:space="preserve"> </w:t></w:r><w:r><w:rPr><w:rStyle w:val="FunctionTok" /></w:rPr><w:t xml:space="preserve">sd</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w:t></w:r><w:r><w:br /></w:r><w:r><w:rPr><w:rStyle w:val="CommentTok" /></w:rPr><w:t xml:space="preserve">#&gt; &#27;[90m# A tibble: 3 x 3&#27;[39m</w:t></w:r><w:r><w:br /></w:r><w:r><w:rPr><w:rStyle w:val="CommentTok" /></w:rPr><w:t xml:space="preserve">#&gt;   &#27;[1mspecies&#27;[22m   &#27;[1mbody_mass_g_mean&#27;[22m &#27;[1mbody_mass_g_sd&#27;[22m</w:t></w:r><w:r><w:br /></w:r><w:r><w:rPr><w:rStyle w:val="CommentTok" /></w:rPr><w:t xml:space="preserve">#&gt;   &#27;[3m&#27;[90m&lt;fct&gt;&#27;[39m&#27;[23m                &#27;[3m&#27;[90m&lt;dbl&gt;&#27;[39m&#27;[23m          &#27;[3m&#27;[90m&lt;dbl&gt;&#27;[39m&#27;[23m</w:t></w:r><w:r><w:br /></w:r><w:r><w:rPr><w:rStyle w:val="CommentTok" /></w:rPr><w:t xml:space="preserve">#&gt; &#27;[90m1&#27;[39m Adelie               &#27;[4m3&#27;[24m701.           459.</w:t></w:r><w:r><w:br /></w:r><w:r><w:rPr><w:rStyle w:val="CommentTok" /></w:rPr><w:t xml:space="preserve">#&gt; &#27;[90m2&#27;[39m Chinstrap            &#27;[4m3&#27;[24m733.           384.</w:t></w:r><w:r><w:br /></w:r><w:r><w:rPr><w:rStyle w:val="CommentTok" /></w:rPr><w:t xml:space="preserve">#&gt; &#27;[90m3&#27;[39m Gentoo               &#27;[4m5&#27;[24m076.           504.</w:t></w:r><w:r><w:br /></w:r><w:r><w:br /></w:r><w:r><w:rPr><w:rStyle w:val="DocumentationTok" /></w:rPr><w:t xml:space="preserve">## Resumo para várias colunas</w:t></w:r><w:r><w:br /></w:r><w:r><w:rPr><w:rStyle w:val="NormalTok" /></w:rPr><w:t xml:space="preserve">penguins_summaris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w:t></w:r><w:r><w:rPr><w:rStyle w:val="FunctionTok" /></w:rPr><w:t xml:space="preserve">summariz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rPr><w:rStyle w:val="SpecialCharTok" /></w:rPr><w:t xml:space="preserve">~</w:t></w:r><w:r><w:rPr><w:rStyle w:val="NormalTok" /></w:rPr><w:t xml:space="preserve"> </w:t></w:r><w:r><w:rPr><w:rStyle w:val="FunctionTok" /></w:rPr><w:t xml:space="preserve">mean</w:t></w:r><w:r><w:rPr><w:rStyle w:val="NormalTok" /></w:rPr><w:t xml:space="preserve">(.x,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_across</w:t></w:r><w:r><w:br /></w:r><w:r><w:rPr><w:rStyle w:val="CommentTok" /></w:rPr><w:t xml:space="preserve">#&gt; &#27;[90m# A tibble: 3 x 6&#27;[39m</w:t></w:r><w:r><w:br /></w:r><w:r><w:rPr><w:rStyle w:val="CommentTok" /></w:rPr><w:t xml:space="preserve">#&gt;   &#27;[1mspecies&#27;[22m   &#27;[1mbill_length_mm&#27;[22m &#27;[1mbill_depth_mm&#27;[22m &#27;[1mflipper_length_mm&#27;[22m &#27;[1mbody_mass_g&#27;[22m  &#27;[1myear&#27;[22m</w:t></w:r><w:r><w:br /></w:r><w:r><w:rPr><w:rStyle w:val="CommentTok" /></w:rPr><w:t xml:space="preserve">#&gt;   &#27;[3m&#27;[90m&lt;fct&gt;&#27;[39m&#27;[23m              &#27;[3m&#27;[90m&lt;dbl&gt;&#27;[39m&#27;[23m         &#27;[3m&#27;[90m&lt;dbl&gt;&#27;[39m&#27;[23m             &#27;[3m&#27;[90m&lt;dbl&gt;&#27;[39m&#27;[23m       &#27;[3m&#27;[90m&lt;dbl&gt;&#27;[39m&#27;[23m &#27;[3m&#27;[90m&lt;dbl&gt;&#27;[39m&#27;[23m</w:t></w:r><w:r><w:br /></w:r><w:r><w:rPr><w:rStyle w:val="CommentTok" /></w:rPr><w:t xml:space="preserve">#&gt; &#27;[90m1&#27;[39m Adelie              38.8          18.3              190.       &#27;[4m3&#27;[24m701. &#27;[4m2&#27;[24m008.</w:t></w:r><w:r><w:br /></w:r><w:r><w:rPr><w:rStyle w:val="CommentTok" /></w:rPr><w:t xml:space="preserve">#&gt; &#27;[90m2&#27;[39m Chinstrap           48.8          18.4              196.       &#27;[4m3&#27;[24m733. &#27;[4m2&#27;[24m008.</w:t></w:r><w:r><w:br /></w:r><w:r><w:rPr><w:rStyle w:val="CommentTok" /></w:rPr><w:t xml:space="preserve">#&gt; &#27;[90m3&#27;[39m Gentoo              47.5          15.0              217.       &#27;[4m5&#27;[24m076. &#27;[4m2&#27;[24m008.</w:t></w:r></w:p><w:bookmarkEnd w:id="210" /><w:bookmarkStart w:id="211" w:name="bind_rows-e-bind_cols" /><w:p><w:pPr><w:pStyle w:val="Heading3" /></w:pPr><w:r><w:rPr><w:rStyle w:val="SectionNumber" /></w:rPr><w:t xml:space="preserve">5.8.16</w:t></w:r><w:r><w:tab /></w:r><w:r><w:t xml:space="preserve">bind_rows() e bind_cols()</w:t></w:r></w:p><w:p><w:pPr><w:pStyle w:val="FirstParagraph" /></w:pPr><w:r><w:t xml:space="preserve">Muitas vezes teremos de combinar duas ou mais tabelas de dados. Podemos utilizar as funções Base R</w:t></w:r><w:r><w:t xml:space="preserve"> </w:t></w:r><w:r><w:rPr><w:rStyle w:val="VerbatimChar" /></w:rPr><w:t xml:space="preserve">rbind()</w:t></w:r><w:r><w:t xml:space="preserve"> </w:t></w:r><w:r><w:t xml:space="preserve">e</w:t></w:r><w:r><w:t xml:space="preserve"> </w:t></w:r><w:r><w:rPr><w:rStyle w:val="VerbatimChar" /></w:rPr><w:t xml:space="preserve">cbind()</w:t></w:r><w:r><w:t xml:space="preserve">, como vimos. Entretanto, pode ser interessante avançar para as funções</w:t></w:r><w:r><w:t xml:space="preserve"> </w:t></w:r><w:r><w:rPr><w:rStyle w:val="VerbatimChar" /></w:rPr><w:t xml:space="preserve">dplyr::bind_rows()</w:t></w:r><w:r><w:t xml:space="preserve"> </w:t></w:r><w:r><w:t xml:space="preserve">e</w:t></w:r><w:r><w:t xml:space="preserve"> </w:t></w:r><w:r><w:rPr><w:rStyle w:val="VerbatimChar" /></w:rPr><w:t xml:space="preserve">dplyr::bind_cols()</w:t></w:r><w:r><w:t xml:space="preserve"> </w:t></w:r><w:r><w:t xml:space="preserve">do formato</w:t></w:r><w:r><w:t xml:space="preserve"> </w:t></w:r><w:r><w:rPr><w:iCs /><w:i /></w:rPr><w:t xml:space="preserve">tidyverse</w:t></w:r><w:r><w:t xml:space="preserve">. A ideia é muito semelhante: a primeira função combina dados por linhas e a segunda por colunas. Entretanto, há vantagens no uso dessas funções, como a identificação das linhas pelo argumento</w:t></w:r><w:r><w:t xml:space="preserve"> </w:t></w:r><w:r><w:rPr><w:rStyle w:val="VerbatimChar" /></w:rPr><w:t xml:space="preserve">.id</w:t></w:r><w:r><w:t xml:space="preserve"> </w:t></w:r><w:r><w:t xml:space="preserve">para a primeira função, e a conferência do nome das colunas pelo argumento</w:t></w:r><w:r><w:t xml:space="preserve"> </w:t></w:r><w:r><w:rPr><w:rStyle w:val="VerbatimChar" /></w:rPr><w:t xml:space="preserve">.name_repair</w:t></w:r><w:r><w:t xml:space="preserve"> </w:t></w:r><w:r><w:t xml:space="preserve">para a segunda função.</w:t></w:r></w:p><w:p><w:pPr><w:pStyle w:val="SourceCode" /></w:pPr><w:r><w:rPr><w:rStyle w:val="DocumentationTok" /></w:rPr><w:t xml:space="preserve">## Selecionar as linhas para dois tibbles</w:t></w:r><w:r><w:br /></w:r><w:r><w:rPr><w:rStyle w:val="NormalTok" /></w:rPr><w:t xml:space="preserve">penguins_01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penguins_02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51</w:t></w:r><w:r><w:rPr><w:rStyle w:val="SpecialCharTok" /></w:rPr><w:t xml:space="preserve">:</w:t></w:r><w:r><w:rPr><w:rStyle w:val="DecValTok" /></w:rPr><w:t xml:space="preserve">55</w:t></w:r><w:r><w:rPr><w:rStyle w:val="NormalTok" /></w:rPr><w:t xml:space="preserve">)</w:t></w:r><w:r><w:br /></w:r><w:r><w:br /></w:r><w:r><w:rPr><w:rStyle w:val="DocumentationTok" /></w:rPr><w:t xml:space="preserve">## Combinar as linhas</w:t></w:r><w:r><w:br /></w:r><w:r><w:rPr><w:rStyle w:val="NormalTok" /></w:rPr><w:t xml:space="preserve">penguins_bind_rows </w:t></w:r><w:r><w:rPr><w:rStyle w:val="OtherTok" /></w:rPr><w:t xml:space="preserve">&lt;-</w:t></w:r><w:r><w:rPr><w:rStyle w:val="NormalTok" /></w:rPr><w:t xml:space="preserve"> dplyr</w:t></w:r><w:r><w:rPr><w:rStyle w:val="SpecialCharTok" /></w:rPr><w:t xml:space="preserve">::</w:t></w:r><w:r><w:rPr><w:rStyle w:val="FunctionTok" /></w:rPr><w:t xml:space="preserve">bind_rows</w:t></w:r><w:r><w:rPr><w:rStyle w:val="NormalTok" /></w:rPr><w:t xml:space="preserve">(penguins_01, penguins_02, </w:t></w:r><w:r><w:rPr><w:rStyle w:val="AttributeTok" /></w:rPr><w:t xml:space="preserve">.id =</w:t></w:r><w:r><w:rPr><w:rStyle w:val="NormalTok" /></w:rPr><w:t xml:space="preserve"> </w:t></w:r><w:r><w:rPr><w:rStyle w:val="StringTok" /></w:rPr><w:t xml:space="preserve">&quot;id&quot;</w:t></w:r><w:r><w:rPr><w:rStyle w:val="NormalTok" /></w:rPr><w:t xml:space="preserve">)</w:t></w:r><w:r><w:br /></w:r><w:r><w:rPr><w:rStyle w:val="FunctionTok" /></w:rPr><w:t xml:space="preserve">head</w:t></w:r><w:r><w:rPr><w:rStyle w:val="NormalTok" /></w:rPr><w:t xml:space="preserve">(penguins_bind_rows)</w:t></w:r><w:r><w:br /></w:r><w:r><w:rPr><w:rStyle w:val="CommentTok" /></w:rPr><w:t xml:space="preserve">#&gt; &#27;[90m# A tibble: 6 x 9&#27;[39m</w:t></w:r><w:r><w:br /></w:r><w:r><w:rPr><w:rStyle w:val="CommentTok" /></w:rPr><w:t xml:space="preserve">#&gt;   &#27;[1mid&#27;[22m    &#27;[1mspecies&#27;[22m &#27;[1misland&#27;[22m &#27;[1mbill_length_mm&#27;[22m &#27;[1mbill_depth_mm&#27;[22m &#27;[1mflipper_length_~&#27;[22m &#27;[1mbody_mass_g&#27;[22m</w:t></w:r><w:r><w:br /></w:r><w:r><w:rPr><w:rStyle w:val="CommentTok" /></w:rPr><w:t xml:space="preserve">#&gt;   &#27;[3m&#27;[90m&lt;chr&gt;&#27;[39m&#27;[23m &#27;[3m&#27;[90m&lt;fct&gt;&#27;[39m&#27;[23m   &#27;[3m&#27;[90m&lt;fct&gt;&#27;[39m&#27;[23m           &#27;[3m&#27;[90m&lt;dbl&gt;&#27;[39m&#27;[23m         &#27;[3m&#27;[90m&lt;dbl&gt;&#27;[39m&#27;[23m            &#27;[3m&#27;[90m&lt;int&gt;&#27;[39m&#27;[23m       &#27;[3m&#27;[90m&lt;int&gt;&#27;[39m&#27;[23m</w:t></w:r><w:r><w:br /></w:r><w:r><w:rPr><w:rStyle w:val="CommentTok" /></w:rPr><w:t xml:space="preserve">#&gt; &#27;[90m1&#27;[39m 1     Adelie  Torge~           39.1          18.7              181        &#27;[4m3&#27;[24m750</w:t></w:r><w:r><w:br /></w:r><w:r><w:rPr><w:rStyle w:val="CommentTok" /></w:rPr><w:t xml:space="preserve">#&gt; &#27;[90m2&#27;[39m 1     Adelie  Torge~           39.5          17.4              186        &#27;[4m3&#27;[24m800</w:t></w:r><w:r><w:br /></w:r><w:r><w:rPr><w:rStyle w:val="CommentTok" /></w:rPr><w:t xml:space="preserve">#&gt; &#27;[90m3&#27;[39m 1     Adelie  Torge~           40.3          18                195        &#27;[4m3&#27;[24m250</w:t></w:r><w:r><w:br /></w:r><w:r><w:rPr><w:rStyle w:val="CommentTok" /></w:rPr><w:t xml:space="preserve">#&gt; &#27;[90m4&#27;[39m 1     Adelie  Torge~           &#27;[31mNA&#27;[39m            &#27;[31mNA&#27;[39m                 &#27;[31mNA&#27;[39m          &#27;[31mNA&#27;[39m</w:t></w:r><w:r><w:br /></w:r><w:r><w:rPr><w:rStyle w:val="CommentTok" /></w:rPr><w:t xml:space="preserve">#&gt; &#27;[90m5&#27;[39m 1     Adelie  Torge~           36.7          19.3              193        &#27;[4m3&#27;[24m450</w:t></w:r><w:r><w:br /></w:r><w:r><w:rPr><w:rStyle w:val="CommentTok" /></w:rPr><w:t xml:space="preserve">#&gt; &#27;[90m6&#27;[39m 2     Adelie  Biscoe           39.6          17.7              186        &#27;[4m3&#27;[24m500</w:t></w:r><w:r><w:br /></w:r><w:r><w:rPr><w:rStyle w:val="CommentTok" /></w:rPr><w:t xml:space="preserve">#&gt; &#27;[90m# ... with 2 more variables: &#27;[1msex&#27;[22m &lt;fct&gt;, &#27;[1myear&#27;[22m &lt;int&gt;&#27;[39m</w:t></w:r><w:r><w:br /></w:r><w:r><w:br /></w:r><w:r><w:rPr><w:rStyle w:val="DocumentationTok" /></w:rPr><w:t xml:space="preserve">## Combinar as colunas</w:t></w:r><w:r><w:br /></w:r><w:r><w:rPr><w:rStyle w:val="NormalTok" /></w:rPr><w:t xml:space="preserve">penguins_bind_cols </w:t></w:r><w:r><w:rPr><w:rStyle w:val="OtherTok" /></w:rPr><w:t xml:space="preserve">&lt;-</w:t></w:r><w:r><w:rPr><w:rStyle w:val="NormalTok" /></w:rPr><w:t xml:space="preserve"> dplyr</w:t></w:r><w:r><w:rPr><w:rStyle w:val="SpecialCharTok" /></w:rPr><w:t xml:space="preserve">::</w:t></w:r><w:r><w:rPr><w:rStyle w:val="FunctionTok" /></w:rPr><w:t xml:space="preserve">bind_cols</w:t></w:r><w:r><w:rPr><w:rStyle w:val="NormalTok" /></w:rPr><w:t xml:space="preserve">(penguins_01, penguins_02, </w:t></w:r><w:r><w:rPr><w:rStyle w:val="AttributeTok" /></w:rPr><w:t xml:space="preserve">.name_repair =</w:t></w:r><w:r><w:rPr><w:rStyle w:val="NormalTok" /></w:rPr><w:t xml:space="preserve"> </w:t></w:r><w:r><w:rPr><w:rStyle w:val="StringTok" /></w:rPr><w:t xml:space="preserve">&quot;unique&quot;</w:t></w:r><w:r><w:rPr><w:rStyle w:val="NormalTok" /></w:rPr><w:t xml:space="preserve">)</w:t></w:r><w:r><w:br /></w:r><w:r><w:rPr><w:rStyle w:val="CommentTok" /></w:rPr><w:t xml:space="preserve">#&gt; New names:</w:t></w:r><w:r><w:br /></w:r><w:r><w:rPr><w:rStyle w:val="CommentTok" /></w:rPr><w:t xml:space="preserve">#&gt; * species -&gt; species...1</w:t></w:r><w:r><w:br /></w:r><w:r><w:rPr><w:rStyle w:val="CommentTok" /></w:rPr><w:t xml:space="preserve">#&gt; * island -&gt; island...2</w:t></w:r><w:r><w:br /></w:r><w:r><w:rPr><w:rStyle w:val="CommentTok" /></w:rPr><w:t xml:space="preserve">#&gt; * bill_length_mm -&gt; bill_length_mm...3</w:t></w:r><w:r><w:br /></w:r><w:r><w:rPr><w:rStyle w:val="CommentTok" /></w:rPr><w:t xml:space="preserve">#&gt; * bill_depth_mm -&gt; bill_depth_mm...4</w:t></w:r><w:r><w:br /></w:r><w:r><w:rPr><w:rStyle w:val="CommentTok" /></w:rPr><w:t xml:space="preserve">#&gt; * flipper_length_mm -&gt; flipper_length_mm...5</w:t></w:r><w:r><w:br /></w:r><w:r><w:rPr><w:rStyle w:val="CommentTok" /></w:rPr><w:t xml:space="preserve">#&gt; * ...</w:t></w:r><w:r><w:br /></w:r><w:r><w:rPr><w:rStyle w:val="FunctionTok" /></w:rPr><w:t xml:space="preserve">head</w:t></w:r><w:r><w:rPr><w:rStyle w:val="NormalTok" /></w:rPr><w:t xml:space="preserve">(penguins_bind_cols)</w:t></w:r><w:r><w:br /></w:r><w:r><w:rPr><w:rStyle w:val="CommentTok" /></w:rPr><w:t xml:space="preserve">#&gt; &#27;[90m# A tibble: 5 x 16&#27;[39m</w:t></w:r><w:r><w:br /></w:r><w:r><w:rPr><w:rStyle w:val="CommentTok" /></w:rPr><w:t xml:space="preserve">#&gt;   &#27;[1mspecies...1&#27;[22m &#27;[1misland...2&#27;[22m &#27;[1mbill_length_mm...3&#27;[22m &#27;[1mbill_depth_mm..~&#27;[22m &#27;[1mflipper_length_mm.~&#27;[22m</w:t></w:r><w:r><w:br /></w:r><w:r><w:rPr><w:rStyle w:val="CommentTok" /></w:rPr><w:t xml:space="preserve">#&gt;   &#27;[3m&#27;[90m&lt;fct&gt;&#27;[39m&#27;[23m       &#27;[3m&#27;[90m&lt;fct&gt;&#27;[39m&#27;[23m                   &#27;[3m&#27;[90m&lt;dbl&gt;&#27;[39m&#27;[23m            &#27;[3m&#27;[90m&lt;dbl&gt;&#27;[39m&#27;[23m               &#27;[3m&#27;[90m&lt;int&gt;&#27;[39m&#27;[23m</w:t></w:r><w:r><w:br /></w:r><w:r><w:rPr><w:rStyle w:val="CommentTok" /></w:rPr><w:t xml:space="preserve">#&gt; &#27;[90m1&#27;[39m Adelie      Torgersen                39.1             18.7                 181</w:t></w:r><w:r><w:br /></w:r><w:r><w:rPr><w:rStyle w:val="CommentTok" /></w:rPr><w:t xml:space="preserve">#&gt; &#27;[90m2&#27;[39m Adelie      Torgersen                39.5             17.4                 186</w:t></w:r><w:r><w:br /></w:r><w:r><w:rPr><w:rStyle w:val="CommentTok" /></w:rPr><w:t xml:space="preserve">#&gt; &#27;[90m3&#27;[39m Adelie      Torgersen                40.3             18                   195</w:t></w:r><w:r><w:br /></w:r><w:r><w:rPr><w:rStyle w:val="CommentTok" /></w:rPr><w:t xml:space="preserve">#&gt; &#27;[90m4&#27;[39m Adelie      Torgersen                &#27;[31mNA&#27;[39m               &#27;[31mNA&#27;[39m                    &#27;[31mNA&#27;[39m</w:t></w:r><w:r><w:br /></w:r><w:r><w:rPr><w:rStyle w:val="CommentTok" /></w:rPr><w:t xml:space="preserve">#&gt; &#27;[90m5&#27;[39m Adelie      Torgersen                36.7             19.3                 193</w:t></w:r><w:r><w:br /></w:r><w:r><w:rPr><w:rStyle w:val="CommentTok" /></w:rPr><w:t xml:space="preserve">#&gt; &#27;[90m# ... with 11 more variables: &#27;[1mbody_mass_g...6&#27;[22m &lt;int&gt;, &#27;[1msex...7&#27;[22m &lt;fct&gt;,&#27;[39m</w:t></w:r><w:r><w:br /></w:r><w:r><w:rPr><w:rStyle w:val="CommentTok" /></w:rPr><w:t xml:space="preserve">#&gt; &#27;[90m#   &#27;[1myear...8&#27;[22m &lt;int&gt;, &#27;[1mspecies...9&#27;[22m &lt;fct&gt;, &#27;[1misland...10&#27;[22m &lt;fct&gt;,&#27;[39m</w:t></w:r><w:r><w:br /></w:r><w:r><w:rPr><w:rStyle w:val="CommentTok" /></w:rPr><w:t xml:space="preserve">#&gt; &#27;[90m#   &#27;[1mbill_length_mm...11&#27;[22m &lt;dbl&gt;, &#27;[1mbill_depth_mm...12&#27;[22m &lt;dbl&gt;,&#27;[39m</w:t></w:r><w:r><w:br /></w:r><w:r><w:rPr><w:rStyle w:val="CommentTok" /></w:rPr><w:t xml:space="preserve">#&gt; &#27;[90m#   &#27;[1mflipper_length_mm...13&#27;[22m &lt;int&gt;, &#27;[1mbody_mass_g...14&#27;[22m &lt;int&gt;, &#27;[1msex...15&#27;[22m &lt;fct&gt;,&#27;[39m</w:t></w:r><w:r><w:br /></w:r><w:r><w:rPr><w:rStyle w:val="CommentTok" /></w:rPr><w:t xml:space="preserve">#&gt; &#27;[90m#   &#27;[1myear...16&#27;[22m &lt;int&gt;&#27;[39m</w:t></w:r></w:p><w:bookmarkEnd w:id="211" /><w:bookmarkStart w:id="213" w:name="join" /><w:p><w:pPr><w:pStyle w:val="Heading3" /></w:pPr><w:r><w:rPr><w:rStyle w:val="SectionNumber" /></w:rPr><w:t xml:space="preserve">5.8.17</w:t></w:r><w:r><w:tab /></w:r><w:r><w:t xml:space="preserve">*_join()</w:t></w:r></w:p><w:p><w:pPr><w:pStyle w:val="FirstParagraph" /></w:pPr><w:r><w:t xml:space="preserve">Finalmente, veremos o último conjunto de funções do pacote</w:t></w:r><w:r><w:t xml:space="preserve"> </w:t></w:r><w:r><w:rPr><w:rStyle w:val="VerbatimChar" /></w:rPr><w:t xml:space="preserve">dplyr</w:t></w:r><w:r><w:t xml:space="preserve">, a junção de tabelas. Nessa operação, fazemos a combinação de pares de conjunto de dados tabulares por uma ou mais colunas chaves. Há dois tipos de junções: junção de mutação e junção de filtragem. A junção de mutação primeiro combina as observações por suas chaves e, em seguida, copia as variáveis (colunas) de uma tabela para a outra. É fundamental destacar a importância da coluna chave, que é indicada pelo argumento</w:t></w:r><w:r><w:t xml:space="preserve"> </w:t></w:r><w:r><w:rPr><w:rStyle w:val="VerbatimChar" /></w:rPr><w:t xml:space="preserve">by</w:t></w:r><w:r><w:t xml:space="preserve">. Essa coluna deve conter elementos que sejam comuns às duas tabelas para que haja a combinação dos elementos.</w:t></w:r></w:p><w:p><w:pPr><w:pStyle w:val="BodyText" /></w:pPr><w:r><w:t xml:space="preserve">Existem quatro tipos de junções, que são realizadas pelas funções:</w:t></w:r><w:r><w:t xml:space="preserve"> </w:t></w:r><w:r><w:rPr><w:rStyle w:val="VerbatimChar" /></w:rPr><w:t xml:space="preserve">dplyr::inner_join()</w:t></w:r><w:r><w:t xml:space="preserve">,</w:t></w:r><w:r><w:t xml:space="preserve"> </w:t></w:r><w:r><w:rPr><w:rStyle w:val="VerbatimChar" /></w:rPr><w:t xml:space="preserve">dplyr::left_join()</w:t></w:r><w:r><w:t xml:space="preserve">,</w:t></w:r><w:r><w:t xml:space="preserve"> </w:t></w:r><w:r><w:rPr><w:rStyle w:val="VerbatimChar" /></w:rPr><w:t xml:space="preserve">dplyr::full_join()</w:t></w:r><w:r><w:t xml:space="preserve"> </w:t></w:r><w:r><w:t xml:space="preserve">e</w:t></w:r><w:r><w:t xml:space="preserve"> </w:t></w:r><w:r><w:rPr><w:rStyle w:val="VerbatimChar" /></w:rPr><w:t xml:space="preserve">dplyr::right_join()</w:t></w:r><w:r><w:t xml:space="preserve">, e que podem ser representadas na Figura</w:t></w:r><w:r><w:t xml:space="preserve"> </w:t></w:r><w:r><w:t xml:space="preserve">5.3</w:t></w:r><w:r><w:t xml:space="preserve">.</w:t></w:r></w:p><w:p><w:pPr><w:pStyle w:val="CaptionedFigure" /></w:pPr><w:r><w:drawing><wp:inline><wp:extent cx="4601227" cy="1327758" /><wp:effectExtent b="0" l="0" r="0" t="0" /><wp:docPr descr="Figure 5.3: Diferentes tipos de joins, representados com um diagrama de Venn. Adaptado de: Wickham and Grolemund (2017)." title="" id="1" name="Picture" /><a:graphic><a:graphicData uri="http://schemas.openxmlformats.org/drawingml/2006/picture"><pic:pic><pic:nvPicPr><pic:cNvPr descr="img/cap05_fig03.png" id="0" name="Picture" /><pic:cNvPicPr><a:picLocks noChangeArrowheads="1" noChangeAspect="1" /></pic:cNvPicPr></pic:nvPicPr><pic:blipFill><a:blip r:embed="rId212" /><a:stretch><a:fillRect /></a:stretch></pic:blipFill><pic:spPr bwMode="auto"><a:xfrm><a:off x="0" y="0" /><a:ext cx="4601227" cy="1327758" /></a:xfrm><a:prstGeom prst="rect"><a:avLst /></a:prstGeom><a:noFill /><a:ln w="9525"><a:noFill /><a:headEnd /><a:tailEnd /></a:ln></pic:spPr></pic:pic></a:graphicData></a:graphic></wp:inline></w:drawing></w:r></w:p><w:p><w:pPr><w:pStyle w:val="ImageCaption" /></w:pPr><w:r><w:t xml:space="preserve">Figure 5.3: Diferentes tipos de joins, representados com um diagrama de Venn.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Considerando a nomenclatura de duas tabelas de dados por</w:t></w:r><w:r><w:t xml:space="preserve"> </w:t></w:r><w:r><w:rPr><w:rStyle w:val="VerbatimChar" /></w:rPr><w:t xml:space="preserve">x</w:t></w:r><w:r><w:t xml:space="preserve"> </w:t></w:r><w:r><w:t xml:space="preserve">e</w:t></w:r><w:r><w:t xml:space="preserve"> </w:t></w:r><w:r><w:rPr><w:rStyle w:val="VerbatimChar" /></w:rPr><w:t xml:space="preserve">y</w:t></w:r><w:r><w:t xml:space="preserve">, temos:</w:t></w:r></w:p><w:p><w:pPr><w:numPr><w:ilvl w:val="0" /><w:numId w:val="1029" /></w:numPr><w:pStyle w:val="Compact" /></w:pPr><w:r><w:rPr><w:rStyle w:val="VerbatimChar" /></w:rPr><w:t xml:space="preserve">inner_join(x, y)</w:t></w:r><w:r><w:t xml:space="preserve">: mantém apenas as observações em</w:t></w:r><w:r><w:t xml:space="preserve"> </w:t></w:r><w:r><w:rPr><w:rStyle w:val="VerbatimChar" /></w:rPr><w:t xml:space="preserve">x</w:t></w:r><w:r><w:t xml:space="preserve"> </w:t></w:r><w:r><w:t xml:space="preserve">e em</w:t></w:r><w:r><w:t xml:space="preserve"> </w:t></w:r><w:r><w:rPr><w:rStyle w:val="VerbatimChar" /></w:rPr><w:t xml:space="preserve">y</w:t></w:r></w:p><w:p><w:pPr><w:numPr><w:ilvl w:val="0" /><w:numId w:val="1029" /></w:numPr><w:pStyle w:val="Compact" /></w:pPr><w:r><w:rPr><w:rStyle w:val="VerbatimChar" /></w:rPr><w:t xml:space="preserve">left_join(x, y)</w:t></w:r><w:r><w:t xml:space="preserve">: mantém todas as observações em</w:t></w:r><w:r><w:t xml:space="preserve"> </w:t></w:r><w:r><w:rPr><w:rStyle w:val="VerbatimChar" /></w:rPr><w:t xml:space="preserve">x</w:t></w:r></w:p><w:p><w:pPr><w:numPr><w:ilvl w:val="0" /><w:numId w:val="1029" /></w:numPr><w:pStyle w:val="Compact" /></w:pPr><w:r><w:rPr><w:rStyle w:val="VerbatimChar" /></w:rPr><w:t xml:space="preserve">right_join(x, y)</w:t></w:r><w:r><w:t xml:space="preserve">: mantém todas as observações em</w:t></w:r><w:r><w:t xml:space="preserve"> </w:t></w:r><w:r><w:rPr><w:rStyle w:val="VerbatimChar" /></w:rPr><w:t xml:space="preserve">y</w:t></w:r></w:p><w:p><w:pPr><w:numPr><w:ilvl w:val="0" /><w:numId w:val="1029" /></w:numPr><w:pStyle w:val="Compact" /></w:pPr><w:r><w:rPr><w:rStyle w:val="VerbatimChar" /></w:rPr><w:t xml:space="preserve">full_join(x, y)</w:t></w:r><w:r><w:t xml:space="preserve">: mantém todas as observações em</w:t></w:r><w:r><w:t xml:space="preserve"> </w:t></w:r><w:r><w:rPr><w:rStyle w:val="VerbatimChar" /></w:rPr><w:t xml:space="preserve">x</w:t></w:r><w:r><w:t xml:space="preserve"> </w:t></w:r><w:r><w:t xml:space="preserve">e em</w:t></w:r><w:r><w:t xml:space="preserve"> </w:t></w:r><w:r><w:rPr><w:rStyle w:val="VerbatimChar" /></w:rPr><w:t xml:space="preserve">y</w:t></w:r></w:p><w:p><w:pPr><w:pStyle w:val="FirstParagraph" /></w:pPr><w:r><w:t xml:space="preserve">Aqui, vamos demostrar apenas a função</w:t></w:r><w:r><w:t xml:space="preserve"> </w:t></w:r><w:r><w:rPr><w:rStyle w:val="VerbatimChar" /></w:rPr><w:t xml:space="preserve">dplyr::left_join()</w:t></w:r><w:r><w:t xml:space="preserve">, combinando um</w:t></w:r><w:r><w:t xml:space="preserve"> </w:t></w:r><w:r><w:rPr><w:rStyle w:val="VerbatimChar" /></w:rPr><w:t xml:space="preserve">tibble</w:t></w:r><w:r><w:t xml:space="preserve"> </w:t></w:r><w:r><w:t xml:space="preserve">de coordenadas geográficas das ilhas com o conjunto de dados do penguins.</w:t></w:r></w:p><w:p><w:pPr><w:pStyle w:val="SourceCode" /></w:pPr><w:r><w:rPr><w:rStyle w:val="DocumentationTok" /></w:rPr><w:t xml:space="preserve">## Adicionar uma coluna chave de ids</w:t></w:r><w:r><w:br /></w:r><w:r><w:rPr><w:rStyle w:val="NormalTok" /></w:rPr><w:t xml:space="preserve">penguin_islands </w:t></w:r><w:r><w:rPr><w:rStyle w:val="OtherTok" /></w:rPr><w:t xml:space="preserve">&lt;-</w:t></w:r><w:r><w:rPr><w:rStyle w:val="NormalTok" /></w:rPr><w:t xml:space="preserve"> </w:t></w:r><w:r><w:rPr><w:rStyle w:val="FunctionTok" /></w:rPr><w:t xml:space="preserve">tibble</w:t></w:r><w:r><w:rPr><w:rStyle w:val="NormalTok" /></w:rPr><w:t xml:space="preserve">(</w:t></w:r><w:r><w:br /></w:r><w:r><w:rPr><w:rStyle w:val="NormalTok" /></w:rPr><w:t xml:space="preserve">  </w:t></w:r><w:r><w:rPr><w:rStyle w:val="AttributeTok" /></w:rPr><w:t xml:space="preserve">island =</w:t></w:r><w:r><w:rPr><w:rStyle w:val="NormalTok" /></w:rPr><w:t xml:space="preserve"> </w:t></w:r><w:r><w:rPr><w:rStyle w:val="FunctionTok" /></w:rPr><w:t xml:space="preserve">c</w:t></w:r><w:r><w:rPr><w:rStyle w:val="NormalTok" /></w:rPr><w:t xml:space="preserve">(</w:t></w:r><w:r><w:rPr><w:rStyle w:val="StringTok" /></w:rPr><w:t xml:space="preserve">&quot;Torgersen&quot;</w:t></w:r><w:r><w:rPr><w:rStyle w:val="NormalTok" /></w:rPr><w:t xml:space="preserve">, </w:t></w:r><w:r><w:rPr><w:rStyle w:val="StringTok" /></w:rPr><w:t xml:space="preserve">&quot;Biscoe&quot;</w:t></w:r><w:r><w:rPr><w:rStyle w:val="NormalTok" /></w:rPr><w:t xml:space="preserve">, </w:t></w:r><w:r><w:rPr><w:rStyle w:val="StringTok" /></w:rPr><w:t xml:space="preserve">&quot;Dream&quot;</w:t></w:r><w:r><w:rPr><w:rStyle w:val="NormalTok" /></w:rPr><w:t xml:space="preserve">, </w:t></w:r><w:r><w:rPr><w:rStyle w:val="StringTok" /></w:rPr><w:t xml:space="preserve">&quot;Alpha&quot;</w:t></w:r><w:r><w:rPr><w:rStyle w:val="NormalTok" /></w:rPr><w:t xml:space="preserve">),</w:t></w:r><w:r><w:br /></w:r><w:r><w:rPr><w:rStyle w:val="NormalTok" /></w:rPr><w:t xml:space="preserve">  </w:t></w:r><w:r><w:rPr><w:rStyle w:val="AttributeTok" /></w:rPr><w:t xml:space="preserve">long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083333</w:t></w:r><w:r><w:rPr><w:rStyle w:val="NormalTok" /></w:rPr><w:t xml:space="preserve">, </w:t></w:r><w:r><w:rPr><w:rStyle w:val="SpecialCharTok" /></w:rPr><w:t xml:space="preserve">-</w:t></w:r><w:r><w:rPr><w:rStyle w:val="FloatTok" /></w:rPr><w:t xml:space="preserve">63.775636</w:t></w:r><w:r><w:rPr><w:rStyle w:val="NormalTok" /></w:rPr><w:t xml:space="preserve">, </w:t></w:r><w:r><w:rPr><w:rStyle w:val="SpecialCharTok" /></w:rPr><w:t xml:space="preserve">-</w:t></w:r><w:r><w:rPr><w:rStyle w:val="FloatTok" /></w:rPr><w:t xml:space="preserve">64.233333</w:t></w:r><w:r><w:rPr><w:rStyle w:val="NormalTok" /></w:rPr><w:t xml:space="preserve">, </w:t></w:r><w:r><w:rPr><w:rStyle w:val="SpecialCharTok" /></w:rPr><w:t xml:space="preserve">-</w:t></w:r><w:r><w:rPr><w:rStyle w:val="DecValTok" /></w:rPr><w:t xml:space="preserve">63</w:t></w:r><w:r><w:rPr><w:rStyle w:val="NormalTok" /></w:rPr><w:t xml:space="preserve">),</w:t></w:r><w:r><w:br /></w:r><w:r><w:rPr><w:rStyle w:val="NormalTok" /></w:rPr><w:t xml:space="preserve">  </w:t></w:r><w:r><w:rPr><w:rStyle w:val="AttributeTok" /></w:rPr><w:t xml:space="preserve">lat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766667</w:t></w:r><w:r><w:rPr><w:rStyle w:val="NormalTok" /></w:rPr><w:t xml:space="preserve">, </w:t></w:r><w:r><w:rPr><w:rStyle w:val="SpecialCharTok" /></w:rPr><w:t xml:space="preserve">-</w:t></w:r><w:r><w:rPr><w:rStyle w:val="FloatTok" /></w:rPr><w:t xml:space="preserve">64.818569</w:t></w:r><w:r><w:rPr><w:rStyle w:val="NormalTok" /></w:rPr><w:t xml:space="preserve">, </w:t></w:r><w:r><w:rPr><w:rStyle w:val="SpecialCharTok" /></w:rPr><w:t xml:space="preserve">-</w:t></w:r><w:r><w:rPr><w:rStyle w:val="FloatTok" /></w:rPr><w:t xml:space="preserve">64.733333</w:t></w:r><w:r><w:rPr><w:rStyle w:val="NormalTok" /></w:rPr><w:t xml:space="preserve">, </w:t></w:r><w:r><w:rPr><w:rStyle w:val="SpecialCharTok" /></w:rPr><w:t xml:space="preserve">-</w:t></w:r><w:r><w:rPr><w:rStyle w:val="FloatTok" /></w:rPr><w:t xml:space="preserve">64.316667</w:t></w:r><w:r><w:rPr><w:rStyle w:val="NormalTok" /></w:rPr><w:t xml:space="preserve">))</w:t></w:r><w:r><w:br /></w:r><w:r><w:rPr><w:rStyle w:val="NormalTok" /></w:rPr><w:t xml:space="preserve">  </w:t></w:r><w:r><w:br /></w:r><w:r><w:rPr><w:rStyle w:val="DocumentationTok" /></w:rPr><w:t xml:space="preserve">## Junção - left</w:t></w:r><w:r><w:br /></w:r><w:r><w:rPr><w:rStyle w:val="NormalTok" /></w:rPr><w:t xml:space="preserve">penguins_left_join </w:t></w:r><w:r><w:rPr><w:rStyle w:val="OtherTok" /></w:rPr><w:t xml:space="preserve">&lt;-</w:t></w:r><w:r><w:rPr><w:rStyle w:val="NormalTok" /></w:rPr><w:t xml:space="preserve"> dplyr</w:t></w:r><w:r><w:rPr><w:rStyle w:val="SpecialCharTok" /></w:rPr><w:t xml:space="preserve">::</w:t></w:r><w:r><w:rPr><w:rStyle w:val="FunctionTok" /></w:rPr><w:t xml:space="preserve">left_join</w:t></w:r><w:r><w:rPr><w:rStyle w:val="NormalTok" /></w:rPr><w:t xml:space="preserve">(penguins, penguin_islands, </w:t></w:r><w:r><w:rPr><w:rStyle w:val="AttributeTok" /></w:rPr><w:t xml:space="preserve">by =</w:t></w:r><w:r><w:rPr><w:rStyle w:val="NormalTok" /></w:rPr><w:t xml:space="preserve"> </w:t></w:r><w:r><w:rPr><w:rStyle w:val="StringTok" /></w:rPr><w:t xml:space="preserve">&quot;island&quot;</w:t></w:r><w:r><w:rPr><w:rStyle w:val="NormalTok" /></w:rPr><w:t xml:space="preserve">)</w:t></w:r><w:r><w:br /></w:r><w:r><w:rPr><w:rStyle w:val="FunctionTok" /></w:rPr><w:t xml:space="preserve">head</w:t></w:r><w:r><w:rPr><w:rStyle w:val="NormalTok" /></w:rPr><w:t xml:space="preserve">(penguins_left_join)</w:t></w:r><w:r><w:br /></w:r><w:r><w:rPr><w:rStyle w:val="CommentTok" /></w:rPr><w:t xml:space="preserve">#&gt; &#27;[90m# A tibble: 6 x 10&#27;[39m</w:t></w:r><w:r><w:br /></w:r><w:r><w:rPr><w:rStyle w:val="CommentTok" /></w:rPr><w:t xml:space="preserve">#&gt;   &#27;[1mspecies&#27;[22m &#27;[1misland&#27;[22m &#27;[1mbill_length_mm&#27;[22m &#27;[1mbill_depth_mm&#27;[22m &#27;[1mflipper_length_~&#27;[22m &#27;[1mbody_mass_g&#27;[22m &#27;[1msex&#27;[22m  </w:t></w:r><w:r><w:br /></w:r><w:r><w:rPr><w:rStyle w:val="CommentTok" /></w:rPr><w:t xml:space="preserve">#&gt;   &#27;[3m&#27;[90m&lt;fct&gt;&#27;[39m&#27;[23m   &#27;[3m&#27;[90m&lt;chr&gt;&#27;[39m&#27;[23m           &#27;[3m&#27;[90m&lt;dbl&gt;&#27;[39m&#27;[23m         &#27;[3m&#27;[90m&lt;dbl&gt;&#27;[39m&#27;[23m            &#27;[3m&#27;[90m&lt;int&gt;&#27;[39m&#27;[23m       &#27;[3m&#27;[90m&lt;int&gt;&#27;[39m&#27;[23m &#27;[3m&#27;[90m&lt;fct&gt;&#27;[39m&#27;[23m</w:t></w:r><w:r><w:br /></w:r><w:r><w:rPr><w:rStyle w:val="CommentTok" /></w:rPr><w:t xml:space="preserve">#&gt; &#27;[90m1&#27;[39m Adelie  Torge~           39.1          18.7              181        &#27;[4m3&#27;[24m750 male </w:t></w:r><w:r><w:br /></w:r><w:r><w:rPr><w:rStyle w:val="CommentTok" /></w:rPr><w:t xml:space="preserve">#&gt; &#27;[90m2&#27;[39m Adelie  Torge~           39.5          17.4              186        &#27;[4m3&#27;[24m800 fema~</w:t></w:r><w:r><w:br /></w:r><w:r><w:rPr><w:rStyle w:val="CommentTok" /></w:rPr><w:t xml:space="preserve">#&gt; &#27;[90m3&#27;[39m Adelie  Torge~           40.3          18                195        &#27;[4m3&#27;[24m250 fema~</w:t></w:r><w:r><w:br /></w:r><w:r><w:rPr><w:rStyle w:val="CommentTok" /></w:rPr><w:t xml:space="preserve">#&gt; &#27;[90m4&#27;[39m Adelie  Torge~           &#27;[31mNA&#27;[39m            &#27;[31mNA&#27;[39m                 &#27;[31mNA&#27;[39m          &#27;[31mNA&#27;[39m &#27;[31mNA&#27;[39m   </w:t></w:r><w:r><w:br /></w:r><w:r><w:rPr><w:rStyle w:val="CommentTok" /></w:rPr><w:t xml:space="preserve">#&gt; &#27;[90m5&#27;[39m Adelie  Torge~           36.7          19.3              193        &#27;[4m3&#27;[24m450 fema~</w:t></w:r><w:r><w:br /></w:r><w:r><w:rPr><w:rStyle w:val="CommentTok" /></w:rPr><w:t xml:space="preserve">#&gt; &#27;[90m6&#27;[39m Adelie  Torge~           39.3          20.6              190        &#27;[4m3&#27;[24m650 male </w:t></w:r><w:r><w:br /></w:r><w:r><w:rPr><w:rStyle w:val="CommentTok" /></w:rPr><w:t xml:space="preserve">#&gt; &#27;[90m# ... with 3 more variables: &#27;[1myear&#27;[22m &lt;int&gt;, &#27;[1mlongitude&#27;[22m &lt;dbl&gt;, &#27;[1mlatitude&#27;[22m &lt;dbl&gt;&#27;[39m</w:t></w:r></w:p><w:p><w:pPr><w:pStyle w:val="FirstParagraph" /></w:pPr><w:r><w:t xml:space="preserve">Já a junção de filtragem combina as observações da mesma maneira que as junções de mutação, mas afetam as observações (linhas), não as variáveis (colunas). Existem dois tipos.</w:t></w:r></w:p><w:p><w:pPr><w:numPr><w:ilvl w:val="0" /><w:numId w:val="1030" /></w:numPr><w:pStyle w:val="Compact" /></w:pPr><w:r><w:rPr><w:rStyle w:val="VerbatimChar" /></w:rPr><w:t xml:space="preserve">semi_join(x, y)</w:t></w:r><w:r><w:t xml:space="preserve">: mantém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numPr><w:ilvl w:val="0" /><w:numId w:val="1030" /></w:numPr><w:pStyle w:val="Compact" /></w:pPr><w:r><w:rPr><w:rStyle w:val="VerbatimChar" /></w:rPr><w:t xml:space="preserve">anti_join(x, y)</w:t></w:r><w:r><w:t xml:space="preserve">: elimina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pStyle w:val="FirstParagraph" /></w:pPr><w:r><w:rPr><w:iCs /><w:i /></w:rPr><w:t xml:space="preserve">Semi-joins</w:t></w:r><w:r><w:t xml:space="preserve"> </w:t></w:r><w:r><w:t xml:space="preserve">são úteis para corresponder tabelas de resumo filtradas de volta às linhas originais, removendo as linhas que não estavam antes do join.</w:t></w:r><w:r><w:t xml:space="preserve"> </w:t></w:r><w:r><w:rPr><w:iCs /><w:i /></w:rPr><w:t xml:space="preserve">Anti-joins</w:t></w:r><w:r><w:t xml:space="preserve"> </w:t></w:r><w:r><w:t xml:space="preserve">são úteis para diagnosticar incompatibilidades de junção, por exemplo, ao verificar os elementos que não combinam entre duas tabelas de dados.</w:t></w:r></w:p><w:bookmarkEnd w:id="213" /><w:bookmarkStart w:id="215" w:name="Xdf3751037819e12fc3c71512908d68a5f9bcb9d" /><w:p><w:pPr><w:pStyle w:val="Heading3" /></w:pPr><w:r><w:rPr><w:rStyle w:val="SectionNumber" /></w:rPr><w:t xml:space="preserve">5.8.18</w:t></w:r><w:r><w:tab /></w:r><w:r><w:t xml:space="preserve">Operações de conjuntos e comparação de dados</w:t></w:r></w:p><w:p><w:pPr><w:pStyle w:val="FirstParagraph" /></w:pPr><w:r><w:t xml:space="preserve">Temos ainda operações de conjuntos e comparação de dados.</w:t></w:r></w:p><w:p><w:pPr><w:numPr><w:ilvl w:val="0" /><w:numId w:val="1031" /></w:numPr><w:pStyle w:val="Compact" /></w:pPr><w:r><w:rPr><w:rStyle w:val="VerbatimChar" /></w:rPr><w:t xml:space="preserve">union(x, y)</w:t></w:r><w:r><w:t xml:space="preserve">: retorna todas as linhas que aparecem em</w:t></w:r><w:r><w:t xml:space="preserve"> </w:t></w:r><w:r><w:rPr><w:rStyle w:val="VerbatimChar" /></w:rPr><w:t xml:space="preserve">x</w:t></w:r><w:r><w:t xml:space="preserve">,</w:t></w:r><w:r><w:t xml:space="preserve"> </w:t></w:r><w:r><w:rPr><w:rStyle w:val="VerbatimChar" /></w:rPr><w:t xml:space="preserve">y</w:t></w:r><w:r><w:t xml:space="preserve"> </w:t></w:r><w:r><w:t xml:space="preserve">ou mais dos conjuntos de dados</w:t></w:r></w:p><w:p><w:pPr><w:numPr><w:ilvl w:val="0" /><w:numId w:val="1031" /></w:numPr><w:pStyle w:val="Compact" /></w:pPr><w:r><w:rPr><w:rStyle w:val="VerbatimChar" /></w:rPr><w:t xml:space="preserve">interesect(x, y)</w:t></w:r><w:r><w:t xml:space="preserve">: retorna apenas as linhas que aparecem em</w:t></w:r><w:r><w:t xml:space="preserve"> </w:t></w:r><w:r><w:rPr><w:rStyle w:val="VerbatimChar" /></w:rPr><w:t xml:space="preserve">x</w:t></w:r><w:r><w:t xml:space="preserve"> </w:t></w:r><w:r><w:t xml:space="preserve">e em</w:t></w:r><w:r><w:t xml:space="preserve"> </w:t></w:r><w:r><w:rPr><w:rStyle w:val="VerbatimChar" /></w:rPr><w:t xml:space="preserve">y</w:t></w:r></w:p><w:p><w:pPr><w:numPr><w:ilvl w:val="0" /><w:numId w:val="1031" /></w:numPr><w:pStyle w:val="Compact" /></w:pPr><w:r><w:rPr><w:rStyle w:val="VerbatimChar" /></w:rPr><w:t xml:space="preserve">setdiff(x, y)</w:t></w:r><w:r><w:t xml:space="preserve">: retorna as linhas que aparecem</w:t></w:r><w:r><w:t xml:space="preserve"> </w:t></w:r><w:r><w:rPr><w:rStyle w:val="VerbatimChar" /></w:rPr><w:t xml:space="preserve">x</w:t></w:r><w:r><w:t xml:space="preserve">, mas não em</w:t></w:r><w:r><w:t xml:space="preserve"> </w:t></w:r><w:r><w:rPr><w:rStyle w:val="VerbatimChar" /></w:rPr><w:t xml:space="preserve">y</w:t></w:r></w:p><w:p><w:pPr><w:numPr><w:ilvl w:val="0" /><w:numId w:val="1031" /></w:numPr><w:pStyle w:val="Compact" /></w:pPr><w:r><w:rPr><w:rStyle w:val="VerbatimChar" /></w:rPr><w:t xml:space="preserve">setequal(x, y)</w:t></w:r><w:r><w:t xml:space="preserve">: retorna se</w:t></w:r><w:r><w:t xml:space="preserve"> </w:t></w:r><w:r><w:rPr><w:rStyle w:val="VerbatimChar" /></w:rPr><w:t xml:space="preserve">x</w:t></w:r><w:r><w:t xml:space="preserve"> </w:t></w:r><w:r><w:t xml:space="preserve">e</w:t></w:r><w:r><w:t xml:space="preserve"> </w:t></w:r><w:r><w:rPr><w:rStyle w:val="VerbatimChar" /></w:rPr><w:t xml:space="preserve">y</w:t></w:r><w:r><w:t xml:space="preserve"> </w:t></w:r><w:r><w:t xml:space="preserve">são iguais e quais suas diferenças</w:t></w:r></w:p><w:p><w:pPr><w:pStyle w:val="FirstParagraph" /></w:pPr><w:r><w:t xml:space="preserve">Para se aprofundar no tema, recomendamos a leitura do Capítulo</w:t></w:r><w:r><w:t xml:space="preserve"> </w:t></w:r><w:hyperlink r:id="rId214"><w:r><w:rPr><w:rStyle w:val="Hyperlink" /></w:rPr><w:t xml:space="preserve">13 Relational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15" /><w:bookmarkEnd w:id="216" /><w:bookmarkStart w:id="219" w:name="stringr" /><w:p><w:pPr><w:pStyle w:val="Heading2" /></w:pPr><w:r><w:rPr><w:rStyle w:val="SectionNumber" /></w:rPr><w:t xml:space="preserve">5.9</w:t></w:r><w:r><w:tab /></w:r><w:r><w:t xml:space="preserve">stringr</w:t></w:r></w:p><w:p><w:pPr><w:pStyle w:val="FirstParagraph" /></w:pPr><w:r><w:t xml:space="preserve">O pacote</w:t></w:r><w:r><w:t xml:space="preserve"> </w:t></w:r><w:r><w:rPr><w:rStyle w:val="VerbatimChar" /></w:rPr><w:t xml:space="preserve">stringr</w:t></w:r><w:r><w:t xml:space="preserve"> </w:t></w:r><w:r><w:t xml:space="preserve">fornece um conjunto de funções para a manipulação de caracteres ou strings. O pacote concentra-se nas funções de manipulação mais importantes e comumente usadas. Para funções mais específicas, recomenda-se usar o pacote</w:t></w:r><w:r><w:t xml:space="preserve"> </w:t></w:r><w:r><w:rPr><w:rStyle w:val="VerbatimChar" /></w:rPr><w:t xml:space="preserve">stringi</w:t></w:r><w:r><w:t xml:space="preserve">, que fornece um conjunto mais abrangente de funções. As funções do</w:t></w:r><w:r><w:t xml:space="preserve"> </w:t></w:r><w:r><w:rPr><w:rStyle w:val="VerbatimChar" /></w:rPr><w:t xml:space="preserve">stringr</w:t></w:r><w:r><w:t xml:space="preserve"> </w:t></w:r><w:r><w:t xml:space="preserve">podem ser agrupadas em algumas operações para tarefas específicas como correspondência de padrões, retirar e acrescentar espaços em branco, mudar maiúsculas e minúsculas, além de outras operações.</w:t></w:r></w:p><w:p><w:pPr><w:pStyle w:val="BodyText" /></w:pPr><w:r><w:t xml:space="preserve">Todas as funções deste pacote são listadas na</w:t></w:r><w:r><w:t xml:space="preserve"> </w:t></w:r><w:hyperlink r:id="rId217"><w:r><w:rPr><w:rStyle w:val="Hyperlink" /></w:rPr><w:t xml:space="preserve">página de referência</w:t></w:r></w:hyperlink><w:r><w:t xml:space="preserve"> </w:t></w:r><w:r><w:t xml:space="preserve">do pacote.</w:t></w:r></w:p><w:p><w:pPr><w:pStyle w:val="BodyText" /></w:pPr><w:r><w:t xml:space="preserve">Demonstraremos algumas funções para algumas operações mais comuns, utilizando um vetor de um elemento, com o string</w:t></w:r><w:r><w:t xml:space="preserve"> </w:t></w:r><w:r><w:t xml:space="preserve">“</w:t></w:r><w:r><w:t xml:space="preserve">penguins.</w:t></w:r><w:r><w:t xml:space="preserve">”</w:t></w:r></w:p><w:p><w:pPr><w:pStyle w:val="BodyText" /></w:pPr><w:r><w:t xml:space="preserve">Podemos explorar o comprimento de strings com a função</w:t></w:r><w:r><w:t xml:space="preserve"> </w:t></w:r><w:r><w:rPr><w:rStyle w:val="VerbatimChar" /></w:rPr><w:t xml:space="preserve">stringr::str_length()</w:t></w:r><w:r><w:t xml:space="preserve">.</w:t></w:r></w:p><w:p><w:pPr><w:pStyle w:val="SourceCode" /></w:pPr><w:r><w:rPr><w:rStyle w:val="DocumentationTok" /></w:rPr><w:t xml:space="preserve">## Comprimento</w:t></w:r><w:r><w:br /></w:r><w:r><w:rPr><w:rStyle w:val="NormalTok" /></w:rPr><w:t xml:space="preserve">stringr</w:t></w:r><w:r><w:rPr><w:rStyle w:val="SpecialCharTok" /></w:rPr><w:t xml:space="preserve">::</w:t></w:r><w:r><w:rPr><w:rStyle w:val="FunctionTok" /></w:rPr><w:t xml:space="preserve">str_length</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8</w:t></w:r></w:p><w:p><w:pPr><w:pStyle w:val="FirstParagraph" /></w:pPr><w:r><w:t xml:space="preserve">Extrair um string por sua posição usando a função</w:t></w:r><w:r><w:t xml:space="preserve"> </w:t></w:r><w:r><w:rPr><w:rStyle w:val="VerbatimChar" /></w:rPr><w:t xml:space="preserve">stringr::str_sub()</w:t></w:r><w:r><w:t xml:space="preserve"> </w:t></w:r><w:r><w:t xml:space="preserve">ou por um padrão com</w:t></w:r><w:r><w:t xml:space="preserve"> </w:t></w:r><w:r><w:rPr><w:rStyle w:val="VerbatimChar" /></w:rPr><w:t xml:space="preserve">stringr::str_extract()</w:t></w:r><w:r><w:t xml:space="preserve">.</w:t></w:r></w:p><w:p><w:pPr><w:pStyle w:val="SourceCode" /></w:pPr><w:r><w:rPr><w:rStyle w:val="DocumentationTok" /></w:rPr><w:t xml:space="preserve">## Extrair pela posição</w:t></w:r><w:r><w:br /></w:r><w:r><w:rPr><w:rStyle w:val="NormalTok" /></w:rPr><w:t xml:space="preserve">stringr</w:t></w:r><w:r><w:rPr><w:rStyle w:val="SpecialCharTok" /></w:rPr><w:t xml:space="preserve">::</w:t></w:r><w:r><w:rPr><w:rStyle w:val="FunctionTok" /></w:rPr><w:t xml:space="preserve">str_sub</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end =</w:t></w:r><w:r><w:rPr><w:rStyle w:val="NormalTok" /></w:rPr><w:t xml:space="preserve"> </w:t></w:r><w:r><w:rPr><w:rStyle w:val="DecValTok" /></w:rPr><w:t xml:space="preserve">3</w:t></w:r><w:r><w:rPr><w:rStyle w:val="NormalTok" /></w:rPr><w:t xml:space="preserve">)</w:t></w:r><w:r><w:br /></w:r><w:r><w:rPr><w:rStyle w:val="CommentTok" /></w:rPr><w:t xml:space="preserve">#&gt; [1] &quot;pen&quot;</w:t></w:r><w:r><w:br /></w:r><w:r><w:br /></w:r><w:r><w:rPr><w:rStyle w:val="DocumentationTok" /></w:rPr><w:t xml:space="preserve">## Extrair por padrão</w:t></w:r><w:r><w:br /></w:r><w:r><w:rPr><w:rStyle w:val="NormalTok" /></w:rPr><w:t xml:space="preserve">stringr</w:t></w:r><w:r><w:rPr><w:rStyle w:val="SpecialCharTok" /></w:rPr><w:t xml:space="preserve">::</w:t></w:r><w:r><w:rPr><w:rStyle w:val="FunctionTok" /></w:rPr><w:t xml:space="preserve">str_extrac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p&quot;</w:t></w:r><w:r><w:rPr><w:rStyle w:val="NormalTok" /></w:rPr><w:t xml:space="preserve">)</w:t></w:r><w:r><w:br /></w:r><w:r><w:rPr><w:rStyle w:val="CommentTok" /></w:rPr><w:t xml:space="preserve">#&gt; [1] &quot;p&quot;</w:t></w:r></w:p><w:p><w:pPr><w:pStyle w:val="FirstParagraph" /></w:pPr><w:r><w:t xml:space="preserve">Substituir strings por outros strings com</w:t></w:r><w:r><w:t xml:space="preserve"> </w:t></w:r><w:r><w:rPr><w:rStyle w:val="VerbatimChar" /></w:rPr><w:t xml:space="preserve">stringr::str_replace()</w:t></w:r><w:r><w:t xml:space="preserve">.</w:t></w:r></w:p><w:p><w:pPr><w:pStyle w:val="SourceCode" /></w:pPr><w:r><w:rPr><w:rStyle w:val="DocumentationTok" /></w:rPr><w:t xml:space="preserve">## Substituir</w:t></w:r><w:r><w:br /></w:r><w:r><w:rPr><w:rStyle w:val="NormalTok" /></w:rPr><w:t xml:space="preserve">stringr</w:t></w:r><w:r><w:rPr><w:rStyle w:val="SpecialCharTok" /></w:rPr><w:t xml:space="preserve">::</w:t></w:r><w:r><w:rPr><w:rStyle w:val="FunctionTok" /></w:rPr><w:t xml:space="preserve">str_repla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i&quot;</w:t></w:r><w:r><w:rPr><w:rStyle w:val="NormalTok" /></w:rPr><w:t xml:space="preserve">, </w:t></w:r><w:r><w:rPr><w:rStyle w:val="AttributeTok" /></w:rPr><w:t xml:space="preserve">replacement =</w:t></w:r><w:r><w:rPr><w:rStyle w:val="NormalTok" /></w:rPr><w:t xml:space="preserve"> </w:t></w:r><w:r><w:rPr><w:rStyle w:val="StringTok" /></w:rPr><w:t xml:space="preserve">&quot;y&quot;</w:t></w:r><w:r><w:rPr><w:rStyle w:val="NormalTok" /></w:rPr><w:t xml:space="preserve">)</w:t></w:r><w:r><w:br /></w:r><w:r><w:rPr><w:rStyle w:val="CommentTok" /></w:rPr><w:t xml:space="preserve">#&gt; [1] &quot;penguyns&quot;</w:t></w:r></w:p><w:p><w:pPr><w:pStyle w:val="FirstParagraph" /></w:pPr><w:r><w:t xml:space="preserve">Separar strings por um padrão com a função</w:t></w:r><w:r><w:t xml:space="preserve"> </w:t></w:r><w:r><w:rPr><w:rStyle w:val="VerbatimChar" /></w:rPr><w:t xml:space="preserve">stringr::str_split()</w:t></w:r><w:r><w:t xml:space="preserve">.</w:t></w:r></w:p><w:p><w:pPr><w:pStyle w:val="SourceCode" /></w:pPr><w:r><w:rPr><w:rStyle w:val="DocumentationTok" /></w:rPr><w:t xml:space="preserve">## Separar</w:t></w:r><w:r><w:br /></w:r><w:r><w:rPr><w:rStyle w:val="NormalTok" /></w:rPr><w:t xml:space="preserve">stringr</w:t></w:r><w:r><w:rPr><w:rStyle w:val="SpecialCharTok" /></w:rPr><w:t xml:space="preserve">::</w:t></w:r><w:r><w:rPr><w:rStyle w:val="FunctionTok" /></w:rPr><w:t xml:space="preserve">str_spli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quot;</w:t></w:r><w:r><w:rPr><w:rStyle w:val="NormalTok" /></w:rPr><w:t xml:space="preserve">, </w:t></w:r><w:r><w:rPr><w:rStyle w:val="AttributeTok" /></w:rPr><w:t xml:space="preserve">simplify =</w:t></w:r><w:r><w:rPr><w:rStyle w:val="NormalTok" /></w:rPr><w:t xml:space="preserve"> </w:t></w:r><w:r><w:rPr><w:rStyle w:val="ConstantTok" /></w:rPr><w:t xml:space="preserve">TRUE</w:t></w:r><w:r><w:rPr><w:rStyle w:val="NormalTok" /></w:rPr><w:t xml:space="preserve">)</w:t></w:r><w:r><w:br /></w:r><w:r><w:rPr><w:rStyle w:val="CommentTok" /></w:rPr><w:t xml:space="preserve">#&gt;      [,1] [,2] [,3] [,4] [,5] [,6] [,7] [,8]</w:t></w:r><w:r><w:br /></w:r><w:r><w:rPr><w:rStyle w:val="CommentTok" /></w:rPr><w:t xml:space="preserve">#&gt; [1,] &quot;p&quot;  &quot;e&quot;  &quot;n&quot;  &quot;g&quot;  &quot;u&quot;  &quot;i&quot;  &quot;n&quot;  &quot;s&quot;</w:t></w:r></w:p><w:p><w:pPr><w:pStyle w:val="FirstParagraph" /></w:pPr><w:r><w:t xml:space="preserve">Inserir espaços em brancos pela esquerda, direita ou ambos com a função</w:t></w:r><w:r><w:t xml:space="preserve"> </w:t></w:r><w:r><w:rPr><w:rStyle w:val="VerbatimChar" /></w:rPr><w:t xml:space="preserve">stringr::str_pad()</w:t></w:r><w:r><w:t xml:space="preserve">.</w:t></w:r></w:p><w:p><w:pPr><w:pStyle w:val="SourceCode" /></w:pPr><w:r><w:rPr><w:rStyle w:val="DocumentationTok" /></w:rPr><w:t xml:space="preserve">## Inserir espacos em branco</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 penguins &quot;</w:t></w:r></w:p><w:p><w:pPr><w:pStyle w:val="FirstParagraph" /></w:pPr><w:r><w:t xml:space="preserve">Também podemos remover espaços em branco da esquerda, direita ou ambos, utilizando</w:t></w:r><w:r><w:t xml:space="preserve"> </w:t></w:r><w:r><w:rPr><w:rStyle w:val="VerbatimChar" /></w:rPr><w:t xml:space="preserve">stringr::str_trim()</w:t></w:r><w:r><w:t xml:space="preserve">.</w:t></w:r></w:p><w:p><w:pPr><w:pStyle w:val="SourceCode" /></w:pPr><w:r><w:rPr><w:rStyle w:val="DocumentationTok" /></w:rPr><w:t xml:space="preserve">## Remover espacos em branco</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penguins&quot;</w:t></w:r></w:p><w:p><w:pPr><w:pStyle w:val="FirstParagraph" /></w:pPr><w:r><w:t xml:space="preserve">Podemos também alterar minúsculas e maiúsculas em diferentes posições do string, com várias funções.</w:t></w:r></w:p><w:p><w:pPr><w:pStyle w:val="SourceCode" /></w:pPr><w:r><w:rPr><w:rStyle w:val="DocumentationTok" /></w:rPr><w:t xml:space="preserve">## Alterar minúsculas e maiúsculas</w:t></w:r><w:r><w:br /></w:r><w:r><w:rPr><w:rStyle w:val="NormalTok" /></w:rPr><w:t xml:space="preserve">stringr</w:t></w:r><w:r><w:rPr><w:rStyle w:val="SpecialCharTok" /></w:rPr><w:t xml:space="preserve">::</w:t></w:r><w:r><w:rPr><w:rStyle w:val="FunctionTok" /></w:rPr><w:t xml:space="preserve">str_to_low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upp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senten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titl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p><w:p><w:pPr><w:pStyle w:val="FirstParagraph" /></w:pPr><w:r><w:t xml:space="preserve">Podemos ainda ordenar os elementos de um vetor por ordem alfabética de forma crescente ou decrescente, usando</w:t></w:r><w:r><w:t xml:space="preserve"> </w:t></w:r><w:r><w:rPr><w:rStyle w:val="VerbatimChar" /></w:rPr><w:t xml:space="preserve">stringr::str_sort()</w:t></w:r><w:r><w:t xml:space="preserve">.</w:t></w:r></w:p><w:p><w:pPr><w:pStyle w:val="SourceCode" /></w:pPr><w:r><w:rPr><w:rStyle w:val="DocumentationTok" /></w:rPr><w:t xml:space="preserve">## Ordenar</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w:t></w:r><w:r><w:br /></w:r><w:r><w:rPr><w:rStyle w:val="CommentTok" /></w:rPr><w:t xml:space="preserve">#&gt;  [1] &quot;a&quot; &quot;b&quot; &quot;c&quot; &quot;d&quot; &quot;e&quot; &quot;f&quot; &quot;g&quot; &quot;h&quot; &quot;i&quot; &quot;j&quot; &quot;k&quot; &quot;l&quot; &quot;m&quot; &quot;n&quot; &quot;o&quot; &quot;p&quot; &quot;q&quot; &quot;r&quot; &quot;s&quot;</w:t></w:r><w:r><w:br /></w:r><w:r><w:rPr><w:rStyle w:val="CommentTok" /></w:rPr><w:t xml:space="preserve">#&gt; [20] &quot;t&quot; &quot;u&quot; &quot;v&quot; &quot;w&quot; &quot;x&quot; &quot;y&quot; &quot;z&quot;</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 </w:t></w:r><w:r><w:rPr><w:rStyle w:val="AttributeTok" /></w:rPr><w:t xml:space="preserve">dec =</w:t></w:r><w:r><w:rPr><w:rStyle w:val="NormalTok" /></w:rPr><w:t xml:space="preserve"> </w:t></w:r><w:r><w:rPr><w:rStyle w:val="ConstantTok" /></w:rPr><w:t xml:space="preserve">TRUE</w:t></w:r><w:r><w:rPr><w:rStyle w:val="NormalTok" /></w:rPr><w:t xml:space="preserve">)</w:t></w:r><w:r><w:br /></w:r><w:r><w:rPr><w:rStyle w:val="CommentTok" /></w:rPr><w:t xml:space="preserve">#&gt;  [1] &quot;z&quot; &quot;y&quot; &quot;x&quot; &quot;w&quot; &quot;v&quot; &quot;u&quot; &quot;t&quot; &quot;s&quot; &quot;r&quot; &quot;q&quot; &quot;p&quot; &quot;o&quot; &quot;n&quot; &quot;m&quot; &quot;l&quot; &quot;k&quot; &quot;j&quot; &quot;i&quot; &quot;h&quot;</w:t></w:r><w:r><w:br /></w:r><w:r><w:rPr><w:rStyle w:val="CommentTok" /></w:rPr><w:t xml:space="preserve">#&gt; [20] &quot;g&quot; &quot;f&quot; &quot;e&quot; &quot;d&quot; &quot;c&quot; &quot;b&quot; &quot;a&quot;</w:t></w:r></w:p><w:p><w:pPr><w:pStyle w:val="FirstParagraph" /></w:pPr><w:r><w:t xml:space="preserve">Podemos ainda utilizar essas funções em complemento com o pacote</w:t></w:r><w:r><w:t xml:space="preserve"> </w:t></w:r><w:r><w:rPr><w:rStyle w:val="VerbatimChar" /></w:rPr><w:t xml:space="preserve">dplyr</w:t></w:r><w:r><w:t xml:space="preserve">, para alterar os strings de colunas ou nome das colunas.</w:t></w:r></w:p><w:p><w:pPr><w:pStyle w:val="SourceCode" /></w:pPr><w:r><w:rPr><w:rStyle w:val="DocumentationTok" /></w:rPr><w:t xml:space="preserve">## Alterar valores das colunas</w:t></w:r><w:r><w:br /></w:r><w:r><w:rPr><w:rStyle w:val="NormalTok" /></w:rPr><w:t xml:space="preserve">penguins_stringr_valor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species =</w:t></w:r><w:r><w:rPr><w:rStyle w:val="NormalTok" /></w:rPr><w:t xml:space="preserve"> stringr</w:t></w:r><w:r><w:rPr><w:rStyle w:val="SpecialCharTok" /></w:rPr><w:t xml:space="preserve">::</w:t></w:r><w:r><w:rPr><w:rStyle w:val="FunctionTok" /></w:rPr><w:t xml:space="preserve">str_to_lower</w:t></w:r><w:r><w:rPr><w:rStyle w:val="NormalTok" /></w:rPr><w:t xml:space="preserve">(species))</w:t></w:r><w:r><w:br /></w:r><w:r><w:br /></w:r><w:r><w:rPr><w:rStyle w:val="DocumentationTok" /></w:rPr><w:t xml:space="preserve">## Alterar nome das colunas</w:t></w:r><w:r><w:br /></w:r><w:r><w:rPr><w:rStyle w:val="NormalTok" /></w:rPr><w:t xml:space="preserve">penguins_stringr_no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stringr</w:t></w:r><w:r><w:rPr><w:rStyle w:val="SpecialCharTok" /></w:rPr><w:t xml:space="preserve">::</w:t></w:r><w:r><w:rPr><w:rStyle w:val="NormalTok" /></w:rPr><w:t xml:space="preserve">str_to_title)</w:t></w:r></w:p><w:p><w:pPr><w:pStyle w:val="FirstParagraph" /></w:pPr><w:r><w:t xml:space="preserve">Para se aprofundar no tema, recomendamos a leitura do Capítulo</w:t></w:r><w:r><w:t xml:space="preserve"> </w:t></w:r><w:hyperlink r:id="rId218"><w:r><w:rPr><w:rStyle w:val="Hyperlink" /></w:rPr><w:t xml:space="preserve">14 String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19" /><w:bookmarkStart w:id="222" w:name="forcats" /><w:p><w:pPr><w:pStyle w:val="Heading2" /></w:pPr><w:r><w:rPr><w:rStyle w:val="SectionNumber" /></w:rPr><w:t xml:space="preserve">5.10</w:t></w:r><w:r><w:tab /></w:r><w:r><w:t xml:space="preserve">forcats</w:t></w:r></w:p><w:p><w:pPr><w:pStyle w:val="FirstParagraph" /></w:pPr><w:r><w:t xml:space="preserve">O pacote</w:t></w:r><w:r><w:t xml:space="preserve"> </w:t></w:r><w:r><w:rPr><w:rStyle w:val="VerbatimChar" /></w:rPr><w:t xml:space="preserve">forcats</w:t></w:r><w:r><w:t xml:space="preserve"> </w:t></w:r><w:r><w:t xml:space="preserve">fornece um conjunto de ferramentas úteis para facilitar a manipulação de fatores. Como dito anteriormente, usamos fatores geralmente quando temos dados categóricos, que são variáveis que possuem um conjunto de valores fixos e conhecidos. As funções são utilizadas principalmente para: mudar a ordem dos níveis, mudar os valores dos níveis, adicionar e remover níveis, combinar múltiplos níveis, além de outras operações.</w:t></w:r></w:p><w:p><w:pPr><w:pStyle w:val="BodyText" /></w:pPr><w:r><w:t xml:space="preserve">Todas as funções deste pacote são listadas na</w:t></w:r><w:r><w:t xml:space="preserve"> </w:t></w:r><w:hyperlink r:id="rId220"><w:r><w:rPr><w:rStyle w:val="Hyperlink" /></w:rPr><w:t xml:space="preserve">página de referência</w:t></w:r></w:hyperlink><w:r><w:t xml:space="preserve"> </w:t></w:r><w:r><w:t xml:space="preserve">do pacote.</w:t></w:r></w:p><w:p><w:pPr><w:pStyle w:val="BodyText" /></w:pPr><w:r><w:t xml:space="preserve">Vamos utilizar ainda os dados penguins e penguins_raw para exemplificar o uso do pacote</w:t></w:r><w:r><w:t xml:space="preserve"> </w:t></w:r><w:r><w:rPr><w:rStyle w:val="VerbatimChar" /></w:rPr><w:t xml:space="preserve">forcats</w:t></w:r><w:r><w:t xml:space="preserve">.</w:t></w:r></w:p><w:p><w:pPr><w:pStyle w:val="SourceCode" /></w:pPr><w:r><w:rPr><w:rStyle w:val="DocumentationTok" /></w:rPr><w:t xml:space="preserve">## Carregar o pacote palmerpenguins</w:t></w:r><w:r><w:br /></w:r><w:r><w:rPr><w:rStyle w:val="FunctionTok" /></w:rPr><w:t xml:space="preserve">library</w:t></w:r><w:r><w:rPr><w:rStyle w:val="NormalTok" /></w:rPr><w:t xml:space="preserve">(palmerpenguins)</w:t></w:r></w:p><w:p><w:pPr><w:pStyle w:val="FirstParagraph" /></w:pPr><w:r><w:t xml:space="preserve">Primeiramente, vamos converter dados de string para fator, utilizando a função</w:t></w:r><w:r><w:t xml:space="preserve"> </w:t></w:r><w:r><w:rPr><w:rStyle w:val="VerbatimChar" /></w:rPr><w:t xml:space="preserve">forcats::as_factor()</w:t></w:r><w:r><w:t xml:space="preserve">.</w:t></w:r></w:p><w:p><w:pPr><w:pStyle w:val="SourceCode" /></w:pPr><w:r><w:rPr><w:rStyle w:val="DocumentationTok" /></w:rPr><w:t xml:space="preserve">## String</w:t></w:r><w:r><w:br /></w:r><w:r><w:rPr><w:rStyle w:val="NormalTok" /></w:rPr><w:t xml:space="preserve">forcats</w:t></w:r><w:r><w:rPr><w:rStyle w:val="SpecialCharTok" /></w:rPr><w:t xml:space="preserve">::</w:t></w:r><w:r><w:rPr><w:rStyle w:val="FunctionTok" /></w:rPr><w:t xml:space="preserve">as_factor</w:t></w:r><w:r><w:rPr><w:rStyle w:val="NormalTok" /></w:rPr><w:t xml:space="preserve">(penguins_raw</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Penguin (Pygoscelis adeliae) Adelie Penguin (Pygoscelis adeliae)</w:t></w:r><w:r><w:br /></w:r><w:r><w:rPr><w:rStyle w:val="CommentTok" /></w:rPr><w:t xml:space="preserve">#&gt; [3] Adelie Penguin (Pygoscelis adeliae) Adelie Penguin (Pygoscelis adeliae)</w:t></w:r><w:r><w:br /></w:r><w:r><w:rPr><w:rStyle w:val="CommentTok" /></w:rPr><w:t xml:space="preserve">#&gt; [5] Adelie Penguin (Pygoscelis adeliae) Adelie Penguin (Pygoscelis adeliae)</w:t></w:r><w:r><w:br /></w:r><w:r><w:rPr><w:rStyle w:val="CommentTok" /></w:rPr><w:t xml:space="preserve">#&gt; 3 Levels: Adelie Penguin (Pygoscelis adeliae) ...</w:t></w:r></w:p><w:p><w:pPr><w:pStyle w:val="FirstParagraph" /></w:pPr><w:r><w:t xml:space="preserve">Podemos facilmente mudar o nome dos níveis utilizando a função</w:t></w:r><w:r><w:t xml:space="preserve"> </w:t></w:r><w:r><w:rPr><w:rStyle w:val="VerbatimChar" /></w:rPr><w:t xml:space="preserve">forcats::fct_recode()</w:t></w:r><w:r><w:t xml:space="preserve">.</w:t></w:r></w:p><w:p><w:pPr><w:pStyle w:val="SourceCode" /></w:pPr><w:r><w:rPr><w:rStyle w:val="DocumentationTok" /></w:rPr><w:t xml:space="preserve">## Mudar o nome dos níveis</w:t></w:r><w:r><w:br /></w:r><w:r><w:rPr><w:rStyle w:val="NormalTok" /></w:rPr><w:t xml:space="preserve">forcats</w:t></w:r><w:r><w:rPr><w:rStyle w:val="SpecialCharTok" /></w:rPr><w:t xml:space="preserve">::</w:t></w:r><w:r><w:rPr><w:rStyle w:val="FunctionTok" /></w:rPr><w:t xml:space="preserve">fct_recode</w:t></w:r><w:r><w:rPr><w:rStyle w:val="NormalTok" /></w:rPr><w:t xml:space="preserve">(penguins</w:t></w:r><w:r><w:rPr><w:rStyle w:val="SpecialCharTok" /></w:rPr><w:t xml:space="preserve">$</w:t></w:r><w:r><w:rPr><w:rStyle w:val="NormalTok" /></w:rPr><w:t xml:space="preserve">species, </w:t></w:r><w:r><w:rPr><w:rStyle w:val="AttributeTok" /></w:rPr><w:t xml:space="preserve">a =</w:t></w:r><w:r><w:rPr><w:rStyle w:val="NormalTok" /></w:rPr><w:t xml:space="preserve"> </w:t></w:r><w:r><w:rPr><w:rStyle w:val="StringTok" /></w:rPr><w:t xml:space="preserve">&quot;Adelie&quot;</w:t></w:r><w:r><w:rPr><w:rStyle w:val="NormalTok" /></w:rPr><w:t xml:space="preserve">, </w:t></w:r><w:r><w:rPr><w:rStyle w:val="AttributeTok" /></w:rPr><w:t xml:space="preserve">c =</w:t></w:r><w:r><w:rPr><w:rStyle w:val="NormalTok" /></w:rPr><w:t xml:space="preserve"> </w:t></w:r><w:r><w:rPr><w:rStyle w:val="StringTok" /></w:rPr><w:t xml:space="preserve">&quot;Chinstrap&quot;</w:t></w:r><w:r><w:rPr><w:rStyle w:val="NormalTok" /></w:rPr><w:t xml:space="preserve">, </w:t></w:r><w:r><w:rPr><w:rStyle w:val="AttributeTok" /></w:rPr><w:t xml:space="preserve">g =</w:t></w:r><w:r><w:rPr><w:rStyle w:val="NormalTok" /></w:rPr><w:t xml:space="preserve"> </w:t></w:r><w:r><w:rPr><w:rStyle w:val="StringTok" /></w:rPr><w:t xml:space="preserve">&quot;Gentoo&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 a a a a a</w:t></w:r><w:r><w:br /></w:r><w:r><w:rPr><w:rStyle w:val="CommentTok" /></w:rPr><w:t xml:space="preserve">#&gt; Levels: a c g</w:t></w:r></w:p><w:p><w:pPr><w:pStyle w:val="FirstParagraph" /></w:pPr><w:r><w:t xml:space="preserve">Para inverter os níveis, usamos a função</w:t></w:r><w:r><w:t xml:space="preserve"> </w:t></w:r><w:r><w:rPr><w:rStyle w:val="VerbatimChar" /></w:rPr><w:t xml:space="preserve">forcats::fct_rev()</w:t></w:r><w:r><w:t xml:space="preserve">.</w:t></w:r></w:p><w:p><w:pPr><w:pStyle w:val="SourceCode" /></w:pPr><w:r><w:rPr><w:rStyle w:val="DocumentationTok" /></w:rPr><w:t xml:space="preserve">## Inverter os níveis</w:t></w:r><w:r><w:br /></w:r><w:r><w:rPr><w:rStyle w:val="NormalTok" /></w:rPr><w:t xml:space="preserve">forcats</w:t></w:r><w:r><w:rPr><w:rStyle w:val="SpecialCharTok" /></w:rPr><w:t xml:space="preserve">::</w:t></w:r><w:r><w:rPr><w:rStyle w:val="FunctionTok" /></w:rPr><w:t xml:space="preserve">fct_rev</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Gentoo Chinstrap Adelie</w:t></w:r></w:p><w:p><w:pPr><w:pStyle w:val="FirstParagraph" /></w:pPr><w:r><w:t xml:space="preserve">Uma operação muito comum com fatores é mudar a ordem dos níveis. Quando precisamos especificar a ordem dos níveis, podemos fazer essa operação manualmente com a função</w:t></w:r><w:r><w:t xml:space="preserve"> </w:t></w:r><w:r><w:rPr><w:rStyle w:val="VerbatimChar" /></w:rPr><w:t xml:space="preserve">forcats::fct_relevel()</w:t></w:r><w:r><w:t xml:space="preserve">.</w:t></w:r></w:p><w:p><w:pPr><w:pStyle w:val="SourceCode" /></w:pPr><w:r><w:rPr><w:rStyle w:val="DocumentationTok" /></w:rPr><w:t xml:space="preserve">## Especificar a ordem dos níveis</w:t></w:r><w:r><w:br /></w:r><w:r><w:rPr><w:rStyle w:val="NormalTok" /></w:rPr><w:t xml:space="preserve">forcats</w:t></w:r><w:r><w:rPr><w:rStyle w:val="SpecialCharTok" /></w:rPr><w:t xml:space="preserve">::</w:t></w:r><w:r><w:rPr><w:rStyle w:val="FunctionTok" /></w:rPr><w:t xml:space="preserve">fct_relevel</w:t></w:r><w:r><w:rPr><w:rStyle w:val="NormalTok" /></w:rPr><w:t xml:space="preserve">(penguins</w:t></w:r><w:r><w:rPr><w:rStyle w:val="SpecialCharTok" /></w:rPr><w:t xml:space="preserve">$</w:t></w:r><w:r><w:rPr><w:rStyle w:val="NormalTok" /></w:rPr><w:t xml:space="preserve">species, </w:t></w:r><w:r><w:rPr><w:rStyle w:val="StringTok" /></w:rPr><w:t xml:space="preserve">&quot;Chinstrap&quot;</w:t></w:r><w:r><w:rPr><w:rStyle w:val="NormalTok" /></w:rPr><w:t xml:space="preserve">, </w:t></w:r><w:r><w:rPr><w:rStyle w:val="StringTok" /></w:rPr><w:t xml:space="preserve">&quot;Gentoo&quot;</w:t></w:r><w:r><w:rPr><w:rStyle w:val="NormalTok" /></w:rPr><w:t xml:space="preserve">, </w:t></w:r><w:r><w:rPr><w:rStyle w:val="StringTok" /></w:rPr><w:t xml:space="preserve">&quot;Adelie&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Chinstrap Gentoo Adelie</w:t></w:r></w:p><w:p><w:pPr><w:pStyle w:val="FirstParagraph" /></w:pPr><w:r><w:t xml:space="preserve">Como vimos, a reordenação dos níveis pode ser feita manualmente. Mas existem outras formas automáticas de reordenação seguindo algumas regras, para as quais existem funções específicas.</w:t></w:r></w:p><w:p><w:pPr><w:numPr><w:ilvl w:val="0" /><w:numId w:val="1032" /></w:numPr><w:pStyle w:val="Compact" /></w:pPr><w:r><w:rPr><w:rStyle w:val="VerbatimChar" /></w:rPr><w:t xml:space="preserve">forcats::fct_inorder()</w:t></w:r><w:r><w:t xml:space="preserve">: pela ordem em que aparecem pela primeira vez</w:t></w:r></w:p><w:p><w:pPr><w:numPr><w:ilvl w:val="0" /><w:numId w:val="1032" /></w:numPr><w:pStyle w:val="Compact" /></w:pPr><w:r><w:rPr><w:rStyle w:val="VerbatimChar" /></w:rPr><w:t xml:space="preserve">forcats::fct_infreq()</w:t></w:r><w:r><w:t xml:space="preserve">: por número de observações com cada nível (decrescente, i.e., o maior primeiro)</w:t></w:r></w:p><w:p><w:pPr><w:numPr><w:ilvl w:val="0" /><w:numId w:val="1032" /></w:numPr><w:pStyle w:val="Compact" /></w:pPr><w:r><w:rPr><w:rStyle w:val="VerbatimChar" /></w:rPr><w:t xml:space="preserve">forcats::fct_inseq()</w:t></w:r><w:r><w:t xml:space="preserve">: pelo valor numérico do nível</w:t></w:r></w:p><w:p><w:pPr><w:pStyle w:val="SourceCode" /></w:pPr><w:r><w:rPr><w:rStyle w:val="DocumentationTok" /></w:rPr><w:t xml:space="preserve">## Níveis pela ordem em que aparecem</w:t></w:r><w:r><w:br /></w:r><w:r><w:rPr><w:rStyle w:val="NormalTok" /></w:rPr><w:t xml:space="preserve">forcats</w:t></w:r><w:r><w:rPr><w:rStyle w:val="SpecialCharTok" /></w:rPr><w:t xml:space="preserve">::</w:t></w:r><w:r><w:rPr><w:rStyle w:val="FunctionTok" /></w:rPr><w:t xml:space="preserve">fct_inorder</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r><w:br /></w:r><w:r><w:br /></w:r><w:r><w:rPr><w:rStyle w:val="DocumentationTok" /></w:rPr><w:t xml:space="preserve">## Ordem (decrescente) de frequência</w:t></w:r><w:r><w:br /></w:r><w:r><w:rPr><w:rStyle w:val="NormalTok" /></w:rPr><w:t xml:space="preserve">forcats</w:t></w:r><w:r><w:rPr><w:rStyle w:val="SpecialCharTok" /></w:rPr><w:t xml:space="preserve">::</w:t></w:r><w:r><w:rPr><w:rStyle w:val="FunctionTok" /></w:rPr><w:t xml:space="preserve">fct_infreq</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p><w:p><w:pPr><w:pStyle w:val="FirstParagraph" /></w:pPr><w:r><w:t xml:space="preserve">Por fim, podemos fazer a agregação de níveis raros em um nível utilizando a função</w:t></w:r><w:r><w:t xml:space="preserve"> </w:t></w:r><w:r><w:rPr><w:rStyle w:val="VerbatimChar" /></w:rPr><w:t xml:space="preserve">forcats::fct_lump()</w:t></w:r><w:r><w:t xml:space="preserve">.</w:t></w:r></w:p><w:p><w:pPr><w:pStyle w:val="SourceCode" /></w:pPr><w:r><w:rPr><w:rStyle w:val="DocumentationTok" /></w:rPr><w:t xml:space="preserve">## Agregação de níveis raros em um nível</w:t></w:r><w:r><w:br /></w:r><w:r><w:rPr><w:rStyle w:val="NormalTok" /></w:rPr><w:t xml:space="preserve">forcats</w:t></w:r><w:r><w:rPr><w:rStyle w:val="SpecialCharTok" /></w:rPr><w:t xml:space="preserve">::</w:t></w:r><w:r><w:rPr><w:rStyle w:val="FunctionTok" /></w:rPr><w:t xml:space="preserve">fct_lump</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Other</w:t></w:r></w:p><w:p><w:pPr><w:pStyle w:val="FirstParagraph" /></w:pPr><w:r><w:t xml:space="preserve">Podemos ainda utilizar essas funções em complemento com o pacote</w:t></w:r><w:r><w:t xml:space="preserve"> </w:t></w:r><w:r><w:rPr><w:rStyle w:val="VerbatimChar" /></w:rPr><w:t xml:space="preserve">dplyr</w:t></w:r><w:r><w:t xml:space="preserve"> </w:t></w:r><w:r><w:t xml:space="preserve">para fazer manipulações de fatores nas colunas de</w:t></w:r><w:r><w:t xml:space="preserve"> </w:t></w:r><w:r><w:rPr><w:rStyle w:val="VerbatimChar" /></w:rPr><w:t xml:space="preserve">tibbles</w:t></w:r><w:r><w:t xml:space="preserve">.</w:t></w:r></w:p><w:p><w:pPr><w:pStyle w:val="SourceCode" /></w:pPr><w:r><w:rPr><w:rStyle w:val="DocumentationTok" /></w:rPr><w:t xml:space="preserve">## Transformar várias colunas em fator</w:t></w:r><w:r><w:br /></w:r><w:r><w:rPr><w:rStyle w:val="NormalTok" /></w:rPr><w:t xml:space="preserve">penguins_raw_multi_factor </w:t></w:r><w:r><w:rPr><w:rStyle w:val="OtherTok" /></w:rPr><w:t xml:space="preserve">&lt;-</w:t></w:r><w:r><w:rPr><w:rStyle w:val="NormalTok" /></w:rPr><w:t xml:space="preserve"> penguins_raw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character), forcats</w:t></w:r><w:r><w:rPr><w:rStyle w:val="SpecialCharTok" /></w:rPr><w:t xml:space="preserve">::</w:t></w:r><w:r><w:rPr><w:rStyle w:val="NormalTok" /></w:rPr><w:t xml:space="preserve">as_factor))</w:t></w:r></w:p><w:p><w:pPr><w:pStyle w:val="FirstParagraph" /></w:pPr><w:r><w:t xml:space="preserve">Para se aprofundar no tema, recomendamos a leitura do Capítulo</w:t></w:r><w:r><w:t xml:space="preserve"> </w:t></w:r><w:hyperlink r:id="rId221"><w:r><w:rPr><w:rStyle w:val="Hyperlink" /></w:rPr><w:t xml:space="preserve">15 Factor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2" /><w:bookmarkStart w:id="225" w:name="lubridate" /><w:p><w:pPr><w:pStyle w:val="Heading2" /></w:pPr><w:r><w:rPr><w:rStyle w:val="SectionNumber" /></w:rPr><w:t xml:space="preserve">5.11</w:t></w:r><w:r><w:tab /></w:r><w:r><w:t xml:space="preserve">lubridate</w:t></w:r></w:p><w:p><w:pPr><w:pStyle w:val="FirstParagraph" /></w:pPr><w:r><w:t xml:space="preserve">O pacote</w:t></w:r><w:r><w:t xml:space="preserve"> </w:t></w:r><w:r><w:rPr><w:rStyle w:val="VerbatimChar" /></w:rPr><w:t xml:space="preserve">lubridate</w:t></w:r><w:r><w:t xml:space="preserve"> </w:t></w:r><w:r><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transformações de data/horário, componentes, arredondamentos, durações, períodos, intervalos, além de muitas outras funções específicas.</w:t></w:r></w:p><w:p><w:pPr><w:pStyle w:val="BodyText" /></w:pPr><w:r><w:t xml:space="preserve">Todas as funções deste pacote são listadas na</w:t></w:r><w:r><w:t xml:space="preserve"> </w:t></w:r><w:hyperlink r:id="rId223"><w:r><w:rPr><w:rStyle w:val="Hyperlink" /></w:rPr><w:t xml:space="preserve">página de referência</w:t></w:r></w:hyperlink><w:r><w:t xml:space="preserve"> </w:t></w:r><w:r><w:t xml:space="preserve">do pacote.</w:t></w:r></w:p><w:p><w:pPr><w:pStyle w:val="BodyText" /></w:pPr><w:r><w:t xml:space="preserve">Apesar de estar inserido no escopo do</w:t></w:r><w:r><w:t xml:space="preserve"> </w:t></w:r><w:r><w:rPr><w:iCs /><w:i /></w:rPr><w:t xml:space="preserve">tidyverse</w:t></w:r><w:r><w:t xml:space="preserve">, este pacote não é carregado com os demais, requisitando seu carregamento solo.</w:t></w:r></w:p><w:p><w:pPr><w:pStyle w:val="SourceCode" /></w:pPr><w:r><w:rPr><w:rStyle w:val="DocumentationTok" /></w:rPr><w:t xml:space="preserve">## Carregar</w:t></w:r><w:r><w:br /></w:r><w:r><w:rPr><w:rStyle w:val="FunctionTok" /></w:rPr><w:t xml:space="preserve">library</w:t></w:r><w:r><w:rPr><w:rStyle w:val="NormalTok" /></w:rPr><w:t xml:space="preserve">(lubridate)</w:t></w:r><w:r><w:br /></w:r><w:r><w:rPr><w:rStyle w:val="CommentTok" /></w:rPr><w:t xml:space="preserve">#&gt; </w:t></w:r><w:r><w:br /></w:r><w:r><w:rPr><w:rStyle w:val="CommentTok" /></w:rPr><w:t xml:space="preserve">#&gt; Attaching package: &#39;lubridate&#39;</w:t></w:r><w:r><w:br /></w:r><w:r><w:rPr><w:rStyle w:val="CommentTok" /></w:rPr><w:t xml:space="preserve">#&gt; The following objects are masked from &#39;package:base&#39;:</w:t></w:r><w:r><w:br /></w:r><w:r><w:rPr><w:rStyle w:val="CommentTok" /></w:rPr><w:t xml:space="preserve">#&gt; </w:t></w:r><w:r><w:br /></w:r><w:r><w:rPr><w:rStyle w:val="CommentTok" /></w:rPr><w:t xml:space="preserve">#&gt;     date, intersect, setdiff, union</w:t></w:r></w:p><w:p><w:pPr><w:pStyle w:val="FirstParagraph" /></w:pPr><w:r><w:t xml:space="preserve">Existem três tipos de dados data/horário:</w:t></w:r></w:p><w:p><w:pPr><w:numPr><w:ilvl w:val="0" /><w:numId w:val="1033" /></w:numPr><w:pStyle w:val="Compact" /></w:pPr><w:r><w:rPr><w:bCs /><w:b /></w:rPr><w:t xml:space="preserve">Data</w:t></w:r><w:r><w:t xml:space="preserve">: tempo em dias, meses e anos</w:t></w:r><w:r><w:t xml:space="preserve"> </w:t></w:r><w:r><w:rPr><w:rStyle w:val="VerbatimChar" /></w:rPr><w:t xml:space="preserve">&lt;date&gt;</w:t></w:r></w:p><w:p><w:pPr><w:numPr><w:ilvl w:val="0" /><w:numId w:val="1033" /></w:numPr><w:pStyle w:val="Compact" /></w:pPr><w:r><w:rPr><w:bCs /><w:b /></w:rPr><w:t xml:space="preserve">Horário</w:t></w:r><w:r><w:t xml:space="preserve">: tempo dentro de um dia</w:t></w:r><w:r><w:t xml:space="preserve"> </w:t></w:r><w:r><w:rPr><w:rStyle w:val="VerbatimChar" /></w:rPr><w:t xml:space="preserve">&lt;time&gt;</w:t></w:r></w:p><w:p><w:pPr><w:numPr><w:ilvl w:val="0" /><w:numId w:val="1033" /></w:numPr><w:pStyle w:val="Compact" /></w:pPr><w:r><w:rPr><w:bCs /><w:b /></w:rPr><w:t xml:space="preserve">Data-horário</w:t></w:r><w:r><w:t xml:space="preserve">: tempo em um instante (data mais tempo)</w:t></w:r><w:r><w:t xml:space="preserve"> </w:t></w:r><w:r><w:rPr><w:rStyle w:val="VerbatimChar" /></w:rPr><w:t xml:space="preserve">&lt;dttm&gt;</w:t></w:r></w:p><w:p><w:pPr><w:pStyle w:val="FirstParagraph" /></w:pPr><w:r><w:t xml:space="preserve">Para trabalhar exclusivamente com horários, podemos utilizar o pacote</w:t></w:r><w:r><w:t xml:space="preserve"> </w:t></w:r><w:r><w:rPr><w:rStyle w:val="VerbatimChar" /></w:rPr><w:t xml:space="preserve">hms</w:t></w:r><w:r><w:t xml:space="preserve">.</w:t></w:r></w:p><w:p><w:pPr><w:pStyle w:val="BodyText" /></w:pPr><w:r><w:t xml:space="preserve">É fundamental também destacar que algumas letras terão um significado temporal, sendo abreviações de diferentes períodos em inglês:</w:t></w:r><w:r><w:t xml:space="preserve"> </w:t></w:r><w:r><w:rPr><w:bCs /><w:b /></w:rPr><w:t xml:space="preserve">y</w:t></w:r><w:r><w:t xml:space="preserve">ear (ano),</w:t></w:r><w:r><w:t xml:space="preserve"> </w:t></w:r><w:r><w:rPr><w:bCs /><w:b /></w:rPr><w:t xml:space="preserve">m</w:t></w:r><w:r><w:t xml:space="preserve">onth (mês),</w:t></w:r><w:r><w:t xml:space="preserve"> </w:t></w:r><w:r><w:rPr><w:bCs /><w:b /></w:rPr><w:t xml:space="preserve">w</w:t></w:r><w:r><w:t xml:space="preserve">eak (semana),</w:t></w:r><w:r><w:t xml:space="preserve"> </w:t></w:r><w:r><w:rPr><w:bCs /><w:b /></w:rPr><w:t xml:space="preserve">d</w:t></w:r><w:r><w:t xml:space="preserve">ay (dia),</w:t></w:r><w:r><w:t xml:space="preserve"> </w:t></w:r><w:r><w:rPr><w:bCs /><w:b /></w:rPr><w:t xml:space="preserve">h</w:t></w:r><w:r><w:t xml:space="preserve">our (hora),</w:t></w:r><w:r><w:t xml:space="preserve"> </w:t></w:r><w:r><w:rPr><w:bCs /><w:b /></w:rPr><w:t xml:space="preserve">m</w:t></w:r><w:r><w:t xml:space="preserve">inute (minuto), e</w:t></w:r><w:r><w:t xml:space="preserve"> </w:t></w:r><w:r><w:rPr><w:bCs /><w:b /></w:rPr><w:t xml:space="preserve">s</w:t></w:r><w:r><w:t xml:space="preserve">econd (segundo).</w:t></w:r></w:p><w:p><w:pPr><w:pStyle w:val="BodyText" /></w:pPr><w:r><w:t xml:space="preserve">Para acessar a informação da data e horários atuais podemos utilizar as funções</w:t></w:r><w:r><w:t xml:space="preserve"> </w:t></w:r><w:r><w:rPr><w:rStyle w:val="VerbatimChar" /></w:rPr><w:t xml:space="preserve">lubridate::today()</w:t></w:r><w:r><w:t xml:space="preserve"> </w:t></w:r><w:r><w:t xml:space="preserve">e</w:t></w:r><w:r><w:t xml:space="preserve"> </w:t></w:r><w:r><w:rPr><w:rStyle w:val="VerbatimChar" /></w:rPr><w:t xml:space="preserve">lubridate::now()</w:t></w:r><w:r><w:t xml:space="preserve">.</w:t></w:r></w:p><w:p><w:pPr><w:pStyle w:val="SourceCode" /></w:pPr><w:r><w:rPr><w:rStyle w:val="DocumentationTok" /></w:rPr><w:t xml:space="preserve">## Extrair a data nesse instante</w:t></w:r><w:r><w:br /></w:r><w:r><w:rPr><w:rStyle w:val="NormalTok" /></w:rPr><w:t xml:space="preserve">lubridate</w:t></w:r><w:r><w:rPr><w:rStyle w:val="SpecialCharTok" /></w:rPr><w:t xml:space="preserve">::</w:t></w:r><w:r><w:rPr><w:rStyle w:val="FunctionTok" /></w:rPr><w:t xml:space="preserve">today</w:t></w:r><w:r><w:rPr><w:rStyle w:val="NormalTok" /></w:rPr><w:t xml:space="preserve">()</w:t></w:r><w:r><w:br /></w:r><w:r><w:rPr><w:rStyle w:val="CommentTok" /></w:rPr><w:t xml:space="preserve">#&gt; [1] &quot;2021-08-12&quot;</w:t></w:r><w:r><w:br /></w:r><w:r><w:br /></w:r><w:r><w:rPr><w:rStyle w:val="DocumentationTok" /></w:rPr><w:t xml:space="preserve">## Extrair a data e tempo nesse instante</w:t></w:r><w:r><w:br /></w:r><w:r><w:rPr><w:rStyle w:val="NormalTok" /></w:rPr><w:t xml:space="preserve">lubridate</w:t></w:r><w:r><w:rPr><w:rStyle w:val="SpecialCharTok" /></w:rPr><w:t xml:space="preserve">::</w:t></w:r><w:r><w:rPr><w:rStyle w:val="FunctionTok" /></w:rPr><w:t xml:space="preserve">now</w:t></w:r><w:r><w:rPr><w:rStyle w:val="NormalTok" /></w:rPr><w:t xml:space="preserve">()</w:t></w:r><w:r><w:br /></w:r><w:r><w:rPr><w:rStyle w:val="CommentTok" /></w:rPr><w:t xml:space="preserve">#&gt; [1] &quot;2021-08-12 10:39:34 CEST&quot;</w:t></w:r></w:p><w:p><w:pPr><w:pStyle w:val="FirstParagraph" /></w:pPr><w:r><w:t xml:space="preserve">Além dessas informações instantâneas, existem três maneiras de criar um dado de data/horário.</w:t></w:r></w:p><w:p><w:pPr><w:numPr><w:ilvl w:val="0" /><w:numId w:val="1034" /></w:numPr><w:pStyle w:val="Compact" /></w:pPr><w:r><w:t xml:space="preserve">De um string</w:t></w:r></w:p><w:p><w:pPr><w:numPr><w:ilvl w:val="0" /><w:numId w:val="1034" /></w:numPr><w:pStyle w:val="Compact" /></w:pPr><w:r><w:t xml:space="preserve">De componentes individuais de data e horário</w:t></w:r></w:p><w:p><w:pPr><w:numPr><w:ilvl w:val="0" /><w:numId w:val="1034" /></w:numPr><w:pStyle w:val="Compact" /></w:pPr><w:r><w:t xml:space="preserve">De um objeto de data/horário existente</w:t></w:r></w:p><w:p><w:pPr><w:pStyle w:val="FirstParagraph" /></w:pPr><w:r><w:t xml:space="preserve">Os dados de data/horário geralmente estão no formato de strings. Podemos transformar os dados especificando a ordem dos seus componentes, ou seja, a ordem em que ano, mês e dia aparecem no string, usando as letras</w:t></w:r><w:r><w:t xml:space="preserve"> </w:t></w:r><w:r><w:rPr><w:rStyle w:val="VerbatimChar" /></w:rPr><w:t xml:space="preserve">y</w:t></w:r><w:r><w:t xml:space="preserve"> </w:t></w:r><w:r><w:t xml:space="preserve">(ano),</w:t></w:r><w:r><w:t xml:space="preserve"> </w:t></w:r><w:r><w:rPr><w:rStyle w:val="VerbatimChar" /></w:rPr><w:t xml:space="preserve">m</w:t></w:r><w:r><w:t xml:space="preserve"> </w:t></w:r><w:r><w:t xml:space="preserve">(mês) e</w:t></w:r><w:r><w:t xml:space="preserve"> </w:t></w:r><w:r><w:rPr><w:rStyle w:val="VerbatimChar" /></w:rPr><w:t xml:space="preserve">d</w:t></w:r><w:r><w:t xml:space="preserve"> </w:t></w:r><w:r><w:t xml:space="preserve">(dia) na mesma ordem, por exemplo,</w:t></w:r><w:r><w:t xml:space="preserve"> </w:t></w:r><w:r><w:rPr><w:rStyle w:val="VerbatimChar" /></w:rPr><w:t xml:space="preserve">lubridate::dmy()</w:t></w:r><w:r><w:t xml:space="preserve">.</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CommentTok" /></w:rPr><w:t xml:space="preserve">#&gt; [1] &quot;2021-03-03&quot;</w:t></w:r></w:p><w:p><w:pPr><w:pStyle w:val="FirstParagraph" /></w:pPr><w:r><w:t xml:space="preserve">Essas funções também aceitam números sem aspas, além de serem muito versáteis e funcionarem em outros diversos formatos.</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Mar-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DecValTok" /></w:rPr><w:t xml:space="preserve">03032021</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p><w:p><w:pPr><w:pStyle w:val="FirstParagraph" /></w:pPr><w:r><w:t xml:space="preserve">Além da data, podemos especificar horários atrelados a essas datas. Para criar uma data com horário adicionamos um underscore (</w:t></w:r><w:r><w:rPr><w:rStyle w:val="VerbatimChar" /></w:rPr><w:t xml:space="preserve">_</w:t></w:r><w:r><w:t xml:space="preserve">) e os</w:t></w:r><w:r><w:t xml:space="preserve"> </w:t></w:r><w:r><w:rPr><w:rStyle w:val="VerbatimChar" /></w:rPr><w:t xml:space="preserve">h</w:t></w:r><w:r><w:t xml:space="preserve"> </w:t></w:r><w:r><w:t xml:space="preserve">(hora),</w:t></w:r><w:r><w:t xml:space="preserve"> </w:t></w:r><w:r><w:rPr><w:rStyle w:val="VerbatimChar" /></w:rPr><w:t xml:space="preserve">m</w:t></w:r><w:r><w:t xml:space="preserve"> </w:t></w:r><w:r><w:t xml:space="preserve">(minuto) e</w:t></w:r><w:r><w:t xml:space="preserve"> </w:t></w:r><w:r><w:rPr><w:rStyle w:val="VerbatimChar" /></w:rPr><w:t xml:space="preserve">s</w:t></w:r><w:r><w:t xml:space="preserve"> </w:t></w:r><w:r><w:t xml:space="preserve">(segundo) ao nome da função, além do argumento</w:t></w:r><w:r><w:t xml:space="preserve"> </w:t></w:r><w:r><w:rPr><w:rStyle w:val="VerbatimChar" /></w:rPr><w:t xml:space="preserve">tz</w:t></w:r><w:r><w:t xml:space="preserve"> </w:t></w:r><w:r><w:t xml:space="preserve">para especificar o</w:t></w:r><w:r><w:t xml:space="preserve"> </w:t></w:r><w:r><w:rPr><w:iCs /><w:i /></w:rPr><w:t xml:space="preserve">fuso horário</w:t></w:r><w:r><w:t xml:space="preserve"> </w:t></w:r><w:r><w:t xml:space="preserve">(tema tratado mais adiante nessa seção).</w:t></w:r></w:p><w:p><w:pPr><w:pStyle w:val="SourceCode" /></w:pPr><w:r><w:rPr><w:rStyle w:val="DocumentationTok" /></w:rPr><w:t xml:space="preserve">## Especificar horários e fuso horário</w:t></w:r><w:r><w:br /></w:r><w:r><w:rPr><w:rStyle w:val="NormalTok" /></w:rPr><w:t xml:space="preserve">lubridate</w:t></w:r><w:r><w:rPr><w:rStyle w:val="SpecialCharTok" /></w:rPr><w:t xml:space="preserve">::</w:t></w:r><w:r><w:rPr><w:rStyle w:val="FunctionTok" /></w:rPr><w:t xml:space="preserve">dmy_h</w:t></w:r><w:r><w:rPr><w:rStyle w:val="NormalTok" /></w:rPr><w:t xml:space="preserve">(</w:t></w:r><w:r><w:rPr><w:rStyle w:val="StringTok" /></w:rPr><w:t xml:space="preserve">&quot;03-03-2021 13&quot;</w:t></w:r><w:r><w:rPr><w:rStyle w:val="NormalTok" /></w:rPr><w:t xml:space="preserve">)</w:t></w:r><w:r><w:br /></w:r><w:r><w:rPr><w:rStyle w:val="CommentTok" /></w:rPr><w:t xml:space="preserve">#&gt; [1] &quot;2021-03-03 13:00:00 UTC&quot;</w:t></w:r><w:r><w:br /></w:r><w:r><w:rPr><w:rStyle w:val="NormalTok" /></w:rPr><w:t xml:space="preserve">lubridate</w:t></w:r><w:r><w:rPr><w:rStyle w:val="SpecialCharTok" /></w:rPr><w:t xml:space="preserve">::</w:t></w:r><w:r><w:rPr><w:rStyle w:val="FunctionTok" /></w:rPr><w:t xml:space="preserve">dmy_hm</w:t></w:r><w:r><w:rPr><w:rStyle w:val="NormalTok" /></w:rPr><w:t xml:space="preserve">(</w:t></w:r><w:r><w:rPr><w:rStyle w:val="StringTok" /></w:rPr><w:t xml:space="preserve">&quot;03-03-2021 13:32&quot;</w:t></w:r><w:r><w:rPr><w:rStyle w:val="NormalTok" /></w:rPr><w:t xml:space="preserve">)</w:t></w:r><w:r><w:br /></w:r><w:r><w:rPr><w:rStyle w:val="CommentTok" /></w:rPr><w:t xml:space="preserve">#&gt; [1] &quot;2021-03-03 13:32:00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w:t></w:r><w:r><w:br /></w:r><w:r><w:rPr><w:rStyle w:val="CommentTok" /></w:rPr><w:t xml:space="preserve">#&gt; [1] &quot;2021-03-03 13:32:01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 </w:t></w:r><w:r><w:rPr><w:rStyle w:val="AttributeTok" /></w:rPr><w:t xml:space="preserve">tz =</w:t></w:r><w:r><w:rPr><w:rStyle w:val="NormalTok" /></w:rPr><w:t xml:space="preserve"> </w:t></w:r><w:r><w:rPr><w:rStyle w:val="StringTok" /></w:rPr><w:t xml:space="preserve">&quot;America/Sao_Paulo&quot;</w:t></w:r><w:r><w:rPr><w:rStyle w:val="NormalTok" /></w:rPr><w:t xml:space="preserve">)</w:t></w:r><w:r><w:br /></w:r><w:r><w:rPr><w:rStyle w:val="CommentTok" /></w:rPr><w:t xml:space="preserve">#&gt; [1] &quot;2021-03-03 13:32:01 -03&quot;</w:t></w:r></w:p><w:p><w:pPr><w:pStyle w:val="FirstParagraph" /></w:pPr><w:r><w:t xml:space="preserve">Podemos ainda ter componentes individuais de data/horário em múltiplas colunas. Para realizar essa transformação, podemos usar as funções</w:t></w:r><w:r><w:t xml:space="preserve"> </w:t></w:r><w:r><w:rPr><w:rStyle w:val="VerbatimChar" /></w:rPr><w:t xml:space="preserve">lubridate::make_date()</w:t></w:r><w:r><w:t xml:space="preserve"> </w:t></w:r><w:r><w:t xml:space="preserve">e</w:t></w:r><w:r><w:t xml:space="preserve"> </w:t></w:r><w:r><w:rPr><w:rStyle w:val="VerbatimChar" /></w:rPr><w:t xml:space="preserve">lubridate::make_datetime()</w:t></w:r><w:r><w:t xml:space="preserve">.</w:t></w:r></w:p><w:p><w:pPr><w:pStyle w:val="SourceCode" /></w:pPr><w:r><w:rPr><w:rStyle w:val="DocumentationTok" /></w:rPr><w:t xml:space="preserve">## Dados com componentes individuais</w:t></w:r><w:r><w:br /></w:r><w:r><w:rPr><w:rStyle w:val="NormalTok" /></w:rPr><w:t xml:space="preserve">dados </w:t></w:r><w:r><w:rPr><w:rStyle w:val="OtherTok" /></w:rPr><w:t xml:space="preserve">&lt;-</w:t></w:r><w:r><w:rPr><w:rStyle w:val="NormalTok" /></w:rPr><w:t xml:space="preserve"> tibble</w:t></w:r><w:r><w:rPr><w:rStyle w:val="SpecialCharTok" /></w:rPr><w:t xml:space="preserve">::</w:t></w:r><w:r><w:rPr><w:rStyle w:val="FunctionTok" /></w:rPr><w:t xml:space="preserve">tibble</w:t></w:r><w:r><w:rPr><w:rStyle w:val="NormalTok" /></w:rPr><w:t xml:space="preserve">(</w:t></w:r><w:r><w:br /></w:r><w:r><w:rPr><w:rStyle w:val="NormalTok" /></w:rPr><w:t xml:space="preserve">  </w:t></w:r><w:r><w:rPr><w:rStyle w:val="AttributeTok" /></w:rPr><w:t xml:space="preserve">ano =</w:t></w:r><w:r><w:rPr><w:rStyle w:val="NormalTok" /></w:rPr><w:t xml:space="preserve"> </w:t></w:r><w:r><w:rPr><w:rStyle w:val="FunctionTok" /></w:rPr><w:t xml:space="preserve">c</w:t></w:r><w:r><w:rPr><w:rStyle w:val="NormalTok" /></w:rPr><w:t xml:space="preserve">(</w:t></w:r><w:r><w:rPr><w:rStyle w:val="DecValTok" /></w:rPr><w:t xml:space="preserve">2021</w:t></w:r><w:r><w:rPr><w:rStyle w:val="NormalTok" /></w:rPr><w:t xml:space="preserve">, </w:t></w:r><w:r><w:rPr><w:rStyle w:val="DecValTok" /></w:rPr><w:t xml:space="preserve">2021</w:t></w:r><w:r><w:rPr><w:rStyle w:val="NormalTok" /></w:rPr><w:t xml:space="preserve">, </w:t></w:r><w:r><w:rPr><w:rStyle w:val="DecValTok" /></w:rPr><w:t xml:space="preserve">2021</w:t></w:r><w:r><w:rPr><w:rStyle w:val="NormalTok" /></w:rPr><w:t xml:space="preserve">),</w:t></w:r><w:r><w:br /></w:r><w:r><w:rPr><w:rStyle w:val="NormalTok" /></w:rPr><w:t xml:space="preserve">  </w:t></w:r><w:r><w:rPr><w:rStyle w:val="AttributeTok" /></w:rPr><w:t xml:space="preserve">me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  </w:t></w:r><w:r><w:rPr><w:rStyle w:val="AttributeTok" /></w:rPr><w:t xml:space="preserve">dia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 </w:t></w:r><w:r><w:rPr><w:rStyle w:val="DecValTok" /></w:rPr><w:t xml:space="preserve">20</w:t></w:r><w:r><w:rPr><w:rStyle w:val="NormalTok" /></w:rPr><w:t xml:space="preserve">, </w:t></w:r><w:r><w:rPr><w:rStyle w:val="DecValTok" /></w:rPr><w:t xml:space="preserve">31</w:t></w:r><w:r><w:rPr><w:rStyle w:val="NormalTok" /></w:rPr><w:t xml:space="preserve">),</w:t></w:r><w:r><w:br /></w:r><w:r><w:rPr><w:rStyle w:val="NormalTok" /></w:rPr><w:t xml:space="preserve">  </w:t></w:r><w:r><w:rPr><w:rStyle w:val="AttributeTok" /></w:rPr><w:t xml:space="preserve">hora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14</w:t></w:r><w:r><w:rPr><w:rStyle w:val="NormalTok" /></w:rPr><w:t xml:space="preserve">, </w:t></w:r><w:r><w:rPr><w:rStyle w:val="DecValTok" /></w:rPr><w:t xml:space="preserve">18</w:t></w:r><w:r><w:rPr><w:rStyle w:val="NormalTok" /></w:rPr><w:t xml:space="preserve">), </w:t></w:r><w:r><w:br /></w:r><w:r><w:rPr><w:rStyle w:val="NormalTok" /></w:rPr><w:t xml:space="preserve">  </w:t></w:r><w:r><w:rPr><w:rStyle w:val="AttributeTok" /></w:rPr><w:t xml:space="preserve">minuto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44</w:t></w:r><w:r><w:rPr><w:rStyle w:val="NormalTok" /></w:rPr><w:t xml:space="preserve">, </w:t></w:r><w:r><w:rPr><w:rStyle w:val="DecValTok" /></w:rPr><w:t xml:space="preserve">55</w:t></w:r><w:r><w:rPr><w:rStyle w:val="NormalTok" /></w:rPr><w:t xml:space="preserve">))</w:t></w:r><w:r><w:br /></w:r><w:r><w:br /></w:r><w:r><w:rPr><w:rStyle w:val="DocumentationTok" /></w:rPr><w:t xml:space="preserve">## Data de componentes individuais</w:t></w:r><w:r><w:br /></w:r><w:r><w:rPr><w:rStyle w:val="NormalTok" /></w:rPr><w:t xml:space="preserve">dado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data =</w:t></w:r><w:r><w:rPr><w:rStyle w:val="NormalTok" /></w:rPr><w:t xml:space="preserve"> lubridate</w:t></w:r><w:r><w:rPr><w:rStyle w:val="SpecialCharTok" /></w:rPr><w:t xml:space="preserve">::</w:t></w:r><w:r><w:rPr><w:rStyle w:val="FunctionTok" /></w:rPr><w:t xml:space="preserve">make_datetime</w:t></w:r><w:r><w:rPr><w:rStyle w:val="NormalTok" /></w:rPr><w:t xml:space="preserve">(ano, mes, dia, hora, minuto))</w:t></w:r><w:r><w:br /></w:r><w:r><w:rPr><w:rStyle w:val="CommentTok" /></w:rPr><w:t xml:space="preserve">#&gt; &#27;[90m# A tibble: 3 x 6&#27;[39m</w:t></w:r><w:r><w:br /></w:r><w:r><w:rPr><w:rStyle w:val="CommentTok" /></w:rPr><w:t xml:space="preserve">#&gt;     &#27;[1mano&#27;[22m   &#27;[1mmes&#27;[22m   &#27;[1mdia&#27;[22m  &#27;[1mhora&#27;[22m &#27;[1mminuto&#27;[22m &#27;[1mdata&#27;[22m               </w:t></w:r><w:r><w:br /></w:r><w:r><w:rPr><w:rStyle w:val="CommentTok" /></w:rPr><w:t xml:space="preserve">#&gt;   &#27;[3m&#27;[90m&lt;dbl&gt;&#27;[39m&#27;[23m &#27;[3m&#27;[90m&lt;dbl&gt;&#27;[39m&#27;[23m &#27;[3m&#27;[90m&lt;dbl&gt;&#27;[39m&#27;[23m &#27;[3m&#27;[90m&lt;dbl&gt;&#27;[39m&#27;[23m  &#27;[3m&#27;[90m&lt;dbl&gt;&#27;[39m&#27;[23m &#27;[3m&#27;[90m&lt;dttm&gt;&#27;[39m&#27;[23m             </w:t></w:r><w:r><w:br /></w:r><w:r><w:rPr><w:rStyle w:val="CommentTok" /></w:rPr><w:t xml:space="preserve">#&gt; &#27;[90m1&#27;[39m  &#27;[4m2&#27;[24m021     1    12     2      2 2021-01-12 &#27;[90m02:02:00&#27;[39m</w:t></w:r><w:r><w:br /></w:r><w:r><w:rPr><w:rStyle w:val="CommentTok" /></w:rPr><w:t xml:space="preserve">#&gt; &#27;[90m2&#27;[39m  &#27;[4m2&#27;[24m021     2    20    14     44 2021-02-20 &#27;[90m14:44:00&#27;[39m</w:t></w:r><w:r><w:br /></w:r><w:r><w:rPr><w:rStyle w:val="CommentTok" /></w:rPr><w:t xml:space="preserve">#&gt; &#27;[90m3&#27;[39m  &#27;[4m2&#27;[24m021     3    31    18     55 2021-03-31 &#27;[90m18:55:00&#27;[39m</w:t></w:r></w:p><w:p><w:pPr><w:pStyle w:val="FirstParagraph" /></w:pPr><w:r><w:t xml:space="preserve">Por fim, podemo criar datas modificando entre data/horário e data, utilizando as funções</w:t></w:r><w:r><w:t xml:space="preserve"> </w:t></w:r><w:r><w:rPr><w:rStyle w:val="VerbatimChar" /></w:rPr><w:t xml:space="preserve">lubridate::as_datetime()</w:t></w:r><w:r><w:t xml:space="preserve"> </w:t></w:r><w:r><w:t xml:space="preserve">e</w:t></w:r><w:r><w:t xml:space="preserve"> </w:t></w:r><w:r><w:rPr><w:rStyle w:val="VerbatimChar" /></w:rPr><w:t xml:space="preserve">lubridate::as_date()</w:t></w:r><w:r><w:t xml:space="preserve">.</w:t></w:r></w:p><w:p><w:pPr><w:pStyle w:val="SourceCode" /></w:pPr><w:r><w:rPr><w:rStyle w:val="DocumentationTok" /></w:rPr><w:t xml:space="preserve">## Data para data-horário</w:t></w:r><w:r><w:br /></w:r><w:r><w:rPr><w:rStyle w:val="NormalTok" /></w:rPr><w:t xml:space="preserve">lubridate</w:t></w:r><w:r><w:rPr><w:rStyle w:val="SpecialCharTok" /></w:rPr><w:t xml:space="preserve">::</w:t></w:r><w:r><w:rPr><w:rStyle w:val="FunctionTok" /></w:rPr><w:t xml:space="preserve">as_datetime</w:t></w:r><w:r><w:rPr><w:rStyle w:val="NormalTok" /></w:rPr><w:t xml:space="preserve">(</w:t></w:r><w:r><w:rPr><w:rStyle w:val="FunctionTok" /></w:rPr><w:t xml:space="preserve">today</w:t></w:r><w:r><w:rPr><w:rStyle w:val="NormalTok" /></w:rPr><w:t xml:space="preserve">())</w:t></w:r><w:r><w:br /></w:r><w:r><w:rPr><w:rStyle w:val="CommentTok" /></w:rPr><w:t xml:space="preserve">#&gt; [1] &quot;2021-08-12 UTC&quot;</w:t></w:r><w:r><w:br /></w:r><w:r><w:br /></w:r><w:r><w:rPr><w:rStyle w:val="DocumentationTok" /></w:rPr><w:t xml:space="preserve">## Data-horário para data</w:t></w:r><w:r><w:br /></w:r><w:r><w:rPr><w:rStyle w:val="NormalTok" /></w:rPr><w:t xml:space="preserve">lubridate</w:t></w:r><w:r><w:rPr><w:rStyle w:val="SpecialCharTok" /></w:rPr><w:t xml:space="preserve">::</w:t></w:r><w:r><w:rPr><w:rStyle w:val="FunctionTok" /></w:rPr><w:t xml:space="preserve">as_date</w:t></w:r><w:r><w:rPr><w:rStyle w:val="NormalTok" /></w:rPr><w:t xml:space="preserve">(</w:t></w:r><w:r><w:rPr><w:rStyle w:val="FunctionTok" /></w:rPr><w:t xml:space="preserve">now</w:t></w:r><w:r><w:rPr><w:rStyle w:val="NormalTok" /></w:rPr><w:t xml:space="preserve">())</w:t></w:r><w:r><w:br /></w:r><w:r><w:rPr><w:rStyle w:val="CommentTok" /></w:rPr><w:t xml:space="preserve">#&gt; [1] &quot;2021-08-12&quot;</w:t></w:r></w:p><w:p><w:pPr><w:pStyle w:val="FirstParagraph" /></w:pPr><w:r><w:t xml:space="preserve">Uma vez que entendemos como podemos criar dados de data/horário, podemos explorar funções para acessar e definir componentes individuais. Para essa tarefa existe uma grande quantidade de funções para acessar de partes específicas de datas e horários.</w:t></w:r></w:p><w:p><w:pPr><w:numPr><w:ilvl w:val="0" /><w:numId w:val="1035" /></w:numPr><w:pStyle w:val="Compact" /></w:pPr><w:r><w:rPr><w:rStyle w:val="VerbatimChar" /></w:rPr><w:t xml:space="preserve">year()</w:t></w:r><w:r><w:t xml:space="preserve">: acessa o ano</w:t></w:r></w:p><w:p><w:pPr><w:numPr><w:ilvl w:val="0" /><w:numId w:val="1035" /></w:numPr><w:pStyle w:val="Compact" /></w:pPr><w:r><w:rPr><w:rStyle w:val="VerbatimChar" /></w:rPr><w:t xml:space="preserve">month()</w:t></w:r><w:r><w:t xml:space="preserve">: acessa o mês</w:t></w:r></w:p><w:p><w:pPr><w:numPr><w:ilvl w:val="0" /><w:numId w:val="1035" /></w:numPr><w:pStyle w:val="Compact" /></w:pPr><w:r><w:rPr><w:rStyle w:val="VerbatimChar" /></w:rPr><w:t xml:space="preserve">month()</w:t></w:r><w:r><w:t xml:space="preserve">: acessa o dia</w:t></w:r></w:p><w:p><w:pPr><w:numPr><w:ilvl w:val="0" /><w:numId w:val="1035" /></w:numPr><w:pStyle w:val="Compact" /></w:pPr><w:r><w:rPr><w:rStyle w:val="VerbatimChar" /></w:rPr><w:t xml:space="preserve">yday()</w:t></w:r><w:r><w:t xml:space="preserve">: acessa o dia do ano</w:t></w:r></w:p><w:p><w:pPr><w:numPr><w:ilvl w:val="0" /><w:numId w:val="1035" /></w:numPr><w:pStyle w:val="Compact" /></w:pPr><w:r><w:rPr><w:rStyle w:val="VerbatimChar" /></w:rPr><w:t xml:space="preserve">mday()</w:t></w:r><w:r><w:t xml:space="preserve">: acessa o dia do mês</w:t></w:r></w:p><w:p><w:pPr><w:numPr><w:ilvl w:val="0" /><w:numId w:val="1035" /></w:numPr><w:pStyle w:val="Compact" /></w:pPr><w:r><w:rPr><w:rStyle w:val="VerbatimChar" /></w:rPr><w:t xml:space="preserve">wday()</w:t></w:r><w:r><w:t xml:space="preserve">: acessa o dia da semana</w:t></w:r></w:p><w:p><w:pPr><w:numPr><w:ilvl w:val="0" /><w:numId w:val="1035" /></w:numPr><w:pStyle w:val="Compact" /></w:pPr><w:r><w:rPr><w:rStyle w:val="VerbatimChar" /></w:rPr><w:t xml:space="preserve">hour()</w:t></w:r><w:r><w:t xml:space="preserve">: acessa as horas</w:t></w:r></w:p><w:p><w:pPr><w:numPr><w:ilvl w:val="0" /><w:numId w:val="1035" /></w:numPr><w:pStyle w:val="Compact" /></w:pPr><w:r><w:rPr><w:rStyle w:val="VerbatimChar" /></w:rPr><w:t xml:space="preserve">minute()</w:t></w:r><w:r><w:t xml:space="preserve">: acessa os minutos</w:t></w:r></w:p><w:p><w:pPr><w:numPr><w:ilvl w:val="0" /><w:numId w:val="1035" /></w:numPr><w:pStyle w:val="Compact" /></w:pPr><w:r><w:rPr><w:rStyle w:val="VerbatimChar" /></w:rPr><w:t xml:space="preserve">second()</w:t></w:r><w:r><w:t xml:space="preserve">: acessa os segundos</w:t></w:r></w:p><w:p><w:pPr><w:pStyle w:val="SourceCode" /></w:pPr><w:r><w:rPr><w:rStyle w:val="DocumentationTok" /></w:rPr><w:t xml:space="preserve">## Extrair</w:t></w:r><w:r><w:br /></w:r><w:r><w:rPr><w:rStyle w:val="NormalTok" /></w:rPr><w:t xml:space="preserve">lubridate</w:t></w:r><w:r><w:rPr><w:rStyle w:val="SpecialCharTok" /></w:rPr><w:t xml:space="preserve">::</w:t></w:r><w:r><w:rPr><w:rStyle w:val="FunctionTok" /></w:rPr><w:t xml:space="preserve">year</w:t></w:r><w:r><w:rPr><w:rStyle w:val="NormalTok" /></w:rPr><w:t xml:space="preserve">(</w:t></w:r><w:r><w:rPr><w:rStyle w:val="FunctionTok" /></w:rPr><w:t xml:space="preserve">now</w:t></w:r><w:r><w:rPr><w:rStyle w:val="NormalTok" /></w:rPr><w:t xml:space="preserve">())</w:t></w:r><w:r><w:br /></w:r><w:r><w:rPr><w:rStyle w:val="CommentTok" /></w:rPr><w:t xml:space="preserve">#&gt; [1] 2021</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w:t></w:r><w:r><w:br /></w:r><w:r><w:rPr><w:rStyle w:val="CommentTok" /></w:rPr><w:t xml:space="preserve">#&gt; [1] 8</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Aug</w:t></w:r><w:r><w:br /></w:r><w:r><w:rPr><w:rStyle w:val="CommentTok" /></w:rPr><w:t xml:space="preserve">#&gt; 12 Levels: Jan &lt; Feb &lt; Mar &lt; Apr &lt; May &lt; Jun &lt; Jul &lt; Aug &lt; Sep &lt; ... &lt; Dec</w:t></w:r><w:r><w:br /></w:r><w:r><w:rPr><w:rStyle w:val="NormalTok" /></w:rPr><w:t xml:space="preserve">lubridate</w:t></w:r><w:r><w:rPr><w:rStyle w:val="SpecialCharTok" /></w:rPr><w:t xml:space="preserve">::</w:t></w:r><w:r><w:rPr><w:rStyle w:val="FunctionTok" /></w:rPr><w:t xml:space="preserve">day</w:t></w:r><w:r><w:rPr><w:rStyle w:val="NormalTok" /></w:rPr><w:t xml:space="preserve">(</w:t></w:r><w:r><w:rPr><w:rStyle w:val="FunctionTok" /></w:rPr><w:t xml:space="preserve">now</w:t></w:r><w:r><w:rPr><w:rStyle w:val="NormalTok" /></w:rPr><w:t xml:space="preserve">())</w:t></w:r><w:r><w:br /></w:r><w:r><w:rPr><w:rStyle w:val="CommentTok" /></w:rPr><w:t xml:space="preserve">#&gt; [1] 12</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w:t></w:r><w:r><w:br /></w:r><w:r><w:rPr><w:rStyle w:val="CommentTok" /></w:rPr><w:t xml:space="preserve">#&gt; [1] 5</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Thu</w:t></w:r><w:r><w:br /></w:r><w:r><w:rPr><w:rStyle w:val="CommentTok" /></w:rPr><w:t xml:space="preserve">#&gt; Levels: Sun &lt; Mon &lt; Tue &lt; Wed &lt; Thu &lt; Fri &lt; Sat</w:t></w:r><w:r><w:br /></w:r><w:r><w:rPr><w:rStyle w:val="NormalTok" /></w:rPr><w:t xml:space="preserve">lubridate</w:t></w:r><w:r><w:rPr><w:rStyle w:val="SpecialCharTok" /></w:rPr><w:t xml:space="preserve">::</w:t></w:r><w:r><w:rPr><w:rStyle w:val="FunctionTok" /></w:rPr><w:t xml:space="preserve">second</w:t></w:r><w:r><w:rPr><w:rStyle w:val="NormalTok" /></w:rPr><w:t xml:space="preserve">(</w:t></w:r><w:r><w:rPr><w:rStyle w:val="FunctionTok" /></w:rPr><w:t xml:space="preserve">now</w:t></w:r><w:r><w:rPr><w:rStyle w:val="NormalTok" /></w:rPr><w:t xml:space="preserve">())</w:t></w:r><w:r><w:br /></w:r><w:r><w:rPr><w:rStyle w:val="CommentTok" /></w:rPr><w:t xml:space="preserve">#&gt; [1] 35.23967</w:t></w:r></w:p><w:p><w:pPr><w:pStyle w:val="FirstParagraph" /></w:pPr><w:r><w:t xml:space="preserve">Além de acessar componentes de datas e horários, podemos usar essas funções para fazer a inclusão de informações de datas e horários.</w:t></w:r></w:p><w:p><w:pPr><w:pStyle w:val="SourceCode" /></w:pPr><w:r><w:rPr><w:rStyle w:val="DocumentationTok" /></w:rPr><w:t xml:space="preserve">## Data</w:t></w:r><w:r><w:br /></w:r><w:r><w:rPr><w:rStyle w:val="NormalTok" /></w:rPr><w:t xml:space="preserve">data </w:t></w:r><w:r><w:rPr><w:rStyle w:val="OtherTok" /></w:rPr><w:t xml:space="preserve">&lt;-</w:t></w:r><w:r><w:rPr><w:rStyle w:val="NormalTok" /></w:rPr><w:t xml:space="preserve"> </w:t></w:r><w:r><w:rPr><w:rStyle w:val="FunctionTok" /></w:rPr><w:t xml:space="preserve">dmy_hms</w:t></w:r><w:r><w:rPr><w:rStyle w:val="NormalTok" /></w:rPr><w:t xml:space="preserve">(</w:t></w:r><w:r><w:rPr><w:rStyle w:val="StringTok" /></w:rPr><w:t xml:space="preserve">&quot;04-03-2021 01:04:56&quot;</w:t></w:r><w:r><w:rPr><w:rStyle w:val="NormalTok" /></w:rPr><w:t xml:space="preserve">)</w:t></w:r><w:r><w:br /></w:r><w:r><w:br /></w:r><w:r><w:rPr><w:rStyle w:val="DocumentationTok" /></w:rPr><w:t xml:space="preserve">## Incluir</w:t></w:r><w:r><w:br /></w:r><w:r><w:rPr><w:rStyle w:val="NormalTok" /></w:rPr><w:t xml:space="preserve">lubridate</w:t></w:r><w:r><w:rPr><w:rStyle w:val="SpecialCharTok" /></w:rPr><w:t xml:space="preserve">::</w:t></w:r><w:r><w:rPr><w:rStyle w:val="FunctionTok" /></w:rPr><w:t xml:space="preserve">year</w:t></w:r><w:r><w:rPr><w:rStyle w:val="NormalTok" /></w:rPr><w:t xml:space="preserve">(data) </w:t></w:r><w:r><w:rPr><w:rStyle w:val="OtherTok" /></w:rPr><w:t xml:space="preserve">&lt;-</w:t></w:r><w:r><w:rPr><w:rStyle w:val="NormalTok" /></w:rPr><w:t xml:space="preserve"> </w:t></w:r><w:r><w:rPr><w:rStyle w:val="DecValTok" /></w:rPr><w:t xml:space="preserve">2020</w:t></w:r><w:r><w:br /></w:r><w:r><w:rPr><w:rStyle w:val="NormalTok" /></w:rPr><w:t xml:space="preserve">lubridate</w:t></w:r><w:r><w:rPr><w:rStyle w:val="SpecialCharTok" /></w:rPr><w:t xml:space="preserve">::</w:t></w:r><w:r><w:rPr><w:rStyle w:val="FunctionTok" /></w:rPr><w:t xml:space="preserve">month</w:t></w:r><w:r><w:rPr><w:rStyle w:val="NormalTok" /></w:rPr><w:t xml:space="preserve">(data) </w:t></w:r><w:r><w:rPr><w:rStyle w:val="OtherTok" /></w:rPr><w:t xml:space="preserve">&lt;-</w:t></w:r><w:r><w:rPr><w:rStyle w:val="NormalTok" /></w:rPr><w:t xml:space="preserve"> </w:t></w:r><w:r><w:rPr><w:rStyle w:val="DecValTok" /></w:rPr><w:t xml:space="preserve">01</w:t></w:r><w:r><w:br /></w:r><w:r><w:rPr><w:rStyle w:val="NormalTok" /></w:rPr><w:t xml:space="preserve">lubridate</w:t></w:r><w:r><w:rPr><w:rStyle w:val="SpecialCharTok" /></w:rPr><w:t xml:space="preserve">::</w:t></w:r><w:r><w:rPr><w:rStyle w:val="FunctionTok" /></w:rPr><w:t xml:space="preserve">hour</w:t></w:r><w:r><w:rPr><w:rStyle w:val="NormalTok" /></w:rPr><w:t xml:space="preserve">(data) </w:t></w:r><w:r><w:rPr><w:rStyle w:val="OtherTok" /></w:rPr><w:t xml:space="preserve">&lt;-</w:t></w:r><w:r><w:rPr><w:rStyle w:val="NormalTok" /></w:rPr><w:t xml:space="preserve"> </w:t></w:r><w:r><w:rPr><w:rStyle w:val="DecValTok" /></w:rPr><w:t xml:space="preserve">13</w:t></w:r></w:p><w:p><w:pPr><w:pStyle w:val="FirstParagraph" /></w:pPr><w:r><w:t xml:space="preserve">Mais convenientemente, podemos utilizar a função</w:t></w:r><w:r><w:t xml:space="preserve"> </w:t></w:r><w:r><w:rPr><w:rStyle w:val="VerbatimChar" /></w:rPr><w:t xml:space="preserve">update()</w:t></w:r><w:r><w:t xml:space="preserve"> </w:t></w:r><w:r><w:t xml:space="preserve">para alterar vários valores de uma vez.</w:t></w:r></w:p><w:p><w:pPr><w:pStyle w:val="SourceCode" /></w:pPr><w:r><w:rPr><w:rStyle w:val="DocumentationTok" /></w:rPr><w:t xml:space="preserve">## Incluir vários valores</w:t></w:r><w:r><w:br /></w:r><w:r><w:rPr><w:rStyle w:val="FunctionTok" /></w:rPr><w:t xml:space="preserve">update</w:t></w:r><w:r><w:rPr><w:rStyle w:val="NormalTok" /></w:rPr><w:t xml:space="preserve">(data, </w:t></w:r><w:r><w:rPr><w:rStyle w:val="AttributeTok" /></w:rPr><w:t xml:space="preserve">year =</w:t></w:r><w:r><w:rPr><w:rStyle w:val="NormalTok" /></w:rPr><w:t xml:space="preserve"> </w:t></w:r><w:r><w:rPr><w:rStyle w:val="DecValTok" /></w:rPr><w:t xml:space="preserve">2020</w:t></w:r><w:r><w:rPr><w:rStyle w:val="NormalTok" /></w:rPr><w:t xml:space="preserve">, </w:t></w:r><w:r><w:rPr><w:rStyle w:val="AttributeTok" /></w:rPr><w:t xml:space="preserve">month =</w:t></w:r><w:r><w:rPr><w:rStyle w:val="NormalTok" /></w:rPr><w:t xml:space="preserve"> </w:t></w:r><w:r><w:rPr><w:rStyle w:val="DecValTok" /></w:rPr><w:t xml:space="preserve">1</w:t></w:r><w:r><w:rPr><w:rStyle w:val="NormalTok" /></w:rPr><w:t xml:space="preserve">, </w:t></w:r><w:r><w:rPr><w:rStyle w:val="AttributeTok" /></w:rPr><w:t xml:space="preserve">mday =</w:t></w:r><w:r><w:rPr><w:rStyle w:val="NormalTok" /></w:rPr><w:t xml:space="preserve"> </w:t></w:r><w:r><w:rPr><w:rStyle w:val="DecValTok" /></w:rPr><w:t xml:space="preserve">1</w:t></w:r><w:r><w:rPr><w:rStyle w:val="NormalTok" /></w:rPr><w:t xml:space="preserve">, </w:t></w:r><w:r><w:rPr><w:rStyle w:val="AttributeTok" /></w:rPr><w:t xml:space="preserve">hour =</w:t></w:r><w:r><w:rPr><w:rStyle w:val="NormalTok" /></w:rPr><w:t xml:space="preserve"> </w:t></w:r><w:r><w:rPr><w:rStyle w:val="DecValTok" /></w:rPr><w:t xml:space="preserve">1</w:t></w:r><w:r><w:rPr><w:rStyle w:val="NormalTok" /></w:rPr><w:t xml:space="preserve">)</w:t></w:r><w:r><w:br /></w:r><w:r><w:rPr><w:rStyle w:val="CommentTok" /></w:rPr><w:t xml:space="preserve">#&gt; [1] &quot;2020-01-01 01:04:56 UTC&quot;</w:t></w:r></w:p><w:p><w:pPr><w:pStyle w:val="FirstParagraph" /></w:pPr><w:r><w:t xml:space="preserve">Muitas vezes precisamos fazer operações com datas, como a aritmética com datas: subtração, adição e divisão. Para tanto, é preciso entender três classes importantes que representam intervalos de tempo.</w:t></w:r></w:p><w:p><w:pPr><w:numPr><w:ilvl w:val="0" /><w:numId w:val="1036" /></w:numPr><w:pStyle w:val="Compact" /></w:pPr><w:r><w:rPr><w:bCs /><w:b /></w:rPr><w:t xml:space="preserve">Durações</w:t></w:r><w:r><w:t xml:space="preserve">: representam um número exato de segundos</w:t></w:r></w:p><w:p><w:pPr><w:numPr><w:ilvl w:val="0" /><w:numId w:val="1036" /></w:numPr><w:pStyle w:val="Compact" /></w:pPr><w:r><w:rPr><w:bCs /><w:b /></w:rPr><w:t xml:space="preserve">Períodos</w:t></w:r><w:r><w:t xml:space="preserve">: representam unidades humanas como semanas e meses</w:t></w:r></w:p><w:p><w:pPr><w:numPr><w:ilvl w:val="0" /><w:numId w:val="1036" /></w:numPr><w:pStyle w:val="Compact" /></w:pPr><w:r><w:rPr><w:bCs /><w:b /></w:rPr><w:t xml:space="preserve">Intervalos</w:t></w:r><w:r><w:t xml:space="preserve">: representam um ponto inicial e final</w:t></w:r></w:p><w:p><w:pPr><w:pStyle w:val="FirstParagraph" /></w:pPr><w:r><w:t xml:space="preserve">Quando fazemos uma subtração de datas, criamos um objeto da classe</w:t></w:r><w:r><w:t xml:space="preserve"> </w:t></w:r><w:r><w:rPr><w:rStyle w:val="VerbatimChar" /></w:rPr><w:t xml:space="preserve">difftime</w:t></w:r><w:r><w:t xml:space="preserve">. Essa classe pode ser um pouco complicada de trabalhar, então dentro do</w:t></w:r><w:r><w:t xml:space="preserve"> </w:t></w:r><w:r><w:rPr><w:iCs /><w:i /></w:rPr><w:t xml:space="preserve">lubridate</w:t></w:r><w:r><w:t xml:space="preserve">, podemos usar funções que convertem essa classe em duração, da classe</w:t></w:r><w:r><w:t xml:space="preserve"> </w:t></w:r><w:r><w:rPr><w:rStyle w:val="VerbatimChar" /></w:rPr><w:t xml:space="preserve">Duration</w:t></w:r><w:r><w:t xml:space="preserve">. As durações sempre registram o intervalo de tempo em segundos, com alguma unidade de tempo maior entre parênteses. Há uma série de funções para tratar dessa classe.</w:t></w:r></w:p><w:p><w:pPr><w:numPr><w:ilvl w:val="0" /><w:numId w:val="1037" /></w:numPr><w:pStyle w:val="Compact" /></w:pPr><w:r><w:rPr><w:rStyle w:val="VerbatimChar" /></w:rPr><w:t xml:space="preserve">duration()</w:t></w:r><w:r><w:t xml:space="preserve">: cria data em duração</w:t></w:r></w:p><w:p><w:pPr><w:numPr><w:ilvl w:val="0" /><w:numId w:val="1037" /></w:numPr><w:pStyle w:val="Compact" /></w:pPr><w:r><w:rPr><w:rStyle w:val="VerbatimChar" /></w:rPr><w:t xml:space="preserve">as.duration()</w:t></w:r><w:r><w:t xml:space="preserve">: converte datas em duração</w:t></w:r></w:p><w:p><w:pPr><w:numPr><w:ilvl w:val="0" /><w:numId w:val="1037" /></w:numPr><w:pStyle w:val="Compact" /></w:pPr><w:r><w:rPr><w:rStyle w:val="VerbatimChar" /></w:rPr><w:t xml:space="preserve">dyears()</w:t></w:r><w:r><w:t xml:space="preserve">: duração de anos</w:t></w:r></w:p><w:p><w:pPr><w:numPr><w:ilvl w:val="0" /><w:numId w:val="1037" /></w:numPr><w:pStyle w:val="Compact" /></w:pPr><w:r><w:rPr><w:rStyle w:val="VerbatimChar" /></w:rPr><w:t xml:space="preserve">dmonths()</w:t></w:r><w:r><w:t xml:space="preserve">: duração de meses</w:t></w:r></w:p><w:p><w:pPr><w:numPr><w:ilvl w:val="0" /><w:numId w:val="1037" /></w:numPr><w:pStyle w:val="Compact" /></w:pPr><w:r><w:rPr><w:rStyle w:val="VerbatimChar" /></w:rPr><w:t xml:space="preserve">dweeks()</w:t></w:r><w:r><w:t xml:space="preserve">: duração de semanas</w:t></w:r></w:p><w:p><w:pPr><w:numPr><w:ilvl w:val="0" /><w:numId w:val="1037" /></w:numPr><w:pStyle w:val="Compact" /></w:pPr><w:r><w:rPr><w:rStyle w:val="VerbatimChar" /></w:rPr><w:t xml:space="preserve">ddays()</w:t></w:r><w:r><w:t xml:space="preserve">: duração de dias</w:t></w:r></w:p><w:p><w:pPr><w:numPr><w:ilvl w:val="0" /><w:numId w:val="1037" /></w:numPr><w:pStyle w:val="Compact" /></w:pPr><w:r><w:rPr><w:rStyle w:val="VerbatimChar" /></w:rPr><w:t xml:space="preserve">dhours()</w:t></w:r><w:r><w:t xml:space="preserve">: duração de horas</w:t></w:r></w:p><w:p><w:pPr><w:numPr><w:ilvl w:val="0" /><w:numId w:val="1037" /></w:numPr><w:pStyle w:val="Compact" /></w:pPr><w:r><w:rPr><w:rStyle w:val="VerbatimChar" /></w:rPr><w:t xml:space="preserve">dminutes()</w:t></w:r><w:r><w:t xml:space="preserve">: duração de minutos</w:t></w:r></w:p><w:p><w:pPr><w:numPr><w:ilvl w:val="0" /><w:numId w:val="1037" /></w:numPr><w:pStyle w:val="Compact" /></w:pPr><w:r><w:rPr><w:rStyle w:val="VerbatimChar" /></w:rPr><w:t xml:space="preserve">dseconds()</w:t></w:r><w:r><w:t xml:space="preserve">: duração de segundos</w:t></w:r></w:p><w:p><w:pPr><w:pStyle w:val="SourceCode" /></w:pPr><w:r><w:rPr><w:rStyle w:val="DocumentationTok" /></w:rPr><w:t xml:space="preserve">## Subtração de datas</w:t></w:r><w:r><w:br /></w:r><w:r><w:rPr><w:rStyle w:val="NormalTok" /></w:rPr><w:t xml:space="preserve">tempo_estudando_r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br /></w:r><w:r><w:rPr><w:rStyle w:val="DocumentationTok" /></w:rPr><w:t xml:space="preserve">## Conversão para duração</w:t></w:r><w:r><w:br /></w:r><w:r><w:rPr><w:rStyle w:val="NormalTok" /></w:rPr><w:t xml:space="preserve">tempo_estudando_r_dur </w:t></w:r><w:r><w:rPr><w:rStyle w:val="OtherTok" /></w:rPr><w:t xml:space="preserve">&lt;-</w:t></w:r><w:r><w:rPr><w:rStyle w:val="NormalTok" /></w:rPr><w:t xml:space="preserve"> lubridate</w:t></w:r><w:r><w:rPr><w:rStyle w:val="SpecialCharTok" /></w:rPr><w:t xml:space="preserve">::</w:t></w:r><w:r><w:rPr><w:rStyle w:val="FunctionTok" /></w:rPr><w:t xml:space="preserve">as.duration</w:t></w:r><w:r><w:rPr><w:rStyle w:val="NormalTok" /></w:rPr><w:t xml:space="preserve">(tempo_estudando_r)</w:t></w:r><w:r><w:br /></w:r><w:r><w:br /></w:r><w:r><w:rPr><w:rStyle w:val="DocumentationTok" /></w:rPr><w:t xml:space="preserve">## Criando durações</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90</w:t></w:r><w:r><w:rPr><w:rStyle w:val="NormalTok" /></w:rPr><w:t xml:space="preserve">, </w:t></w:r><w:r><w:rPr><w:rStyle w:val="StringTok" /></w:rPr><w:t xml:space="preserve">&quot;second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FloatTok" /></w:rPr><w:t xml:space="preserve">1.5</w:t></w:r><w:r><w:rPr><w:rStyle w:val="NormalTok" /></w:rPr><w:t xml:space="preserve">, </w:t></w:r><w:r><w:rPr><w:rStyle w:val="StringTok" /></w:rPr><w:t xml:space="preserve">&quot;minute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1</w:t></w:r><w:r><w:rPr><w:rStyle w:val="NormalTok" /></w:rPr><w:t xml:space="preserve">, </w:t></w:r><w:r><w:rPr><w:rStyle w:val="StringTok" /></w:rPr><w:t xml:space="preserve">&quot;days&quot;</w:t></w:r><w:r><w:rPr><w:rStyle w:val="NormalTok" /></w:rPr><w:t xml:space="preserve">)</w:t></w:r><w:r><w:br /></w:r><w:r><w:rPr><w:rStyle w:val="CommentTok" /></w:rPr><w:t xml:space="preserve">#&gt; [1] &quot;86400s (~1 days)&quot;</w:t></w:r><w:r><w:br /></w:r><w:r><w:br /></w:r><w:r><w:rPr><w:rStyle w:val="DocumentationTok" /></w:rPr><w:t xml:space="preserve">## Transformação da duração</w:t></w:r><w:r><w:br /></w:r><w:r><w:rPr><w:rStyle w:val="NormalTok" /></w:rPr><w:t xml:space="preserve">lubridate</w:t></w:r><w:r><w:rPr><w:rStyle w:val="SpecialCharTok" /></w:rPr><w:t xml:space="preserve">::</w:t></w:r><w:r><w:rPr><w:rStyle w:val="FunctionTok" /></w:rPr><w:t xml:space="preserve">dseconds</w:t></w:r><w:r><w:rPr><w:rStyle w:val="NormalTok" /></w:rPr><w:t xml:space="preserve">(</w:t></w:r><w:r><w:rPr><w:rStyle w:val="DecValTok" /></w:rPr><w:t xml:space="preserve">100</w:t></w:r><w:r><w:rPr><w:rStyle w:val="NormalTok" /></w:rPr><w:t xml:space="preserve">)</w:t></w:r><w:r><w:br /></w:r><w:r><w:rPr><w:rStyle w:val="CommentTok" /></w:rPr><w:t xml:space="preserve">#&gt; [1] &quot;100s (~1.67 minutes)&quot;</w:t></w:r><w:r><w:br /></w:r><w:r><w:rPr><w:rStyle w:val="NormalTok" /></w:rPr><w:t xml:space="preserve">lubridate</w:t></w:r><w:r><w:rPr><w:rStyle w:val="SpecialCharTok" /></w:rPr><w:t xml:space="preserve">::</w:t></w:r><w:r><w:rPr><w:rStyle w:val="FunctionTok" /></w:rPr><w:t xml:space="preserve">dminutes</w:t></w:r><w:r><w:rPr><w:rStyle w:val="NormalTok" /></w:rPr><w:t xml:space="preserve">(</w:t></w:r><w:r><w:rPr><w:rStyle w:val="DecValTok" /></w:rPr><w:t xml:space="preserve">100</w:t></w:r><w:r><w:rPr><w:rStyle w:val="NormalTok" /></w:rPr><w:t xml:space="preserve">)</w:t></w:r><w:r><w:br /></w:r><w:r><w:rPr><w:rStyle w:val="CommentTok" /></w:rPr><w:t xml:space="preserve">#&gt; [1] &quot;6000s (~1.67 hours)&quot;</w:t></w:r><w:r><w:br /></w:r><w:r><w:rPr><w:rStyle w:val="NormalTok" /></w:rPr><w:t xml:space="preserve">lubridate</w:t></w:r><w:r><w:rPr><w:rStyle w:val="SpecialCharTok" /></w:rPr><w:t xml:space="preserve">::</w:t></w:r><w:r><w:rPr><w:rStyle w:val="FunctionTok" /></w:rPr><w:t xml:space="preserve">dhours</w:t></w:r><w:r><w:rPr><w:rStyle w:val="NormalTok" /></w:rPr><w:t xml:space="preserve">(</w:t></w:r><w:r><w:rPr><w:rStyle w:val="DecValTok" /></w:rPr><w:t xml:space="preserve">100</w:t></w:r><w:r><w:rPr><w:rStyle w:val="NormalTok" /></w:rPr><w:t xml:space="preserve">)</w:t></w:r><w:r><w:br /></w:r><w:r><w:rPr><w:rStyle w:val="CommentTok" /></w:rPr><w:t xml:space="preserve">#&gt; [1] &quot;360000s (~4.17 days)&quot;</w:t></w:r><w:r><w:br /></w:r><w:r><w:rPr><w:rStyle w:val="NormalTok" /></w:rPr><w:t xml:space="preserve">lubridate</w:t></w:r><w:r><w:rPr><w:rStyle w:val="SpecialCharTok" /></w:rPr><w:t xml:space="preserve">::</w:t></w:r><w:r><w:rPr><w:rStyle w:val="FunctionTok" /></w:rPr><w:t xml:space="preserve">ddays</w:t></w:r><w:r><w:rPr><w:rStyle w:val="NormalTok" /></w:rPr><w:t xml:space="preserve">(</w:t></w:r><w:r><w:rPr><w:rStyle w:val="DecValTok" /></w:rPr><w:t xml:space="preserve">100</w:t></w:r><w:r><w:rPr><w:rStyle w:val="NormalTok" /></w:rPr><w:t xml:space="preserve">)</w:t></w:r><w:r><w:br /></w:r><w:r><w:rPr><w:rStyle w:val="CommentTok" /></w:rPr><w:t xml:space="preserve">#&gt; [1] &quot;8640000s (~14.29 weeks)&quot;</w:t></w:r><w:r><w:br /></w:r><w:r><w:rPr><w:rStyle w:val="NormalTok" /></w:rPr><w:t xml:space="preserve">lubridate</w:t></w:r><w:r><w:rPr><w:rStyle w:val="SpecialCharTok" /></w:rPr><w:t xml:space="preserve">::</w:t></w:r><w:r><w:rPr><w:rStyle w:val="FunctionTok" /></w:rPr><w:t xml:space="preserve">dweeks</w:t></w:r><w:r><w:rPr><w:rStyle w:val="NormalTok" /></w:rPr><w:t xml:space="preserve">(</w:t></w:r><w:r><w:rPr><w:rStyle w:val="DecValTok" /></w:rPr><w:t xml:space="preserve">100</w:t></w:r><w:r><w:rPr><w:rStyle w:val="NormalTok" /></w:rPr><w:t xml:space="preserve">)</w:t></w:r><w:r><w:br /></w:r><w:r><w:rPr><w:rStyle w:val="CommentTok" /></w:rPr><w:t xml:space="preserve">#&gt; [1] &quot;60480000s (~1.92 years)&quot;</w:t></w:r><w:r><w:br /></w:r><w:r><w:rPr><w:rStyle w:val="NormalTok" /></w:rPr><w:t xml:space="preserve">lubridate</w:t></w:r><w:r><w:rPr><w:rStyle w:val="SpecialCharTok" /></w:rPr><w:t xml:space="preserve">::</w:t></w:r><w:r><w:rPr><w:rStyle w:val="FunctionTok" /></w:rPr><w:t xml:space="preserve">dyears</w:t></w:r><w:r><w:rPr><w:rStyle w:val="NormalTok" /></w:rPr><w:t xml:space="preserve">(</w:t></w:r><w:r><w:rPr><w:rStyle w:val="DecValTok" /></w:rPr><w:t xml:space="preserve">100</w:t></w:r><w:r><w:rPr><w:rStyle w:val="NormalTok" /></w:rPr><w:t xml:space="preserve">)</w:t></w:r><w:r><w:br /></w:r><w:r><w:rPr><w:rStyle w:val="CommentTok" /></w:rPr><w:t xml:space="preserve">#&gt; [1] &quot;3155760000s (~100 years)&quot;</w:t></w:r></w:p><w:p><w:pPr><w:pStyle w:val="FirstParagraph" /></w:pPr><w:r><w:t xml:space="preserve">Podemos ainda utilizar as durações para fazer operações aritméticas com datas como adição, subtração e multiplicação.</w:t></w:r></w:p><w:p><w:pPr><w:pStyle w:val="SourceCode" /></w:pPr><w:r><w:rPr><w:rStyle w:val="DocumentationTok" /></w:rPr><w:t xml:space="preserve">## Somando durações a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days</w:t></w:r><w:r><w:rPr><w:rStyle w:val="NormalTok" /></w:rPr><w:t xml:space="preserve">(</w:t></w:r><w:r><w:rPr><w:rStyle w:val="DecValTok" /></w:rPr><w:t xml:space="preserve">1</w:t></w:r><w:r><w:rPr><w:rStyle w:val="NormalTok" /></w:rPr><w:t xml:space="preserve">)</w:t></w:r><w:r><w:br /></w:r><w:r><w:rPr><w:rStyle w:val="CommentTok" /></w:rPr><w:t xml:space="preserve">#&gt; [1] &quot;2021-08-13&quot;</w:t></w:r><w:r><w:br /></w:r><w:r><w:br /></w:r><w:r><w:rPr><w:rStyle w:val="DocumentationTok" /></w:rPr><w:t xml:space="preserve">## Subtraindo durações de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years</w:t></w:r><w:r><w:rPr><w:rStyle w:val="NormalTok" /></w:rPr><w:t xml:space="preserve">(</w:t></w:r><w:r><w:rPr><w:rStyle w:val="DecValTok" /></w:rPr><w:t xml:space="preserve">1</w:t></w:r><w:r><w:rPr><w:rStyle w:val="NormalTok" /></w:rPr><w:t xml:space="preserve">)</w:t></w:r><w:r><w:br /></w:r><w:r><w:rPr><w:rStyle w:val="CommentTok" /></w:rPr><w:t xml:space="preserve">#&gt; [1] &quot;2020-08-11 18:00:00 UTC&quot;</w:t></w:r><w:r><w:br /></w:r><w:r><w:br /></w:r><w:r><w:rPr><w:rStyle w:val="DocumentationTok" /></w:rPr><w:t xml:space="preserve">## Multiplicando durações</w:t></w:r><w:r><w:br /></w:r><w:r><w:rPr><w:rStyle w:val="DecValTok" /></w:rPr><w:t xml:space="preserve">2</w:t></w:r><w:r><w:rPr><w:rStyle w:val="NormalTok" /></w:rPr><w:t xml:space="preserve"> </w:t></w:r><w:r><w:rPr><w:rStyle w:val="SpecialCharTok" /></w:rPr><w:t xml:space="preserve">*</w:t></w:r><w:r><w:rPr><w:rStyle w:val="NormalTok" /></w:rPr><w:t xml:space="preserve"> </w:t></w:r><w:r><w:rPr><w:rStyle w:val="FunctionTok" /></w:rPr><w:t xml:space="preserve">dyears</w:t></w:r><w:r><w:rPr><w:rStyle w:val="NormalTok" /></w:rPr><w:t xml:space="preserve">(</w:t></w:r><w:r><w:rPr><w:rStyle w:val="DecValTok" /></w:rPr><w:t xml:space="preserve">2</w:t></w:r><w:r><w:rPr><w:rStyle w:val="NormalTok" /></w:rPr><w:t xml:space="preserve">)</w:t></w:r><w:r><w:br /></w:r><w:r><w:rPr><w:rStyle w:val="CommentTok" /></w:rPr><w:t xml:space="preserve">#&gt; [1] &quot;126230400s (~4 years)&quot;</w:t></w:r></w:p><w:p><w:pPr><w:pStyle w:val="FirstParagraph" /></w:pPr><w:r><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w:r></w:p><w:p><w:pPr><w:numPr><w:ilvl w:val="0" /><w:numId w:val="1038" /></w:numPr><w:pStyle w:val="Compact" /></w:pPr><w:r><w:rPr><w:rStyle w:val="VerbatimChar" /></w:rPr><w:t xml:space="preserve">period()</w:t></w:r><w:r><w:t xml:space="preserve">: cria data em período</w:t></w:r></w:p><w:p><w:pPr><w:numPr><w:ilvl w:val="0" /><w:numId w:val="1038" /></w:numPr><w:pStyle w:val="Compact" /></w:pPr><w:r><w:rPr><w:rStyle w:val="VerbatimChar" /></w:rPr><w:t xml:space="preserve">as.period()</w:t></w:r><w:r><w:t xml:space="preserve">: converte datas em período</w:t></w:r></w:p><w:p><w:pPr><w:numPr><w:ilvl w:val="0" /><w:numId w:val="1038" /></w:numPr><w:pStyle w:val="Compact" /></w:pPr><w:r><w:rPr><w:rStyle w:val="VerbatimChar" /></w:rPr><w:t xml:space="preserve">seconds()</w:t></w:r><w:r><w:t xml:space="preserve">: período em segundos</w:t></w:r></w:p><w:p><w:pPr><w:numPr><w:ilvl w:val="0" /><w:numId w:val="1038" /></w:numPr><w:pStyle w:val="Compact" /></w:pPr><w:r><w:rPr><w:rStyle w:val="VerbatimChar" /></w:rPr><w:t xml:space="preserve">minutes()</w:t></w:r><w:r><w:t xml:space="preserve">: período em minutos</w:t></w:r></w:p><w:p><w:pPr><w:numPr><w:ilvl w:val="0" /><w:numId w:val="1038" /></w:numPr><w:pStyle w:val="Compact" /></w:pPr><w:r><w:rPr><w:rStyle w:val="VerbatimChar" /></w:rPr><w:t xml:space="preserve">hours()</w:t></w:r><w:r><w:t xml:space="preserve">: período em horas</w:t></w:r></w:p><w:p><w:pPr><w:numPr><w:ilvl w:val="0" /><w:numId w:val="1038" /></w:numPr><w:pStyle w:val="Compact" /></w:pPr><w:r><w:rPr><w:rStyle w:val="VerbatimChar" /></w:rPr><w:t xml:space="preserve">days()</w:t></w:r><w:r><w:t xml:space="preserve">: período em dias</w:t></w:r></w:p><w:p><w:pPr><w:numPr><w:ilvl w:val="0" /><w:numId w:val="1038" /></w:numPr><w:pStyle w:val="Compact" /></w:pPr><w:r><w:rPr><w:rStyle w:val="VerbatimChar" /></w:rPr><w:t xml:space="preserve">weeks()</w:t></w:r><w:r><w:t xml:space="preserve">: período em semanas</w:t></w:r></w:p><w:p><w:pPr><w:numPr><w:ilvl w:val="0" /><w:numId w:val="1038" /></w:numPr><w:pStyle w:val="Compact" /></w:pPr><w:r><w:rPr><w:rStyle w:val="VerbatimChar" /></w:rPr><w:t xml:space="preserve">months()</w:t></w:r><w:r><w:t xml:space="preserve">: período em meses</w:t></w:r></w:p><w:p><w:pPr><w:numPr><w:ilvl w:val="0" /><w:numId w:val="1038" /></w:numPr><w:pStyle w:val="Compact" /></w:pPr><w:r><w:rPr><w:rStyle w:val="VerbatimChar" /></w:rPr><w:t xml:space="preserve">years()</w:t></w:r><w:r><w:t xml:space="preserve">: período em anos</w:t></w:r></w:p><w:p><w:pPr><w:pStyle w:val="SourceCode" /></w:pPr><w:r><w:rPr><w:rStyle w:val="DocumentationTok" /></w:rPr><w:t xml:space="preserve">## Criando períodos</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90</w:t></w:r><w:r><w:rPr><w:rStyle w:val="NormalTok" /></w:rPr><w:t xml:space="preserve">, </w:t></w:r><w:r><w:rPr><w:rStyle w:val="DecValTok" /></w:rPr><w:t xml:space="preserve">5</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w:t></w:r><w:r><w:br /></w:r><w:r><w:rPr><w:rStyle w:val="CommentTok" /></w:rPr><w:t xml:space="preserve">#&gt; [1] &quot;5M 90S&quot;</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3</w:t></w:r><w:r><w:rPr><w:rStyle w:val="NormalTok" /></w:rPr><w:t xml:space="preserve">, </w:t></w:r><w:r><w:rPr><w:rStyle w:val="DecValTok" /></w:rPr><w:t xml:space="preserve">1</w:t></w:r><w:r><w:rPr><w:rStyle w:val="NormalTok" /></w:rPr><w:t xml:space="preserve">, </w:t></w:r><w:r><w:rPr><w:rStyle w:val="DecValTok" /></w:rPr><w:t xml:space="preserve">2</w:t></w:r><w:r><w:rPr><w:rStyle w:val="NormalTok" /></w:rPr><w:t xml:space="preserve">, </w:t></w:r><w:r><w:rPr><w:rStyle w:val="DecValTok" /></w:rPr><w:t xml:space="preserve">13</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 </w:t></w:r><w:r><w:rPr><w:rStyle w:val="StringTok" /></w:rPr><w:t xml:space="preserve">&quot;hour&quot;</w:t></w:r><w:r><w:rPr><w:rStyle w:val="NormalTok" /></w:rPr><w:t xml:space="preserve">, </w:t></w:r><w:r><w:rPr><w:rStyle w:val="StringTok" /></w:rPr><w:t xml:space="preserve">&quot;day&quot;</w:t></w:r><w:r><w:rPr><w:rStyle w:val="NormalTok" /></w:rPr><w:t xml:space="preserve">, </w:t></w:r><w:r><w:rPr><w:rStyle w:val="StringTok" /></w:rPr><w:t xml:space="preserve">&quot;week&quot;</w:t></w:r><w:r><w:rPr><w:rStyle w:val="NormalTok" /></w:rPr><w:t xml:space="preserve">))</w:t></w:r><w:r><w:br /></w:r><w:r><w:rPr><w:rStyle w:val="CommentTok" /></w:rPr><w:t xml:space="preserve">#&gt; [1] &quot;20d 2H 1M 3S&quot;</w:t></w:r><w:r><w:br /></w:r><w:r><w:br /></w:r><w:r><w:rPr><w:rStyle w:val="DocumentationTok" /></w:rPr><w:t xml:space="preserve">## Transformação de períodos</w:t></w:r><w:r><w:br /></w:r><w:r><w:rPr><w:rStyle w:val="NormalTok" /></w:rPr><w:t xml:space="preserve">lubridate</w:t></w:r><w:r><w:rPr><w:rStyle w:val="SpecialCharTok" /></w:rPr><w:t xml:space="preserve">::</w:t></w:r><w:r><w:rPr><w:rStyle w:val="FunctionTok" /></w:rPr><w:t xml:space="preserve">seconds</w:t></w:r><w:r><w:rPr><w:rStyle w:val="NormalTok" /></w:rPr><w:t xml:space="preserve">(</w:t></w:r><w:r><w:rPr><w:rStyle w:val="DecValTok" /></w:rPr><w:t xml:space="preserve">100</w:t></w:r><w:r><w:rPr><w:rStyle w:val="NormalTok" /></w:rPr><w:t xml:space="preserve">)</w:t></w:r><w:r><w:br /></w:r><w:r><w:rPr><w:rStyle w:val="CommentTok" /></w:rPr><w:t xml:space="preserve">#&gt; [1] &quot;100S&quot;</w:t></w:r><w:r><w:br /></w:r><w:r><w:rPr><w:rStyle w:val="NormalTok" /></w:rPr><w:t xml:space="preserve">lubridate</w:t></w:r><w:r><w:rPr><w:rStyle w:val="SpecialCharTok" /></w:rPr><w:t xml:space="preserve">::</w:t></w:r><w:r><w:rPr><w:rStyle w:val="FunctionTok" /></w:rPr><w:t xml:space="preserve">minutes</w:t></w:r><w:r><w:rPr><w:rStyle w:val="NormalTok" /></w:rPr><w:t xml:space="preserve">(</w:t></w:r><w:r><w:rPr><w:rStyle w:val="DecValTok" /></w:rPr><w:t xml:space="preserve">100</w:t></w:r><w:r><w:rPr><w:rStyle w:val="NormalTok" /></w:rPr><w:t xml:space="preserve">)</w:t></w:r><w:r><w:br /></w:r><w:r><w:rPr><w:rStyle w:val="CommentTok" /></w:rPr><w:t xml:space="preserve">#&gt; [1] &quot;100M 0S&quot;</w:t></w:r><w:r><w:br /></w:r><w:r><w:rPr><w:rStyle w:val="NormalTok" /></w:rPr><w:t xml:space="preserve">lubridate</w:t></w:r><w:r><w:rPr><w:rStyle w:val="SpecialCharTok" /></w:rPr><w:t xml:space="preserve">::</w:t></w:r><w:r><w:rPr><w:rStyle w:val="FunctionTok" /></w:rPr><w:t xml:space="preserve">hours</w:t></w:r><w:r><w:rPr><w:rStyle w:val="NormalTok" /></w:rPr><w:t xml:space="preserve">(</w:t></w:r><w:r><w:rPr><w:rStyle w:val="DecValTok" /></w:rPr><w:t xml:space="preserve">100</w:t></w:r><w:r><w:rPr><w:rStyle w:val="NormalTok" /></w:rPr><w:t xml:space="preserve">)</w:t></w:r><w:r><w:br /></w:r><w:r><w:rPr><w:rStyle w:val="CommentTok" /></w:rPr><w:t xml:space="preserve">#&gt; [1] &quot;100H 0M 0S&quot;</w:t></w:r><w:r><w:br /></w:r><w:r><w:rPr><w:rStyle w:val="NormalTok" /></w:rPr><w:t xml:space="preserve">lubridate</w:t></w:r><w:r><w:rPr><w:rStyle w:val="SpecialCharTok" /></w:rPr><w:t xml:space="preserve">::</w:t></w:r><w:r><w:rPr><w:rStyle w:val="FunctionTok" /></w:rPr><w:t xml:space="preserve">days</w:t></w:r><w:r><w:rPr><w:rStyle w:val="NormalTok" /></w:rPr><w:t xml:space="preserve">(</w:t></w:r><w:r><w:rPr><w:rStyle w:val="DecValTok" /></w:rPr><w:t xml:space="preserve">100</w:t></w:r><w:r><w:rPr><w:rStyle w:val="NormalTok" /></w:rPr><w:t xml:space="preserve">)</w:t></w:r><w:r><w:br /></w:r><w:r><w:rPr><w:rStyle w:val="CommentTok" /></w:rPr><w:t xml:space="preserve">#&gt; [1] &quot;100d 0H 0M 0S&quot;</w:t></w:r><w:r><w:br /></w:r><w:r><w:rPr><w:rStyle w:val="NormalTok" /></w:rPr><w:t xml:space="preserve">lubridate</w:t></w:r><w:r><w:rPr><w:rStyle w:val="SpecialCharTok" /></w:rPr><w:t xml:space="preserve">::</w:t></w:r><w:r><w:rPr><w:rStyle w:val="FunctionTok" /></w:rPr><w:t xml:space="preserve">weeks</w:t></w:r><w:r><w:rPr><w:rStyle w:val="NormalTok" /></w:rPr><w:t xml:space="preserve">(</w:t></w:r><w:r><w:rPr><w:rStyle w:val="DecValTok" /></w:rPr><w:t xml:space="preserve">100</w:t></w:r><w:r><w:rPr><w:rStyle w:val="NormalTok" /></w:rPr><w:t xml:space="preserve">)</w:t></w:r><w:r><w:br /></w:r><w:r><w:rPr><w:rStyle w:val="CommentTok" /></w:rPr><w:t xml:space="preserve">#&gt; [1] &quot;700d 0H 0M 0S&quot;</w:t></w:r><w:r><w:br /></w:r><w:r><w:rPr><w:rStyle w:val="NormalTok" /></w:rPr><w:t xml:space="preserve">lubridate</w:t></w:r><w:r><w:rPr><w:rStyle w:val="SpecialCharTok" /></w:rPr><w:t xml:space="preserve">::</w:t></w:r><w:r><w:rPr><w:rStyle w:val="FunctionTok" /></w:rPr><w:t xml:space="preserve">years</w:t></w:r><w:r><w:rPr><w:rStyle w:val="NormalTok" /></w:rPr><w:t xml:space="preserve">(</w:t></w:r><w:r><w:rPr><w:rStyle w:val="DecValTok" /></w:rPr><w:t xml:space="preserve">100</w:t></w:r><w:r><w:rPr><w:rStyle w:val="NormalTok" /></w:rPr><w:t xml:space="preserve">)</w:t></w:r><w:r><w:br /></w:r><w:r><w:rPr><w:rStyle w:val="CommentTok" /></w:rPr><w:t xml:space="preserve">#&gt; [1] &quot;100y 0m 0d 0H 0M 0S&quot;</w:t></w:r></w:p><w:p><w:pPr><w:pStyle w:val="FirstParagraph" /></w:pPr><w:r><w:t xml:space="preserve">Além disso, podemos fazer operações com os períodos, somando e subtraindo.</w:t></w:r></w:p><w:p><w:pPr><w:pStyle w:val="SourceCode" /></w:pPr><w:r><w:rPr><w:rStyle w:val="DocumentationTok" /></w:rPr><w:t xml:space="preserve">## Soma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1-10-21&quot;</w:t></w:r><w:r><w:br /></w:r><w:r><w:br /></w:r><w:r><w:rPr><w:rStyle w:val="DocumentationTok" /></w:rPr><w:t xml:space="preserve">## Subtrai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1-06-03&quot;</w:t></w:r><w:r><w:br /></w:r><w:r><w:br /></w:r><w:r><w:rPr><w:rStyle w:val="DocumentationTok" /></w:rPr><w:t xml:space="preserve">## Criando datas recorrente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0</w:t></w:r><w:r><w:rPr><w:rStyle w:val="SpecialCharTok" /></w:rPr><w:t xml:space="preserve">:</w:t></w:r><w:r><w:rPr><w:rStyle w:val="DecValTok" /></w:rPr><w:t xml:space="preserve">10</w:t></w:r><w:r><w:rPr><w:rStyle w:val="NormalTok" /></w:rPr><w:t xml:space="preserve">)</w:t></w:r><w:r><w:br /></w:r><w:r><w:rPr><w:rStyle w:val="CommentTok" /></w:rPr><w:t xml:space="preserve">#&gt;  [1] &quot;2021-08-12&quot; &quot;2021-08-19&quot; &quot;2021-08-26&quot; &quot;2021-09-02&quot; &quot;2021-09-09&quot;</w:t></w:r><w:r><w:br /></w:r><w:r><w:rPr><w:rStyle w:val="CommentTok" /></w:rPr><w:t xml:space="preserve">#&gt;  [6] &quot;2021-09-16&quot; &quot;2021-09-23&quot; &quot;2021-09-30&quot; &quot;2021-10-07&quot; &quot;2021-10-14&quot;</w:t></w:r><w:r><w:br /></w:r><w:r><w:rPr><w:rStyle w:val="CommentTok" /></w:rPr><w:t xml:space="preserve">#&gt; [11] &quot;2021-10-21&quot;</w:t></w:r></w:p><w:p><w:pPr><w:pStyle w:val="FirstParagraph" /></w:pPr><w:r><w:t xml:space="preserve">Por fim, intervalos são períodos de tempo limitados por duas datas, possuindo uma duração com um ponto de partida, que o faz preciso para determinar uma duração. Intervalos são objetos da classe</w:t></w:r><w:r><w:t xml:space="preserve"> </w:t></w:r><w:r><w:rPr><w:rStyle w:val="VerbatimChar" /></w:rPr><w:t xml:space="preserve">Interval</w:t></w:r><w:r><w:t xml:space="preserve">. Da mesma forma que para duração e períodos, há uma série de funções para realizar essas operações.</w:t></w:r></w:p><w:p><w:pPr><w:numPr><w:ilvl w:val="0" /><w:numId w:val="1039" /></w:numPr><w:pStyle w:val="Compact" /></w:pPr><w:r><w:rPr><w:rStyle w:val="VerbatimChar" /></w:rPr><w:t xml:space="preserve">interval()</w:t></w:r><w:r><w:t xml:space="preserve">: cria data em intervalo</w:t></w:r></w:p><w:p><w:pPr><w:numPr><w:ilvl w:val="0" /><w:numId w:val="1039" /></w:numPr><w:pStyle w:val="Compact" /></w:pPr><w:r><w:rPr><w:rStyle w:val="VerbatimChar" /></w:rPr><w:t xml:space="preserve">%--%</w:t></w:r><w:r><w:t xml:space="preserve">: cria data em intervalo</w:t></w:r></w:p><w:p><w:pPr><w:numPr><w:ilvl w:val="0" /><w:numId w:val="1039" /></w:numPr><w:pStyle w:val="Compact" /></w:pPr><w:r><w:rPr><w:rStyle w:val="VerbatimChar" /></w:rPr><w:t xml:space="preserve">as.interval()</w:t></w:r><w:r><w:t xml:space="preserve">: converte datas em intervalo</w:t></w:r></w:p><w:p><w:pPr><w:numPr><w:ilvl w:val="0" /><w:numId w:val="1039" /></w:numPr><w:pStyle w:val="Compact" /></w:pPr><w:r><w:rPr><w:rStyle w:val="VerbatimChar" /></w:rPr><w:t xml:space="preserve">int_start()</w:t></w:r><w:r><w:t xml:space="preserve">: acessa ou atribui data inicial de um intervalo</w:t></w:r></w:p><w:p><w:pPr><w:numPr><w:ilvl w:val="0" /><w:numId w:val="1039" /></w:numPr><w:pStyle w:val="Compact" /></w:pPr><w:r><w:rPr><w:rStyle w:val="VerbatimChar" /></w:rPr><w:t xml:space="preserve">int_end()</w:t></w:r><w:r><w:t xml:space="preserve">: acessa ou atribui data final de um intervalo</w:t></w:r></w:p><w:p><w:pPr><w:numPr><w:ilvl w:val="0" /><w:numId w:val="1039" /></w:numPr><w:pStyle w:val="Compact" /></w:pPr><w:r><w:rPr><w:rStyle w:val="VerbatimChar" /></w:rPr><w:t xml:space="preserve">int_length()</w:t></w:r><w:r><w:t xml:space="preserve">: comprimento de um intervalo em segundos</w:t></w:r></w:p><w:p><w:pPr><w:numPr><w:ilvl w:val="0" /><w:numId w:val="1039" /></w:numPr><w:pStyle w:val="Compact" /></w:pPr><w:r><w:rPr><w:rStyle w:val="VerbatimChar" /></w:rPr><w:t xml:space="preserve">int_flip()</w:t></w:r><w:r><w:t xml:space="preserve">: inverte a ordem da data de início e da data de término em um intervalo</w:t></w:r></w:p><w:p><w:pPr><w:numPr><w:ilvl w:val="0" /><w:numId w:val="1039" /></w:numPr><w:pStyle w:val="Compact" /></w:pPr><w:r><w:rPr><w:rStyle w:val="VerbatimChar" /></w:rPr><w:t xml:space="preserve">int_shift()</w:t></w:r><w:r><w:t xml:space="preserve">: desloca as datas de início e término de um intervalo</w:t></w:r></w:p><w:p><w:pPr><w:numPr><w:ilvl w:val="0" /><w:numId w:val="1039" /></w:numPr><w:pStyle w:val="Compact" /></w:pPr><w:r><w:rPr><w:rStyle w:val="VerbatimChar" /></w:rPr><w:t xml:space="preserve">int_aligns()</w:t></w:r><w:r><w:t xml:space="preserve">: testa se dois intervalos compartilham um ponto final</w:t></w:r></w:p><w:p><w:pPr><w:numPr><w:ilvl w:val="0" /><w:numId w:val="1039" /></w:numPr><w:pStyle w:val="Compact" /></w:pPr><w:r><w:rPr><w:rStyle w:val="VerbatimChar" /></w:rPr><w:t xml:space="preserve">int_standardize()</w:t></w:r><w:r><w:t xml:space="preserve">: garante que todos os intervalos sejam positivos</w:t></w:r></w:p><w:p><w:pPr><w:numPr><w:ilvl w:val="0" /><w:numId w:val="1039" /></w:numPr><w:pStyle w:val="Compact" /></w:pPr><w:r><w:rPr><w:rStyle w:val="VerbatimChar" /></w:rPr><w:t xml:space="preserve">int_diff()</w:t></w:r><w:r><w:t xml:space="preserve">: retorna os intervalos que ocorrem entre os elementos de data/horário</w:t></w:r></w:p><w:p><w:pPr><w:numPr><w:ilvl w:val="0" /><w:numId w:val="1039" /></w:numPr><w:pStyle w:val="Compact" /></w:pPr><w:r><w:rPr><w:rStyle w:val="VerbatimChar" /></w:rPr><w:t xml:space="preserve">int_overlaps()</w:t></w:r><w:r><w:t xml:space="preserve">: testa se dois intervalos se sobrepõem</w:t></w:r></w:p><w:p><w:pPr><w:numPr><w:ilvl w:val="0" /><w:numId w:val="1039" /></w:numPr><w:pStyle w:val="Compact" /></w:pPr><w:r><w:rPr><w:rStyle w:val="VerbatimChar" /></w:rPr><w:t xml:space="preserve">%within%</w:t></w:r><w:r><w:t xml:space="preserve">: testa se o primeiro intervalo está contido no segundo</w:t></w:r></w:p><w:p><w:pPr><w:pStyle w:val="SourceCode" /></w:pPr><w:r><w:rPr><w:rStyle w:val="DocumentationTok" /></w:rPr><w:t xml:space="preserve">## Criando duas datas - início de estudos do R e nascimento do meu filho</w:t></w:r><w:r><w:br /></w:r><w:r><w:rPr><w:rStyle w:val="NormalTok" /></w:rPr><w:t xml:space="preserve">r_inici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rPr><w:rStyle w:val="NormalTok" /></w:rPr><w:t xml:space="preserve">filho_nasciment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26-09-2013&quot;</w:t></w:r><w:r><w:rPr><w:rStyle w:val="NormalTok" /></w:rPr><w:t xml:space="preserve">)</w:t></w:r><w:r><w:br /></w:r><w:r><w:rPr><w:rStyle w:val="NormalTok" /></w:rPr><w:t xml:space="preserve">r_hoje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Criando intervalos - interval</w:t></w:r><w:r><w:br /></w:r><w:r><w:rPr><w:rStyle w:val="NormalTok" /></w:rPr><w:t xml:space="preserve">r_intervalo </w:t></w:r><w:r><w:rPr><w:rStyle w:val="OtherTok" /></w:rPr><w:t xml:space="preserve">&lt;-</w:t></w:r><w:r><w:rPr><w:rStyle w:val="NormalTok" /></w:rPr><w:t xml:space="preserve"> lubridate</w:t></w:r><w:r><w:rPr><w:rStyle w:val="SpecialCharTok" /></w:rPr><w:t xml:space="preserve">::</w:t></w:r><w:r><w:rPr><w:rStyle w:val="FunctionTok" /></w:rPr><w:t xml:space="preserve">interval</w:t></w:r><w:r><w:rPr><w:rStyle w:val="NormalTok" /></w:rPr><w:t xml:space="preserve">(r_inicio, r_hoje)</w:t></w:r><w:r><w:br /></w:r><w:r><w:br /></w:r><w:r><w:rPr><w:rStyle w:val="DocumentationTok" /></w:rPr><w:t xml:space="preserve">## Criando intervalos - interval %--%</w:t></w:r><w:r><w:br /></w:r><w:r><w:rPr><w:rStyle w:val="NormalTok" /></w:rPr><w:t xml:space="preserve">filho_intervalo </w:t></w:r><w:r><w:rPr><w:rStyle w:val="OtherTok" /></w:rPr><w:t xml:space="preserve">&lt;-</w:t></w:r><w:r><w:rPr><w:rStyle w:val="NormalTok" /></w:rPr><w:t xml:space="preserve"> filho_nascimento </w:t></w:r><w:r><w:rPr><w:rStyle w:val="SpecialCharTok" /></w:rPr><w:t xml:space="preserve">%--%</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Operações com intervalos</w:t></w:r><w:r><w:br /></w:r><w:r><w:rPr><w:rStyle w:val="NormalTok" /></w:rPr><w:t xml:space="preserve">lubridate</w:t></w:r><w:r><w:rPr><w:rStyle w:val="SpecialCharTok" /></w:rPr><w:t xml:space="preserve">::</w:t></w:r><w:r><w:rPr><w:rStyle w:val="FunctionTok" /></w:rPr><w:t xml:space="preserve">int_start</w:t></w:r><w:r><w:rPr><w:rStyle w:val="NormalTok" /></w:rPr><w:t xml:space="preserve">(r_intervalo)</w:t></w:r><w:r><w:br /></w:r><w:r><w:rPr><w:rStyle w:val="CommentTok" /></w:rPr><w:t xml:space="preserve">#&gt; [1] &quot;2011-11-30 UTC&quot;</w:t></w:r><w:r><w:br /></w:r><w:r><w:rPr><w:rStyle w:val="NormalTok" /></w:rPr><w:t xml:space="preserve">lubridate</w:t></w:r><w:r><w:rPr><w:rStyle w:val="SpecialCharTok" /></w:rPr><w:t xml:space="preserve">::</w:t></w:r><w:r><w:rPr><w:rStyle w:val="FunctionTok" /></w:rPr><w:t xml:space="preserve">int_end</w:t></w:r><w:r><w:rPr><w:rStyle w:val="NormalTok" /></w:rPr><w:t xml:space="preserve">(r_intervalo)</w:t></w:r><w:r><w:br /></w:r><w:r><w:rPr><w:rStyle w:val="CommentTok" /></w:rPr><w:t xml:space="preserve">#&gt; [1] &quot;2021-08-12 UTC&quot;</w:t></w:r><w:r><w:br /></w:r><w:r><w:rPr><w:rStyle w:val="NormalTok" /></w:rPr><w:t xml:space="preserve">lubridate</w:t></w:r><w:r><w:rPr><w:rStyle w:val="SpecialCharTok" /></w:rPr><w:t xml:space="preserve">::</w:t></w:r><w:r><w:rPr><w:rStyle w:val="FunctionTok" /></w:rPr><w:t xml:space="preserve">int_length</w:t></w:r><w:r><w:rPr><w:rStyle w:val="NormalTok" /></w:rPr><w:t xml:space="preserve">(r_intervalo)</w:t></w:r><w:r><w:br /></w:r><w:r><w:rPr><w:rStyle w:val="CommentTok" /></w:rPr><w:t xml:space="preserve">#&gt; [1] 306115200</w:t></w:r><w:r><w:br /></w:r><w:r><w:rPr><w:rStyle w:val="NormalTok" /></w:rPr><w:t xml:space="preserve">lubridate</w:t></w:r><w:r><w:rPr><w:rStyle w:val="SpecialCharTok" /></w:rPr><w:t xml:space="preserve">::</w:t></w:r><w:r><w:rPr><w:rStyle w:val="FunctionTok" /></w:rPr><w:t xml:space="preserve">int_flip</w:t></w:r><w:r><w:rPr><w:rStyle w:val="NormalTok" /></w:rPr><w:t xml:space="preserve">(r_intervalo)</w:t></w:r><w:r><w:br /></w:r><w:r><w:rPr><w:rStyle w:val="CommentTok" /></w:rPr><w:t xml:space="preserve">#&gt; [1] 2021-08-12 UTC--2011-11-30 UTC</w:t></w:r><w:r><w:br /></w:r><w:r><w:rPr><w:rStyle w:val="NormalTok" /></w:rPr><w:t xml:space="preserve">lubridate</w:t></w:r><w:r><w:rPr><w:rStyle w:val="SpecialCharTok" /></w:rPr><w:t xml:space="preserve">::</w:t></w:r><w:r><w:rPr><w:rStyle w:val="FunctionTok" /></w:rPr><w:t xml:space="preserve">int_shift</w:t></w:r><w:r><w:rPr><w:rStyle w:val="NormalTok" /></w:rPr><w:t xml:space="preserve">(r_intervalo, </w:t></w:r><w:r><w:rPr><w:rStyle w:val="FunctionTok" /></w:rPr><w:t xml:space="preserve">duration</w:t></w:r><w:r><w:rPr><w:rStyle w:val="NormalTok" /></w:rPr><w:t xml:space="preserve">(</w:t></w:r><w:r><w:rPr><w:rStyle w:val="AttributeTok" /></w:rPr><w:t xml:space="preserve">days =</w:t></w:r><w:r><w:rPr><w:rStyle w:val="NormalTok" /></w:rPr><w:t xml:space="preserve"> </w:t></w:r><w:r><w:rPr><w:rStyle w:val="DecValTok" /></w:rPr><w:t xml:space="preserve">30</w:t></w:r><w:r><w:rPr><w:rStyle w:val="NormalTok" /></w:rPr><w:t xml:space="preserve">))</w:t></w:r><w:r><w:br /></w:r><w:r><w:rPr><w:rStyle w:val="CommentTok" /></w:rPr><w:t xml:space="preserve">#&gt; [1] 2011-12-30 UTC--2021-09-11 UTC</w:t></w:r></w:p><w:p><w:pPr><w:pStyle w:val="FirstParagraph" /></w:pPr><w:r><w:t xml:space="preserve">Uma operação de destaque é verificar a sobreposição entre dois intervalos.</w:t></w:r></w:p><w:p><w:pPr><w:pStyle w:val="SourceCode" /></w:pPr><w:r><w:rPr><w:rStyle w:val="DocumentationTok" /></w:rPr><w:t xml:space="preserve">## Verificar sobreposição - int_overlaps</w:t></w:r><w:r><w:br /></w:r><w:r><w:rPr><w:rStyle w:val="NormalTok" /></w:rPr><w:t xml:space="preserve">lubridate</w:t></w:r><w:r><w:rPr><w:rStyle w:val="SpecialCharTok" /></w:rPr><w:t xml:space="preserve">::</w:t></w:r><w:r><w:rPr><w:rStyle w:val="FunctionTok" /></w:rPr><w:t xml:space="preserve">int_overlaps</w:t></w:r><w:r><w:rPr><w:rStyle w:val="NormalTok" /></w:rPr><w:t xml:space="preserve">(r_intervalo, filho_intervalo)</w:t></w:r><w:r><w:br /></w:r><w:r><w:rPr><w:rStyle w:val="CommentTok" /></w:rPr><w:t xml:space="preserve">#&gt; [1] TRUE</w:t></w:r><w:r><w:br /></w:r><w:r><w:br /></w:r><w:r><w:rPr><w:rStyle w:val="DocumentationTok" /></w:rPr><w:t xml:space="preserve">## Verificar se intervalo está contido</w:t></w:r><w:r><w:br /></w:r><w:r><w:rPr><w:rStyle w:val="NormalTok" /></w:rPr><w:t xml:space="preserve">r_intervalo </w:t></w:r><w:r><w:rPr><w:rStyle w:val="SpecialCharTok" /></w:rPr><w:t xml:space="preserve">%within%</w:t></w:r><w:r><w:rPr><w:rStyle w:val="NormalTok" /></w:rPr><w:t xml:space="preserve"> filho_intervalo</w:t></w:r><w:r><w:br /></w:r><w:r><w:rPr><w:rStyle w:val="CommentTok" /></w:rPr><w:t xml:space="preserve">#&gt; [1] FALSE</w:t></w:r><w:r><w:br /></w:r><w:r><w:rPr><w:rStyle w:val="NormalTok" /></w:rPr><w:t xml:space="preserve">filho_intervalo </w:t></w:r><w:r><w:rPr><w:rStyle w:val="SpecialCharTok" /></w:rPr><w:t xml:space="preserve">%within%</w:t></w:r><w:r><w:rPr><w:rStyle w:val="NormalTok" /></w:rPr><w:t xml:space="preserve"> r_intervalo</w:t></w:r><w:r><w:br /></w:r><w:r><w:rPr><w:rStyle w:val="CommentTok" /></w:rPr><w:t xml:space="preserve">#&gt; [1] TRUE</w:t></w:r></w:p><w:p><w:pPr><w:pStyle w:val="FirstParagraph" /></w:pPr><w:r><w:t xml:space="preserve">Podemos ainda calcular quantos períodos existem dentro de um intervalo, utilizando as operações de</w:t></w:r><w:r><w:t xml:space="preserve"> </w:t></w:r><w:r><w:rPr><w:rStyle w:val="VerbatimChar" /></w:rPr><w:t xml:space="preserve">/</w:t></w:r><w:r><w:t xml:space="preserve"> </w:t></w:r><w:r><w:t xml:space="preserve">e</w:t></w:r><w:r><w:t xml:space="preserve"> </w:t></w:r><w:r><w:rPr><w:rStyle w:val="VerbatimChar" /></w:rPr><w:t xml:space="preserve">%/%</w:t></w:r><w:r><w:t xml:space="preserve">.</w:t></w:r></w:p><w:p><w:pPr><w:pStyle w:val="SourceCode" /></w:pPr><w:r><w:rPr><w:rStyle w:val="DocumentationTok" /></w:rPr><w:t xml:space="preserve">## Períodos dentro de um intervalo - anos</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69863</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w:t></w:r><w:r><w:br /></w:r><w:r><w:br /></w:r><w:r><w:rPr><w:rStyle w:val="DocumentationTok" /></w:rPr><w:t xml:space="preserve">## Períodos dentro de um intervalo - dias e semandas</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days</w:t></w:r><w:r><w:rPr><w:rStyle w:val="NormalTok" /></w:rPr><w:t xml:space="preserve">()</w:t></w:r><w:r><w:br /></w:r><w:r><w:rPr><w:rStyle w:val="CommentTok" /></w:rPr><w:t xml:space="preserve">#&gt; [1] 2877</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br /></w:r><w:r><w:rPr><w:rStyle w:val="CommentTok" /></w:rPr><w:t xml:space="preserve">#&gt; [1] 411</w:t></w:r></w:p><w:p><w:pPr><w:pStyle w:val="FirstParagraph" /></w:pPr><w:r><w:t xml:space="preserve">Ainda podemos fazer transformações dos dados para períodos e ter todas as unidades de data e tempo que o intervalo compreende.</w:t></w:r></w:p><w:p><w:pPr><w:pStyle w:val="SourceCode" /></w:pPr><w:r><w:rPr><w:rStyle w:val="DocumentationTok" /></w:rPr><w:t xml:space="preserve">## Tempo total estudando R</w:t></w:r><w:r><w:br /></w:r><w:r><w:rPr><w:rStyle w:val="NormalTok" /></w:rPr><w:t xml:space="preserve">lubridate</w:t></w:r><w:r><w:rPr><w:rStyle w:val="SpecialCharTok" /></w:rPr><w:t xml:space="preserve">::</w:t></w:r><w:r><w:rPr><w:rStyle w:val="FunctionTok" /></w:rPr><w:t xml:space="preserve">as.period</w:t></w:r><w:r><w:rPr><w:rStyle w:val="NormalTok" /></w:rPr><w:t xml:space="preserve">(r_intervalo)</w:t></w:r><w:r><w:br /></w:r><w:r><w:rPr><w:rStyle w:val="CommentTok" /></w:rPr><w:t xml:space="preserve">#&gt; [1] &quot;9y 8m 13d 0H 0M 0S&quot;</w:t></w:r><w:r><w:br /></w:r><w:r><w:br /></w:r><w:r><w:rPr><w:rStyle w:val="DocumentationTok" /></w:rPr><w:t xml:space="preserve">## Idade do meu filho</w:t></w:r><w:r><w:br /></w:r><w:r><w:rPr><w:rStyle w:val="NormalTok" /></w:rPr><w:t xml:space="preserve">lubridate</w:t></w:r><w:r><w:rPr><w:rStyle w:val="SpecialCharTok" /></w:rPr><w:t xml:space="preserve">::</w:t></w:r><w:r><w:rPr><w:rStyle w:val="FunctionTok" /></w:rPr><w:t xml:space="preserve">as.period</w:t></w:r><w:r><w:rPr><w:rStyle w:val="NormalTok" /></w:rPr><w:t xml:space="preserve">(filho_intervalo)</w:t></w:r><w:r><w:br /></w:r><w:r><w:rPr><w:rStyle w:val="CommentTok" /></w:rPr><w:t xml:space="preserve">#&gt; [1] &quot;7y 10m 17d 0H 0M 0S&quot;</w:t></w:r></w:p><w:p><w:pPr><w:pStyle w:val="FirstParagraph" /></w:pPr><w:r><w:t xml:space="preserve">Por fim, fusos horários tendem a ser um fator complicador quando precisamos analisar informações instantâneas de tempo (horário) de outras partes do planeta, ou mesmo fazer conversões dos horários. No</w:t></w:r><w:r><w:t xml:space="preserve"> </w:t></w:r><w:r><w:rPr><w:rStyle w:val="VerbatimChar" /></w:rPr><w:t xml:space="preserve">lubridate</w:t></w:r><w:r><w:t xml:space="preserve"> </w:t></w:r><w:r><w:t xml:space="preserve">há funções para ajudar nesse sentido. Para isso, podemos utilizar a função</w:t></w:r><w:r><w:t xml:space="preserve"> </w:t></w:r><w:r><w:rPr><w:rStyle w:val="VerbatimChar" /></w:rPr><w:t xml:space="preserve">lubridate::with_tz()</w:t></w:r><w:r><w:t xml:space="preserve">, e no argumento</w:t></w:r><w:r><w:t xml:space="preserve"> </w:t></w:r><w:r><w:rPr><w:rStyle w:val="VerbatimChar" /></w:rPr><w:t xml:space="preserve">tzone</w:t></w:r><w:r><w:t xml:space="preserve"> </w:t></w:r><w:r><w:t xml:space="preserve">informar o fuso horário para a transformação do horário.</w:t></w:r></w:p><w:p><w:pPr><w:pStyle w:val="BodyText" /></w:pPr><w:r><w:t xml:space="preserve">Podemos descobrir o fuso horário que o R está considerando com a função</w:t></w:r><w:r><w:t xml:space="preserve"> </w:t></w:r><w:r><w:rPr><w:rStyle w:val="VerbatimChar" /></w:rPr><w:t xml:space="preserve">Sys.timezone()</w:t></w:r><w:r><w:t xml:space="preserve">.</w:t></w:r></w:p><w:p><w:pPr><w:pStyle w:val="SourceCode" /></w:pPr><w:r><w:rPr><w:rStyle w:val="DocumentationTok" /></w:rPr><w:t xml:space="preserve">## Fuso horário no R</w:t></w:r><w:r><w:br /></w:r><w:r><w:rPr><w:rStyle w:val="FunctionTok" /></w:rPr><w:t xml:space="preserve">Sys.timezone</w:t></w:r><w:r><w:rPr><w:rStyle w:val="NormalTok" /></w:rPr><w:t xml:space="preserve">()</w:t></w:r><w:r><w:br /></w:r><w:r><w:rPr><w:rStyle w:val="CommentTok" /></w:rPr><w:t xml:space="preserve">#&gt; [1] &quot;Europe/Berlin&quot;</w:t></w:r></w:p><w:p><w:pPr><w:pStyle w:val="FirstParagraph" /></w:pPr><w:r><w:t xml:space="preserve">No R há uma listagem dos nomes dos fusos horários que podemos utilizar no argumento</w:t></w:r><w:r><w:t xml:space="preserve"> </w:t></w:r><w:r><w:rPr><w:rStyle w:val="VerbatimChar" /></w:rPr><w:t xml:space="preserve">tzone</w:t></w:r><w:r><w:t xml:space="preserve"> </w:t></w:r><w:r><w:t xml:space="preserve">para diferentes fusos horários.</w:t></w:r></w:p><w:p><w:pPr><w:pStyle w:val="SourceCode" /></w:pPr><w:r><w:rPr><w:rStyle w:val="DocumentationTok" /></w:rPr><w:t xml:space="preserve">## Verificar os fuso horários</w:t></w:r><w:r><w:br /></w:r><w:r><w:rPr><w:rStyle w:val="FunctionTok" /></w:rPr><w:t xml:space="preserve">length</w:t></w:r><w:r><w:rPr><w:rStyle w:val="NormalTok" /></w:rPr><w:t xml:space="preserve">(</w:t></w:r><w:r><w:rPr><w:rStyle w:val="FunctionTok" /></w:rPr><w:t xml:space="preserve">OlsonNames</w:t></w:r><w:r><w:rPr><w:rStyle w:val="NormalTok" /></w:rPr><w:t xml:space="preserve">())</w:t></w:r><w:r><w:br /></w:r><w:r><w:rPr><w:rStyle w:val="CommentTok" /></w:rPr><w:t xml:space="preserve">#&gt; [1] 593</w:t></w:r><w:r><w:br /></w:r><w:r><w:rPr><w:rStyle w:val="FunctionTok" /></w:rPr><w:t xml:space="preserve">head</w:t></w:r><w:r><w:rPr><w:rStyle w:val="NormalTok" /></w:rPr><w:t xml:space="preserve">(</w:t></w:r><w:r><w:rPr><w:rStyle w:val="FunctionTok" /></w:rPr><w:t xml:space="preserve">OlsonNames</w:t></w:r><w:r><w:rPr><w:rStyle w:val="NormalTok" /></w:rPr><w:t xml:space="preserve">())</w:t></w:r><w:r><w:br /></w:r><w:r><w:rPr><w:rStyle w:val="CommentTok" /></w:rPr><w:t xml:space="preserve">#&gt; [1] &quot;Africa/Abidjan&quot;     &quot;Africa/Accra&quot;       &quot;Africa/Addis_Ababa&quot;</w:t></w:r><w:r><w:br /></w:r><w:r><w:rPr><w:rStyle w:val="CommentTok" /></w:rPr><w:t xml:space="preserve">#&gt; [4] &quot;Africa/Algiers&quot;     &quot;Africa/Asmara&quot;      &quot;Africa/Asmera&quot;</w:t></w:r></w:p><w:p><w:pPr><w:pStyle w:val="FirstParagraph" /></w:pPr><w:r><w:t xml:space="preserve">Podemos nos perguntar que horas são em outra parte do globo ou fazer as conversões facilmente no</w:t></w:r><w:r><w:t xml:space="preserve"> </w:t></w:r><w:r><w:rPr><w:iCs /><w:i /></w:rPr><w:t xml:space="preserve">lubridate</w:t></w:r><w:r><w:t xml:space="preserve">.</w:t></w:r></w:p><w:p><w:pPr><w:pStyle w:val="SourceCode" /></w:pPr><w:r><w:rPr><w:rStyle w:val="DocumentationTok" /></w:rPr><w:t xml:space="preserve">## Que horas são em...</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America/Sao_Paulo&quot;</w:t></w:r><w:r><w:rPr><w:rStyle w:val="NormalTok" /></w:rPr><w:t xml:space="preserve">)</w:t></w:r><w:r><w:br /></w:r><w:r><w:rPr><w:rStyle w:val="CommentTok" /></w:rPr><w:t xml:space="preserve">#&gt; [1] &quot;2021-08-12 05:39:36 -03&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08-12 08:39:36 GMT&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Europe/Berlin&quot;</w:t></w:r><w:r><w:rPr><w:rStyle w:val="NormalTok" /></w:rPr><w:t xml:space="preserve">)</w:t></w:r><w:r><w:br /></w:r><w:r><w:rPr><w:rStyle w:val="CommentTok" /></w:rPr><w:t xml:space="preserve">#&gt; [1] &quot;2021-08-12 10:39:36 CEST&quot;</w:t></w:r><w:r><w:br /></w:r><w:r><w:br /></w:r><w:r><w:rPr><w:rStyle w:val="DocumentationTok" /></w:rPr><w:t xml:space="preserve">## Altera o fuso sem mudar a hora</w:t></w:r><w:r><w:br /></w:r><w:r><w:rPr><w:rStyle w:val="NormalTok" /></w:rPr><w:t xml:space="preserve">lubridate</w:t></w:r><w:r><w:rPr><w:rStyle w:val="SpecialCharTok" /></w:rPr><w:t xml:space="preserve">::</w:t></w:r><w:r><w:rPr><w:rStyle w:val="FunctionTok" /></w:rPr><w:t xml:space="preserve">force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08-12 10:39:36 GMT&quot;</w:t></w:r></w:p><w:p><w:pPr><w:pStyle w:val="FirstParagraph" /></w:pPr><w:r><w:t xml:space="preserve">Para se aprofundar no tema, recomendamos a leitura do Capítulo</w:t></w:r><w:r><w:t xml:space="preserve"> </w:t></w:r><w:hyperlink r:id="rId224"><w:r><w:rPr><w:rStyle w:val="Hyperlink" /></w:rPr><w:t xml:space="preserve">16 Dates and tim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5" /><w:bookmarkStart w:id="228" w:name="purrr" /><w:p><w:pPr><w:pStyle w:val="Heading2" /></w:pPr><w:r><w:rPr><w:rStyle w:val="SectionNumber" /></w:rPr><w:t xml:space="preserve">5.12</w:t></w:r><w:r><w:tab /></w:r><w:r><w:t xml:space="preserve">purrr</w:t></w:r></w:p><w:p><w:pPr><w:pStyle w:val="FirstParagraph" /></w:pPr><w:r><w:t xml:space="preserve">O pacote</w:t></w:r><w:r><w:t xml:space="preserve"> </w:t></w:r><w:r><w:rPr><w:rStyle w:val="VerbatimChar" /></w:rPr><w:t xml:space="preserve">purrr</w:t></w:r><w:r><w:t xml:space="preserve"> </w:t></w:r><w:r><w:t xml:space="preserve">implementa a</w:t></w:r><w:r><w:t xml:space="preserve"> </w:t></w:r><w:r><w:rPr><w:iCs /><w:i /></w:rPr><w:t xml:space="preserve">Programação Funcional</w:t></w:r><w:r><w:t xml:space="preserve"> </w:t></w:r><w:r><w:t xml:space="preserve">no R, fornecendo um conjunto completo e consistente de ferramentas para trabalhar com funções e vetores. A programação funcional é um assunto bastante extenso, sendo mais conhecido no R pela família de funções</w:t></w:r><w:r><w:t xml:space="preserve"> </w:t></w:r><w:r><w:rPr><w:rStyle w:val="VerbatimChar" /></w:rPr><w:t xml:space="preserve">purrr::map()</w:t></w:r><w:r><w:t xml:space="preserve">, que permite substituir muitos</w:t></w:r><w:r><w:t xml:space="preserve"> </w:t></w:r><w:r><w:rPr><w:iCs /><w:i /></w:rPr><w:t xml:space="preserve">loops for</w:t></w:r><w:r><w:t xml:space="preserve"> </w:t></w:r><w:r><w:t xml:space="preserve">por um código mais sucinto e fácil de ler. Não focaremos aqui nas outras funções.</w:t></w:r></w:p><w:p><w:pPr><w:pStyle w:val="BodyText" /></w:pPr><w:r><w:t xml:space="preserve">Todas as funções deste pacote são listadas na</w:t></w:r><w:r><w:t xml:space="preserve"> </w:t></w:r><w:hyperlink r:id="rId226"><w:r><w:rPr><w:rStyle w:val="Hyperlink" /></w:rPr><w:t xml:space="preserve">página de referência</w:t></w:r></w:hyperlink><w:r><w:t xml:space="preserve"> </w:t></w:r><w:r><w:t xml:space="preserve">do pacote.</w:t></w:r></w:p><w:p><w:pPr><w:pStyle w:val="BodyText" /></w:pPr><w:r><w:t xml:space="preserve">Um loop for pode ser entendido como uma iteração: um bloco de códigos é repetido mudando um contador de uma lista de possibilidades. Vamos exemplificar com uma iteração bem simples, onde imprimiremos no console os valores de 1 a 10, utilizando a função</w:t></w:r><w:r><w:t xml:space="preserve"> </w:t></w:r><w:r><w:rPr><w:rStyle w:val="VerbatimChar" /></w:rPr><w:t xml:space="preserve">for()</w:t></w:r><w:r><w:t xml:space="preserve">, um contador</w:t></w:r><w:r><w:t xml:space="preserve"> </w:t></w:r><w:r><w:rPr><w:rStyle w:val="VerbatimChar" /></w:rPr><w:t xml:space="preserve">i</w:t></w:r><w:r><w:t xml:space="preserve"> </w:t></w:r><w:r><w:t xml:space="preserve">em um vetor de dez números</w:t></w:r><w:r><w:t xml:space="preserve"> </w:t></w:r><w:r><w:rPr><w:rStyle w:val="VerbatimChar" /></w:rPr><w:t xml:space="preserve">1:10</w:t></w:r><w:r><w:t xml:space="preserve"> </w:t></w:r><w:r><w:t xml:space="preserve">que será iterado, no bloco de códigos definido entre</w:t></w:r><w:r><w:t xml:space="preserve"> </w:t></w:r><w:r><w:rPr><w:rStyle w:val="VerbatimChar" /></w:rPr><w:t xml:space="preserve">{}</w:t></w:r><w:r><w:t xml:space="preserve">, usando a função</w:t></w:r><w:r><w:t xml:space="preserve"> </w:t></w:r><w:r><w:rPr><w:rStyle w:val="VerbatimChar" /></w:rPr><w:t xml:space="preserve">print()</w:t></w:r><w:r><w:t xml:space="preserve"> </w:t></w:r><w:r><w:t xml:space="preserve">para imprimir os valores.</w:t></w:r></w:p><w:p><w:pPr><w:pStyle w:val="BodyText" /></w:pPr><w:r><w:t xml:space="preserve">A ideia é bastante simples: a função</w:t></w:r><w:r><w:t xml:space="preserve"> </w:t></w:r><w:r><w:rPr><w:rStyle w:val="VerbatimChar" /></w:rPr><w:t xml:space="preserve">for()</w:t></w:r><w:r><w:t xml:space="preserve"> </w:t></w:r><w:r><w:t xml:space="preserve">vai atribuir o primeiro valor da lista ao contador</w:t></w:r><w:r><w:t xml:space="preserve"> </w:t></w:r><w:r><w:rPr><w:rStyle w:val="VerbatimChar" /></w:rPr><w:t xml:space="preserve">i</w:t></w:r><w:r><w:t xml:space="preserve">, esse contador será utilizado em todo o bloco de códigos. Quando o bloco terminar, o segundo valor é atribuído ao contador</w:t></w:r><w:r><w:t xml:space="preserve"> </w:t></w:r><w:r><w:rPr><w:rStyle w:val="VerbatimChar" /></w:rPr><w:t xml:space="preserve">i</w:t></w:r><w:r><w:t xml:space="preserve"> </w:t></w:r><w:r><w:t xml:space="preserve">e entra no bloco de códigos, repetindo esse processo até que todos os elementos da lista tenham sido atribuídos ao contador.</w:t></w:r></w:p><w:p><w:pPr><w:pStyle w:val="SourceCode" /></w:pPr><w:r><w:rPr><w:rStyle w:val="DocumentationTok" /></w:rPr><w:t xml:space="preserve">## Loop for</w:t></w:r><w:r><w:br /></w:r><w:r><w:rPr><w:rStyle w:val="ControlFlowTok" /></w:rPr><w:t xml:space="preserve">for</w:t></w:r><w:r><w:rPr><w:rStyle w:val="NormalTok" /></w:rPr><w:t xml:space="preserve">(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w:t></w:r><w:r><w:br /></w:r><w:r><w:rPr><w:rStyle w:val="NormalTok" /></w:rPr><w:t xml:space="preserve">  </w:t></w:r><w:r><w:rPr><w:rStyle w:val="FunctionTok" /></w:rPr><w:t xml:space="preserve">print</w:t></w:r><w:r><w:rPr><w:rStyle w:val="NormalTok" /></w:rPr><w:t xml:space="preserve">(i)</w:t></w:r><w:r><w:br /></w:r><w:r><w:rPr><w:rStyle w:val="NormalTok" /></w:rPr><w:t xml:space="preserve">}</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p><w:p><w:pPr><w:pStyle w:val="FirstParagraph" /></w:pPr><w:r><w:t xml:space="preserve">Com essa ideia em mente, a programação funcional utilizando a função</w:t></w:r><w:r><w:t xml:space="preserve"> </w:t></w:r><w:r><w:rPr><w:rStyle w:val="VerbatimChar" /></w:rPr><w:t xml:space="preserve">purrr::map()</w:t></w:r><w:r><w:t xml:space="preserve">. O mesmo for ficaria dessa forma.</w:t></w:r></w:p><w:p><w:pPr><w:pStyle w:val="SourceCode" /></w:pPr><w:r><w:rPr><w:rStyle w:val="DocumentationTok" /></w:rPr><w:t xml:space="preserve">## Loop for com map</w:t></w:r><w:r><w:br /></w:r><w:r><w:rPr><w:rStyle w:val="NormalTok" /></w:rPr><w:t xml:space="preserve">purrr</w:t></w:r><w:r><w:rPr><w:rStyle w:val="SpecialCharTok" /></w:rPr><w:t xml:space="preserve">::</w:t></w:r><w:r><w:rPr><w:rStyle w:val="FunctionTok" /></w:rPr><w:t xml:space="preserve">ma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f =</w:t></w:r><w:r><w:rPr><w:rStyle w:val="NormalTok" /></w:rPr><w:t xml:space="preserve"> print)</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r><w:br /></w:r><w:r><w:rPr><w:rStyle w:val="CommentTok" /></w:rPr><w:t xml:space="preserve">#&gt; [[1]]</w:t></w:r><w:r><w:br /></w:r><w:r><w:rPr><w:rStyle w:val="CommentTok" /></w:rPr><w:t xml:space="preserve">#&gt; [1] 1</w:t></w:r><w:r><w:br /></w:r><w:r><w:rPr><w:rStyle w:val="CommentTok" /></w:rPr><w:t xml:space="preserve">#&gt; </w:t></w:r><w:r><w:br /></w:r><w:r><w:rPr><w:rStyle w:val="CommentTok" /></w:rPr><w:t xml:space="preserve">#&gt; [[2]]</w:t></w:r><w:r><w:br /></w:r><w:r><w:rPr><w:rStyle w:val="CommentTok" /></w:rPr><w:t xml:space="preserve">#&gt; [1] 2</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4</w:t></w:r><w:r><w:br /></w:r><w:r><w:rPr><w:rStyle w:val="CommentTok" /></w:rPr><w:t xml:space="preserve">#&gt; </w:t></w:r><w:r><w:br /></w:r><w:r><w:rPr><w:rStyle w:val="CommentTok" /></w:rPr><w:t xml:space="preserve">#&gt; [[5]]</w:t></w:r><w:r><w:br /></w:r><w:r><w:rPr><w:rStyle w:val="CommentTok" /></w:rPr><w:t xml:space="preserve">#&gt; [1] 5</w:t></w:r><w:r><w:br /></w:r><w:r><w:rPr><w:rStyle w:val="CommentTok" /></w:rPr><w:t xml:space="preserve">#&gt; </w:t></w:r><w:r><w:br /></w:r><w:r><w:rPr><w:rStyle w:val="CommentTok" /></w:rPr><w:t xml:space="preserve">#&gt; [[6]]</w:t></w:r><w:r><w:br /></w:r><w:r><w:rPr><w:rStyle w:val="CommentTok" /></w:rPr><w:t xml:space="preserve">#&gt; [1] 6</w:t></w:r><w:r><w:br /></w:r><w:r><w:rPr><w:rStyle w:val="CommentTok" /></w:rPr><w:t xml:space="preserve">#&gt; </w:t></w:r><w:r><w:br /></w:r><w:r><w:rPr><w:rStyle w:val="CommentTok" /></w:rPr><w:t xml:space="preserve">#&gt; [[7]]</w:t></w:r><w:r><w:br /></w:r><w:r><w:rPr><w:rStyle w:val="CommentTok" /></w:rPr><w:t xml:space="preserve">#&gt; [1] 7</w:t></w:r><w:r><w:br /></w:r><w:r><w:rPr><w:rStyle w:val="CommentTok" /></w:rPr><w:t xml:space="preserve">#&gt; </w:t></w:r><w:r><w:br /></w:r><w:r><w:rPr><w:rStyle w:val="CommentTok" /></w:rPr><w:t xml:space="preserve">#&gt; [[8]]</w:t></w:r><w:r><w:br /></w:r><w:r><w:rPr><w:rStyle w:val="CommentTok" /></w:rPr><w:t xml:space="preserve">#&gt; [1] 8</w:t></w:r><w:r><w:br /></w:r><w:r><w:rPr><w:rStyle w:val="CommentTok" /></w:rPr><w:t xml:space="preserve">#&gt; </w:t></w:r><w:r><w:br /></w:r><w:r><w:rPr><w:rStyle w:val="CommentTok" /></w:rPr><w:t xml:space="preserve">#&gt; [[9]]</w:t></w:r><w:r><w:br /></w:r><w:r><w:rPr><w:rStyle w:val="CommentTok" /></w:rPr><w:t xml:space="preserve">#&gt; [1] 9</w:t></w:r><w:r><w:br /></w:r><w:r><w:rPr><w:rStyle w:val="CommentTok" /></w:rPr><w:t xml:space="preserve">#&gt; </w:t></w:r><w:r><w:br /></w:r><w:r><w:rPr><w:rStyle w:val="CommentTok" /></w:rPr><w:t xml:space="preserve">#&gt; [[10]]</w:t></w:r><w:r><w:br /></w:r><w:r><w:rPr><w:rStyle w:val="CommentTok" /></w:rPr><w:t xml:space="preserve">#&gt; [1] 10</w:t></w:r></w:p><w:p><w:pPr><w:pStyle w:val="FirstParagraph" /></w:pPr><w:r><w:t xml:space="preserve">Nessa estrutura, temos:</w:t></w:r></w:p><w:p><w:pPr><w:pStyle w:val="BodyText" /></w:pPr><w:r><w:rPr><w:rStyle w:val="VerbatimChar" /></w:rPr><w:t xml:space="preserve">map(.x, .f)</w:t></w:r></w:p><w:p><w:pPr><w:numPr><w:ilvl w:val="0" /><w:numId w:val="1040" /></w:numPr><w:pStyle w:val="Compact" /></w:pPr><w:r><w:rPr><w:rStyle w:val="VerbatimChar" /></w:rPr><w:t xml:space="preserve">.x</w:t></w:r><w:r><w:t xml:space="preserve">: um vetor, lista ou data frame</w:t></w:r><w:r><w:br /></w:r></w:p><w:p><w:pPr><w:numPr><w:ilvl w:val="0" /><w:numId w:val="1040" /></w:numPr><w:pStyle w:val="Compact" /></w:pPr><w:r><w:rPr><w:rStyle w:val="VerbatimChar" /></w:rPr><w:t xml:space="preserve">.f</w:t></w:r><w:r><w:t xml:space="preserve">: uma função</w:t></w:r></w:p><w:p><w:pPr><w:pStyle w:val="FirstParagraph" /></w:pPr><w:r><w:t xml:space="preserve">Num outro exemplo, aplicaremos a função</w:t></w:r><w:r><w:t xml:space="preserve"> </w:t></w:r><w:r><w:rPr><w:rStyle w:val="VerbatimChar" /></w:rPr><w:t xml:space="preserve">sum()</w:t></w:r><w:r><w:t xml:space="preserve"> </w:t></w:r><w:r><w:t xml:space="preserve">para somar os valores de vários elementos de uma lista.</w:t></w:r></w:p><w:p><w:pPr><w:pStyle w:val="SourceCode" /></w:pPr><w:r><w:rPr><w:rStyle w:val="DocumentationTok" /></w:rPr><w:t xml:space="preserve">## Função map</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7</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w:t></w:r><w:r><w:br /></w:r><w:r><w:rPr><w:rStyle w:val="NormalTok" /></w:rPr><w:t xml:space="preserve">purrr</w:t></w:r><w:r><w:rPr><w:rStyle w:val="SpecialCharTok" /></w:rPr><w:t xml:space="preserve">::</w:t></w:r><w:r><w:rPr><w:rStyle w:val="FunctionTok" /></w:rPr><w:t xml:space="preserve">map</w:t></w:r><w:r><w:rPr><w:rStyle w:val="NormalTok" /></w:rPr><w:t xml:space="preserve">(x, sum)</w:t></w:r><w:r><w:br /></w:r><w:r><w:rPr><w:rStyle w:val="CommentTok" /></w:rPr><w:t xml:space="preserve">#&gt; [[1]]</w:t></w:r><w:r><w:br /></w:r><w:r><w:rPr><w:rStyle w:val="CommentTok" /></w:rPr><w:t xml:space="preserve">#&gt; [1] 15</w:t></w:r><w:r><w:br /></w:r><w:r><w:rPr><w:rStyle w:val="CommentTok" /></w:rPr><w:t xml:space="preserve">#&gt; </w:t></w:r><w:r><w:br /></w:r><w:r><w:rPr><w:rStyle w:val="CommentTok" /></w:rPr><w:t xml:space="preserve">#&gt; [[2]]</w:t></w:r><w:r><w:br /></w:r><w:r><w:rPr><w:rStyle w:val="CommentTok" /></w:rPr><w:t xml:space="preserve">#&gt; [1] 16</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10</w:t></w:r></w:p><w:p><w:pPr><w:pStyle w:val="FirstParagraph" /></w:pPr><w:r><w:t xml:space="preserve">Há diferente tipos de retornos da família</w:t></w:r><w:r><w:t xml:space="preserve"> </w:t></w:r><w:r><w:rPr><w:rStyle w:val="VerbatimChar" /></w:rPr><w:t xml:space="preserve">purrr::map()</w:t></w:r><w:r><w:t xml:space="preserve">.</w:t></w:r></w:p><w:p><w:pPr><w:numPr><w:ilvl w:val="0" /><w:numId w:val="1041" /></w:numPr><w:pStyle w:val="Compact" /></w:pPr><w:r><w:rPr><w:rStyle w:val="VerbatimChar" /></w:rPr><w:t xml:space="preserve">map()</w:t></w:r><w:r><w:t xml:space="preserve">: retorna uma lista</w:t></w:r></w:p><w:p><w:pPr><w:numPr><w:ilvl w:val="0" /><w:numId w:val="1041" /></w:numPr><w:pStyle w:val="Compact" /></w:pPr><w:r><w:rPr><w:rStyle w:val="VerbatimChar" /></w:rPr><w:t xml:space="preserve">map_chr()</w:t></w:r><w:r><w:t xml:space="preserve">: retorna um vetor de strings</w:t></w:r></w:p><w:p><w:pPr><w:numPr><w:ilvl w:val="0" /><w:numId w:val="1041" /></w:numPr><w:pStyle w:val="Compact" /></w:pPr><w:r><w:rPr><w:rStyle w:val="VerbatimChar" /></w:rPr><w:t xml:space="preserve">map_dbl()</w:t></w:r><w:r><w:t xml:space="preserve">: retorna um vetor numérico (double)</w:t></w:r></w:p><w:p><w:pPr><w:numPr><w:ilvl w:val="0" /><w:numId w:val="1041" /></w:numPr><w:pStyle w:val="Compact" /></w:pPr><w:r><w:rPr><w:rStyle w:val="VerbatimChar" /></w:rPr><w:t xml:space="preserve">map_int()</w:t></w:r><w:r><w:t xml:space="preserve">: retorna um vetor numérico (integer)</w:t></w:r></w:p><w:p><w:pPr><w:numPr><w:ilvl w:val="0" /><w:numId w:val="1041" /></w:numPr><w:pStyle w:val="Compact" /></w:pPr><w:r><w:rPr><w:rStyle w:val="VerbatimChar" /></w:rPr><w:t xml:space="preserve">map_lgl()</w:t></w:r><w:r><w:t xml:space="preserve">: retorna um vetor lógico</w:t></w:r></w:p><w:p><w:pPr><w:numPr><w:ilvl w:val="0" /><w:numId w:val="1041" /></w:numPr><w:pStyle w:val="Compact" /></w:pPr><w:r><w:rPr><w:rStyle w:val="VerbatimChar" /></w:rPr><w:t xml:space="preserve">map_dfr()</w:t></w:r><w:r><w:t xml:space="preserve">: retorna um data frame (por linhas)</w:t></w:r></w:p><w:p><w:pPr><w:numPr><w:ilvl w:val="0" /><w:numId w:val="1041" /></w:numPr><w:pStyle w:val="Compact" /></w:pPr><w:r><w:rPr><w:rStyle w:val="VerbatimChar" /></w:rPr><w:t xml:space="preserve">map_dfc()</w:t></w:r><w:r><w:t xml:space="preserve">: retorna um data frame (por colunas)</w:t></w:r></w:p><w:p><w:pPr><w:pStyle w:val="SourceCode" /></w:pPr><w:r><w:rPr><w:rStyle w:val="DocumentationTok" /></w:rPr><w:t xml:space="preserve">## Variações da função map</w:t></w:r><w:r><w:br /></w:r><w:r><w:rPr><w:rStyle w:val="NormalTok" /></w:rPr><w:t xml:space="preserve">purrr</w:t></w:r><w:r><w:rPr><w:rStyle w:val="SpecialCharTok" /></w:rPr><w:t xml:space="preserve">::</w:t></w:r><w:r><w:rPr><w:rStyle w:val="FunctionTok" /></w:rPr><w:t xml:space="preserve">map_dbl</w:t></w:r><w:r><w:rPr><w:rStyle w:val="NormalTok" /></w:rPr><w:t xml:space="preserve">(x, sum)</w:t></w:r><w:r><w:br /></w:r><w:r><w:rPr><w:rStyle w:val="CommentTok" /></w:rPr><w:t xml:space="preserve">#&gt; [1] 15 16  3 10</w:t></w:r><w:r><w:br /></w:r><w:r><w:rPr><w:rStyle w:val="NormalTok" /></w:rPr><w:t xml:space="preserve">purrr</w:t></w:r><w:r><w:rPr><w:rStyle w:val="SpecialCharTok" /></w:rPr><w:t xml:space="preserve">::</w:t></w:r><w:r><w:rPr><w:rStyle w:val="FunctionTok" /></w:rPr><w:t xml:space="preserve">map_chr</w:t></w:r><w:r><w:rPr><w:rStyle w:val="NormalTok" /></w:rPr><w:t xml:space="preserve">(x, paste, </w:t></w:r><w:r><w:rPr><w:rStyle w:val="AttributeTok" /></w:rPr><w:t xml:space="preserve">collapse =</w:t></w:r><w:r><w:rPr><w:rStyle w:val="NormalTok" /></w:rPr><w:t xml:space="preserve"> </w:t></w:r><w:r><w:rPr><w:rStyle w:val="StringTok" /></w:rPr><w:t xml:space="preserve">&quot; &quot;</w:t></w:r><w:r><w:rPr><w:rStyle w:val="NormalTok" /></w:rPr><w:t xml:space="preserve">)</w:t></w:r><w:r><w:br /></w:r><w:r><w:rPr><w:rStyle w:val="CommentTok" /></w:rPr><w:t xml:space="preserve">#&gt; [1] &quot;1 2 3 4 5&quot; &quot;4 5 7&quot;     &quot;1 1 1&quot;     &quot;2 2 2 2 2&quot;</w:t></w:r></w:p><w:p><w:pPr><w:pStyle w:val="FirstParagraph" /></w:pPr><w:r><w:t xml:space="preserve">Essas funcionalidades já eram conhecidas no Base R pelas funções da</w:t></w:r><w:r><w:t xml:space="preserve"> </w:t></w:r><w:r><w:rPr><w:iCs /><w:i /></w:rPr><w:t xml:space="preserve">família</w:t></w:r><w:r><w:rPr><w:iCs /><w:i /></w:rPr><w:t xml:space="preserve"> </w:t></w:r><w:r><w:rPr><w:rStyle w:val="VerbatimChar" /><w:iCs /><w:i /></w:rPr><w:t xml:space="preserve">apply</w:t></w:r><w:r><w:t xml:space="preserve">:</w:t></w:r><w:r><w:t xml:space="preserve"> </w:t></w:r><w:r><w:rPr><w:rStyle w:val="VerbatimChar" /></w:rPr><w:t xml:space="preserve">apply()</w:t></w:r><w:r><w:t xml:space="preserve">,</w:t></w:r><w:r><w:t xml:space="preserve"> </w:t></w:r><w:r><w:rPr><w:rStyle w:val="VerbatimChar" /></w:rPr><w:t xml:space="preserve">lapply()</w:t></w:r><w:r><w:t xml:space="preserve">,</w:t></w:r><w:r><w:t xml:space="preserve"> </w:t></w:r><w:r><w:rPr><w:rStyle w:val="VerbatimChar" /></w:rPr><w:t xml:space="preserve">sapply()</w:t></w:r><w:r><w:t xml:space="preserve">,</w:t></w:r><w:r><w:t xml:space="preserve"> </w:t></w:r><w:r><w:rPr><w:rStyle w:val="VerbatimChar" /></w:rPr><w:t xml:space="preserve">vapply()</w:t></w:r><w:r><w:t xml:space="preserve">,</w:t></w:r><w:r><w:t xml:space="preserve"> </w:t></w:r><w:r><w:rPr><w:rStyle w:val="VerbatimChar" /></w:rPr><w:t xml:space="preserve">mapply()</w:t></w:r><w:r><w:t xml:space="preserve">,</w:t></w:r><w:r><w:t xml:space="preserve"> </w:t></w:r><w:r><w:rPr><w:rStyle w:val="VerbatimChar" /></w:rPr><w:t xml:space="preserve">rapply()</w:t></w:r><w:r><w:t xml:space="preserve"> </w:t></w:r><w:r><w:t xml:space="preserve">e</w:t></w:r><w:r><w:t xml:space="preserve"> </w:t></w:r><w:r><w:rPr><w:rStyle w:val="VerbatimChar" /></w:rPr><w:t xml:space="preserve">tapply()</w:t></w:r><w:r><w:t xml:space="preserve">. Essas funções formam a base de combinações mais complexas e ajudam a realizar operações com poucas linhas de código, para diferentes retornos.</w:t></w:r></w:p><w:p><w:pPr><w:pStyle w:val="BodyText" /></w:pPr><w:r><w:t xml:space="preserve">Temos ainda duas variantes da função</w:t></w:r><w:r><w:t xml:space="preserve"> </w:t></w:r><w:r><w:rPr><w:rStyle w:val="VerbatimChar" /></w:rPr><w:t xml:space="preserve">map()</w:t></w:r><w:r><w:t xml:space="preserve">:</w:t></w:r><w:r><w:t xml:space="preserve"> </w:t></w:r><w:r><w:rPr><w:rStyle w:val="VerbatimChar" /></w:rPr><w:t xml:space="preserve">purrr::map2()</w:t></w:r><w:r><w:t xml:space="preserve"> </w:t></w:r><w:r><w:t xml:space="preserve">e</w:t></w:r><w:r><w:t xml:space="preserve"> </w:t></w:r><w:r><w:rPr><w:rStyle w:val="VerbatimChar" /></w:rPr><w:t xml:space="preserve">purrr::pmap()</w:t></w:r><w:r><w:t xml:space="preserve">, para duas ou mais listas, respectivamente. Como vimos para a primeira função, existem várias variações do sufixo para modificar o retorno da função.</w:t></w:r></w:p><w:p><w:pPr><w:pStyle w:val="SourceCode" /></w:pPr><w:r><w:rPr><w:rStyle w:val="DocumentationTok" /></w:rPr><w:t xml:space="preserve">## Listas</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y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z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br /></w:r><w:r><w:rPr><w:rStyle w:val="DocumentationTok" /></w:rPr><w:t xml:space="preserve">## Função map2</w:t></w:r><w:r><w:br /></w:r><w:r><w:rPr><w:rStyle w:val="NormalTok" /></w:rPr><w:t xml:space="preserve">purrr</w:t></w:r><w:r><w:rPr><w:rStyle w:val="SpecialCharTok" /></w:rPr><w:t xml:space="preserve">::</w:t></w:r><w:r><w:rPr><w:rStyle w:val="FunctionTok" /></w:rPr><w:t xml:space="preserve">map2_dbl</w:t></w:r><w:r><w:rPr><w:rStyle w:val="NormalTok" /></w:rPr><w:t xml:space="preserve">(x, y, prod)</w:t></w:r><w:r><w:br /></w:r><w:r><w:rPr><w:rStyle w:val="CommentTok" /></w:rPr><w:t xml:space="preserve">#&gt; [1]  9 25  0  1</w:t></w:r><w:r><w:br /></w:r><w:r><w:br /></w:r><w:r><w:rPr><w:rStyle w:val="DocumentationTok" /></w:rPr><w:t xml:space="preserve">## Função pmap</w:t></w:r><w:r><w:br /></w:r><w:r><w:rPr><w:rStyle w:val="NormalTok" /></w:rPr><w:t xml:space="preserve">purrr</w:t></w:r><w:r><w:rPr><w:rStyle w:val="SpecialCharTok" /></w:rPr><w:t xml:space="preserve">::</w:t></w:r><w:r><w:rPr><w:rStyle w:val="FunctionTok" /></w:rPr><w:t xml:space="preserve">pmap_dbl</w:t></w:r><w:r><w:rPr><w:rStyle w:val="NormalTok" /></w:rPr><w:t xml:space="preserve">(</w:t></w:r><w:r><w:rPr><w:rStyle w:val="FunctionTok" /></w:rPr><w:t xml:space="preserve">list</w:t></w:r><w:r><w:rPr><w:rStyle w:val="NormalTok" /></w:rPr><w:t xml:space="preserve">(x, y, z), prod)</w:t></w:r><w:r><w:br /></w:r><w:r><w:rPr><w:rStyle w:val="CommentTok" /></w:rPr><w:t xml:space="preserve">#&gt; [1]  27 125   0   1</w:t></w:r></w:p><w:p><w:pPr><w:pStyle w:val="FirstParagraph" /></w:pPr><w:r><w:t xml:space="preserve">Essas funções podem ser usadas em conjunto para implementar rotinas de manipulação e análise de dados com poucas linhas de código, mas que não exploraremos em sua completude aqui. Listamos dois exemplos simples.</w:t></w:r></w:p><w:p><w:pPr><w:pStyle w:val="SourceCode" /></w:pPr><w:r><w:rPr><w:rStyle w:val="DocumentationTok" /></w:rPr><w:t xml:space="preserve">## Resumo dos dados</w:t></w:r><w:r><w:br /></w:r><w:r><w:rPr><w:rStyle w:val="NormalTok" /></w:rPr><w:t xml:space="preserve">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where</w:t></w:r><w:r><w:rPr><w:rStyle w:val="NormalTok" /></w:rPr><w:t xml:space="preserve">(is.numeric)) </w:t></w:r><w:r><w:rPr><w:rStyle w:val="SpecialCharTok" /></w:rPr><w:t xml:space="preserve">%&gt;%</w:t></w:r><w:r><w:rPr><w:rStyle w:val="NormalTok" /></w:rPr><w:t xml:space="preserve"> </w:t></w:r><w:r><w:br /></w:r><w:r><w:rPr><w:rStyle w:val="NormalTok" /></w:rPr><w:t xml:space="preserve">  tidyr</w:t></w:r><w:r><w:rPr><w:rStyle w:val="SpecialCharTok" /></w:rPr><w:t xml:space="preserve">::</w:t></w:r><w:r><w:rPr><w:rStyle w:val="FunctionTok" /></w:rPr><w:t xml:space="preserve">drop_na</w:t></w:r><w:r><w:rPr><w:rStyle w:val="NormalTok" /></w:rPr><w:t xml:space="preserve">()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_dbl</w:t></w:r><w:r><w:rPr><w:rStyle w:val="NormalTok" /></w:rPr><w:t xml:space="preserve">(mean)</w:t></w:r><w:r><w:br /></w:r><w:r><w:rPr><w:rStyle w:val="CommentTok" /></w:rPr><w:t xml:space="preserve">#&gt;    bill_length_mm     bill_depth_mm flipper_length_mm       body_mass_g </w:t></w:r><w:r><w:br /></w:r><w:r><w:rPr><w:rStyle w:val="CommentTok" /></w:rPr><w:t xml:space="preserve">#&gt;          43.92193          17.15117         200.91520        4201.75439 </w:t></w:r><w:r><w:br /></w:r><w:r><w:rPr><w:rStyle w:val="CommentTok" /></w:rPr><w:t xml:space="preserve">#&gt;              year </w:t></w:r><w:r><w:br /></w:r><w:r><w:rPr><w:rStyle w:val="CommentTok" /></w:rPr><w:t xml:space="preserve">#&gt;        2008.02924</w:t></w:r></w:p><w:p><w:pPr><w:pStyle w:val="SourceCode" /></w:pPr><w:r><w:rPr><w:rStyle w:val="DocumentationTok" /></w:rPr><w:t xml:space="preserve">## Análise dos dados</w:t></w: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group_split</w:t></w:r><w:r><w:rPr><w:rStyle w:val="NormalTok" /></w:rPr><w:t xml:space="preserve">(island, species)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pecialCharTok" /></w:rPr><w:t xml:space="preserve">~</w:t></w:r><w:r><w:rPr><w:rStyle w:val="NormalTok" /></w:rPr><w:t xml:space="preserve"> </w:t></w:r><w:r><w:rPr><w:rStyle w:val="FunctionTok" /></w:rPr><w:t xml:space="preserve">lm</w:t></w:r><w:r><w:rPr><w:rStyle w:val="NormalTok" /></w:rPr><w:t xml:space="preserve">(bill_depth_mm </w:t></w:r><w:r><w:rPr><w:rStyle w:val="SpecialCharTok" /></w:rPr><w:t xml:space="preserve">~</w:t></w:r><w:r><w:rPr><w:rStyle w:val="NormalTok" /></w:rPr><w:t xml:space="preserve"> bill_length_mm, </w:t></w:r><w:r><w:rPr><w:rStyle w:val="AttributeTok" /></w:rPr><w:t xml:space="preserve">data =</w:t></w:r><w:r><w:rPr><w:rStyle w:val="NormalTok" /></w:rPr><w:t xml:space="preserve"> .x))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summary)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tringTok" /></w:rPr><w:t xml:space="preserve">&quot;r.squared&quot;</w:t></w:r><w:r><w:rPr><w:rStyle w:val="NormalTok" /></w:rPr><w:t xml:space="preserve">)</w:t></w:r><w:r><w:br /></w:r><w:r><w:rPr><w:rStyle w:val="CommentTok" /></w:rPr><w:t xml:space="preserve">#&gt; [[1]]</w:t></w:r><w:r><w:br /></w:r><w:r><w:rPr><w:rStyle w:val="CommentTok" /></w:rPr><w:t xml:space="preserve">#&gt; [1] 0.2192052</w:t></w:r><w:r><w:br /></w:r><w:r><w:rPr><w:rStyle w:val="CommentTok" /></w:rPr><w:t xml:space="preserve">#&gt; </w:t></w:r><w:r><w:br /></w:r><w:r><w:rPr><w:rStyle w:val="CommentTok" /></w:rPr><w:t xml:space="preserve">#&gt; [[2]]</w:t></w:r><w:r><w:br /></w:r><w:r><w:rPr><w:rStyle w:val="CommentTok" /></w:rPr><w:t xml:space="preserve">#&gt; [1] 0.4139429</w:t></w:r><w:r><w:br /></w:r><w:r><w:rPr><w:rStyle w:val="CommentTok" /></w:rPr><w:t xml:space="preserve">#&gt; </w:t></w:r><w:r><w:br /></w:r><w:r><w:rPr><w:rStyle w:val="CommentTok" /></w:rPr><w:t xml:space="preserve">#&gt; [[3]]</w:t></w:r><w:r><w:br /></w:r><w:r><w:rPr><w:rStyle w:val="CommentTok" /></w:rPr><w:t xml:space="preserve">#&gt; [1] 0.2579242</w:t></w:r><w:r><w:br /></w:r><w:r><w:rPr><w:rStyle w:val="CommentTok" /></w:rPr><w:t xml:space="preserve">#&gt; </w:t></w:r><w:r><w:br /></w:r><w:r><w:rPr><w:rStyle w:val="CommentTok" /></w:rPr><w:t xml:space="preserve">#&gt; [[4]]</w:t></w:r><w:r><w:br /></w:r><w:r><w:rPr><w:rStyle w:val="CommentTok" /></w:rPr><w:t xml:space="preserve">#&gt; [1] 0.4271096</w:t></w:r><w:r><w:br /></w:r><w:r><w:rPr><w:rStyle w:val="CommentTok" /></w:rPr><w:t xml:space="preserve">#&gt; </w:t></w:r><w:r><w:br /></w:r><w:r><w:rPr><w:rStyle w:val="CommentTok" /></w:rPr><w:t xml:space="preserve">#&gt; [[5]]</w:t></w:r><w:r><w:br /></w:r><w:r><w:rPr><w:rStyle w:val="CommentTok" /></w:rPr><w:t xml:space="preserve">#&gt; [1] 0.06198376</w:t></w:r></w:p><w:p><w:pPr><w:pStyle w:val="FirstParagraph" /></w:pPr><w:r><w:t xml:space="preserve">Para se aprofundar no tema, recomendamos a leitura do Capítulo</w:t></w:r><w:r><w:t xml:space="preserve"> </w:t></w:r><w:hyperlink r:id="rId227"><w:r><w:rPr><w:rStyle w:val="Hyperlink" /></w:rPr><w:t xml:space="preserve">21 Iteration</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8" /><w:bookmarkStart w:id="230" w:name="exercícios-1" /><w:p><w:pPr><w:pStyle w:val="Heading2" /></w:pPr><w:r><w:rPr><w:rStyle w:val="SectionNumber" /></w:rPr><w:t xml:space="preserve">5.13</w:t></w:r><w:r><w:tab /></w:r><w:r><w:t xml:space="preserve">Exercícios</w:t></w:r></w:p><w:p><w:pPr><w:numPr><w:ilvl w:val="0" /><w:numId w:val="1042" /></w:numPr><w:pStyle w:val="Compact" /></w:pPr><w:r><w:t xml:space="preserve">Reescreva as operações abaixo utilizando pipes</w:t></w:r><w:r><w:t xml:space="preserve"> </w:t></w:r><w:r><w:rPr><w:rStyle w:val="VerbatimChar" /></w:rPr><w:t xml:space="preserve">%&gt;%</w:t></w:r><w:r><w:t xml:space="preserve">.</w:t></w:r></w:p><w:p><w:pPr><w:numPr><w:ilvl w:val="0" /><w:numId w:val="1043" /></w:numPr><w:pStyle w:val="Compact" /></w:pPr><w:r><w:rPr><w:rStyle w:val="VerbatimChar" /></w:rPr><w:t xml:space="preserve">log10(cumsum(1:100))</w:t></w:r></w:p><w:p><w:pPr><w:numPr><w:ilvl w:val="0" /><w:numId w:val="1043" /></w:numPr><w:pStyle w:val="Compact" /></w:pPr><w:r><w:rPr><w:rStyle w:val="VerbatimChar" /></w:rPr><w:t xml:space="preserve">sum(sqrt(abs(rnorm(100))))</w:t></w:r></w:p><w:p><w:pPr><w:numPr><w:ilvl w:val="0" /><w:numId w:val="1043" /></w:numPr><w:pStyle w:val="Compact" /></w:pPr><w:r><w:rPr><w:rStyle w:val="VerbatimChar" /></w:rPr><w:t xml:space="preserve">sum(sort(sample(1:10, 10000, rep = TRUE)))</w:t></w:r></w:p><w:p><w:pPr><w:numPr><w:ilvl w:val="0" /><w:numId w:val="1044" /></w:numPr></w:pPr><w:r><w:t xml:space="preserve">Use a função</w:t></w:r><w:r><w:t xml:space="preserve"> </w:t></w:r><w:r><w:rPr><w:rStyle w:val="VerbatimChar" /></w:rPr><w:t xml:space="preserve">download.file()</w:t></w:r><w:r><w:t xml:space="preserve"> </w:t></w:r><w:r><w:t xml:space="preserve">e</w:t></w:r><w:r><w:t xml:space="preserve"> </w:t></w:r><w:r><w:rPr><w:rStyle w:val="VerbatimChar" /></w:rPr><w:t xml:space="preserve">unzip()</w:t></w:r><w:r><w:t xml:space="preserve"> </w:t></w:r><w:r><w:t xml:space="preserve">para baixar e extrair o arquivo do data paper de médios e grandes mamíferos:</w:t></w:r><w:r><w:t xml:space="preserve"> </w:t></w:r><w:hyperlink r:id="rId229"><w:r><w:rPr><w:rStyle w:val="Hyperlink" /></w:rPr><w:t xml:space="preserve">ATLANTIC MAMMALS</w:t></w:r></w:hyperlink><w:r><w:t xml:space="preserve">. Em seguinda, importe para o R, usando a função</w:t></w:r><w:r><w:t xml:space="preserve"> </w:t></w:r><w:r><w:rPr><w:rStyle w:val="VerbatimChar" /></w:rPr><w:t xml:space="preserve">readxl::read_excel()</w:t></w:r><w:r><w:t xml:space="preserve">.</w:t></w:r></w:p><w:p><w:pPr><w:numPr><w:ilvl w:val="0" /><w:numId w:val="1044" /></w:numPr></w:pPr><w:r><w:t xml:space="preserve">Use a função</w:t></w:r><w:r><w:t xml:space="preserve"> </w:t></w:r><w:r><w:rPr><w:rStyle w:val="VerbatimChar" /></w:rPr><w:t xml:space="preserve">tibble::glimpse()</w:t></w:r><w:r><w:t xml:space="preserve"> </w:t></w:r><w:r><w:t xml:space="preserve">para ter uma noção geral dos dados importados no item anterior.</w:t></w:r></w:p><w:p><w:pPr><w:numPr><w:ilvl w:val="0" /><w:numId w:val="1044" /></w:numPr></w:pPr><w:r><w:t xml:space="preserve">Compare os dados de penguins (</w:t></w:r><w:r><w:rPr><w:iCs /><w:i /></w:rPr><w:t xml:space="preserve">palmerpenguins::penguins_raw</w:t></w:r><w:r><w:t xml:space="preserve"> </w:t></w:r><w:r><w:t xml:space="preserve">e</w:t></w:r><w:r><w:t xml:space="preserve"> </w:t></w:r><w:r><w:rPr><w:iCs /><w:i /></w:rPr><w:t xml:space="preserve">palmerpenguins::penguins</w:t></w:r><w:r><w:t xml:space="preserve">). Monte uma série de funções dos pacotes</w:t></w:r><w:r><w:t xml:space="preserve"> </w:t></w:r><w:r><w:rPr><w:iCs /><w:i /></w:rPr><w:t xml:space="preserve">tidyr</w:t></w:r><w:r><w:t xml:space="preserve"> </w:t></w:r><w:r><w:t xml:space="preserve">e</w:t></w:r><w:r><w:t xml:space="preserve"> </w:t></w:r><w:r><w:rPr><w:rStyle w:val="VerbatimChar" /></w:rPr><w:t xml:space="preserve">dplyr</w:t></w:r><w:r><w:t xml:space="preserve"> </w:t></w:r><w:r><w:t xml:space="preserve">para fazer limpar os dados e fazer com que o primeiro dado seja igual ao segundo.</w:t></w:r></w:p><w:p><w:pPr><w:numPr><w:ilvl w:val="0" /><w:numId w:val="1044" /></w:numPr></w:pPr><w:r><w:t xml:space="preserve">Usando os dados de penguins (</w:t></w:r><w:r><w:rPr><w:iCs /><w:i /></w:rPr><w:t xml:space="preserve">palmerpenguins::penguins</w:t></w:r><w:r><w:t xml:space="preserve">), calcule a correlação de Pearson entre comprimento e profundidade do bico para cada espécie e para todas as espécies. Compare os índices de correlação para exemplificar o Paradoxo de Simpsom.</w:t></w:r></w:p><w:p><w:pPr><w:numPr><w:ilvl w:val="0" /><w:numId w:val="1044" /></w:numPr></w:pPr><w:r><w:t xml:space="preserve">Oficialmente a pandemia de COVID-19 começou no Brasil com o primeiro caso no dia 26 de fevereiro de 2020. Calcule quantos anos, meses, dias, semanas, horas, minutos e segundos se passou desde então. Calcule também quanto tempo se passou até você ser vacinado.</w:t></w:r></w:p><w:bookmarkEnd w:id="230" /><w:bookmarkStart w:id="237" w:name="para-se-aprofundar-1" /><w:p><w:pPr><w:pStyle w:val="Heading2" /></w:pPr><w:r><w:rPr><w:rStyle w:val="SectionNumber" /></w:rPr><w:t xml:space="preserve">5.14</w:t></w:r><w:r><w:tab /></w:r><w:r><w:t xml:space="preserve">Para se aprofundar</w:t></w:r></w:p><w:p><w:pPr><w:pStyle w:val="FirstParagraph" /></w:pPr><w:r><w:t xml:space="preserve">Listamos a seguir livros que recomendamos para seguir com sua aprendizagem em R e tidyverse.</w:t></w:r></w:p><w:p><w:pPr><w:pStyle w:val="BodyText" /></w:pPr><w:r><w:rPr><w:bCs /><w:b /></w:rPr><w:t xml:space="preserve">Português</w:t></w:r></w:p><w:p><w:pPr><w:pStyle w:val="BodyText" /></w:pPr><w:r><w:t xml:space="preserve">Damiani A, Milz B, Lente C, Falbel D, Correa F, Trecenti J, Luduvice N, Amorim W. 2021. Ciência de Dados em R. [</w:t></w:r><w:hyperlink r:id="rId105"><w:r><w:rPr><w:rStyle w:val="Hyperlink" /></w:rPr><w:t xml:space="preserve">https://livro.curso-r.com/</w:t></w:r></w:hyperlink><w:r><w:t xml:space="preserve">]</w:t></w:r></w:p><w:p><w:pPr><w:pStyle w:val="BodyText" /></w:pPr><w:r><w:t xml:space="preserve">Faria PD, Parga JPFA. 2020. Introdução à Linguagem R: seus fundamentos e sua prática. [</w:t></w:r><w:hyperlink r:id="rId231"><w:r><w:rPr><w:rStyle w:val="Hyperlink" /></w:rPr><w:t xml:space="preserve">https://www.researchgate.net/publication/345985082_Introducao_a_Linguagem_R_seus_fundamentos_e_sua_pratica</w:t></w:r></w:hyperlink><w:r><w:t xml:space="preserve">]</w:t></w:r></w:p><w:p><w:pPr><w:pStyle w:val="BodyText" /></w:pPr><w:r><w:t xml:space="preserve">Oliveira PF, Guerra S, Mcdonnell, R. 2018. Ciência de dados com R – Introdução. IBPAD. [</w:t></w:r><w:hyperlink r:id="rId232"><w:r><w:rPr><w:rStyle w:val="Hyperlink" /></w:rPr><w:t xml:space="preserve">https://cdr.ibpad.com.br/</w:t></w:r></w:hyperlink><w:r><w:t xml:space="preserve">]</w:t></w:r></w:p><w:p><w:pPr><w:pStyle w:val="BodyText" /></w:pPr><w:r><w:rPr><w:bCs /><w:b /></w:rPr><w:t xml:space="preserve">Inglês</w:t></w:r></w:p><w:p><w:pPr><w:pStyle w:val="BodyText" /></w:pPr><w:r><w:t xml:space="preserve">Grolemund G. 2017. The Essentials of Data Science: Knowledge Discovery Using R. Chapman and Hall/CRC.</w:t></w:r></w:p><w:p><w:pPr><w:pStyle w:val="BodyText" /></w:pPr><w:r><w:t xml:space="preserve">Holmes S, Huber W. 2019. Modern Statistics for Modern Biology. Cambridge University Press. [</w:t></w:r><w:hyperlink r:id="rId110"><w:r><w:rPr><w:rStyle w:val="Hyperlink" /></w:rPr><w:t xml:space="preserve">https://www.huber.embl.de/msmb/</w:t></w:r></w:hyperlink><w:r><w:t xml:space="preserve">]</w:t></w:r></w:p><w:p><w:pPr><w:pStyle w:val="BodyText" /></w:pPr><w:r><w:t xml:space="preserve">Irizarry RA. 2019. Introduction to Data Science: Data Analysis and Prediction Algorithms with R. Chapman and Hall/CRC. [</w:t></w:r><w:hyperlink r:id="rId233"><w:r><w:rPr><w:rStyle w:val="Hyperlink" /></w:rPr><w:t xml:space="preserve">https://rafalab.github.io/dsbook/</w:t></w:r></w:hyperlink><w:r><w:t xml:space="preserve">]</w:t></w:r></w:p><w:p><w:pPr><w:pStyle w:val="BodyText" /></w:pPr><w:r><w:t xml:space="preserve">Ismay C., Kim AY. 2019. Statistical Inference via Data Science: A ModernDive into R and the Tidyverse. Chapman and Hall/CRC. [</w:t></w:r><w:hyperlink r:id="rId234"><w:r><w:rPr><w:rStyle w:val="Hyperlink" /></w:rPr><w:t xml:space="preserve">https://moderndive.com/</w:t></w:r></w:hyperlink><w:r><w:t xml:space="preserve">]</w:t></w:r></w:p><w:p><w:pPr><w:pStyle w:val="BodyText" /></w:pPr><w:r><w:t xml:space="preserve">Peng DP. 2020. R Programming for Data Science. [</w:t></w:r><w:hyperlink r:id="rId235"><w:r><w:rPr><w:rStyle w:val="Hyperlink" /></w:rPr><w:t xml:space="preserve">https://bookdown.org/rdpeng/rprogdatascience/</w:t></w:r></w:hyperlink><w:r><w:t xml:space="preserve">]</w:t></w:r></w:p><w:p><w:pPr><w:pStyle w:val="BodyText" /></w:pPr><w:r><w:t xml:space="preserve">Wickham H, Grolemund G. 2017. R for Data Science: Import, Tidy, Transform, Visualize, and Model Data. O’Reilly Media. [</w:t></w:r><w:hyperlink r:id="rId128"><w:r><w:rPr><w:rStyle w:val="Hyperlink" /></w:rPr><w:t xml:space="preserve">https://r4ds.had.co.nz/</w:t></w:r></w:hyperlink><w:r><w:t xml:space="preserve">]</w:t></w:r></w:p><w:p><w:pPr><w:pStyle w:val="BodyText" /></w:pPr><w:r><w:t xml:space="preserve">Wright C, Ellis S, Hicks S &amp; Peng R D. 2021. Tidyverse Skills for Data Science in R. [</w:t></w:r><w:hyperlink r:id="rId236"><w:r><w:rPr><w:rStyle w:val="Hyperlink" /></w:rPr><w:t xml:space="preserve">https://jhudatascience.org/tidyversecourse/</w:t></w:r></w:hyperlink><w:r><w:t xml:space="preserve">]</w:t></w:r></w:p><w:p><w:pPr><w:pStyle w:val="BodyText" /></w:pPr><w:r><w:t xml:space="preserve">Zumel N, Mount J. 2014. Practical Data Science with R Paperback. Manning.</w:t></w:r></w:p><w:bookmarkEnd w:id="237" /><w:bookmarkEnd w:id="238" /><w:bookmarkStart w:id="345" w:name="referências-1" /><w:p><w:pPr><w:pStyle w:val="Heading1" /></w:pPr><w:r><w:t xml:space="preserve">Referências</w:t></w:r></w:p><w:bookmarkStart w:id="344" w:name="refs" /><w:bookmarkStart w:id="240" w:name="ref-albuquerque_how_2013" /><w:p><w:pPr><w:pStyle w:val="Bibliography" /></w:pPr><w:r><w:t xml:space="preserve">Albuquerque, Ulysses, P. 2013.</w:t></w:r><w:r><w:t xml:space="preserve"> </w:t></w:r><w:r><w:t xml:space="preserve">“How to Improve the Quality of Scientific Publications in Ethnobiology.”</w:t></w:r><w:r><w:t xml:space="preserve"> </w:t></w:r><w:r><w:rPr><w:iCs /><w:i /></w:rPr><w:t xml:space="preserve">Ethnobiology and Conservation</w:t></w:r><w:r><w:t xml:space="preserve"> </w:t></w:r><w:r><w:t xml:space="preserve">2: 1–5.</w:t></w:r><w:r><w:t xml:space="preserve"> </w:t></w:r><w:hyperlink r:id="rId239"><w:r><w:rPr><w:rStyle w:val="Hyperlink" /></w:rPr><w:t xml:space="preserve">https://doi.org/10.15451/ec2013-8-2.4-1-05</w:t></w:r></w:hyperlink><w:r><w:t xml:space="preserve">.</w:t></w:r></w:p><w:bookmarkEnd w:id="240" /><w:bookmarkStart w:id="242" w:name="ref-albuquerque_what_2017" /><w:p><w:pPr><w:pStyle w:val="Bibliography" /></w:pPr><w:r><w:t xml:space="preserve">Albuquerque, Ulysses Paulino, and Washington Soares Ferreira Júnior. 2017.</w:t></w:r><w:r><w:t xml:space="preserve"> </w:t></w:r><w:r><w:t xml:space="preserve">“What</w:t></w:r><w:r><w:t xml:space="preserve"> </w:t></w:r><w:r><w:t xml:space="preserve">Do</w:t></w:r><w:r><w:t xml:space="preserve"> </w:t></w:r><w:r><w:t xml:space="preserve">We</w:t></w:r><w:r><w:t xml:space="preserve"> </w:t></w:r><w:r><w:t xml:space="preserve">Study</w:t></w:r><w:r><w:t xml:space="preserve"> </w:t></w:r><w:r><w:t xml:space="preserve">in</w:t></w:r><w:r><w:t xml:space="preserve"> </w:t></w:r><w:r><w:t xml:space="preserve">Evolutionary</w:t></w:r><w:r><w:t xml:space="preserve"> </w:t></w:r><w:r><w:t xml:space="preserve">Ethnobiology</w:t></w:r><w:r><w:t xml:space="preserve">?</w:t></w:r><w:r><w:t xml:space="preserve"> </w:t></w:r><w:r><w:t xml:space="preserve">Defining</w:t></w:r><w:r><w:t xml:space="preserve"> </w:t></w:r><w:r><w:t xml:space="preserve">the</w:t></w:r><w:r><w:t xml:space="preserve"> </w:t></w:r><w:r><w:t xml:space="preserve">Theoretical</w:t></w:r><w:r><w:t xml:space="preserve"> </w:t></w:r><w:r><w:t xml:space="preserve">Basis</w:t></w:r><w:r><w:t xml:space="preserve"> </w:t></w:r><w:r><w:t xml:space="preserve">for a</w:t></w:r><w:r><w:t xml:space="preserve"> </w:t></w:r><w:r><w:t xml:space="preserve">Research</w:t></w:r><w:r><w:t xml:space="preserve"> </w:t></w:r><w:r><w:t xml:space="preserve">Program</w:t></w:r><w:r><w:t xml:space="preserve">.”</w:t></w:r><w:r><w:t xml:space="preserve"> </w:t></w:r><w:r><w:rPr><w:iCs /><w:i /></w:rPr><w:t xml:space="preserve">Evolutionary Biology</w:t></w:r><w:r><w:t xml:space="preserve"> </w:t></w:r><w:r><w:t xml:space="preserve">44 (2): 206–15.</w:t></w:r><w:r><w:t xml:space="preserve"> </w:t></w:r><w:hyperlink r:id="rId241"><w:r><w:rPr><w:rStyle w:val="Hyperlink" /></w:rPr><w:t xml:space="preserve">https://doi.org/10.1007/s11692-016-9398-z</w:t></w:r></w:hyperlink><w:r><w:t xml:space="preserve">.</w:t></w:r></w:p><w:bookmarkEnd w:id="242" /><w:bookmarkStart w:id="244" w:name="ref-albuquerque_five_2009" /><w:p><w:pPr><w:pStyle w:val="Bibliography" /></w:pPr><w:r><w:t xml:space="preserve">Albuquerque, Ulysses Paulino, and Natalia Hanazaki. 2009.</w:t></w:r><w:r><w:t xml:space="preserve"> </w:t></w:r><w:r><w:t xml:space="preserve">“Five</w:t></w:r><w:r><w:t xml:space="preserve"> </w:t></w:r><w:r><w:t xml:space="preserve">Problems</w:t></w:r><w:r><w:t xml:space="preserve"> </w:t></w:r><w:r><w:t xml:space="preserve">in</w:t></w:r><w:r><w:t xml:space="preserve"> </w:t></w:r><w:r><w:t xml:space="preserve">Current</w:t></w:r><w:r><w:t xml:space="preserve"> </w:t></w:r><w:r><w:t xml:space="preserve">Ethnobotanical</w:t></w:r><w:r><w:t xml:space="preserve"> </w:t></w:r><w:r><w:t xml:space="preserve">Research</w:t></w:r><w:r><w:t xml:space="preserve">—and</w:t></w:r><w:r><w:t xml:space="preserve"> </w:t></w:r><w:r><w:t xml:space="preserve">Some</w:t></w:r><w:r><w:t xml:space="preserve"> </w:t></w:r><w:r><w:t xml:space="preserve">Suggestions</w:t></w:r><w:r><w:t xml:space="preserve"> </w:t></w:r><w:r><w:t xml:space="preserve">for</w:t></w:r><w:r><w:t xml:space="preserve"> </w:t></w:r><w:r><w:t xml:space="preserve">Strengthening</w:t></w:r><w:r><w:t xml:space="preserve"> </w:t></w:r><w:r><w:t xml:space="preserve">Them</w:t></w:r><w:r><w:t xml:space="preserve">.”</w:t></w:r><w:r><w:t xml:space="preserve"> </w:t></w:r><w:r><w:rPr><w:iCs /><w:i /></w:rPr><w:t xml:space="preserve">Human Ecology</w:t></w:r><w:r><w:t xml:space="preserve"> </w:t></w:r><w:r><w:t xml:space="preserve">37 (5): 653–61.</w:t></w:r><w:r><w:t xml:space="preserve"> </w:t></w:r><w:hyperlink r:id="rId243"><w:r><w:rPr><w:rStyle w:val="Hyperlink" /></w:rPr><w:t xml:space="preserve">https://doi.org/10.1007/s10745-009-9259-9</w:t></w:r></w:hyperlink><w:r><w:t xml:space="preserve">.</w:t></w:r></w:p><w:bookmarkEnd w:id="244" /><w:bookmarkStart w:id="246" w:name="ref-altieri_adaptation_2017" /><w:p><w:pPr><w:pStyle w:val="Bibliography" /></w:pPr><w:r><w:t xml:space="preserve">Altieri, Miguel A., and Clara I. Nicholls. 2017.</w:t></w:r><w:r><w:t xml:space="preserve"> </w:t></w:r><w:r><w:t xml:space="preserve">“The Adaptation and Mitigation Potential of Traditional Agriculture in a Changing Climate.”</w:t></w:r><w:r><w:t xml:space="preserve"> </w:t></w:r><w:r><w:rPr><w:iCs /><w:i /></w:rPr><w:t xml:space="preserve">Climatic Change</w:t></w:r><w:r><w:t xml:space="preserve"> </w:t></w:r><w:r><w:t xml:space="preserve">140 (1): 33–45.</w:t></w:r><w:r><w:t xml:space="preserve"> </w:t></w:r><w:hyperlink r:id="rId245"><w:r><w:rPr><w:rStyle w:val="Hyperlink" /></w:rPr><w:t xml:space="preserve">https://doi.org/10.1007/s10584-013-0909-y</w:t></w:r></w:hyperlink><w:r><w:t xml:space="preserve">.</w:t></w:r></w:p><w:bookmarkEnd w:id="246" /><w:bookmarkStart w:id="248" w:name="ref-arlidge_using_2017" /><w:p><w:pPr><w:pStyle w:val="Bibliography" /></w:pPr><w:r><w:t xml:space="preserve">Arlidge, Susan Marie, Anastasia Thanukos, and Jessica R. Bean. 2017.</w:t></w:r><w:r><w:t xml:space="preserve"> </w:t></w:r><w:r><w:t xml:space="preserve">“Using the</w:t></w:r><w:r><w:t xml:space="preserve"> </w:t></w:r><w:r><w:t xml:space="preserve">Understanding</w:t></w:r><w:r><w:t xml:space="preserve"> </w:t></w:r><w:r><w:t xml:space="preserve">Science</w:t></w:r><w:r><w:t xml:space="preserve"> </w:t></w:r><w:r><w:t xml:space="preserve">Flowchart</w:t></w:r><w:r><w:t xml:space="preserve"> </w:t></w:r><w:r><w:t xml:space="preserve">to</w:t></w:r><w:r><w:t xml:space="preserve"> </w:t></w:r><w:r><w:t xml:space="preserve">Illustrate</w:t></w:r><w:r><w:t xml:space="preserve"> </w:t></w:r><w:r><w:t xml:space="preserve">and</w:t></w:r><w:r><w:t xml:space="preserve"> </w:t></w:r><w:r><w:t xml:space="preserve">Bring</w:t></w:r><w:r><w:t xml:space="preserve"> </w:t></w:r><w:r><w:t xml:space="preserve">Students</w:t></w:r><w:r><w:t xml:space="preserve">’</w:t></w:r><w:r><w:t xml:space="preserve"> </w:t></w:r><w:r><w:t xml:space="preserve">Science</w:t></w:r><w:r><w:t xml:space="preserve"> </w:t></w:r><w:r><w:t xml:space="preserve">Stories</w:t></w:r><w:r><w:t xml:space="preserve"> </w:t></w:r><w:r><w:t xml:space="preserve">to</w:t></w:r><w:r><w:t xml:space="preserve"> </w:t></w:r><w:r><w:t xml:space="preserve">Life</w:t></w:r><w:r><w:t xml:space="preserve">.”</w:t></w:r><w:r><w:t xml:space="preserve"> </w:t></w:r><w:r><w:rPr><w:iCs /><w:i /></w:rPr><w:t xml:space="preserve">The Bulletin of the Ecological Society of America</w:t></w:r><w:r><w:t xml:space="preserve"> </w:t></w:r><w:r><w:t xml:space="preserve">98 (3): 211–26.</w:t></w:r><w:r><w:t xml:space="preserve"> </w:t></w:r><w:hyperlink r:id="rId247"><w:r><w:rPr><w:rStyle w:val="Hyperlink" /></w:rPr><w:t xml:space="preserve">https://doi.org/10.1002/bes2.1330</w:t></w:r></w:hyperlink><w:r><w:t xml:space="preserve">.</w:t></w:r></w:p><w:bookmarkEnd w:id="248" /><w:bookmarkStart w:id="250" w:name="ref-burnham_pvalues_2014" /><w:p><w:pPr><w:pStyle w:val="Bibliography" /></w:pPr><w:r><w:t xml:space="preserve">Burnham, K. P., and D. R. Anderson. 2014.</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249"><w:r><w:rPr><w:rStyle w:val="Hyperlink" /></w:rPr><w:t xml:space="preserve">https://doi.org/10.1890/13-1066.1</w:t></w:r></w:hyperlink><w:r><w:t xml:space="preserve">.</w:t></w:r></w:p><w:bookmarkEnd w:id="250" /><w:bookmarkStart w:id="252" w:name="ref-chaffin_biological_2016" /><w:p><w:pPr><w:pStyle w:val="Bibliography" /></w:pPr><w:r><w:t xml:space="preserve">Chaffin, Brian C., Ahjond S. Garmestani, David G. Angeler, Dustin L. Herrmann, Craig A. Stow, Magnus Nyström, Jan Sendzimir, Matthew E. Hopton, Jurek Kolasa, and Craig R. Allen. 2016.</w:t></w:r><w:r><w:t xml:space="preserve"> </w:t></w:r><w:r><w:t xml:space="preserve">“Biological Invasions, Ecological Resilience and Adaptive Governance.”</w:t></w:r><w:r><w:t xml:space="preserve"> </w:t></w:r><w:r><w:rPr><w:iCs /><w:i /></w:rPr><w:t xml:space="preserve">Journal of Environmental Management</w:t></w:r><w:r><w:t xml:space="preserve"> </w:t></w:r><w:r><w:t xml:space="preserve">183 (December): 399–407.</w:t></w:r><w:r><w:t xml:space="preserve"> </w:t></w:r><w:hyperlink r:id="rId251"><w:r><w:rPr><w:rStyle w:val="Hyperlink" /></w:rPr><w:t xml:space="preserve">https://doi.org/10.1016/j.jenvman.2016.04.040</w:t></w:r></w:hyperlink><w:r><w:t xml:space="preserve">.</w:t></w:r></w:p><w:bookmarkEnd w:id="252" /><w:bookmarkStart w:id="254" w:name="ref-crawley_r_2012" /><w:p><w:pPr><w:pStyle w:val="Bibliography" /></w:pPr><w:r><w:t xml:space="preserve">Crawley, M. J. 2012.</w:t></w:r><w:r><w:t xml:space="preserve"> </w:t></w:r><w:r><w:rPr><w:iCs /><w:i /></w:rPr><w:t xml:space="preserve">The</w:t></w:r><w:r><w:rPr><w:iCs /><w:i /></w:rPr><w:t xml:space="preserve"> </w:t></w:r><w:r><w:rPr><w:iCs /><w:i /></w:rPr><w:t xml:space="preserve">R</w:t></w:r><w:r><w:rPr><w:iCs /><w:i /></w:rPr><w:t xml:space="preserve"> </w:t></w:r><w:r><w:rPr><w:iCs /><w:i /></w:rPr><w:t xml:space="preserve">Book</w:t></w:r><w:r><w:t xml:space="preserve">. John Wiley &amp; Sons, Ltd.</w:t></w:r><w:r><w:t xml:space="preserve"> </w:t></w:r><w:hyperlink r:id="rId253"><w:r><w:rPr><w:rStyle w:val="Hyperlink" /></w:rPr><w:t xml:space="preserve">https://doi.org/10.1002/9781118448908</w:t></w:r></w:hyperlink><w:r><w:t xml:space="preserve">.</w:t></w:r></w:p><w:bookmarkEnd w:id="254" /><w:bookmarkStart w:id="256" w:name="ref-dawson_global_2017" /><w:p><w:pPr><w:pStyle w:val="Bibliography" /></w:pPr><w:r><w:t xml:space="preserve">Dawson, Wayne, Dietmar Moser, Mark van Kleunen, Holger Kreft, Jan Pergl, Petr Pyšek, Patrick Weigelt, et al. 2017.</w:t></w:r><w:r><w:t xml:space="preserve"> </w:t></w:r><w:r><w:t xml:space="preserve">“Global Hotspots and Correlates of Alien Species Richness Across Taxonomic Groups.”</w:t></w:r><w:r><w:t xml:space="preserve"> </w:t></w:r><w:r><w:rPr><w:iCs /><w:i /></w:rPr><w:t xml:space="preserve">Nature Ecology &amp; Evolution</w:t></w:r><w:r><w:t xml:space="preserve"> </w:t></w:r><w:r><w:t xml:space="preserve">1 (7): 0186.</w:t></w:r><w:r><w:t xml:space="preserve"> </w:t></w:r><w:hyperlink r:id="rId255"><w:r><w:rPr><w:rStyle w:val="Hyperlink" /></w:rPr><w:t xml:space="preserve">https://doi.org/10.1038/s41559-017-0186</w:t></w:r></w:hyperlink><w:r><w:t xml:space="preserve">.</w:t></w:r></w:p><w:bookmarkEnd w:id="256" /><w:bookmarkStart w:id="258" w:name="ref-ellison_p_2014" /><w:p><w:pPr><w:pStyle w:val="Bibliography" /></w:pPr><w:r><w:t xml:space="preserve">Ellison, Aaron M., Nicholas J. Gotelli, Brian D. Inouye, and Donald R. Strong. 2014.</w:t></w:r><w:r><w:t xml:space="preserve"> </w:t></w:r><w:r><w:t xml:space="preserve">“</w:t></w:r><w:r><w:rPr><w:iCs /><w:i /></w:rPr><w:t xml:space="preserve">P</w:t></w:r><w:r><w:t xml:space="preserve"> </w:t></w:r><w:r><w:t xml:space="preserve">Values, Hypothesis Testing, and Model Selection: It’s déjà Vu All over Again.”</w:t></w:r><w:r><w:t xml:space="preserve"> </w:t></w:r><w:r><w:rPr><w:iCs /><w:i /></w:rPr><w:t xml:space="preserve">Ecology</w:t></w:r><w:r><w:t xml:space="preserve"> </w:t></w:r><w:r><w:t xml:space="preserve">95 (3): 609–10.</w:t></w:r><w:r><w:t xml:space="preserve"> </w:t></w:r><w:hyperlink r:id="rId257"><w:r><w:rPr><w:rStyle w:val="Hyperlink" /></w:rPr><w:t xml:space="preserve">https://doi.org/10.1890/13-1911.1</w:t></w:r></w:hyperlink><w:r><w:t xml:space="preserve">.</w:t></w:r></w:p><w:bookmarkEnd w:id="258" /><w:bookmarkStart w:id="259" w:name="ref-ford_scientific_2004" /><w:p><w:pPr><w:pStyle w:val="Bibliography" /></w:pPr><w:r><w:t xml:space="preserve">Ford, Edward David. 2004.</w:t></w:r><w:r><w:t xml:space="preserve"> </w:t></w:r><w:r><w:rPr><w:iCs /><w:i /></w:rPr><w:t xml:space="preserve">Scientific Method for Ecological Research</w:t></w:r><w:r><w:t xml:space="preserve">. 1. publ., Transferred to digital printing. Cambridge, UK: Cambridge Univ. Press.</w:t></w:r></w:p><w:bookmarkEnd w:id="259" /><w:bookmarkStart w:id="261" w:name="ref-goldenberg_boosted_2017" /><w:p><w:pPr><w:pStyle w:val="Bibliography" /></w:pPr><w:r><w:t xml:space="preserve">Goldenberg, Silvan U., Ivan Nagelkerken, Camilo M. Ferreira, Hadayet Ullah, and Sean D. Connell. 2017.</w:t></w:r><w:r><w:t xml:space="preserve"> </w:t></w:r><w:r><w:t xml:space="preserve">“Boosted Food Web Productivity Through Ocean Acidification Collapses Under Warming.”</w:t></w:r><w:r><w:t xml:space="preserve"> </w:t></w:r><w:r><w:rPr><w:iCs /><w:i /></w:rPr><w:t xml:space="preserve">Global Change Biology</w:t></w:r><w:r><w:t xml:space="preserve"> </w:t></w:r><w:r><w:t xml:space="preserve">23 (10): 4177–84.</w:t></w:r><w:r><w:t xml:space="preserve"> </w:t></w:r><w:hyperlink r:id="rId260"><w:r><w:rPr><w:rStyle w:val="Hyperlink" /></w:rPr><w:t xml:space="preserve">https://doi.org/10.1111/gcb.13699</w:t></w:r></w:hyperlink><w:r><w:t xml:space="preserve">.</w:t></w:r></w:p><w:bookmarkEnd w:id="261" /><w:bookmarkStart w:id="263" w:name="ref-goncalves_most_2016" /><w:p><w:pPr><w:pStyle w:val="Bibliography" /></w:pPr><w:r><w:t xml:space="preserve">Gonçalves, Paulo Henrique Santos, Ulysses Paulino Albuquerque, and Patrícia Muniz de Medeiros. 2016.</w:t></w:r><w:r><w:t xml:space="preserve"> </w:t></w:r><w:r><w:t xml:space="preserve">“The Most Commonly Available Woody Plant Species Are the Most Useful for Human Populations: A Meta-Analysis.”</w:t></w:r><w:r><w:t xml:space="preserve"> </w:t></w:r><w:r><w:rPr><w:iCs /><w:i /></w:rPr><w:t xml:space="preserve">Ecological Applications</w:t></w:r><w:r><w:t xml:space="preserve"> </w:t></w:r><w:r><w:t xml:space="preserve">26 (7): 2238–53.</w:t></w:r><w:r><w:t xml:space="preserve"> </w:t></w:r><w:hyperlink r:id="rId262"><w:r><w:rPr><w:rStyle w:val="Hyperlink" /></w:rPr><w:t xml:space="preserve">https://doi.org/10.1002/eap.1364</w:t></w:r></w:hyperlink><w:r><w:t xml:space="preserve">.</w:t></w:r></w:p><w:bookmarkEnd w:id="263" /><w:bookmarkStart w:id="265" w:name="ref-albuquerque_multidimensional_2019" /><w:p><w:pPr><w:pStyle w:val="Bibliography" /></w:pPr><w:r><w:t xml:space="preserve">Gonçalves-Souza, Thiago, Michel V. Garey, Fernando R. da Silva, Ulysses Paulino Albuquerque, and Diogo B. Provete. 2019.</w:t></w:r><w:r><w:t xml:space="preserve"> </w:t></w:r><w:r><w:t xml:space="preserve">“Multidimensional</w:t></w:r><w:r><w:t xml:space="preserve"> </w:t></w:r><w:r><w:t xml:space="preserve">Analyses</w:t></w:r><w:r><w:t xml:space="preserve"> </w:t></w:r><w:r><w:t xml:space="preserve">for</w:t></w:r><w:r><w:t xml:space="preserve"> </w:t></w:r><w:r><w:t xml:space="preserve">Testing</w:t></w:r><w:r><w:t xml:space="preserve"> </w:t></w:r><w:r><w:t xml:space="preserve">Ecological</w:t></w:r><w:r><w:t xml:space="preserve">,</w:t></w:r><w:r><w:t xml:space="preserve"> </w:t></w:r><w:r><w:t xml:space="preserve">Ethnobiological</w:t></w:r><w:r><w:t xml:space="preserve">, and</w:t></w:r><w:r><w:t xml:space="preserve"> </w:t></w:r><w:r><w:t xml:space="preserve">Conservation</w:t></w:r><w:r><w:t xml:space="preserve"> </w:t></w:r><w:r><w:t xml:space="preserve">Hypothese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87–110. New York, NY: Springer New York.</w:t></w:r><w:r><w:t xml:space="preserve"> </w:t></w:r><w:hyperlink r:id="rId264"><w:r><w:rPr><w:rStyle w:val="Hyperlink" /></w:rPr><w:t xml:space="preserve">https://doi.org/10.1007/978-1-4939-8919-5_8</w:t></w:r></w:hyperlink><w:r><w:t xml:space="preserve">.</w:t></w:r></w:p><w:bookmarkEnd w:id="265" /><w:bookmarkStart w:id="267" w:name="ref-albuquerque_going_2019" /><w:p><w:pPr><w:pStyle w:val="Bibliography" /></w:pPr><w:r><w:t xml:space="preserve">Gonçalves-Souza, Thiago, Diogo B. Provete, Michel V. Garey, Fernando R. da Silva, and Ulysses Paulino Albuquerque. 2019.</w:t></w:r><w:r><w:t xml:space="preserve"> </w:t></w:r><w:r><w:t xml:space="preserve">“Going</w:t></w:r><w:r><w:t xml:space="preserve"> </w:t></w:r><w:r><w:t xml:space="preserve">Back</w:t></w:r><w:r><w:t xml:space="preserve"> </w:t></w:r><w:r><w:t xml:space="preserve">to</w:t></w:r><w:r><w:t xml:space="preserve"> </w:t></w:r><w:r><w:t xml:space="preserve">Basics</w:t></w:r><w:r><w:t xml:space="preserve">:</w:t></w:r><w:r><w:t xml:space="preserve"> </w:t></w:r><w:r><w:t xml:space="preserve">How</w:t></w:r><w:r><w:t xml:space="preserve"> </w:t></w:r><w:r><w:t xml:space="preserve">to</w:t></w:r><w:r><w:t xml:space="preserve"> </w:t></w:r><w:r><w:t xml:space="preserve">Master</w:t></w:r><w:r><w:t xml:space="preserve"> </w:t></w:r><w:r><w:t xml:space="preserve">the</w:t></w:r><w:r><w:t xml:space="preserve"> </w:t></w:r><w:r><w:t xml:space="preserve">Art</w:t></w:r><w:r><w:t xml:space="preserve"> </w:t></w:r><w:r><w:t xml:space="preserve">of</w:t></w:r><w:r><w:t xml:space="preserve"> </w:t></w:r><w:r><w:t xml:space="preserve">Making</w:t></w:r><w:r><w:t xml:space="preserve"> </w:t></w:r><w:r><w:t xml:space="preserve">Scientifically</w:t></w:r><w:r><w:t xml:space="preserve"> </w:t></w:r><w:r><w:t xml:space="preserve">Sound</w:t></w:r><w:r><w:t xml:space="preserve"> </w:t></w:r><w:r><w:t xml:space="preserve">Question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71–86. New York, NY: Springer New York.</w:t></w:r><w:r><w:t xml:space="preserve"> </w:t></w:r><w:hyperlink r:id="rId266"><w:r><w:rPr><w:rStyle w:val="Hyperlink" /></w:rPr><w:t xml:space="preserve">https://doi.org/10.1007/978-1-4939-8919-5_7</w:t></w:r></w:hyperlink><w:r><w:t xml:space="preserve">.</w:t></w:r></w:p><w:bookmarkEnd w:id="267" /><w:bookmarkStart w:id="269" w:name="ref-goodness_exploring_2016" /><w:p><w:pPr><w:pStyle w:val="Bibliography" /></w:pPr><w:r><w:t xml:space="preserve">Goodness, Julie, Erik Andersson, Pippin M. L. Anderson, and Thomas Elmqvist. 2016.</w:t></w:r><w:r><w:t xml:space="preserve"> </w:t></w:r><w:r><w:t xml:space="preserve">“Exploring the Links Between Functional Traits and Cultural Ecosystem Services to Enhance Urban Ecosystem Management.”</w:t></w:r><w:r><w:t xml:space="preserve"> </w:t></w:r><w:r><w:rPr><w:iCs /><w:i /></w:rPr><w:t xml:space="preserve">Ecological Indicators</w:t></w:r><w:r><w:t xml:space="preserve"> </w:t></w:r><w:r><w:t xml:space="preserve">70 (November): 597–605.</w:t></w:r><w:r><w:t xml:space="preserve"> </w:t></w:r><w:hyperlink r:id="rId268"><w:r><w:rPr><w:rStyle w:val="Hyperlink" /></w:rPr><w:t xml:space="preserve">https://doi.org/10.1016/j.ecolind.2016.02.031</w:t></w:r></w:hyperlink><w:r><w:t xml:space="preserve">.</w:t></w:r></w:p><w:bookmarkEnd w:id="269" /><w:bookmarkStart w:id="270" w:name="ref-gotelli_primer_2013" /><w:p><w:pPr><w:pStyle w:val="Bibliography" /></w:pPr><w:r><w:t xml:space="preserve">Gotelli, N. J., and A. M. Ellison. 2013.</w:t></w:r><w:r><w:t xml:space="preserve"> </w:t></w:r><w:r><w:rPr><w:iCs /><w:i /></w:rPr><w:t xml:space="preserve">A Primer of Ecological Statistics</w:t></w:r><w:r><w:t xml:space="preserve">. Sinauer Associates.</w:t></w:r></w:p><w:bookmarkEnd w:id="270" /><w:bookmarkStart w:id="271" w:name="ref-gotelli_primer_2012" /><w:p><w:pPr><w:pStyle w:val="Bibliography" /></w:pPr><w:r><w:t xml:space="preserve">Gotelli, Nicholas J., and Aaron M. Ellison. 2012.</w:t></w:r><w:r><w:t xml:space="preserve"> </w:t></w:r><w:r><w:rPr><w:iCs /><w:i /></w:rPr><w:t xml:space="preserve">A Primer of Ecological Statistics</w:t></w:r><w:r><w:t xml:space="preserve">. Second edition. Sunderland, Massachusetts: Sinauer Associates, Inc., Publishers.</w:t></w:r></w:p><w:bookmarkEnd w:id="271" /><w:bookmarkStart w:id="272" w:name="ref-grolemund2014" /><w:p><w:pPr><w:pStyle w:val="Bibliography" /></w:pPr><w:r><w:t xml:space="preserve">Grolemund, Garrett. 2014.</w:t></w:r><w:r><w:t xml:space="preserve"> </w:t></w:r><w:r><w:rPr><w:iCs /><w:i /></w:rPr><w:t xml:space="preserve">Hands-</w:t></w:r><w:r><w:rPr><w:iCs /><w:i /></w:rPr><w:t xml:space="preserve">On</w:t></w:r><w:r><w:rPr><w:iCs /><w:i /></w:rPr><w:t xml:space="preserve"> </w:t></w:r><w:r><w:rPr><w:iCs /><w:i /></w:rPr><w:t xml:space="preserve">Programming with</w:t></w:r><w:r><w:rPr><w:iCs /><w:i /></w:rPr><w:t xml:space="preserve"> </w:t></w:r><w:r><w:rPr><w:iCs /><w:i /></w:rPr><w:t xml:space="preserve">R</w:t></w:r><w:r><w:rPr><w:iCs /><w:i /></w:rPr><w:t xml:space="preserve">: Write Your Own Functions and Simulations</w:t></w:r><w:r><w:t xml:space="preserve">.</w:t></w:r></w:p><w:bookmarkEnd w:id="272" /><w:bookmarkStart w:id="273" w:name="Xf07b34ecdc8200b7e689f2cbce565138c7891bb" /><w:p><w:pPr><w:pStyle w:val="Bibliography" /></w:pPr><w:r><w:t xml:space="preserve">Group, Ethnobiology Working. 2003.</w:t></w:r><w:r><w:t xml:space="preserve"> </w:t></w:r><w:r><w:t xml:space="preserve">“Intellectual Imperatives in Ethnobiology.”</w:t></w:r><w:r><w:t xml:space="preserve"> </w:t></w:r><w:r><w:t xml:space="preserve">St. Louis: Missouri Botanical Garden Press.</w:t></w:r></w:p><w:bookmarkEnd w:id="273" /><w:bookmarkStart w:id="275" w:name="ref-horgan_teaching_1999" /><w:p><w:pPr><w:pStyle w:val="Bibliography" /></w:pPr><w:r><w:t xml:space="preserve">Horgan, G. W., D. A. Elston, M. F. Franklin, C. A. Glasbey, E. A. Hunter, M. Talbot, R. A. Kempton, J. W. McNicol, and F. Wright. 1999.</w:t></w:r><w:r><w:t xml:space="preserve"> </w:t></w:r><w:r><w:t xml:space="preserve">“Teaching</w:t></w:r><w:r><w:t xml:space="preserve"> </w:t></w:r><w:r><w:t xml:space="preserve">Statistics</w:t></w:r><w:r><w:t xml:space="preserve"> </w:t></w:r><w:r><w:t xml:space="preserve">to</w:t></w:r><w:r><w:t xml:space="preserve"> </w:t></w:r><w:r><w:t xml:space="preserve">Biological</w:t></w:r><w:r><w:t xml:space="preserve"> </w:t></w:r><w:r><w:t xml:space="preserve">Research</w:t></w:r><w:r><w:t xml:space="preserve"> </w:t></w:r><w:r><w:t xml:space="preserve">Scientists</w:t></w:r><w:r><w:t xml:space="preserve">.”</w:t></w:r><w:r><w:t xml:space="preserve"> </w:t></w:r><w:r><w:rPr><w:iCs /><w:i /></w:rPr><w:t xml:space="preserve">Journal of the Royal Statistical Society: Series D (The Statistician)</w:t></w:r><w:r><w:t xml:space="preserve"> </w:t></w:r><w:r><w:t xml:space="preserve">48 (3): 393–400.</w:t></w:r><w:r><w:t xml:space="preserve"> </w:t></w:r><w:hyperlink r:id="rId274"><w:r><w:rPr><w:rStyle w:val="Hyperlink" /></w:rPr><w:t xml:space="preserve">https://doi.org/10.1111/1467-9884.00197</w:t></w:r></w:hyperlink><w:r><w:t xml:space="preserve">.</w:t></w:r></w:p><w:bookmarkEnd w:id="275" /><w:bookmarkStart w:id="277" w:name="ref-james_introduction_2013" /><w:p><w:pPr><w:pStyle w:val="Bibliography" /></w:pPr><w:r><w:t xml:space="preserve">James, G., D. Witten, T. Hastie, and R. Tibshirani. 2013.</w:t></w:r><w:r><w:t xml:space="preserve"> </w:t></w:r><w:r><w:rPr><w:iCs /><w:i /></w:rPr><w:t xml:space="preserve">An</w:t></w:r><w:r><w:rPr><w:iCs /><w:i /></w:rPr><w:t xml:space="preserve"> </w:t></w:r><w:r><w:rPr><w:iCs /><w:i /></w:rPr><w:t xml:space="preserve">Introduction</w:t></w:r><w:r><w:rPr><w:iCs /><w:i /></w:rPr><w:t xml:space="preserve"> </w:t></w:r><w:r><w:rPr><w:iCs /><w:i /></w:rPr><w:t xml:space="preserve">to</w:t></w:r><w:r><w:rPr><w:iCs /><w:i /></w:rPr><w:t xml:space="preserve"> </w:t></w:r><w:r><w:rPr><w:iCs /><w:i /></w:rPr><w:t xml:space="preserve">Statistical</w:t></w:r><w:r><w:rPr><w:iCs /><w:i /></w:rPr><w:t xml:space="preserve"> </w:t></w:r><w:r><w:rPr><w:iCs /><w:i /></w:rPr><w:t xml:space="preserve">Learning</w:t></w:r><w:r><w:t xml:space="preserve">. Springer New York.</w:t></w:r><w:r><w:t xml:space="preserve"> </w:t></w:r><w:hyperlink r:id="rId276"><w:r><w:rPr><w:rStyle w:val="Hyperlink" /></w:rPr><w:t xml:space="preserve">https://doi.org/10.1007/978-1-4614-7138-7</w:t></w:r></w:hyperlink><w:r><w:t xml:space="preserve">.</w:t></w:r></w:p><w:bookmarkEnd w:id="277" /><w:bookmarkStart w:id="279" w:name="ref-legendre_numerical_2012" /><w:p><w:pPr><w:pStyle w:val="Bibliography" /></w:pPr><w:r><w:t xml:space="preserve">Legendre, P., and L. Legendre. 2012.</w:t></w:r><w:r><w:t xml:space="preserve"> </w:t></w:r><w:r><w:rPr><w:iCs /><w:i /></w:rPr><w:t xml:space="preserve">Numerical</w:t></w:r><w:r><w:rPr><w:iCs /><w:i /></w:rPr><w:t xml:space="preserve"> </w:t></w:r><w:r><w:rPr><w:iCs /><w:i /></w:rPr><w:t xml:space="preserve">Ecology</w:t></w:r><w:r><w:t xml:space="preserve">. Elsevier.</w:t></w:r><w:r><w:t xml:space="preserve"> </w:t></w:r><w:hyperlink r:id="rId278"><w:r><w:rPr><w:rStyle w:val="Hyperlink" /></w:rPr><w:t xml:space="preserve">https://doi.org/10.1016/c2010-0-66470-4</w:t></w:r></w:hyperlink><w:r><w:t xml:space="preserve">.</w:t></w:r></w:p><w:bookmarkEnd w:id="279" /><w:bookmarkStart w:id="281" w:name="ref-lindenmayer_hidden_2018" /><w:p><w:pPr><w:pStyle w:val="Bibliography" /></w:pPr><w:r><w:t xml:space="preserve">Lindenmayer, David B., and Chloe Sato. 2018.</w:t></w:r><w:r><w:t xml:space="preserve"> </w:t></w:r><w:r><w:t xml:space="preserve">“Hidden Collapse Is Driven by Fire and Logging in a Socioecological Forest Ecosystem.”</w:t></w:r><w:r><w:t xml:space="preserve"> </w:t></w:r><w:r><w:rPr><w:iCs /><w:i /></w:rPr><w:t xml:space="preserve">Proceedings of the National Academy of Sciences</w:t></w:r><w:r><w:t xml:space="preserve"> </w:t></w:r><w:r><w:t xml:space="preserve">115 (20): 5181–86.</w:t></w:r><w:r><w:t xml:space="preserve"> </w:t></w:r><w:hyperlink r:id="rId280"><w:r><w:rPr><w:rStyle w:val="Hyperlink" /></w:rPr><w:t xml:space="preserve">https://doi.org/10.1073/pnas.1721738115</w:t></w:r></w:hyperlink><w:r><w:t xml:space="preserve">.</w:t></w:r></w:p><w:bookmarkEnd w:id="281" /><w:bookmarkStart w:id="283" w:name="ref-macdougall_plant_2009" /><w:p><w:pPr><w:pStyle w:val="Bibliography" /></w:pPr><w:r><w:t xml:space="preserve">MacDougall, Andrew S., Benjamin Gilbert, and Jonathan M. Levine. 2009.</w:t></w:r><w:r><w:t xml:space="preserve"> </w:t></w:r><w:r><w:t xml:space="preserve">“Plant Invasions and the Niche.”</w:t></w:r><w:r><w:t xml:space="preserve"> </w:t></w:r><w:r><w:rPr><w:iCs /><w:i /></w:rPr><w:t xml:space="preserve">Journal of Ecology</w:t></w:r><w:r><w:t xml:space="preserve"> </w:t></w:r><w:r><w:t xml:space="preserve">97 (4): 609–15.</w:t></w:r><w:r><w:t xml:space="preserve"> </w:t></w:r><w:hyperlink r:id="rId282"><w:r><w:rPr><w:rStyle w:val="Hyperlink" /></w:rPr><w:t xml:space="preserve">https://doi.org/10.1111/j.1365-2745.2009.01514.x</w:t></w:r></w:hyperlink><w:r><w:t xml:space="preserve">.</w:t></w:r></w:p><w:bookmarkEnd w:id="283" /><w:bookmarkStart w:id="284" w:name="ref-magnusson_statistics_2015" /><w:p><w:pPr><w:pStyle w:val="Bibliography" /></w:pPr><w:r><w:t xml:space="preserve">Magnusson, Mourão, William E., and Costa F. 2015.</w:t></w:r><w:r><w:t xml:space="preserve"> </w:t></w:r><w:r><w:rPr><w:iCs /><w:i /></w:rPr><w:t xml:space="preserve">Statistics Without Math</w:t></w:r><w:r><w:t xml:space="preserve">. Sala, Brazil : Sunderland, MA: Editora Planta ; North American distributor, Sinauer Associates.</w:t></w:r></w:p><w:bookmarkEnd w:id="284" /><w:bookmarkStart w:id="285" w:name="ref-magurran_biological_2011" /><w:p><w:pPr><w:pStyle w:val="Bibliography" /></w:pPr><w:r><w:t xml:space="preserve">Magurran, A. E., and B. J. McGill. 2011.</w:t></w:r><w:r><w:t xml:space="preserve"> </w:t></w:r><w:r><w:rPr><w:iCs /><w:i /></w:rPr><w:t xml:space="preserve">Biological</w:t></w:r><w:r><w:rPr><w:iCs /><w:i /></w:rPr><w:t xml:space="preserve"> </w:t></w:r><w:r><w:rPr><w:iCs /><w:i /></w:rPr><w:t xml:space="preserve">Diversity</w:t></w:r><w:r><w:rPr><w:iCs /><w:i /></w:rPr><w:t xml:space="preserve">:</w:t></w:r><w:r><w:rPr><w:iCs /><w:i /></w:rPr><w:t xml:space="preserve"> </w:t></w:r><w:r><w:rPr><w:iCs /><w:i /></w:rPr><w:t xml:space="preserve">Frontiers</w:t></w:r><w:r><w:rPr><w:iCs /><w:i /></w:rPr><w:t xml:space="preserve"> </w:t></w:r><w:r><w:rPr><w:iCs /><w:i /></w:rPr><w:t xml:space="preserve">in</w:t></w:r><w:r><w:rPr><w:iCs /><w:i /></w:rPr><w:t xml:space="preserve"> </w:t></w:r><w:r><w:rPr><w:iCs /><w:i /></w:rPr><w:t xml:space="preserve">Measurement</w:t></w:r><w:r><w:rPr><w:iCs /><w:i /></w:rPr><w:t xml:space="preserve"> </w:t></w:r><w:r><w:rPr><w:iCs /><w:i /></w:rPr><w:t xml:space="preserve">and</w:t></w:r><w:r><w:rPr><w:iCs /><w:i /></w:rPr><w:t xml:space="preserve"> </w:t></w:r><w:r><w:rPr><w:iCs /><w:i /></w:rPr><w:t xml:space="preserve">Assessment</w:t></w:r><w:r><w:t xml:space="preserve">. Oxford: Oxford University Press.</w:t></w:r></w:p><w:bookmarkEnd w:id="285" /><w:bookmarkStart w:id="286" w:name="ref-manly_randomization_1991" /><w:p><w:pPr><w:pStyle w:val="Bibliography" /></w:pPr><w:r><w:t xml:space="preserve">Manly, B. F. J. 1991.</w:t></w:r><w:r><w:t xml:space="preserve"> </w:t></w:r><w:r><w:rPr><w:iCs /><w:i /></w:rPr><w:t xml:space="preserve">Randomization and</w:t></w:r><w:r><w:rPr><w:iCs /><w:i /></w:rPr><w:t xml:space="preserve"> </w:t></w:r><w:r><w:rPr><w:iCs /><w:i /></w:rPr><w:t xml:space="preserve">Monte</w:t></w:r><w:r><w:rPr><w:iCs /><w:i /></w:rPr><w:t xml:space="preserve"> </w:t></w:r><w:r><w:rPr><w:iCs /><w:i /></w:rPr><w:t xml:space="preserve">Carlo</w:t></w:r><w:r><w:rPr><w:iCs /><w:i /></w:rPr><w:t xml:space="preserve"> </w:t></w:r><w:r><w:rPr><w:iCs /><w:i /></w:rPr><w:t xml:space="preserve">Methods in Biology</w:t></w:r><w:r><w:t xml:space="preserve">. Chapman &amp; Hall.</w:t></w:r></w:p><w:bookmarkEnd w:id="286" /><w:bookmarkStart w:id="288" w:name="ref-martinez-abrain_statistical_2008" /><w:p><w:pPr><w:pStyle w:val="Bibliography" /></w:pPr><w:r><w:t xml:space="preserve">Martínez-Abraín, Alejandro. 2008.</w:t></w:r><w:r><w:t xml:space="preserve"> </w:t></w:r><w:r><w:t xml:space="preserve">“Statistical Significance and Biological Relevance:</w:t></w:r><w:r><w:t xml:space="preserve"> </w:t></w:r><w:r><w:t xml:space="preserve">A</w:t></w:r><w:r><w:t xml:space="preserve"> </w:t></w:r><w:r><w:t xml:space="preserve">Call for a More Cautious Interpretation of Results in Ecology.”</w:t></w:r><w:r><w:t xml:space="preserve"> </w:t></w:r><w:r><w:rPr><w:iCs /><w:i /></w:rPr><w:t xml:space="preserve">Acta Oecologica</w:t></w:r><w:r><w:t xml:space="preserve"> </w:t></w:r><w:r><w:t xml:space="preserve">34 (1): 9–11.</w:t></w:r><w:r><w:t xml:space="preserve"> </w:t></w:r><w:hyperlink r:id="rId287"><w:r><w:rPr><w:rStyle w:val="Hyperlink" /></w:rPr><w:t xml:space="preserve">https://doi.org/10.1016/j.actao.2008.02.004</w:t></w:r></w:hyperlink><w:r><w:t xml:space="preserve">.</w:t></w:r></w:p><w:bookmarkEnd w:id="288" /><w:bookmarkStart w:id="290" w:name="ref-mcintosh_science_2017" /><w:p><w:pPr><w:pStyle w:val="Bibliography" /></w:pPr><w:r><w:t xml:space="preserve">McIntosh, Alan, and Jennifer Pontius. 2017.</w:t></w:r><w:r><w:t xml:space="preserve"> </w:t></w:r><w:r><w:rPr><w:iCs /><w:i /></w:rPr><w:t xml:space="preserve">Science and the Global Environment: Case Studies for Integrating Science and the Global Environment</w:t></w:r><w:r><w:t xml:space="preserve">.</w:t></w:r><w:r><w:t xml:space="preserve"> </w:t></w:r><w:hyperlink r:id="rId289"><w:r><w:rPr><w:rStyle w:val="Hyperlink" /></w:rPr><w:t xml:space="preserve">http://ezproxy.uniandes.edu.co:8080/login?url=http://www.sciencedirect.com/science/book/9780128017128</w:t></w:r></w:hyperlink><w:r><w:t xml:space="preserve">.</w:t></w:r></w:p><w:bookmarkEnd w:id="290" /><w:bookmarkStart w:id="292" w:name="ref-metz_teaching_2008" /><w:p><w:pPr><w:pStyle w:val="Bibliography" /></w:pPr><w:r><w:t xml:space="preserve">Metz, Anneke M. 2008.</w:t></w:r><w:r><w:t xml:space="preserve"> </w:t></w:r><w:r><w:t xml:space="preserve">“Teaching</w:t></w:r><w:r><w:t xml:space="preserve"> </w:t></w:r><w:r><w:t xml:space="preserve">Statistics</w:t></w:r><w:r><w:t xml:space="preserve"> </w:t></w:r><w:r><w:t xml:space="preserve">in</w:t></w:r><w:r><w:t xml:space="preserve"> </w:t></w:r><w:r><w:t xml:space="preserve">Biology</w:t></w:r><w:r><w:t xml:space="preserve">:</w:t></w:r><w:r><w:t xml:space="preserve"> </w:t></w:r><w:r><w:t xml:space="preserve">Using</w:t></w:r><w:r><w:t xml:space="preserve"> </w:t></w:r><w:r><w:t xml:space="preserve">Inquiry</w:t></w:r><w:r><w:t xml:space="preserve">-Based</w:t></w:r><w:r><w:t xml:space="preserve"> </w:t></w:r><w:r><w:t xml:space="preserve">Learning</w:t></w:r><w:r><w:t xml:space="preserve"> </w:t></w:r><w:r><w:t xml:space="preserve">to</w:t></w:r><w:r><w:t xml:space="preserve"> </w:t></w:r><w:r><w:t xml:space="preserve">Strengthen</w:t></w:r><w:r><w:t xml:space="preserve"> </w:t></w:r><w:r><w:t xml:space="preserve">Understanding</w:t></w:r><w:r><w:t xml:space="preserve"> </w:t></w:r><w:r><w:t xml:space="preserve">of</w:t></w:r><w:r><w:t xml:space="preserve"> </w:t></w:r><w:r><w:t xml:space="preserve">Statistical</w:t></w:r><w:r><w:t xml:space="preserve"> </w:t></w:r><w:r><w:t xml:space="preserve">Analysis</w:t></w:r><w:r><w:t xml:space="preserve"> </w:t></w:r><w:r><w:t xml:space="preserve">in</w:t></w:r><w:r><w:t xml:space="preserve"> </w:t></w:r><w:r><w:t xml:space="preserve">Biology</w:t></w:r><w:r><w:t xml:space="preserve"> </w:t></w:r><w:r><w:t xml:space="preserve">Laboratory</w:t></w:r><w:r><w:t xml:space="preserve"> </w:t></w:r><w:r><w:t xml:space="preserve">Courses</w:t></w:r><w:r><w:t xml:space="preserve">.”</w:t></w:r><w:r><w:t xml:space="preserve"> </w:t></w:r><w:r><w:t xml:space="preserve">Edited by Diane Ebert-May.</w:t></w:r><w:r><w:t xml:space="preserve"> </w:t></w:r><w:r><w:rPr><w:iCs /><w:i /></w:rPr><w:t xml:space="preserve">CBE—Life Sciences Education</w:t></w:r><w:r><w:t xml:space="preserve"> </w:t></w:r><w:r><w:t xml:space="preserve">7 (3): 317–26.</w:t></w:r><w:r><w:t xml:space="preserve"> </w:t></w:r><w:hyperlink r:id="rId291"><w:r><w:rPr><w:rStyle w:val="Hyperlink" /></w:rPr><w:t xml:space="preserve">https://doi.org/10.1187/cbe.07-07-0046</w:t></w:r></w:hyperlink><w:r><w:t xml:space="preserve">.</w:t></w:r></w:p><w:bookmarkEnd w:id="292" /><w:bookmarkStart w:id="294" w:name="ref-newbold_global_2015" /><w:p><w:pPr><w:pStyle w:val="Bibliography" /></w:pPr><w:r><w:t xml:space="preserve">Newbold, Tim, Lawrence N. Hudson, Samantha L. L. Hill, Sara Contu, Igor Lysenko, Rebecca A. Senior, Luca Börger, et al. 2015.</w:t></w:r><w:r><w:t xml:space="preserve"> </w:t></w:r><w:r><w:t xml:space="preserve">“Global Effects of Land Use on Local Terrestrial Biodiversity.”</w:t></w:r><w:r><w:t xml:space="preserve"> </w:t></w:r><w:r><w:rPr><w:iCs /><w:i /></w:rPr><w:t xml:space="preserve">Nature</w:t></w:r><w:r><w:t xml:space="preserve"> </w:t></w:r><w:r><w:t xml:space="preserve">520 (7545): 45–50.</w:t></w:r><w:r><w:t xml:space="preserve"> </w:t></w:r><w:hyperlink r:id="rId293"><w:r><w:rPr><w:rStyle w:val="Hyperlink" /></w:rPr><w:t xml:space="preserve">https://doi.org/10.1038/nature14324</w:t></w:r></w:hyperlink><w:r><w:t xml:space="preserve">.</w:t></w:r></w:p><w:bookmarkEnd w:id="294" /><w:bookmarkStart w:id="296" w:name="ref-neyman__problem_1933" /><w:p><w:pPr><w:pStyle w:val="Bibliography" /></w:pPr><w:r><w:t xml:space="preserve">Neyman, J., and E. S. Pearson. 1933.</w:t></w:r><w:r><w:t xml:space="preserve"> </w:t></w:r><w:r><w:t xml:space="preserve">“On the Problem of the Most Efficient Tests of Statistical Hypotheses.”</w:t></w:r><w:r><w:t xml:space="preserve"> </w:t></w:r><w:r><w:rPr><w:iCs /><w:i /></w:rPr><w:t xml:space="preserve">Philosophical Transactions of the Royal Society of London. Series A, Containing Papers of a Mathematical or Physical Character</w:t></w:r><w:r><w:t xml:space="preserve"> </w:t></w:r><w:r><w:t xml:space="preserve">231 (694-706): 289–337.</w:t></w:r><w:r><w:t xml:space="preserve"> </w:t></w:r><w:hyperlink r:id="rId295"><w:r><w:rPr><w:rStyle w:val="Hyperlink" /></w:rPr><w:t xml:space="preserve">https://doi.org/10.1098/rsta.1933.0009</w:t></w:r></w:hyperlink><w:r><w:t xml:space="preserve">.</w:t></w:r></w:p><w:bookmarkEnd w:id="296" /><w:bookmarkStart w:id="297" w:name="ref-niggli_low_2009" /><w:p><w:pPr><w:pStyle w:val="Bibliography" /></w:pPr><w:r><w:t xml:space="preserve">Niggli, U., A. Fliessbach, P. Hepperly, and N. Scialabba. 2009.</w:t></w:r><w:r><w:t xml:space="preserve"> </w:t></w:r><w:r><w:t xml:space="preserve">“Low</w:t></w:r><w:r><w:t xml:space="preserve"> </w:t></w:r><w:r><w:t xml:space="preserve">Greenhouse</w:t></w:r><w:r><w:t xml:space="preserve"> </w:t></w:r><w:r><w:t xml:space="preserve">Gas</w:t></w:r><w:r><w:t xml:space="preserve"> </w:t></w:r><w:r><w:t xml:space="preserve">Agriculture</w:t></w:r><w:r><w:t xml:space="preserve">:</w:t></w:r><w:r><w:t xml:space="preserve"> </w:t></w:r><w:r><w:t xml:space="preserve">Mitigation</w:t></w:r><w:r><w:t xml:space="preserve"> </w:t></w:r><w:r><w:t xml:space="preserve">And</w:t></w:r><w:r><w:t xml:space="preserve"> </w:t></w:r><w:r><w:t xml:space="preserve">Adaptation</w:t></w:r><w:r><w:t xml:space="preserve"> </w:t></w:r><w:r><w:t xml:space="preserve">Potential</w:t></w:r><w:r><w:t xml:space="preserve"> </w:t></w:r><w:r><w:t xml:space="preserve">Of</w:t></w:r><w:r><w:t xml:space="preserve"> </w:t></w:r><w:r><w:t xml:space="preserve">Sustainable</w:t></w:r><w:r><w:t xml:space="preserve"> </w:t></w:r><w:r><w:t xml:space="preserve">Farming</w:t></w:r><w:r><w:t xml:space="preserve"> </w:t></w:r><w:r><w:t xml:space="preserve">Systems</w:t></w:r><w:r><w:t xml:space="preserve">.”</w:t></w:r><w:r><w:t xml:space="preserve"> </w:t></w:r><w:r><w:t xml:space="preserve">Food; Agriculture Organization of the United Nations (FAO).</w:t></w:r></w:p><w:bookmarkEnd w:id="297" /><w:bookmarkStart w:id="299" w:name="ref-phillips_useful_1993" /><w:p><w:pPr><w:pStyle w:val="Bibliography" /></w:pPr><w:r><w:t xml:space="preserve">Phillips, Oliver, and Alwyn H. Gentry. 1993.</w:t></w:r><w:r><w:t xml:space="preserve"> </w:t></w:r><w:r><w:t xml:space="preserve">“The Useful Plants of</w:t></w:r><w:r><w:t xml:space="preserve"> </w:t></w:r><w:r><w:t xml:space="preserve">Tambopata</w:t></w:r><w:r><w:t xml:space="preserve">,</w:t></w:r><w:r><w:t xml:space="preserve"> </w:t></w:r><w:r><w:t xml:space="preserve">Peru</w:t></w:r><w:r><w:t xml:space="preserve">:</w:t></w:r><w:r><w:t xml:space="preserve"> </w:t></w:r><w:r><w:t xml:space="preserve">II</w:t></w:r><w:r><w:t xml:space="preserve">.</w:t></w:r><w:r><w:t xml:space="preserve"> </w:t></w:r><w:r><w:t xml:space="preserve">Additional</w:t></w:r><w:r><w:t xml:space="preserve"> </w:t></w:r><w:r><w:t xml:space="preserve">Hypothesis Testing in Quantitative Ethnobotany.”</w:t></w:r><w:r><w:t xml:space="preserve"> </w:t></w:r><w:r><w:rPr><w:iCs /><w:i /></w:rPr><w:t xml:space="preserve">Economic Botany</w:t></w:r><w:r><w:t xml:space="preserve"> </w:t></w:r><w:r><w:t xml:space="preserve">47 (1): 33–43.</w:t></w:r><w:r><w:t xml:space="preserve"> </w:t></w:r><w:hyperlink r:id="rId298"><w:r><w:rPr><w:rStyle w:val="Hyperlink" /></w:rPr><w:t xml:space="preserve">https://doi.org/10.1007/BF02862204</w:t></w:r></w:hyperlink><w:r><w:t xml:space="preserve">.</w:t></w:r></w:p><w:bookmarkEnd w:id="299" /><w:bookmarkStart w:id="300" w:name="ref-pickett_ecological_2007" /><w:p><w:pPr><w:pStyle w:val="Bibliography" /></w:pPr><w:r><w:t xml:space="preserve">Pickett, Steward T., Jurek Kolasa, and Clive G. Jones. 2007.</w:t></w:r><w:r><w:t xml:space="preserve"> </w:t></w:r><w:r><w:rPr><w:iCs /><w:i /></w:rPr><w:t xml:space="preserve">Ecological Understanding: The Nature of Theory and the Theory of Nature</w:t></w:r><w:r><w:t xml:space="preserve">. 2nd ed. Amsterdam ; Boston: Elsevier/Academic Press.</w:t></w:r></w:p><w:bookmarkEnd w:id="300" /><w:bookmarkStart w:id="302" w:name="ref-pinheiro_mixed-effects_2000" /><w:p><w:pPr><w:pStyle w:val="Bibliography" /></w:pPr><w:r><w:t xml:space="preserve">Pinheiro, J. C., and D. M. Bates. 2000.</w:t></w:r><w:r><w:t xml:space="preserve"> </w:t></w:r><w:r><w:rPr><w:iCs /><w:i /></w:rPr><w:t xml:space="preserve">Mixed-</w:t></w:r><w:r><w:rPr><w:iCs /><w:i /></w:rPr><w:t xml:space="preserve">Effects</w:t></w:r><w:r><w:rPr><w:iCs /><w:i /></w:rPr><w:t xml:space="preserve"> </w:t></w:r><w:r><w:rPr><w:iCs /><w:i /></w:rPr><w:t xml:space="preserve">Models</w:t></w:r><w:r><w:rPr><w:iCs /><w:i /></w:rPr><w:t xml:space="preserve"> </w:t></w:r><w:r><w:rPr><w:iCs /><w:i /></w:rPr><w:t xml:space="preserve">in</w:t></w:r><w:r><w:rPr><w:iCs /><w:i /></w:rPr><w:t xml:space="preserve"> </w:t></w:r><w:r><w:rPr><w:iCs /><w:i /></w:rPr><w:t xml:space="preserve">S</w:t></w:r><w:r><w:rPr><w:iCs /><w:i /></w:rPr><w:t xml:space="preserve"> </w:t></w:r><w:r><w:rPr><w:iCs /><w:i /></w:rPr><w:t xml:space="preserve">and</w:t></w:r><w:r><w:rPr><w:iCs /><w:i /></w:rPr><w:t xml:space="preserve"> </w:t></w:r><w:r><w:rPr><w:iCs /><w:i /></w:rPr><w:t xml:space="preserve">S</w:t></w:r><w:r><w:rPr><w:iCs /><w:i /></w:rPr><w:t xml:space="preserve">-</w:t></w:r><w:r><w:rPr><w:iCs /><w:i /></w:rPr><w:t xml:space="preserve">PLUS</w:t></w:r><w:r><w:t xml:space="preserve">. Springer-Verlag.</w:t></w:r><w:r><w:t xml:space="preserve"> </w:t></w:r><w:hyperlink r:id="rId301"><w:r><w:rPr><w:rStyle w:val="Hyperlink" /></w:rPr><w:t xml:space="preserve">https://doi.org/10.1007/b98882</w:t></w:r></w:hyperlink><w:r><w:t xml:space="preserve">.</w:t></w:r></w:p><w:bookmarkEnd w:id="302" /><w:bookmarkStart w:id="304" w:name="ref-platt_strong_1964" /><w:p><w:pPr><w:pStyle w:val="Bibliography" /></w:pPr><w:r><w:t xml:space="preserve">Platt, J. R. 1964.</w:t></w:r><w:r><w:t xml:space="preserve"> </w:t></w:r><w:r><w:t xml:space="preserve">“Strong</w:t></w:r><w:r><w:t xml:space="preserve"> </w:t></w:r><w:r><w:t xml:space="preserve">Inference</w:t></w:r><w:r><w:t xml:space="preserve">:</w:t></w:r><w:r><w:t xml:space="preserve"> </w:t></w:r><w:r><w:t xml:space="preserve">Certain</w:t></w:r><w:r><w:t xml:space="preserve"> </w:t></w:r><w:r><w:t xml:space="preserve">Systematic Methods of Scientific Thinking May Produce Much More Rapid Progress Than Others.”</w:t></w:r><w:r><w:t xml:space="preserve"> </w:t></w:r><w:r><w:rPr><w:iCs /><w:i /></w:rPr><w:t xml:space="preserve">Science</w:t></w:r><w:r><w:t xml:space="preserve"> </w:t></w:r><w:r><w:t xml:space="preserve">146 (3642): 347–53.</w:t></w:r><w:r><w:t xml:space="preserve"> </w:t></w:r><w:hyperlink r:id="rId303"><w:r><w:rPr><w:rStyle w:val="Hyperlink" /></w:rPr><w:t xml:space="preserve">https://doi.org/10.1126/science.146.3642.347</w:t></w:r></w:hyperlink><w:r><w:t xml:space="preserve">.</w:t></w:r></w:p><w:bookmarkEnd w:id="304" /><w:bookmarkStart w:id="306" w:name="ref-popper_logic_1959" /><w:p><w:pPr><w:pStyle w:val="Bibliography" /></w:pPr><w:r><w:t xml:space="preserve">Popper, Karl Raimund. 1959.</w:t></w:r><w:r><w:t xml:space="preserve"> </w:t></w:r><w:r><w:rPr><w:iCs /><w:i /></w:rPr><w:t xml:space="preserve">The Logic of Scientific Discovery</w:t></w:r><w:r><w:t xml:space="preserve">. London; New York: Routledge.</w:t></w:r><w:r><w:t xml:space="preserve"> </w:t></w:r><w:hyperlink r:id="rId305"><w:r><w:rPr><w:rStyle w:val="Hyperlink" /></w:rPr><w:t xml:space="preserve">http://nukweb.nuk.uni-lj.si/login?url=http://search.ebscohost.com/login.aspx?authtype=ip&amp;direct=true&amp;db=nlebk&amp;AN=143035&amp;site=eds-live&amp;scope=site&amp;lang=sl</w:t></w:r></w:hyperlink><w:r><w:t xml:space="preserve">.</w:t></w:r></w:p><w:bookmarkEnd w:id="306" /><w:bookmarkStart w:id="308" w:name="ref-quinn_experimental_2002" /><w:p><w:pPr><w:pStyle w:val="Bibliography" /></w:pPr><w:r><w:t xml:space="preserve">Quinn, G. P., and M. J. Keough. 2002.</w:t></w:r><w:r><w:t xml:space="preserve"> </w:t></w:r><w:r><w:t xml:space="preserve">“Experimental</w:t></w:r><w:r><w:t xml:space="preserve"> </w:t></w:r><w:r><w:t xml:space="preserve">Design</w:t></w:r><w:r><w:t xml:space="preserve"> </w:t></w:r><w:r><w:t xml:space="preserve">and</w:t></w:r><w:r><w:t xml:space="preserve"> </w:t></w:r><w:r><w:t xml:space="preserve">Data</w:t></w:r><w:r><w:t xml:space="preserve"> </w:t></w:r><w:r><w:t xml:space="preserve">Analysis</w:t></w:r><w:r><w:t xml:space="preserve"> </w:t></w:r><w:r><w:t xml:space="preserve">for</w:t></w:r><w:r><w:t xml:space="preserve"> </w:t></w:r><w:r><w:t xml:space="preserve">Biologists</w:t></w:r><w:r><w:t xml:space="preserve">.”</w:t></w:r><w:r><w:t xml:space="preserve"> </w:t></w:r><w:hyperlink r:id="rId307"><w:r><w:rPr><w:rStyle w:val="Hyperlink" /></w:rPr><w:t xml:space="preserve">https://doi.org/10.1017/cbo9780511806384</w:t></w:r></w:hyperlink><w:r><w:t xml:space="preserve">.</w:t></w:r></w:p><w:bookmarkEnd w:id="308" /><w:bookmarkStart w:id="310" w:name="ref-reed_have_2017" /><w:p><w:pPr><w:pStyle w:val="Bibliography" /></w:pPr><w:r><w:t xml:space="preserve">Reed, James, Josh van Vianen, Jos Barlow, and Terry Sunderland. 2017.</w:t></w:r><w:r><w:t xml:space="preserve"> </w:t></w:r><w:r><w:t xml:space="preserve">“Have Integrated Landscape Approaches Reconciled Societal and Environmental Issues in the Tropics?”</w:t></w:r><w:r><w:t xml:space="preserve"> </w:t></w:r><w:r><w:rPr><w:iCs /><w:i /></w:rPr><w:t xml:space="preserve">Land Use Policy</w:t></w:r><w:r><w:t xml:space="preserve"> </w:t></w:r><w:r><w:t xml:space="preserve">63 (April): 481–92.</w:t></w:r><w:r><w:t xml:space="preserve"> </w:t></w:r><w:hyperlink r:id="rId309"><w:r><w:rPr><w:rStyle w:val="Hyperlink" /></w:rPr><w:t xml:space="preserve">https://doi.org/10.1016/j.landusepol.2017.02.021</w:t></w:r></w:hyperlink><w:r><w:t xml:space="preserve">.</w:t></w:r></w:p><w:bookmarkEnd w:id="310" /><w:bookmarkStart w:id="312" w:name="ref-ripple_status_2014" /><w:p><w:pPr><w:pStyle w:val="Bibliography" /></w:pPr><w:r><w:t xml:space="preserve">Ripple, W. J., J. A. Estes, R. L. Beschta, C. C. Wilmers, E. G. Ritchie, M. Hebblewhite, J. Berger, et al. 2014.</w:t></w:r><w:r><w:t xml:space="preserve"> </w:t></w:r><w:r><w:t xml:space="preserve">“Status and</w:t></w:r><w:r><w:t xml:space="preserve"> </w:t></w:r><w:r><w:t xml:space="preserve">Ecological</w:t></w:r><w:r><w:t xml:space="preserve"> </w:t></w:r><w:r><w:t xml:space="preserve">Effects</w:t></w:r><w:r><w:t xml:space="preserve"> </w:t></w:r><w:r><w:t xml:space="preserve">of the</w:t></w:r><w:r><w:t xml:space="preserve"> </w:t></w:r><w:r><w:t xml:space="preserve">World</w:t></w:r><w:r><w:t xml:space="preserve">’s</w:t></w:r><w:r><w:t xml:space="preserve"> </w:t></w:r><w:r><w:t xml:space="preserve">Largest</w:t></w:r><w:r><w:t xml:space="preserve"> </w:t></w:r><w:r><w:t xml:space="preserve">Carnivores</w:t></w:r><w:r><w:t xml:space="preserve">.”</w:t></w:r><w:r><w:t xml:space="preserve"> </w:t></w:r><w:r><w:rPr><w:iCs /><w:i /></w:rPr><w:t xml:space="preserve">Science</w:t></w:r><w:r><w:t xml:space="preserve"> </w:t></w:r><w:r><w:t xml:space="preserve">343 (6167): 1241484–84.</w:t></w:r><w:r><w:t xml:space="preserve"> </w:t></w:r><w:hyperlink r:id="rId311"><w:r><w:rPr><w:rStyle w:val="Hyperlink" /></w:rPr><w:t xml:space="preserve">https://doi.org/10.1126/science.1241484</w:t></w:r></w:hyperlink><w:r><w:t xml:space="preserve">.</w:t></w:r></w:p><w:bookmarkEnd w:id="312" /><w:bookmarkStart w:id="313" w:name="ref-ruxton_experimental_2016" /><w:p><w:pPr><w:pStyle w:val="Bibliography" /></w:pPr><w:r><w:t xml:space="preserve">Ruxton, Graeme D., and Nick Colegrave. 2016.</w:t></w:r><w:r><w:t xml:space="preserve"> </w:t></w:r><w:r><w:rPr><w:iCs /><w:i /></w:rPr><w:t xml:space="preserve">Experimental Design for the Life Sciences</w:t></w:r><w:r><w:t xml:space="preserve">. 3rd ed. Oxford ; New York: Oxford University Press.</w:t></w:r></w:p><w:bookmarkEnd w:id="313" /><w:bookmarkStart w:id="315" w:name="ref-saslis-lagoudakis_phylogenies_2012" /><w:p><w:pPr><w:pStyle w:val="Bibliography" /></w:pPr><w:r><w:t xml:space="preserve">Saslis-Lagoudakis, C. H., V. Savolainen, E. M. Williamson, F. Forest, S. J. Wagstaff, S. R. Baral, M. F. Watson, C. A. Pendry, and J. A. Hawkins. 2012.</w:t></w:r><w:r><w:t xml:space="preserve"> </w:t></w:r><w:r><w:t xml:space="preserve">“Phylogenies Reveal Predictive Power of Traditional Medicine in Bioprospecting.”</w:t></w:r><w:r><w:t xml:space="preserve"> </w:t></w:r><w:r><w:rPr><w:iCs /><w:i /></w:rPr><w:t xml:space="preserve">Proceedings of the National Academy of Sciences</w:t></w:r><w:r><w:t xml:space="preserve"> </w:t></w:r><w:r><w:t xml:space="preserve">109 (39): 15835–40.</w:t></w:r><w:r><w:t xml:space="preserve"> </w:t></w:r><w:hyperlink r:id="rId314"><w:r><w:rPr><w:rStyle w:val="Hyperlink" /></w:rPr><w:t xml:space="preserve">https://doi.org/10.1073/pnas.1202242109</w:t></w:r></w:hyperlink><w:r><w:t xml:space="preserve">.</w:t></w:r></w:p><w:bookmarkEnd w:id="315" /><w:bookmarkStart w:id="317" w:name="ref-saslis-lagoudakis_ethnobiology:_2013" /><w:p><w:pPr><w:pStyle w:val="Bibliography" /></w:pPr><w:r><w:t xml:space="preserve">Saslis-Lagoudakis, C. Haris, and Andrew C. Clarke. 2013.</w:t></w:r><w:r><w:t xml:space="preserve"> </w:t></w:r><w:r><w:t xml:space="preserve">“Ethnobiology: The Missing Link in Ecology and Evolution.”</w:t></w:r><w:r><w:t xml:space="preserve"> </w:t></w:r><w:r><w:rPr><w:iCs /><w:i /></w:rPr><w:t xml:space="preserve">Trends in Ecology &amp; Evolution</w:t></w:r><w:r><w:t xml:space="preserve"> </w:t></w:r><w:r><w:t xml:space="preserve">28 (2): 67–68.</w:t></w:r><w:r><w:t xml:space="preserve"> </w:t></w:r><w:hyperlink r:id="rId316"><w:r><w:rPr><w:rStyle w:val="Hyperlink" /></w:rPr><w:t xml:space="preserve">https://doi.org/10.1016/j.tree.2012.10.017</w:t></w:r></w:hyperlink><w:r><w:t xml:space="preserve">.</w:t></w:r></w:p><w:bookmarkEnd w:id="317" /><w:bookmarkStart w:id="319" w:name="ref-saul_eco-evolutionary_2015" /><w:p><w:pPr><w:pStyle w:val="Bibliography" /></w:pPr><w:r><w:t xml:space="preserve">Saul, Wolf-Christian, and Jonathan M. Jeschke. 2015.</w:t></w:r><w:r><w:t xml:space="preserve"> </w:t></w:r><w:r><w:t xml:space="preserve">“Eco-Evolutionary Experience in Novel Species Interactions.”</w:t></w:r><w:r><w:t xml:space="preserve"> </w:t></w:r><w:r><w:t xml:space="preserve">Edited by Micky Eubanks.</w:t></w:r><w:r><w:t xml:space="preserve"> </w:t></w:r><w:r><w:rPr><w:iCs /><w:i /></w:rPr><w:t xml:space="preserve">Ecology Letters</w:t></w:r><w:r><w:t xml:space="preserve"> </w:t></w:r><w:r><w:t xml:space="preserve">18 (3): 236–45.</w:t></w:r><w:r><w:t xml:space="preserve"> </w:t></w:r><w:hyperlink r:id="rId318"><w:r><w:rPr><w:rStyle w:val="Hyperlink" /></w:rPr><w:t xml:space="preserve">https://doi.org/10.1111/ele.12408</w:t></w:r></w:hyperlink><w:r><w:t xml:space="preserve">.</w:t></w:r></w:p><w:bookmarkEnd w:id="319" /><w:bookmarkStart w:id="320" w:name="ref-scheiner_design_2001" /><w:p><w:pPr><w:pStyle w:val="Bibliography" /></w:pPr><w:r><w:t xml:space="preserve">Scheiner, S. M., and J. Gurevitch. 2001.</w:t></w:r><w:r><w:t xml:space="preserve"> </w:t></w:r><w:r><w:rPr><w:iCs /><w:i /></w:rPr><w:t xml:space="preserve">Design and Analysis of Ecological Experiments</w:t></w:r><w:r><w:t xml:space="preserve">. Oxford University Press.</w:t></w:r></w:p><w:bookmarkEnd w:id="320" /><w:bookmarkStart w:id="322" w:name="ref-solar_how_2015" /><w:p><w:pPr><w:pStyle w:val="Bibliography" /></w:pPr><w:r><w:t xml:space="preserve">Solar, Ricardo Ribeiro de Castro, Jos Barlow, Joice Ferreira, Erika Berenguer, Alexander C. Lees, James R. Thomson, Júlio Louzada, et al. 2015.</w:t></w:r><w:r><w:t xml:space="preserve"> </w:t></w:r><w:r><w:t xml:space="preserve">“How Pervasive Is Biotic Homogenization in Human-Modified Tropical Forest Landscapes?”</w:t></w:r><w:r><w:t xml:space="preserve"> </w:t></w:r><w:r><w:t xml:space="preserve">Edited by Howard Cornell.</w:t></w:r><w:r><w:t xml:space="preserve"> </w:t></w:r><w:r><w:rPr><w:iCs /><w:i /></w:rPr><w:t xml:space="preserve">Ecology Letters</w:t></w:r><w:r><w:t xml:space="preserve"> </w:t></w:r><w:r><w:t xml:space="preserve">18 (10): 1108–18.</w:t></w:r><w:r><w:t xml:space="preserve"> </w:t></w:r><w:hyperlink r:id="rId321"><w:r><w:rPr><w:rStyle w:val="Hyperlink" /></w:rPr><w:t xml:space="preserve">https://doi.org/10.1111/ele.12494</w:t></w:r></w:hyperlink><w:r><w:t xml:space="preserve">.</w:t></w:r></w:p><w:bookmarkEnd w:id="322" /><w:bookmarkStart w:id="324" w:name="ref-sutherland_identification_2013" /><w:p><w:pPr><w:pStyle w:val="Bibliography" /></w:pPr><w:r><w:t xml:space="preserve">Sutherland, William J., Robert P. Freckleton, H. Charles J. Godfray, Steven R. Beissinger, Tim Benton, Duncan D. Cameron, Yohay Carmel, et al. 2013.</w:t></w:r><w:r><w:t xml:space="preserve"> </w:t></w:r><w:r><w:t xml:space="preserve">“Identification of 100 Fundamental Ecological Questions.”</w:t></w:r><w:r><w:t xml:space="preserve"> </w:t></w:r><w:r><w:t xml:space="preserve">Edited by David Gibson.</w:t></w:r><w:r><w:t xml:space="preserve"> </w:t></w:r><w:r><w:rPr><w:iCs /><w:i /></w:rPr><w:t xml:space="preserve">Journal of Ecology</w:t></w:r><w:r><w:t xml:space="preserve"> </w:t></w:r><w:r><w:t xml:space="preserve">101 (1): 58–67.</w:t></w:r><w:r><w:t xml:space="preserve"> </w:t></w:r><w:hyperlink r:id="rId323"><w:r><w:rPr><w:rStyle w:val="Hyperlink" /></w:rPr><w:t xml:space="preserve">https://doi.org/10.1111/1365-2745.12025</w:t></w:r></w:hyperlink><w:r><w:t xml:space="preserve">.</w:t></w:r></w:p><w:bookmarkEnd w:id="324" /><w:bookmarkStart w:id="325" w:name="ref-underwood_experiments_1997" /><w:p><w:pPr><w:pStyle w:val="Bibliography" /></w:pPr><w:r><w:t xml:space="preserve">Underwood, A. J. 1997.</w:t></w:r><w:r><w:t xml:space="preserve"> </w:t></w:r><w:r><w:rPr><w:iCs /><w:i /></w:rPr><w:t xml:space="preserve">Experiments in Ecology: Their Logical Design and Interpretation Using Analysis of Variance</w:t></w:r><w:r><w:t xml:space="preserve">. Cambridge [England] ; New York, NY, USA: Cambridge University Press.</w:t></w:r></w:p><w:bookmarkEnd w:id="325" /><w:bookmarkStart w:id="327" w:name="ref-vancine2018" /><w:p><w:pPr><w:pStyle w:val="Bibliography" /></w:pPr><w:r><w:t xml:space="preserve">Vancine, Maurício Humberto, Kauã da Silva Duarte, Yuri Silva de Souza, João Gabriel Ribeiro Giovanelli, Paulo Mateus Martins-Sobrinho, Ariel López, Rafael Parelli Bovo, et al. 2018.</w:t></w:r><w:r><w:t xml:space="preserve"> </w:t></w:r><w:r><w:t xml:space="preserve">“ATLANTIC AMPHIBIANS: A Data Set of Amphibian Communities from the Atlantic Forests of South America.”</w:t></w:r><w:r><w:t xml:space="preserve"> </w:t></w:r><w:r><w:rPr><w:iCs /><w:i /></w:rPr><w:t xml:space="preserve">Ecology</w:t></w:r><w:r><w:t xml:space="preserve"> </w:t></w:r><w:r><w:t xml:space="preserve">99 (7): 1692–92.</w:t></w:r><w:r><w:t xml:space="preserve"> </w:t></w:r><w:hyperlink r:id="rId326"><w:r><w:rPr><w:rStyle w:val="Hyperlink" /></w:rPr><w:t xml:space="preserve">https://doi.org/10.1002/ecy.2392</w:t></w:r></w:hyperlink><w:r><w:t xml:space="preserve">.</w:t></w:r></w:p><w:bookmarkEnd w:id="327" /><w:bookmarkStart w:id="328" w:name="ref-vellend_theory_2016" /><w:p><w:pPr><w:pStyle w:val="Bibliography" /></w:pPr><w:r><w:t xml:space="preserve">Vellend, Mark. 2016.</w:t></w:r><w:r><w:t xml:space="preserve"> </w:t></w:r><w:r><w:rPr><w:iCs /><w:i /></w:rPr><w:t xml:space="preserve">The Theory of Ecological Communities</w:t></w:r><w:r><w:t xml:space="preserve">. Monographs in Population Biology. Princeton: Princeton University Press.</w:t></w:r></w:p><w:bookmarkEnd w:id="328" /><w:bookmarkStart w:id="329" w:name="ref-venables_modern_2002" /><w:p><w:pPr><w:pStyle w:val="Bibliography" /></w:pPr><w:r><w:t xml:space="preserve">Venables, W. N., and B. D. Ripley. 2002.</w:t></w:r><w:r><w:t xml:space="preserve"> </w:t></w:r><w:r><w:rPr><w:iCs /><w:i /></w:rPr><w:t xml:space="preserve">Modern Applied Statistics with</w:t></w:r><w:r><w:rPr><w:iCs /><w:i /></w:rPr><w:t xml:space="preserve"> </w:t></w:r><w:r><w:rPr><w:iCs /><w:i /></w:rPr><w:t xml:space="preserve">S</w:t></w:r><w:r><w:t xml:space="preserve">. Springer-Verlag.</w:t></w:r></w:p><w:bookmarkEnd w:id="329" /><w:bookmarkStart w:id="330" w:name="ref-whitlock_analysis_2015" /><w:p><w:pPr><w:pStyle w:val="Bibliography" /></w:pPr><w:r><w:t xml:space="preserve">Whitlock, Michael, and Dolph Schluter. 2015.</w:t></w:r><w:r><w:t xml:space="preserve"> </w:t></w:r><w:r><w:rPr><w:iCs /><w:i /></w:rPr><w:t xml:space="preserve">The Analysis of Biological Data</w:t></w:r><w:r><w:t xml:space="preserve">. Second edition. Greenwood Village, Colorado: Roberts; Company Publishers.</w:t></w:r></w:p><w:bookmarkEnd w:id="330" /><w:bookmarkStart w:id="332" w:name="ref-wickham2014" /><w:p><w:pPr><w:pStyle w:val="Bibliography" /></w:pPr><w:r><w:t xml:space="preserve">Wickham, Hadley. 2014.</w:t></w:r><w:r><w:t xml:space="preserve"> </w:t></w:r><w:r><w:t xml:space="preserve">“Tidy Data.”</w:t></w:r><w:r><w:t xml:space="preserve"> </w:t></w:r><w:r><w:rPr><w:iCs /><w:i /></w:rPr><w:t xml:space="preserve">Journal of Statistical Software</w:t></w:r><w:r><w:t xml:space="preserve"> </w:t></w:r><w:r><w:t xml:space="preserve">59 (10).</w:t></w:r><w:r><w:t xml:space="preserve"> </w:t></w:r><w:hyperlink r:id="rId331"><w:r><w:rPr><w:rStyle w:val="Hyperlink" /></w:rPr><w:t xml:space="preserve">https://doi.org/10.18637/jss.v059.i10</w:t></w:r></w:hyperlink><w:r><w:t xml:space="preserve">.</w:t></w:r></w:p><w:bookmarkEnd w:id="332" /><w:bookmarkStart w:id="334" w:name="ref-wickham2016" /><w:p><w:pPr><w:pStyle w:val="Bibliography" /></w:pPr><w:r><w:t xml:space="preserve">———. 2016.</w:t></w:r><w:r><w:t xml:space="preserve"> </w:t></w:r><w:r><w:rPr><w:iCs /><w:i /></w:rPr><w:t xml:space="preserve">Ggplot2: Elegant Graphics for Data Analysis</w:t></w:r><w:r><w:t xml:space="preserve">. Springer-Verlag New York.</w:t></w:r><w:r><w:t xml:space="preserve"> </w:t></w:r><w:hyperlink r:id="rId333"><w:r><w:rPr><w:rStyle w:val="Hyperlink" /></w:rPr><w:t xml:space="preserve">https://ggplot2.tidyverse.org</w:t></w:r></w:hyperlink><w:r><w:t xml:space="preserve">.</w:t></w:r></w:p><w:bookmarkEnd w:id="334" /><w:bookmarkStart w:id="336" w:name="ref-tidyverse2019" /><w:p><w:pPr><w:pStyle w:val="Bibliography" /></w:pPr><w:r><w:t xml:space="preserve">Wickham, Hadley, Mara Averick, Jennifer Bryan, Winston Chang, Lucy D’Agostino McGowan, Romain François, Garrett Grolemund, et al. 2019.</w:t></w:r><w:r><w:t xml:space="preserve"> </w:t></w:r><w:r><w:t xml:space="preserve">“Welcome to the</w:t></w:r><w:r><w:t xml:space="preserve"> </w:t></w:r><w:r><w:t xml:space="preserve">tidyverse</w:t></w:r><w:r><w:t xml:space="preserve">.”</w:t></w:r><w:r><w:t xml:space="preserve"> </w:t></w:r><w:r><w:rPr><w:iCs /><w:i /></w:rPr><w:t xml:space="preserve">Journal of Open Source Software</w:t></w:r><w:r><w:t xml:space="preserve"> </w:t></w:r><w:r><w:t xml:space="preserve">4 (43): 1686.</w:t></w:r><w:r><w:t xml:space="preserve"> </w:t></w:r><w:hyperlink r:id="rId335"><w:r><w:rPr><w:rStyle w:val="Hyperlink" /></w:rPr><w:t xml:space="preserve">https://doi.org/10.21105/joss.01686</w:t></w:r></w:hyperlink><w:r><w:t xml:space="preserve">.</w:t></w:r></w:p><w:bookmarkEnd w:id="336" /><w:bookmarkStart w:id="337" w:name="ref-wickham2017" /><w:p><w:pPr><w:pStyle w:val="Bibliography" /></w:pPr><w:r><w:t xml:space="preserve">Wickham, Hadley, and Garrett Grolemund. 2017.</w:t></w:r><w:r><w:t xml:space="preserve"> </w:t></w:r><w:r><w:rPr><w:iCs /><w:i /></w:rPr><w:t xml:space="preserve">R for Data Science: Import, Tidy, Transform, Visualize, and Model Data</w:t></w:r><w:r><w:t xml:space="preserve">. First edition. Sebastopol, CA: O’Reilly.</w:t></w:r></w:p><w:bookmarkEnd w:id="337" /><w:bookmarkStart w:id="338" w:name="ref-wilkinson2005" /><w:p><w:pPr><w:pStyle w:val="Bibliography" /></w:pPr><w:r><w:t xml:space="preserve">Wilkinson, Leland, and Graham Wills. 2005.</w:t></w:r><w:r><w:t xml:space="preserve"> </w:t></w:r><w:r><w:rPr><w:iCs /><w:i /></w:rPr><w:t xml:space="preserve">The Grammar of Graphics</w:t></w:r><w:r><w:t xml:space="preserve">. 2nd ed. Statistics and Computing. New York: Springer.</w:t></w:r></w:p><w:bookmarkEnd w:id="338" /><w:bookmarkStart w:id="340" w:name="ref-xu_strengthening_2017" /><w:p><w:pPr><w:pStyle w:val="Bibliography" /></w:pPr><w:r><w:t xml:space="preserve">Xu, Weihua, Yi Xiao, Jingjing Zhang, Wu Yang, Lu Zhang, Vanessa Hull, Zhi Wang, et al. 2017.</w:t></w:r><w:r><w:t xml:space="preserve"> </w:t></w:r><w:r><w:t xml:space="preserve">“Strengthening Protected Areas for Biodiversity and Ecosystem Services in</w:t></w:r><w:r><w:t xml:space="preserve"> </w:t></w:r><w:r><w:t xml:space="preserve">China</w:t></w:r><w:r><w:t xml:space="preserve">.”</w:t></w:r><w:r><w:t xml:space="preserve"> </w:t></w:r><w:r><w:rPr><w:iCs /><w:i /></w:rPr><w:t xml:space="preserve">Proceedings of the National Academy of Sciences</w:t></w:r><w:r><w:t xml:space="preserve"> </w:t></w:r><w:r><w:t xml:space="preserve">114 (7): 1601–6.</w:t></w:r><w:r><w:t xml:space="preserve"> </w:t></w:r><w:hyperlink r:id="rId339"><w:r><w:rPr><w:rStyle w:val="Hyperlink" /></w:rPr><w:t xml:space="preserve">https://doi.org/10.1073/pnas.1620503114</w:t></w:r></w:hyperlink><w:r><w:t xml:space="preserve">.</w:t></w:r></w:p><w:bookmarkEnd w:id="340" /><w:bookmarkStart w:id="341" w:name="ref-zar_biostatistical_2010" /><w:p><w:pPr><w:pStyle w:val="Bibliography" /></w:pPr><w:r><w:t xml:space="preserve">Zar, J. H. 2010.</w:t></w:r><w:r><w:t xml:space="preserve"> </w:t></w:r><w:r><w:rPr><w:iCs /><w:i /></w:rPr><w:t xml:space="preserve">Biostatistical Analysis</w:t></w:r><w:r><w:t xml:space="preserve">. Pearson.</w:t></w:r></w:p><w:bookmarkEnd w:id="341" /><w:bookmarkStart w:id="343" w:name="ref-zuur_protocol_2009" /><w:p><w:pPr><w:pStyle w:val="Bibliography" /></w:pPr><w:r><w:t xml:space="preserve">Zuur, A. F., E. N. Ieno, and C. S. Elphick. 2009.</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342"><w:r><w:rPr><w:rStyle w:val="Hyperlink" /></w:rPr><w:t xml:space="preserve">https://doi.org/10.1111/j.2041-210x.2009.00001.x</w:t></w:r></w:hyperlink><w:r><w:t xml:space="preserve">.</w:t></w:r></w:p><w:bookmarkEnd w:id="343" /><w:bookmarkEnd w:id="344" /><w:bookmarkEnd w:id="345"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45">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47">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Kolasa, and Jones 200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b3cbbdee"/>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79" Target="media/rId179.png" /><Relationship Type="http://schemas.openxmlformats.org/officeDocument/2006/relationships/image" Id="rId212" Target="media/rId212.png" /><Relationship Type="http://schemas.openxmlformats.org/officeDocument/2006/relationships/hyperlink" Id="rId27" Target="(https://cran.r-project.org/doc/contrib/Provete-Estatistica_aplicada.pdf)" TargetMode="External" /><Relationship Type="http://schemas.openxmlformats.org/officeDocument/2006/relationships/hyperlink" Id="rId65" Target="http://adv-r.had.co.nz/Style.html" TargetMode="External" /><Relationship Type="http://schemas.openxmlformats.org/officeDocument/2006/relationships/hyperlink" Id="rId55" Target="http://cran.r-project.org/manuals.html" TargetMode="External" /><Relationship Type="http://schemas.openxmlformats.org/officeDocument/2006/relationships/hyperlink" Id="rId56" Target="http://cran.r-project.org/other-docs.html" TargetMode="External" /><Relationship Type="http://schemas.openxmlformats.org/officeDocument/2006/relationships/hyperlink" Id="rId103" Target="http://cursos.leg.ufpr.br/ecr/index.html" TargetMode="External" /><Relationship Type="http://schemas.openxmlformats.org/officeDocument/2006/relationships/hyperlink" Id="rId289" Target="http://ezproxy.uniandes.edu.co:8080/login?url=http://www.sciencedirect.com/science/book/9780128017128" TargetMode="External" /><Relationship Type="http://schemas.openxmlformats.org/officeDocument/2006/relationships/hyperlink" Id="rId111" Target="http://faculty.marshall.usc.edu/gareth-james/ISL/" TargetMode="External" /><Relationship Type="http://schemas.openxmlformats.org/officeDocument/2006/relationships/hyperlink" Id="rId126" Target="http://hadley.nz/" TargetMode="External" /><Relationship Type="http://schemas.openxmlformats.org/officeDocument/2006/relationships/hyperlink" Id="rId104" Target="http://leg.ufpr.br/~walmes/mpaer/" TargetMode="External" /><Relationship Type="http://schemas.openxmlformats.org/officeDocument/2006/relationships/hyperlink" Id="rId305" Target="http://nukweb.nuk.uni-lj.si/login?url=http://search.ebscohost.com/login.aspx?authtype=ip&amp;direct=true&amp;db=nlebk&amp;AN=143035&amp;site=eds-live&amp;scope=site&amp;lang=sl" TargetMode="External" /><Relationship Type="http://schemas.openxmlformats.org/officeDocument/2006/relationships/hyperlink" Id="rId141" Target="http://sfirke.github.io/janitor/" TargetMode="External" /><Relationship Type="http://schemas.openxmlformats.org/officeDocument/2006/relationships/hyperlink" Id="rId58" Target="http://www.leg.ufpr.br/doku.php/software:rbr" TargetMode="External" /><Relationship Type="http://schemas.openxmlformats.org/officeDocument/2006/relationships/hyperlink" Id="rId53" Target="http://www.r-project.org" TargetMode="External" /><Relationship Type="http://schemas.openxmlformats.org/officeDocument/2006/relationships/hyperlink" Id="rId54" Target="http://www.r-project.org/doc/bib/R-books.html" TargetMode="External" /><Relationship Type="http://schemas.openxmlformats.org/officeDocument/2006/relationships/hyperlink" Id="rId57" Target="http://www.r-project.org/mail.html" TargetMode="External" /><Relationship Type="http://schemas.openxmlformats.org/officeDocument/2006/relationships/hyperlink" Id="rId77" Target="http://www.rseek.org" TargetMode="External" /><Relationship Type="http://schemas.openxmlformats.org/officeDocument/2006/relationships/hyperlink" Id="rId31" Target="http://www.uvm.edu/~ngotelli/homepage.html" TargetMode="External" /><Relationship Type="http://schemas.openxmlformats.org/officeDocument/2006/relationships/hyperlink" Id="rId113" Target="https://adv-r.hadley.nz/" TargetMode="External" /><Relationship Type="http://schemas.openxmlformats.org/officeDocument/2006/relationships/hyperlink" Id="rId181" Target="https://allisonhorst.github.io/palmerpenguins" TargetMode="External" /><Relationship Type="http://schemas.openxmlformats.org/officeDocument/2006/relationships/hyperlink" Id="rId164" Target="https://bookdown.org/" TargetMode="External" /><Relationship Type="http://schemas.openxmlformats.org/officeDocument/2006/relationships/hyperlink" Id="rId109" Target="https://bookdown.org/csgillespie/efficientR/" TargetMode="External" /><Relationship Type="http://schemas.openxmlformats.org/officeDocument/2006/relationships/hyperlink" Id="rId235" Target="https://bookdown.org/rdpeng/rprogdatascience/" TargetMode="External" /><Relationship Type="http://schemas.openxmlformats.org/officeDocument/2006/relationships/hyperlink" Id="rId232" Target="https://cdr.ibpad.com.br/" TargetMode="External" /><Relationship Type="http://schemas.openxmlformats.org/officeDocument/2006/relationships/hyperlink" Id="rId108" Target="https://cengel.github.io/R-intro/" TargetMode="External" /><Relationship Type="http://schemas.openxmlformats.org/officeDocument/2006/relationships/hyperlink" Id="rId184" Target="https://cienciadedatos.github.io/dados/" TargetMode="External" /><Relationship Type="http://schemas.openxmlformats.org/officeDocument/2006/relationships/hyperlink" Id="rId120" Target="https://cran.r-project.org/doc/contrib/Torfs+Brauer-Short-R-Intro.pdf" TargetMode="External" /><Relationship Type="http://schemas.openxmlformats.org/officeDocument/2006/relationships/hyperlink" Id="rId140" Target="https://cran.r-project.org/package=writexl" TargetMode="External" /><Relationship Type="http://schemas.openxmlformats.org/officeDocument/2006/relationships/hyperlink" Id="rId74" Target="https://cran.r-project.org/src/contrib/Archive/" TargetMode="External" /><Relationship Type="http://schemas.openxmlformats.org/officeDocument/2006/relationships/hyperlink" Id="rId72" Target="https://cran.r-project.org/web/packages/available_packages_by_name.html" TargetMode="External" /><Relationship Type="http://schemas.openxmlformats.org/officeDocument/2006/relationships/hyperlink" Id="rId119" Target="https://datacarpentry.org/R-ecology-lesson/index.html" TargetMode="External" /><Relationship Type="http://schemas.openxmlformats.org/officeDocument/2006/relationships/hyperlink" Id="rId196" Target="https://dbplyr.tidyverse.org/" TargetMode="External" /><Relationship Type="http://schemas.openxmlformats.org/officeDocument/2006/relationships/hyperlink" Id="rId166" Target="https://design.tidyverse.org/" TargetMode="External" /><Relationship Type="http://schemas.openxmlformats.org/officeDocument/2006/relationships/hyperlink" Id="rId253" Target="https://doi.org/10.1002/9781118448908" TargetMode="External" /><Relationship Type="http://schemas.openxmlformats.org/officeDocument/2006/relationships/hyperlink" Id="rId247" Target="https://doi.org/10.1002/bes2.1330" TargetMode="External" /><Relationship Type="http://schemas.openxmlformats.org/officeDocument/2006/relationships/hyperlink" Id="rId262" Target="https://doi.org/10.1002/eap.1364" TargetMode="External" /><Relationship Type="http://schemas.openxmlformats.org/officeDocument/2006/relationships/hyperlink" Id="rId326" Target="https://doi.org/10.1002/ecy.2392" TargetMode="External" /><Relationship Type="http://schemas.openxmlformats.org/officeDocument/2006/relationships/hyperlink" Id="rId229" Target="https://doi.org/10.1002/ecy.2785" TargetMode="External" /><Relationship Type="http://schemas.openxmlformats.org/officeDocument/2006/relationships/hyperlink" Id="rId276" Target="https://doi.org/10.1007/978-1-4614-7138-7" TargetMode="External" /><Relationship Type="http://schemas.openxmlformats.org/officeDocument/2006/relationships/hyperlink" Id="rId266" Target="https://doi.org/10.1007/978-1-4939-8919-5_7" TargetMode="External" /><Relationship Type="http://schemas.openxmlformats.org/officeDocument/2006/relationships/hyperlink" Id="rId264" Target="https://doi.org/10.1007/978-1-4939-8919-5_8" TargetMode="External" /><Relationship Type="http://schemas.openxmlformats.org/officeDocument/2006/relationships/hyperlink" Id="rId298" Target="https://doi.org/10.1007/BF02862204" TargetMode="External" /><Relationship Type="http://schemas.openxmlformats.org/officeDocument/2006/relationships/hyperlink" Id="rId301" Target="https://doi.org/10.1007/b98882" TargetMode="External" /><Relationship Type="http://schemas.openxmlformats.org/officeDocument/2006/relationships/hyperlink" Id="rId245" Target="https://doi.org/10.1007/s10584-013-0909-y" TargetMode="External" /><Relationship Type="http://schemas.openxmlformats.org/officeDocument/2006/relationships/hyperlink" Id="rId243" Target="https://doi.org/10.1007/s10745-009-9259-9" TargetMode="External" /><Relationship Type="http://schemas.openxmlformats.org/officeDocument/2006/relationships/hyperlink" Id="rId241" Target="https://doi.org/10.1007/s11692-016-9398-z" TargetMode="External" /><Relationship Type="http://schemas.openxmlformats.org/officeDocument/2006/relationships/hyperlink" Id="rId278" Target="https://doi.org/10.1016/c2010-0-66470-4" TargetMode="External" /><Relationship Type="http://schemas.openxmlformats.org/officeDocument/2006/relationships/hyperlink" Id="rId287" Target="https://doi.org/10.1016/j.actao.2008.02.004" TargetMode="External" /><Relationship Type="http://schemas.openxmlformats.org/officeDocument/2006/relationships/hyperlink" Id="rId268" Target="https://doi.org/10.1016/j.ecolind.2016.02.031" TargetMode="External" /><Relationship Type="http://schemas.openxmlformats.org/officeDocument/2006/relationships/hyperlink" Id="rId251" Target="https://doi.org/10.1016/j.jenvman.2016.04.040" TargetMode="External" /><Relationship Type="http://schemas.openxmlformats.org/officeDocument/2006/relationships/hyperlink" Id="rId309" Target="https://doi.org/10.1016/j.landusepol.2017.02.021" TargetMode="External" /><Relationship Type="http://schemas.openxmlformats.org/officeDocument/2006/relationships/hyperlink" Id="rId316" Target="https://doi.org/10.1016/j.tree.2012.10.017" TargetMode="External" /><Relationship Type="http://schemas.openxmlformats.org/officeDocument/2006/relationships/hyperlink" Id="rId307" Target="https://doi.org/10.1017/cbo9780511806384" TargetMode="External" /><Relationship Type="http://schemas.openxmlformats.org/officeDocument/2006/relationships/hyperlink" Id="rId293" Target="https://doi.org/10.1038/nature14324" TargetMode="External" /><Relationship Type="http://schemas.openxmlformats.org/officeDocument/2006/relationships/hyperlink" Id="rId255" Target="https://doi.org/10.1038/s41559-017-0186" TargetMode="External" /><Relationship Type="http://schemas.openxmlformats.org/officeDocument/2006/relationships/hyperlink" Id="rId314" Target="https://doi.org/10.1073/pnas.1202242109" TargetMode="External" /><Relationship Type="http://schemas.openxmlformats.org/officeDocument/2006/relationships/hyperlink" Id="rId339" Target="https://doi.org/10.1073/pnas.1620503114" TargetMode="External" /><Relationship Type="http://schemas.openxmlformats.org/officeDocument/2006/relationships/hyperlink" Id="rId280" Target="https://doi.org/10.1073/pnas.1721738115" TargetMode="External" /><Relationship Type="http://schemas.openxmlformats.org/officeDocument/2006/relationships/hyperlink" Id="rId295" Target="https://doi.org/10.1098/rsta.1933.0009" TargetMode="External" /><Relationship Type="http://schemas.openxmlformats.org/officeDocument/2006/relationships/hyperlink" Id="rId323" Target="https://doi.org/10.1111/1365-2745.12025" TargetMode="External" /><Relationship Type="http://schemas.openxmlformats.org/officeDocument/2006/relationships/hyperlink" Id="rId274" Target="https://doi.org/10.1111/1467-9884.00197" TargetMode="External" /><Relationship Type="http://schemas.openxmlformats.org/officeDocument/2006/relationships/hyperlink" Id="rId318" Target="https://doi.org/10.1111/ele.12408" TargetMode="External" /><Relationship Type="http://schemas.openxmlformats.org/officeDocument/2006/relationships/hyperlink" Id="rId321" Target="https://doi.org/10.1111/ele.12494" TargetMode="External" /><Relationship Type="http://schemas.openxmlformats.org/officeDocument/2006/relationships/hyperlink" Id="rId260" Target="https://doi.org/10.1111/gcb.13699" TargetMode="External" /><Relationship Type="http://schemas.openxmlformats.org/officeDocument/2006/relationships/hyperlink" Id="rId282" Target="https://doi.org/10.1111/j.1365-2745.2009.01514.x" TargetMode="External" /><Relationship Type="http://schemas.openxmlformats.org/officeDocument/2006/relationships/hyperlink" Id="rId342" Target="https://doi.org/10.1111/j.2041-210x.2009.00001.x" TargetMode="External" /><Relationship Type="http://schemas.openxmlformats.org/officeDocument/2006/relationships/hyperlink" Id="rId311" Target="https://doi.org/10.1126/science.1241484" TargetMode="External" /><Relationship Type="http://schemas.openxmlformats.org/officeDocument/2006/relationships/hyperlink" Id="rId303" Target="https://doi.org/10.1126/science.146.3642.347" TargetMode="External" /><Relationship Type="http://schemas.openxmlformats.org/officeDocument/2006/relationships/hyperlink" Id="rId291" Target="https://doi.org/10.1187/cbe.07-07-0046" TargetMode="External" /><Relationship Type="http://schemas.openxmlformats.org/officeDocument/2006/relationships/hyperlink" Id="rId239" Target="https://doi.org/10.15451/ec2013-8-2.4-1-05" TargetMode="External" /><Relationship Type="http://schemas.openxmlformats.org/officeDocument/2006/relationships/hyperlink" Id="rId331" Target="https://doi.org/10.18637/jss.v059.i10" TargetMode="External" /><Relationship Type="http://schemas.openxmlformats.org/officeDocument/2006/relationships/hyperlink" Id="rId249" Target="https://doi.org/10.1890/13-1066.1" TargetMode="External" /><Relationship Type="http://schemas.openxmlformats.org/officeDocument/2006/relationships/hyperlink" Id="rId257" Target="https://doi.org/10.1890/13-1911.1" TargetMode="External" /><Relationship Type="http://schemas.openxmlformats.org/officeDocument/2006/relationships/hyperlink" Id="rId335" Target="https://doi.org/10.21105/joss.01686" TargetMode="External" /><Relationship Type="http://schemas.openxmlformats.org/officeDocument/2006/relationships/hyperlink" Id="rId134" Target="https://dplyr.tidyverse.org/" TargetMode="External" /><Relationship Type="http://schemas.openxmlformats.org/officeDocument/2006/relationships/hyperlink" Id="rId193" Target="https://dplyr.tidyverse.org/reference/index.html" TargetMode="External" /><Relationship Type="http://schemas.openxmlformats.org/officeDocument/2006/relationships/hyperlink" Id="rId195" Target="https://dtplyr.tidyverse.org/" TargetMode="External" /><Relationship Type="http://schemas.openxmlformats.org/officeDocument/2006/relationships/hyperlink" Id="rId220" Target="https://forcats.tidyverse.org/reference/index.html" TargetMode="External" /><Relationship Type="http://schemas.openxmlformats.org/officeDocument/2006/relationships/hyperlink" Id="rId333" Target="https://ggplot2.tidyverse.org" TargetMode="External" /><Relationship Type="http://schemas.openxmlformats.org/officeDocument/2006/relationships/hyperlink" Id="rId137" Target="https://ggplot2.tidyverse.org/" TargetMode="External" /><Relationship Type="http://schemas.openxmlformats.org/officeDocument/2006/relationships/hyperlink" Id="rId136" Target="https://github.com/hadley/forcats" TargetMode="External" /><Relationship Type="http://schemas.openxmlformats.org/officeDocument/2006/relationships/hyperlink" Id="rId75" Target="https://github.com/hrbrmstr/dtupdate" TargetMode="External" /><Relationship Type="http://schemas.openxmlformats.org/officeDocument/2006/relationships/hyperlink" Id="rId147" Target="https://github.com/jeroen/jsonlite" TargetMode="External" /><Relationship Type="http://schemas.openxmlformats.org/officeDocument/2006/relationships/hyperlink" Id="rId144" Target="https://github.com/r-lib/httr" TargetMode="External" /><Relationship Type="http://schemas.openxmlformats.org/officeDocument/2006/relationships/hyperlink" Id="rId146" Target="https://github.com/r-lib/xml2" TargetMode="External" /><Relationship Type="http://schemas.openxmlformats.org/officeDocument/2006/relationships/hyperlink" Id="rId142" Target="https://github.com/rstats-db/DBI" TargetMode="External" /><Relationship Type="http://schemas.openxmlformats.org/officeDocument/2006/relationships/hyperlink" Id="rId148" Target="https://github.com/rstats-db/hms" TargetMode="External" /><Relationship Type="http://schemas.openxmlformats.org/officeDocument/2006/relationships/hyperlink" Id="rId161" Target="https://github.com/tidymodels/broom" TargetMode="External" /><Relationship Type="http://schemas.openxmlformats.org/officeDocument/2006/relationships/hyperlink" Id="rId151" Target="https://github.com/tidyverse/glue" TargetMode="External" /><Relationship Type="http://schemas.openxmlformats.org/officeDocument/2006/relationships/hyperlink" Id="rId143" Target="https://github.com/tidyverse/haven" TargetMode="External" /><Relationship Type="http://schemas.openxmlformats.org/officeDocument/2006/relationships/hyperlink" Id="rId149" Target="https://github.com/tidyverse/lubridate" TargetMode="External" /><Relationship Type="http://schemas.openxmlformats.org/officeDocument/2006/relationships/hyperlink" Id="rId162" Target="https://github.com/tidyverse/modelr" TargetMode="External" /><Relationship Type="http://schemas.openxmlformats.org/officeDocument/2006/relationships/hyperlink" Id="rId145" Target="https://github.com/tidyverse/rvest" TargetMode="External" /><Relationship Type="http://schemas.openxmlformats.org/officeDocument/2006/relationships/hyperlink" Id="rId135" Target="https://github.com/tidyverse/stringr" TargetMode="External" /><Relationship Type="http://schemas.openxmlformats.org/officeDocument/2006/relationships/hyperlink" Id="rId73" Target="https://github.com/vegandevs/vegan" TargetMode="External" /><Relationship Type="http://schemas.openxmlformats.org/officeDocument/2006/relationships/hyperlink" Id="rId66" Target="https://google.github.io/styleguide/Rguide.xml" TargetMode="External" /><Relationship Type="http://schemas.openxmlformats.org/officeDocument/2006/relationships/hyperlink" Id="rId156" Target="https://here.r-lib.org/" TargetMode="External" /><Relationship Type="http://schemas.openxmlformats.org/officeDocument/2006/relationships/hyperlink" Id="rId107" Target="https://intro2r.com/" TargetMode="External" /><Relationship Type="http://schemas.openxmlformats.org/officeDocument/2006/relationships/hyperlink" Id="rId236" Target="https://jhudatascience.org/tidyversecourse/" TargetMode="External" /><Relationship Type="http://schemas.openxmlformats.org/officeDocument/2006/relationships/hyperlink" Id="rId105" Target="https://livro.curso-r.com/" TargetMode="External" /><Relationship Type="http://schemas.openxmlformats.org/officeDocument/2006/relationships/hyperlink" Id="rId223" Target="https://lubridate.tidyverse.org/reference/index.html" TargetMode="External" /><Relationship Type="http://schemas.openxmlformats.org/officeDocument/2006/relationships/hyperlink" Id="rId176" Target="https://maggritr.tidyverse.org/reference/index.html" TargetMode="External" /><Relationship Type="http://schemas.openxmlformats.org/officeDocument/2006/relationships/hyperlink" Id="rId150" Target="https://magrittr.tidyverse.org/" TargetMode="External" /><Relationship Type="http://schemas.openxmlformats.org/officeDocument/2006/relationships/hyperlink" Id="rId116" Target="https://materiais-estudo-r.netlify.app/" TargetMode="External" /><Relationship Type="http://schemas.openxmlformats.org/officeDocument/2006/relationships/hyperlink" Id="rId234" Target="https://moderndive.com/" TargetMode="External" /><Relationship Type="http://schemas.openxmlformats.org/officeDocument/2006/relationships/hyperlink" Id="rId64" Target="https://notepad-plus-plus.org" TargetMode="External" /><Relationship Type="http://schemas.openxmlformats.org/officeDocument/2006/relationships/hyperlink" Id="rId118" Target="https://ourcodingclub.github.io/course" TargetMode="External" /><Relationship Type="http://schemas.openxmlformats.org/officeDocument/2006/relationships/hyperlink" Id="rId183" Target="https://pal.lternet.edu/" TargetMode="External" /><Relationship Type="http://schemas.openxmlformats.org/officeDocument/2006/relationships/hyperlink" Id="rId117" Target="https://paulvanderlaken.com/2017/08/10/r-resources-cheatsheets-tutorials-books" TargetMode="External" /><Relationship Type="http://schemas.openxmlformats.org/officeDocument/2006/relationships/hyperlink" Id="rId138" Target="https://purrr.tidyverse.org/" TargetMode="External" /><Relationship Type="http://schemas.openxmlformats.org/officeDocument/2006/relationships/hyperlink" Id="rId226" Target="https://purrr.tidyverse.org/reference/index.html" TargetMode="External" /><Relationship Type="http://schemas.openxmlformats.org/officeDocument/2006/relationships/hyperlink" Id="rId114" Target="https://r-pkgs.org/" TargetMode="External" /><Relationship Type="http://schemas.openxmlformats.org/officeDocument/2006/relationships/hyperlink" Id="rId128" Target="https://r4ds.had.co.nz/" TargetMode="External" /><Relationship Type="http://schemas.openxmlformats.org/officeDocument/2006/relationships/hyperlink" Id="rId170" Target="https://r4ds.had.co.nz/data-import.html" TargetMode="External" /><Relationship Type="http://schemas.openxmlformats.org/officeDocument/2006/relationships/hyperlink" Id="rId224" Target="https://r4ds.had.co.nz/dates-and-times.html" TargetMode="External" /><Relationship Type="http://schemas.openxmlformats.org/officeDocument/2006/relationships/hyperlink" Id="rId221" Target="https://r4ds.had.co.nz/factors.html" TargetMode="External" /><Relationship Type="http://schemas.openxmlformats.org/officeDocument/2006/relationships/hyperlink" Id="rId227" Target="https://r4ds.had.co.nz/iteration.html" TargetMode="External" /><Relationship Type="http://schemas.openxmlformats.org/officeDocument/2006/relationships/hyperlink" Id="rId177" Target="https://r4ds.had.co.nz/pipes.html" TargetMode="External" /><Relationship Type="http://schemas.openxmlformats.org/officeDocument/2006/relationships/hyperlink" Id="rId214" Target="https://r4ds.had.co.nz/relational-data.html" TargetMode="External" /><Relationship Type="http://schemas.openxmlformats.org/officeDocument/2006/relationships/hyperlink" Id="rId218" Target="https://r4ds.had.co.nz/strings.html" TargetMode="External" /><Relationship Type="http://schemas.openxmlformats.org/officeDocument/2006/relationships/hyperlink" Id="rId174" Target="https://r4ds.had.co.nz/tibbles.html" TargetMode="External" /><Relationship Type="http://schemas.openxmlformats.org/officeDocument/2006/relationships/hyperlink" Id="rId190" Target="https://r4ds.had.co.nz/tidy-data.html" TargetMode="External" /><Relationship Type="http://schemas.openxmlformats.org/officeDocument/2006/relationships/hyperlink" Id="rId233" Target="https://rafalab.github.io/dsbook/" TargetMode="External" /><Relationship Type="http://schemas.openxmlformats.org/officeDocument/2006/relationships/hyperlink" Id="rId121" Target="https://rbasicsworkshop.weebly.com/uploads/1/8/6/0/18603232/paradis_2005_r-forbeginners.pdf" TargetMode="External" /><Relationship Type="http://schemas.openxmlformats.org/officeDocument/2006/relationships/hyperlink" Id="rId112" Target="https://rc2e.com/" TargetMode="External" /><Relationship Type="http://schemas.openxmlformats.org/officeDocument/2006/relationships/hyperlink" Id="rId158" Target="https://rdatatable.gitlab.io/data.table/" TargetMode="External" /><Relationship Type="http://schemas.openxmlformats.org/officeDocument/2006/relationships/hyperlink" Id="rId131" Target="https://readr.tidyverse.org/" TargetMode="External" /><Relationship Type="http://schemas.openxmlformats.org/officeDocument/2006/relationships/hyperlink" Id="rId169" Target="https://readr.tidyverse.org/reference/index.html" TargetMode="External" /><Relationship Type="http://schemas.openxmlformats.org/officeDocument/2006/relationships/hyperlink" Id="rId139" Target="https://readxl.tidyverse.org/" TargetMode="External" /><Relationship Type="http://schemas.openxmlformats.org/officeDocument/2006/relationships/hyperlink" Id="rId152" Target="https://rmarkdown.rstudio.com/" TargetMode="External" /><Relationship Type="http://schemas.openxmlformats.org/officeDocument/2006/relationships/hyperlink" Id="rId155" Target="https://rmarkdown.rstudio.com/flexdashboard/" TargetMode="External" /><Relationship Type="http://schemas.openxmlformats.org/officeDocument/2006/relationships/hyperlink" Id="rId159" Target="https://rstudio.github.io/reticulate/" TargetMode="External" /><Relationship Type="http://schemas.openxmlformats.org/officeDocument/2006/relationships/hyperlink" Id="rId154" Target="https://shiny.rstudio.com/" TargetMode="External" /><Relationship Type="http://schemas.openxmlformats.org/officeDocument/2006/relationships/hyperlink" Id="rId160" Target="https://spark.rstudio.com/" TargetMode="External" /><Relationship Type="http://schemas.openxmlformats.org/officeDocument/2006/relationships/hyperlink" Id="rId217" Target="https://stringr.tidyverse.org/reference/index.html" TargetMode="External" /><Relationship Type="http://schemas.openxmlformats.org/officeDocument/2006/relationships/hyperlink" Id="rId165" Target="https://style.tidyverse.org/" TargetMode="External" /><Relationship Type="http://schemas.openxmlformats.org/officeDocument/2006/relationships/hyperlink" Id="rId67" Target="https://support.rstudio.com/hc/en-us/articles/204463668-Code-Snippets" TargetMode="External" /><Relationship Type="http://schemas.openxmlformats.org/officeDocument/2006/relationships/hyperlink" Id="rId132" Target="https://tibble.tidyverse.org/" TargetMode="External" /><Relationship Type="http://schemas.openxmlformats.org/officeDocument/2006/relationships/hyperlink" Id="rId172" Target="https://tibble.tidyverse.org/articles/types.html" TargetMode="External" /><Relationship Type="http://schemas.openxmlformats.org/officeDocument/2006/relationships/hyperlink" Id="rId173" Target="https://tibble.tidyverse.org/reference/index.html" TargetMode="External" /><Relationship Type="http://schemas.openxmlformats.org/officeDocument/2006/relationships/hyperlink" Id="rId133" Target="https://tidyr.tidyverse.org/" TargetMode="External" /><Relationship Type="http://schemas.openxmlformats.org/officeDocument/2006/relationships/hyperlink" Id="rId180" Target="https://tidyr.tidyverse.org/reference/index.html" TargetMode="External" /><Relationship Type="http://schemas.openxmlformats.org/officeDocument/2006/relationships/hyperlink" Id="rId157" Target="https://usethis.r-lib.org/" TargetMode="External" /><Relationship Type="http://schemas.openxmlformats.org/officeDocument/2006/relationships/hyperlink" Id="rId106" Target="https://www.burns-stat.com/pages/Tutor/R_inferno.pdf" TargetMode="External" /><Relationship Type="http://schemas.openxmlformats.org/officeDocument/2006/relationships/hyperlink" Id="rId39" Target="https://www.datavizproject.com/" TargetMode="External" /><Relationship Type="http://schemas.openxmlformats.org/officeDocument/2006/relationships/hyperlink" Id="rId110" Target="https://www.huber.embl.de/msmb/" TargetMode="External" /><Relationship Type="http://schemas.openxmlformats.org/officeDocument/2006/relationships/hyperlink" Id="rId231" Target="https://www.researchgate.net/publication/345985082_Introducao_a_Linguagem_R_seus_fundamentos_e_sua_pratica" TargetMode="External" /><Relationship Type="http://schemas.openxmlformats.org/officeDocument/2006/relationships/hyperlink" Id="rId63" Target="https://www.sublimetext.com" TargetMode="External" /><Relationship Type="http://schemas.openxmlformats.org/officeDocument/2006/relationships/hyperlink" Id="rId163" Target="https://www.tidymodels.org/" TargetMode="External" /><Relationship Type="http://schemas.openxmlformats.org/officeDocument/2006/relationships/hyperlink" Id="rId127" Target="https://www.tidyverse.org/" TargetMode="External" /><Relationship Type="http://schemas.openxmlformats.org/officeDocument/2006/relationships/hyperlink" Id="rId182" Target="https://www.uaf.edu/cfos/people/faculty/detail/kristen-gorman.php" TargetMode="External" /><Relationship Type="http://schemas.openxmlformats.org/officeDocument/2006/relationships/hyperlink" Id="rId153"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doc/contrib/Provete-Estatistica_aplicada.pdf)" TargetMode="External" /><Relationship Type="http://schemas.openxmlformats.org/officeDocument/2006/relationships/hyperlink" Id="rId65" Target="http://adv-r.had.co.nz/Style.html" TargetMode="External" /><Relationship Type="http://schemas.openxmlformats.org/officeDocument/2006/relationships/hyperlink" Id="rId55" Target="http://cran.r-project.org/manuals.html" TargetMode="External" /><Relationship Type="http://schemas.openxmlformats.org/officeDocument/2006/relationships/hyperlink" Id="rId56" Target="http://cran.r-project.org/other-docs.html" TargetMode="External" /><Relationship Type="http://schemas.openxmlformats.org/officeDocument/2006/relationships/hyperlink" Id="rId103" Target="http://cursos.leg.ufpr.br/ecr/index.html" TargetMode="External" /><Relationship Type="http://schemas.openxmlformats.org/officeDocument/2006/relationships/hyperlink" Id="rId289" Target="http://ezproxy.uniandes.edu.co:8080/login?url=http://www.sciencedirect.com/science/book/9780128017128" TargetMode="External" /><Relationship Type="http://schemas.openxmlformats.org/officeDocument/2006/relationships/hyperlink" Id="rId111" Target="http://faculty.marshall.usc.edu/gareth-james/ISL/" TargetMode="External" /><Relationship Type="http://schemas.openxmlformats.org/officeDocument/2006/relationships/hyperlink" Id="rId126" Target="http://hadley.nz/" TargetMode="External" /><Relationship Type="http://schemas.openxmlformats.org/officeDocument/2006/relationships/hyperlink" Id="rId104" Target="http://leg.ufpr.br/~walmes/mpaer/" TargetMode="External" /><Relationship Type="http://schemas.openxmlformats.org/officeDocument/2006/relationships/hyperlink" Id="rId305" Target="http://nukweb.nuk.uni-lj.si/login?url=http://search.ebscohost.com/login.aspx?authtype=ip&amp;direct=true&amp;db=nlebk&amp;AN=143035&amp;site=eds-live&amp;scope=site&amp;lang=sl" TargetMode="External" /><Relationship Type="http://schemas.openxmlformats.org/officeDocument/2006/relationships/hyperlink" Id="rId141" Target="http://sfirke.github.io/janitor/" TargetMode="External" /><Relationship Type="http://schemas.openxmlformats.org/officeDocument/2006/relationships/hyperlink" Id="rId58" Target="http://www.leg.ufpr.br/doku.php/software:rbr" TargetMode="External" /><Relationship Type="http://schemas.openxmlformats.org/officeDocument/2006/relationships/hyperlink" Id="rId53" Target="http://www.r-project.org" TargetMode="External" /><Relationship Type="http://schemas.openxmlformats.org/officeDocument/2006/relationships/hyperlink" Id="rId54" Target="http://www.r-project.org/doc/bib/R-books.html" TargetMode="External" /><Relationship Type="http://schemas.openxmlformats.org/officeDocument/2006/relationships/hyperlink" Id="rId57" Target="http://www.r-project.org/mail.html" TargetMode="External" /><Relationship Type="http://schemas.openxmlformats.org/officeDocument/2006/relationships/hyperlink" Id="rId77" Target="http://www.rseek.org" TargetMode="External" /><Relationship Type="http://schemas.openxmlformats.org/officeDocument/2006/relationships/hyperlink" Id="rId31" Target="http://www.uvm.edu/~ngotelli/homepage.html" TargetMode="External" /><Relationship Type="http://schemas.openxmlformats.org/officeDocument/2006/relationships/hyperlink" Id="rId113" Target="https://adv-r.hadley.nz/" TargetMode="External" /><Relationship Type="http://schemas.openxmlformats.org/officeDocument/2006/relationships/hyperlink" Id="rId181" Target="https://allisonhorst.github.io/palmerpenguins" TargetMode="External" /><Relationship Type="http://schemas.openxmlformats.org/officeDocument/2006/relationships/hyperlink" Id="rId164" Target="https://bookdown.org/" TargetMode="External" /><Relationship Type="http://schemas.openxmlformats.org/officeDocument/2006/relationships/hyperlink" Id="rId109" Target="https://bookdown.org/csgillespie/efficientR/" TargetMode="External" /><Relationship Type="http://schemas.openxmlformats.org/officeDocument/2006/relationships/hyperlink" Id="rId235" Target="https://bookdown.org/rdpeng/rprogdatascience/" TargetMode="External" /><Relationship Type="http://schemas.openxmlformats.org/officeDocument/2006/relationships/hyperlink" Id="rId232" Target="https://cdr.ibpad.com.br/" TargetMode="External" /><Relationship Type="http://schemas.openxmlformats.org/officeDocument/2006/relationships/hyperlink" Id="rId108" Target="https://cengel.github.io/R-intro/" TargetMode="External" /><Relationship Type="http://schemas.openxmlformats.org/officeDocument/2006/relationships/hyperlink" Id="rId184" Target="https://cienciadedatos.github.io/dados/" TargetMode="External" /><Relationship Type="http://schemas.openxmlformats.org/officeDocument/2006/relationships/hyperlink" Id="rId120" Target="https://cran.r-project.org/doc/contrib/Torfs+Brauer-Short-R-Intro.pdf" TargetMode="External" /><Relationship Type="http://schemas.openxmlformats.org/officeDocument/2006/relationships/hyperlink" Id="rId140" Target="https://cran.r-project.org/package=writexl" TargetMode="External" /><Relationship Type="http://schemas.openxmlformats.org/officeDocument/2006/relationships/hyperlink" Id="rId74" Target="https://cran.r-project.org/src/contrib/Archive/" TargetMode="External" /><Relationship Type="http://schemas.openxmlformats.org/officeDocument/2006/relationships/hyperlink" Id="rId72" Target="https://cran.r-project.org/web/packages/available_packages_by_name.html" TargetMode="External" /><Relationship Type="http://schemas.openxmlformats.org/officeDocument/2006/relationships/hyperlink" Id="rId119" Target="https://datacarpentry.org/R-ecology-lesson/index.html" TargetMode="External" /><Relationship Type="http://schemas.openxmlformats.org/officeDocument/2006/relationships/hyperlink" Id="rId196" Target="https://dbplyr.tidyverse.org/" TargetMode="External" /><Relationship Type="http://schemas.openxmlformats.org/officeDocument/2006/relationships/hyperlink" Id="rId166" Target="https://design.tidyverse.org/" TargetMode="External" /><Relationship Type="http://schemas.openxmlformats.org/officeDocument/2006/relationships/hyperlink" Id="rId253" Target="https://doi.org/10.1002/9781118448908" TargetMode="External" /><Relationship Type="http://schemas.openxmlformats.org/officeDocument/2006/relationships/hyperlink" Id="rId247" Target="https://doi.org/10.1002/bes2.1330" TargetMode="External" /><Relationship Type="http://schemas.openxmlformats.org/officeDocument/2006/relationships/hyperlink" Id="rId262" Target="https://doi.org/10.1002/eap.1364" TargetMode="External" /><Relationship Type="http://schemas.openxmlformats.org/officeDocument/2006/relationships/hyperlink" Id="rId326" Target="https://doi.org/10.1002/ecy.2392" TargetMode="External" /><Relationship Type="http://schemas.openxmlformats.org/officeDocument/2006/relationships/hyperlink" Id="rId229" Target="https://doi.org/10.1002/ecy.2785" TargetMode="External" /><Relationship Type="http://schemas.openxmlformats.org/officeDocument/2006/relationships/hyperlink" Id="rId276" Target="https://doi.org/10.1007/978-1-4614-7138-7" TargetMode="External" /><Relationship Type="http://schemas.openxmlformats.org/officeDocument/2006/relationships/hyperlink" Id="rId266" Target="https://doi.org/10.1007/978-1-4939-8919-5_7" TargetMode="External" /><Relationship Type="http://schemas.openxmlformats.org/officeDocument/2006/relationships/hyperlink" Id="rId264" Target="https://doi.org/10.1007/978-1-4939-8919-5_8" TargetMode="External" /><Relationship Type="http://schemas.openxmlformats.org/officeDocument/2006/relationships/hyperlink" Id="rId298" Target="https://doi.org/10.1007/BF02862204" TargetMode="External" /><Relationship Type="http://schemas.openxmlformats.org/officeDocument/2006/relationships/hyperlink" Id="rId301" Target="https://doi.org/10.1007/b98882" TargetMode="External" /><Relationship Type="http://schemas.openxmlformats.org/officeDocument/2006/relationships/hyperlink" Id="rId245" Target="https://doi.org/10.1007/s10584-013-0909-y" TargetMode="External" /><Relationship Type="http://schemas.openxmlformats.org/officeDocument/2006/relationships/hyperlink" Id="rId243" Target="https://doi.org/10.1007/s10745-009-9259-9" TargetMode="External" /><Relationship Type="http://schemas.openxmlformats.org/officeDocument/2006/relationships/hyperlink" Id="rId241" Target="https://doi.org/10.1007/s11692-016-9398-z" TargetMode="External" /><Relationship Type="http://schemas.openxmlformats.org/officeDocument/2006/relationships/hyperlink" Id="rId278" Target="https://doi.org/10.1016/c2010-0-66470-4" TargetMode="External" /><Relationship Type="http://schemas.openxmlformats.org/officeDocument/2006/relationships/hyperlink" Id="rId287" Target="https://doi.org/10.1016/j.actao.2008.02.004" TargetMode="External" /><Relationship Type="http://schemas.openxmlformats.org/officeDocument/2006/relationships/hyperlink" Id="rId268" Target="https://doi.org/10.1016/j.ecolind.2016.02.031" TargetMode="External" /><Relationship Type="http://schemas.openxmlformats.org/officeDocument/2006/relationships/hyperlink" Id="rId251" Target="https://doi.org/10.1016/j.jenvman.2016.04.040" TargetMode="External" /><Relationship Type="http://schemas.openxmlformats.org/officeDocument/2006/relationships/hyperlink" Id="rId309" Target="https://doi.org/10.1016/j.landusepol.2017.02.021" TargetMode="External" /><Relationship Type="http://schemas.openxmlformats.org/officeDocument/2006/relationships/hyperlink" Id="rId316" Target="https://doi.org/10.1016/j.tree.2012.10.017" TargetMode="External" /><Relationship Type="http://schemas.openxmlformats.org/officeDocument/2006/relationships/hyperlink" Id="rId307" Target="https://doi.org/10.1017/cbo9780511806384" TargetMode="External" /><Relationship Type="http://schemas.openxmlformats.org/officeDocument/2006/relationships/hyperlink" Id="rId293" Target="https://doi.org/10.1038/nature14324" TargetMode="External" /><Relationship Type="http://schemas.openxmlformats.org/officeDocument/2006/relationships/hyperlink" Id="rId255" Target="https://doi.org/10.1038/s41559-017-0186" TargetMode="External" /><Relationship Type="http://schemas.openxmlformats.org/officeDocument/2006/relationships/hyperlink" Id="rId314" Target="https://doi.org/10.1073/pnas.1202242109" TargetMode="External" /><Relationship Type="http://schemas.openxmlformats.org/officeDocument/2006/relationships/hyperlink" Id="rId339" Target="https://doi.org/10.1073/pnas.1620503114" TargetMode="External" /><Relationship Type="http://schemas.openxmlformats.org/officeDocument/2006/relationships/hyperlink" Id="rId280" Target="https://doi.org/10.1073/pnas.1721738115" TargetMode="External" /><Relationship Type="http://schemas.openxmlformats.org/officeDocument/2006/relationships/hyperlink" Id="rId295" Target="https://doi.org/10.1098/rsta.1933.0009" TargetMode="External" /><Relationship Type="http://schemas.openxmlformats.org/officeDocument/2006/relationships/hyperlink" Id="rId323" Target="https://doi.org/10.1111/1365-2745.12025" TargetMode="External" /><Relationship Type="http://schemas.openxmlformats.org/officeDocument/2006/relationships/hyperlink" Id="rId274" Target="https://doi.org/10.1111/1467-9884.00197" TargetMode="External" /><Relationship Type="http://schemas.openxmlformats.org/officeDocument/2006/relationships/hyperlink" Id="rId318" Target="https://doi.org/10.1111/ele.12408" TargetMode="External" /><Relationship Type="http://schemas.openxmlformats.org/officeDocument/2006/relationships/hyperlink" Id="rId321" Target="https://doi.org/10.1111/ele.12494" TargetMode="External" /><Relationship Type="http://schemas.openxmlformats.org/officeDocument/2006/relationships/hyperlink" Id="rId260" Target="https://doi.org/10.1111/gcb.13699" TargetMode="External" /><Relationship Type="http://schemas.openxmlformats.org/officeDocument/2006/relationships/hyperlink" Id="rId282" Target="https://doi.org/10.1111/j.1365-2745.2009.01514.x" TargetMode="External" /><Relationship Type="http://schemas.openxmlformats.org/officeDocument/2006/relationships/hyperlink" Id="rId342" Target="https://doi.org/10.1111/j.2041-210x.2009.00001.x" TargetMode="External" /><Relationship Type="http://schemas.openxmlformats.org/officeDocument/2006/relationships/hyperlink" Id="rId311" Target="https://doi.org/10.1126/science.1241484" TargetMode="External" /><Relationship Type="http://schemas.openxmlformats.org/officeDocument/2006/relationships/hyperlink" Id="rId303" Target="https://doi.org/10.1126/science.146.3642.347" TargetMode="External" /><Relationship Type="http://schemas.openxmlformats.org/officeDocument/2006/relationships/hyperlink" Id="rId291" Target="https://doi.org/10.1187/cbe.07-07-0046" TargetMode="External" /><Relationship Type="http://schemas.openxmlformats.org/officeDocument/2006/relationships/hyperlink" Id="rId239" Target="https://doi.org/10.15451/ec2013-8-2.4-1-05" TargetMode="External" /><Relationship Type="http://schemas.openxmlformats.org/officeDocument/2006/relationships/hyperlink" Id="rId331" Target="https://doi.org/10.18637/jss.v059.i10" TargetMode="External" /><Relationship Type="http://schemas.openxmlformats.org/officeDocument/2006/relationships/hyperlink" Id="rId249" Target="https://doi.org/10.1890/13-1066.1" TargetMode="External" /><Relationship Type="http://schemas.openxmlformats.org/officeDocument/2006/relationships/hyperlink" Id="rId257" Target="https://doi.org/10.1890/13-1911.1" TargetMode="External" /><Relationship Type="http://schemas.openxmlformats.org/officeDocument/2006/relationships/hyperlink" Id="rId335" Target="https://doi.org/10.21105/joss.01686" TargetMode="External" /><Relationship Type="http://schemas.openxmlformats.org/officeDocument/2006/relationships/hyperlink" Id="rId134" Target="https://dplyr.tidyverse.org/" TargetMode="External" /><Relationship Type="http://schemas.openxmlformats.org/officeDocument/2006/relationships/hyperlink" Id="rId193" Target="https://dplyr.tidyverse.org/reference/index.html" TargetMode="External" /><Relationship Type="http://schemas.openxmlformats.org/officeDocument/2006/relationships/hyperlink" Id="rId195" Target="https://dtplyr.tidyverse.org/" TargetMode="External" /><Relationship Type="http://schemas.openxmlformats.org/officeDocument/2006/relationships/hyperlink" Id="rId220" Target="https://forcats.tidyverse.org/reference/index.html" TargetMode="External" /><Relationship Type="http://schemas.openxmlformats.org/officeDocument/2006/relationships/hyperlink" Id="rId333" Target="https://ggplot2.tidyverse.org" TargetMode="External" /><Relationship Type="http://schemas.openxmlformats.org/officeDocument/2006/relationships/hyperlink" Id="rId137" Target="https://ggplot2.tidyverse.org/" TargetMode="External" /><Relationship Type="http://schemas.openxmlformats.org/officeDocument/2006/relationships/hyperlink" Id="rId136" Target="https://github.com/hadley/forcats" TargetMode="External" /><Relationship Type="http://schemas.openxmlformats.org/officeDocument/2006/relationships/hyperlink" Id="rId75" Target="https://github.com/hrbrmstr/dtupdate" TargetMode="External" /><Relationship Type="http://schemas.openxmlformats.org/officeDocument/2006/relationships/hyperlink" Id="rId147" Target="https://github.com/jeroen/jsonlite" TargetMode="External" /><Relationship Type="http://schemas.openxmlformats.org/officeDocument/2006/relationships/hyperlink" Id="rId144" Target="https://github.com/r-lib/httr" TargetMode="External" /><Relationship Type="http://schemas.openxmlformats.org/officeDocument/2006/relationships/hyperlink" Id="rId146" Target="https://github.com/r-lib/xml2" TargetMode="External" /><Relationship Type="http://schemas.openxmlformats.org/officeDocument/2006/relationships/hyperlink" Id="rId142" Target="https://github.com/rstats-db/DBI" TargetMode="External" /><Relationship Type="http://schemas.openxmlformats.org/officeDocument/2006/relationships/hyperlink" Id="rId148" Target="https://github.com/rstats-db/hms" TargetMode="External" /><Relationship Type="http://schemas.openxmlformats.org/officeDocument/2006/relationships/hyperlink" Id="rId161" Target="https://github.com/tidymodels/broom" TargetMode="External" /><Relationship Type="http://schemas.openxmlformats.org/officeDocument/2006/relationships/hyperlink" Id="rId151" Target="https://github.com/tidyverse/glue" TargetMode="External" /><Relationship Type="http://schemas.openxmlformats.org/officeDocument/2006/relationships/hyperlink" Id="rId143" Target="https://github.com/tidyverse/haven" TargetMode="External" /><Relationship Type="http://schemas.openxmlformats.org/officeDocument/2006/relationships/hyperlink" Id="rId149" Target="https://github.com/tidyverse/lubridate" TargetMode="External" /><Relationship Type="http://schemas.openxmlformats.org/officeDocument/2006/relationships/hyperlink" Id="rId162" Target="https://github.com/tidyverse/modelr" TargetMode="External" /><Relationship Type="http://schemas.openxmlformats.org/officeDocument/2006/relationships/hyperlink" Id="rId145" Target="https://github.com/tidyverse/rvest" TargetMode="External" /><Relationship Type="http://schemas.openxmlformats.org/officeDocument/2006/relationships/hyperlink" Id="rId135" Target="https://github.com/tidyverse/stringr" TargetMode="External" /><Relationship Type="http://schemas.openxmlformats.org/officeDocument/2006/relationships/hyperlink" Id="rId73" Target="https://github.com/vegandevs/vegan" TargetMode="External" /><Relationship Type="http://schemas.openxmlformats.org/officeDocument/2006/relationships/hyperlink" Id="rId66" Target="https://google.github.io/styleguide/Rguide.xml" TargetMode="External" /><Relationship Type="http://schemas.openxmlformats.org/officeDocument/2006/relationships/hyperlink" Id="rId156" Target="https://here.r-lib.org/" TargetMode="External" /><Relationship Type="http://schemas.openxmlformats.org/officeDocument/2006/relationships/hyperlink" Id="rId107" Target="https://intro2r.com/" TargetMode="External" /><Relationship Type="http://schemas.openxmlformats.org/officeDocument/2006/relationships/hyperlink" Id="rId236" Target="https://jhudatascience.org/tidyversecourse/" TargetMode="External" /><Relationship Type="http://schemas.openxmlformats.org/officeDocument/2006/relationships/hyperlink" Id="rId105" Target="https://livro.curso-r.com/" TargetMode="External" /><Relationship Type="http://schemas.openxmlformats.org/officeDocument/2006/relationships/hyperlink" Id="rId223" Target="https://lubridate.tidyverse.org/reference/index.html" TargetMode="External" /><Relationship Type="http://schemas.openxmlformats.org/officeDocument/2006/relationships/hyperlink" Id="rId176" Target="https://maggritr.tidyverse.org/reference/index.html" TargetMode="External" /><Relationship Type="http://schemas.openxmlformats.org/officeDocument/2006/relationships/hyperlink" Id="rId150" Target="https://magrittr.tidyverse.org/" TargetMode="External" /><Relationship Type="http://schemas.openxmlformats.org/officeDocument/2006/relationships/hyperlink" Id="rId116" Target="https://materiais-estudo-r.netlify.app/" TargetMode="External" /><Relationship Type="http://schemas.openxmlformats.org/officeDocument/2006/relationships/hyperlink" Id="rId234" Target="https://moderndive.com/" TargetMode="External" /><Relationship Type="http://schemas.openxmlformats.org/officeDocument/2006/relationships/hyperlink" Id="rId64" Target="https://notepad-plus-plus.org" TargetMode="External" /><Relationship Type="http://schemas.openxmlformats.org/officeDocument/2006/relationships/hyperlink" Id="rId118" Target="https://ourcodingclub.github.io/course" TargetMode="External" /><Relationship Type="http://schemas.openxmlformats.org/officeDocument/2006/relationships/hyperlink" Id="rId183" Target="https://pal.lternet.edu/" TargetMode="External" /><Relationship Type="http://schemas.openxmlformats.org/officeDocument/2006/relationships/hyperlink" Id="rId117" Target="https://paulvanderlaken.com/2017/08/10/r-resources-cheatsheets-tutorials-books" TargetMode="External" /><Relationship Type="http://schemas.openxmlformats.org/officeDocument/2006/relationships/hyperlink" Id="rId138" Target="https://purrr.tidyverse.org/" TargetMode="External" /><Relationship Type="http://schemas.openxmlformats.org/officeDocument/2006/relationships/hyperlink" Id="rId226" Target="https://purrr.tidyverse.org/reference/index.html" TargetMode="External" /><Relationship Type="http://schemas.openxmlformats.org/officeDocument/2006/relationships/hyperlink" Id="rId114" Target="https://r-pkgs.org/" TargetMode="External" /><Relationship Type="http://schemas.openxmlformats.org/officeDocument/2006/relationships/hyperlink" Id="rId128" Target="https://r4ds.had.co.nz/" TargetMode="External" /><Relationship Type="http://schemas.openxmlformats.org/officeDocument/2006/relationships/hyperlink" Id="rId170" Target="https://r4ds.had.co.nz/data-import.html" TargetMode="External" /><Relationship Type="http://schemas.openxmlformats.org/officeDocument/2006/relationships/hyperlink" Id="rId224" Target="https://r4ds.had.co.nz/dates-and-times.html" TargetMode="External" /><Relationship Type="http://schemas.openxmlformats.org/officeDocument/2006/relationships/hyperlink" Id="rId221" Target="https://r4ds.had.co.nz/factors.html" TargetMode="External" /><Relationship Type="http://schemas.openxmlformats.org/officeDocument/2006/relationships/hyperlink" Id="rId227" Target="https://r4ds.had.co.nz/iteration.html" TargetMode="External" /><Relationship Type="http://schemas.openxmlformats.org/officeDocument/2006/relationships/hyperlink" Id="rId177" Target="https://r4ds.had.co.nz/pipes.html" TargetMode="External" /><Relationship Type="http://schemas.openxmlformats.org/officeDocument/2006/relationships/hyperlink" Id="rId214" Target="https://r4ds.had.co.nz/relational-data.html" TargetMode="External" /><Relationship Type="http://schemas.openxmlformats.org/officeDocument/2006/relationships/hyperlink" Id="rId218" Target="https://r4ds.had.co.nz/strings.html" TargetMode="External" /><Relationship Type="http://schemas.openxmlformats.org/officeDocument/2006/relationships/hyperlink" Id="rId174" Target="https://r4ds.had.co.nz/tibbles.html" TargetMode="External" /><Relationship Type="http://schemas.openxmlformats.org/officeDocument/2006/relationships/hyperlink" Id="rId190" Target="https://r4ds.had.co.nz/tidy-data.html" TargetMode="External" /><Relationship Type="http://schemas.openxmlformats.org/officeDocument/2006/relationships/hyperlink" Id="rId233" Target="https://rafalab.github.io/dsbook/" TargetMode="External" /><Relationship Type="http://schemas.openxmlformats.org/officeDocument/2006/relationships/hyperlink" Id="rId121" Target="https://rbasicsworkshop.weebly.com/uploads/1/8/6/0/18603232/paradis_2005_r-forbeginners.pdf" TargetMode="External" /><Relationship Type="http://schemas.openxmlformats.org/officeDocument/2006/relationships/hyperlink" Id="rId112" Target="https://rc2e.com/" TargetMode="External" /><Relationship Type="http://schemas.openxmlformats.org/officeDocument/2006/relationships/hyperlink" Id="rId158" Target="https://rdatatable.gitlab.io/data.table/" TargetMode="External" /><Relationship Type="http://schemas.openxmlformats.org/officeDocument/2006/relationships/hyperlink" Id="rId131" Target="https://readr.tidyverse.org/" TargetMode="External" /><Relationship Type="http://schemas.openxmlformats.org/officeDocument/2006/relationships/hyperlink" Id="rId169" Target="https://readr.tidyverse.org/reference/index.html" TargetMode="External" /><Relationship Type="http://schemas.openxmlformats.org/officeDocument/2006/relationships/hyperlink" Id="rId139" Target="https://readxl.tidyverse.org/" TargetMode="External" /><Relationship Type="http://schemas.openxmlformats.org/officeDocument/2006/relationships/hyperlink" Id="rId152" Target="https://rmarkdown.rstudio.com/" TargetMode="External" /><Relationship Type="http://schemas.openxmlformats.org/officeDocument/2006/relationships/hyperlink" Id="rId155" Target="https://rmarkdown.rstudio.com/flexdashboard/" TargetMode="External" /><Relationship Type="http://schemas.openxmlformats.org/officeDocument/2006/relationships/hyperlink" Id="rId159" Target="https://rstudio.github.io/reticulate/" TargetMode="External" /><Relationship Type="http://schemas.openxmlformats.org/officeDocument/2006/relationships/hyperlink" Id="rId154" Target="https://shiny.rstudio.com/" TargetMode="External" /><Relationship Type="http://schemas.openxmlformats.org/officeDocument/2006/relationships/hyperlink" Id="rId160" Target="https://spark.rstudio.com/" TargetMode="External" /><Relationship Type="http://schemas.openxmlformats.org/officeDocument/2006/relationships/hyperlink" Id="rId217" Target="https://stringr.tidyverse.org/reference/index.html" TargetMode="External" /><Relationship Type="http://schemas.openxmlformats.org/officeDocument/2006/relationships/hyperlink" Id="rId165" Target="https://style.tidyverse.org/" TargetMode="External" /><Relationship Type="http://schemas.openxmlformats.org/officeDocument/2006/relationships/hyperlink" Id="rId67" Target="https://support.rstudio.com/hc/en-us/articles/204463668-Code-Snippets" TargetMode="External" /><Relationship Type="http://schemas.openxmlformats.org/officeDocument/2006/relationships/hyperlink" Id="rId132" Target="https://tibble.tidyverse.org/" TargetMode="External" /><Relationship Type="http://schemas.openxmlformats.org/officeDocument/2006/relationships/hyperlink" Id="rId172" Target="https://tibble.tidyverse.org/articles/types.html" TargetMode="External" /><Relationship Type="http://schemas.openxmlformats.org/officeDocument/2006/relationships/hyperlink" Id="rId173" Target="https://tibble.tidyverse.org/reference/index.html" TargetMode="External" /><Relationship Type="http://schemas.openxmlformats.org/officeDocument/2006/relationships/hyperlink" Id="rId133" Target="https://tidyr.tidyverse.org/" TargetMode="External" /><Relationship Type="http://schemas.openxmlformats.org/officeDocument/2006/relationships/hyperlink" Id="rId180" Target="https://tidyr.tidyverse.org/reference/index.html" TargetMode="External" /><Relationship Type="http://schemas.openxmlformats.org/officeDocument/2006/relationships/hyperlink" Id="rId157" Target="https://usethis.r-lib.org/" TargetMode="External" /><Relationship Type="http://schemas.openxmlformats.org/officeDocument/2006/relationships/hyperlink" Id="rId106" Target="https://www.burns-stat.com/pages/Tutor/R_inferno.pdf" TargetMode="External" /><Relationship Type="http://schemas.openxmlformats.org/officeDocument/2006/relationships/hyperlink" Id="rId39" Target="https://www.datavizproject.com/" TargetMode="External" /><Relationship Type="http://schemas.openxmlformats.org/officeDocument/2006/relationships/hyperlink" Id="rId110" Target="https://www.huber.embl.de/msmb/" TargetMode="External" /><Relationship Type="http://schemas.openxmlformats.org/officeDocument/2006/relationships/hyperlink" Id="rId231" Target="https://www.researchgate.net/publication/345985082_Introducao_a_Linguagem_R_seus_fundamentos_e_sua_pratica" TargetMode="External" /><Relationship Type="http://schemas.openxmlformats.org/officeDocument/2006/relationships/hyperlink" Id="rId63" Target="https://www.sublimetext.com" TargetMode="External" /><Relationship Type="http://schemas.openxmlformats.org/officeDocument/2006/relationships/hyperlink" Id="rId163" Target="https://www.tidymodels.org/" TargetMode="External" /><Relationship Type="http://schemas.openxmlformats.org/officeDocument/2006/relationships/hyperlink" Id="rId127" Target="https://www.tidyverse.org/" TargetMode="External" /><Relationship Type="http://schemas.openxmlformats.org/officeDocument/2006/relationships/hyperlink" Id="rId182" Target="https://www.uaf.edu/cfos/people/faculty/detail/kristen-gorman.php" TargetMode="External" /><Relationship Type="http://schemas.openxmlformats.org/officeDocument/2006/relationships/hyperlink" Id="rId15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08-12T08:39:45Z</dcterms:created>
  <dcterms:modified xsi:type="dcterms:W3CDTF">2021-08-12T08: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8-12</vt:lpwstr>
  </property>
  <property fmtid="{D5CDD505-2E9C-101B-9397-08002B2CF9AE}" pid="6" name="link-citations">
    <vt:lpwstr>True</vt:lpwstr>
  </property>
  <property fmtid="{D5CDD505-2E9C-101B-9397-08002B2CF9AE}" pid="7" name="site">
    <vt:lpwstr>bookdown::bookdown_site</vt:lpwstr>
  </property>
</Properties>
</file>